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00D0" w:rsidRPr="007576E6" w:rsidRDefault="002369C4" w:rsidP="00B72F39">
      <w:pPr>
        <w:jc w:val="center"/>
        <w:rPr>
          <w:b/>
          <w:sz w:val="32"/>
          <w:szCs w:val="32"/>
        </w:rPr>
      </w:pPr>
      <w:bookmarkStart w:id="0" w:name="_GoBack"/>
      <w:bookmarkEnd w:id="0"/>
      <w:r>
        <w:rPr>
          <w:b/>
          <w:sz w:val="32"/>
          <w:szCs w:val="32"/>
        </w:rPr>
        <w:t xml:space="preserve">Dr. </w:t>
      </w:r>
      <w:r w:rsidR="001617A4" w:rsidRPr="007576E6">
        <w:rPr>
          <w:b/>
          <w:sz w:val="32"/>
          <w:szCs w:val="32"/>
        </w:rPr>
        <w:t>EYLEM</w:t>
      </w:r>
      <w:r w:rsidR="004A0E98" w:rsidRPr="007576E6">
        <w:rPr>
          <w:b/>
          <w:sz w:val="32"/>
          <w:szCs w:val="32"/>
        </w:rPr>
        <w:t xml:space="preserve"> </w:t>
      </w:r>
      <w:r w:rsidR="006B3235" w:rsidRPr="007576E6">
        <w:rPr>
          <w:b/>
          <w:sz w:val="32"/>
          <w:szCs w:val="32"/>
        </w:rPr>
        <w:t>ASMATUL</w:t>
      </w:r>
      <w:r w:rsidR="00EA00E4" w:rsidRPr="007576E6">
        <w:rPr>
          <w:b/>
          <w:sz w:val="32"/>
          <w:szCs w:val="32"/>
        </w:rPr>
        <w:t>U</w:t>
      </w:r>
    </w:p>
    <w:p w:rsidR="00C21DCA" w:rsidRDefault="00C21DCA" w:rsidP="00B72F39">
      <w:pPr>
        <w:pStyle w:val="BodyText3"/>
        <w:jc w:val="center"/>
        <w:rPr>
          <w:sz w:val="24"/>
          <w:szCs w:val="24"/>
        </w:rPr>
      </w:pPr>
      <w:r w:rsidRPr="003214DC">
        <w:rPr>
          <w:sz w:val="24"/>
          <w:szCs w:val="24"/>
        </w:rPr>
        <w:t>Department of Mechanical Engineering</w:t>
      </w:r>
    </w:p>
    <w:p w:rsidR="007576E6" w:rsidRPr="003214DC" w:rsidRDefault="007576E6" w:rsidP="00B72F39">
      <w:pPr>
        <w:pStyle w:val="BodyText3"/>
        <w:jc w:val="center"/>
        <w:rPr>
          <w:sz w:val="24"/>
          <w:szCs w:val="24"/>
        </w:rPr>
      </w:pPr>
      <w:r>
        <w:rPr>
          <w:sz w:val="24"/>
          <w:szCs w:val="24"/>
        </w:rPr>
        <w:t>Wichita State University</w:t>
      </w:r>
      <w:r w:rsidR="00BE0629">
        <w:rPr>
          <w:sz w:val="24"/>
          <w:szCs w:val="24"/>
        </w:rPr>
        <w:t xml:space="preserve"> </w:t>
      </w:r>
    </w:p>
    <w:p w:rsidR="00C21DCA" w:rsidRPr="003214DC" w:rsidRDefault="00C21DCA" w:rsidP="00B72F39">
      <w:pPr>
        <w:pStyle w:val="BodyText3"/>
        <w:tabs>
          <w:tab w:val="right" w:pos="4572"/>
        </w:tabs>
        <w:jc w:val="center"/>
        <w:rPr>
          <w:sz w:val="24"/>
          <w:szCs w:val="24"/>
        </w:rPr>
      </w:pPr>
      <w:r w:rsidRPr="003214DC">
        <w:rPr>
          <w:sz w:val="24"/>
          <w:szCs w:val="24"/>
        </w:rPr>
        <w:t>1845 Fairmount St, Wichita, KS 67260</w:t>
      </w:r>
    </w:p>
    <w:p w:rsidR="00C21DCA" w:rsidRPr="003214DC" w:rsidRDefault="00C21DCA" w:rsidP="00B72F39">
      <w:pPr>
        <w:jc w:val="center"/>
        <w:rPr>
          <w:szCs w:val="24"/>
          <w:lang w:val="fr-FR"/>
        </w:rPr>
      </w:pPr>
      <w:r w:rsidRPr="003214DC">
        <w:rPr>
          <w:szCs w:val="24"/>
          <w:lang w:val="fr-FR"/>
        </w:rPr>
        <w:t>(316) 768-9213 (C); (316) 978-6727 (O)</w:t>
      </w:r>
    </w:p>
    <w:p w:rsidR="00C21DCA" w:rsidRPr="003214DC" w:rsidRDefault="00C21DCA" w:rsidP="00B72F39">
      <w:pPr>
        <w:jc w:val="center"/>
        <w:rPr>
          <w:szCs w:val="24"/>
          <w:lang w:val="it-IT"/>
        </w:rPr>
      </w:pPr>
      <w:hyperlink r:id="rId8" w:history="1">
        <w:r w:rsidRPr="003214DC">
          <w:rPr>
            <w:rStyle w:val="Hyperlink"/>
            <w:color w:val="auto"/>
            <w:szCs w:val="24"/>
            <w:lang w:val="it-IT"/>
          </w:rPr>
          <w:t>e.asmatulu@wichita.edu</w:t>
        </w:r>
      </w:hyperlink>
    </w:p>
    <w:p w:rsidR="00C21DCA" w:rsidRDefault="00D35DA5" w:rsidP="00B72F39">
      <w:pPr>
        <w:jc w:val="center"/>
        <w:rPr>
          <w:b/>
          <w:sz w:val="40"/>
          <w:szCs w:val="40"/>
        </w:rPr>
      </w:pPr>
      <w:r>
        <w:rPr>
          <w:b/>
          <w:noProof/>
          <w:szCs w:val="24"/>
        </w:rPr>
        <w:pict>
          <v:line id="_x0000_s1101" style="position:absolute;left:0;text-align:left;z-index:17" from="-1.5pt,8.2pt" to="466.5pt,8.2pt" strokeweight="2pt"/>
        </w:pict>
      </w:r>
    </w:p>
    <w:p w:rsidR="000200D0" w:rsidRPr="00B453E7" w:rsidRDefault="002544D6" w:rsidP="00B72F39">
      <w:pPr>
        <w:ind w:left="1980" w:hanging="1980"/>
        <w:jc w:val="both"/>
        <w:rPr>
          <w:b/>
          <w:sz w:val="32"/>
          <w:szCs w:val="32"/>
        </w:rPr>
      </w:pPr>
      <w:r w:rsidRPr="00B453E7">
        <w:rPr>
          <w:b/>
          <w:sz w:val="32"/>
          <w:szCs w:val="32"/>
        </w:rPr>
        <w:t>EDUCATION</w:t>
      </w:r>
      <w:r w:rsidR="000200D0" w:rsidRPr="00B453E7">
        <w:rPr>
          <w:b/>
          <w:sz w:val="32"/>
          <w:szCs w:val="32"/>
        </w:rPr>
        <w:t xml:space="preserve"> </w:t>
      </w:r>
      <w:r w:rsidR="000200D0" w:rsidRPr="00B453E7">
        <w:rPr>
          <w:b/>
          <w:sz w:val="32"/>
          <w:szCs w:val="32"/>
        </w:rPr>
        <w:tab/>
      </w:r>
    </w:p>
    <w:p w:rsidR="00400C20" w:rsidRPr="00B453E7" w:rsidRDefault="00400C20" w:rsidP="00B72F39">
      <w:pPr>
        <w:ind w:left="1980"/>
        <w:jc w:val="both"/>
        <w:rPr>
          <w:b/>
          <w:bCs/>
          <w:szCs w:val="24"/>
        </w:rPr>
      </w:pPr>
      <w:r w:rsidRPr="00B453E7">
        <w:rPr>
          <w:b/>
          <w:noProof/>
          <w:szCs w:val="24"/>
        </w:rPr>
        <w:pict>
          <v:line id="_x0000_s1031" style="position:absolute;left:0;text-align:left;z-index:1" from="0,4.8pt" to="468pt,4.8pt" strokeweight="2pt"/>
        </w:pict>
      </w:r>
    </w:p>
    <w:p w:rsidR="000200D0" w:rsidRPr="00B453E7" w:rsidRDefault="000200D0" w:rsidP="00B72F39">
      <w:pPr>
        <w:jc w:val="both"/>
        <w:rPr>
          <w:szCs w:val="24"/>
        </w:rPr>
      </w:pPr>
      <w:r w:rsidRPr="00B453E7">
        <w:rPr>
          <w:b/>
          <w:bCs/>
          <w:szCs w:val="24"/>
        </w:rPr>
        <w:t>Ph.D</w:t>
      </w:r>
      <w:r w:rsidR="0042290D" w:rsidRPr="00B453E7">
        <w:rPr>
          <w:szCs w:val="24"/>
        </w:rPr>
        <w:t>.,</w:t>
      </w:r>
      <w:r w:rsidRPr="00B453E7">
        <w:rPr>
          <w:szCs w:val="24"/>
        </w:rPr>
        <w:t xml:space="preserve"> Department of</w:t>
      </w:r>
      <w:r w:rsidR="000007C2" w:rsidRPr="00B453E7">
        <w:rPr>
          <w:szCs w:val="24"/>
        </w:rPr>
        <w:t xml:space="preserve"> Industrial and Manufacturing Engineering</w:t>
      </w:r>
      <w:r w:rsidRPr="00B453E7">
        <w:rPr>
          <w:szCs w:val="24"/>
        </w:rPr>
        <w:t xml:space="preserve">, </w:t>
      </w:r>
      <w:r w:rsidR="000007C2" w:rsidRPr="00820D2E">
        <w:rPr>
          <w:szCs w:val="24"/>
        </w:rPr>
        <w:t>Wichita State University</w:t>
      </w:r>
      <w:r w:rsidR="000007C2" w:rsidRPr="00B453E7">
        <w:rPr>
          <w:b/>
          <w:szCs w:val="24"/>
        </w:rPr>
        <w:t xml:space="preserve"> </w:t>
      </w:r>
      <w:r w:rsidR="000007C2" w:rsidRPr="00820D2E">
        <w:rPr>
          <w:szCs w:val="24"/>
        </w:rPr>
        <w:t>(WSU)</w:t>
      </w:r>
      <w:r w:rsidRPr="00820D2E">
        <w:rPr>
          <w:szCs w:val="24"/>
        </w:rPr>
        <w:t>,</w:t>
      </w:r>
      <w:r w:rsidRPr="00B453E7">
        <w:rPr>
          <w:szCs w:val="24"/>
        </w:rPr>
        <w:t xml:space="preserve"> </w:t>
      </w:r>
      <w:r w:rsidR="000007C2" w:rsidRPr="00B453E7">
        <w:rPr>
          <w:szCs w:val="24"/>
        </w:rPr>
        <w:t>Wichita</w:t>
      </w:r>
      <w:r w:rsidRPr="00B453E7">
        <w:rPr>
          <w:szCs w:val="24"/>
        </w:rPr>
        <w:t>,</w:t>
      </w:r>
      <w:r w:rsidR="000007C2" w:rsidRPr="00B453E7">
        <w:rPr>
          <w:szCs w:val="24"/>
        </w:rPr>
        <w:t xml:space="preserve"> KS, May, 2013</w:t>
      </w:r>
    </w:p>
    <w:p w:rsidR="00325F9B" w:rsidRPr="00B453E7" w:rsidRDefault="000806F8" w:rsidP="000806F8">
      <w:pPr>
        <w:tabs>
          <w:tab w:val="left" w:pos="2730"/>
        </w:tabs>
        <w:jc w:val="both"/>
        <w:rPr>
          <w:szCs w:val="24"/>
        </w:rPr>
      </w:pPr>
      <w:r>
        <w:rPr>
          <w:szCs w:val="24"/>
        </w:rPr>
        <w:tab/>
      </w:r>
    </w:p>
    <w:p w:rsidR="000007C2" w:rsidRPr="00B453E7" w:rsidRDefault="000200D0" w:rsidP="00B72F39">
      <w:pPr>
        <w:jc w:val="both"/>
        <w:rPr>
          <w:szCs w:val="24"/>
        </w:rPr>
      </w:pPr>
      <w:r w:rsidRPr="00B453E7">
        <w:rPr>
          <w:b/>
          <w:bCs/>
          <w:szCs w:val="24"/>
        </w:rPr>
        <w:t>M.S</w:t>
      </w:r>
      <w:r w:rsidR="0042290D" w:rsidRPr="00B453E7">
        <w:rPr>
          <w:szCs w:val="24"/>
        </w:rPr>
        <w:t>.,</w:t>
      </w:r>
      <w:r w:rsidRPr="00B453E7">
        <w:rPr>
          <w:szCs w:val="24"/>
        </w:rPr>
        <w:t xml:space="preserve"> </w:t>
      </w:r>
      <w:r w:rsidR="00061893" w:rsidRPr="00B453E7">
        <w:rPr>
          <w:szCs w:val="24"/>
        </w:rPr>
        <w:t>Department of</w:t>
      </w:r>
      <w:r w:rsidR="000007C2" w:rsidRPr="00B453E7">
        <w:rPr>
          <w:szCs w:val="24"/>
        </w:rPr>
        <w:t xml:space="preserve"> Agricultural Engineering</w:t>
      </w:r>
      <w:r w:rsidRPr="00B453E7">
        <w:rPr>
          <w:szCs w:val="24"/>
        </w:rPr>
        <w:t xml:space="preserve">, </w:t>
      </w:r>
      <w:r w:rsidR="00C67C76">
        <w:rPr>
          <w:szCs w:val="24"/>
        </w:rPr>
        <w:t>Ç</w:t>
      </w:r>
      <w:r w:rsidR="000007C2" w:rsidRPr="00820D2E">
        <w:rPr>
          <w:szCs w:val="24"/>
        </w:rPr>
        <w:t>ukurova University</w:t>
      </w:r>
      <w:r w:rsidRPr="00B453E7">
        <w:rPr>
          <w:szCs w:val="24"/>
        </w:rPr>
        <w:t xml:space="preserve">, </w:t>
      </w:r>
      <w:r w:rsidR="00C67C76">
        <w:rPr>
          <w:szCs w:val="24"/>
        </w:rPr>
        <w:t>Sariç</w:t>
      </w:r>
      <w:r w:rsidR="00C67C76" w:rsidRPr="00C67C76">
        <w:rPr>
          <w:szCs w:val="24"/>
        </w:rPr>
        <w:t>am/</w:t>
      </w:r>
      <w:r w:rsidR="00C67C76">
        <w:rPr>
          <w:szCs w:val="24"/>
        </w:rPr>
        <w:t xml:space="preserve">Adana, </w:t>
      </w:r>
      <w:r w:rsidR="00C67C76" w:rsidRPr="00C67C76">
        <w:rPr>
          <w:szCs w:val="24"/>
        </w:rPr>
        <w:t>Turkey</w:t>
      </w:r>
      <w:r w:rsidR="00C67C76">
        <w:rPr>
          <w:szCs w:val="24"/>
        </w:rPr>
        <w:t>,</w:t>
      </w:r>
      <w:r w:rsidR="00C67C76" w:rsidRPr="00C67C76">
        <w:rPr>
          <w:szCs w:val="24"/>
        </w:rPr>
        <w:t xml:space="preserve"> </w:t>
      </w:r>
      <w:r w:rsidR="000007C2" w:rsidRPr="00B453E7">
        <w:rPr>
          <w:szCs w:val="24"/>
        </w:rPr>
        <w:t>July, 2004</w:t>
      </w:r>
    </w:p>
    <w:p w:rsidR="000007C2" w:rsidRPr="00B453E7" w:rsidRDefault="000007C2" w:rsidP="00B72F39">
      <w:pPr>
        <w:jc w:val="both"/>
        <w:rPr>
          <w:szCs w:val="24"/>
        </w:rPr>
      </w:pPr>
    </w:p>
    <w:p w:rsidR="000007C2" w:rsidRPr="00B453E7" w:rsidRDefault="000007C2" w:rsidP="00B72F39">
      <w:pPr>
        <w:jc w:val="both"/>
        <w:rPr>
          <w:szCs w:val="24"/>
        </w:rPr>
      </w:pPr>
      <w:r w:rsidRPr="00B453E7">
        <w:rPr>
          <w:b/>
          <w:bCs/>
          <w:szCs w:val="24"/>
        </w:rPr>
        <w:t>B.S</w:t>
      </w:r>
      <w:r w:rsidRPr="00B453E7">
        <w:rPr>
          <w:szCs w:val="24"/>
        </w:rPr>
        <w:t xml:space="preserve">., Department of Agricultural Engineering, </w:t>
      </w:r>
      <w:r w:rsidR="00C67C76" w:rsidRPr="00C67C76">
        <w:rPr>
          <w:szCs w:val="24"/>
        </w:rPr>
        <w:t xml:space="preserve">Çukurova University, Sariçam/Adana, Turkey, </w:t>
      </w:r>
      <w:r w:rsidRPr="00B453E7">
        <w:rPr>
          <w:szCs w:val="24"/>
        </w:rPr>
        <w:t xml:space="preserve">July, 2002 </w:t>
      </w:r>
    </w:p>
    <w:p w:rsidR="004D37C3" w:rsidRDefault="004D37C3" w:rsidP="00B72F39">
      <w:pPr>
        <w:jc w:val="both"/>
        <w:rPr>
          <w:szCs w:val="24"/>
        </w:rPr>
      </w:pPr>
    </w:p>
    <w:p w:rsidR="00151884" w:rsidRPr="00751F42" w:rsidRDefault="00151884" w:rsidP="00B72F39">
      <w:pPr>
        <w:jc w:val="both"/>
        <w:rPr>
          <w:szCs w:val="24"/>
        </w:rPr>
      </w:pPr>
    </w:p>
    <w:p w:rsidR="00F340A4" w:rsidRPr="001B1F66" w:rsidRDefault="001B1F66" w:rsidP="00F340A4">
      <w:pPr>
        <w:keepNext/>
        <w:ind w:left="360" w:hanging="360"/>
        <w:jc w:val="both"/>
        <w:rPr>
          <w:b/>
          <w:sz w:val="32"/>
          <w:szCs w:val="32"/>
        </w:rPr>
      </w:pPr>
      <w:r w:rsidRPr="001B1F66">
        <w:rPr>
          <w:b/>
          <w:sz w:val="32"/>
          <w:szCs w:val="32"/>
        </w:rPr>
        <w:t xml:space="preserve">RESEARCH EXPERIENCES </w:t>
      </w:r>
      <w:r w:rsidR="009E0F66">
        <w:rPr>
          <w:b/>
          <w:sz w:val="32"/>
          <w:szCs w:val="32"/>
        </w:rPr>
        <w:t xml:space="preserve">AND </w:t>
      </w:r>
      <w:r w:rsidRPr="001B1F66">
        <w:rPr>
          <w:b/>
          <w:sz w:val="32"/>
          <w:szCs w:val="32"/>
        </w:rPr>
        <w:t>INTERESTS</w:t>
      </w:r>
      <w:r w:rsidRPr="001B1F66">
        <w:rPr>
          <w:b/>
          <w:sz w:val="32"/>
          <w:szCs w:val="32"/>
        </w:rPr>
        <w:tab/>
      </w:r>
    </w:p>
    <w:p w:rsidR="00F340A4" w:rsidRPr="00B453E7" w:rsidRDefault="00F340A4" w:rsidP="00F340A4">
      <w:pPr>
        <w:keepNext/>
        <w:ind w:left="360" w:hanging="360"/>
        <w:jc w:val="both"/>
        <w:rPr>
          <w:b/>
          <w:sz w:val="32"/>
          <w:szCs w:val="32"/>
        </w:rPr>
      </w:pPr>
      <w:r w:rsidRPr="00B453E7">
        <w:rPr>
          <w:noProof/>
          <w:szCs w:val="24"/>
        </w:rPr>
        <w:pict>
          <v:line id="_x0000_s1102" style="position:absolute;left:0;text-align:left;z-index:18" from="0,3.15pt" to="468pt,3.15pt" strokeweight="2pt"/>
        </w:pict>
      </w:r>
    </w:p>
    <w:p w:rsidR="001B1F66" w:rsidRDefault="001B1F66" w:rsidP="001B1F66">
      <w:pPr>
        <w:keepNext/>
        <w:ind w:left="360" w:hanging="360"/>
        <w:jc w:val="both"/>
        <w:rPr>
          <w:bCs/>
        </w:rPr>
      </w:pPr>
      <w:r>
        <w:rPr>
          <w:bCs/>
        </w:rPr>
        <w:t>My research experiences and interests mainly include “</w:t>
      </w:r>
      <w:r w:rsidRPr="00595DEC">
        <w:rPr>
          <w:b/>
          <w:i/>
          <w:iCs/>
        </w:rPr>
        <w:t xml:space="preserve">Manufacturing </w:t>
      </w:r>
      <w:r>
        <w:rPr>
          <w:b/>
          <w:i/>
          <w:iCs/>
        </w:rPr>
        <w:t xml:space="preserve">and Properties </w:t>
      </w:r>
      <w:r w:rsidRPr="00595DEC">
        <w:rPr>
          <w:b/>
          <w:i/>
          <w:iCs/>
        </w:rPr>
        <w:t>of</w:t>
      </w:r>
      <w:r>
        <w:rPr>
          <w:bCs/>
        </w:rPr>
        <w:t xml:space="preserve"> </w:t>
      </w:r>
      <w:r w:rsidRPr="004552DB">
        <w:rPr>
          <w:b/>
          <w:bCs/>
          <w:i/>
        </w:rPr>
        <w:t>Materials/Nanomaterials</w:t>
      </w:r>
      <w:r>
        <w:rPr>
          <w:b/>
          <w:bCs/>
          <w:i/>
        </w:rPr>
        <w:t>/Composites</w:t>
      </w:r>
      <w:r>
        <w:rPr>
          <w:bCs/>
        </w:rPr>
        <w:t>” and “</w:t>
      </w:r>
      <w:r w:rsidRPr="00324DE7">
        <w:rPr>
          <w:b/>
          <w:i/>
          <w:iCs/>
        </w:rPr>
        <w:t>Recycling and Reusing of Materials</w:t>
      </w:r>
      <w:r>
        <w:rPr>
          <w:bCs/>
        </w:rPr>
        <w:t>” fields:</w:t>
      </w:r>
    </w:p>
    <w:p w:rsidR="001B1F66" w:rsidRPr="00374D48" w:rsidRDefault="001B1F66" w:rsidP="001B1F66">
      <w:pPr>
        <w:keepNext/>
        <w:ind w:left="360" w:hanging="360"/>
        <w:jc w:val="both"/>
        <w:rPr>
          <w:szCs w:val="24"/>
        </w:rPr>
      </w:pPr>
    </w:p>
    <w:p w:rsidR="001B1F66" w:rsidRPr="00B453E7" w:rsidRDefault="00006ED2" w:rsidP="001B1F66">
      <w:pPr>
        <w:keepNext/>
        <w:ind w:left="360" w:hanging="360"/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dvanced</w:t>
      </w:r>
      <w:r w:rsidRPr="00B453E7">
        <w:rPr>
          <w:b/>
          <w:bCs/>
          <w:sz w:val="32"/>
          <w:szCs w:val="32"/>
        </w:rPr>
        <w:t xml:space="preserve"> </w:t>
      </w:r>
      <w:r w:rsidR="001B1F66" w:rsidRPr="00B453E7">
        <w:rPr>
          <w:b/>
          <w:bCs/>
          <w:sz w:val="32"/>
          <w:szCs w:val="32"/>
        </w:rPr>
        <w:t>Manufacturing</w:t>
      </w:r>
      <w:r w:rsidR="001B1F66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Systems</w:t>
      </w:r>
    </w:p>
    <w:p w:rsidR="001B1F66" w:rsidRDefault="001B1F66" w:rsidP="001B1F66">
      <w:pPr>
        <w:ind w:left="360"/>
        <w:jc w:val="both"/>
        <w:rPr>
          <w:szCs w:val="24"/>
        </w:rPr>
      </w:pPr>
      <w:r>
        <w:rPr>
          <w:szCs w:val="24"/>
        </w:rPr>
        <w:t xml:space="preserve">3D and 4D Additive Manufacturing, </w:t>
      </w:r>
      <w:r w:rsidR="004C6903">
        <w:rPr>
          <w:szCs w:val="24"/>
        </w:rPr>
        <w:t xml:space="preserve">Design of </w:t>
      </w:r>
      <w:r>
        <w:rPr>
          <w:szCs w:val="24"/>
        </w:rPr>
        <w:t>Sustainable Manufacturing</w:t>
      </w:r>
      <w:r w:rsidR="004C6903">
        <w:rPr>
          <w:szCs w:val="24"/>
        </w:rPr>
        <w:t xml:space="preserve"> Systems</w:t>
      </w:r>
      <w:r>
        <w:rPr>
          <w:szCs w:val="24"/>
        </w:rPr>
        <w:t xml:space="preserve">, Lean Manufacturing, Robot-Assisted Manufacturing Systems, </w:t>
      </w:r>
      <w:r w:rsidRPr="00B453E7">
        <w:rPr>
          <w:szCs w:val="24"/>
        </w:rPr>
        <w:t>Composite Manufacturing</w:t>
      </w:r>
      <w:r>
        <w:rPr>
          <w:szCs w:val="24"/>
        </w:rPr>
        <w:t xml:space="preserve"> and Machining</w:t>
      </w:r>
      <w:r w:rsidRPr="00B453E7">
        <w:rPr>
          <w:szCs w:val="24"/>
        </w:rPr>
        <w:t>, Composite Repairing, Nano</w:t>
      </w:r>
      <w:r>
        <w:rPr>
          <w:szCs w:val="24"/>
        </w:rPr>
        <w:t>m</w:t>
      </w:r>
      <w:r w:rsidRPr="00B453E7">
        <w:rPr>
          <w:szCs w:val="24"/>
        </w:rPr>
        <w:t xml:space="preserve">anufacturing, </w:t>
      </w:r>
      <w:r>
        <w:rPr>
          <w:szCs w:val="24"/>
        </w:rPr>
        <w:t xml:space="preserve">and </w:t>
      </w:r>
      <w:r w:rsidRPr="00B453E7">
        <w:rPr>
          <w:szCs w:val="24"/>
        </w:rPr>
        <w:t>Aircraft Manufacturing</w:t>
      </w:r>
      <w:r>
        <w:rPr>
          <w:szCs w:val="24"/>
        </w:rPr>
        <w:t xml:space="preserve"> </w:t>
      </w:r>
    </w:p>
    <w:p w:rsidR="001B1F66" w:rsidRDefault="001B1F66" w:rsidP="001B1F66">
      <w:pPr>
        <w:ind w:left="360"/>
        <w:jc w:val="both"/>
        <w:rPr>
          <w:szCs w:val="24"/>
        </w:rPr>
      </w:pPr>
      <w:r w:rsidRPr="00B453E7">
        <w:rPr>
          <w:szCs w:val="24"/>
        </w:rPr>
        <w:t xml:space="preserve">   </w:t>
      </w:r>
    </w:p>
    <w:p w:rsidR="001B1F66" w:rsidRPr="00B453E7" w:rsidRDefault="001B1F66" w:rsidP="001B1F66">
      <w:pPr>
        <w:ind w:left="360" w:hanging="360"/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hysical Properties of Materials</w:t>
      </w:r>
    </w:p>
    <w:p w:rsidR="001B1F66" w:rsidRDefault="001B1F66" w:rsidP="001B1F66">
      <w:pPr>
        <w:ind w:left="360"/>
        <w:jc w:val="both"/>
        <w:rPr>
          <w:szCs w:val="24"/>
        </w:rPr>
      </w:pPr>
      <w:r>
        <w:rPr>
          <w:szCs w:val="24"/>
        </w:rPr>
        <w:t>Mechanical, Electrical and Thermal Properties of Nanomaterials</w:t>
      </w:r>
      <w:r w:rsidRPr="00B453E7">
        <w:rPr>
          <w:szCs w:val="24"/>
        </w:rPr>
        <w:t>,</w:t>
      </w:r>
      <w:r>
        <w:rPr>
          <w:szCs w:val="24"/>
        </w:rPr>
        <w:t xml:space="preserve"> Composite Materials, Biomaterials, Advanced Materials, </w:t>
      </w:r>
      <w:r w:rsidRPr="00B453E7">
        <w:rPr>
          <w:szCs w:val="24"/>
        </w:rPr>
        <w:t xml:space="preserve">and Aircraft </w:t>
      </w:r>
      <w:r>
        <w:rPr>
          <w:szCs w:val="24"/>
        </w:rPr>
        <w:t>Materials</w:t>
      </w:r>
      <w:r w:rsidRPr="00B453E7">
        <w:rPr>
          <w:szCs w:val="24"/>
        </w:rPr>
        <w:t xml:space="preserve">   </w:t>
      </w:r>
    </w:p>
    <w:p w:rsidR="001B1F66" w:rsidRDefault="001B1F66" w:rsidP="001B1F66">
      <w:pPr>
        <w:ind w:left="360" w:hanging="360"/>
        <w:jc w:val="both"/>
        <w:rPr>
          <w:b/>
          <w:bCs/>
          <w:sz w:val="32"/>
          <w:szCs w:val="32"/>
        </w:rPr>
      </w:pPr>
    </w:p>
    <w:p w:rsidR="001B1F66" w:rsidRPr="00B453E7" w:rsidRDefault="001B1F66" w:rsidP="001B1F66">
      <w:pPr>
        <w:ind w:left="360" w:hanging="360"/>
        <w:jc w:val="both"/>
        <w:rPr>
          <w:sz w:val="32"/>
          <w:szCs w:val="32"/>
        </w:rPr>
      </w:pPr>
      <w:r w:rsidRPr="00B453E7">
        <w:rPr>
          <w:b/>
          <w:bCs/>
          <w:sz w:val="32"/>
          <w:szCs w:val="32"/>
        </w:rPr>
        <w:t>Energy</w:t>
      </w:r>
      <w:r>
        <w:rPr>
          <w:b/>
          <w:bCs/>
          <w:sz w:val="32"/>
          <w:szCs w:val="32"/>
        </w:rPr>
        <w:t xml:space="preserve"> Materials and Systems</w:t>
      </w:r>
      <w:r w:rsidRPr="00B453E7">
        <w:rPr>
          <w:b/>
          <w:bCs/>
          <w:sz w:val="32"/>
          <w:szCs w:val="32"/>
        </w:rPr>
        <w:t xml:space="preserve"> </w:t>
      </w:r>
    </w:p>
    <w:p w:rsidR="001B1F66" w:rsidRPr="00B453E7" w:rsidRDefault="001B1F66" w:rsidP="001B1F66">
      <w:pPr>
        <w:ind w:left="360"/>
        <w:jc w:val="both"/>
        <w:rPr>
          <w:szCs w:val="24"/>
        </w:rPr>
      </w:pPr>
      <w:r w:rsidRPr="00B453E7">
        <w:rPr>
          <w:szCs w:val="24"/>
        </w:rPr>
        <w:t>Sustainable Energy</w:t>
      </w:r>
      <w:r>
        <w:rPr>
          <w:szCs w:val="24"/>
        </w:rPr>
        <w:t xml:space="preserve"> Systems</w:t>
      </w:r>
      <w:r w:rsidRPr="00B453E7">
        <w:rPr>
          <w:szCs w:val="24"/>
        </w:rPr>
        <w:t xml:space="preserve">, </w:t>
      </w:r>
      <w:r>
        <w:rPr>
          <w:szCs w:val="24"/>
        </w:rPr>
        <w:t xml:space="preserve">Nanomaterials for Energy Systems, </w:t>
      </w:r>
      <w:r w:rsidRPr="00B453E7">
        <w:rPr>
          <w:szCs w:val="24"/>
        </w:rPr>
        <w:t>Energy Transportation, Green Algae for CO</w:t>
      </w:r>
      <w:r w:rsidRPr="00B453E7">
        <w:rPr>
          <w:szCs w:val="24"/>
          <w:vertAlign w:val="subscript"/>
        </w:rPr>
        <w:t>2</w:t>
      </w:r>
      <w:r w:rsidRPr="00B453E7">
        <w:rPr>
          <w:szCs w:val="24"/>
        </w:rPr>
        <w:t xml:space="preserve"> Capture, </w:t>
      </w:r>
      <w:r>
        <w:rPr>
          <w:szCs w:val="24"/>
        </w:rPr>
        <w:t xml:space="preserve">Algae-Based Biodiesel, </w:t>
      </w:r>
      <w:r w:rsidRPr="00B453E7">
        <w:rPr>
          <w:szCs w:val="24"/>
        </w:rPr>
        <w:t>Energy and Environment, and Energy Storage</w:t>
      </w:r>
    </w:p>
    <w:p w:rsidR="001B1F66" w:rsidRPr="00B453E7" w:rsidRDefault="001B1F66" w:rsidP="001B1F66">
      <w:pPr>
        <w:ind w:left="360" w:hanging="360"/>
        <w:jc w:val="both"/>
        <w:rPr>
          <w:b/>
          <w:bCs/>
          <w:sz w:val="32"/>
          <w:szCs w:val="32"/>
        </w:rPr>
      </w:pPr>
    </w:p>
    <w:p w:rsidR="001B1F66" w:rsidRPr="00B453E7" w:rsidRDefault="001B1F66" w:rsidP="001B1F66">
      <w:pPr>
        <w:ind w:left="360" w:hanging="360"/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Recycling </w:t>
      </w:r>
      <w:r w:rsidR="00E077DE">
        <w:rPr>
          <w:b/>
          <w:bCs/>
          <w:sz w:val="32"/>
          <w:szCs w:val="32"/>
        </w:rPr>
        <w:t xml:space="preserve">and Reusing </w:t>
      </w:r>
      <w:r>
        <w:rPr>
          <w:b/>
          <w:bCs/>
          <w:sz w:val="32"/>
          <w:szCs w:val="32"/>
        </w:rPr>
        <w:t xml:space="preserve">and Life-Cycle Analysis </w:t>
      </w:r>
    </w:p>
    <w:p w:rsidR="001B1F66" w:rsidRPr="00B453E7" w:rsidRDefault="001B1F66" w:rsidP="001B1F66">
      <w:pPr>
        <w:ind w:left="360"/>
        <w:jc w:val="both"/>
        <w:rPr>
          <w:szCs w:val="24"/>
        </w:rPr>
      </w:pPr>
      <w:r>
        <w:rPr>
          <w:bCs/>
          <w:szCs w:val="24"/>
        </w:rPr>
        <w:lastRenderedPageBreak/>
        <w:t xml:space="preserve">Converting Organic Wastes into Fuels, Briquetting for Active Carbon Production, </w:t>
      </w:r>
      <w:r w:rsidRPr="00B453E7">
        <w:rPr>
          <w:bCs/>
          <w:szCs w:val="24"/>
        </w:rPr>
        <w:t xml:space="preserve">Life Cycle Assessment, </w:t>
      </w:r>
      <w:r w:rsidRPr="00B453E7">
        <w:rPr>
          <w:szCs w:val="24"/>
        </w:rPr>
        <w:t xml:space="preserve">Recycling of Engineering Materials, </w:t>
      </w:r>
      <w:r>
        <w:rPr>
          <w:szCs w:val="24"/>
        </w:rPr>
        <w:t xml:space="preserve">Wastewater Treatment, </w:t>
      </w:r>
      <w:r w:rsidRPr="00B453E7">
        <w:rPr>
          <w:szCs w:val="24"/>
        </w:rPr>
        <w:t>and Environmental Health and Safety</w:t>
      </w:r>
    </w:p>
    <w:p w:rsidR="001B1F66" w:rsidRDefault="001B1F66" w:rsidP="00F340A4">
      <w:pPr>
        <w:keepNext/>
        <w:ind w:left="360" w:hanging="360"/>
        <w:jc w:val="both"/>
        <w:rPr>
          <w:bCs/>
        </w:rPr>
      </w:pPr>
    </w:p>
    <w:p w:rsidR="001B1F66" w:rsidRDefault="001B1F66" w:rsidP="00F340A4">
      <w:pPr>
        <w:keepNext/>
        <w:ind w:left="360" w:hanging="360"/>
        <w:jc w:val="both"/>
        <w:rPr>
          <w:bCs/>
        </w:rPr>
      </w:pPr>
    </w:p>
    <w:p w:rsidR="00F340A4" w:rsidRPr="00B453E7" w:rsidRDefault="00F340A4" w:rsidP="00F340A4">
      <w:pPr>
        <w:pStyle w:val="BodyText2"/>
        <w:ind w:left="360" w:hanging="360"/>
        <w:rPr>
          <w:b/>
          <w:sz w:val="32"/>
          <w:szCs w:val="32"/>
        </w:rPr>
      </w:pPr>
      <w:r w:rsidRPr="00B453E7">
        <w:rPr>
          <w:b/>
          <w:sz w:val="32"/>
          <w:szCs w:val="32"/>
        </w:rPr>
        <w:t>TEACHING INTERESTS</w:t>
      </w:r>
    </w:p>
    <w:p w:rsidR="00F340A4" w:rsidRPr="00B453E7" w:rsidRDefault="00F340A4" w:rsidP="00F340A4">
      <w:pPr>
        <w:pStyle w:val="BodyText2"/>
        <w:ind w:left="360" w:hanging="360"/>
        <w:rPr>
          <w:sz w:val="32"/>
          <w:szCs w:val="32"/>
          <w:highlight w:val="yellow"/>
        </w:rPr>
      </w:pPr>
      <w:r w:rsidRPr="00B453E7">
        <w:rPr>
          <w:noProof/>
          <w:szCs w:val="24"/>
          <w:highlight w:val="yellow"/>
        </w:rPr>
        <w:pict>
          <v:line id="_x0000_s1103" style="position:absolute;left:0;text-align:left;z-index:19" from="0,3.45pt" to="468pt,3.45pt" strokeweight="2pt"/>
        </w:pict>
      </w:r>
    </w:p>
    <w:p w:rsidR="00F340A4" w:rsidRPr="00B453E7" w:rsidRDefault="00F340A4" w:rsidP="00F340A4">
      <w:pPr>
        <w:pStyle w:val="BodyText2"/>
        <w:ind w:left="360" w:hanging="360"/>
        <w:rPr>
          <w:b/>
          <w:sz w:val="32"/>
          <w:szCs w:val="32"/>
        </w:rPr>
      </w:pPr>
      <w:r w:rsidRPr="00B453E7">
        <w:rPr>
          <w:b/>
          <w:iCs/>
          <w:sz w:val="32"/>
          <w:szCs w:val="32"/>
        </w:rPr>
        <w:t>Undergraduate Courses</w:t>
      </w:r>
    </w:p>
    <w:p w:rsidR="00F340A4" w:rsidRDefault="00F340A4" w:rsidP="00F340A4">
      <w:pPr>
        <w:pStyle w:val="BodyText2"/>
        <w:ind w:left="360"/>
        <w:rPr>
          <w:szCs w:val="24"/>
        </w:rPr>
      </w:pPr>
      <w:bookmarkStart w:id="1" w:name="_Hlk62782640"/>
      <w:r>
        <w:rPr>
          <w:szCs w:val="24"/>
        </w:rPr>
        <w:t xml:space="preserve">Design and Manufacturing, </w:t>
      </w:r>
      <w:r w:rsidRPr="00231CD8">
        <w:rPr>
          <w:szCs w:val="24"/>
        </w:rPr>
        <w:t>Materials Engineering,</w:t>
      </w:r>
      <w:r>
        <w:rPr>
          <w:szCs w:val="24"/>
        </w:rPr>
        <w:t xml:space="preserve"> </w:t>
      </w:r>
      <w:r w:rsidRPr="00231CD8">
        <w:rPr>
          <w:szCs w:val="24"/>
        </w:rPr>
        <w:t xml:space="preserve">Lean Manufacturing, </w:t>
      </w:r>
      <w:r>
        <w:rPr>
          <w:szCs w:val="24"/>
        </w:rPr>
        <w:t xml:space="preserve">Quality Engineering, </w:t>
      </w:r>
      <w:r w:rsidRPr="00231CD8">
        <w:rPr>
          <w:szCs w:val="24"/>
        </w:rPr>
        <w:t>Engineering Graphics, Energy Systems, Engineering Economy, Nanotechnology, Polymeric Composites,</w:t>
      </w:r>
      <w:r w:rsidR="002F3D10" w:rsidRPr="00231CD8">
        <w:rPr>
          <w:szCs w:val="24"/>
        </w:rPr>
        <w:t xml:space="preserve"> Biomaterials </w:t>
      </w:r>
      <w:r w:rsidR="002F3D10">
        <w:rPr>
          <w:szCs w:val="24"/>
        </w:rPr>
        <w:t xml:space="preserve">and/or </w:t>
      </w:r>
      <w:r w:rsidRPr="00231CD8">
        <w:rPr>
          <w:szCs w:val="24"/>
        </w:rPr>
        <w:t>Thermodynamics</w:t>
      </w:r>
    </w:p>
    <w:bookmarkEnd w:id="1"/>
    <w:p w:rsidR="00F340A4" w:rsidRPr="00B453E7" w:rsidRDefault="00F340A4" w:rsidP="00F340A4">
      <w:pPr>
        <w:pStyle w:val="BodyText2"/>
        <w:ind w:left="360"/>
        <w:rPr>
          <w:szCs w:val="24"/>
        </w:rPr>
      </w:pPr>
    </w:p>
    <w:p w:rsidR="00F340A4" w:rsidRPr="00B453E7" w:rsidRDefault="00F340A4" w:rsidP="00F340A4">
      <w:pPr>
        <w:pStyle w:val="BodyText2"/>
        <w:rPr>
          <w:b/>
          <w:iCs/>
          <w:sz w:val="32"/>
          <w:szCs w:val="32"/>
        </w:rPr>
      </w:pPr>
      <w:r w:rsidRPr="00B453E7">
        <w:rPr>
          <w:b/>
          <w:iCs/>
          <w:sz w:val="32"/>
          <w:szCs w:val="32"/>
        </w:rPr>
        <w:t xml:space="preserve">Graduate Courses </w:t>
      </w:r>
    </w:p>
    <w:p w:rsidR="00F340A4" w:rsidRPr="006B5FDB" w:rsidRDefault="00F340A4" w:rsidP="00F340A4">
      <w:pPr>
        <w:pStyle w:val="BodyText2"/>
        <w:ind w:left="360"/>
        <w:rPr>
          <w:szCs w:val="24"/>
        </w:rPr>
      </w:pPr>
      <w:bookmarkStart w:id="2" w:name="_Hlk62782667"/>
      <w:r>
        <w:rPr>
          <w:szCs w:val="24"/>
        </w:rPr>
        <w:t xml:space="preserve">Advanced Materials, Advanced </w:t>
      </w:r>
      <w:r w:rsidRPr="00231CD8">
        <w:rPr>
          <w:szCs w:val="24"/>
        </w:rPr>
        <w:t xml:space="preserve">Energy Systems, Sustainability, Six Sigma Engineering, </w:t>
      </w:r>
      <w:r>
        <w:rPr>
          <w:szCs w:val="24"/>
        </w:rPr>
        <w:t xml:space="preserve">Waste Water Treatment, </w:t>
      </w:r>
      <w:r w:rsidRPr="00231CD8">
        <w:rPr>
          <w:szCs w:val="24"/>
        </w:rPr>
        <w:t xml:space="preserve">Aircraft Manufacturing, Environmental Health and Safety, and/or Recycling </w:t>
      </w:r>
      <w:r w:rsidR="00984F97">
        <w:rPr>
          <w:szCs w:val="24"/>
        </w:rPr>
        <w:t xml:space="preserve">and Reusing </w:t>
      </w:r>
      <w:r w:rsidRPr="00231CD8">
        <w:rPr>
          <w:szCs w:val="24"/>
        </w:rPr>
        <w:t>of Waste Materials</w:t>
      </w:r>
    </w:p>
    <w:bookmarkEnd w:id="2"/>
    <w:p w:rsidR="00F340A4" w:rsidRDefault="00F340A4" w:rsidP="00F340A4">
      <w:pPr>
        <w:ind w:left="360" w:hanging="360"/>
        <w:jc w:val="both"/>
        <w:rPr>
          <w:rFonts w:eastAsia="Calibri"/>
          <w:szCs w:val="24"/>
        </w:rPr>
      </w:pPr>
    </w:p>
    <w:p w:rsidR="002F3D10" w:rsidRPr="00D0691D" w:rsidRDefault="002F3D10" w:rsidP="002F3D10">
      <w:pPr>
        <w:pStyle w:val="BodyText2"/>
        <w:rPr>
          <w:b/>
          <w:iCs/>
          <w:sz w:val="32"/>
          <w:szCs w:val="32"/>
        </w:rPr>
      </w:pPr>
      <w:r>
        <w:rPr>
          <w:b/>
          <w:iCs/>
          <w:sz w:val="32"/>
          <w:szCs w:val="32"/>
        </w:rPr>
        <w:t>Online</w:t>
      </w:r>
      <w:r w:rsidRPr="00D0691D">
        <w:rPr>
          <w:b/>
          <w:iCs/>
          <w:sz w:val="32"/>
          <w:szCs w:val="32"/>
        </w:rPr>
        <w:t xml:space="preserve"> Courses</w:t>
      </w:r>
    </w:p>
    <w:p w:rsidR="002F3D10" w:rsidRPr="00291A50" w:rsidRDefault="002F3D10" w:rsidP="002F3D10">
      <w:pPr>
        <w:pStyle w:val="BodyText2"/>
      </w:pPr>
      <w:r>
        <w:rPr>
          <w:bCs/>
        </w:rPr>
        <w:t>Undergraduate (</w:t>
      </w:r>
      <w:r>
        <w:rPr>
          <w:szCs w:val="24"/>
        </w:rPr>
        <w:t>Design and Manufacturing</w:t>
      </w:r>
      <w:r w:rsidRPr="00D0691D">
        <w:t xml:space="preserve"> </w:t>
      </w:r>
      <w:r>
        <w:t xml:space="preserve">and </w:t>
      </w:r>
      <w:r w:rsidRPr="00D0691D">
        <w:t>Nanotechnology</w:t>
      </w:r>
      <w:r>
        <w:t xml:space="preserve"> and Nanosciences</w:t>
      </w:r>
      <w:r>
        <w:rPr>
          <w:bCs/>
        </w:rPr>
        <w:t>) and graduate (</w:t>
      </w:r>
      <w:r w:rsidRPr="00231CD8">
        <w:rPr>
          <w:szCs w:val="24"/>
        </w:rPr>
        <w:t>Six Sigma Engineering</w:t>
      </w:r>
      <w:r w:rsidRPr="00D0691D">
        <w:t xml:space="preserve"> </w:t>
      </w:r>
      <w:r>
        <w:t xml:space="preserve">and </w:t>
      </w:r>
      <w:r>
        <w:rPr>
          <w:szCs w:val="24"/>
        </w:rPr>
        <w:t>Quality Engineering</w:t>
      </w:r>
      <w:r>
        <w:rPr>
          <w:bCs/>
        </w:rPr>
        <w:t xml:space="preserve">) level courses will be developed. </w:t>
      </w:r>
    </w:p>
    <w:p w:rsidR="002F3D10" w:rsidRDefault="002F3D10" w:rsidP="00F340A4">
      <w:pPr>
        <w:ind w:left="360" w:hanging="360"/>
        <w:jc w:val="both"/>
        <w:rPr>
          <w:rFonts w:eastAsia="Calibri"/>
          <w:szCs w:val="24"/>
        </w:rPr>
      </w:pPr>
    </w:p>
    <w:p w:rsidR="00E76BDE" w:rsidRDefault="00E76BDE" w:rsidP="00B72F39">
      <w:pPr>
        <w:jc w:val="both"/>
        <w:rPr>
          <w:szCs w:val="24"/>
        </w:rPr>
      </w:pPr>
    </w:p>
    <w:p w:rsidR="004D37C3" w:rsidRPr="006A51F0" w:rsidRDefault="004D37C3" w:rsidP="00B72F39">
      <w:pPr>
        <w:ind w:left="1980" w:hanging="1980"/>
        <w:jc w:val="both"/>
        <w:rPr>
          <w:sz w:val="32"/>
          <w:szCs w:val="32"/>
        </w:rPr>
      </w:pPr>
      <w:r w:rsidRPr="006A51F0">
        <w:rPr>
          <w:noProof/>
          <w:szCs w:val="24"/>
        </w:rPr>
        <w:pict>
          <v:line id="_x0000_s1096" style="position:absolute;left:0;text-align:left;z-index:13" from="0,23.05pt" to="468pt,23.05pt" strokeweight="2pt"/>
        </w:pict>
      </w:r>
      <w:r w:rsidRPr="006A51F0">
        <w:rPr>
          <w:b/>
          <w:sz w:val="32"/>
          <w:szCs w:val="32"/>
        </w:rPr>
        <w:t>RESEARCH GRANTS AND CONTRACTS</w:t>
      </w:r>
    </w:p>
    <w:p w:rsidR="004D37C3" w:rsidRPr="00680195" w:rsidRDefault="004D37C3" w:rsidP="00B72F39">
      <w:pPr>
        <w:ind w:left="1980" w:hanging="1980"/>
        <w:jc w:val="both"/>
        <w:rPr>
          <w:b/>
          <w:color w:val="FF0000"/>
          <w:sz w:val="32"/>
          <w:szCs w:val="32"/>
        </w:rPr>
      </w:pPr>
    </w:p>
    <w:p w:rsidR="007C1EFF" w:rsidRPr="007C1EFF" w:rsidRDefault="005238F8" w:rsidP="007C1EFF">
      <w:pPr>
        <w:numPr>
          <w:ilvl w:val="0"/>
          <w:numId w:val="24"/>
        </w:numPr>
        <w:ind w:left="450" w:hanging="450"/>
        <w:jc w:val="both"/>
        <w:rPr>
          <w:bCs/>
        </w:rPr>
      </w:pPr>
      <w:r w:rsidRPr="00D0691D">
        <w:rPr>
          <w:b/>
        </w:rPr>
        <w:t>Principal Investigator</w:t>
      </w:r>
      <w:r w:rsidRPr="00D0691D">
        <w:t>, “</w:t>
      </w:r>
      <w:r w:rsidR="007C1EFF" w:rsidRPr="007C1EFF">
        <w:rPr>
          <w:szCs w:val="24"/>
        </w:rPr>
        <w:t>Investigating Hydrogen Storage Capacity and Kinetics of Highly Flexible Electrospun Nanocomposite Fibers</w:t>
      </w:r>
      <w:r w:rsidRPr="00D0691D">
        <w:t xml:space="preserve">,” </w:t>
      </w:r>
      <w:r w:rsidR="007C1EFF">
        <w:t>funded</w:t>
      </w:r>
      <w:r w:rsidRPr="00D0691D">
        <w:t xml:space="preserve"> by </w:t>
      </w:r>
      <w:r w:rsidR="007C1EFF">
        <w:t>NASA KNEP PDG</w:t>
      </w:r>
      <w:r w:rsidR="00556138">
        <w:t>,</w:t>
      </w:r>
      <w:r w:rsidRPr="00D0691D">
        <w:t xml:space="preserve"> </w:t>
      </w:r>
      <w:r>
        <w:t xml:space="preserve">March </w:t>
      </w:r>
      <w:r w:rsidR="006B0B6B">
        <w:t>2</w:t>
      </w:r>
      <w:r>
        <w:t>5</w:t>
      </w:r>
      <w:r w:rsidRPr="00D0691D">
        <w:t>, 20</w:t>
      </w:r>
      <w:r>
        <w:t>21</w:t>
      </w:r>
      <w:r w:rsidRPr="00D0691D">
        <w:t xml:space="preserve">, </w:t>
      </w:r>
      <w:r w:rsidRPr="00D0691D">
        <w:rPr>
          <w:rStyle w:val="Emphasis"/>
          <w:b w:val="0"/>
        </w:rPr>
        <w:t xml:space="preserve">total amount </w:t>
      </w:r>
      <w:r w:rsidRPr="007C1EFF">
        <w:rPr>
          <w:rStyle w:val="Emphasis"/>
        </w:rPr>
        <w:t>$</w:t>
      </w:r>
      <w:r w:rsidR="007C1EFF">
        <w:rPr>
          <w:rStyle w:val="Emphasis"/>
        </w:rPr>
        <w:t>21,708</w:t>
      </w:r>
      <w:r w:rsidRPr="00D0691D">
        <w:rPr>
          <w:rStyle w:val="Emphasis"/>
          <w:b w:val="0"/>
        </w:rPr>
        <w:t xml:space="preserve"> for </w:t>
      </w:r>
      <w:r w:rsidR="007C1EFF">
        <w:rPr>
          <w:rStyle w:val="Emphasis"/>
          <w:b w:val="0"/>
        </w:rPr>
        <w:t>one</w:t>
      </w:r>
      <w:r w:rsidRPr="00D0691D">
        <w:rPr>
          <w:rStyle w:val="Emphasis"/>
          <w:b w:val="0"/>
        </w:rPr>
        <w:t xml:space="preserve"> year</w:t>
      </w:r>
      <w:r w:rsidR="00AE1213">
        <w:t xml:space="preserve"> </w:t>
      </w:r>
      <w:r w:rsidR="00AE1213" w:rsidRPr="00AE1213">
        <w:rPr>
          <w:bCs/>
        </w:rPr>
        <w:t xml:space="preserve">(my share </w:t>
      </w:r>
      <w:r w:rsidR="007C1EFF">
        <w:rPr>
          <w:bCs/>
        </w:rPr>
        <w:t>10</w:t>
      </w:r>
      <w:r w:rsidR="00AE1213" w:rsidRPr="00AE1213">
        <w:rPr>
          <w:bCs/>
        </w:rPr>
        <w:t>0%).</w:t>
      </w:r>
      <w:r w:rsidR="007C1EFF">
        <w:rPr>
          <w:bCs/>
        </w:rPr>
        <w:t xml:space="preserve"> </w:t>
      </w:r>
    </w:p>
    <w:p w:rsidR="007C1EFF" w:rsidRPr="005238F8" w:rsidRDefault="007C1EFF" w:rsidP="005238F8">
      <w:pPr>
        <w:ind w:left="450"/>
        <w:jc w:val="both"/>
        <w:rPr>
          <w:bCs/>
          <w:szCs w:val="24"/>
        </w:rPr>
      </w:pPr>
    </w:p>
    <w:p w:rsidR="00EA1DBE" w:rsidRDefault="00EA1DBE" w:rsidP="00B72F39">
      <w:pPr>
        <w:numPr>
          <w:ilvl w:val="0"/>
          <w:numId w:val="24"/>
        </w:numPr>
        <w:ind w:left="450" w:hanging="450"/>
        <w:jc w:val="both"/>
        <w:rPr>
          <w:bCs/>
          <w:szCs w:val="24"/>
        </w:rPr>
      </w:pPr>
      <w:r w:rsidRPr="006362BD">
        <w:rPr>
          <w:b/>
          <w:szCs w:val="24"/>
        </w:rPr>
        <w:t>Principal Investigator</w:t>
      </w:r>
      <w:r w:rsidRPr="00AE1213">
        <w:rPr>
          <w:bCs/>
          <w:szCs w:val="24"/>
        </w:rPr>
        <w:t>,</w:t>
      </w:r>
      <w:r w:rsidR="007576E6" w:rsidRPr="006362BD">
        <w:rPr>
          <w:szCs w:val="24"/>
        </w:rPr>
        <w:t xml:space="preserve"> </w:t>
      </w:r>
      <w:r w:rsidR="008E5117">
        <w:rPr>
          <w:szCs w:val="24"/>
        </w:rPr>
        <w:t>“</w:t>
      </w:r>
      <w:r w:rsidRPr="006362BD">
        <w:rPr>
          <w:szCs w:val="24"/>
          <w:shd w:val="clear" w:color="auto" w:fill="FFFFFF"/>
        </w:rPr>
        <w:t xml:space="preserve">Multiphase Capillary Flow Behaviors of Oil and Water through Superhydrophobic and Superoleophobic Multifunctional Porous Membranes for Effective Separation," </w:t>
      </w:r>
      <w:r w:rsidR="00E60C2F">
        <w:rPr>
          <w:szCs w:val="24"/>
          <w:shd w:val="clear" w:color="auto" w:fill="FFFFFF"/>
        </w:rPr>
        <w:t xml:space="preserve">funded by </w:t>
      </w:r>
      <w:r w:rsidR="008E5117" w:rsidRPr="006362BD">
        <w:rPr>
          <w:bCs/>
          <w:szCs w:val="24"/>
        </w:rPr>
        <w:t>Doctoral New Investigator</w:t>
      </w:r>
      <w:r w:rsidR="008E5117">
        <w:rPr>
          <w:bCs/>
          <w:szCs w:val="24"/>
        </w:rPr>
        <w:t xml:space="preserve">, </w:t>
      </w:r>
      <w:r w:rsidR="008E5117" w:rsidRPr="006362BD">
        <w:rPr>
          <w:bCs/>
          <w:szCs w:val="24"/>
        </w:rPr>
        <w:t>American Chemical Society</w:t>
      </w:r>
      <w:r w:rsidR="00667E9B">
        <w:rPr>
          <w:bCs/>
          <w:szCs w:val="24"/>
        </w:rPr>
        <w:t>,</w:t>
      </w:r>
      <w:r w:rsidR="008E5117" w:rsidRPr="006362BD">
        <w:rPr>
          <w:bCs/>
          <w:szCs w:val="24"/>
          <w:shd w:val="clear" w:color="auto" w:fill="FFFFFF"/>
        </w:rPr>
        <w:t xml:space="preserve"> Petroleum Research</w:t>
      </w:r>
      <w:r w:rsidR="00667E9B">
        <w:rPr>
          <w:bCs/>
          <w:szCs w:val="24"/>
          <w:shd w:val="clear" w:color="auto" w:fill="FFFFFF"/>
        </w:rPr>
        <w:t xml:space="preserve"> Fund</w:t>
      </w:r>
      <w:r w:rsidR="006362BD">
        <w:rPr>
          <w:szCs w:val="24"/>
          <w:shd w:val="clear" w:color="auto" w:fill="FFFFFF"/>
        </w:rPr>
        <w:t xml:space="preserve">, </w:t>
      </w:r>
      <w:r w:rsidR="00E60C2F">
        <w:rPr>
          <w:szCs w:val="24"/>
          <w:shd w:val="clear" w:color="auto" w:fill="FFFFFF"/>
        </w:rPr>
        <w:t xml:space="preserve">March 1, 2021, </w:t>
      </w:r>
      <w:r w:rsidR="006362BD">
        <w:rPr>
          <w:szCs w:val="24"/>
          <w:shd w:val="clear" w:color="auto" w:fill="FFFFFF"/>
        </w:rPr>
        <w:t>total amount</w:t>
      </w:r>
      <w:r w:rsidRPr="006362BD">
        <w:rPr>
          <w:szCs w:val="24"/>
          <w:shd w:val="clear" w:color="auto" w:fill="FFFFFF"/>
        </w:rPr>
        <w:t xml:space="preserve"> </w:t>
      </w:r>
      <w:r w:rsidRPr="006362BD">
        <w:rPr>
          <w:b/>
          <w:bCs/>
          <w:szCs w:val="24"/>
          <w:shd w:val="clear" w:color="auto" w:fill="FFFFFF"/>
        </w:rPr>
        <w:t>$110,000</w:t>
      </w:r>
      <w:r w:rsidRPr="006362BD">
        <w:rPr>
          <w:szCs w:val="24"/>
          <w:shd w:val="clear" w:color="auto" w:fill="FFFFFF"/>
        </w:rPr>
        <w:t> </w:t>
      </w:r>
      <w:r w:rsidR="006362BD">
        <w:rPr>
          <w:bCs/>
          <w:szCs w:val="24"/>
        </w:rPr>
        <w:t>for two years</w:t>
      </w:r>
      <w:r w:rsidR="001549A4">
        <w:rPr>
          <w:bCs/>
          <w:szCs w:val="24"/>
        </w:rPr>
        <w:t xml:space="preserve"> </w:t>
      </w:r>
      <w:r w:rsidR="001549A4" w:rsidRPr="00AE1213">
        <w:rPr>
          <w:bCs/>
        </w:rPr>
        <w:t xml:space="preserve">(my share </w:t>
      </w:r>
      <w:r w:rsidR="001549A4">
        <w:rPr>
          <w:bCs/>
        </w:rPr>
        <w:t>10</w:t>
      </w:r>
      <w:r w:rsidR="001549A4" w:rsidRPr="00AE1213">
        <w:rPr>
          <w:bCs/>
        </w:rPr>
        <w:t>0%)</w:t>
      </w:r>
      <w:r w:rsidR="006362BD">
        <w:rPr>
          <w:bCs/>
          <w:szCs w:val="24"/>
        </w:rPr>
        <w:t>.</w:t>
      </w:r>
    </w:p>
    <w:p w:rsidR="008E5117" w:rsidRDefault="008E5117" w:rsidP="00B949C3">
      <w:pPr>
        <w:ind w:left="450"/>
        <w:jc w:val="both"/>
        <w:rPr>
          <w:bCs/>
          <w:szCs w:val="24"/>
        </w:rPr>
      </w:pPr>
    </w:p>
    <w:p w:rsidR="000447BB" w:rsidRPr="008E5117" w:rsidRDefault="00B949C3" w:rsidP="008E6761">
      <w:pPr>
        <w:numPr>
          <w:ilvl w:val="0"/>
          <w:numId w:val="24"/>
        </w:numPr>
        <w:ind w:left="450" w:hanging="450"/>
        <w:jc w:val="both"/>
        <w:rPr>
          <w:bCs/>
          <w:szCs w:val="24"/>
        </w:rPr>
      </w:pPr>
      <w:r w:rsidRPr="008E5117">
        <w:rPr>
          <w:b/>
          <w:szCs w:val="24"/>
        </w:rPr>
        <w:t>Principal Investigator</w:t>
      </w:r>
      <w:r w:rsidRPr="00AE1213">
        <w:rPr>
          <w:bCs/>
          <w:szCs w:val="24"/>
        </w:rPr>
        <w:t>,</w:t>
      </w:r>
      <w:r w:rsidRPr="008E5117">
        <w:rPr>
          <w:bCs/>
          <w:szCs w:val="24"/>
        </w:rPr>
        <w:t xml:space="preserve"> “Studying the Sensitivity of Multifunctional Nanofiber Membrane Systems Integrated in 3D Printed Reusable Masks Against Infectious Diseases,” </w:t>
      </w:r>
      <w:r w:rsidR="008E5117" w:rsidRPr="00D0691D">
        <w:t xml:space="preserve">funded by </w:t>
      </w:r>
      <w:r w:rsidR="008E5117" w:rsidRPr="00D0691D">
        <w:rPr>
          <w:lang w:val="en"/>
        </w:rPr>
        <w:t>Wichita Medical Research and Education Foundation (WMREF)/</w:t>
      </w:r>
      <w:r w:rsidR="008E5117" w:rsidRPr="00D0691D">
        <w:rPr>
          <w:rStyle w:val="st1"/>
          <w:lang w:val="en"/>
        </w:rPr>
        <w:t>Collaborative Investigator Initiated Research</w:t>
      </w:r>
      <w:r w:rsidR="008E5117" w:rsidRPr="00D0691D">
        <w:rPr>
          <w:lang w:val="en"/>
        </w:rPr>
        <w:t xml:space="preserve"> (CIIR)</w:t>
      </w:r>
      <w:r w:rsidR="008E5117" w:rsidRPr="00D0691D">
        <w:t xml:space="preserve">, </w:t>
      </w:r>
      <w:r w:rsidR="008E5117">
        <w:t>October 27</w:t>
      </w:r>
      <w:r w:rsidR="008E5117" w:rsidRPr="00D0691D">
        <w:t>, 20</w:t>
      </w:r>
      <w:r w:rsidR="008E5117">
        <w:t>20</w:t>
      </w:r>
      <w:r w:rsidR="008E5117" w:rsidRPr="00D0691D">
        <w:t xml:space="preserve">, </w:t>
      </w:r>
      <w:r w:rsidR="008E5117" w:rsidRPr="00D0691D">
        <w:rPr>
          <w:rStyle w:val="Emphasis"/>
          <w:b w:val="0"/>
        </w:rPr>
        <w:t xml:space="preserve">total amount </w:t>
      </w:r>
      <w:r w:rsidR="008E5117" w:rsidRPr="00D0691D">
        <w:rPr>
          <w:rStyle w:val="Emphasis"/>
        </w:rPr>
        <w:t>$15,000</w:t>
      </w:r>
      <w:r w:rsidR="008E5117" w:rsidRPr="00D0691D">
        <w:rPr>
          <w:rStyle w:val="Emphasis"/>
          <w:b w:val="0"/>
        </w:rPr>
        <w:t xml:space="preserve"> for one year</w:t>
      </w:r>
      <w:r w:rsidR="001549A4">
        <w:rPr>
          <w:rStyle w:val="Emphasis"/>
          <w:b w:val="0"/>
        </w:rPr>
        <w:t xml:space="preserve"> </w:t>
      </w:r>
      <w:r w:rsidR="001549A4" w:rsidRPr="00AE1213">
        <w:rPr>
          <w:bCs/>
        </w:rPr>
        <w:t xml:space="preserve">(my share </w:t>
      </w:r>
      <w:r w:rsidR="001549A4">
        <w:rPr>
          <w:bCs/>
        </w:rPr>
        <w:t>6</w:t>
      </w:r>
      <w:r w:rsidR="001549A4" w:rsidRPr="00AE1213">
        <w:rPr>
          <w:bCs/>
        </w:rPr>
        <w:t>0%)</w:t>
      </w:r>
      <w:r w:rsidR="008E5117" w:rsidRPr="00D0691D">
        <w:t>.</w:t>
      </w:r>
    </w:p>
    <w:p w:rsidR="008E5117" w:rsidRPr="00EA1DBE" w:rsidRDefault="008E5117" w:rsidP="00EA1DBE">
      <w:pPr>
        <w:ind w:left="450"/>
        <w:jc w:val="both"/>
        <w:rPr>
          <w:bCs/>
          <w:szCs w:val="24"/>
        </w:rPr>
      </w:pPr>
    </w:p>
    <w:p w:rsidR="00C21DCA" w:rsidRPr="00607AB7" w:rsidRDefault="00C21DCA" w:rsidP="00B72F39">
      <w:pPr>
        <w:numPr>
          <w:ilvl w:val="0"/>
          <w:numId w:val="24"/>
        </w:numPr>
        <w:ind w:left="450" w:hanging="450"/>
        <w:jc w:val="both"/>
        <w:rPr>
          <w:bCs/>
          <w:szCs w:val="24"/>
        </w:rPr>
      </w:pPr>
      <w:r w:rsidRPr="005D7E66">
        <w:rPr>
          <w:b/>
          <w:szCs w:val="24"/>
        </w:rPr>
        <w:t>Principal Investigator</w:t>
      </w:r>
      <w:r w:rsidR="00667E9B" w:rsidRPr="00AE1213">
        <w:rPr>
          <w:bCs/>
          <w:szCs w:val="24"/>
        </w:rPr>
        <w:t>,</w:t>
      </w:r>
      <w:r>
        <w:rPr>
          <w:b/>
          <w:szCs w:val="24"/>
        </w:rPr>
        <w:t xml:space="preserve"> </w:t>
      </w:r>
      <w:r>
        <w:rPr>
          <w:bCs/>
          <w:szCs w:val="24"/>
        </w:rPr>
        <w:t>“</w:t>
      </w:r>
      <w:r w:rsidRPr="00C21DCA">
        <w:rPr>
          <w:bCs/>
          <w:szCs w:val="24"/>
        </w:rPr>
        <w:t>Recycling Old Fishing Lines and Converting Them into Nanoproducts for Industrial Use</w:t>
      </w:r>
      <w:r>
        <w:rPr>
          <w:bCs/>
          <w:szCs w:val="24"/>
        </w:rPr>
        <w:t xml:space="preserve">,” </w:t>
      </w:r>
      <w:r>
        <w:rPr>
          <w:szCs w:val="24"/>
        </w:rPr>
        <w:t>f</w:t>
      </w:r>
      <w:r w:rsidRPr="005D7E66">
        <w:rPr>
          <w:szCs w:val="24"/>
        </w:rPr>
        <w:t xml:space="preserve">unded by College of Engineering, </w:t>
      </w:r>
      <w:r w:rsidR="00667E9B" w:rsidRPr="00D0691D">
        <w:t>Wichita State University</w:t>
      </w:r>
      <w:r w:rsidRPr="005D7E66">
        <w:rPr>
          <w:szCs w:val="24"/>
        </w:rPr>
        <w:t xml:space="preserve">, </w:t>
      </w:r>
      <w:r>
        <w:rPr>
          <w:szCs w:val="24"/>
        </w:rPr>
        <w:t>May 21</w:t>
      </w:r>
      <w:r w:rsidRPr="005D7E66">
        <w:rPr>
          <w:szCs w:val="24"/>
        </w:rPr>
        <w:t>, 20</w:t>
      </w:r>
      <w:r>
        <w:rPr>
          <w:szCs w:val="24"/>
        </w:rPr>
        <w:t>20</w:t>
      </w:r>
      <w:r w:rsidRPr="005D7E66">
        <w:rPr>
          <w:szCs w:val="24"/>
        </w:rPr>
        <w:t xml:space="preserve">, </w:t>
      </w:r>
      <w:r w:rsidRPr="005D7E66">
        <w:rPr>
          <w:rStyle w:val="Emphasis"/>
          <w:b w:val="0"/>
          <w:szCs w:val="24"/>
        </w:rPr>
        <w:t xml:space="preserve">total amount </w:t>
      </w:r>
      <w:r w:rsidRPr="005D7E66">
        <w:rPr>
          <w:rStyle w:val="Emphasis"/>
          <w:szCs w:val="24"/>
        </w:rPr>
        <w:t>$</w:t>
      </w:r>
      <w:r>
        <w:rPr>
          <w:rStyle w:val="Emphasis"/>
          <w:szCs w:val="24"/>
        </w:rPr>
        <w:t>4,0</w:t>
      </w:r>
      <w:r w:rsidRPr="005D7E66">
        <w:rPr>
          <w:rStyle w:val="Emphasis"/>
          <w:szCs w:val="24"/>
        </w:rPr>
        <w:t>00</w:t>
      </w:r>
      <w:r>
        <w:rPr>
          <w:rStyle w:val="Emphasis"/>
          <w:b w:val="0"/>
          <w:szCs w:val="24"/>
        </w:rPr>
        <w:t xml:space="preserve"> for three months</w:t>
      </w:r>
      <w:r w:rsidR="00AE1213">
        <w:rPr>
          <w:rStyle w:val="Emphasis"/>
          <w:b w:val="0"/>
          <w:szCs w:val="24"/>
        </w:rPr>
        <w:t xml:space="preserve"> </w:t>
      </w:r>
      <w:r w:rsidR="00AE1213" w:rsidRPr="00AE1213">
        <w:rPr>
          <w:bCs/>
        </w:rPr>
        <w:t xml:space="preserve">(my share </w:t>
      </w:r>
      <w:r w:rsidR="00AE1213">
        <w:rPr>
          <w:bCs/>
        </w:rPr>
        <w:t>6</w:t>
      </w:r>
      <w:r w:rsidR="00AE1213" w:rsidRPr="00AE1213">
        <w:rPr>
          <w:bCs/>
        </w:rPr>
        <w:t>0%).</w:t>
      </w:r>
    </w:p>
    <w:p w:rsidR="00607AB7" w:rsidRPr="00C21DCA" w:rsidRDefault="00607AB7" w:rsidP="00607AB7">
      <w:pPr>
        <w:ind w:left="450"/>
        <w:jc w:val="both"/>
        <w:rPr>
          <w:bCs/>
          <w:szCs w:val="24"/>
        </w:rPr>
      </w:pPr>
    </w:p>
    <w:p w:rsidR="008E5117" w:rsidRPr="008E5117" w:rsidRDefault="00716D51" w:rsidP="008E5117">
      <w:pPr>
        <w:numPr>
          <w:ilvl w:val="0"/>
          <w:numId w:val="24"/>
        </w:numPr>
        <w:ind w:left="450" w:hanging="450"/>
        <w:jc w:val="both"/>
        <w:rPr>
          <w:rStyle w:val="Emphasis"/>
          <w:b w:val="0"/>
          <w:bCs w:val="0"/>
          <w:szCs w:val="24"/>
        </w:rPr>
      </w:pPr>
      <w:r w:rsidRPr="00A001DE">
        <w:rPr>
          <w:b/>
          <w:szCs w:val="24"/>
        </w:rPr>
        <w:lastRenderedPageBreak/>
        <w:t>Principal Investigator</w:t>
      </w:r>
      <w:r w:rsidRPr="00AE1213">
        <w:rPr>
          <w:bCs/>
          <w:szCs w:val="24"/>
        </w:rPr>
        <w:t>,</w:t>
      </w:r>
      <w:r w:rsidRPr="00A001DE">
        <w:rPr>
          <w:b/>
          <w:szCs w:val="24"/>
        </w:rPr>
        <w:t xml:space="preserve"> </w:t>
      </w:r>
      <w:r w:rsidR="00A001DE" w:rsidRPr="00A001DE">
        <w:rPr>
          <w:bCs/>
          <w:szCs w:val="24"/>
        </w:rPr>
        <w:t>“</w:t>
      </w:r>
      <w:r w:rsidR="00A001DE" w:rsidRPr="00A001DE">
        <w:rPr>
          <w:color w:val="000000"/>
          <w:szCs w:val="24"/>
        </w:rPr>
        <w:t>Superhydrophilic Nanofiber Desiccants for Enhanced Food and Drug Packaging</w:t>
      </w:r>
      <w:r w:rsidR="00A001DE">
        <w:rPr>
          <w:color w:val="000000"/>
          <w:szCs w:val="24"/>
        </w:rPr>
        <w:t>,</w:t>
      </w:r>
      <w:r w:rsidR="00A001DE" w:rsidRPr="00A001DE">
        <w:rPr>
          <w:color w:val="000000"/>
          <w:szCs w:val="24"/>
        </w:rPr>
        <w:t>”</w:t>
      </w:r>
      <w:r w:rsidR="00A001DE" w:rsidRPr="00A001DE">
        <w:rPr>
          <w:b/>
          <w:szCs w:val="24"/>
        </w:rPr>
        <w:t xml:space="preserve"> </w:t>
      </w:r>
      <w:r w:rsidR="00667E9B" w:rsidRPr="00667E9B">
        <w:rPr>
          <w:bCs/>
          <w:szCs w:val="24"/>
        </w:rPr>
        <w:t>funded by</w:t>
      </w:r>
      <w:r w:rsidR="00667E9B">
        <w:rPr>
          <w:b/>
          <w:szCs w:val="24"/>
        </w:rPr>
        <w:t xml:space="preserve"> </w:t>
      </w:r>
      <w:r w:rsidR="00667E9B" w:rsidRPr="00D0691D">
        <w:t>John A. See Foundation</w:t>
      </w:r>
      <w:r w:rsidR="008E5117" w:rsidRPr="00D0691D">
        <w:t>, W</w:t>
      </w:r>
      <w:r w:rsidR="00AE1213">
        <w:t>SU</w:t>
      </w:r>
      <w:r w:rsidR="008E5117" w:rsidRPr="00D0691D">
        <w:t xml:space="preserve">, </w:t>
      </w:r>
      <w:r w:rsidR="00667E9B">
        <w:t>February 20</w:t>
      </w:r>
      <w:r w:rsidR="008E5117" w:rsidRPr="00D0691D">
        <w:rPr>
          <w:noProof/>
        </w:rPr>
        <w:t>, 20</w:t>
      </w:r>
      <w:r w:rsidR="008E5117">
        <w:rPr>
          <w:noProof/>
        </w:rPr>
        <w:t>20</w:t>
      </w:r>
      <w:r w:rsidR="008E5117" w:rsidRPr="00D0691D">
        <w:rPr>
          <w:noProof/>
        </w:rPr>
        <w:t>,</w:t>
      </w:r>
      <w:r w:rsidR="008E5117" w:rsidRPr="00D0691D">
        <w:t xml:space="preserve"> </w:t>
      </w:r>
      <w:r w:rsidR="008E5117" w:rsidRPr="008E5117">
        <w:rPr>
          <w:rStyle w:val="Emphasis"/>
          <w:b w:val="0"/>
        </w:rPr>
        <w:t xml:space="preserve">total amount </w:t>
      </w:r>
      <w:r w:rsidR="008E5117" w:rsidRPr="00D0691D">
        <w:rPr>
          <w:rStyle w:val="Emphasis"/>
        </w:rPr>
        <w:t>$1</w:t>
      </w:r>
      <w:r w:rsidR="008E5117">
        <w:rPr>
          <w:rStyle w:val="Emphasis"/>
        </w:rPr>
        <w:t>1,5</w:t>
      </w:r>
      <w:r w:rsidR="008E5117" w:rsidRPr="00D0691D">
        <w:rPr>
          <w:rStyle w:val="Emphasis"/>
        </w:rPr>
        <w:t xml:space="preserve">00 </w:t>
      </w:r>
      <w:r w:rsidR="008E5117" w:rsidRPr="008E5117">
        <w:rPr>
          <w:rStyle w:val="Emphasis"/>
          <w:b w:val="0"/>
        </w:rPr>
        <w:t>for one year</w:t>
      </w:r>
      <w:r w:rsidR="001549A4">
        <w:rPr>
          <w:rStyle w:val="Emphasis"/>
          <w:b w:val="0"/>
        </w:rPr>
        <w:t xml:space="preserve"> </w:t>
      </w:r>
      <w:r w:rsidR="001549A4" w:rsidRPr="00AE1213">
        <w:rPr>
          <w:bCs/>
        </w:rPr>
        <w:t xml:space="preserve">(my share </w:t>
      </w:r>
      <w:r w:rsidR="001549A4">
        <w:rPr>
          <w:bCs/>
        </w:rPr>
        <w:t>6</w:t>
      </w:r>
      <w:r w:rsidR="001549A4" w:rsidRPr="00AE1213">
        <w:rPr>
          <w:bCs/>
        </w:rPr>
        <w:t>0%)</w:t>
      </w:r>
      <w:r w:rsidR="008E5117" w:rsidRPr="008E5117">
        <w:rPr>
          <w:rStyle w:val="Emphasis"/>
          <w:b w:val="0"/>
        </w:rPr>
        <w:t>.</w:t>
      </w:r>
    </w:p>
    <w:p w:rsidR="008E5117" w:rsidRDefault="008E5117" w:rsidP="00607AB7">
      <w:pPr>
        <w:pStyle w:val="ListParagraph"/>
        <w:rPr>
          <w:szCs w:val="24"/>
        </w:rPr>
      </w:pPr>
    </w:p>
    <w:p w:rsidR="00C80455" w:rsidRPr="00C80455" w:rsidRDefault="00667E9B" w:rsidP="008E6761">
      <w:pPr>
        <w:numPr>
          <w:ilvl w:val="0"/>
          <w:numId w:val="24"/>
        </w:numPr>
        <w:ind w:left="450" w:hanging="450"/>
        <w:jc w:val="both"/>
        <w:rPr>
          <w:szCs w:val="24"/>
        </w:rPr>
      </w:pPr>
      <w:r w:rsidRPr="00C80455">
        <w:rPr>
          <w:b/>
          <w:bCs/>
          <w:szCs w:val="24"/>
        </w:rPr>
        <w:t>Co-</w:t>
      </w:r>
      <w:r w:rsidRPr="00C80455">
        <w:rPr>
          <w:b/>
          <w:szCs w:val="24"/>
        </w:rPr>
        <w:t>Principal Investigator</w:t>
      </w:r>
      <w:r w:rsidRPr="00C80455">
        <w:rPr>
          <w:b/>
          <w:bCs/>
          <w:szCs w:val="24"/>
        </w:rPr>
        <w:t>/</w:t>
      </w:r>
      <w:r w:rsidR="00716D51" w:rsidRPr="00C80455">
        <w:rPr>
          <w:b/>
          <w:bCs/>
          <w:szCs w:val="24"/>
        </w:rPr>
        <w:t>Academic Lead</w:t>
      </w:r>
      <w:r w:rsidR="00716D51" w:rsidRPr="00C80455">
        <w:rPr>
          <w:szCs w:val="24"/>
        </w:rPr>
        <w:t>, “</w:t>
      </w:r>
      <w:r w:rsidR="00716D51" w:rsidRPr="00C80455">
        <w:rPr>
          <w:szCs w:val="24"/>
          <w:shd w:val="clear" w:color="auto" w:fill="FFFFFF"/>
        </w:rPr>
        <w:t>Shocker 3D Packaging Solutions,”</w:t>
      </w:r>
      <w:r w:rsidR="00716D51" w:rsidRPr="00C80455">
        <w:rPr>
          <w:szCs w:val="24"/>
        </w:rPr>
        <w:t xml:space="preserve"> </w:t>
      </w:r>
      <w:r w:rsidR="00C80455" w:rsidRPr="00C80455">
        <w:rPr>
          <w:szCs w:val="24"/>
        </w:rPr>
        <w:t>funded by Shocker Innovation Corps</w:t>
      </w:r>
      <w:r w:rsidR="00C80455">
        <w:rPr>
          <w:szCs w:val="24"/>
        </w:rPr>
        <w:t xml:space="preserve"> via NSF Innovation Program</w:t>
      </w:r>
      <w:r w:rsidR="00C80455" w:rsidRPr="00C80455">
        <w:rPr>
          <w:bCs/>
          <w:szCs w:val="24"/>
        </w:rPr>
        <w:t xml:space="preserve">, February 17, 2020, total amount </w:t>
      </w:r>
      <w:r w:rsidR="00C80455" w:rsidRPr="00C80455">
        <w:rPr>
          <w:b/>
          <w:szCs w:val="24"/>
        </w:rPr>
        <w:t>$2,150</w:t>
      </w:r>
      <w:r w:rsidR="00C80455" w:rsidRPr="00C80455">
        <w:rPr>
          <w:bCs/>
          <w:szCs w:val="24"/>
        </w:rPr>
        <w:t xml:space="preserve"> for six months</w:t>
      </w:r>
      <w:r w:rsidR="00AE1213">
        <w:rPr>
          <w:bCs/>
          <w:szCs w:val="24"/>
        </w:rPr>
        <w:t xml:space="preserve"> </w:t>
      </w:r>
      <w:r w:rsidR="00AE1213" w:rsidRPr="00AE1213">
        <w:rPr>
          <w:bCs/>
        </w:rPr>
        <w:t>(my share 50%)</w:t>
      </w:r>
      <w:r w:rsidR="00C80455" w:rsidRPr="00C80455">
        <w:rPr>
          <w:bCs/>
          <w:szCs w:val="24"/>
        </w:rPr>
        <w:t>.</w:t>
      </w:r>
    </w:p>
    <w:p w:rsidR="00C80455" w:rsidRDefault="00C80455" w:rsidP="00607AB7">
      <w:pPr>
        <w:pStyle w:val="ListParagraph"/>
        <w:rPr>
          <w:szCs w:val="24"/>
        </w:rPr>
      </w:pPr>
    </w:p>
    <w:p w:rsidR="00716D51" w:rsidRPr="00607AB7" w:rsidRDefault="00716D51" w:rsidP="00B72F39">
      <w:pPr>
        <w:numPr>
          <w:ilvl w:val="0"/>
          <w:numId w:val="24"/>
        </w:numPr>
        <w:ind w:left="450" w:hanging="450"/>
        <w:jc w:val="both"/>
        <w:rPr>
          <w:szCs w:val="24"/>
        </w:rPr>
      </w:pPr>
      <w:r w:rsidRPr="00A001DE">
        <w:rPr>
          <w:b/>
          <w:szCs w:val="24"/>
        </w:rPr>
        <w:t>Principal Investigator</w:t>
      </w:r>
      <w:r w:rsidRPr="00A001DE">
        <w:rPr>
          <w:szCs w:val="24"/>
        </w:rPr>
        <w:t>, “</w:t>
      </w:r>
      <w:r w:rsidRPr="00A001DE">
        <w:rPr>
          <w:bCs/>
          <w:szCs w:val="24"/>
        </w:rPr>
        <w:t>Multifunctional Layered Structures of Nanofibers with Hydrogels for Chronic Wound Treatment</w:t>
      </w:r>
      <w:r w:rsidR="00AE1213">
        <w:rPr>
          <w:bCs/>
          <w:szCs w:val="24"/>
        </w:rPr>
        <w:t>,</w:t>
      </w:r>
      <w:r w:rsidRPr="00A001DE">
        <w:rPr>
          <w:bCs/>
          <w:szCs w:val="24"/>
        </w:rPr>
        <w:t>”</w:t>
      </w:r>
      <w:r w:rsidRPr="00A001DE">
        <w:rPr>
          <w:szCs w:val="24"/>
        </w:rPr>
        <w:t xml:space="preserve"> funded by WSU</w:t>
      </w:r>
      <w:r w:rsidRPr="00A001DE">
        <w:rPr>
          <w:bCs/>
          <w:szCs w:val="24"/>
        </w:rPr>
        <w:t xml:space="preserve"> MURPA, </w:t>
      </w:r>
      <w:r w:rsidR="00A001DE">
        <w:rPr>
          <w:bCs/>
          <w:szCs w:val="24"/>
        </w:rPr>
        <w:t xml:space="preserve">January 1, 2020, total amount </w:t>
      </w:r>
      <w:r w:rsidRPr="00A001DE">
        <w:rPr>
          <w:b/>
          <w:szCs w:val="24"/>
        </w:rPr>
        <w:t>$7,500</w:t>
      </w:r>
      <w:r w:rsidR="00A001DE">
        <w:rPr>
          <w:bCs/>
          <w:szCs w:val="24"/>
        </w:rPr>
        <w:t xml:space="preserve"> for six months</w:t>
      </w:r>
      <w:r w:rsidR="001549A4">
        <w:rPr>
          <w:bCs/>
          <w:szCs w:val="24"/>
        </w:rPr>
        <w:t xml:space="preserve"> </w:t>
      </w:r>
      <w:r w:rsidR="001549A4" w:rsidRPr="00AE1213">
        <w:rPr>
          <w:bCs/>
        </w:rPr>
        <w:t xml:space="preserve">(my share </w:t>
      </w:r>
      <w:r w:rsidR="001549A4">
        <w:rPr>
          <w:bCs/>
        </w:rPr>
        <w:t>6</w:t>
      </w:r>
      <w:r w:rsidR="001549A4" w:rsidRPr="00AE1213">
        <w:rPr>
          <w:bCs/>
        </w:rPr>
        <w:t>0%)</w:t>
      </w:r>
      <w:r w:rsidR="00A001DE">
        <w:rPr>
          <w:bCs/>
          <w:szCs w:val="24"/>
        </w:rPr>
        <w:t>.</w:t>
      </w:r>
    </w:p>
    <w:p w:rsidR="00607AB7" w:rsidRDefault="00607AB7" w:rsidP="00607AB7">
      <w:pPr>
        <w:pStyle w:val="ListParagraph"/>
        <w:rPr>
          <w:szCs w:val="24"/>
        </w:rPr>
      </w:pPr>
    </w:p>
    <w:p w:rsidR="001D069C" w:rsidRDefault="001D069C" w:rsidP="00B72F39">
      <w:pPr>
        <w:numPr>
          <w:ilvl w:val="0"/>
          <w:numId w:val="24"/>
        </w:numPr>
        <w:ind w:left="450" w:hanging="450"/>
        <w:jc w:val="both"/>
        <w:rPr>
          <w:szCs w:val="24"/>
        </w:rPr>
      </w:pPr>
      <w:r w:rsidRPr="005D7E66">
        <w:rPr>
          <w:b/>
        </w:rPr>
        <w:t>Principal Investigator</w:t>
      </w:r>
      <w:r w:rsidRPr="005D7E66">
        <w:t>, “Converting Lithium-Cobalt Battery Cathodes into Highly Porous Complex Metals for High Performance Hydrogen Storage Applications</w:t>
      </w:r>
      <w:r w:rsidR="00C67C76">
        <w:t>,</w:t>
      </w:r>
      <w:r w:rsidRPr="005D7E66">
        <w:t xml:space="preserve">” </w:t>
      </w:r>
      <w:r w:rsidR="00C67C76">
        <w:rPr>
          <w:szCs w:val="24"/>
        </w:rPr>
        <w:t>f</w:t>
      </w:r>
      <w:r w:rsidRPr="005D7E66">
        <w:rPr>
          <w:szCs w:val="24"/>
        </w:rPr>
        <w:t xml:space="preserve">unded by </w:t>
      </w:r>
      <w:r w:rsidR="009C4EC1" w:rsidRPr="005D7E66">
        <w:rPr>
          <w:szCs w:val="24"/>
        </w:rPr>
        <w:t xml:space="preserve">WSU </w:t>
      </w:r>
      <w:r w:rsidR="00C67C76" w:rsidRPr="00C67C76">
        <w:rPr>
          <w:bCs/>
          <w:szCs w:val="24"/>
        </w:rPr>
        <w:t xml:space="preserve">Undergraduate Research and Creative Activity </w:t>
      </w:r>
      <w:r w:rsidRPr="005D7E66">
        <w:t>(URCA)</w:t>
      </w:r>
      <w:r w:rsidR="005D7E66" w:rsidRPr="005D7E66">
        <w:t>,</w:t>
      </w:r>
      <w:r w:rsidR="00281BE8" w:rsidRPr="005D7E66">
        <w:t xml:space="preserve"> </w:t>
      </w:r>
      <w:r w:rsidR="005D7E66" w:rsidRPr="005D7E66">
        <w:t>June</w:t>
      </w:r>
      <w:r w:rsidR="005D7E66">
        <w:t xml:space="preserve"> 18,</w:t>
      </w:r>
      <w:r w:rsidR="005D7E66" w:rsidRPr="005D7E66">
        <w:t xml:space="preserve"> 2018</w:t>
      </w:r>
      <w:r w:rsidR="005D7E66" w:rsidRPr="005D7E66">
        <w:rPr>
          <w:bCs/>
        </w:rPr>
        <w:t>,</w:t>
      </w:r>
      <w:r w:rsidR="005D7E66" w:rsidRPr="005D7E66">
        <w:rPr>
          <w:rFonts w:ascii="Arial" w:hAnsi="Arial" w:cs="Arial"/>
          <w:b/>
          <w:bCs/>
        </w:rPr>
        <w:t xml:space="preserve"> </w:t>
      </w:r>
      <w:r w:rsidR="00221F5B" w:rsidRPr="005D7E66">
        <w:rPr>
          <w:rStyle w:val="Emphasis"/>
          <w:b w:val="0"/>
          <w:szCs w:val="24"/>
        </w:rPr>
        <w:t xml:space="preserve">total amount </w:t>
      </w:r>
      <w:r w:rsidR="00281BE8" w:rsidRPr="005D7E66">
        <w:rPr>
          <w:b/>
        </w:rPr>
        <w:t>$4,500</w:t>
      </w:r>
      <w:r w:rsidR="00281BE8" w:rsidRPr="005D7E66">
        <w:t xml:space="preserve"> </w:t>
      </w:r>
      <w:r w:rsidR="00221F5B" w:rsidRPr="005D7E66">
        <w:t>for one year</w:t>
      </w:r>
      <w:r w:rsidR="001549A4">
        <w:t xml:space="preserve"> </w:t>
      </w:r>
      <w:r w:rsidR="001549A4" w:rsidRPr="00AE1213">
        <w:rPr>
          <w:bCs/>
        </w:rPr>
        <w:t xml:space="preserve">(my share </w:t>
      </w:r>
      <w:r w:rsidR="001549A4">
        <w:rPr>
          <w:bCs/>
        </w:rPr>
        <w:t>10</w:t>
      </w:r>
      <w:r w:rsidR="001549A4" w:rsidRPr="00AE1213">
        <w:rPr>
          <w:bCs/>
        </w:rPr>
        <w:t>0%)</w:t>
      </w:r>
      <w:r w:rsidR="00221F5B" w:rsidRPr="005D7E66">
        <w:rPr>
          <w:szCs w:val="24"/>
        </w:rPr>
        <w:t>.</w:t>
      </w:r>
    </w:p>
    <w:p w:rsidR="00607AB7" w:rsidRDefault="00607AB7" w:rsidP="00607AB7">
      <w:pPr>
        <w:pStyle w:val="ListParagraph"/>
        <w:rPr>
          <w:szCs w:val="24"/>
        </w:rPr>
      </w:pPr>
    </w:p>
    <w:p w:rsidR="005D7E66" w:rsidRDefault="005D7E66" w:rsidP="00B72F39">
      <w:pPr>
        <w:numPr>
          <w:ilvl w:val="0"/>
          <w:numId w:val="24"/>
        </w:numPr>
        <w:ind w:left="450" w:hanging="450"/>
        <w:jc w:val="both"/>
        <w:rPr>
          <w:szCs w:val="24"/>
        </w:rPr>
      </w:pPr>
      <w:r w:rsidRPr="005D7E66">
        <w:rPr>
          <w:b/>
          <w:szCs w:val="24"/>
        </w:rPr>
        <w:t>Co-Principal Investigator</w:t>
      </w:r>
      <w:r w:rsidR="00C80455" w:rsidRPr="00AE1213">
        <w:rPr>
          <w:bCs/>
          <w:szCs w:val="24"/>
        </w:rPr>
        <w:t>,</w:t>
      </w:r>
      <w:r w:rsidRPr="005D7E66">
        <w:rPr>
          <w:bCs/>
          <w:szCs w:val="24"/>
        </w:rPr>
        <w:t xml:space="preserve"> “</w:t>
      </w:r>
      <w:r w:rsidRPr="005D7E66">
        <w:rPr>
          <w:szCs w:val="24"/>
        </w:rPr>
        <w:t>Design and Manufacturing of Graphene/Kevlar</w:t>
      </w:r>
      <w:r w:rsidR="00C67C76">
        <w:rPr>
          <w:szCs w:val="24"/>
        </w:rPr>
        <w:t>-</w:t>
      </w:r>
      <w:r w:rsidRPr="005D7E66">
        <w:rPr>
          <w:szCs w:val="24"/>
        </w:rPr>
        <w:t>Based Fire</w:t>
      </w:r>
      <w:r w:rsidR="00C67C76">
        <w:rPr>
          <w:szCs w:val="24"/>
        </w:rPr>
        <w:t>-</w:t>
      </w:r>
      <w:r w:rsidRPr="005D7E66">
        <w:rPr>
          <w:szCs w:val="24"/>
        </w:rPr>
        <w:t xml:space="preserve">Resistant Fabrics for Military Suits,” </w:t>
      </w:r>
      <w:r w:rsidR="00C67C76">
        <w:rPr>
          <w:szCs w:val="24"/>
        </w:rPr>
        <w:t>f</w:t>
      </w:r>
      <w:r w:rsidRPr="005D7E66">
        <w:rPr>
          <w:szCs w:val="24"/>
        </w:rPr>
        <w:t xml:space="preserve">unded by College of Engineering, WSU, June 12, 2018, </w:t>
      </w:r>
      <w:r w:rsidRPr="005D7E66">
        <w:rPr>
          <w:rStyle w:val="Emphasis"/>
          <w:b w:val="0"/>
          <w:szCs w:val="24"/>
        </w:rPr>
        <w:t xml:space="preserve">total amount </w:t>
      </w:r>
      <w:r w:rsidRPr="005D7E66">
        <w:rPr>
          <w:rStyle w:val="Emphasis"/>
          <w:szCs w:val="24"/>
        </w:rPr>
        <w:t>$1,400</w:t>
      </w:r>
      <w:r>
        <w:rPr>
          <w:rStyle w:val="Emphasis"/>
          <w:b w:val="0"/>
          <w:szCs w:val="24"/>
        </w:rPr>
        <w:t xml:space="preserve"> for three months</w:t>
      </w:r>
      <w:r w:rsidR="00AE1213">
        <w:rPr>
          <w:rStyle w:val="Emphasis"/>
          <w:b w:val="0"/>
          <w:szCs w:val="24"/>
        </w:rPr>
        <w:t xml:space="preserve"> </w:t>
      </w:r>
      <w:r w:rsidR="00AE1213" w:rsidRPr="00AE1213">
        <w:rPr>
          <w:bCs/>
        </w:rPr>
        <w:t>(my share 50%).</w:t>
      </w:r>
    </w:p>
    <w:p w:rsidR="00607AB7" w:rsidRDefault="00607AB7" w:rsidP="00607AB7">
      <w:pPr>
        <w:pStyle w:val="ListParagraph"/>
        <w:rPr>
          <w:szCs w:val="24"/>
        </w:rPr>
      </w:pPr>
    </w:p>
    <w:p w:rsidR="001D069C" w:rsidRPr="005D7E66" w:rsidRDefault="001D069C" w:rsidP="00B72F39">
      <w:pPr>
        <w:numPr>
          <w:ilvl w:val="0"/>
          <w:numId w:val="24"/>
        </w:numPr>
        <w:ind w:left="450" w:hanging="450"/>
        <w:jc w:val="both"/>
        <w:rPr>
          <w:szCs w:val="24"/>
        </w:rPr>
      </w:pPr>
      <w:r w:rsidRPr="005D7E66">
        <w:rPr>
          <w:b/>
        </w:rPr>
        <w:t>Principal Investigator</w:t>
      </w:r>
      <w:r w:rsidRPr="005D7E66">
        <w:t>, “</w:t>
      </w:r>
      <w:r w:rsidRPr="005D7E66">
        <w:rPr>
          <w:szCs w:val="24"/>
        </w:rPr>
        <w:t xml:space="preserve">Electrochemical Exfoliation of Graphite Waste into High Quality Transparent Conductive Graphene Films for Photovoltaic Applications,” </w:t>
      </w:r>
      <w:r w:rsidR="00C67C76">
        <w:rPr>
          <w:szCs w:val="24"/>
        </w:rPr>
        <w:t>f</w:t>
      </w:r>
      <w:r w:rsidRPr="005D7E66">
        <w:rPr>
          <w:szCs w:val="24"/>
        </w:rPr>
        <w:t xml:space="preserve">unded by </w:t>
      </w:r>
      <w:r w:rsidR="00221F5B" w:rsidRPr="005D7E66">
        <w:rPr>
          <w:szCs w:val="24"/>
        </w:rPr>
        <w:t xml:space="preserve">WSU </w:t>
      </w:r>
      <w:r w:rsidR="00221F5B" w:rsidRPr="005D7E66">
        <w:rPr>
          <w:bCs/>
        </w:rPr>
        <w:t>Office of Research</w:t>
      </w:r>
      <w:r w:rsidR="00221F5B" w:rsidRPr="005D7E66">
        <w:t xml:space="preserve"> </w:t>
      </w:r>
      <w:r w:rsidR="005C163F" w:rsidRPr="005D7E66">
        <w:t xml:space="preserve">Award for Research/Creative Projects </w:t>
      </w:r>
      <w:r w:rsidR="005C163F" w:rsidRPr="005D7E66">
        <w:rPr>
          <w:rFonts w:ascii="Arial" w:hAnsi="Arial" w:cs="Arial"/>
        </w:rPr>
        <w:t>(</w:t>
      </w:r>
      <w:r w:rsidR="00281BE8" w:rsidRPr="005D7E66">
        <w:t>ARC</w:t>
      </w:r>
      <w:r w:rsidR="005C163F" w:rsidRPr="005D7E66">
        <w:t>)</w:t>
      </w:r>
      <w:r w:rsidR="005D7E66">
        <w:t>,</w:t>
      </w:r>
      <w:r w:rsidR="00221F5B" w:rsidRPr="005D7E66">
        <w:t xml:space="preserve"> April</w:t>
      </w:r>
      <w:r w:rsidR="005D7E66">
        <w:t xml:space="preserve"> 24,</w:t>
      </w:r>
      <w:r w:rsidR="00221F5B" w:rsidRPr="005D7E66">
        <w:t xml:space="preserve"> 2018</w:t>
      </w:r>
      <w:r w:rsidR="00281BE8" w:rsidRPr="005D7E66">
        <w:t xml:space="preserve">, </w:t>
      </w:r>
      <w:r w:rsidR="005D7E66">
        <w:t>t</w:t>
      </w:r>
      <w:r w:rsidR="00221F5B" w:rsidRPr="005D7E66">
        <w:t xml:space="preserve">otal amount </w:t>
      </w:r>
      <w:r w:rsidR="00281BE8" w:rsidRPr="005D7E66">
        <w:rPr>
          <w:b/>
        </w:rPr>
        <w:t>$4,000</w:t>
      </w:r>
      <w:r w:rsidR="00281BE8" w:rsidRPr="005D7E66">
        <w:t xml:space="preserve"> </w:t>
      </w:r>
      <w:r w:rsidR="00221F5B" w:rsidRPr="005D7E66">
        <w:t>for three months</w:t>
      </w:r>
      <w:r w:rsidR="001549A4">
        <w:t xml:space="preserve"> </w:t>
      </w:r>
      <w:r w:rsidR="001549A4" w:rsidRPr="00AE1213">
        <w:rPr>
          <w:bCs/>
        </w:rPr>
        <w:t xml:space="preserve">(my share </w:t>
      </w:r>
      <w:r w:rsidR="001549A4">
        <w:rPr>
          <w:bCs/>
        </w:rPr>
        <w:t>10</w:t>
      </w:r>
      <w:r w:rsidR="001549A4" w:rsidRPr="00AE1213">
        <w:rPr>
          <w:bCs/>
        </w:rPr>
        <w:t>0%)</w:t>
      </w:r>
      <w:r w:rsidR="00221F5B" w:rsidRPr="005D7E66">
        <w:rPr>
          <w:szCs w:val="24"/>
        </w:rPr>
        <w:t>.</w:t>
      </w:r>
    </w:p>
    <w:p w:rsidR="004B5019" w:rsidRPr="005D7E66" w:rsidRDefault="004B5019" w:rsidP="00B72F39">
      <w:pPr>
        <w:pStyle w:val="ListParagraph"/>
        <w:jc w:val="both"/>
        <w:rPr>
          <w:szCs w:val="24"/>
        </w:rPr>
      </w:pPr>
    </w:p>
    <w:p w:rsidR="003912EA" w:rsidRDefault="008F17AB" w:rsidP="00B72F39">
      <w:pPr>
        <w:numPr>
          <w:ilvl w:val="0"/>
          <w:numId w:val="24"/>
        </w:numPr>
        <w:ind w:left="450" w:hanging="450"/>
        <w:jc w:val="both"/>
        <w:rPr>
          <w:szCs w:val="24"/>
        </w:rPr>
      </w:pPr>
      <w:r w:rsidRPr="0067056F">
        <w:rPr>
          <w:b/>
          <w:szCs w:val="24"/>
        </w:rPr>
        <w:t>Co-Principal Investigator</w:t>
      </w:r>
      <w:r w:rsidR="00C80455">
        <w:rPr>
          <w:szCs w:val="24"/>
        </w:rPr>
        <w:t xml:space="preserve">, </w:t>
      </w:r>
      <w:r w:rsidRPr="0067056F">
        <w:rPr>
          <w:szCs w:val="24"/>
        </w:rPr>
        <w:t>“</w:t>
      </w:r>
      <w:r w:rsidR="00324CB1" w:rsidRPr="00324CB1">
        <w:t>Producing</w:t>
      </w:r>
      <w:r w:rsidR="00324CB1" w:rsidRPr="0067056F">
        <w:rPr>
          <w:b/>
        </w:rPr>
        <w:t xml:space="preserve"> </w:t>
      </w:r>
      <w:r w:rsidR="00324CB1" w:rsidRPr="00324CB1">
        <w:t>Algae-</w:t>
      </w:r>
      <w:r w:rsidR="00C67C76">
        <w:t>B</w:t>
      </w:r>
      <w:r w:rsidR="00324CB1" w:rsidRPr="00324CB1">
        <w:t>ased Briquettes for Activated Carbon Sources in Industrial Waste Water Treatment</w:t>
      </w:r>
      <w:r w:rsidRPr="0067056F">
        <w:rPr>
          <w:szCs w:val="24"/>
        </w:rPr>
        <w:t xml:space="preserve">,” </w:t>
      </w:r>
      <w:r w:rsidR="00C67C76">
        <w:rPr>
          <w:szCs w:val="24"/>
        </w:rPr>
        <w:t>f</w:t>
      </w:r>
      <w:r w:rsidRPr="0067056F">
        <w:rPr>
          <w:szCs w:val="24"/>
        </w:rPr>
        <w:t xml:space="preserve">unded by </w:t>
      </w:r>
      <w:r w:rsidR="00324CB1" w:rsidRPr="0067056F">
        <w:rPr>
          <w:szCs w:val="24"/>
        </w:rPr>
        <w:t xml:space="preserve">College of Engineering, WSU </w:t>
      </w:r>
      <w:r w:rsidR="005D7E66">
        <w:rPr>
          <w:szCs w:val="24"/>
        </w:rPr>
        <w:t>URCA</w:t>
      </w:r>
      <w:r w:rsidRPr="0067056F">
        <w:rPr>
          <w:szCs w:val="24"/>
        </w:rPr>
        <w:t xml:space="preserve">, </w:t>
      </w:r>
      <w:r w:rsidR="00324CB1" w:rsidRPr="0067056F">
        <w:rPr>
          <w:szCs w:val="24"/>
        </w:rPr>
        <w:t>June 9, 2017</w:t>
      </w:r>
      <w:r w:rsidRPr="0067056F">
        <w:rPr>
          <w:szCs w:val="24"/>
        </w:rPr>
        <w:t xml:space="preserve">, </w:t>
      </w:r>
      <w:r w:rsidRPr="0067056F">
        <w:rPr>
          <w:rStyle w:val="Emphasis"/>
          <w:b w:val="0"/>
          <w:szCs w:val="24"/>
        </w:rPr>
        <w:t xml:space="preserve">total amount </w:t>
      </w:r>
      <w:r w:rsidRPr="0067056F">
        <w:rPr>
          <w:rStyle w:val="Emphasis"/>
          <w:szCs w:val="24"/>
        </w:rPr>
        <w:t>$</w:t>
      </w:r>
      <w:r w:rsidR="00324CB1" w:rsidRPr="0067056F">
        <w:rPr>
          <w:rStyle w:val="Emphasis"/>
          <w:szCs w:val="24"/>
        </w:rPr>
        <w:t>3,600</w:t>
      </w:r>
      <w:r w:rsidRPr="0067056F">
        <w:rPr>
          <w:rStyle w:val="Emphasis"/>
          <w:b w:val="0"/>
          <w:szCs w:val="24"/>
        </w:rPr>
        <w:t xml:space="preserve"> for </w:t>
      </w:r>
      <w:r w:rsidR="00324CB1" w:rsidRPr="0067056F">
        <w:rPr>
          <w:rStyle w:val="Emphasis"/>
          <w:b w:val="0"/>
          <w:szCs w:val="24"/>
        </w:rPr>
        <w:t>three months</w:t>
      </w:r>
      <w:r w:rsidR="00AE1213">
        <w:rPr>
          <w:rStyle w:val="Emphasis"/>
          <w:b w:val="0"/>
          <w:szCs w:val="24"/>
        </w:rPr>
        <w:t xml:space="preserve"> </w:t>
      </w:r>
      <w:r w:rsidR="00AE1213" w:rsidRPr="00AE1213">
        <w:rPr>
          <w:bCs/>
        </w:rPr>
        <w:t xml:space="preserve">(my share </w:t>
      </w:r>
      <w:r w:rsidR="00C72AA0">
        <w:rPr>
          <w:bCs/>
        </w:rPr>
        <w:t>5</w:t>
      </w:r>
      <w:r w:rsidR="00AE1213" w:rsidRPr="00AE1213">
        <w:rPr>
          <w:bCs/>
        </w:rPr>
        <w:t>0%).</w:t>
      </w:r>
    </w:p>
    <w:p w:rsidR="00607AB7" w:rsidRDefault="00607AB7" w:rsidP="00607AB7">
      <w:pPr>
        <w:pStyle w:val="ListParagraph"/>
        <w:rPr>
          <w:szCs w:val="24"/>
        </w:rPr>
      </w:pPr>
    </w:p>
    <w:p w:rsidR="004D37C3" w:rsidRPr="004D37C3" w:rsidRDefault="004D37C3" w:rsidP="00B72F39">
      <w:pPr>
        <w:numPr>
          <w:ilvl w:val="0"/>
          <w:numId w:val="24"/>
        </w:numPr>
        <w:ind w:left="450" w:hanging="450"/>
        <w:jc w:val="both"/>
        <w:rPr>
          <w:b/>
          <w:szCs w:val="24"/>
        </w:rPr>
      </w:pPr>
      <w:r w:rsidRPr="006A51F0">
        <w:rPr>
          <w:b/>
          <w:szCs w:val="24"/>
        </w:rPr>
        <w:t>Principal Investigator</w:t>
      </w:r>
      <w:r w:rsidRPr="006A51F0">
        <w:rPr>
          <w:szCs w:val="24"/>
        </w:rPr>
        <w:t>, “</w:t>
      </w:r>
      <w:r>
        <w:rPr>
          <w:szCs w:val="24"/>
        </w:rPr>
        <w:t>Hands-on Experience of Recourses Recovery Class for Multidisciplinary Entrepreneurial Training</w:t>
      </w:r>
      <w:r w:rsidR="00EA4030">
        <w:rPr>
          <w:szCs w:val="24"/>
        </w:rPr>
        <w:t xml:space="preserve">,” </w:t>
      </w:r>
      <w:r w:rsidR="00C67C76">
        <w:rPr>
          <w:szCs w:val="24"/>
        </w:rPr>
        <w:t>f</w:t>
      </w:r>
      <w:r w:rsidRPr="006A51F0">
        <w:rPr>
          <w:szCs w:val="24"/>
        </w:rPr>
        <w:t xml:space="preserve">unded by </w:t>
      </w:r>
      <w:r>
        <w:rPr>
          <w:szCs w:val="24"/>
        </w:rPr>
        <w:t>Brenton Myers Innovation in Engineering Education Award at WSU</w:t>
      </w:r>
      <w:r w:rsidRPr="006A51F0">
        <w:rPr>
          <w:szCs w:val="24"/>
        </w:rPr>
        <w:t xml:space="preserve">, </w:t>
      </w:r>
      <w:r>
        <w:rPr>
          <w:szCs w:val="24"/>
        </w:rPr>
        <w:t>January 2, 2016</w:t>
      </w:r>
      <w:r w:rsidRPr="006A51F0">
        <w:rPr>
          <w:szCs w:val="24"/>
        </w:rPr>
        <w:t xml:space="preserve">, </w:t>
      </w:r>
      <w:r w:rsidRPr="006A51F0">
        <w:rPr>
          <w:rStyle w:val="Emphasis"/>
          <w:b w:val="0"/>
          <w:szCs w:val="24"/>
        </w:rPr>
        <w:t xml:space="preserve">total amount </w:t>
      </w:r>
      <w:r w:rsidRPr="006A51F0">
        <w:rPr>
          <w:rStyle w:val="Emphasis"/>
          <w:szCs w:val="24"/>
        </w:rPr>
        <w:t>$</w:t>
      </w:r>
      <w:r>
        <w:rPr>
          <w:rStyle w:val="Emphasis"/>
          <w:szCs w:val="24"/>
        </w:rPr>
        <w:t>8,000</w:t>
      </w:r>
      <w:r w:rsidRPr="006A51F0">
        <w:rPr>
          <w:rStyle w:val="Emphasis"/>
          <w:b w:val="0"/>
          <w:szCs w:val="24"/>
        </w:rPr>
        <w:t xml:space="preserve"> for one year</w:t>
      </w:r>
      <w:r w:rsidR="001549A4">
        <w:rPr>
          <w:rStyle w:val="Emphasis"/>
          <w:b w:val="0"/>
          <w:szCs w:val="24"/>
        </w:rPr>
        <w:t xml:space="preserve"> </w:t>
      </w:r>
      <w:r w:rsidR="001549A4" w:rsidRPr="00AE1213">
        <w:rPr>
          <w:bCs/>
        </w:rPr>
        <w:t xml:space="preserve">(my share </w:t>
      </w:r>
      <w:r w:rsidR="001549A4">
        <w:rPr>
          <w:bCs/>
        </w:rPr>
        <w:t>10</w:t>
      </w:r>
      <w:r w:rsidR="001549A4" w:rsidRPr="00AE1213">
        <w:rPr>
          <w:bCs/>
        </w:rPr>
        <w:t>0%)</w:t>
      </w:r>
      <w:r w:rsidRPr="006A51F0">
        <w:rPr>
          <w:szCs w:val="24"/>
        </w:rPr>
        <w:t>.</w:t>
      </w:r>
      <w:r w:rsidR="00CC686D">
        <w:rPr>
          <w:szCs w:val="24"/>
        </w:rPr>
        <w:t xml:space="preserve"> </w:t>
      </w:r>
    </w:p>
    <w:p w:rsidR="004D37C3" w:rsidRDefault="004D37C3" w:rsidP="00B72F39">
      <w:pPr>
        <w:pStyle w:val="ListParagraph"/>
        <w:ind w:left="0"/>
        <w:jc w:val="both"/>
        <w:rPr>
          <w:b/>
          <w:szCs w:val="24"/>
        </w:rPr>
      </w:pPr>
    </w:p>
    <w:p w:rsidR="00283E99" w:rsidRPr="00B453E7" w:rsidRDefault="00283E99" w:rsidP="00B72F39">
      <w:pPr>
        <w:jc w:val="both"/>
      </w:pPr>
    </w:p>
    <w:p w:rsidR="00BF4F53" w:rsidRPr="00B453E7" w:rsidRDefault="00BF4F53" w:rsidP="00B72F39">
      <w:pPr>
        <w:ind w:left="1980" w:hanging="1980"/>
        <w:jc w:val="both"/>
        <w:rPr>
          <w:sz w:val="32"/>
          <w:szCs w:val="32"/>
        </w:rPr>
      </w:pPr>
      <w:r w:rsidRPr="00B453E7">
        <w:rPr>
          <w:noProof/>
          <w:szCs w:val="24"/>
        </w:rPr>
        <w:pict>
          <v:line id="_x0000_s1077" style="position:absolute;left:0;text-align:left;z-index:6" from="0,23.05pt" to="468pt,23.05pt" strokeweight="2pt"/>
        </w:pict>
      </w:r>
      <w:r w:rsidR="00E37793" w:rsidRPr="00B453E7">
        <w:rPr>
          <w:b/>
          <w:sz w:val="32"/>
          <w:szCs w:val="32"/>
        </w:rPr>
        <w:t xml:space="preserve">PROFESSIONAL </w:t>
      </w:r>
      <w:r w:rsidRPr="00B453E7">
        <w:rPr>
          <w:b/>
          <w:sz w:val="32"/>
          <w:szCs w:val="32"/>
        </w:rPr>
        <w:t>EXPERIENCE</w:t>
      </w:r>
    </w:p>
    <w:p w:rsidR="00FE123A" w:rsidRPr="00B453E7" w:rsidRDefault="00FE123A" w:rsidP="00B72F39">
      <w:pPr>
        <w:jc w:val="both"/>
      </w:pPr>
    </w:p>
    <w:p w:rsidR="002364F5" w:rsidRPr="0098508C" w:rsidRDefault="002364F5" w:rsidP="00B72F39">
      <w:pPr>
        <w:tabs>
          <w:tab w:val="right" w:pos="9360"/>
        </w:tabs>
        <w:jc w:val="both"/>
        <w:rPr>
          <w:rStyle w:val="Emphasis"/>
          <w:i/>
          <w:szCs w:val="24"/>
        </w:rPr>
      </w:pPr>
      <w:r w:rsidRPr="0098508C">
        <w:rPr>
          <w:rStyle w:val="Emphasis"/>
          <w:i/>
          <w:szCs w:val="24"/>
        </w:rPr>
        <w:t>Assistant Professor</w:t>
      </w:r>
      <w:r w:rsidR="00DC2304">
        <w:rPr>
          <w:rStyle w:val="Emphasis"/>
          <w:i/>
          <w:szCs w:val="24"/>
        </w:rPr>
        <w:tab/>
      </w:r>
      <w:r w:rsidR="00DC2304" w:rsidRPr="0098508C">
        <w:rPr>
          <w:rStyle w:val="Emphasis"/>
          <w:b w:val="0"/>
          <w:szCs w:val="24"/>
        </w:rPr>
        <w:t>Aug</w:t>
      </w:r>
      <w:r w:rsidR="00DC2304">
        <w:rPr>
          <w:rStyle w:val="Emphasis"/>
          <w:b w:val="0"/>
          <w:szCs w:val="24"/>
        </w:rPr>
        <w:t>ust</w:t>
      </w:r>
      <w:r w:rsidR="00DC2304" w:rsidRPr="0098508C">
        <w:rPr>
          <w:rStyle w:val="Emphasis"/>
          <w:b w:val="0"/>
          <w:szCs w:val="24"/>
        </w:rPr>
        <w:t xml:space="preserve"> 2017</w:t>
      </w:r>
      <w:r w:rsidR="00DC2304">
        <w:rPr>
          <w:rStyle w:val="Emphasis"/>
          <w:b w:val="0"/>
          <w:szCs w:val="24"/>
        </w:rPr>
        <w:t>–</w:t>
      </w:r>
      <w:r w:rsidR="00DC2304" w:rsidRPr="0098508C">
        <w:rPr>
          <w:rStyle w:val="Emphasis"/>
          <w:b w:val="0"/>
          <w:szCs w:val="24"/>
        </w:rPr>
        <w:t>Present</w:t>
      </w:r>
    </w:p>
    <w:p w:rsidR="002364F5" w:rsidRPr="0098508C" w:rsidRDefault="002364F5" w:rsidP="00B72F39">
      <w:pPr>
        <w:jc w:val="both"/>
        <w:rPr>
          <w:rStyle w:val="Emphasis"/>
          <w:b w:val="0"/>
          <w:szCs w:val="24"/>
        </w:rPr>
      </w:pPr>
      <w:r w:rsidRPr="0098508C">
        <w:rPr>
          <w:rStyle w:val="Emphasis"/>
          <w:b w:val="0"/>
          <w:szCs w:val="24"/>
        </w:rPr>
        <w:t>Department of Mechanical Engineering, WSU, Wichita</w:t>
      </w:r>
    </w:p>
    <w:p w:rsidR="001D639F" w:rsidRDefault="001D639F" w:rsidP="00B72F39">
      <w:pPr>
        <w:numPr>
          <w:ilvl w:val="0"/>
          <w:numId w:val="20"/>
        </w:numPr>
        <w:jc w:val="both"/>
        <w:rPr>
          <w:rStyle w:val="Emphasis"/>
          <w:b w:val="0"/>
          <w:szCs w:val="24"/>
        </w:rPr>
      </w:pPr>
      <w:r w:rsidRPr="0098508C">
        <w:rPr>
          <w:rStyle w:val="Emphasis"/>
          <w:b w:val="0"/>
          <w:szCs w:val="24"/>
        </w:rPr>
        <w:t xml:space="preserve">Advising </w:t>
      </w:r>
      <w:r w:rsidR="00C67C76">
        <w:rPr>
          <w:rStyle w:val="Emphasis"/>
          <w:b w:val="0"/>
          <w:szCs w:val="24"/>
        </w:rPr>
        <w:t xml:space="preserve">students: </w:t>
      </w:r>
      <w:r w:rsidR="006728B9">
        <w:rPr>
          <w:rStyle w:val="Emphasis"/>
          <w:b w:val="0"/>
          <w:szCs w:val="24"/>
        </w:rPr>
        <w:t xml:space="preserve">Doctor of Philosophy, </w:t>
      </w:r>
      <w:r w:rsidRPr="0098508C">
        <w:rPr>
          <w:rStyle w:val="Emphasis"/>
          <w:b w:val="0"/>
          <w:szCs w:val="24"/>
        </w:rPr>
        <w:t>Master of Science</w:t>
      </w:r>
      <w:r w:rsidR="001018A0">
        <w:rPr>
          <w:rStyle w:val="Emphasis"/>
          <w:b w:val="0"/>
          <w:szCs w:val="24"/>
        </w:rPr>
        <w:t>, Bachelor of Science,</w:t>
      </w:r>
      <w:r w:rsidRPr="0098508C">
        <w:rPr>
          <w:rStyle w:val="Emphasis"/>
          <w:b w:val="0"/>
          <w:szCs w:val="24"/>
        </w:rPr>
        <w:t xml:space="preserve"> </w:t>
      </w:r>
      <w:r w:rsidR="00126AA8" w:rsidRPr="0098508C">
        <w:rPr>
          <w:rStyle w:val="Emphasis"/>
          <w:b w:val="0"/>
          <w:szCs w:val="24"/>
        </w:rPr>
        <w:t>and</w:t>
      </w:r>
      <w:r w:rsidRPr="0098508C">
        <w:rPr>
          <w:rStyle w:val="Emphasis"/>
          <w:b w:val="0"/>
          <w:szCs w:val="24"/>
        </w:rPr>
        <w:t xml:space="preserve"> Engineer of 2020 </w:t>
      </w:r>
    </w:p>
    <w:p w:rsidR="001018A0" w:rsidRDefault="001018A0" w:rsidP="00B72F39">
      <w:pPr>
        <w:numPr>
          <w:ilvl w:val="0"/>
          <w:numId w:val="20"/>
        </w:numPr>
        <w:jc w:val="both"/>
        <w:rPr>
          <w:rStyle w:val="Emphasis"/>
          <w:b w:val="0"/>
          <w:szCs w:val="24"/>
        </w:rPr>
      </w:pPr>
      <w:r>
        <w:rPr>
          <w:rStyle w:val="Emphasis"/>
          <w:b w:val="0"/>
          <w:szCs w:val="24"/>
        </w:rPr>
        <w:t>Teaching undergraduate and graduate courses</w:t>
      </w:r>
    </w:p>
    <w:p w:rsidR="001018A0" w:rsidRDefault="001018A0" w:rsidP="00B72F39">
      <w:pPr>
        <w:numPr>
          <w:ilvl w:val="0"/>
          <w:numId w:val="20"/>
        </w:numPr>
        <w:jc w:val="both"/>
        <w:rPr>
          <w:rStyle w:val="Emphasis"/>
          <w:b w:val="0"/>
          <w:szCs w:val="24"/>
        </w:rPr>
      </w:pPr>
      <w:r>
        <w:rPr>
          <w:rStyle w:val="Emphasis"/>
          <w:b w:val="0"/>
          <w:szCs w:val="24"/>
        </w:rPr>
        <w:t xml:space="preserve">Serving </w:t>
      </w:r>
      <w:r w:rsidR="00C67C76">
        <w:rPr>
          <w:rStyle w:val="Emphasis"/>
          <w:b w:val="0"/>
          <w:szCs w:val="24"/>
        </w:rPr>
        <w:t xml:space="preserve">on </w:t>
      </w:r>
      <w:r>
        <w:rPr>
          <w:rStyle w:val="Emphasis"/>
          <w:b w:val="0"/>
          <w:szCs w:val="24"/>
        </w:rPr>
        <w:t>department</w:t>
      </w:r>
      <w:r w:rsidR="00C67C76">
        <w:rPr>
          <w:rStyle w:val="Emphasis"/>
          <w:b w:val="0"/>
          <w:szCs w:val="24"/>
        </w:rPr>
        <w:t>-</w:t>
      </w:r>
      <w:r>
        <w:rPr>
          <w:rStyle w:val="Emphasis"/>
          <w:b w:val="0"/>
          <w:szCs w:val="24"/>
        </w:rPr>
        <w:t>, college</w:t>
      </w:r>
      <w:r w:rsidR="00C67C76">
        <w:rPr>
          <w:rStyle w:val="Emphasis"/>
          <w:b w:val="0"/>
          <w:szCs w:val="24"/>
        </w:rPr>
        <w:t>-,</w:t>
      </w:r>
      <w:r>
        <w:rPr>
          <w:rStyle w:val="Emphasis"/>
          <w:b w:val="0"/>
          <w:szCs w:val="24"/>
        </w:rPr>
        <w:t xml:space="preserve"> and university</w:t>
      </w:r>
      <w:r w:rsidR="00C67C76">
        <w:rPr>
          <w:rStyle w:val="Emphasis"/>
          <w:b w:val="0"/>
          <w:szCs w:val="24"/>
        </w:rPr>
        <w:t>-</w:t>
      </w:r>
      <w:r>
        <w:rPr>
          <w:rStyle w:val="Emphasis"/>
          <w:b w:val="0"/>
          <w:szCs w:val="24"/>
        </w:rPr>
        <w:t>level committees</w:t>
      </w:r>
    </w:p>
    <w:p w:rsidR="00C21DCA" w:rsidRDefault="00C21DCA" w:rsidP="00B72F39">
      <w:pPr>
        <w:ind w:left="360"/>
        <w:jc w:val="both"/>
        <w:rPr>
          <w:rStyle w:val="Emphasis"/>
          <w:b w:val="0"/>
          <w:szCs w:val="24"/>
        </w:rPr>
      </w:pPr>
    </w:p>
    <w:p w:rsidR="00C21DCA" w:rsidRPr="00C21DCA" w:rsidRDefault="00C21DCA" w:rsidP="00B72F39">
      <w:pPr>
        <w:tabs>
          <w:tab w:val="left" w:pos="2160"/>
        </w:tabs>
        <w:autoSpaceDE w:val="0"/>
        <w:autoSpaceDN w:val="0"/>
        <w:adjustRightInd w:val="0"/>
        <w:rPr>
          <w:szCs w:val="24"/>
        </w:rPr>
      </w:pPr>
      <w:r w:rsidRPr="00C21DCA">
        <w:rPr>
          <w:b/>
          <w:bCs/>
          <w:i/>
          <w:iCs/>
          <w:szCs w:val="24"/>
        </w:rPr>
        <w:t>Visiting Assistant Professor</w:t>
      </w:r>
      <w:r w:rsidRPr="00C21DCA">
        <w:rPr>
          <w:i/>
          <w:iCs/>
          <w:szCs w:val="24"/>
        </w:rPr>
        <w:t xml:space="preserve">                                                             </w:t>
      </w:r>
      <w:r>
        <w:rPr>
          <w:i/>
          <w:iCs/>
          <w:szCs w:val="24"/>
        </w:rPr>
        <w:t xml:space="preserve">  </w:t>
      </w:r>
      <w:r w:rsidRPr="00C21DCA">
        <w:rPr>
          <w:i/>
          <w:iCs/>
          <w:szCs w:val="24"/>
        </w:rPr>
        <w:t xml:space="preserve">      </w:t>
      </w:r>
      <w:r w:rsidRPr="00C21DCA">
        <w:rPr>
          <w:szCs w:val="24"/>
        </w:rPr>
        <w:t xml:space="preserve">May </w:t>
      </w:r>
      <w:r w:rsidRPr="00C21DCA">
        <w:rPr>
          <w:color w:val="000000"/>
          <w:szCs w:val="24"/>
        </w:rPr>
        <w:t xml:space="preserve">2019 – August 2019    </w:t>
      </w:r>
    </w:p>
    <w:p w:rsidR="00C21DCA" w:rsidRPr="00C21DCA" w:rsidRDefault="00C21DCA" w:rsidP="00B72F39">
      <w:pPr>
        <w:tabs>
          <w:tab w:val="left" w:pos="2160"/>
        </w:tabs>
        <w:autoSpaceDE w:val="0"/>
        <w:autoSpaceDN w:val="0"/>
        <w:adjustRightInd w:val="0"/>
        <w:rPr>
          <w:rStyle w:val="Emphasis"/>
          <w:b w:val="0"/>
          <w:bCs w:val="0"/>
          <w:szCs w:val="24"/>
        </w:rPr>
      </w:pPr>
      <w:r w:rsidRPr="00C21DCA">
        <w:rPr>
          <w:color w:val="000000"/>
          <w:szCs w:val="24"/>
        </w:rPr>
        <w:lastRenderedPageBreak/>
        <w:t>Tokyo</w:t>
      </w:r>
      <w:r w:rsidRPr="00C21DCA">
        <w:rPr>
          <w:szCs w:val="24"/>
        </w:rPr>
        <w:t xml:space="preserve"> Institute of Technology, Department of Transdisciplinary Science and Engineering, Tokyo,</w:t>
      </w:r>
      <w:r>
        <w:rPr>
          <w:szCs w:val="24"/>
        </w:rPr>
        <w:t xml:space="preserve"> </w:t>
      </w:r>
      <w:r w:rsidRPr="00C21DCA">
        <w:rPr>
          <w:szCs w:val="24"/>
        </w:rPr>
        <w:t xml:space="preserve">Japan </w:t>
      </w:r>
      <w:r w:rsidRPr="00C21DCA">
        <w:rPr>
          <w:szCs w:val="24"/>
        </w:rPr>
        <w:tab/>
      </w:r>
      <w:r w:rsidRPr="00C21DCA">
        <w:rPr>
          <w:szCs w:val="24"/>
        </w:rPr>
        <w:tab/>
      </w:r>
      <w:r w:rsidRPr="00C21DCA">
        <w:rPr>
          <w:szCs w:val="24"/>
        </w:rPr>
        <w:tab/>
      </w:r>
      <w:r w:rsidRPr="00C21DCA">
        <w:rPr>
          <w:szCs w:val="24"/>
        </w:rPr>
        <w:tab/>
      </w:r>
      <w:r w:rsidRPr="00C21DCA">
        <w:rPr>
          <w:szCs w:val="24"/>
        </w:rPr>
        <w:tab/>
      </w:r>
      <w:r w:rsidRPr="00C21DCA">
        <w:rPr>
          <w:szCs w:val="24"/>
        </w:rPr>
        <w:tab/>
        <w:t xml:space="preserve">           </w:t>
      </w:r>
      <w:r>
        <w:rPr>
          <w:szCs w:val="24"/>
        </w:rPr>
        <w:t xml:space="preserve">       </w:t>
      </w:r>
    </w:p>
    <w:p w:rsidR="00D75323" w:rsidRPr="0098508C" w:rsidRDefault="00D75323" w:rsidP="00B72F39">
      <w:pPr>
        <w:jc w:val="both"/>
        <w:rPr>
          <w:rStyle w:val="Emphasis"/>
          <w:i/>
          <w:szCs w:val="24"/>
        </w:rPr>
      </w:pPr>
    </w:p>
    <w:p w:rsidR="005E3FFF" w:rsidRDefault="005E3FFF" w:rsidP="00B72F39">
      <w:pPr>
        <w:tabs>
          <w:tab w:val="right" w:pos="9360"/>
        </w:tabs>
        <w:jc w:val="both"/>
        <w:rPr>
          <w:rStyle w:val="Emphasis"/>
          <w:i/>
          <w:szCs w:val="24"/>
        </w:rPr>
      </w:pPr>
      <w:r>
        <w:rPr>
          <w:rStyle w:val="Emphasis"/>
          <w:i/>
          <w:szCs w:val="24"/>
        </w:rPr>
        <w:t>Engineering Educator</w:t>
      </w:r>
      <w:r w:rsidR="00A6055C" w:rsidRPr="00B453E7">
        <w:rPr>
          <w:rStyle w:val="Emphasis"/>
          <w:i/>
          <w:szCs w:val="24"/>
        </w:rPr>
        <w:t xml:space="preserve"> </w:t>
      </w:r>
      <w:r w:rsidR="0098508C">
        <w:rPr>
          <w:rStyle w:val="Emphasis"/>
          <w:i/>
          <w:szCs w:val="24"/>
        </w:rPr>
        <w:t xml:space="preserve">(Teaching </w:t>
      </w:r>
      <w:r w:rsidR="000806F8">
        <w:rPr>
          <w:rStyle w:val="Emphasis"/>
          <w:i/>
          <w:szCs w:val="24"/>
        </w:rPr>
        <w:t xml:space="preserve">Assistant </w:t>
      </w:r>
      <w:r w:rsidR="0098508C">
        <w:rPr>
          <w:rStyle w:val="Emphasis"/>
          <w:i/>
          <w:szCs w:val="24"/>
        </w:rPr>
        <w:t>Professor)</w:t>
      </w:r>
      <w:r w:rsidR="00DC2304" w:rsidRPr="00DC2304">
        <w:rPr>
          <w:rStyle w:val="Emphasis"/>
          <w:b w:val="0"/>
          <w:szCs w:val="24"/>
        </w:rPr>
        <w:t xml:space="preserve"> </w:t>
      </w:r>
      <w:r w:rsidR="00DC2304">
        <w:rPr>
          <w:rStyle w:val="Emphasis"/>
          <w:b w:val="0"/>
          <w:szCs w:val="24"/>
        </w:rPr>
        <w:tab/>
      </w:r>
      <w:r w:rsidR="00DC2304" w:rsidRPr="00B453E7">
        <w:rPr>
          <w:rStyle w:val="Emphasis"/>
          <w:b w:val="0"/>
          <w:szCs w:val="24"/>
        </w:rPr>
        <w:t>Aug</w:t>
      </w:r>
      <w:r w:rsidR="00DC2304">
        <w:rPr>
          <w:rStyle w:val="Emphasis"/>
          <w:b w:val="0"/>
          <w:szCs w:val="24"/>
        </w:rPr>
        <w:t>ust</w:t>
      </w:r>
      <w:r w:rsidR="00DC2304" w:rsidRPr="00B453E7">
        <w:rPr>
          <w:rStyle w:val="Emphasis"/>
          <w:b w:val="0"/>
          <w:szCs w:val="24"/>
        </w:rPr>
        <w:t xml:space="preserve"> 2015</w:t>
      </w:r>
      <w:r w:rsidR="00DC2304">
        <w:rPr>
          <w:rStyle w:val="Emphasis"/>
          <w:b w:val="0"/>
          <w:szCs w:val="24"/>
        </w:rPr>
        <w:t>–August 2017</w:t>
      </w:r>
    </w:p>
    <w:p w:rsidR="00A6055C" w:rsidRPr="00B453E7" w:rsidRDefault="00A6055C" w:rsidP="00B72F39">
      <w:pPr>
        <w:tabs>
          <w:tab w:val="right" w:pos="9360"/>
        </w:tabs>
        <w:jc w:val="both"/>
        <w:rPr>
          <w:rStyle w:val="Emphasis"/>
          <w:b w:val="0"/>
          <w:szCs w:val="24"/>
        </w:rPr>
      </w:pPr>
      <w:r w:rsidRPr="00B453E7">
        <w:rPr>
          <w:rStyle w:val="Emphasis"/>
          <w:b w:val="0"/>
          <w:szCs w:val="24"/>
        </w:rPr>
        <w:t>Department of Mechanical Engineering, WSU, Wichita</w:t>
      </w:r>
      <w:r w:rsidR="00DC2304">
        <w:rPr>
          <w:rStyle w:val="Emphasis"/>
          <w:b w:val="0"/>
          <w:szCs w:val="24"/>
        </w:rPr>
        <w:tab/>
      </w:r>
    </w:p>
    <w:p w:rsidR="00A6055C" w:rsidRPr="00B453E7" w:rsidRDefault="00EA6945" w:rsidP="00B72F39">
      <w:pPr>
        <w:numPr>
          <w:ilvl w:val="0"/>
          <w:numId w:val="20"/>
        </w:numPr>
        <w:jc w:val="both"/>
        <w:rPr>
          <w:rStyle w:val="Emphasis"/>
          <w:b w:val="0"/>
          <w:szCs w:val="24"/>
        </w:rPr>
      </w:pPr>
      <w:r>
        <w:rPr>
          <w:rStyle w:val="Emphasis"/>
          <w:b w:val="0"/>
          <w:szCs w:val="24"/>
        </w:rPr>
        <w:t>Taught</w:t>
      </w:r>
      <w:r w:rsidR="00C67C76">
        <w:rPr>
          <w:rStyle w:val="Emphasis"/>
          <w:b w:val="0"/>
          <w:szCs w:val="24"/>
        </w:rPr>
        <w:t xml:space="preserve"> the</w:t>
      </w:r>
      <w:r w:rsidR="00C67C76" w:rsidRPr="00B453E7">
        <w:rPr>
          <w:rStyle w:val="Emphasis"/>
          <w:b w:val="0"/>
          <w:szCs w:val="24"/>
        </w:rPr>
        <w:t xml:space="preserve"> </w:t>
      </w:r>
      <w:r w:rsidR="000F1142" w:rsidRPr="00B453E7">
        <w:rPr>
          <w:rStyle w:val="Emphasis"/>
          <w:b w:val="0"/>
          <w:szCs w:val="24"/>
        </w:rPr>
        <w:t>following courses:</w:t>
      </w:r>
    </w:p>
    <w:p w:rsidR="00DC6D65" w:rsidRDefault="00DC6D65" w:rsidP="00B72F39">
      <w:pPr>
        <w:numPr>
          <w:ilvl w:val="2"/>
          <w:numId w:val="35"/>
        </w:numPr>
        <w:ind w:left="1080"/>
        <w:jc w:val="both"/>
        <w:rPr>
          <w:szCs w:val="24"/>
        </w:rPr>
      </w:pPr>
      <w:r>
        <w:rPr>
          <w:szCs w:val="24"/>
        </w:rPr>
        <w:t>ME 250 Materials Engineering</w:t>
      </w:r>
      <w:r w:rsidRPr="00AC34BC">
        <w:rPr>
          <w:szCs w:val="24"/>
        </w:rPr>
        <w:t xml:space="preserve"> </w:t>
      </w:r>
    </w:p>
    <w:p w:rsidR="00DC6D65" w:rsidRDefault="00DC6D65" w:rsidP="00B72F39">
      <w:pPr>
        <w:numPr>
          <w:ilvl w:val="2"/>
          <w:numId w:val="35"/>
        </w:numPr>
        <w:ind w:left="1080"/>
        <w:jc w:val="both"/>
        <w:rPr>
          <w:szCs w:val="24"/>
        </w:rPr>
      </w:pPr>
      <w:r>
        <w:rPr>
          <w:szCs w:val="24"/>
        </w:rPr>
        <w:t>ME 251 Materials Engineering Laboratory</w:t>
      </w:r>
    </w:p>
    <w:p w:rsidR="00DC6D65" w:rsidRDefault="00DC6D65" w:rsidP="00B72F39">
      <w:pPr>
        <w:numPr>
          <w:ilvl w:val="2"/>
          <w:numId w:val="35"/>
        </w:numPr>
        <w:ind w:left="1080"/>
        <w:jc w:val="both"/>
        <w:rPr>
          <w:szCs w:val="24"/>
        </w:rPr>
      </w:pPr>
      <w:r w:rsidRPr="00FE29B2">
        <w:rPr>
          <w:szCs w:val="24"/>
        </w:rPr>
        <w:t>ME 665 Selection of Materia</w:t>
      </w:r>
      <w:r>
        <w:rPr>
          <w:szCs w:val="24"/>
        </w:rPr>
        <w:t xml:space="preserve">ls for Design and Manufacturing </w:t>
      </w:r>
    </w:p>
    <w:p w:rsidR="00DC6D65" w:rsidRDefault="00DC6D65" w:rsidP="00B72F39">
      <w:pPr>
        <w:numPr>
          <w:ilvl w:val="2"/>
          <w:numId w:val="35"/>
        </w:numPr>
        <w:ind w:left="1080"/>
        <w:jc w:val="both"/>
        <w:rPr>
          <w:szCs w:val="24"/>
        </w:rPr>
      </w:pPr>
      <w:r w:rsidRPr="00FE29B2">
        <w:rPr>
          <w:szCs w:val="24"/>
        </w:rPr>
        <w:t>ME 750A Recycling of Engineering Materials</w:t>
      </w:r>
    </w:p>
    <w:p w:rsidR="00DC6D65" w:rsidRDefault="00DC6D65" w:rsidP="00B72F39">
      <w:pPr>
        <w:numPr>
          <w:ilvl w:val="2"/>
          <w:numId w:val="35"/>
        </w:numPr>
        <w:ind w:left="1080"/>
        <w:jc w:val="both"/>
        <w:rPr>
          <w:szCs w:val="24"/>
        </w:rPr>
      </w:pPr>
      <w:r>
        <w:rPr>
          <w:szCs w:val="24"/>
        </w:rPr>
        <w:t>ME 750K</w:t>
      </w:r>
      <w:r w:rsidRPr="00AA0C13">
        <w:rPr>
          <w:szCs w:val="24"/>
        </w:rPr>
        <w:t xml:space="preserve"> Six Sigma Engineering</w:t>
      </w:r>
      <w:r>
        <w:rPr>
          <w:szCs w:val="24"/>
        </w:rPr>
        <w:t xml:space="preserve"> </w:t>
      </w:r>
    </w:p>
    <w:p w:rsidR="00DC6D65" w:rsidRPr="00DC6D65" w:rsidRDefault="00DC6D65" w:rsidP="00B72F39">
      <w:pPr>
        <w:numPr>
          <w:ilvl w:val="2"/>
          <w:numId w:val="35"/>
        </w:numPr>
        <w:ind w:left="1080"/>
        <w:jc w:val="both"/>
        <w:rPr>
          <w:rStyle w:val="Emphasis"/>
          <w:b w:val="0"/>
          <w:szCs w:val="24"/>
        </w:rPr>
      </w:pPr>
      <w:r w:rsidRPr="00DC6D65">
        <w:rPr>
          <w:rStyle w:val="Emphasis"/>
          <w:b w:val="0"/>
          <w:szCs w:val="24"/>
        </w:rPr>
        <w:t>ME 850U Recycling of Advanced Materials</w:t>
      </w:r>
    </w:p>
    <w:p w:rsidR="006602B2" w:rsidRPr="00B453E7" w:rsidRDefault="00104063" w:rsidP="00B72F39">
      <w:pPr>
        <w:numPr>
          <w:ilvl w:val="0"/>
          <w:numId w:val="20"/>
        </w:numPr>
        <w:jc w:val="both"/>
        <w:rPr>
          <w:rStyle w:val="Emphasis"/>
          <w:b w:val="0"/>
          <w:szCs w:val="24"/>
        </w:rPr>
      </w:pPr>
      <w:r w:rsidRPr="00B453E7">
        <w:rPr>
          <w:rStyle w:val="Emphasis"/>
          <w:b w:val="0"/>
          <w:szCs w:val="24"/>
        </w:rPr>
        <w:t>Advis</w:t>
      </w:r>
      <w:r w:rsidR="00EA6945">
        <w:rPr>
          <w:rStyle w:val="Emphasis"/>
          <w:b w:val="0"/>
          <w:szCs w:val="24"/>
        </w:rPr>
        <w:t>ed</w:t>
      </w:r>
      <w:r w:rsidR="00B423A4" w:rsidRPr="00B453E7">
        <w:rPr>
          <w:rStyle w:val="Emphasis"/>
          <w:b w:val="0"/>
          <w:szCs w:val="24"/>
        </w:rPr>
        <w:t xml:space="preserve"> Master of Science</w:t>
      </w:r>
      <w:r w:rsidR="00EB0074" w:rsidRPr="00B453E7">
        <w:rPr>
          <w:rStyle w:val="Emphasis"/>
          <w:b w:val="0"/>
          <w:szCs w:val="24"/>
        </w:rPr>
        <w:t xml:space="preserve"> </w:t>
      </w:r>
      <w:r w:rsidR="00B423A4" w:rsidRPr="00B453E7">
        <w:rPr>
          <w:rStyle w:val="Emphasis"/>
          <w:b w:val="0"/>
          <w:szCs w:val="24"/>
        </w:rPr>
        <w:t>students as well as Engineer of 2020 students</w:t>
      </w:r>
    </w:p>
    <w:p w:rsidR="00B423A4" w:rsidRPr="00B453E7" w:rsidRDefault="00EA6945" w:rsidP="00B72F39">
      <w:pPr>
        <w:numPr>
          <w:ilvl w:val="0"/>
          <w:numId w:val="20"/>
        </w:numPr>
        <w:jc w:val="both"/>
        <w:rPr>
          <w:rStyle w:val="Emphasis"/>
          <w:b w:val="0"/>
          <w:szCs w:val="24"/>
        </w:rPr>
      </w:pPr>
      <w:r>
        <w:rPr>
          <w:rStyle w:val="Emphasis"/>
          <w:b w:val="0"/>
          <w:szCs w:val="24"/>
        </w:rPr>
        <w:t>Judged</w:t>
      </w:r>
      <w:r w:rsidR="00B423A4" w:rsidRPr="00B453E7">
        <w:rPr>
          <w:rStyle w:val="Emphasis"/>
          <w:b w:val="0"/>
          <w:szCs w:val="24"/>
        </w:rPr>
        <w:t xml:space="preserve"> </w:t>
      </w:r>
      <w:r w:rsidR="006748DA">
        <w:rPr>
          <w:rStyle w:val="Emphasis"/>
          <w:b w:val="0"/>
          <w:szCs w:val="24"/>
        </w:rPr>
        <w:t xml:space="preserve">in </w:t>
      </w:r>
      <w:r w:rsidR="00C67C76">
        <w:rPr>
          <w:rStyle w:val="Emphasis"/>
          <w:b w:val="0"/>
          <w:szCs w:val="24"/>
        </w:rPr>
        <w:t>c</w:t>
      </w:r>
      <w:r w:rsidR="00B423A4" w:rsidRPr="00B453E7">
        <w:rPr>
          <w:rStyle w:val="Emphasis"/>
          <w:b w:val="0"/>
          <w:szCs w:val="24"/>
        </w:rPr>
        <w:t>ommunity</w:t>
      </w:r>
      <w:r w:rsidR="00C67C76">
        <w:rPr>
          <w:rStyle w:val="Emphasis"/>
          <w:b w:val="0"/>
          <w:szCs w:val="24"/>
        </w:rPr>
        <w:t>-</w:t>
      </w:r>
      <w:r w:rsidR="00B423A4" w:rsidRPr="00B453E7">
        <w:rPr>
          <w:rStyle w:val="Emphasis"/>
          <w:b w:val="0"/>
          <w:szCs w:val="24"/>
        </w:rPr>
        <w:t xml:space="preserve"> and </w:t>
      </w:r>
      <w:r w:rsidR="00C67C76">
        <w:rPr>
          <w:rStyle w:val="Emphasis"/>
          <w:b w:val="0"/>
          <w:szCs w:val="24"/>
        </w:rPr>
        <w:t>state-level</w:t>
      </w:r>
      <w:r w:rsidR="00B423A4" w:rsidRPr="00B453E7">
        <w:rPr>
          <w:rStyle w:val="Emphasis"/>
          <w:b w:val="0"/>
          <w:szCs w:val="24"/>
        </w:rPr>
        <w:t xml:space="preserve"> service</w:t>
      </w:r>
      <w:r>
        <w:rPr>
          <w:rStyle w:val="Emphasis"/>
          <w:b w:val="0"/>
          <w:szCs w:val="24"/>
        </w:rPr>
        <w:t xml:space="preserve"> </w:t>
      </w:r>
      <w:r w:rsidR="006748DA">
        <w:rPr>
          <w:rStyle w:val="Emphasis"/>
          <w:b w:val="0"/>
          <w:szCs w:val="24"/>
        </w:rPr>
        <w:t>competitions</w:t>
      </w:r>
      <w:r w:rsidR="00B423A4" w:rsidRPr="00B453E7">
        <w:rPr>
          <w:rStyle w:val="Emphasis"/>
          <w:b w:val="0"/>
          <w:szCs w:val="24"/>
        </w:rPr>
        <w:t xml:space="preserve">. </w:t>
      </w:r>
    </w:p>
    <w:p w:rsidR="00DC6D65" w:rsidRPr="00B453E7" w:rsidRDefault="00DC6D65" w:rsidP="00B72F39">
      <w:pPr>
        <w:ind w:left="720"/>
        <w:jc w:val="both"/>
        <w:rPr>
          <w:rStyle w:val="Emphasis"/>
          <w:b w:val="0"/>
          <w:szCs w:val="24"/>
        </w:rPr>
      </w:pPr>
    </w:p>
    <w:p w:rsidR="005E3FFF" w:rsidRDefault="00D408D7" w:rsidP="00B72F39">
      <w:pPr>
        <w:tabs>
          <w:tab w:val="right" w:pos="9360"/>
        </w:tabs>
        <w:jc w:val="both"/>
        <w:rPr>
          <w:rStyle w:val="Emphasis"/>
          <w:szCs w:val="24"/>
        </w:rPr>
      </w:pPr>
      <w:r w:rsidRPr="00B453E7">
        <w:rPr>
          <w:rStyle w:val="Emphasis"/>
          <w:i/>
          <w:szCs w:val="24"/>
        </w:rPr>
        <w:t>Environmental Technical Training Fellow</w:t>
      </w:r>
      <w:r w:rsidRPr="00B453E7">
        <w:rPr>
          <w:rStyle w:val="Emphasis"/>
          <w:szCs w:val="24"/>
        </w:rPr>
        <w:t xml:space="preserve"> </w:t>
      </w:r>
      <w:r w:rsidR="00DC2304">
        <w:rPr>
          <w:rStyle w:val="Emphasis"/>
          <w:szCs w:val="24"/>
        </w:rPr>
        <w:tab/>
      </w:r>
      <w:r w:rsidR="00DC2304" w:rsidRPr="00F16681">
        <w:rPr>
          <w:szCs w:val="24"/>
        </w:rPr>
        <w:t>February 2014–June 2015</w:t>
      </w:r>
    </w:p>
    <w:p w:rsidR="00D408D7" w:rsidRPr="001B4C8C" w:rsidRDefault="00D408D7" w:rsidP="00B72F39">
      <w:pPr>
        <w:jc w:val="both"/>
        <w:rPr>
          <w:szCs w:val="24"/>
        </w:rPr>
      </w:pPr>
      <w:r w:rsidRPr="001B4C8C">
        <w:rPr>
          <w:rStyle w:val="Emphasis"/>
          <w:b w:val="0"/>
          <w:szCs w:val="24"/>
        </w:rPr>
        <w:t>Environmental Health and Safety, WSU,</w:t>
      </w:r>
      <w:r w:rsidRPr="001B4C8C">
        <w:rPr>
          <w:rStyle w:val="Emphasis"/>
          <w:szCs w:val="24"/>
        </w:rPr>
        <w:t xml:space="preserve"> </w:t>
      </w:r>
      <w:r w:rsidR="00A6055C" w:rsidRPr="001B4C8C">
        <w:rPr>
          <w:szCs w:val="24"/>
        </w:rPr>
        <w:t xml:space="preserve">Wichita, KS </w:t>
      </w:r>
    </w:p>
    <w:p w:rsidR="00D408D7" w:rsidRPr="001B4C8C" w:rsidRDefault="00D408D7" w:rsidP="00B72F39">
      <w:pPr>
        <w:pStyle w:val="ListParagraph"/>
        <w:numPr>
          <w:ilvl w:val="0"/>
          <w:numId w:val="10"/>
        </w:numPr>
        <w:ind w:left="360"/>
        <w:jc w:val="both"/>
        <w:rPr>
          <w:rStyle w:val="Emphasis"/>
          <w:b w:val="0"/>
          <w:szCs w:val="24"/>
        </w:rPr>
      </w:pPr>
      <w:r w:rsidRPr="001B4C8C">
        <w:rPr>
          <w:rStyle w:val="Emphasis"/>
          <w:b w:val="0"/>
          <w:szCs w:val="24"/>
        </w:rPr>
        <w:t xml:space="preserve">Prepared </w:t>
      </w:r>
      <w:r w:rsidR="00793367">
        <w:rPr>
          <w:rStyle w:val="Emphasis"/>
          <w:b w:val="0"/>
          <w:szCs w:val="24"/>
        </w:rPr>
        <w:t xml:space="preserve">the </w:t>
      </w:r>
      <w:r w:rsidRPr="001B4C8C">
        <w:rPr>
          <w:rStyle w:val="Emphasis"/>
          <w:b w:val="0"/>
          <w:szCs w:val="24"/>
        </w:rPr>
        <w:t xml:space="preserve">following training materials </w:t>
      </w:r>
      <w:r w:rsidR="00793367">
        <w:rPr>
          <w:rStyle w:val="Emphasis"/>
          <w:b w:val="0"/>
          <w:szCs w:val="24"/>
        </w:rPr>
        <w:t>and</w:t>
      </w:r>
      <w:r w:rsidR="00793367" w:rsidRPr="001B4C8C">
        <w:rPr>
          <w:rStyle w:val="Emphasis"/>
          <w:b w:val="0"/>
          <w:szCs w:val="24"/>
        </w:rPr>
        <w:t xml:space="preserve"> </w:t>
      </w:r>
      <w:r w:rsidRPr="001B4C8C">
        <w:rPr>
          <w:rStyle w:val="Emphasis"/>
          <w:b w:val="0"/>
          <w:szCs w:val="24"/>
        </w:rPr>
        <w:t xml:space="preserve">manual </w:t>
      </w:r>
      <w:r w:rsidR="00793367">
        <w:rPr>
          <w:rStyle w:val="Emphasis"/>
          <w:b w:val="0"/>
          <w:szCs w:val="24"/>
        </w:rPr>
        <w:t>as well as</w:t>
      </w:r>
      <w:r w:rsidR="00793367" w:rsidRPr="001B4C8C">
        <w:rPr>
          <w:rStyle w:val="Emphasis"/>
          <w:b w:val="0"/>
          <w:szCs w:val="24"/>
        </w:rPr>
        <w:t xml:space="preserve"> </w:t>
      </w:r>
      <w:r w:rsidRPr="001B4C8C">
        <w:rPr>
          <w:rStyle w:val="Emphasis"/>
          <w:b w:val="0"/>
          <w:szCs w:val="24"/>
        </w:rPr>
        <w:t>examination questions for W</w:t>
      </w:r>
      <w:r w:rsidR="00C82CAE" w:rsidRPr="001B4C8C">
        <w:rPr>
          <w:rStyle w:val="Emphasis"/>
          <w:b w:val="0"/>
          <w:szCs w:val="24"/>
        </w:rPr>
        <w:t xml:space="preserve">SU </w:t>
      </w:r>
      <w:r w:rsidRPr="001B4C8C">
        <w:rPr>
          <w:rStyle w:val="Emphasis"/>
          <w:b w:val="0"/>
          <w:szCs w:val="24"/>
        </w:rPr>
        <w:t>faculty, staff and students.</w:t>
      </w:r>
    </w:p>
    <w:p w:rsidR="00D408D7" w:rsidRPr="001B4C8C" w:rsidRDefault="00D408D7" w:rsidP="00B72F39">
      <w:pPr>
        <w:pStyle w:val="ListParagraph"/>
        <w:numPr>
          <w:ilvl w:val="2"/>
          <w:numId w:val="36"/>
        </w:numPr>
        <w:ind w:left="1080"/>
        <w:jc w:val="both"/>
        <w:rPr>
          <w:rStyle w:val="Emphasis"/>
          <w:b w:val="0"/>
          <w:szCs w:val="24"/>
        </w:rPr>
      </w:pPr>
      <w:r w:rsidRPr="001B4C8C">
        <w:rPr>
          <w:rStyle w:val="Emphasis"/>
          <w:b w:val="0"/>
          <w:szCs w:val="24"/>
        </w:rPr>
        <w:t>Nanomaterial Safety</w:t>
      </w:r>
    </w:p>
    <w:p w:rsidR="00D408D7" w:rsidRPr="001B4C8C" w:rsidRDefault="00D408D7" w:rsidP="00B72F39">
      <w:pPr>
        <w:pStyle w:val="ListParagraph"/>
        <w:numPr>
          <w:ilvl w:val="2"/>
          <w:numId w:val="36"/>
        </w:numPr>
        <w:ind w:left="1080"/>
        <w:jc w:val="both"/>
        <w:rPr>
          <w:bCs/>
          <w:szCs w:val="24"/>
        </w:rPr>
      </w:pPr>
      <w:r w:rsidRPr="001B4C8C">
        <w:rPr>
          <w:szCs w:val="24"/>
          <w:lang w:val="en"/>
        </w:rPr>
        <w:t>Preventing Slip</w:t>
      </w:r>
      <w:r w:rsidR="00EA6945" w:rsidRPr="001B4C8C">
        <w:rPr>
          <w:szCs w:val="24"/>
          <w:lang w:val="en"/>
        </w:rPr>
        <w:t>-</w:t>
      </w:r>
      <w:r w:rsidRPr="001B4C8C">
        <w:rPr>
          <w:szCs w:val="24"/>
          <w:lang w:val="en"/>
        </w:rPr>
        <w:t>and</w:t>
      </w:r>
      <w:r w:rsidR="00EA6945" w:rsidRPr="001B4C8C">
        <w:rPr>
          <w:szCs w:val="24"/>
          <w:lang w:val="en"/>
        </w:rPr>
        <w:t>-</w:t>
      </w:r>
      <w:r w:rsidRPr="001B4C8C">
        <w:rPr>
          <w:szCs w:val="24"/>
          <w:lang w:val="en"/>
        </w:rPr>
        <w:t xml:space="preserve">Fall Accidents </w:t>
      </w:r>
    </w:p>
    <w:p w:rsidR="00D408D7" w:rsidRPr="001B4C8C" w:rsidRDefault="00D408D7" w:rsidP="00B72F39">
      <w:pPr>
        <w:pStyle w:val="ListParagraph"/>
        <w:numPr>
          <w:ilvl w:val="2"/>
          <w:numId w:val="36"/>
        </w:numPr>
        <w:ind w:left="1080"/>
        <w:jc w:val="both"/>
        <w:rPr>
          <w:bCs/>
          <w:szCs w:val="24"/>
        </w:rPr>
      </w:pPr>
      <w:r w:rsidRPr="001B4C8C">
        <w:rPr>
          <w:szCs w:val="24"/>
          <w:lang w:val="en"/>
        </w:rPr>
        <w:t xml:space="preserve">Eye and Face Protection </w:t>
      </w:r>
    </w:p>
    <w:p w:rsidR="00D408D7" w:rsidRPr="001B4C8C" w:rsidRDefault="00D408D7" w:rsidP="00B72F39">
      <w:pPr>
        <w:pStyle w:val="ListParagraph"/>
        <w:numPr>
          <w:ilvl w:val="2"/>
          <w:numId w:val="36"/>
        </w:numPr>
        <w:ind w:left="1080"/>
        <w:jc w:val="both"/>
        <w:rPr>
          <w:bCs/>
          <w:szCs w:val="24"/>
        </w:rPr>
      </w:pPr>
      <w:r w:rsidRPr="001B4C8C">
        <w:rPr>
          <w:szCs w:val="24"/>
          <w:lang w:val="en"/>
        </w:rPr>
        <w:t>Compressed Gas Safety</w:t>
      </w:r>
    </w:p>
    <w:p w:rsidR="00D408D7" w:rsidRPr="001B4C8C" w:rsidRDefault="00D408D7" w:rsidP="00B72F39">
      <w:pPr>
        <w:pStyle w:val="ListParagraph"/>
        <w:numPr>
          <w:ilvl w:val="2"/>
          <w:numId w:val="36"/>
        </w:numPr>
        <w:ind w:left="1080"/>
        <w:jc w:val="both"/>
        <w:rPr>
          <w:bCs/>
          <w:szCs w:val="24"/>
        </w:rPr>
      </w:pPr>
      <w:r w:rsidRPr="001B4C8C">
        <w:rPr>
          <w:szCs w:val="24"/>
          <w:lang w:val="en"/>
        </w:rPr>
        <w:t xml:space="preserve">Hazardous Waste Management </w:t>
      </w:r>
    </w:p>
    <w:p w:rsidR="00D408D7" w:rsidRPr="001B4C8C" w:rsidRDefault="00D408D7" w:rsidP="00B72F39">
      <w:pPr>
        <w:pStyle w:val="ListParagraph"/>
        <w:numPr>
          <w:ilvl w:val="2"/>
          <w:numId w:val="36"/>
        </w:numPr>
        <w:ind w:left="1080"/>
        <w:jc w:val="both"/>
        <w:rPr>
          <w:rStyle w:val="Emphasis"/>
          <w:b w:val="0"/>
          <w:szCs w:val="24"/>
        </w:rPr>
      </w:pPr>
      <w:r w:rsidRPr="001B4C8C">
        <w:rPr>
          <w:szCs w:val="24"/>
          <w:lang w:val="en"/>
        </w:rPr>
        <w:t>Toxicity Training</w:t>
      </w:r>
      <w:r w:rsidRPr="001B4C8C">
        <w:rPr>
          <w:color w:val="FF0000"/>
          <w:szCs w:val="24"/>
          <w:lang w:val="en"/>
        </w:rPr>
        <w:t xml:space="preserve">  </w:t>
      </w:r>
    </w:p>
    <w:p w:rsidR="007C2EDC" w:rsidRPr="001B4C8C" w:rsidRDefault="00D408D7" w:rsidP="00B72F39">
      <w:pPr>
        <w:pStyle w:val="ListParagraph"/>
        <w:numPr>
          <w:ilvl w:val="0"/>
          <w:numId w:val="9"/>
        </w:numPr>
        <w:jc w:val="both"/>
        <w:rPr>
          <w:rStyle w:val="Emphasis"/>
          <w:b w:val="0"/>
          <w:szCs w:val="24"/>
        </w:rPr>
      </w:pPr>
      <w:r w:rsidRPr="001B4C8C">
        <w:rPr>
          <w:rStyle w:val="Emphasis"/>
          <w:b w:val="0"/>
          <w:szCs w:val="24"/>
        </w:rPr>
        <w:t>Controll</w:t>
      </w:r>
      <w:r w:rsidR="00EA6945" w:rsidRPr="001B4C8C">
        <w:rPr>
          <w:rStyle w:val="Emphasis"/>
          <w:b w:val="0"/>
          <w:szCs w:val="24"/>
        </w:rPr>
        <w:t>ed</w:t>
      </w:r>
      <w:r w:rsidRPr="001B4C8C">
        <w:rPr>
          <w:rStyle w:val="Emphasis"/>
          <w:b w:val="0"/>
          <w:szCs w:val="24"/>
        </w:rPr>
        <w:t xml:space="preserve"> safety rules and regulations at WSU’s teaching and research laboratories.</w:t>
      </w:r>
    </w:p>
    <w:p w:rsidR="007C2EDC" w:rsidRPr="001B4C8C" w:rsidRDefault="007C2EDC" w:rsidP="00B72F39">
      <w:pPr>
        <w:pStyle w:val="ListParagraph"/>
        <w:numPr>
          <w:ilvl w:val="0"/>
          <w:numId w:val="9"/>
        </w:numPr>
        <w:jc w:val="both"/>
        <w:rPr>
          <w:rStyle w:val="Emphasis"/>
          <w:b w:val="0"/>
          <w:szCs w:val="24"/>
        </w:rPr>
      </w:pPr>
      <w:r w:rsidRPr="001B4C8C">
        <w:rPr>
          <w:rStyle w:val="Emphasis"/>
          <w:b w:val="0"/>
          <w:szCs w:val="24"/>
        </w:rPr>
        <w:t>Establish</w:t>
      </w:r>
      <w:r w:rsidR="00EA6945" w:rsidRPr="001B4C8C">
        <w:rPr>
          <w:rStyle w:val="Emphasis"/>
          <w:b w:val="0"/>
          <w:szCs w:val="24"/>
        </w:rPr>
        <w:t>ed</w:t>
      </w:r>
      <w:r w:rsidRPr="001B4C8C">
        <w:rPr>
          <w:rStyle w:val="Emphasis"/>
          <w:b w:val="0"/>
          <w:szCs w:val="24"/>
        </w:rPr>
        <w:t xml:space="preserve"> corrective actions in departments and laboratories based on RCRA, OSHA, and KDHE rules and regulations. </w:t>
      </w:r>
    </w:p>
    <w:p w:rsidR="00F34362" w:rsidRPr="00B453E7" w:rsidRDefault="00F34362" w:rsidP="00B72F39">
      <w:pPr>
        <w:pStyle w:val="ListParagraph"/>
        <w:ind w:left="360"/>
        <w:jc w:val="both"/>
        <w:rPr>
          <w:rStyle w:val="Emphasis"/>
          <w:b w:val="0"/>
          <w:sz w:val="22"/>
          <w:szCs w:val="22"/>
        </w:rPr>
      </w:pPr>
    </w:p>
    <w:p w:rsidR="00D408D7" w:rsidRPr="001B4C8C" w:rsidRDefault="00D408D7" w:rsidP="00B72F39">
      <w:pPr>
        <w:tabs>
          <w:tab w:val="right" w:pos="9360"/>
        </w:tabs>
        <w:jc w:val="both"/>
        <w:rPr>
          <w:b/>
          <w:iCs/>
          <w:szCs w:val="24"/>
        </w:rPr>
      </w:pPr>
      <w:r w:rsidRPr="0038391E">
        <w:rPr>
          <w:b/>
          <w:i/>
          <w:iCs/>
          <w:szCs w:val="24"/>
        </w:rPr>
        <w:t xml:space="preserve">Director of </w:t>
      </w:r>
      <w:r w:rsidR="0038391E" w:rsidRPr="0038391E">
        <w:rPr>
          <w:b/>
          <w:i/>
          <w:iCs/>
          <w:szCs w:val="24"/>
        </w:rPr>
        <w:t>Humane Water</w:t>
      </w:r>
      <w:r w:rsidR="00051C4B" w:rsidRPr="00051C4B">
        <w:rPr>
          <w:iCs/>
          <w:szCs w:val="24"/>
        </w:rPr>
        <w:t>,</w:t>
      </w:r>
      <w:r w:rsidR="0038391E">
        <w:rPr>
          <w:b/>
          <w:i/>
          <w:iCs/>
          <w:szCs w:val="24"/>
        </w:rPr>
        <w:t xml:space="preserve"> Wichita</w:t>
      </w:r>
      <w:r w:rsidR="00051C4B" w:rsidRPr="00051C4B">
        <w:rPr>
          <w:iCs/>
          <w:szCs w:val="24"/>
        </w:rPr>
        <w:t>,</w:t>
      </w:r>
      <w:r w:rsidR="0038391E">
        <w:rPr>
          <w:b/>
          <w:i/>
          <w:iCs/>
          <w:szCs w:val="24"/>
        </w:rPr>
        <w:t xml:space="preserve"> KS</w:t>
      </w:r>
      <w:r w:rsidRPr="0038391E">
        <w:rPr>
          <w:b/>
          <w:i/>
          <w:iCs/>
          <w:szCs w:val="24"/>
        </w:rPr>
        <w:t xml:space="preserve"> (Non-</w:t>
      </w:r>
      <w:r w:rsidR="00EA6945">
        <w:rPr>
          <w:b/>
          <w:i/>
          <w:iCs/>
          <w:szCs w:val="24"/>
        </w:rPr>
        <w:t>P</w:t>
      </w:r>
      <w:r w:rsidRPr="0038391E">
        <w:rPr>
          <w:b/>
          <w:i/>
          <w:iCs/>
          <w:szCs w:val="24"/>
        </w:rPr>
        <w:t>rofit Organization)</w:t>
      </w:r>
      <w:r w:rsidR="00DC2304" w:rsidRPr="00DC2304">
        <w:rPr>
          <w:iCs/>
          <w:szCs w:val="24"/>
        </w:rPr>
        <w:t xml:space="preserve"> </w:t>
      </w:r>
      <w:r w:rsidR="00DC2304">
        <w:rPr>
          <w:iCs/>
          <w:szCs w:val="24"/>
        </w:rPr>
        <w:tab/>
      </w:r>
      <w:r w:rsidR="00DC2304" w:rsidRPr="001E4430">
        <w:rPr>
          <w:iCs/>
          <w:szCs w:val="24"/>
        </w:rPr>
        <w:t>June</w:t>
      </w:r>
      <w:r w:rsidR="00DC2304" w:rsidRPr="00B453E7">
        <w:rPr>
          <w:iCs/>
          <w:szCs w:val="24"/>
        </w:rPr>
        <w:t xml:space="preserve"> 2013</w:t>
      </w:r>
      <w:r w:rsidR="00DC2304">
        <w:rPr>
          <w:iCs/>
          <w:szCs w:val="24"/>
        </w:rPr>
        <w:t>–</w:t>
      </w:r>
      <w:r w:rsidR="00DC2304" w:rsidRPr="00B453E7">
        <w:rPr>
          <w:iCs/>
          <w:szCs w:val="24"/>
        </w:rPr>
        <w:t>Present</w:t>
      </w:r>
    </w:p>
    <w:p w:rsidR="00D408D7" w:rsidRPr="00B453E7" w:rsidRDefault="00D408D7" w:rsidP="00B72F39">
      <w:pPr>
        <w:tabs>
          <w:tab w:val="right" w:pos="9360"/>
        </w:tabs>
        <w:jc w:val="both"/>
        <w:rPr>
          <w:iCs/>
          <w:szCs w:val="24"/>
        </w:rPr>
      </w:pPr>
      <w:r w:rsidRPr="00B453E7">
        <w:rPr>
          <w:iCs/>
          <w:szCs w:val="24"/>
        </w:rPr>
        <w:t xml:space="preserve">Academy of Healthy Water Ecosystem and </w:t>
      </w:r>
      <w:r w:rsidRPr="001B4C8C">
        <w:rPr>
          <w:iCs/>
          <w:szCs w:val="24"/>
        </w:rPr>
        <w:t>Environment</w:t>
      </w:r>
      <w:r w:rsidR="00EA6945">
        <w:rPr>
          <w:iCs/>
          <w:szCs w:val="24"/>
        </w:rPr>
        <w:tab/>
      </w:r>
    </w:p>
    <w:p w:rsidR="00D408D7" w:rsidRPr="00B453E7" w:rsidRDefault="00D408D7" w:rsidP="00B72F39">
      <w:pPr>
        <w:numPr>
          <w:ilvl w:val="0"/>
          <w:numId w:val="8"/>
        </w:numPr>
        <w:jc w:val="both"/>
        <w:rPr>
          <w:iCs/>
          <w:szCs w:val="24"/>
        </w:rPr>
      </w:pPr>
      <w:r w:rsidRPr="00B453E7">
        <w:rPr>
          <w:iCs/>
          <w:szCs w:val="24"/>
        </w:rPr>
        <w:t xml:space="preserve">Investigating arsenic contamination in wells of rural areas in U.S. </w:t>
      </w:r>
    </w:p>
    <w:p w:rsidR="00D408D7" w:rsidRPr="00B453E7" w:rsidRDefault="00D408D7" w:rsidP="00B72F39">
      <w:pPr>
        <w:numPr>
          <w:ilvl w:val="0"/>
          <w:numId w:val="8"/>
        </w:numPr>
        <w:jc w:val="both"/>
        <w:rPr>
          <w:iCs/>
          <w:szCs w:val="24"/>
        </w:rPr>
      </w:pPr>
      <w:r w:rsidRPr="00B453E7">
        <w:rPr>
          <w:iCs/>
          <w:szCs w:val="24"/>
        </w:rPr>
        <w:t>Developing new filter systems for arsenic</w:t>
      </w:r>
      <w:r w:rsidR="00EA6945">
        <w:rPr>
          <w:iCs/>
          <w:szCs w:val="24"/>
        </w:rPr>
        <w:t>-</w:t>
      </w:r>
      <w:r w:rsidRPr="00B453E7">
        <w:rPr>
          <w:iCs/>
          <w:szCs w:val="24"/>
        </w:rPr>
        <w:t>, mercury</w:t>
      </w:r>
      <w:r w:rsidR="00EA6945">
        <w:rPr>
          <w:iCs/>
          <w:szCs w:val="24"/>
        </w:rPr>
        <w:t>-,</w:t>
      </w:r>
      <w:r w:rsidRPr="00B453E7">
        <w:rPr>
          <w:iCs/>
          <w:szCs w:val="24"/>
        </w:rPr>
        <w:t xml:space="preserve"> and lead</w:t>
      </w:r>
      <w:r w:rsidR="00EA6945">
        <w:rPr>
          <w:iCs/>
          <w:szCs w:val="24"/>
        </w:rPr>
        <w:t>-</w:t>
      </w:r>
      <w:r w:rsidRPr="00B453E7">
        <w:rPr>
          <w:iCs/>
          <w:szCs w:val="24"/>
        </w:rPr>
        <w:t>free clean water supply</w:t>
      </w:r>
      <w:r w:rsidR="00EA6945">
        <w:rPr>
          <w:iCs/>
          <w:szCs w:val="24"/>
        </w:rPr>
        <w:t>.</w:t>
      </w:r>
      <w:r w:rsidRPr="00B453E7">
        <w:rPr>
          <w:iCs/>
          <w:szCs w:val="24"/>
        </w:rPr>
        <w:t xml:space="preserve"> </w:t>
      </w:r>
    </w:p>
    <w:p w:rsidR="00D408D7" w:rsidRPr="00B453E7" w:rsidRDefault="00D408D7" w:rsidP="00B72F39">
      <w:pPr>
        <w:numPr>
          <w:ilvl w:val="0"/>
          <w:numId w:val="8"/>
        </w:numPr>
        <w:jc w:val="both"/>
        <w:rPr>
          <w:iCs/>
          <w:szCs w:val="24"/>
        </w:rPr>
      </w:pPr>
      <w:r w:rsidRPr="00B453E7">
        <w:rPr>
          <w:iCs/>
          <w:szCs w:val="24"/>
        </w:rPr>
        <w:t xml:space="preserve">Disposing </w:t>
      </w:r>
      <w:r w:rsidR="00EA6945">
        <w:rPr>
          <w:iCs/>
          <w:szCs w:val="24"/>
        </w:rPr>
        <w:t>of</w:t>
      </w:r>
      <w:r w:rsidR="00EA6945" w:rsidRPr="00B453E7">
        <w:rPr>
          <w:iCs/>
          <w:szCs w:val="24"/>
        </w:rPr>
        <w:t xml:space="preserve"> </w:t>
      </w:r>
      <w:r w:rsidRPr="00B453E7">
        <w:rPr>
          <w:iCs/>
          <w:szCs w:val="24"/>
        </w:rPr>
        <w:t>heavy</w:t>
      </w:r>
      <w:r w:rsidR="00EA6945">
        <w:rPr>
          <w:iCs/>
          <w:szCs w:val="24"/>
        </w:rPr>
        <w:t>-</w:t>
      </w:r>
      <w:r w:rsidRPr="00B453E7">
        <w:rPr>
          <w:iCs/>
          <w:szCs w:val="24"/>
        </w:rPr>
        <w:t>metal</w:t>
      </w:r>
      <w:r w:rsidR="00EA6945">
        <w:rPr>
          <w:iCs/>
          <w:szCs w:val="24"/>
        </w:rPr>
        <w:t>-</w:t>
      </w:r>
      <w:r w:rsidRPr="00B453E7">
        <w:rPr>
          <w:iCs/>
          <w:szCs w:val="24"/>
        </w:rPr>
        <w:t>contaminated solids</w:t>
      </w:r>
      <w:r w:rsidR="00EA6945">
        <w:rPr>
          <w:iCs/>
          <w:szCs w:val="24"/>
        </w:rPr>
        <w:t>.</w:t>
      </w:r>
    </w:p>
    <w:p w:rsidR="00D408D7" w:rsidRPr="00B453E7" w:rsidRDefault="00D408D7" w:rsidP="00B72F39">
      <w:pPr>
        <w:jc w:val="both"/>
        <w:rPr>
          <w:b/>
          <w:i/>
          <w:szCs w:val="24"/>
        </w:rPr>
      </w:pPr>
    </w:p>
    <w:p w:rsidR="00D408D7" w:rsidRPr="001B4C8C" w:rsidRDefault="00D408D7" w:rsidP="00B72F39">
      <w:pPr>
        <w:tabs>
          <w:tab w:val="right" w:pos="9360"/>
        </w:tabs>
        <w:jc w:val="both"/>
        <w:rPr>
          <w:szCs w:val="24"/>
        </w:rPr>
      </w:pPr>
      <w:r w:rsidRPr="00B453E7">
        <w:rPr>
          <w:b/>
          <w:i/>
          <w:szCs w:val="24"/>
        </w:rPr>
        <w:t>Research Engineer</w:t>
      </w:r>
      <w:r w:rsidR="00DC2304">
        <w:rPr>
          <w:szCs w:val="24"/>
        </w:rPr>
        <w:tab/>
        <w:t>October 2010–</w:t>
      </w:r>
      <w:r w:rsidR="00DC2304" w:rsidRPr="00925BFC">
        <w:rPr>
          <w:szCs w:val="24"/>
        </w:rPr>
        <w:t>May 2012</w:t>
      </w:r>
    </w:p>
    <w:p w:rsidR="00D408D7" w:rsidRPr="00925BFC" w:rsidRDefault="00D408D7" w:rsidP="00B72F39">
      <w:pPr>
        <w:jc w:val="both"/>
        <w:rPr>
          <w:szCs w:val="24"/>
        </w:rPr>
      </w:pPr>
      <w:r w:rsidRPr="00925BFC">
        <w:rPr>
          <w:b/>
          <w:szCs w:val="24"/>
        </w:rPr>
        <w:t xml:space="preserve">      </w:t>
      </w:r>
      <w:r w:rsidR="00925BFC" w:rsidRPr="00925BFC">
        <w:rPr>
          <w:szCs w:val="24"/>
          <w:lang w:val="en"/>
        </w:rPr>
        <w:t>National Institute for Aviation Research (</w:t>
      </w:r>
      <w:r w:rsidRPr="00925BFC">
        <w:rPr>
          <w:szCs w:val="24"/>
        </w:rPr>
        <w:t>NIAR</w:t>
      </w:r>
      <w:r w:rsidR="00925BFC" w:rsidRPr="00925BFC">
        <w:rPr>
          <w:szCs w:val="24"/>
        </w:rPr>
        <w:t>)</w:t>
      </w:r>
      <w:r w:rsidR="00DC2304">
        <w:rPr>
          <w:szCs w:val="24"/>
        </w:rPr>
        <w:t xml:space="preserve">, </w:t>
      </w:r>
      <w:r w:rsidRPr="00925BFC">
        <w:rPr>
          <w:szCs w:val="24"/>
        </w:rPr>
        <w:t>W</w:t>
      </w:r>
      <w:r w:rsidR="00925BFC" w:rsidRPr="00925BFC">
        <w:rPr>
          <w:szCs w:val="24"/>
        </w:rPr>
        <w:t>SU</w:t>
      </w:r>
      <w:r w:rsidRPr="00925BFC">
        <w:rPr>
          <w:szCs w:val="24"/>
        </w:rPr>
        <w:tab/>
        <w:t xml:space="preserve">        </w:t>
      </w:r>
      <w:r w:rsidRPr="00925BFC">
        <w:rPr>
          <w:szCs w:val="24"/>
        </w:rPr>
        <w:tab/>
      </w:r>
      <w:r w:rsidRPr="00925BFC">
        <w:rPr>
          <w:szCs w:val="24"/>
        </w:rPr>
        <w:tab/>
      </w:r>
    </w:p>
    <w:p w:rsidR="00D408D7" w:rsidRPr="00B453E7" w:rsidRDefault="00DC2304" w:rsidP="00B72F39">
      <w:pPr>
        <w:numPr>
          <w:ilvl w:val="0"/>
          <w:numId w:val="5"/>
        </w:numPr>
        <w:ind w:left="360"/>
        <w:jc w:val="both"/>
        <w:rPr>
          <w:szCs w:val="24"/>
        </w:rPr>
      </w:pPr>
      <w:r>
        <w:rPr>
          <w:szCs w:val="24"/>
        </w:rPr>
        <w:t xml:space="preserve">Performed </w:t>
      </w:r>
      <w:r w:rsidR="00D408D7" w:rsidRPr="00B453E7">
        <w:rPr>
          <w:szCs w:val="24"/>
        </w:rPr>
        <w:t xml:space="preserve">MTS </w:t>
      </w:r>
      <w:r w:rsidRPr="00B453E7">
        <w:rPr>
          <w:szCs w:val="24"/>
        </w:rPr>
        <w:t>data reduction</w:t>
      </w:r>
      <w:r w:rsidR="00793367">
        <w:rPr>
          <w:szCs w:val="24"/>
        </w:rPr>
        <w:t xml:space="preserve"> by testing and analyzing</w:t>
      </w:r>
      <w:r w:rsidR="00D408D7" w:rsidRPr="00B453E7">
        <w:rPr>
          <w:szCs w:val="24"/>
        </w:rPr>
        <w:t xml:space="preserve"> raw data, </w:t>
      </w:r>
      <w:r w:rsidR="00793367">
        <w:rPr>
          <w:szCs w:val="24"/>
        </w:rPr>
        <w:t>preparing</w:t>
      </w:r>
      <w:r w:rsidR="00D408D7" w:rsidRPr="00B453E7">
        <w:rPr>
          <w:szCs w:val="24"/>
        </w:rPr>
        <w:t xml:space="preserve"> tables and graphs, and </w:t>
      </w:r>
      <w:r w:rsidR="00793367">
        <w:rPr>
          <w:szCs w:val="24"/>
        </w:rPr>
        <w:t>tabulating</w:t>
      </w:r>
      <w:r w:rsidR="00D408D7" w:rsidRPr="00B453E7">
        <w:rPr>
          <w:szCs w:val="24"/>
        </w:rPr>
        <w:t xml:space="preserve"> test results for the manager</w:t>
      </w:r>
      <w:r w:rsidR="00793367">
        <w:rPr>
          <w:szCs w:val="24"/>
        </w:rPr>
        <w:t>.</w:t>
      </w:r>
    </w:p>
    <w:p w:rsidR="00D408D7" w:rsidRPr="00B453E7" w:rsidRDefault="00DC2304" w:rsidP="00B72F39">
      <w:pPr>
        <w:numPr>
          <w:ilvl w:val="0"/>
          <w:numId w:val="5"/>
        </w:numPr>
        <w:ind w:left="360"/>
        <w:jc w:val="both"/>
        <w:rPr>
          <w:szCs w:val="24"/>
        </w:rPr>
      </w:pPr>
      <w:r>
        <w:rPr>
          <w:szCs w:val="24"/>
        </w:rPr>
        <w:t>Performed t</w:t>
      </w:r>
      <w:r w:rsidR="00D408D7" w:rsidRPr="00B453E7">
        <w:rPr>
          <w:szCs w:val="24"/>
        </w:rPr>
        <w:t>ension and compression testing</w:t>
      </w:r>
      <w:r>
        <w:rPr>
          <w:szCs w:val="24"/>
        </w:rPr>
        <w:t>.</w:t>
      </w:r>
    </w:p>
    <w:p w:rsidR="00D408D7" w:rsidRPr="00B453E7" w:rsidRDefault="00D408D7" w:rsidP="00B72F39">
      <w:pPr>
        <w:numPr>
          <w:ilvl w:val="0"/>
          <w:numId w:val="5"/>
        </w:numPr>
        <w:ind w:left="360"/>
        <w:jc w:val="both"/>
        <w:rPr>
          <w:szCs w:val="24"/>
        </w:rPr>
      </w:pPr>
      <w:r w:rsidRPr="00B453E7">
        <w:rPr>
          <w:szCs w:val="24"/>
        </w:rPr>
        <w:t>Manufacture</w:t>
      </w:r>
      <w:r w:rsidR="00DC2304">
        <w:rPr>
          <w:szCs w:val="24"/>
        </w:rPr>
        <w:t>d</w:t>
      </w:r>
      <w:r w:rsidRPr="00B453E7">
        <w:rPr>
          <w:szCs w:val="24"/>
        </w:rPr>
        <w:t xml:space="preserve"> different types of composite materials using various techniques such as </w:t>
      </w:r>
      <w:r w:rsidR="00DC2304" w:rsidRPr="00B453E7">
        <w:rPr>
          <w:szCs w:val="24"/>
        </w:rPr>
        <w:t>wet layup, pre-preg</w:t>
      </w:r>
      <w:r w:rsidRPr="00B453E7">
        <w:rPr>
          <w:szCs w:val="24"/>
        </w:rPr>
        <w:t xml:space="preserve">, RTM, and VARTM, etc. </w:t>
      </w:r>
    </w:p>
    <w:p w:rsidR="00D408D7" w:rsidRPr="00B453E7" w:rsidRDefault="00D408D7" w:rsidP="00B72F39">
      <w:pPr>
        <w:ind w:left="360"/>
        <w:jc w:val="both"/>
        <w:rPr>
          <w:szCs w:val="24"/>
        </w:rPr>
      </w:pPr>
    </w:p>
    <w:p w:rsidR="00D408D7" w:rsidRPr="001B4C8C" w:rsidRDefault="00D408D7" w:rsidP="00B72F39">
      <w:pPr>
        <w:tabs>
          <w:tab w:val="right" w:pos="9360"/>
        </w:tabs>
        <w:jc w:val="both"/>
        <w:rPr>
          <w:szCs w:val="24"/>
        </w:rPr>
      </w:pPr>
      <w:r w:rsidRPr="00B453E7">
        <w:rPr>
          <w:b/>
          <w:i/>
          <w:szCs w:val="24"/>
        </w:rPr>
        <w:t>Teaching Assistant</w:t>
      </w:r>
      <w:r w:rsidR="00DC2304">
        <w:rPr>
          <w:b/>
          <w:szCs w:val="24"/>
        </w:rPr>
        <w:tab/>
      </w:r>
      <w:r w:rsidR="00DC2304">
        <w:rPr>
          <w:szCs w:val="24"/>
        </w:rPr>
        <w:t>September 2010–August</w:t>
      </w:r>
      <w:r w:rsidR="00793367">
        <w:rPr>
          <w:szCs w:val="24"/>
        </w:rPr>
        <w:t xml:space="preserve"> </w:t>
      </w:r>
      <w:r w:rsidR="00DC2304" w:rsidRPr="00B453E7">
        <w:rPr>
          <w:szCs w:val="24"/>
        </w:rPr>
        <w:t>2011</w:t>
      </w:r>
    </w:p>
    <w:p w:rsidR="00D408D7" w:rsidRPr="00B453E7" w:rsidRDefault="00D408D7" w:rsidP="00B72F39">
      <w:pPr>
        <w:ind w:firstLine="360"/>
        <w:jc w:val="both"/>
        <w:rPr>
          <w:szCs w:val="24"/>
        </w:rPr>
      </w:pPr>
      <w:r w:rsidRPr="00B453E7">
        <w:rPr>
          <w:szCs w:val="24"/>
        </w:rPr>
        <w:t xml:space="preserve">Wichita State University                                              </w:t>
      </w:r>
      <w:r w:rsidRPr="00B453E7">
        <w:rPr>
          <w:szCs w:val="24"/>
        </w:rPr>
        <w:tab/>
        <w:t xml:space="preserve">        </w:t>
      </w:r>
      <w:r w:rsidRPr="00B453E7">
        <w:rPr>
          <w:szCs w:val="24"/>
        </w:rPr>
        <w:tab/>
      </w:r>
      <w:r w:rsidRPr="00B453E7">
        <w:rPr>
          <w:szCs w:val="24"/>
        </w:rPr>
        <w:tab/>
      </w:r>
    </w:p>
    <w:p w:rsidR="00DC2304" w:rsidRPr="00B453E7" w:rsidRDefault="00C82CAE" w:rsidP="00B72F39">
      <w:pPr>
        <w:numPr>
          <w:ilvl w:val="0"/>
          <w:numId w:val="5"/>
        </w:numPr>
        <w:ind w:left="360"/>
        <w:jc w:val="both"/>
        <w:rPr>
          <w:szCs w:val="24"/>
        </w:rPr>
      </w:pPr>
      <w:r w:rsidRPr="00B453E7">
        <w:rPr>
          <w:szCs w:val="24"/>
        </w:rPr>
        <w:t>Grad</w:t>
      </w:r>
      <w:r w:rsidR="006D1614" w:rsidRPr="00B453E7">
        <w:rPr>
          <w:szCs w:val="24"/>
        </w:rPr>
        <w:t>ed</w:t>
      </w:r>
      <w:r w:rsidRPr="00B453E7">
        <w:rPr>
          <w:szCs w:val="24"/>
        </w:rPr>
        <w:t xml:space="preserve"> </w:t>
      </w:r>
      <w:r w:rsidR="00DC2304">
        <w:rPr>
          <w:szCs w:val="24"/>
        </w:rPr>
        <w:t xml:space="preserve">two courses: </w:t>
      </w:r>
      <w:r w:rsidR="00D408D7" w:rsidRPr="00B453E7">
        <w:rPr>
          <w:szCs w:val="24"/>
        </w:rPr>
        <w:t>Engineering Economy and Operation Research</w:t>
      </w:r>
      <w:r w:rsidR="00DC2304">
        <w:rPr>
          <w:szCs w:val="24"/>
        </w:rPr>
        <w:t>.</w:t>
      </w:r>
      <w:r w:rsidR="00D408D7" w:rsidRPr="00B453E7">
        <w:rPr>
          <w:szCs w:val="24"/>
        </w:rPr>
        <w:t xml:space="preserve"> </w:t>
      </w:r>
    </w:p>
    <w:p w:rsidR="007C2EDC" w:rsidRPr="001B4C8C" w:rsidRDefault="00DC2304" w:rsidP="00B72F39">
      <w:pPr>
        <w:numPr>
          <w:ilvl w:val="0"/>
          <w:numId w:val="5"/>
        </w:numPr>
        <w:ind w:left="360"/>
        <w:jc w:val="both"/>
        <w:rPr>
          <w:szCs w:val="24"/>
        </w:rPr>
      </w:pPr>
      <w:r>
        <w:rPr>
          <w:szCs w:val="24"/>
        </w:rPr>
        <w:lastRenderedPageBreak/>
        <w:t>Gained many</w:t>
      </w:r>
      <w:r w:rsidR="007C2EDC" w:rsidRPr="001B4C8C">
        <w:rPr>
          <w:szCs w:val="24"/>
        </w:rPr>
        <w:t xml:space="preserve"> benefits: economical thinking, optimizing manufacturing systems, and increasing profit and worker performance while reducing costs and production wastes. </w:t>
      </w:r>
    </w:p>
    <w:p w:rsidR="00D408D7" w:rsidRPr="00B453E7" w:rsidRDefault="00D408D7" w:rsidP="00B72F39">
      <w:pPr>
        <w:ind w:left="360"/>
        <w:jc w:val="both"/>
        <w:rPr>
          <w:szCs w:val="24"/>
        </w:rPr>
      </w:pPr>
    </w:p>
    <w:p w:rsidR="00D408D7" w:rsidRPr="001B4C8C" w:rsidRDefault="00D408D7" w:rsidP="00B72F39">
      <w:pPr>
        <w:tabs>
          <w:tab w:val="right" w:pos="9360"/>
        </w:tabs>
        <w:jc w:val="both"/>
        <w:rPr>
          <w:szCs w:val="24"/>
        </w:rPr>
      </w:pPr>
      <w:r w:rsidRPr="00B453E7">
        <w:rPr>
          <w:b/>
          <w:i/>
          <w:szCs w:val="24"/>
        </w:rPr>
        <w:t>Research Assistant</w:t>
      </w:r>
      <w:r w:rsidR="00DC2304">
        <w:rPr>
          <w:szCs w:val="24"/>
        </w:rPr>
        <w:tab/>
      </w:r>
      <w:r w:rsidR="00DC2304" w:rsidRPr="00B453E7">
        <w:rPr>
          <w:szCs w:val="24"/>
        </w:rPr>
        <w:t>Aug</w:t>
      </w:r>
      <w:r w:rsidR="00DC2304">
        <w:rPr>
          <w:szCs w:val="24"/>
        </w:rPr>
        <w:t>ust 2007–</w:t>
      </w:r>
      <w:r w:rsidR="00DC2304" w:rsidRPr="00B453E7">
        <w:rPr>
          <w:szCs w:val="24"/>
        </w:rPr>
        <w:t>Aug</w:t>
      </w:r>
      <w:r w:rsidR="00DC2304">
        <w:rPr>
          <w:szCs w:val="24"/>
        </w:rPr>
        <w:t>ust</w:t>
      </w:r>
      <w:r w:rsidR="00DC2304" w:rsidRPr="00B453E7">
        <w:rPr>
          <w:szCs w:val="24"/>
        </w:rPr>
        <w:t xml:space="preserve"> 2008</w:t>
      </w:r>
    </w:p>
    <w:p w:rsidR="00D408D7" w:rsidRPr="00B453E7" w:rsidRDefault="00D408D7" w:rsidP="00B72F39">
      <w:pPr>
        <w:ind w:left="-90"/>
        <w:jc w:val="both"/>
        <w:rPr>
          <w:szCs w:val="24"/>
        </w:rPr>
      </w:pPr>
      <w:r w:rsidRPr="00B453E7">
        <w:rPr>
          <w:b/>
          <w:i/>
          <w:szCs w:val="24"/>
        </w:rPr>
        <w:tab/>
      </w:r>
      <w:r w:rsidR="007C2EDC" w:rsidRPr="00B453E7">
        <w:rPr>
          <w:szCs w:val="24"/>
        </w:rPr>
        <w:t xml:space="preserve">      </w:t>
      </w:r>
      <w:r w:rsidRPr="00B453E7">
        <w:rPr>
          <w:szCs w:val="24"/>
        </w:rPr>
        <w:t xml:space="preserve">Wichita State University                </w:t>
      </w:r>
      <w:r w:rsidRPr="00B453E7">
        <w:rPr>
          <w:szCs w:val="24"/>
        </w:rPr>
        <w:tab/>
        <w:t xml:space="preserve">                                           </w:t>
      </w:r>
      <w:r w:rsidRPr="00B453E7">
        <w:rPr>
          <w:szCs w:val="24"/>
        </w:rPr>
        <w:tab/>
      </w:r>
    </w:p>
    <w:p w:rsidR="00DC2304" w:rsidRDefault="00D408D7" w:rsidP="00B72F39">
      <w:pPr>
        <w:numPr>
          <w:ilvl w:val="0"/>
          <w:numId w:val="5"/>
        </w:numPr>
        <w:ind w:left="360"/>
        <w:jc w:val="both"/>
        <w:rPr>
          <w:szCs w:val="24"/>
        </w:rPr>
      </w:pPr>
      <w:r w:rsidRPr="00B453E7">
        <w:rPr>
          <w:szCs w:val="24"/>
        </w:rPr>
        <w:t>Developed a method for reducing environmental impacts of biomass</w:t>
      </w:r>
      <w:r w:rsidR="00DC2304">
        <w:rPr>
          <w:szCs w:val="24"/>
        </w:rPr>
        <w:t>/biofuel</w:t>
      </w:r>
      <w:r w:rsidRPr="00B453E7">
        <w:rPr>
          <w:szCs w:val="24"/>
        </w:rPr>
        <w:t xml:space="preserve"> transportatio</w:t>
      </w:r>
      <w:r w:rsidR="00DC2304">
        <w:rPr>
          <w:szCs w:val="24"/>
        </w:rPr>
        <w:t xml:space="preserve">n, an important </w:t>
      </w:r>
      <w:r w:rsidR="007C2EDC" w:rsidRPr="00B453E7">
        <w:rPr>
          <w:szCs w:val="24"/>
        </w:rPr>
        <w:t xml:space="preserve">factor </w:t>
      </w:r>
      <w:r w:rsidR="00DC2304">
        <w:rPr>
          <w:szCs w:val="24"/>
        </w:rPr>
        <w:t>that</w:t>
      </w:r>
      <w:r w:rsidR="00DC2304" w:rsidRPr="00B453E7">
        <w:rPr>
          <w:szCs w:val="24"/>
        </w:rPr>
        <w:t xml:space="preserve"> </w:t>
      </w:r>
      <w:r w:rsidR="007C2EDC" w:rsidRPr="00B453E7">
        <w:rPr>
          <w:szCs w:val="24"/>
        </w:rPr>
        <w:t>directly increase</w:t>
      </w:r>
      <w:r w:rsidR="00DC2304">
        <w:rPr>
          <w:szCs w:val="24"/>
        </w:rPr>
        <w:t>s</w:t>
      </w:r>
      <w:r w:rsidR="007C2EDC" w:rsidRPr="00B453E7">
        <w:rPr>
          <w:szCs w:val="24"/>
        </w:rPr>
        <w:t xml:space="preserve"> the cost of biomass and biofuels</w:t>
      </w:r>
      <w:r w:rsidR="00DC2304">
        <w:rPr>
          <w:szCs w:val="24"/>
        </w:rPr>
        <w:t xml:space="preserve">, and should be reduced in </w:t>
      </w:r>
      <w:r w:rsidR="007C2EDC" w:rsidRPr="00B453E7">
        <w:rPr>
          <w:szCs w:val="24"/>
        </w:rPr>
        <w:t>order to compete with regular gas prices.</w:t>
      </w:r>
    </w:p>
    <w:p w:rsidR="00DC2304" w:rsidRDefault="00DC2304" w:rsidP="00B72F39">
      <w:pPr>
        <w:numPr>
          <w:ilvl w:val="0"/>
          <w:numId w:val="5"/>
        </w:numPr>
        <w:ind w:left="360"/>
        <w:jc w:val="both"/>
        <w:rPr>
          <w:szCs w:val="24"/>
        </w:rPr>
      </w:pPr>
      <w:r>
        <w:rPr>
          <w:szCs w:val="24"/>
        </w:rPr>
        <w:t>S</w:t>
      </w:r>
      <w:r w:rsidR="007C2EDC" w:rsidRPr="00B453E7">
        <w:rPr>
          <w:szCs w:val="24"/>
        </w:rPr>
        <w:t xml:space="preserve">tudied optimization of transportation of different types of biomasses (switch-grass bale, wood log, and corn stalks) </w:t>
      </w:r>
      <w:r>
        <w:rPr>
          <w:szCs w:val="24"/>
        </w:rPr>
        <w:t xml:space="preserve">from the field </w:t>
      </w:r>
      <w:r w:rsidR="007C2EDC" w:rsidRPr="00B453E7">
        <w:rPr>
          <w:szCs w:val="24"/>
        </w:rPr>
        <w:t xml:space="preserve">to the refinery and </w:t>
      </w:r>
      <w:r>
        <w:rPr>
          <w:szCs w:val="24"/>
        </w:rPr>
        <w:t xml:space="preserve">from the </w:t>
      </w:r>
      <w:r w:rsidR="007C2EDC" w:rsidRPr="00B453E7">
        <w:rPr>
          <w:szCs w:val="24"/>
        </w:rPr>
        <w:t>refinery to the refueling stations/customers.</w:t>
      </w:r>
    </w:p>
    <w:p w:rsidR="007C2EDC" w:rsidRPr="00B453E7" w:rsidRDefault="00DC2304" w:rsidP="00B72F39">
      <w:pPr>
        <w:numPr>
          <w:ilvl w:val="0"/>
          <w:numId w:val="5"/>
        </w:numPr>
        <w:ind w:left="360"/>
        <w:jc w:val="both"/>
        <w:rPr>
          <w:szCs w:val="24"/>
        </w:rPr>
      </w:pPr>
      <w:r>
        <w:rPr>
          <w:szCs w:val="24"/>
        </w:rPr>
        <w:t>A</w:t>
      </w:r>
      <w:r w:rsidR="007C2EDC" w:rsidRPr="00B453E7">
        <w:rPr>
          <w:szCs w:val="24"/>
        </w:rPr>
        <w:t>nalyzed biofuel production methodology to reduce overall costs.</w:t>
      </w:r>
    </w:p>
    <w:p w:rsidR="00D408D7" w:rsidRPr="00B453E7" w:rsidRDefault="00D408D7" w:rsidP="00B72F39">
      <w:pPr>
        <w:ind w:left="360"/>
        <w:jc w:val="both"/>
        <w:rPr>
          <w:szCs w:val="24"/>
        </w:rPr>
      </w:pPr>
    </w:p>
    <w:p w:rsidR="00D408D7" w:rsidRPr="001B4C8C" w:rsidRDefault="00D408D7" w:rsidP="00B72F39">
      <w:pPr>
        <w:tabs>
          <w:tab w:val="right" w:pos="9360"/>
        </w:tabs>
        <w:jc w:val="both"/>
        <w:rPr>
          <w:szCs w:val="24"/>
        </w:rPr>
      </w:pPr>
      <w:r w:rsidRPr="00B453E7">
        <w:rPr>
          <w:b/>
          <w:i/>
          <w:szCs w:val="24"/>
        </w:rPr>
        <w:t>Laboratory Researcher</w:t>
      </w:r>
      <w:r w:rsidR="00DC2304">
        <w:rPr>
          <w:b/>
          <w:i/>
          <w:szCs w:val="24"/>
        </w:rPr>
        <w:tab/>
      </w:r>
      <w:r w:rsidR="00DC2304" w:rsidRPr="00B453E7">
        <w:rPr>
          <w:szCs w:val="24"/>
        </w:rPr>
        <w:t>Aug</w:t>
      </w:r>
      <w:r w:rsidR="00DC2304">
        <w:rPr>
          <w:szCs w:val="24"/>
        </w:rPr>
        <w:t>ust 2005–</w:t>
      </w:r>
      <w:r w:rsidR="00DC2304" w:rsidRPr="00B453E7">
        <w:rPr>
          <w:szCs w:val="24"/>
        </w:rPr>
        <w:t>Feb</w:t>
      </w:r>
      <w:r w:rsidR="00DC2304">
        <w:rPr>
          <w:szCs w:val="24"/>
        </w:rPr>
        <w:t>ruary</w:t>
      </w:r>
      <w:r w:rsidR="00DC2304" w:rsidRPr="00B453E7">
        <w:rPr>
          <w:szCs w:val="24"/>
        </w:rPr>
        <w:t xml:space="preserve"> 2006</w:t>
      </w:r>
    </w:p>
    <w:p w:rsidR="00D408D7" w:rsidRPr="00B453E7" w:rsidRDefault="00D408D7" w:rsidP="00B72F39">
      <w:pPr>
        <w:ind w:firstLine="360"/>
        <w:jc w:val="both"/>
        <w:rPr>
          <w:b/>
          <w:szCs w:val="24"/>
        </w:rPr>
      </w:pPr>
      <w:r w:rsidRPr="00B453E7">
        <w:rPr>
          <w:szCs w:val="24"/>
        </w:rPr>
        <w:t xml:space="preserve">University of Connecticut                                                            </w:t>
      </w:r>
      <w:r w:rsidRPr="00B453E7">
        <w:rPr>
          <w:szCs w:val="24"/>
        </w:rPr>
        <w:tab/>
      </w:r>
      <w:r w:rsidRPr="00B453E7">
        <w:rPr>
          <w:szCs w:val="24"/>
        </w:rPr>
        <w:tab/>
      </w:r>
      <w:r w:rsidRPr="00B453E7">
        <w:rPr>
          <w:b/>
          <w:szCs w:val="24"/>
        </w:rPr>
        <w:t xml:space="preserve"> </w:t>
      </w:r>
    </w:p>
    <w:p w:rsidR="00D408D7" w:rsidRPr="00B453E7" w:rsidRDefault="00D408D7" w:rsidP="00B72F39">
      <w:pPr>
        <w:pStyle w:val="ListParagraph"/>
        <w:numPr>
          <w:ilvl w:val="0"/>
          <w:numId w:val="5"/>
        </w:numPr>
        <w:ind w:left="360"/>
        <w:contextualSpacing/>
        <w:jc w:val="both"/>
        <w:rPr>
          <w:b/>
          <w:szCs w:val="24"/>
        </w:rPr>
      </w:pPr>
      <w:r w:rsidRPr="00B453E7">
        <w:rPr>
          <w:szCs w:val="24"/>
        </w:rPr>
        <w:t>Investigated different ion concentrations on plant (Arabidopsis) growth</w:t>
      </w:r>
      <w:r w:rsidR="00DC2304">
        <w:rPr>
          <w:szCs w:val="24"/>
        </w:rPr>
        <w:t>.</w:t>
      </w:r>
    </w:p>
    <w:p w:rsidR="00D408D7" w:rsidRPr="00B453E7" w:rsidRDefault="00D408D7" w:rsidP="00B72F39">
      <w:pPr>
        <w:pStyle w:val="ListParagraph"/>
        <w:ind w:left="360"/>
        <w:contextualSpacing/>
        <w:jc w:val="both"/>
        <w:rPr>
          <w:b/>
          <w:szCs w:val="24"/>
        </w:rPr>
      </w:pPr>
    </w:p>
    <w:p w:rsidR="00D408D7" w:rsidRPr="001B4C8C" w:rsidRDefault="00D408D7" w:rsidP="00B72F39">
      <w:pPr>
        <w:tabs>
          <w:tab w:val="right" w:pos="9360"/>
        </w:tabs>
        <w:jc w:val="both"/>
        <w:rPr>
          <w:szCs w:val="24"/>
        </w:rPr>
      </w:pPr>
      <w:r w:rsidRPr="00B453E7">
        <w:rPr>
          <w:b/>
          <w:i/>
          <w:szCs w:val="24"/>
        </w:rPr>
        <w:t>Quality Control Engineer</w:t>
      </w:r>
      <w:r w:rsidR="00DC2304">
        <w:rPr>
          <w:szCs w:val="24"/>
        </w:rPr>
        <w:tab/>
        <w:t>June 2003–</w:t>
      </w:r>
      <w:r w:rsidR="00DC2304" w:rsidRPr="00B453E7">
        <w:rPr>
          <w:szCs w:val="24"/>
        </w:rPr>
        <w:t>June 2004</w:t>
      </w:r>
    </w:p>
    <w:p w:rsidR="00D408D7" w:rsidRPr="00B453E7" w:rsidRDefault="00D408D7" w:rsidP="00B72F39">
      <w:pPr>
        <w:ind w:firstLine="360"/>
        <w:jc w:val="both"/>
        <w:rPr>
          <w:szCs w:val="24"/>
        </w:rPr>
      </w:pPr>
      <w:r w:rsidRPr="00B453E7">
        <w:rPr>
          <w:szCs w:val="24"/>
        </w:rPr>
        <w:t xml:space="preserve">Ekizoglu Peanut Packaging Company, Osmaniye, Turkey             </w:t>
      </w:r>
      <w:r w:rsidRPr="00B453E7">
        <w:rPr>
          <w:szCs w:val="24"/>
        </w:rPr>
        <w:tab/>
        <w:t xml:space="preserve"> </w:t>
      </w:r>
    </w:p>
    <w:p w:rsidR="00D408D7" w:rsidRPr="00B453E7" w:rsidRDefault="00DC2304" w:rsidP="00B72F39">
      <w:pPr>
        <w:numPr>
          <w:ilvl w:val="0"/>
          <w:numId w:val="5"/>
        </w:numPr>
        <w:ind w:left="360"/>
        <w:jc w:val="both"/>
        <w:rPr>
          <w:szCs w:val="24"/>
        </w:rPr>
      </w:pPr>
      <w:r>
        <w:rPr>
          <w:szCs w:val="24"/>
        </w:rPr>
        <w:t>Worked as l</w:t>
      </w:r>
      <w:r w:rsidR="00D408D7" w:rsidRPr="00B453E7">
        <w:rPr>
          <w:szCs w:val="24"/>
        </w:rPr>
        <w:t>ead engineer for product development, packaging</w:t>
      </w:r>
      <w:r>
        <w:rPr>
          <w:szCs w:val="24"/>
        </w:rPr>
        <w:t>,</w:t>
      </w:r>
      <w:r w:rsidR="00D408D7" w:rsidRPr="00B453E7">
        <w:rPr>
          <w:szCs w:val="24"/>
        </w:rPr>
        <w:t xml:space="preserve"> and quality control in production facility</w:t>
      </w:r>
      <w:r>
        <w:rPr>
          <w:szCs w:val="24"/>
        </w:rPr>
        <w:t>.</w:t>
      </w:r>
    </w:p>
    <w:p w:rsidR="00D408D7" w:rsidRDefault="00D408D7" w:rsidP="00B72F39">
      <w:pPr>
        <w:jc w:val="both"/>
      </w:pPr>
    </w:p>
    <w:p w:rsidR="003D479C" w:rsidRPr="00B453E7" w:rsidRDefault="003D479C" w:rsidP="00B72F39">
      <w:pPr>
        <w:jc w:val="both"/>
      </w:pPr>
    </w:p>
    <w:p w:rsidR="00A242CD" w:rsidRPr="00B453E7" w:rsidRDefault="00A242CD" w:rsidP="00B72F39">
      <w:pPr>
        <w:ind w:left="360" w:hanging="360"/>
        <w:jc w:val="both"/>
        <w:rPr>
          <w:b/>
          <w:bCs/>
          <w:sz w:val="32"/>
          <w:szCs w:val="32"/>
        </w:rPr>
      </w:pPr>
      <w:r w:rsidRPr="00B453E7">
        <w:rPr>
          <w:b/>
          <w:sz w:val="32"/>
          <w:szCs w:val="32"/>
        </w:rPr>
        <w:t xml:space="preserve">TEACHING </w:t>
      </w:r>
      <w:r w:rsidRPr="00B453E7">
        <w:rPr>
          <w:b/>
          <w:bCs/>
          <w:sz w:val="32"/>
          <w:szCs w:val="32"/>
        </w:rPr>
        <w:t>EXPERIENCE</w:t>
      </w:r>
    </w:p>
    <w:p w:rsidR="00A242CD" w:rsidRPr="00B453E7" w:rsidRDefault="00A242CD" w:rsidP="00B72F39">
      <w:pPr>
        <w:ind w:left="360" w:hanging="360"/>
        <w:jc w:val="both"/>
        <w:rPr>
          <w:b/>
          <w:bCs/>
          <w:szCs w:val="24"/>
        </w:rPr>
      </w:pPr>
      <w:r w:rsidRPr="00B453E7">
        <w:rPr>
          <w:b/>
          <w:bCs/>
          <w:noProof/>
          <w:szCs w:val="24"/>
        </w:rPr>
        <w:pict>
          <v:line id="_x0000_s1091" style="position:absolute;left:0;text-align:left;z-index:9" from="2.25pt,3pt" to="470.25pt,3pt" strokeweight="2pt"/>
        </w:pict>
      </w:r>
    </w:p>
    <w:p w:rsidR="00A242CD" w:rsidRPr="00B453E7" w:rsidRDefault="00E46A55" w:rsidP="00B72F39">
      <w:pPr>
        <w:jc w:val="both"/>
        <w:rPr>
          <w:b/>
          <w:sz w:val="32"/>
          <w:szCs w:val="32"/>
        </w:rPr>
      </w:pPr>
      <w:r w:rsidRPr="00B453E7">
        <w:rPr>
          <w:b/>
          <w:sz w:val="32"/>
          <w:szCs w:val="32"/>
        </w:rPr>
        <w:t>Undergraduate Courses Taught</w:t>
      </w:r>
    </w:p>
    <w:p w:rsidR="0081451B" w:rsidRPr="00B453E7" w:rsidRDefault="0081451B" w:rsidP="00B72F39">
      <w:pPr>
        <w:numPr>
          <w:ilvl w:val="0"/>
          <w:numId w:val="5"/>
        </w:numPr>
        <w:ind w:left="360"/>
        <w:jc w:val="both"/>
        <w:rPr>
          <w:rStyle w:val="Emphasis"/>
          <w:b w:val="0"/>
          <w:szCs w:val="24"/>
        </w:rPr>
      </w:pPr>
      <w:r w:rsidRPr="00B453E7">
        <w:rPr>
          <w:rStyle w:val="Emphasis"/>
          <w:szCs w:val="24"/>
        </w:rPr>
        <w:t>ME 250 Materials Engineering</w:t>
      </w:r>
      <w:r w:rsidRPr="00B453E7">
        <w:rPr>
          <w:rStyle w:val="Emphasis"/>
          <w:b w:val="0"/>
          <w:szCs w:val="24"/>
        </w:rPr>
        <w:t xml:space="preserve">, </w:t>
      </w:r>
      <w:r w:rsidRPr="00B453E7">
        <w:rPr>
          <w:szCs w:val="24"/>
        </w:rPr>
        <w:t xml:space="preserve">Department of Mechanical Engineering, Wichita State University, </w:t>
      </w:r>
      <w:r w:rsidR="00DC2304">
        <w:rPr>
          <w:szCs w:val="24"/>
        </w:rPr>
        <w:t>s</w:t>
      </w:r>
      <w:r w:rsidR="00126AA8">
        <w:rPr>
          <w:szCs w:val="24"/>
        </w:rPr>
        <w:t xml:space="preserve">ince </w:t>
      </w:r>
      <w:r w:rsidRPr="00B453E7">
        <w:rPr>
          <w:rStyle w:val="Emphasis"/>
          <w:b w:val="0"/>
          <w:szCs w:val="24"/>
        </w:rPr>
        <w:t>Fall 2015</w:t>
      </w:r>
      <w:r w:rsidR="00C10756">
        <w:rPr>
          <w:rStyle w:val="Emphasis"/>
          <w:b w:val="0"/>
          <w:szCs w:val="24"/>
        </w:rPr>
        <w:t xml:space="preserve"> (</w:t>
      </w:r>
      <w:r w:rsidR="00C72AA0">
        <w:rPr>
          <w:rStyle w:val="Emphasis"/>
          <w:bCs w:val="0"/>
          <w:szCs w:val="24"/>
        </w:rPr>
        <w:t>o</w:t>
      </w:r>
      <w:r w:rsidR="00C10756" w:rsidRPr="00C10756">
        <w:rPr>
          <w:rStyle w:val="Emphasis"/>
          <w:bCs w:val="0"/>
          <w:szCs w:val="24"/>
        </w:rPr>
        <w:t>nline</w:t>
      </w:r>
      <w:r w:rsidR="00C10756">
        <w:rPr>
          <w:rStyle w:val="Emphasis"/>
          <w:b w:val="0"/>
          <w:szCs w:val="24"/>
        </w:rPr>
        <w:t>)</w:t>
      </w:r>
      <w:r w:rsidRPr="00B453E7">
        <w:rPr>
          <w:rStyle w:val="Emphasis"/>
          <w:b w:val="0"/>
          <w:szCs w:val="24"/>
        </w:rPr>
        <w:t>.</w:t>
      </w:r>
    </w:p>
    <w:p w:rsidR="0031792F" w:rsidRPr="00B453E7" w:rsidRDefault="0031792F" w:rsidP="00B72F39">
      <w:pPr>
        <w:ind w:left="360" w:hanging="360"/>
        <w:jc w:val="both"/>
        <w:rPr>
          <w:rStyle w:val="Emphasis"/>
          <w:b w:val="0"/>
          <w:szCs w:val="24"/>
        </w:rPr>
      </w:pPr>
    </w:p>
    <w:p w:rsidR="0031792F" w:rsidRPr="00B453E7" w:rsidRDefault="0031792F" w:rsidP="00B72F39">
      <w:pPr>
        <w:numPr>
          <w:ilvl w:val="0"/>
          <w:numId w:val="5"/>
        </w:numPr>
        <w:ind w:left="360"/>
        <w:jc w:val="both"/>
        <w:rPr>
          <w:rStyle w:val="Emphasis"/>
          <w:b w:val="0"/>
          <w:szCs w:val="24"/>
        </w:rPr>
      </w:pPr>
      <w:r w:rsidRPr="00B453E7">
        <w:rPr>
          <w:rStyle w:val="Emphasis"/>
          <w:szCs w:val="24"/>
        </w:rPr>
        <w:t>ME 251 Materials Engineering Lab</w:t>
      </w:r>
      <w:r w:rsidR="00DC2304">
        <w:rPr>
          <w:rStyle w:val="Emphasis"/>
          <w:szCs w:val="24"/>
        </w:rPr>
        <w:t>oratory</w:t>
      </w:r>
      <w:r w:rsidRPr="00B453E7">
        <w:rPr>
          <w:rStyle w:val="Emphasis"/>
          <w:szCs w:val="24"/>
        </w:rPr>
        <w:t>,</w:t>
      </w:r>
      <w:r w:rsidRPr="00B453E7">
        <w:rPr>
          <w:rStyle w:val="Emphasis"/>
          <w:b w:val="0"/>
          <w:szCs w:val="24"/>
        </w:rPr>
        <w:t xml:space="preserve"> </w:t>
      </w:r>
      <w:r w:rsidRPr="00B453E7">
        <w:rPr>
          <w:szCs w:val="24"/>
        </w:rPr>
        <w:t xml:space="preserve">Department of Mechanical Engineering, Wichita State University, every semester since </w:t>
      </w:r>
      <w:r w:rsidR="00DC2304" w:rsidRPr="00B453E7">
        <w:rPr>
          <w:rStyle w:val="Emphasis"/>
          <w:b w:val="0"/>
          <w:szCs w:val="24"/>
        </w:rPr>
        <w:t xml:space="preserve">Fall </w:t>
      </w:r>
      <w:r w:rsidRPr="00B453E7">
        <w:rPr>
          <w:rStyle w:val="Emphasis"/>
          <w:b w:val="0"/>
          <w:szCs w:val="24"/>
        </w:rPr>
        <w:t>2015.</w:t>
      </w:r>
    </w:p>
    <w:p w:rsidR="0031792F" w:rsidRPr="00B453E7" w:rsidRDefault="0031792F" w:rsidP="00B72F39">
      <w:pPr>
        <w:ind w:left="360" w:hanging="360"/>
        <w:jc w:val="both"/>
        <w:rPr>
          <w:rStyle w:val="Emphasis"/>
          <w:b w:val="0"/>
          <w:szCs w:val="24"/>
        </w:rPr>
      </w:pPr>
    </w:p>
    <w:p w:rsidR="0031792F" w:rsidRDefault="0031792F" w:rsidP="00B72F39">
      <w:pPr>
        <w:numPr>
          <w:ilvl w:val="0"/>
          <w:numId w:val="5"/>
        </w:numPr>
        <w:ind w:left="360"/>
        <w:jc w:val="both"/>
        <w:rPr>
          <w:rStyle w:val="Emphasis"/>
          <w:b w:val="0"/>
          <w:szCs w:val="24"/>
        </w:rPr>
      </w:pPr>
      <w:r w:rsidRPr="00B453E7">
        <w:rPr>
          <w:rStyle w:val="Emphasis"/>
          <w:szCs w:val="24"/>
        </w:rPr>
        <w:t>ME 650U Recovery of Engineering Materials</w:t>
      </w:r>
      <w:r w:rsidRPr="00B453E7">
        <w:rPr>
          <w:rStyle w:val="Emphasis"/>
          <w:b w:val="0"/>
          <w:szCs w:val="24"/>
        </w:rPr>
        <w:t xml:space="preserve">, </w:t>
      </w:r>
      <w:r w:rsidRPr="00B453E7">
        <w:rPr>
          <w:szCs w:val="24"/>
        </w:rPr>
        <w:t>Department of Mechanical Enginee</w:t>
      </w:r>
      <w:r w:rsidR="006D1614" w:rsidRPr="00B453E7">
        <w:rPr>
          <w:szCs w:val="24"/>
        </w:rPr>
        <w:t>ring, Wichita State University,</w:t>
      </w:r>
      <w:r w:rsidRPr="00B453E7">
        <w:rPr>
          <w:rStyle w:val="Emphasis"/>
          <w:b w:val="0"/>
          <w:szCs w:val="24"/>
        </w:rPr>
        <w:t xml:space="preserve"> Fall 2016.</w:t>
      </w:r>
    </w:p>
    <w:p w:rsidR="005E3FFF" w:rsidRDefault="005E3FFF" w:rsidP="00B72F39">
      <w:pPr>
        <w:pStyle w:val="ListParagraph"/>
        <w:jc w:val="both"/>
        <w:rPr>
          <w:rStyle w:val="Emphasis"/>
          <w:b w:val="0"/>
          <w:szCs w:val="24"/>
        </w:rPr>
      </w:pPr>
    </w:p>
    <w:p w:rsidR="005E3FFF" w:rsidRPr="00B453E7" w:rsidRDefault="005E3FFF" w:rsidP="00B72F39">
      <w:pPr>
        <w:numPr>
          <w:ilvl w:val="0"/>
          <w:numId w:val="5"/>
        </w:numPr>
        <w:ind w:left="360"/>
        <w:jc w:val="both"/>
        <w:rPr>
          <w:rStyle w:val="Emphasis"/>
          <w:b w:val="0"/>
          <w:szCs w:val="24"/>
        </w:rPr>
      </w:pPr>
      <w:r w:rsidRPr="00B453E7">
        <w:rPr>
          <w:rStyle w:val="Emphasis"/>
          <w:szCs w:val="24"/>
        </w:rPr>
        <w:t>ME 650</w:t>
      </w:r>
      <w:r w:rsidR="00822F63">
        <w:rPr>
          <w:rStyle w:val="Emphasis"/>
          <w:szCs w:val="24"/>
        </w:rPr>
        <w:t>P</w:t>
      </w:r>
      <w:r w:rsidRPr="00B453E7">
        <w:rPr>
          <w:rStyle w:val="Emphasis"/>
          <w:szCs w:val="24"/>
        </w:rPr>
        <w:t xml:space="preserve"> Engineering </w:t>
      </w:r>
      <w:r w:rsidR="00487E02">
        <w:rPr>
          <w:rStyle w:val="Emphasis"/>
          <w:szCs w:val="24"/>
        </w:rPr>
        <w:t>Safety</w:t>
      </w:r>
      <w:r w:rsidRPr="00B453E7">
        <w:rPr>
          <w:rStyle w:val="Emphasis"/>
          <w:b w:val="0"/>
          <w:szCs w:val="24"/>
        </w:rPr>
        <w:t xml:space="preserve">, </w:t>
      </w:r>
      <w:r w:rsidRPr="00B453E7">
        <w:rPr>
          <w:szCs w:val="24"/>
        </w:rPr>
        <w:t xml:space="preserve">Department of Mechanical Engineering, Wichita State </w:t>
      </w:r>
      <w:r w:rsidRPr="00925BFC">
        <w:rPr>
          <w:szCs w:val="24"/>
        </w:rPr>
        <w:t>University,</w:t>
      </w:r>
      <w:r w:rsidR="00822F63" w:rsidRPr="00925BFC">
        <w:rPr>
          <w:rStyle w:val="Emphasis"/>
          <w:b w:val="0"/>
          <w:szCs w:val="24"/>
        </w:rPr>
        <w:t xml:space="preserve"> </w:t>
      </w:r>
      <w:r w:rsidR="00C10756">
        <w:rPr>
          <w:rStyle w:val="Emphasis"/>
          <w:b w:val="0"/>
          <w:szCs w:val="24"/>
        </w:rPr>
        <w:t xml:space="preserve">Fall </w:t>
      </w:r>
      <w:r w:rsidR="00822F63" w:rsidRPr="00925BFC">
        <w:rPr>
          <w:rStyle w:val="Emphasis"/>
          <w:b w:val="0"/>
          <w:szCs w:val="24"/>
        </w:rPr>
        <w:t>20</w:t>
      </w:r>
      <w:r w:rsidR="00C21DCA">
        <w:rPr>
          <w:rStyle w:val="Emphasis"/>
          <w:b w:val="0"/>
          <w:szCs w:val="24"/>
        </w:rPr>
        <w:t>21</w:t>
      </w:r>
      <w:r w:rsidR="0036040F" w:rsidRPr="00925BFC">
        <w:rPr>
          <w:rStyle w:val="Emphasis"/>
          <w:b w:val="0"/>
          <w:szCs w:val="24"/>
        </w:rPr>
        <w:t xml:space="preserve"> (expected)</w:t>
      </w:r>
      <w:r w:rsidRPr="00925BFC">
        <w:rPr>
          <w:rStyle w:val="Emphasis"/>
          <w:b w:val="0"/>
          <w:szCs w:val="24"/>
        </w:rPr>
        <w:t>.</w:t>
      </w:r>
    </w:p>
    <w:p w:rsidR="0031792F" w:rsidRPr="00B453E7" w:rsidRDefault="0031792F" w:rsidP="00B72F39">
      <w:pPr>
        <w:ind w:left="360" w:hanging="360"/>
        <w:jc w:val="both"/>
        <w:rPr>
          <w:rStyle w:val="Emphasis"/>
          <w:b w:val="0"/>
          <w:szCs w:val="24"/>
        </w:rPr>
      </w:pPr>
    </w:p>
    <w:p w:rsidR="0031792F" w:rsidRPr="00B453E7" w:rsidRDefault="0031792F" w:rsidP="00B72F39">
      <w:pPr>
        <w:jc w:val="both"/>
        <w:rPr>
          <w:rStyle w:val="Emphasis"/>
          <w:b w:val="0"/>
          <w:szCs w:val="24"/>
        </w:rPr>
      </w:pPr>
      <w:r w:rsidRPr="00B453E7">
        <w:rPr>
          <w:b/>
          <w:sz w:val="32"/>
          <w:szCs w:val="32"/>
        </w:rPr>
        <w:t>Graduate Courses Taught</w:t>
      </w:r>
    </w:p>
    <w:p w:rsidR="0031792F" w:rsidRPr="00B453E7" w:rsidRDefault="0031792F" w:rsidP="00B72F39">
      <w:pPr>
        <w:numPr>
          <w:ilvl w:val="0"/>
          <w:numId w:val="5"/>
        </w:numPr>
        <w:ind w:left="360"/>
        <w:jc w:val="both"/>
        <w:rPr>
          <w:szCs w:val="24"/>
        </w:rPr>
      </w:pPr>
      <w:r w:rsidRPr="00B453E7">
        <w:rPr>
          <w:b/>
          <w:szCs w:val="24"/>
        </w:rPr>
        <w:t>ME 665 Selection of Materials for Design and Manufacturing</w:t>
      </w:r>
      <w:r w:rsidRPr="00B453E7">
        <w:rPr>
          <w:szCs w:val="24"/>
        </w:rPr>
        <w:t xml:space="preserve">, Department of Mechanical Engineering, Wichita State University, </w:t>
      </w:r>
      <w:r w:rsidR="00051C4B">
        <w:rPr>
          <w:szCs w:val="24"/>
        </w:rPr>
        <w:t>s</w:t>
      </w:r>
      <w:r w:rsidR="00126AA8">
        <w:rPr>
          <w:szCs w:val="24"/>
        </w:rPr>
        <w:t xml:space="preserve">ince </w:t>
      </w:r>
      <w:r w:rsidRPr="00B453E7">
        <w:rPr>
          <w:szCs w:val="24"/>
        </w:rPr>
        <w:t>Spring 2014</w:t>
      </w:r>
      <w:r w:rsidR="00C10756">
        <w:rPr>
          <w:szCs w:val="24"/>
        </w:rPr>
        <w:t xml:space="preserve"> </w:t>
      </w:r>
      <w:r w:rsidR="00C10756">
        <w:rPr>
          <w:rStyle w:val="Emphasis"/>
          <w:b w:val="0"/>
          <w:szCs w:val="24"/>
        </w:rPr>
        <w:t>(</w:t>
      </w:r>
      <w:r w:rsidR="00C72AA0">
        <w:rPr>
          <w:rStyle w:val="Emphasis"/>
          <w:bCs w:val="0"/>
          <w:szCs w:val="24"/>
        </w:rPr>
        <w:t>o</w:t>
      </w:r>
      <w:r w:rsidR="00C10756" w:rsidRPr="00C10756">
        <w:rPr>
          <w:rStyle w:val="Emphasis"/>
          <w:bCs w:val="0"/>
          <w:szCs w:val="24"/>
        </w:rPr>
        <w:t>nline</w:t>
      </w:r>
      <w:r w:rsidR="00C10756">
        <w:rPr>
          <w:rStyle w:val="Emphasis"/>
          <w:b w:val="0"/>
          <w:szCs w:val="24"/>
        </w:rPr>
        <w:t>)</w:t>
      </w:r>
      <w:r w:rsidRPr="00B453E7">
        <w:rPr>
          <w:szCs w:val="24"/>
        </w:rPr>
        <w:t>.</w:t>
      </w:r>
    </w:p>
    <w:p w:rsidR="0031792F" w:rsidRPr="00B453E7" w:rsidRDefault="0031792F" w:rsidP="00B72F39">
      <w:pPr>
        <w:jc w:val="both"/>
        <w:rPr>
          <w:rStyle w:val="Emphasis"/>
          <w:b w:val="0"/>
          <w:szCs w:val="24"/>
        </w:rPr>
      </w:pPr>
    </w:p>
    <w:p w:rsidR="006D1614" w:rsidRPr="00B453E7" w:rsidRDefault="006D1614" w:rsidP="00B72F39">
      <w:pPr>
        <w:numPr>
          <w:ilvl w:val="0"/>
          <w:numId w:val="5"/>
        </w:numPr>
        <w:ind w:left="360"/>
        <w:jc w:val="both"/>
        <w:rPr>
          <w:szCs w:val="24"/>
        </w:rPr>
      </w:pPr>
      <w:r w:rsidRPr="00B453E7">
        <w:rPr>
          <w:b/>
          <w:szCs w:val="24"/>
        </w:rPr>
        <w:t>ME 750K, Six Sigma</w:t>
      </w:r>
      <w:r w:rsidR="00C37AA4" w:rsidRPr="00B453E7">
        <w:rPr>
          <w:b/>
          <w:szCs w:val="24"/>
        </w:rPr>
        <w:t xml:space="preserve"> Engineering</w:t>
      </w:r>
      <w:r w:rsidRPr="00B453E7">
        <w:rPr>
          <w:szCs w:val="24"/>
        </w:rPr>
        <w:t>, Department of Mechanical Engineering, Wichita State University, Spring 2016</w:t>
      </w:r>
      <w:r w:rsidR="00C10756">
        <w:rPr>
          <w:szCs w:val="24"/>
        </w:rPr>
        <w:t xml:space="preserve"> </w:t>
      </w:r>
      <w:r w:rsidR="00C10756">
        <w:rPr>
          <w:rStyle w:val="Emphasis"/>
          <w:b w:val="0"/>
          <w:szCs w:val="24"/>
        </w:rPr>
        <w:t>(</w:t>
      </w:r>
      <w:r w:rsidR="00C72AA0">
        <w:rPr>
          <w:rStyle w:val="Emphasis"/>
          <w:bCs w:val="0"/>
          <w:szCs w:val="24"/>
        </w:rPr>
        <w:t>o</w:t>
      </w:r>
      <w:r w:rsidR="00C10756" w:rsidRPr="00C10756">
        <w:rPr>
          <w:rStyle w:val="Emphasis"/>
          <w:bCs w:val="0"/>
          <w:szCs w:val="24"/>
        </w:rPr>
        <w:t>nline</w:t>
      </w:r>
      <w:r w:rsidR="00C10756">
        <w:rPr>
          <w:rStyle w:val="Emphasis"/>
          <w:b w:val="0"/>
          <w:szCs w:val="24"/>
        </w:rPr>
        <w:t>)</w:t>
      </w:r>
      <w:r w:rsidRPr="00B453E7">
        <w:rPr>
          <w:szCs w:val="24"/>
        </w:rPr>
        <w:t>.</w:t>
      </w:r>
    </w:p>
    <w:p w:rsidR="006D1614" w:rsidRPr="00B453E7" w:rsidRDefault="006D1614" w:rsidP="00B72F39">
      <w:pPr>
        <w:jc w:val="both"/>
        <w:rPr>
          <w:rStyle w:val="Emphasis"/>
          <w:b w:val="0"/>
          <w:szCs w:val="24"/>
        </w:rPr>
      </w:pPr>
    </w:p>
    <w:p w:rsidR="0081451B" w:rsidRPr="00B453E7" w:rsidRDefault="0081451B" w:rsidP="00B72F39">
      <w:pPr>
        <w:numPr>
          <w:ilvl w:val="0"/>
          <w:numId w:val="16"/>
        </w:numPr>
        <w:ind w:left="360"/>
        <w:jc w:val="both"/>
        <w:rPr>
          <w:rStyle w:val="Emphasis"/>
          <w:b w:val="0"/>
          <w:szCs w:val="24"/>
        </w:rPr>
      </w:pPr>
      <w:r w:rsidRPr="00B453E7">
        <w:rPr>
          <w:rStyle w:val="Emphasis"/>
          <w:szCs w:val="24"/>
        </w:rPr>
        <w:lastRenderedPageBreak/>
        <w:t>ME 8</w:t>
      </w:r>
      <w:r w:rsidR="00C21DCA">
        <w:rPr>
          <w:rStyle w:val="Emphasis"/>
          <w:szCs w:val="24"/>
        </w:rPr>
        <w:t>48</w:t>
      </w:r>
      <w:r w:rsidRPr="00B453E7">
        <w:rPr>
          <w:rStyle w:val="Emphasis"/>
          <w:szCs w:val="24"/>
        </w:rPr>
        <w:t xml:space="preserve"> Recycling of Advanced Materials</w:t>
      </w:r>
      <w:r w:rsidRPr="00B453E7">
        <w:rPr>
          <w:rStyle w:val="Emphasis"/>
          <w:b w:val="0"/>
          <w:szCs w:val="24"/>
        </w:rPr>
        <w:t xml:space="preserve">, </w:t>
      </w:r>
      <w:r w:rsidRPr="00B453E7">
        <w:rPr>
          <w:szCs w:val="24"/>
        </w:rPr>
        <w:t xml:space="preserve">Department of Mechanical Engineering, Wichita State University, </w:t>
      </w:r>
      <w:r w:rsidR="00051C4B">
        <w:rPr>
          <w:szCs w:val="24"/>
        </w:rPr>
        <w:t>s</w:t>
      </w:r>
      <w:r w:rsidR="00126AA8">
        <w:rPr>
          <w:szCs w:val="24"/>
        </w:rPr>
        <w:t xml:space="preserve">ince </w:t>
      </w:r>
      <w:r w:rsidRPr="00B453E7">
        <w:rPr>
          <w:rStyle w:val="Emphasis"/>
          <w:b w:val="0"/>
          <w:szCs w:val="24"/>
        </w:rPr>
        <w:t>Fall 2016.</w:t>
      </w:r>
    </w:p>
    <w:p w:rsidR="006D1614" w:rsidRPr="00B453E7" w:rsidRDefault="006D1614" w:rsidP="00B72F39">
      <w:pPr>
        <w:jc w:val="both"/>
        <w:rPr>
          <w:rStyle w:val="Emphasis"/>
          <w:b w:val="0"/>
          <w:szCs w:val="24"/>
        </w:rPr>
      </w:pPr>
    </w:p>
    <w:p w:rsidR="0031792F" w:rsidRPr="00B453E7" w:rsidRDefault="0031792F" w:rsidP="00B72F39">
      <w:pPr>
        <w:jc w:val="both"/>
        <w:rPr>
          <w:rStyle w:val="Emphasis"/>
          <w:b w:val="0"/>
          <w:color w:val="FF0000"/>
          <w:szCs w:val="24"/>
        </w:rPr>
      </w:pPr>
    </w:p>
    <w:p w:rsidR="00443DEB" w:rsidRPr="00B453E7" w:rsidRDefault="00AD3E6B" w:rsidP="00B72F39">
      <w:pPr>
        <w:jc w:val="both"/>
        <w:rPr>
          <w:b/>
          <w:bCs/>
          <w:sz w:val="32"/>
          <w:szCs w:val="32"/>
        </w:rPr>
      </w:pPr>
      <w:r w:rsidRPr="00B453E7">
        <w:rPr>
          <w:b/>
          <w:bCs/>
          <w:sz w:val="32"/>
          <w:szCs w:val="32"/>
        </w:rPr>
        <w:t>PUBLICATIONS</w:t>
      </w:r>
      <w:r w:rsidRPr="00B453E7">
        <w:rPr>
          <w:b/>
          <w:bCs/>
          <w:sz w:val="32"/>
          <w:szCs w:val="32"/>
        </w:rPr>
        <w:tab/>
      </w:r>
    </w:p>
    <w:p w:rsidR="00443DEB" w:rsidRPr="00B453E7" w:rsidRDefault="00F04719" w:rsidP="00B72F39">
      <w:pPr>
        <w:jc w:val="both"/>
        <w:rPr>
          <w:b/>
          <w:bCs/>
          <w:sz w:val="32"/>
          <w:szCs w:val="32"/>
        </w:rPr>
      </w:pPr>
      <w:r w:rsidRPr="00B453E7">
        <w:rPr>
          <w:noProof/>
          <w:szCs w:val="24"/>
        </w:rPr>
        <w:pict>
          <v:line id="_x0000_s1038" style="position:absolute;left:0;text-align:left;z-index:2" from="0,6pt" to="468pt,6pt" strokeweight="2pt"/>
        </w:pict>
      </w:r>
    </w:p>
    <w:p w:rsidR="00FD715E" w:rsidRDefault="00FD715E" w:rsidP="00C4310A">
      <w:pPr>
        <w:jc w:val="both"/>
        <w:rPr>
          <w:b/>
          <w:bCs/>
          <w:sz w:val="32"/>
          <w:szCs w:val="32"/>
        </w:rPr>
      </w:pPr>
      <w:r w:rsidRPr="00B453E7">
        <w:rPr>
          <w:b/>
          <w:bCs/>
          <w:sz w:val="32"/>
          <w:szCs w:val="32"/>
        </w:rPr>
        <w:t xml:space="preserve">Journal Articles </w:t>
      </w:r>
      <w:r w:rsidR="00DB57AA">
        <w:rPr>
          <w:b/>
          <w:bCs/>
          <w:sz w:val="32"/>
          <w:szCs w:val="32"/>
        </w:rPr>
        <w:t>under Review</w:t>
      </w:r>
    </w:p>
    <w:p w:rsidR="00F16CFF" w:rsidRPr="00624750" w:rsidRDefault="00F16CFF" w:rsidP="00C4310A">
      <w:pPr>
        <w:numPr>
          <w:ilvl w:val="0"/>
          <w:numId w:val="18"/>
        </w:numPr>
        <w:jc w:val="both"/>
        <w:rPr>
          <w:szCs w:val="24"/>
        </w:rPr>
      </w:pPr>
      <w:bookmarkStart w:id="3" w:name="_Hlk43560225"/>
      <w:r w:rsidRPr="00F16CFF">
        <w:rPr>
          <w:szCs w:val="24"/>
        </w:rPr>
        <w:t>Mustafa, R., Baddam,</w:t>
      </w:r>
      <w:r w:rsidR="004071E6">
        <w:rPr>
          <w:szCs w:val="24"/>
        </w:rPr>
        <w:t xml:space="preserve"> </w:t>
      </w:r>
      <w:r w:rsidRPr="00F16CFF">
        <w:rPr>
          <w:szCs w:val="24"/>
        </w:rPr>
        <w:t>Y</w:t>
      </w:r>
      <w:r>
        <w:rPr>
          <w:szCs w:val="24"/>
        </w:rPr>
        <w:t>.</w:t>
      </w:r>
      <w:r w:rsidRPr="00F16CFF">
        <w:rPr>
          <w:szCs w:val="24"/>
        </w:rPr>
        <w:t>, Subeshan,</w:t>
      </w:r>
      <w:r w:rsidR="004071E6">
        <w:rPr>
          <w:szCs w:val="24"/>
        </w:rPr>
        <w:t xml:space="preserve"> </w:t>
      </w:r>
      <w:r w:rsidRPr="00F16CFF">
        <w:rPr>
          <w:szCs w:val="24"/>
        </w:rPr>
        <w:t>B., Sengul,</w:t>
      </w:r>
      <w:r w:rsidR="00624750">
        <w:rPr>
          <w:szCs w:val="24"/>
        </w:rPr>
        <w:t xml:space="preserve"> </w:t>
      </w:r>
      <w:r w:rsidRPr="00F16CFF">
        <w:rPr>
          <w:szCs w:val="24"/>
        </w:rPr>
        <w:t>A</w:t>
      </w:r>
      <w:r w:rsidR="004071E6">
        <w:rPr>
          <w:szCs w:val="24"/>
        </w:rPr>
        <w:t>.</w:t>
      </w:r>
      <w:r w:rsidRPr="00F16CFF">
        <w:rPr>
          <w:szCs w:val="24"/>
        </w:rPr>
        <w:t xml:space="preserve">B., and </w:t>
      </w:r>
      <w:r w:rsidRPr="00F16CFF">
        <w:rPr>
          <w:b/>
          <w:bCs/>
          <w:szCs w:val="24"/>
        </w:rPr>
        <w:t>Asmatulu, E.</w:t>
      </w:r>
      <w:r w:rsidRPr="00F16CFF">
        <w:rPr>
          <w:szCs w:val="24"/>
        </w:rPr>
        <w:t xml:space="preserve"> “Production and Performance of Algae-based Activated Carbons for Wastewater Treatment</w:t>
      </w:r>
      <w:r w:rsidR="00CA328B">
        <w:rPr>
          <w:szCs w:val="24"/>
        </w:rPr>
        <w:t>,</w:t>
      </w:r>
      <w:r w:rsidRPr="00F16CFF">
        <w:rPr>
          <w:szCs w:val="24"/>
        </w:rPr>
        <w:t xml:space="preserve">” </w:t>
      </w:r>
      <w:r w:rsidR="00494E65" w:rsidRPr="00494E65">
        <w:rPr>
          <w:i/>
          <w:iCs/>
          <w:szCs w:val="24"/>
        </w:rPr>
        <w:t>Carbon Letters</w:t>
      </w:r>
      <w:r w:rsidR="009E58B3" w:rsidRPr="009E58B3">
        <w:rPr>
          <w:szCs w:val="24"/>
        </w:rPr>
        <w:t xml:space="preserve"> </w:t>
      </w:r>
      <w:r w:rsidRPr="00F16CFF">
        <w:rPr>
          <w:bCs/>
          <w:szCs w:val="24"/>
        </w:rPr>
        <w:t>(under review).</w:t>
      </w:r>
    </w:p>
    <w:bookmarkEnd w:id="3"/>
    <w:p w:rsidR="00624750" w:rsidRDefault="00624750" w:rsidP="00624750">
      <w:pPr>
        <w:pStyle w:val="ListParagraph"/>
        <w:rPr>
          <w:szCs w:val="24"/>
        </w:rPr>
      </w:pPr>
    </w:p>
    <w:p w:rsidR="00624750" w:rsidRPr="00A21E2B" w:rsidRDefault="00624750" w:rsidP="00C4310A">
      <w:pPr>
        <w:numPr>
          <w:ilvl w:val="0"/>
          <w:numId w:val="18"/>
        </w:numPr>
        <w:jc w:val="both"/>
        <w:rPr>
          <w:szCs w:val="24"/>
        </w:rPr>
      </w:pPr>
      <w:r>
        <w:rPr>
          <w:color w:val="000000"/>
        </w:rPr>
        <w:t xml:space="preserve">Madeswaran, N., Desai, F.J., and </w:t>
      </w:r>
      <w:r w:rsidRPr="004071E6">
        <w:rPr>
          <w:b/>
          <w:color w:val="000000"/>
        </w:rPr>
        <w:t>Asmatulu, E</w:t>
      </w:r>
      <w:r>
        <w:rPr>
          <w:color w:val="000000"/>
        </w:rPr>
        <w:t>. “Life Cycle Inventory and Performance Analysis of Phase Change Materials for Thermal Energy Storages</w:t>
      </w:r>
      <w:r w:rsidR="00CA328B">
        <w:rPr>
          <w:color w:val="000000"/>
        </w:rPr>
        <w:t>,</w:t>
      </w:r>
      <w:r>
        <w:rPr>
          <w:color w:val="000000"/>
        </w:rPr>
        <w:t xml:space="preserve">” </w:t>
      </w:r>
      <w:r w:rsidR="00494E65">
        <w:rPr>
          <w:i/>
          <w:iCs/>
          <w:color w:val="000000"/>
        </w:rPr>
        <w:t>E</w:t>
      </w:r>
      <w:r w:rsidR="00494E65" w:rsidRPr="00494E65">
        <w:rPr>
          <w:i/>
          <w:iCs/>
          <w:color w:val="000000"/>
        </w:rPr>
        <w:t xml:space="preserve">mergent </w:t>
      </w:r>
      <w:r w:rsidR="00494E65">
        <w:rPr>
          <w:i/>
          <w:iCs/>
          <w:color w:val="000000"/>
        </w:rPr>
        <w:t>M</w:t>
      </w:r>
      <w:r w:rsidR="00494E65" w:rsidRPr="00494E65">
        <w:rPr>
          <w:i/>
          <w:iCs/>
          <w:color w:val="000000"/>
        </w:rPr>
        <w:t xml:space="preserve">aterials </w:t>
      </w:r>
      <w:r>
        <w:rPr>
          <w:color w:val="000000"/>
        </w:rPr>
        <w:t xml:space="preserve">(under review). </w:t>
      </w:r>
    </w:p>
    <w:p w:rsidR="00A21E2B" w:rsidRDefault="00A21E2B" w:rsidP="00A21E2B">
      <w:pPr>
        <w:pStyle w:val="ListParagraph"/>
        <w:rPr>
          <w:szCs w:val="24"/>
        </w:rPr>
      </w:pPr>
    </w:p>
    <w:p w:rsidR="00A21E2B" w:rsidRPr="00494E65" w:rsidRDefault="00A21E2B" w:rsidP="00A21E2B">
      <w:pPr>
        <w:numPr>
          <w:ilvl w:val="0"/>
          <w:numId w:val="18"/>
        </w:numPr>
        <w:jc w:val="both"/>
        <w:rPr>
          <w:szCs w:val="24"/>
        </w:rPr>
      </w:pPr>
      <w:r w:rsidRPr="00494E65">
        <w:rPr>
          <w:szCs w:val="24"/>
        </w:rPr>
        <w:t xml:space="preserve">Subeshan, B., and </w:t>
      </w:r>
      <w:r w:rsidRPr="00494E65">
        <w:rPr>
          <w:b/>
          <w:bCs/>
          <w:szCs w:val="24"/>
        </w:rPr>
        <w:t>Asmatulu, E.</w:t>
      </w:r>
      <w:r w:rsidRPr="00494E65">
        <w:rPr>
          <w:szCs w:val="24"/>
        </w:rPr>
        <w:t xml:space="preserve"> “Current Status of Additive Manufacturing Including Industrial Processes, Material Selection, and Challenges,”</w:t>
      </w:r>
      <w:r w:rsidRPr="00494E65">
        <w:rPr>
          <w:color w:val="000000"/>
        </w:rPr>
        <w:t xml:space="preserve"> </w:t>
      </w:r>
      <w:r w:rsidRPr="00494E65">
        <w:rPr>
          <w:i/>
          <w:iCs/>
          <w:color w:val="000000"/>
        </w:rPr>
        <w:t xml:space="preserve">Journal of Manufacturing Process </w:t>
      </w:r>
      <w:r w:rsidRPr="00494E65">
        <w:rPr>
          <w:color w:val="000000"/>
        </w:rPr>
        <w:t>(</w:t>
      </w:r>
      <w:r w:rsidR="00494E65" w:rsidRPr="00494E65">
        <w:rPr>
          <w:color w:val="000000"/>
        </w:rPr>
        <w:t>under review</w:t>
      </w:r>
      <w:r w:rsidRPr="00494E65">
        <w:rPr>
          <w:color w:val="000000"/>
        </w:rPr>
        <w:t>).</w:t>
      </w:r>
    </w:p>
    <w:p w:rsidR="0030567A" w:rsidRDefault="0030567A" w:rsidP="0030567A">
      <w:pPr>
        <w:pStyle w:val="ListParagraph"/>
        <w:rPr>
          <w:szCs w:val="24"/>
          <w:highlight w:val="yellow"/>
        </w:rPr>
      </w:pPr>
    </w:p>
    <w:p w:rsidR="00494E65" w:rsidRPr="00494E65" w:rsidRDefault="0030567A" w:rsidP="00494E65">
      <w:pPr>
        <w:numPr>
          <w:ilvl w:val="0"/>
          <w:numId w:val="18"/>
        </w:numPr>
        <w:jc w:val="both"/>
        <w:rPr>
          <w:szCs w:val="24"/>
        </w:rPr>
      </w:pPr>
      <w:r w:rsidRPr="00494E65">
        <w:rPr>
          <w:szCs w:val="24"/>
        </w:rPr>
        <w:t>Bayazeid, S.M., Poon, K.L., Subeshan, B., Alamir, M.,</w:t>
      </w:r>
      <w:r w:rsidR="009F26AF">
        <w:rPr>
          <w:szCs w:val="24"/>
        </w:rPr>
        <w:t xml:space="preserve"> and</w:t>
      </w:r>
      <w:r w:rsidRPr="00494E65">
        <w:rPr>
          <w:szCs w:val="24"/>
        </w:rPr>
        <w:t xml:space="preserve"> </w:t>
      </w:r>
      <w:r w:rsidRPr="00494E65">
        <w:rPr>
          <w:b/>
          <w:bCs/>
          <w:szCs w:val="24"/>
        </w:rPr>
        <w:t xml:space="preserve">Asmatulu, E. </w:t>
      </w:r>
      <w:r w:rsidRPr="00C72AA0">
        <w:rPr>
          <w:szCs w:val="24"/>
        </w:rPr>
        <w:t>“</w:t>
      </w:r>
      <w:r w:rsidRPr="00494E65">
        <w:rPr>
          <w:szCs w:val="24"/>
        </w:rPr>
        <w:t xml:space="preserve">Recovery of Impact-Damaged Carbon Fiber-Reinforced Composites Using Induction Heating,” </w:t>
      </w:r>
      <w:r w:rsidR="006362BD" w:rsidRPr="00494E65">
        <w:rPr>
          <w:i/>
          <w:iCs/>
          <w:color w:val="000000"/>
          <w:shd w:val="clear" w:color="auto" w:fill="FFFFFF"/>
        </w:rPr>
        <w:t xml:space="preserve">Journal of </w:t>
      </w:r>
      <w:r w:rsidR="00494E65" w:rsidRPr="00494E65">
        <w:rPr>
          <w:i/>
          <w:iCs/>
          <w:color w:val="000000"/>
          <w:shd w:val="clear" w:color="auto" w:fill="FFFFFF"/>
        </w:rPr>
        <w:t>Composites</w:t>
      </w:r>
      <w:r w:rsidR="006362BD" w:rsidRPr="00494E65">
        <w:rPr>
          <w:i/>
          <w:iCs/>
          <w:color w:val="000000"/>
        </w:rPr>
        <w:t xml:space="preserve"> </w:t>
      </w:r>
      <w:r w:rsidRPr="00494E65">
        <w:rPr>
          <w:color w:val="000000"/>
        </w:rPr>
        <w:t>(under review).</w:t>
      </w:r>
    </w:p>
    <w:p w:rsidR="00494E65" w:rsidRDefault="00494E65" w:rsidP="00494E65">
      <w:pPr>
        <w:pStyle w:val="ListParagraph"/>
        <w:rPr>
          <w:szCs w:val="24"/>
        </w:rPr>
      </w:pPr>
    </w:p>
    <w:p w:rsidR="00494E65" w:rsidRDefault="00494E65" w:rsidP="00494E65">
      <w:pPr>
        <w:numPr>
          <w:ilvl w:val="0"/>
          <w:numId w:val="18"/>
        </w:numPr>
        <w:jc w:val="both"/>
        <w:rPr>
          <w:szCs w:val="24"/>
        </w:rPr>
      </w:pPr>
      <w:r w:rsidRPr="00494E65">
        <w:rPr>
          <w:szCs w:val="24"/>
        </w:rPr>
        <w:t>Subeshan, B., Abdulaziz, A., Khan,Z.,</w:t>
      </w:r>
      <w:r w:rsidR="00FC01DC">
        <w:rPr>
          <w:szCs w:val="24"/>
        </w:rPr>
        <w:t xml:space="preserve"> and</w:t>
      </w:r>
      <w:r w:rsidRPr="00494E65">
        <w:rPr>
          <w:szCs w:val="24"/>
        </w:rPr>
        <w:t xml:space="preserve"> </w:t>
      </w:r>
      <w:r w:rsidRPr="00494E65">
        <w:rPr>
          <w:b/>
          <w:bCs/>
          <w:szCs w:val="24"/>
        </w:rPr>
        <w:t>Asmatulu,</w:t>
      </w:r>
      <w:r>
        <w:rPr>
          <w:b/>
          <w:bCs/>
          <w:szCs w:val="24"/>
        </w:rPr>
        <w:t xml:space="preserve"> </w:t>
      </w:r>
      <w:r w:rsidRPr="00494E65">
        <w:rPr>
          <w:b/>
          <w:bCs/>
          <w:szCs w:val="24"/>
        </w:rPr>
        <w:t>E.</w:t>
      </w:r>
      <w:r w:rsidRPr="00494E65">
        <w:rPr>
          <w:szCs w:val="24"/>
        </w:rPr>
        <w:t xml:space="preserve"> “Reverse Engineering of Aerospace Components Utilizing Additive Manufacturing Technology,” </w:t>
      </w:r>
      <w:r w:rsidRPr="00494E65">
        <w:rPr>
          <w:i/>
          <w:iCs/>
          <w:szCs w:val="24"/>
        </w:rPr>
        <w:t>SN Applied Science</w:t>
      </w:r>
      <w:r w:rsidRPr="00494E65">
        <w:rPr>
          <w:szCs w:val="24"/>
        </w:rPr>
        <w:t xml:space="preserve"> (</w:t>
      </w:r>
      <w:r w:rsidR="00C009BD">
        <w:rPr>
          <w:szCs w:val="24"/>
        </w:rPr>
        <w:t>u</w:t>
      </w:r>
      <w:r w:rsidRPr="00494E65">
        <w:rPr>
          <w:szCs w:val="24"/>
        </w:rPr>
        <w:t xml:space="preserve">nder </w:t>
      </w:r>
      <w:r w:rsidR="00C009BD">
        <w:rPr>
          <w:szCs w:val="24"/>
        </w:rPr>
        <w:t>r</w:t>
      </w:r>
      <w:r w:rsidRPr="00494E65">
        <w:rPr>
          <w:szCs w:val="24"/>
        </w:rPr>
        <w:t>eview).</w:t>
      </w:r>
    </w:p>
    <w:p w:rsidR="00494E65" w:rsidRPr="00494E65" w:rsidRDefault="00494E65" w:rsidP="00494E65">
      <w:pPr>
        <w:jc w:val="both"/>
        <w:rPr>
          <w:szCs w:val="24"/>
        </w:rPr>
      </w:pPr>
    </w:p>
    <w:p w:rsidR="00494E65" w:rsidRDefault="00494E65" w:rsidP="0030567A">
      <w:pPr>
        <w:numPr>
          <w:ilvl w:val="0"/>
          <w:numId w:val="18"/>
        </w:numPr>
        <w:jc w:val="both"/>
        <w:rPr>
          <w:szCs w:val="24"/>
        </w:rPr>
      </w:pPr>
      <w:r w:rsidRPr="00494E65">
        <w:rPr>
          <w:szCs w:val="24"/>
        </w:rPr>
        <w:t>Ali, S., Ijaola, A.O.,</w:t>
      </w:r>
      <w:r w:rsidR="00FC01DC">
        <w:rPr>
          <w:szCs w:val="24"/>
        </w:rPr>
        <w:t xml:space="preserve"> and</w:t>
      </w:r>
      <w:r w:rsidRPr="00494E65">
        <w:rPr>
          <w:szCs w:val="24"/>
        </w:rPr>
        <w:t xml:space="preserve"> </w:t>
      </w:r>
      <w:r w:rsidRPr="00494E65">
        <w:rPr>
          <w:b/>
          <w:bCs/>
          <w:szCs w:val="24"/>
        </w:rPr>
        <w:t>Asmatulu,</w:t>
      </w:r>
      <w:r>
        <w:rPr>
          <w:b/>
          <w:bCs/>
          <w:szCs w:val="24"/>
        </w:rPr>
        <w:t xml:space="preserve"> </w:t>
      </w:r>
      <w:r w:rsidRPr="00494E65">
        <w:rPr>
          <w:b/>
          <w:bCs/>
          <w:szCs w:val="24"/>
        </w:rPr>
        <w:t>E.</w:t>
      </w:r>
      <w:r w:rsidRPr="00494E65">
        <w:rPr>
          <w:szCs w:val="24"/>
        </w:rPr>
        <w:t xml:space="preserve"> “Multifunctional Water Treatment System for Oil and Gas-produced Water,” </w:t>
      </w:r>
      <w:r w:rsidRPr="00494E65">
        <w:rPr>
          <w:i/>
          <w:iCs/>
          <w:szCs w:val="24"/>
        </w:rPr>
        <w:t>Sustainable Water Resource Management</w:t>
      </w:r>
      <w:r w:rsidRPr="00494E65">
        <w:rPr>
          <w:szCs w:val="24"/>
        </w:rPr>
        <w:t xml:space="preserve"> (</w:t>
      </w:r>
      <w:r w:rsidR="00C009BD">
        <w:rPr>
          <w:szCs w:val="24"/>
        </w:rPr>
        <w:t>u</w:t>
      </w:r>
      <w:r w:rsidRPr="00494E65">
        <w:rPr>
          <w:szCs w:val="24"/>
        </w:rPr>
        <w:t xml:space="preserve">nder </w:t>
      </w:r>
      <w:r w:rsidR="00C009BD">
        <w:rPr>
          <w:szCs w:val="24"/>
        </w:rPr>
        <w:t>r</w:t>
      </w:r>
      <w:r w:rsidRPr="00494E65">
        <w:rPr>
          <w:szCs w:val="24"/>
        </w:rPr>
        <w:t>eview).</w:t>
      </w:r>
    </w:p>
    <w:p w:rsidR="00494E65" w:rsidRDefault="00494E65" w:rsidP="00494E65">
      <w:pPr>
        <w:pStyle w:val="ListParagraph"/>
        <w:rPr>
          <w:szCs w:val="24"/>
        </w:rPr>
      </w:pPr>
    </w:p>
    <w:p w:rsidR="00494E65" w:rsidRPr="00494E65" w:rsidRDefault="00494E65" w:rsidP="00494E65">
      <w:pPr>
        <w:numPr>
          <w:ilvl w:val="0"/>
          <w:numId w:val="18"/>
        </w:numPr>
        <w:jc w:val="both"/>
        <w:rPr>
          <w:szCs w:val="24"/>
        </w:rPr>
      </w:pPr>
      <w:r w:rsidRPr="00494E65">
        <w:rPr>
          <w:szCs w:val="24"/>
        </w:rPr>
        <w:t>Bamidele,</w:t>
      </w:r>
      <w:r w:rsidR="008A6197">
        <w:rPr>
          <w:szCs w:val="24"/>
        </w:rPr>
        <w:t xml:space="preserve"> </w:t>
      </w:r>
      <w:r>
        <w:rPr>
          <w:szCs w:val="24"/>
        </w:rPr>
        <w:t>E.A.,</w:t>
      </w:r>
      <w:r w:rsidRPr="00494E65">
        <w:rPr>
          <w:szCs w:val="24"/>
        </w:rPr>
        <w:t xml:space="preserve"> Ijaola,</w:t>
      </w:r>
      <w:r w:rsidR="008A6197">
        <w:rPr>
          <w:szCs w:val="24"/>
        </w:rPr>
        <w:t xml:space="preserve"> </w:t>
      </w:r>
      <w:r>
        <w:rPr>
          <w:szCs w:val="24"/>
        </w:rPr>
        <w:t>A.O.,</w:t>
      </w:r>
      <w:r w:rsidRPr="00494E65">
        <w:rPr>
          <w:szCs w:val="24"/>
        </w:rPr>
        <w:t xml:space="preserve"> Bodunrin,</w:t>
      </w:r>
      <w:r>
        <w:rPr>
          <w:szCs w:val="24"/>
        </w:rPr>
        <w:t xml:space="preserve"> M.,</w:t>
      </w:r>
      <w:r w:rsidRPr="00494E65">
        <w:rPr>
          <w:szCs w:val="24"/>
        </w:rPr>
        <w:t xml:space="preserve"> Ajiteru,</w:t>
      </w:r>
      <w:r>
        <w:rPr>
          <w:szCs w:val="24"/>
        </w:rPr>
        <w:t xml:space="preserve"> O.,</w:t>
      </w:r>
      <w:r w:rsidRPr="00494E65">
        <w:rPr>
          <w:szCs w:val="24"/>
        </w:rPr>
        <w:t xml:space="preserve"> Oyibo,</w:t>
      </w:r>
      <w:r>
        <w:rPr>
          <w:szCs w:val="24"/>
        </w:rPr>
        <w:t xml:space="preserve"> A.M.,</w:t>
      </w:r>
      <w:r w:rsidRPr="00494E65">
        <w:rPr>
          <w:szCs w:val="24"/>
        </w:rPr>
        <w:t xml:space="preserve"> Makhatha,</w:t>
      </w:r>
      <w:r w:rsidR="008A6197">
        <w:rPr>
          <w:szCs w:val="24"/>
        </w:rPr>
        <w:t xml:space="preserve"> </w:t>
      </w:r>
      <w:r w:rsidR="00FC01DC">
        <w:rPr>
          <w:szCs w:val="24"/>
        </w:rPr>
        <w:t>and</w:t>
      </w:r>
      <w:r w:rsidRPr="00494E65">
        <w:rPr>
          <w:szCs w:val="24"/>
        </w:rPr>
        <w:t xml:space="preserve"> </w:t>
      </w:r>
      <w:r w:rsidRPr="00494E65">
        <w:rPr>
          <w:b/>
          <w:bCs/>
          <w:szCs w:val="24"/>
        </w:rPr>
        <w:t>Asmatulu,</w:t>
      </w:r>
      <w:r>
        <w:rPr>
          <w:b/>
          <w:bCs/>
          <w:szCs w:val="24"/>
        </w:rPr>
        <w:t xml:space="preserve"> </w:t>
      </w:r>
      <w:r w:rsidRPr="00494E65">
        <w:rPr>
          <w:b/>
          <w:bCs/>
          <w:szCs w:val="24"/>
        </w:rPr>
        <w:t>E.</w:t>
      </w:r>
      <w:r>
        <w:rPr>
          <w:b/>
          <w:bCs/>
          <w:szCs w:val="24"/>
        </w:rPr>
        <w:t xml:space="preserve"> </w:t>
      </w:r>
      <w:r w:rsidRPr="0047701E">
        <w:rPr>
          <w:szCs w:val="24"/>
        </w:rPr>
        <w:t>“</w:t>
      </w:r>
      <w:r w:rsidRPr="00494E65">
        <w:rPr>
          <w:szCs w:val="24"/>
        </w:rPr>
        <w:t>Discovery and Prediction Capabilities in Metal-Based Nanomaterials: An Overview of the Application of Machine Learning Techniques and Some Recent Advances</w:t>
      </w:r>
      <w:r>
        <w:rPr>
          <w:szCs w:val="24"/>
        </w:rPr>
        <w:t>,”</w:t>
      </w:r>
      <w:r w:rsidRPr="00494E65">
        <w:t xml:space="preserve"> </w:t>
      </w:r>
      <w:r w:rsidRPr="00494E65">
        <w:rPr>
          <w:i/>
          <w:iCs/>
          <w:szCs w:val="24"/>
        </w:rPr>
        <w:t>Nano Research</w:t>
      </w:r>
      <w:r>
        <w:rPr>
          <w:i/>
          <w:iCs/>
          <w:szCs w:val="24"/>
        </w:rPr>
        <w:t xml:space="preserve"> </w:t>
      </w:r>
      <w:r w:rsidRPr="00494E65">
        <w:rPr>
          <w:szCs w:val="24"/>
        </w:rPr>
        <w:t>(</w:t>
      </w:r>
      <w:r w:rsidR="00C009BD">
        <w:rPr>
          <w:szCs w:val="24"/>
        </w:rPr>
        <w:t>u</w:t>
      </w:r>
      <w:r w:rsidRPr="00494E65">
        <w:rPr>
          <w:szCs w:val="24"/>
        </w:rPr>
        <w:t xml:space="preserve">nder </w:t>
      </w:r>
      <w:r w:rsidR="00C009BD">
        <w:rPr>
          <w:szCs w:val="24"/>
        </w:rPr>
        <w:t>r</w:t>
      </w:r>
      <w:r w:rsidRPr="00494E65">
        <w:rPr>
          <w:szCs w:val="24"/>
        </w:rPr>
        <w:t>eview).</w:t>
      </w:r>
    </w:p>
    <w:p w:rsidR="00494E65" w:rsidRPr="00494E65" w:rsidRDefault="00494E65" w:rsidP="00494E65">
      <w:pPr>
        <w:ind w:left="360"/>
        <w:jc w:val="both"/>
        <w:rPr>
          <w:szCs w:val="24"/>
        </w:rPr>
      </w:pPr>
    </w:p>
    <w:p w:rsidR="0030567A" w:rsidRDefault="0030567A" w:rsidP="0030567A">
      <w:pPr>
        <w:pStyle w:val="ListParagraph"/>
        <w:rPr>
          <w:szCs w:val="24"/>
          <w:highlight w:val="yellow"/>
        </w:rPr>
      </w:pPr>
    </w:p>
    <w:p w:rsidR="00AB45C1" w:rsidRDefault="00AB45C1" w:rsidP="00C4310A">
      <w:pPr>
        <w:ind w:left="360" w:hanging="360"/>
        <w:jc w:val="both"/>
        <w:rPr>
          <w:b/>
          <w:bCs/>
          <w:sz w:val="32"/>
          <w:szCs w:val="32"/>
        </w:rPr>
      </w:pPr>
      <w:r w:rsidRPr="00697994">
        <w:rPr>
          <w:b/>
          <w:bCs/>
          <w:sz w:val="32"/>
          <w:szCs w:val="32"/>
        </w:rPr>
        <w:t xml:space="preserve">Journal </w:t>
      </w:r>
      <w:r w:rsidR="008F5407" w:rsidRPr="00697994">
        <w:rPr>
          <w:b/>
          <w:bCs/>
          <w:sz w:val="32"/>
          <w:szCs w:val="32"/>
        </w:rPr>
        <w:t>Articles Published</w:t>
      </w:r>
      <w:r w:rsidR="00A02456">
        <w:rPr>
          <w:b/>
          <w:bCs/>
          <w:sz w:val="32"/>
          <w:szCs w:val="32"/>
        </w:rPr>
        <w:t xml:space="preserve"> </w:t>
      </w:r>
      <w:r w:rsidR="00A02456" w:rsidRPr="00B453E7">
        <w:rPr>
          <w:b/>
          <w:sz w:val="32"/>
          <w:szCs w:val="32"/>
        </w:rPr>
        <w:t>(</w:t>
      </w:r>
      <w:r w:rsidR="00A02456" w:rsidRPr="00B453E7">
        <w:rPr>
          <w:rStyle w:val="Emphasis"/>
          <w:color w:val="222222"/>
          <w:sz w:val="32"/>
          <w:szCs w:val="32"/>
        </w:rPr>
        <w:t>Peer</w:t>
      </w:r>
      <w:r w:rsidR="00A02456" w:rsidRPr="00B453E7">
        <w:rPr>
          <w:rStyle w:val="st"/>
          <w:color w:val="222222"/>
          <w:sz w:val="32"/>
          <w:szCs w:val="32"/>
        </w:rPr>
        <w:t xml:space="preserve"> </w:t>
      </w:r>
      <w:r w:rsidR="00A02456" w:rsidRPr="00B453E7">
        <w:rPr>
          <w:rStyle w:val="Emphasis"/>
          <w:color w:val="222222"/>
          <w:sz w:val="32"/>
          <w:szCs w:val="32"/>
        </w:rPr>
        <w:t>Reviewed</w:t>
      </w:r>
      <w:r w:rsidR="00A02456" w:rsidRPr="00B453E7">
        <w:rPr>
          <w:rStyle w:val="st"/>
          <w:color w:val="222222"/>
          <w:sz w:val="32"/>
          <w:szCs w:val="32"/>
        </w:rPr>
        <w:t>)</w:t>
      </w:r>
    </w:p>
    <w:p w:rsidR="001072D1" w:rsidRPr="001072D1" w:rsidRDefault="001072D1" w:rsidP="001072D1">
      <w:pPr>
        <w:numPr>
          <w:ilvl w:val="0"/>
          <w:numId w:val="1"/>
        </w:numPr>
        <w:ind w:left="540" w:hanging="540"/>
        <w:jc w:val="both"/>
        <w:rPr>
          <w:szCs w:val="24"/>
          <w:shd w:val="clear" w:color="auto" w:fill="FFFFFF"/>
        </w:rPr>
      </w:pPr>
      <w:r w:rsidRPr="001072D1">
        <w:rPr>
          <w:bCs/>
          <w:szCs w:val="24"/>
        </w:rPr>
        <w:t xml:space="preserve">Subeshan, B., Baddam, Y., and </w:t>
      </w:r>
      <w:r w:rsidRPr="001072D1">
        <w:rPr>
          <w:b/>
          <w:szCs w:val="24"/>
        </w:rPr>
        <w:t>Asmatulu, E.</w:t>
      </w:r>
      <w:r w:rsidRPr="001072D1">
        <w:rPr>
          <w:bCs/>
          <w:szCs w:val="24"/>
        </w:rPr>
        <w:t xml:space="preserve"> “</w:t>
      </w:r>
      <w:r w:rsidRPr="001072D1">
        <w:rPr>
          <w:color w:val="212121"/>
          <w:szCs w:val="24"/>
          <w:shd w:val="clear" w:color="auto" w:fill="FFFFFF"/>
        </w:rPr>
        <w:t xml:space="preserve">Current Progress of 4D Printing Technology: A Critical Review,” </w:t>
      </w:r>
      <w:r w:rsidRPr="001072D1">
        <w:rPr>
          <w:i/>
          <w:iCs/>
          <w:color w:val="212121"/>
          <w:szCs w:val="24"/>
          <w:shd w:val="clear" w:color="auto" w:fill="FFFFFF"/>
        </w:rPr>
        <w:t>Progress in Additive Manufacturing</w:t>
      </w:r>
      <w:r>
        <w:rPr>
          <w:color w:val="212121"/>
          <w:szCs w:val="24"/>
          <w:shd w:val="clear" w:color="auto" w:fill="FFFFFF"/>
        </w:rPr>
        <w:t xml:space="preserve">, 2021 </w:t>
      </w:r>
      <w:r w:rsidRPr="001072D1">
        <w:rPr>
          <w:bCs/>
          <w:szCs w:val="24"/>
        </w:rPr>
        <w:t>(</w:t>
      </w:r>
      <w:r>
        <w:rPr>
          <w:bCs/>
          <w:szCs w:val="24"/>
        </w:rPr>
        <w:t>in press</w:t>
      </w:r>
      <w:r w:rsidRPr="001072D1">
        <w:rPr>
          <w:bCs/>
          <w:szCs w:val="24"/>
        </w:rPr>
        <w:t>).</w:t>
      </w:r>
    </w:p>
    <w:p w:rsidR="00374D48" w:rsidRPr="00374D48" w:rsidRDefault="00374D48" w:rsidP="00374D48">
      <w:pPr>
        <w:ind w:left="540"/>
        <w:jc w:val="both"/>
        <w:rPr>
          <w:szCs w:val="24"/>
          <w:shd w:val="clear" w:color="auto" w:fill="FFFFFF"/>
        </w:rPr>
      </w:pPr>
    </w:p>
    <w:p w:rsidR="00374D48" w:rsidRPr="00374D48" w:rsidRDefault="00374D48" w:rsidP="00374D48">
      <w:pPr>
        <w:numPr>
          <w:ilvl w:val="0"/>
          <w:numId w:val="1"/>
        </w:numPr>
        <w:ind w:left="540" w:hanging="540"/>
        <w:jc w:val="both"/>
        <w:rPr>
          <w:szCs w:val="24"/>
          <w:shd w:val="clear" w:color="auto" w:fill="FFFFFF"/>
        </w:rPr>
      </w:pPr>
      <w:r w:rsidRPr="00374D48">
        <w:rPr>
          <w:szCs w:val="24"/>
        </w:rPr>
        <w:t xml:space="preserve">Baddam, Y., Ijaola, A.O., and </w:t>
      </w:r>
      <w:r w:rsidRPr="00374D48">
        <w:rPr>
          <w:b/>
          <w:bCs/>
          <w:szCs w:val="24"/>
        </w:rPr>
        <w:t>Asmatulu, E.</w:t>
      </w:r>
      <w:r w:rsidRPr="00374D48">
        <w:rPr>
          <w:szCs w:val="24"/>
        </w:rPr>
        <w:t xml:space="preserve"> “Fabrication of Flame-Retardant and Superhydrophobic Electrospun Fibers,” </w:t>
      </w:r>
      <w:r w:rsidRPr="00374D48">
        <w:rPr>
          <w:i/>
          <w:iCs/>
          <w:szCs w:val="24"/>
        </w:rPr>
        <w:t>Surfaces and Interfaces</w:t>
      </w:r>
      <w:r>
        <w:rPr>
          <w:i/>
          <w:iCs/>
          <w:szCs w:val="24"/>
        </w:rPr>
        <w:t xml:space="preserve">, </w:t>
      </w:r>
      <w:r>
        <w:rPr>
          <w:szCs w:val="24"/>
        </w:rPr>
        <w:t xml:space="preserve">2021 </w:t>
      </w:r>
      <w:r w:rsidRPr="00374D48">
        <w:rPr>
          <w:color w:val="000000"/>
        </w:rPr>
        <w:t>(</w:t>
      </w:r>
      <w:r>
        <w:rPr>
          <w:color w:val="000000"/>
        </w:rPr>
        <w:t>in press</w:t>
      </w:r>
      <w:r w:rsidRPr="00374D48">
        <w:rPr>
          <w:color w:val="000000"/>
        </w:rPr>
        <w:t>).</w:t>
      </w:r>
    </w:p>
    <w:p w:rsidR="003C7F0B" w:rsidRDefault="003C7F0B" w:rsidP="003C7F0B">
      <w:pPr>
        <w:ind w:left="540"/>
        <w:jc w:val="both"/>
        <w:rPr>
          <w:szCs w:val="24"/>
          <w:shd w:val="clear" w:color="auto" w:fill="FFFFFF"/>
        </w:rPr>
      </w:pPr>
    </w:p>
    <w:p w:rsidR="00EA45C3" w:rsidRDefault="00EA45C3" w:rsidP="00C72AA0">
      <w:pPr>
        <w:numPr>
          <w:ilvl w:val="0"/>
          <w:numId w:val="1"/>
        </w:numPr>
        <w:ind w:left="540" w:hanging="540"/>
        <w:jc w:val="both"/>
        <w:rPr>
          <w:szCs w:val="24"/>
          <w:shd w:val="clear" w:color="auto" w:fill="FFFFFF"/>
        </w:rPr>
      </w:pPr>
      <w:r w:rsidRPr="00EA45C3">
        <w:rPr>
          <w:szCs w:val="24"/>
          <w:shd w:val="clear" w:color="auto" w:fill="FFFFFF"/>
        </w:rPr>
        <w:lastRenderedPageBreak/>
        <w:t xml:space="preserve">Ozdemir, M.E., Ali, Z., Subeshan, B., </w:t>
      </w:r>
      <w:r w:rsidRPr="00EA45C3">
        <w:rPr>
          <w:b/>
          <w:bCs/>
          <w:szCs w:val="24"/>
          <w:shd w:val="clear" w:color="auto" w:fill="FFFFFF"/>
        </w:rPr>
        <w:t>Asmatulu, E.</w:t>
      </w:r>
      <w:r w:rsidRPr="00EA45C3">
        <w:rPr>
          <w:szCs w:val="24"/>
          <w:shd w:val="clear" w:color="auto" w:fill="FFFFFF"/>
        </w:rPr>
        <w:t xml:space="preserve"> “Applying Machine Learning Approach in Recycling: A Review,” </w:t>
      </w:r>
      <w:r w:rsidRPr="003C7F0B">
        <w:rPr>
          <w:i/>
          <w:iCs/>
          <w:szCs w:val="24"/>
          <w:shd w:val="clear" w:color="auto" w:fill="FFFFFF"/>
        </w:rPr>
        <w:t>Journal of Material Cycles and Waste Management</w:t>
      </w:r>
      <w:r w:rsidR="00B7131A">
        <w:rPr>
          <w:i/>
          <w:iCs/>
          <w:szCs w:val="24"/>
          <w:shd w:val="clear" w:color="auto" w:fill="FFFFFF"/>
        </w:rPr>
        <w:t>,</w:t>
      </w:r>
      <w:r w:rsidRPr="00EA45C3">
        <w:rPr>
          <w:szCs w:val="24"/>
          <w:shd w:val="clear" w:color="auto" w:fill="FFFFFF"/>
        </w:rPr>
        <w:t xml:space="preserve"> </w:t>
      </w:r>
      <w:r w:rsidR="00B7131A">
        <w:rPr>
          <w:szCs w:val="24"/>
          <w:shd w:val="clear" w:color="auto" w:fill="FFFFFF"/>
        </w:rPr>
        <w:t xml:space="preserve">2021 </w:t>
      </w:r>
      <w:r w:rsidRPr="00EA45C3">
        <w:rPr>
          <w:szCs w:val="24"/>
          <w:shd w:val="clear" w:color="auto" w:fill="FFFFFF"/>
        </w:rPr>
        <w:t>(</w:t>
      </w:r>
      <w:r w:rsidR="00B7131A">
        <w:rPr>
          <w:szCs w:val="24"/>
          <w:shd w:val="clear" w:color="auto" w:fill="FFFFFF"/>
        </w:rPr>
        <w:t xml:space="preserve">in </w:t>
      </w:r>
      <w:r w:rsidRPr="00EA45C3">
        <w:rPr>
          <w:szCs w:val="24"/>
          <w:shd w:val="clear" w:color="auto" w:fill="FFFFFF"/>
        </w:rPr>
        <w:t>press).</w:t>
      </w:r>
    </w:p>
    <w:p w:rsidR="00B7131A" w:rsidRDefault="00B7131A" w:rsidP="00B7131A">
      <w:pPr>
        <w:pStyle w:val="ListParagraph"/>
        <w:rPr>
          <w:szCs w:val="24"/>
          <w:shd w:val="clear" w:color="auto" w:fill="FFFFFF"/>
        </w:rPr>
      </w:pPr>
    </w:p>
    <w:p w:rsidR="00EA45C3" w:rsidRDefault="00EA45C3" w:rsidP="00EA45C3">
      <w:pPr>
        <w:numPr>
          <w:ilvl w:val="0"/>
          <w:numId w:val="1"/>
        </w:numPr>
        <w:ind w:left="540" w:hanging="540"/>
        <w:jc w:val="both"/>
        <w:rPr>
          <w:szCs w:val="24"/>
          <w:shd w:val="clear" w:color="auto" w:fill="FFFFFF"/>
        </w:rPr>
      </w:pPr>
      <w:r w:rsidRPr="00EA45C3">
        <w:rPr>
          <w:szCs w:val="24"/>
          <w:shd w:val="clear" w:color="auto" w:fill="FFFFFF"/>
        </w:rPr>
        <w:t xml:space="preserve">Ali, Z., Subeshan, B., Alam, M.A., </w:t>
      </w:r>
      <w:r w:rsidRPr="00EA45C3">
        <w:rPr>
          <w:b/>
          <w:bCs/>
          <w:szCs w:val="24"/>
          <w:shd w:val="clear" w:color="auto" w:fill="FFFFFF"/>
        </w:rPr>
        <w:t>Asmatulu, E.,</w:t>
      </w:r>
      <w:r w:rsidRPr="00EA45C3">
        <w:rPr>
          <w:szCs w:val="24"/>
          <w:shd w:val="clear" w:color="auto" w:fill="FFFFFF"/>
        </w:rPr>
        <w:t xml:space="preserve"> and Xu, J. “Recent Advancement in Economical and Environmentally Friendlier Fatty Acid Methyl Esters Extraction from Wet Microalgae Biomass,” </w:t>
      </w:r>
      <w:r w:rsidRPr="003C7F0B">
        <w:rPr>
          <w:i/>
          <w:iCs/>
          <w:szCs w:val="24"/>
          <w:shd w:val="clear" w:color="auto" w:fill="FFFFFF"/>
        </w:rPr>
        <w:t>Biomass Conversion and Biorefinery</w:t>
      </w:r>
      <w:r w:rsidR="00B7131A">
        <w:rPr>
          <w:i/>
          <w:iCs/>
          <w:szCs w:val="24"/>
          <w:shd w:val="clear" w:color="auto" w:fill="FFFFFF"/>
        </w:rPr>
        <w:t>,</w:t>
      </w:r>
      <w:r w:rsidRPr="00EA45C3">
        <w:rPr>
          <w:szCs w:val="24"/>
          <w:shd w:val="clear" w:color="auto" w:fill="FFFFFF"/>
        </w:rPr>
        <w:t xml:space="preserve"> </w:t>
      </w:r>
      <w:r w:rsidR="00B7131A">
        <w:rPr>
          <w:szCs w:val="24"/>
          <w:shd w:val="clear" w:color="auto" w:fill="FFFFFF"/>
        </w:rPr>
        <w:t xml:space="preserve">2021 </w:t>
      </w:r>
      <w:r w:rsidRPr="00EA45C3">
        <w:rPr>
          <w:szCs w:val="24"/>
          <w:shd w:val="clear" w:color="auto" w:fill="FFFFFF"/>
        </w:rPr>
        <w:t>(</w:t>
      </w:r>
      <w:r w:rsidR="00B7131A">
        <w:rPr>
          <w:szCs w:val="24"/>
          <w:shd w:val="clear" w:color="auto" w:fill="FFFFFF"/>
        </w:rPr>
        <w:t xml:space="preserve">in </w:t>
      </w:r>
      <w:r w:rsidRPr="00EA45C3">
        <w:rPr>
          <w:szCs w:val="24"/>
          <w:shd w:val="clear" w:color="auto" w:fill="FFFFFF"/>
        </w:rPr>
        <w:t>press).</w:t>
      </w:r>
    </w:p>
    <w:p w:rsidR="00B7131A" w:rsidRDefault="00B7131A" w:rsidP="00B7131A">
      <w:pPr>
        <w:pStyle w:val="ListParagraph"/>
        <w:rPr>
          <w:szCs w:val="24"/>
          <w:shd w:val="clear" w:color="auto" w:fill="FFFFFF"/>
        </w:rPr>
      </w:pPr>
    </w:p>
    <w:p w:rsidR="00EA45C3" w:rsidRPr="00EA45C3" w:rsidRDefault="00EA45C3" w:rsidP="00EA45C3">
      <w:pPr>
        <w:numPr>
          <w:ilvl w:val="0"/>
          <w:numId w:val="1"/>
        </w:numPr>
        <w:ind w:left="540" w:hanging="540"/>
        <w:jc w:val="both"/>
        <w:rPr>
          <w:szCs w:val="24"/>
          <w:shd w:val="clear" w:color="auto" w:fill="FFFFFF"/>
        </w:rPr>
      </w:pPr>
      <w:r w:rsidRPr="00EA45C3">
        <w:rPr>
          <w:szCs w:val="24"/>
          <w:shd w:val="clear" w:color="auto" w:fill="FFFFFF"/>
        </w:rPr>
        <w:t xml:space="preserve">Muhammad, S., Khan, W., Subeshan, B., and </w:t>
      </w:r>
      <w:r w:rsidRPr="00EA45C3">
        <w:rPr>
          <w:b/>
          <w:bCs/>
          <w:szCs w:val="24"/>
          <w:shd w:val="clear" w:color="auto" w:fill="FFFFFF"/>
        </w:rPr>
        <w:t>Asmatulu, E.</w:t>
      </w:r>
      <w:r w:rsidRPr="00EA45C3">
        <w:rPr>
          <w:szCs w:val="24"/>
          <w:shd w:val="clear" w:color="auto" w:fill="FFFFFF"/>
        </w:rPr>
        <w:t xml:space="preserve"> “Catalytic Pyrolysis of Recycled HDPE, LDPE, and PP,” </w:t>
      </w:r>
      <w:r w:rsidRPr="003C7F0B">
        <w:rPr>
          <w:i/>
          <w:iCs/>
          <w:szCs w:val="24"/>
          <w:shd w:val="clear" w:color="auto" w:fill="FFFFFF"/>
        </w:rPr>
        <w:t>Progress in Rubber Plastics and Recycling Technology</w:t>
      </w:r>
      <w:r w:rsidR="00B7131A">
        <w:rPr>
          <w:i/>
          <w:iCs/>
          <w:szCs w:val="24"/>
          <w:shd w:val="clear" w:color="auto" w:fill="FFFFFF"/>
        </w:rPr>
        <w:t>,</w:t>
      </w:r>
      <w:r w:rsidRPr="00EA45C3">
        <w:rPr>
          <w:szCs w:val="24"/>
          <w:shd w:val="clear" w:color="auto" w:fill="FFFFFF"/>
        </w:rPr>
        <w:t xml:space="preserve"> </w:t>
      </w:r>
      <w:r w:rsidR="00B7131A">
        <w:rPr>
          <w:szCs w:val="24"/>
          <w:shd w:val="clear" w:color="auto" w:fill="FFFFFF"/>
        </w:rPr>
        <w:t xml:space="preserve">2021 </w:t>
      </w:r>
      <w:r w:rsidRPr="00EA45C3">
        <w:rPr>
          <w:szCs w:val="24"/>
          <w:shd w:val="clear" w:color="auto" w:fill="FFFFFF"/>
        </w:rPr>
        <w:t>(</w:t>
      </w:r>
      <w:r w:rsidR="00B7131A">
        <w:rPr>
          <w:szCs w:val="24"/>
          <w:shd w:val="clear" w:color="auto" w:fill="FFFFFF"/>
        </w:rPr>
        <w:t xml:space="preserve">in </w:t>
      </w:r>
      <w:r w:rsidRPr="00EA45C3">
        <w:rPr>
          <w:szCs w:val="24"/>
          <w:shd w:val="clear" w:color="auto" w:fill="FFFFFF"/>
        </w:rPr>
        <w:t>press).</w:t>
      </w:r>
    </w:p>
    <w:p w:rsidR="00741E94" w:rsidRDefault="00741E94" w:rsidP="00741E94">
      <w:pPr>
        <w:ind w:left="540"/>
        <w:jc w:val="both"/>
        <w:rPr>
          <w:szCs w:val="24"/>
          <w:shd w:val="clear" w:color="auto" w:fill="FFFFFF"/>
        </w:rPr>
      </w:pPr>
    </w:p>
    <w:p w:rsidR="00DE3F6D" w:rsidRPr="00DE3F6D" w:rsidRDefault="00DE3F6D" w:rsidP="00741E94">
      <w:pPr>
        <w:numPr>
          <w:ilvl w:val="0"/>
          <w:numId w:val="1"/>
        </w:numPr>
        <w:ind w:left="540" w:hanging="540"/>
        <w:jc w:val="both"/>
        <w:rPr>
          <w:i/>
          <w:kern w:val="36"/>
          <w:szCs w:val="24"/>
        </w:rPr>
      </w:pPr>
      <w:r w:rsidRPr="00DE3F6D">
        <w:rPr>
          <w:color w:val="222222"/>
          <w:szCs w:val="24"/>
          <w:shd w:val="clear" w:color="auto" w:fill="FFFFFF"/>
        </w:rPr>
        <w:t xml:space="preserve">Ijaola, A.O., Bamidele, E.A., Akisin, C.J., Bello, I.T., Oyatobo, A.T., Abdulkareem, A., Farayibi, P.K. and </w:t>
      </w:r>
      <w:r w:rsidRPr="00DE3F6D">
        <w:rPr>
          <w:b/>
          <w:bCs/>
          <w:color w:val="222222"/>
          <w:szCs w:val="24"/>
          <w:shd w:val="clear" w:color="auto" w:fill="FFFFFF"/>
        </w:rPr>
        <w:t>Asmatulu, E.</w:t>
      </w:r>
      <w:r>
        <w:rPr>
          <w:color w:val="222222"/>
          <w:szCs w:val="24"/>
          <w:shd w:val="clear" w:color="auto" w:fill="FFFFFF"/>
        </w:rPr>
        <w:t xml:space="preserve"> “</w:t>
      </w:r>
      <w:r w:rsidRPr="00DE3F6D">
        <w:rPr>
          <w:color w:val="222222"/>
          <w:szCs w:val="24"/>
          <w:shd w:val="clear" w:color="auto" w:fill="FFFFFF"/>
        </w:rPr>
        <w:t>Wettability Transition for Laser Textured Surfaces: A Comprehensive Review</w:t>
      </w:r>
      <w:r w:rsidR="00C009BD">
        <w:rPr>
          <w:color w:val="222222"/>
          <w:szCs w:val="24"/>
          <w:shd w:val="clear" w:color="auto" w:fill="FFFFFF"/>
        </w:rPr>
        <w:t xml:space="preserve">,” </w:t>
      </w:r>
      <w:r w:rsidRPr="00DE3F6D">
        <w:rPr>
          <w:i/>
          <w:iCs/>
          <w:color w:val="222222"/>
          <w:szCs w:val="24"/>
          <w:shd w:val="clear" w:color="auto" w:fill="FFFFFF"/>
        </w:rPr>
        <w:t>Surfaces and Interfaces</w:t>
      </w:r>
      <w:r w:rsidR="00C009BD">
        <w:rPr>
          <w:i/>
          <w:iCs/>
          <w:color w:val="222222"/>
          <w:szCs w:val="24"/>
          <w:shd w:val="clear" w:color="auto" w:fill="FFFFFF"/>
        </w:rPr>
        <w:t>,</w:t>
      </w:r>
      <w:r>
        <w:rPr>
          <w:color w:val="222222"/>
          <w:szCs w:val="24"/>
          <w:shd w:val="clear" w:color="auto" w:fill="FFFFFF"/>
        </w:rPr>
        <w:t xml:space="preserve"> 202</w:t>
      </w:r>
      <w:r w:rsidR="00B7131A">
        <w:rPr>
          <w:color w:val="222222"/>
          <w:szCs w:val="24"/>
          <w:shd w:val="clear" w:color="auto" w:fill="FFFFFF"/>
        </w:rPr>
        <w:t>1</w:t>
      </w:r>
      <w:r w:rsidRPr="00DE3F6D">
        <w:rPr>
          <w:color w:val="222222"/>
          <w:szCs w:val="24"/>
          <w:shd w:val="clear" w:color="auto" w:fill="FFFFFF"/>
        </w:rPr>
        <w:t xml:space="preserve"> </w:t>
      </w:r>
      <w:r w:rsidR="00B7131A">
        <w:rPr>
          <w:color w:val="222222"/>
          <w:szCs w:val="24"/>
          <w:shd w:val="clear" w:color="auto" w:fill="FFFFFF"/>
        </w:rPr>
        <w:t>(in press)</w:t>
      </w:r>
      <w:r w:rsidRPr="00DE3F6D">
        <w:rPr>
          <w:color w:val="222222"/>
          <w:szCs w:val="24"/>
          <w:shd w:val="clear" w:color="auto" w:fill="FFFFFF"/>
        </w:rPr>
        <w:t>.</w:t>
      </w:r>
    </w:p>
    <w:p w:rsidR="00DE3F6D" w:rsidRDefault="00DE3F6D" w:rsidP="00DE3F6D">
      <w:pPr>
        <w:pStyle w:val="ListParagraph"/>
        <w:rPr>
          <w:szCs w:val="24"/>
        </w:rPr>
      </w:pPr>
    </w:p>
    <w:p w:rsidR="007576E6" w:rsidRPr="007576E6" w:rsidRDefault="007576E6" w:rsidP="00741E94">
      <w:pPr>
        <w:numPr>
          <w:ilvl w:val="0"/>
          <w:numId w:val="1"/>
        </w:numPr>
        <w:ind w:left="540" w:hanging="540"/>
        <w:jc w:val="both"/>
        <w:rPr>
          <w:i/>
          <w:kern w:val="36"/>
          <w:szCs w:val="24"/>
        </w:rPr>
      </w:pPr>
      <w:r w:rsidRPr="007576E6">
        <w:rPr>
          <w:szCs w:val="24"/>
        </w:rPr>
        <w:t xml:space="preserve">Srikanth, M., Khan, W.S., Asmatulu, R., Misak, E.H., Yang, S.Y., and </w:t>
      </w:r>
      <w:r w:rsidRPr="007576E6">
        <w:rPr>
          <w:b/>
          <w:bCs/>
          <w:szCs w:val="24"/>
        </w:rPr>
        <w:t xml:space="preserve">Asmatulu, E. </w:t>
      </w:r>
      <w:r w:rsidRPr="007576E6">
        <w:rPr>
          <w:szCs w:val="24"/>
        </w:rPr>
        <w:t xml:space="preserve">“In vitro Cytotoxicity Studies of Industrially Used Common Nanomaterials on L929 and 3T3 Fibroblast Cells,” </w:t>
      </w:r>
      <w:r w:rsidRPr="003C7F0B">
        <w:rPr>
          <w:i/>
          <w:iCs/>
          <w:szCs w:val="24"/>
        </w:rPr>
        <w:t>JBRES Biomedical Engineering</w:t>
      </w:r>
      <w:r w:rsidRPr="007576E6">
        <w:rPr>
          <w:szCs w:val="24"/>
        </w:rPr>
        <w:t xml:space="preserve">, 6(9), pp. 192-200, 2020. </w:t>
      </w:r>
    </w:p>
    <w:p w:rsidR="007576E6" w:rsidRDefault="007576E6" w:rsidP="007576E6">
      <w:pPr>
        <w:pStyle w:val="ListParagraph"/>
        <w:rPr>
          <w:szCs w:val="24"/>
        </w:rPr>
      </w:pPr>
    </w:p>
    <w:p w:rsidR="00741E94" w:rsidRDefault="00741E94" w:rsidP="00741E94">
      <w:pPr>
        <w:numPr>
          <w:ilvl w:val="0"/>
          <w:numId w:val="1"/>
        </w:numPr>
        <w:ind w:left="540" w:hanging="540"/>
        <w:jc w:val="both"/>
        <w:rPr>
          <w:i/>
          <w:kern w:val="36"/>
          <w:szCs w:val="24"/>
        </w:rPr>
      </w:pPr>
      <w:r w:rsidRPr="00907A5A">
        <w:rPr>
          <w:szCs w:val="24"/>
        </w:rPr>
        <w:t>Ijaola,</w:t>
      </w:r>
      <w:r>
        <w:rPr>
          <w:szCs w:val="24"/>
        </w:rPr>
        <w:t xml:space="preserve"> </w:t>
      </w:r>
      <w:r w:rsidRPr="00907A5A">
        <w:rPr>
          <w:szCs w:val="24"/>
        </w:rPr>
        <w:t>A.O., Farayibi,</w:t>
      </w:r>
      <w:r>
        <w:rPr>
          <w:szCs w:val="24"/>
        </w:rPr>
        <w:t xml:space="preserve"> </w:t>
      </w:r>
      <w:r w:rsidRPr="00907A5A">
        <w:rPr>
          <w:szCs w:val="24"/>
        </w:rPr>
        <w:t xml:space="preserve">P.K., and </w:t>
      </w:r>
      <w:r w:rsidRPr="00C503DD">
        <w:rPr>
          <w:b/>
          <w:bCs/>
          <w:szCs w:val="24"/>
        </w:rPr>
        <w:t>Asmatulu</w:t>
      </w:r>
      <w:r>
        <w:rPr>
          <w:b/>
          <w:bCs/>
          <w:szCs w:val="24"/>
        </w:rPr>
        <w:t xml:space="preserve">, E. </w:t>
      </w:r>
      <w:r w:rsidRPr="00CA328B">
        <w:rPr>
          <w:bCs/>
          <w:szCs w:val="24"/>
        </w:rPr>
        <w:t>“</w:t>
      </w:r>
      <w:r w:rsidRPr="00723A25">
        <w:rPr>
          <w:bCs/>
          <w:szCs w:val="24"/>
        </w:rPr>
        <w:t>Superhydrophobic Coatings for Steel Pipeline Protection in Oil and Gas Industries: A</w:t>
      </w:r>
      <w:r>
        <w:rPr>
          <w:bCs/>
          <w:szCs w:val="24"/>
        </w:rPr>
        <w:t xml:space="preserve"> Comprehensive</w:t>
      </w:r>
      <w:r w:rsidRPr="00723A25">
        <w:rPr>
          <w:bCs/>
          <w:szCs w:val="24"/>
        </w:rPr>
        <w:t xml:space="preserve"> Review</w:t>
      </w:r>
      <w:r>
        <w:rPr>
          <w:bCs/>
          <w:szCs w:val="24"/>
        </w:rPr>
        <w:t>,”</w:t>
      </w:r>
      <w:r w:rsidRPr="007E4D26">
        <w:rPr>
          <w:i/>
          <w:kern w:val="36"/>
          <w:szCs w:val="24"/>
        </w:rPr>
        <w:t xml:space="preserve"> Journal of Natural Gas Science and Engineering</w:t>
      </w:r>
      <w:r w:rsidR="005633CF" w:rsidRPr="005633CF">
        <w:rPr>
          <w:iCs/>
          <w:kern w:val="36"/>
          <w:szCs w:val="24"/>
        </w:rPr>
        <w:t xml:space="preserve">, </w:t>
      </w:r>
      <w:r w:rsidR="00C009BD">
        <w:rPr>
          <w:iCs/>
          <w:kern w:val="36"/>
          <w:szCs w:val="24"/>
        </w:rPr>
        <w:t xml:space="preserve">Vol. 83, pp. </w:t>
      </w:r>
      <w:r w:rsidR="005633CF" w:rsidRPr="005633CF">
        <w:rPr>
          <w:iCs/>
          <w:kern w:val="36"/>
          <w:szCs w:val="24"/>
        </w:rPr>
        <w:t>103544</w:t>
      </w:r>
      <w:r w:rsidR="00C009BD">
        <w:rPr>
          <w:iCs/>
          <w:kern w:val="36"/>
          <w:szCs w:val="24"/>
        </w:rPr>
        <w:t xml:space="preserve">, </w:t>
      </w:r>
      <w:r w:rsidR="00C009BD" w:rsidRPr="005633CF">
        <w:rPr>
          <w:iCs/>
          <w:kern w:val="36"/>
          <w:szCs w:val="24"/>
        </w:rPr>
        <w:t>2020</w:t>
      </w:r>
      <w:r w:rsidRPr="00907A5A">
        <w:rPr>
          <w:bCs/>
          <w:szCs w:val="24"/>
        </w:rPr>
        <w:t>.</w:t>
      </w:r>
    </w:p>
    <w:p w:rsidR="004071E6" w:rsidRDefault="004071E6" w:rsidP="004071E6">
      <w:pPr>
        <w:pStyle w:val="ListParagraph"/>
        <w:rPr>
          <w:szCs w:val="24"/>
        </w:rPr>
      </w:pPr>
    </w:p>
    <w:p w:rsidR="00A0355A" w:rsidRPr="00022876" w:rsidRDefault="00A0355A" w:rsidP="00A0355A">
      <w:pPr>
        <w:numPr>
          <w:ilvl w:val="0"/>
          <w:numId w:val="1"/>
        </w:numPr>
        <w:ind w:left="540" w:hanging="540"/>
        <w:jc w:val="both"/>
        <w:rPr>
          <w:szCs w:val="24"/>
          <w:shd w:val="clear" w:color="auto" w:fill="FFFFFF"/>
        </w:rPr>
      </w:pPr>
      <w:bookmarkStart w:id="4" w:name="_Hlk47739554"/>
      <w:bookmarkStart w:id="5" w:name="_Hlk47994999"/>
      <w:r w:rsidRPr="004071E6">
        <w:rPr>
          <w:szCs w:val="24"/>
        </w:rPr>
        <w:t xml:space="preserve">Ali, S., Ozturk, A.B., Wondimu, A., and </w:t>
      </w:r>
      <w:r w:rsidRPr="004071E6">
        <w:rPr>
          <w:b/>
          <w:szCs w:val="24"/>
        </w:rPr>
        <w:t>Asmatulu, E</w:t>
      </w:r>
      <w:r w:rsidRPr="004071E6">
        <w:rPr>
          <w:szCs w:val="24"/>
        </w:rPr>
        <w:t>. “</w:t>
      </w:r>
      <w:r w:rsidRPr="00A0355A">
        <w:rPr>
          <w:bCs/>
          <w:caps/>
          <w:szCs w:val="24"/>
        </w:rPr>
        <w:t>M</w:t>
      </w:r>
      <w:r w:rsidRPr="00A0355A">
        <w:rPr>
          <w:bCs/>
          <w:szCs w:val="24"/>
        </w:rPr>
        <w:t>icrofluidics</w:t>
      </w:r>
      <w:r w:rsidRPr="00A0355A">
        <w:rPr>
          <w:bCs/>
          <w:caps/>
          <w:szCs w:val="24"/>
        </w:rPr>
        <w:t xml:space="preserve">   S</w:t>
      </w:r>
      <w:r w:rsidRPr="00A0355A">
        <w:rPr>
          <w:bCs/>
          <w:szCs w:val="24"/>
        </w:rPr>
        <w:t xml:space="preserve">ystems   </w:t>
      </w:r>
      <w:r w:rsidRPr="00A0355A">
        <w:rPr>
          <w:bCs/>
          <w:caps/>
          <w:szCs w:val="24"/>
        </w:rPr>
        <w:t>f</w:t>
      </w:r>
      <w:r>
        <w:rPr>
          <w:bCs/>
          <w:szCs w:val="24"/>
        </w:rPr>
        <w:t>or</w:t>
      </w:r>
      <w:r w:rsidRPr="00A0355A">
        <w:rPr>
          <w:bCs/>
          <w:szCs w:val="24"/>
        </w:rPr>
        <w:t xml:space="preserve"> </w:t>
      </w:r>
      <w:r w:rsidRPr="00A0355A">
        <w:rPr>
          <w:bCs/>
          <w:caps/>
          <w:szCs w:val="24"/>
        </w:rPr>
        <w:t xml:space="preserve">  P</w:t>
      </w:r>
      <w:r w:rsidRPr="00A0355A">
        <w:rPr>
          <w:bCs/>
          <w:szCs w:val="24"/>
        </w:rPr>
        <w:t>lant</w:t>
      </w:r>
      <w:r w:rsidRPr="00A0355A">
        <w:rPr>
          <w:bCs/>
          <w:caps/>
          <w:szCs w:val="24"/>
        </w:rPr>
        <w:t xml:space="preserve">   C</w:t>
      </w:r>
      <w:r w:rsidRPr="00A0355A">
        <w:rPr>
          <w:bCs/>
          <w:szCs w:val="24"/>
        </w:rPr>
        <w:t xml:space="preserve">ell  </w:t>
      </w:r>
      <w:r w:rsidRPr="00A0355A">
        <w:rPr>
          <w:bCs/>
          <w:caps/>
          <w:szCs w:val="24"/>
        </w:rPr>
        <w:t xml:space="preserve"> S</w:t>
      </w:r>
      <w:r w:rsidRPr="00A0355A">
        <w:rPr>
          <w:bCs/>
          <w:szCs w:val="24"/>
        </w:rPr>
        <w:t>tudies</w:t>
      </w:r>
      <w:r w:rsidRPr="00A0355A">
        <w:rPr>
          <w:bCs/>
          <w:caps/>
          <w:szCs w:val="24"/>
        </w:rPr>
        <w:t xml:space="preserve">   a</w:t>
      </w:r>
      <w:r w:rsidRPr="00A0355A">
        <w:rPr>
          <w:bCs/>
          <w:szCs w:val="24"/>
        </w:rPr>
        <w:t>nd</w:t>
      </w:r>
      <w:r w:rsidRPr="00A0355A">
        <w:rPr>
          <w:bCs/>
          <w:caps/>
          <w:szCs w:val="24"/>
        </w:rPr>
        <w:t xml:space="preserve">   S</w:t>
      </w:r>
      <w:r w:rsidRPr="00A0355A">
        <w:rPr>
          <w:bCs/>
          <w:szCs w:val="24"/>
        </w:rPr>
        <w:t>tudent</w:t>
      </w:r>
      <w:r w:rsidRPr="00A0355A">
        <w:rPr>
          <w:bCs/>
          <w:caps/>
          <w:szCs w:val="24"/>
        </w:rPr>
        <w:t xml:space="preserve">   T</w:t>
      </w:r>
      <w:r w:rsidRPr="00A0355A">
        <w:rPr>
          <w:bCs/>
          <w:szCs w:val="24"/>
        </w:rPr>
        <w:t>raining</w:t>
      </w:r>
      <w:r>
        <w:rPr>
          <w:bCs/>
          <w:szCs w:val="24"/>
        </w:rPr>
        <w:t>,”</w:t>
      </w:r>
      <w:r w:rsidRPr="00A0355A">
        <w:rPr>
          <w:i/>
          <w:szCs w:val="24"/>
        </w:rPr>
        <w:t xml:space="preserve"> </w:t>
      </w:r>
      <w:r w:rsidRPr="00175CA2">
        <w:rPr>
          <w:i/>
          <w:szCs w:val="24"/>
        </w:rPr>
        <w:t>Transactions on Techniques in STEM Education</w:t>
      </w:r>
      <w:r w:rsidR="00D24176">
        <w:rPr>
          <w:szCs w:val="24"/>
        </w:rPr>
        <w:t xml:space="preserve">, </w:t>
      </w:r>
      <w:r w:rsidR="00D83BD3" w:rsidRPr="00D24176">
        <w:rPr>
          <w:color w:val="000000"/>
          <w:szCs w:val="24"/>
          <w:shd w:val="clear" w:color="auto" w:fill="FFFFFF"/>
        </w:rPr>
        <w:t>Vol. 6</w:t>
      </w:r>
      <w:r w:rsidR="00D24176" w:rsidRPr="00D24176">
        <w:rPr>
          <w:color w:val="000000"/>
          <w:szCs w:val="24"/>
          <w:shd w:val="clear" w:color="auto" w:fill="FFFFFF"/>
        </w:rPr>
        <w:t>,</w:t>
      </w:r>
      <w:r w:rsidR="00D83BD3" w:rsidRPr="00D24176">
        <w:rPr>
          <w:color w:val="000000"/>
          <w:szCs w:val="24"/>
          <w:shd w:val="clear" w:color="auto" w:fill="FFFFFF"/>
        </w:rPr>
        <w:t xml:space="preserve"> </w:t>
      </w:r>
      <w:r w:rsidR="00C009BD">
        <w:rPr>
          <w:color w:val="000000"/>
          <w:szCs w:val="24"/>
          <w:shd w:val="clear" w:color="auto" w:fill="FFFFFF"/>
        </w:rPr>
        <w:t xml:space="preserve">pp. 27-36, </w:t>
      </w:r>
      <w:r w:rsidR="00C009BD">
        <w:rPr>
          <w:szCs w:val="24"/>
        </w:rPr>
        <w:t>2020</w:t>
      </w:r>
      <w:r w:rsidR="00D24176" w:rsidRPr="00D24176">
        <w:rPr>
          <w:color w:val="000000"/>
          <w:szCs w:val="24"/>
          <w:shd w:val="clear" w:color="auto" w:fill="FFFFFF"/>
        </w:rPr>
        <w:t>.</w:t>
      </w:r>
    </w:p>
    <w:bookmarkEnd w:id="5"/>
    <w:p w:rsidR="00A0355A" w:rsidRDefault="00A0355A" w:rsidP="00A0355A">
      <w:pPr>
        <w:pStyle w:val="ListParagraph"/>
        <w:rPr>
          <w:szCs w:val="24"/>
          <w:shd w:val="clear" w:color="auto" w:fill="FFFFFF"/>
        </w:rPr>
      </w:pPr>
    </w:p>
    <w:p w:rsidR="00022876" w:rsidRPr="00490BB5" w:rsidRDefault="00022876" w:rsidP="00022876">
      <w:pPr>
        <w:numPr>
          <w:ilvl w:val="0"/>
          <w:numId w:val="1"/>
        </w:numPr>
        <w:ind w:left="540" w:hanging="540"/>
        <w:jc w:val="both"/>
        <w:rPr>
          <w:szCs w:val="24"/>
        </w:rPr>
      </w:pPr>
      <w:r w:rsidRPr="00D925F2">
        <w:rPr>
          <w:b/>
          <w:bCs/>
        </w:rPr>
        <w:t>Asmatulu, E</w:t>
      </w:r>
      <w:r>
        <w:rPr>
          <w:b/>
          <w:bCs/>
        </w:rPr>
        <w:t>.,</w:t>
      </w:r>
      <w:r>
        <w:rPr>
          <w:bCs/>
        </w:rPr>
        <w:t xml:space="preserve"> </w:t>
      </w:r>
      <w:r w:rsidRPr="00907A5A">
        <w:rPr>
          <w:bCs/>
          <w:szCs w:val="24"/>
        </w:rPr>
        <w:t>Subeshan, B</w:t>
      </w:r>
      <w:r>
        <w:rPr>
          <w:bCs/>
          <w:szCs w:val="24"/>
        </w:rPr>
        <w:t xml:space="preserve">., </w:t>
      </w:r>
      <w:r>
        <w:rPr>
          <w:bCs/>
        </w:rPr>
        <w:t xml:space="preserve">Twomey, J., Overcash, M. </w:t>
      </w:r>
      <w:r w:rsidRPr="00D925F2">
        <w:rPr>
          <w:bCs/>
        </w:rPr>
        <w:t xml:space="preserve">“Increasing the Lifetime of Products by Nanomaterials Inclusions: Life Cycle </w:t>
      </w:r>
      <w:r>
        <w:rPr>
          <w:bCs/>
        </w:rPr>
        <w:t>Energy Implications</w:t>
      </w:r>
      <w:r w:rsidRPr="00D925F2">
        <w:rPr>
          <w:bCs/>
        </w:rPr>
        <w:t xml:space="preserve">,” </w:t>
      </w:r>
      <w:r w:rsidRPr="00D925F2">
        <w:rPr>
          <w:bCs/>
          <w:i/>
          <w:iCs/>
        </w:rPr>
        <w:t xml:space="preserve">Journal of </w:t>
      </w:r>
      <w:r>
        <w:rPr>
          <w:bCs/>
          <w:i/>
          <w:iCs/>
        </w:rPr>
        <w:t>International Life Cycle Analysis</w:t>
      </w:r>
      <w:r w:rsidR="00C009BD">
        <w:rPr>
          <w:bCs/>
          <w:i/>
          <w:iCs/>
        </w:rPr>
        <w:t xml:space="preserve">, </w:t>
      </w:r>
      <w:r w:rsidR="00C009BD" w:rsidRPr="00C009BD">
        <w:rPr>
          <w:bCs/>
        </w:rPr>
        <w:t xml:space="preserve">Vol. </w:t>
      </w:r>
      <w:r w:rsidR="00C009BD">
        <w:rPr>
          <w:bCs/>
        </w:rPr>
        <w:t>25</w:t>
      </w:r>
      <w:r w:rsidR="00C009BD" w:rsidRPr="00C009BD">
        <w:rPr>
          <w:bCs/>
        </w:rPr>
        <w:t>, pp. 1783-1789, 2020</w:t>
      </w:r>
      <w:r w:rsidRPr="00D925F2">
        <w:rPr>
          <w:bCs/>
        </w:rPr>
        <w:t>.</w:t>
      </w:r>
    </w:p>
    <w:bookmarkEnd w:id="4"/>
    <w:p w:rsidR="00022876" w:rsidRPr="00B72F39" w:rsidRDefault="00022876" w:rsidP="00022876">
      <w:pPr>
        <w:ind w:left="540"/>
        <w:jc w:val="both"/>
        <w:rPr>
          <w:szCs w:val="24"/>
        </w:rPr>
      </w:pPr>
    </w:p>
    <w:p w:rsidR="00490BB5" w:rsidRDefault="00490BB5" w:rsidP="00490BB5">
      <w:pPr>
        <w:numPr>
          <w:ilvl w:val="0"/>
          <w:numId w:val="1"/>
        </w:numPr>
        <w:ind w:left="540" w:hanging="540"/>
        <w:jc w:val="both"/>
        <w:rPr>
          <w:szCs w:val="24"/>
          <w:shd w:val="clear" w:color="auto" w:fill="FFFFFF"/>
        </w:rPr>
      </w:pPr>
      <w:bookmarkStart w:id="6" w:name="_Hlk47739531"/>
      <w:r w:rsidRPr="00C21DCA">
        <w:rPr>
          <w:szCs w:val="24"/>
          <w:shd w:val="clear" w:color="auto" w:fill="FFFFFF"/>
        </w:rPr>
        <w:t>Sengul,</w:t>
      </w:r>
      <w:r>
        <w:rPr>
          <w:szCs w:val="24"/>
          <w:shd w:val="clear" w:color="auto" w:fill="FFFFFF"/>
        </w:rPr>
        <w:t xml:space="preserve"> </w:t>
      </w:r>
      <w:r w:rsidRPr="00C21DCA">
        <w:rPr>
          <w:szCs w:val="24"/>
          <w:shd w:val="clear" w:color="auto" w:fill="FFFFFF"/>
        </w:rPr>
        <w:t>A.B.</w:t>
      </w:r>
      <w:r>
        <w:rPr>
          <w:szCs w:val="24"/>
          <w:shd w:val="clear" w:color="auto" w:fill="FFFFFF"/>
        </w:rPr>
        <w:t>,</w:t>
      </w:r>
      <w:r w:rsidRPr="00C21DCA">
        <w:rPr>
          <w:szCs w:val="24"/>
          <w:shd w:val="clear" w:color="auto" w:fill="FFFFFF"/>
        </w:rPr>
        <w:t xml:space="preserve"> and </w:t>
      </w:r>
      <w:r w:rsidRPr="00C21DCA">
        <w:rPr>
          <w:b/>
          <w:bCs/>
          <w:szCs w:val="24"/>
          <w:shd w:val="clear" w:color="auto" w:fill="FFFFFF"/>
        </w:rPr>
        <w:t>Asmatulu, E.</w:t>
      </w:r>
      <w:r>
        <w:rPr>
          <w:szCs w:val="24"/>
          <w:shd w:val="clear" w:color="auto" w:fill="FFFFFF"/>
        </w:rPr>
        <w:t xml:space="preserve"> "Toxicity of Metal and Metal Oxide nanoparticles: A R</w:t>
      </w:r>
      <w:r w:rsidRPr="00C21DCA">
        <w:rPr>
          <w:szCs w:val="24"/>
          <w:shd w:val="clear" w:color="auto" w:fill="FFFFFF"/>
        </w:rPr>
        <w:t>eview</w:t>
      </w:r>
      <w:r>
        <w:rPr>
          <w:szCs w:val="24"/>
          <w:shd w:val="clear" w:color="auto" w:fill="FFFFFF"/>
        </w:rPr>
        <w:t>,</w:t>
      </w:r>
      <w:r w:rsidRPr="00C21DCA">
        <w:rPr>
          <w:szCs w:val="24"/>
          <w:shd w:val="clear" w:color="auto" w:fill="FFFFFF"/>
        </w:rPr>
        <w:t xml:space="preserve">" </w:t>
      </w:r>
      <w:r w:rsidRPr="00C21DCA">
        <w:rPr>
          <w:i/>
          <w:iCs/>
          <w:szCs w:val="24"/>
          <w:shd w:val="clear" w:color="auto" w:fill="FFFFFF"/>
        </w:rPr>
        <w:t>Environmental Chemistry Letters</w:t>
      </w:r>
      <w:r w:rsidRPr="00490BB5">
        <w:rPr>
          <w:szCs w:val="24"/>
          <w:shd w:val="clear" w:color="auto" w:fill="FFFFFF"/>
        </w:rPr>
        <w:t>,</w:t>
      </w:r>
      <w:r>
        <w:rPr>
          <w:i/>
          <w:iCs/>
          <w:szCs w:val="24"/>
          <w:shd w:val="clear" w:color="auto" w:fill="FFFFFF"/>
        </w:rPr>
        <w:t xml:space="preserve"> </w:t>
      </w:r>
      <w:r w:rsidR="00CE36E1">
        <w:rPr>
          <w:szCs w:val="24"/>
          <w:shd w:val="clear" w:color="auto" w:fill="FFFFFF"/>
        </w:rPr>
        <w:t xml:space="preserve">Vol. 18, pp. 1659-1683, </w:t>
      </w:r>
      <w:r w:rsidRPr="00490BB5">
        <w:rPr>
          <w:szCs w:val="24"/>
          <w:shd w:val="clear" w:color="auto" w:fill="FFFFFF"/>
        </w:rPr>
        <w:t>2020</w:t>
      </w:r>
      <w:r>
        <w:rPr>
          <w:szCs w:val="24"/>
          <w:shd w:val="clear" w:color="auto" w:fill="FFFFFF"/>
        </w:rPr>
        <w:t>.</w:t>
      </w:r>
    </w:p>
    <w:p w:rsidR="004071E6" w:rsidRDefault="004071E6" w:rsidP="00C4310A">
      <w:pPr>
        <w:ind w:left="540"/>
        <w:jc w:val="both"/>
        <w:rPr>
          <w:szCs w:val="24"/>
          <w:shd w:val="clear" w:color="auto" w:fill="FFFFFF"/>
        </w:rPr>
      </w:pPr>
    </w:p>
    <w:bookmarkEnd w:id="6"/>
    <w:p w:rsidR="00C21DCA" w:rsidRDefault="00C21DCA" w:rsidP="00C4310A">
      <w:pPr>
        <w:numPr>
          <w:ilvl w:val="0"/>
          <w:numId w:val="1"/>
        </w:numPr>
        <w:ind w:left="540" w:hanging="540"/>
        <w:jc w:val="both"/>
        <w:rPr>
          <w:szCs w:val="24"/>
          <w:shd w:val="clear" w:color="auto" w:fill="FFFFFF"/>
        </w:rPr>
      </w:pPr>
      <w:r w:rsidRPr="00C21DCA">
        <w:rPr>
          <w:szCs w:val="24"/>
          <w:shd w:val="clear" w:color="auto" w:fill="FFFFFF"/>
        </w:rPr>
        <w:t>Mandadi, G.K., Asmatulu, R., Khan, W.S.</w:t>
      </w:r>
      <w:r w:rsidR="00846F59">
        <w:rPr>
          <w:szCs w:val="24"/>
          <w:shd w:val="clear" w:color="auto" w:fill="FFFFFF"/>
        </w:rPr>
        <w:t>,</w:t>
      </w:r>
      <w:r w:rsidRPr="00C21DCA">
        <w:rPr>
          <w:szCs w:val="24"/>
          <w:shd w:val="clear" w:color="auto" w:fill="FFFFFF"/>
        </w:rPr>
        <w:t xml:space="preserve"> and </w:t>
      </w:r>
      <w:r w:rsidRPr="00C21DCA">
        <w:rPr>
          <w:b/>
          <w:bCs/>
          <w:szCs w:val="24"/>
          <w:shd w:val="clear" w:color="auto" w:fill="FFFFFF"/>
        </w:rPr>
        <w:t>Asmatulu, E.</w:t>
      </w:r>
      <w:r>
        <w:rPr>
          <w:szCs w:val="24"/>
          <w:shd w:val="clear" w:color="auto" w:fill="FFFFFF"/>
        </w:rPr>
        <w:t xml:space="preserve"> </w:t>
      </w:r>
      <w:r w:rsidRPr="00C21DCA">
        <w:rPr>
          <w:szCs w:val="24"/>
          <w:shd w:val="clear" w:color="auto" w:fill="FFFFFF"/>
        </w:rPr>
        <w:t xml:space="preserve"> </w:t>
      </w:r>
      <w:r>
        <w:rPr>
          <w:szCs w:val="24"/>
          <w:shd w:val="clear" w:color="auto" w:fill="FFFFFF"/>
        </w:rPr>
        <w:t>“</w:t>
      </w:r>
      <w:r w:rsidR="00CA328B">
        <w:rPr>
          <w:szCs w:val="24"/>
          <w:shd w:val="clear" w:color="auto" w:fill="FFFFFF"/>
        </w:rPr>
        <w:t>Fast and Affordable Recycling Approach to Electronic W</w:t>
      </w:r>
      <w:r w:rsidRPr="00C21DCA">
        <w:rPr>
          <w:szCs w:val="24"/>
          <w:shd w:val="clear" w:color="auto" w:fill="FFFFFF"/>
        </w:rPr>
        <w:t>as</w:t>
      </w:r>
      <w:r w:rsidR="00392944">
        <w:rPr>
          <w:szCs w:val="24"/>
          <w:shd w:val="clear" w:color="auto" w:fill="FFFFFF"/>
        </w:rPr>
        <w:t>te a</w:t>
      </w:r>
      <w:r w:rsidR="00CA328B">
        <w:rPr>
          <w:szCs w:val="24"/>
          <w:shd w:val="clear" w:color="auto" w:fill="FFFFFF"/>
        </w:rPr>
        <w:t>bove the Melting Po</w:t>
      </w:r>
      <w:r w:rsidR="003C38F1">
        <w:rPr>
          <w:szCs w:val="24"/>
          <w:shd w:val="clear" w:color="auto" w:fill="FFFFFF"/>
        </w:rPr>
        <w:t>int U</w:t>
      </w:r>
      <w:r w:rsidR="00CA328B">
        <w:rPr>
          <w:szCs w:val="24"/>
          <w:shd w:val="clear" w:color="auto" w:fill="FFFFFF"/>
        </w:rPr>
        <w:t>sing Induction Heat Combined with Centrifugal F</w:t>
      </w:r>
      <w:r w:rsidRPr="00C21DCA">
        <w:rPr>
          <w:szCs w:val="24"/>
          <w:shd w:val="clear" w:color="auto" w:fill="FFFFFF"/>
        </w:rPr>
        <w:t>orces</w:t>
      </w:r>
      <w:r w:rsidR="00CA328B">
        <w:rPr>
          <w:szCs w:val="24"/>
          <w:shd w:val="clear" w:color="auto" w:fill="FFFFFF"/>
        </w:rPr>
        <w:t>,</w:t>
      </w:r>
      <w:r>
        <w:rPr>
          <w:szCs w:val="24"/>
          <w:shd w:val="clear" w:color="auto" w:fill="FFFFFF"/>
        </w:rPr>
        <w:t>”</w:t>
      </w:r>
      <w:r w:rsidRPr="00C21DCA">
        <w:rPr>
          <w:szCs w:val="24"/>
          <w:shd w:val="clear" w:color="auto" w:fill="FFFFFF"/>
        </w:rPr>
        <w:t xml:space="preserve"> </w:t>
      </w:r>
      <w:r w:rsidRPr="00B72F39">
        <w:rPr>
          <w:i/>
          <w:szCs w:val="24"/>
          <w:shd w:val="clear" w:color="auto" w:fill="FFFFFF"/>
        </w:rPr>
        <w:t>Asia‐Pacific Journal of Chemical Engineering</w:t>
      </w:r>
      <w:r w:rsidRPr="00C21DCA">
        <w:rPr>
          <w:szCs w:val="24"/>
          <w:shd w:val="clear" w:color="auto" w:fill="FFFFFF"/>
        </w:rPr>
        <w:t xml:space="preserve">, </w:t>
      </w:r>
      <w:r w:rsidR="00CE36E1">
        <w:rPr>
          <w:szCs w:val="24"/>
          <w:shd w:val="clear" w:color="auto" w:fill="FFFFFF"/>
        </w:rPr>
        <w:t xml:space="preserve">Vol. 15, pp. e2483, </w:t>
      </w:r>
      <w:r>
        <w:rPr>
          <w:szCs w:val="24"/>
          <w:shd w:val="clear" w:color="auto" w:fill="FFFFFF"/>
        </w:rPr>
        <w:t>2020</w:t>
      </w:r>
      <w:r w:rsidRPr="00C21DCA">
        <w:rPr>
          <w:szCs w:val="24"/>
          <w:shd w:val="clear" w:color="auto" w:fill="FFFFFF"/>
        </w:rPr>
        <w:t>.</w:t>
      </w:r>
    </w:p>
    <w:p w:rsidR="00C21DCA" w:rsidRDefault="00C21DCA" w:rsidP="00C4310A">
      <w:pPr>
        <w:ind w:left="540"/>
        <w:jc w:val="both"/>
        <w:rPr>
          <w:szCs w:val="24"/>
          <w:shd w:val="clear" w:color="auto" w:fill="FFFFFF"/>
        </w:rPr>
      </w:pPr>
    </w:p>
    <w:p w:rsidR="00C21DCA" w:rsidRPr="00C21DCA" w:rsidRDefault="00C21DCA" w:rsidP="00C4310A">
      <w:pPr>
        <w:numPr>
          <w:ilvl w:val="0"/>
          <w:numId w:val="1"/>
        </w:numPr>
        <w:ind w:left="540" w:hanging="540"/>
        <w:jc w:val="both"/>
        <w:rPr>
          <w:szCs w:val="24"/>
          <w:shd w:val="clear" w:color="auto" w:fill="FFFFFF"/>
        </w:rPr>
      </w:pPr>
      <w:r w:rsidRPr="00C21DCA">
        <w:rPr>
          <w:color w:val="222222"/>
          <w:szCs w:val="24"/>
          <w:shd w:val="clear" w:color="auto" w:fill="FFFFFF"/>
        </w:rPr>
        <w:t>Desai, F., Atayo, A., Prasad, J.S., Muthukumar, P., Rahman, M.</w:t>
      </w:r>
      <w:r w:rsidR="00846F59">
        <w:rPr>
          <w:color w:val="222222"/>
          <w:szCs w:val="24"/>
          <w:shd w:val="clear" w:color="auto" w:fill="FFFFFF"/>
        </w:rPr>
        <w:t>,</w:t>
      </w:r>
      <w:r w:rsidRPr="00C21DCA">
        <w:rPr>
          <w:color w:val="222222"/>
          <w:szCs w:val="24"/>
          <w:shd w:val="clear" w:color="auto" w:fill="FFFFFF"/>
        </w:rPr>
        <w:t xml:space="preserve"> and </w:t>
      </w:r>
      <w:r w:rsidRPr="00C21DCA">
        <w:rPr>
          <w:b/>
          <w:bCs/>
          <w:color w:val="222222"/>
          <w:szCs w:val="24"/>
          <w:shd w:val="clear" w:color="auto" w:fill="FFFFFF"/>
        </w:rPr>
        <w:t>Asmatulu, E</w:t>
      </w:r>
      <w:r w:rsidRPr="00C21DCA">
        <w:rPr>
          <w:color w:val="222222"/>
          <w:szCs w:val="24"/>
          <w:shd w:val="clear" w:color="auto" w:fill="FFFFFF"/>
        </w:rPr>
        <w:t xml:space="preserve">. </w:t>
      </w:r>
      <w:r w:rsidR="00CA328B">
        <w:rPr>
          <w:color w:val="222222"/>
          <w:szCs w:val="24"/>
          <w:shd w:val="clear" w:color="auto" w:fill="FFFFFF"/>
        </w:rPr>
        <w:t>“Experimental Studies on E</w:t>
      </w:r>
      <w:r w:rsidRPr="00C21DCA">
        <w:rPr>
          <w:color w:val="222222"/>
          <w:szCs w:val="24"/>
          <w:shd w:val="clear" w:color="auto" w:fill="FFFFFF"/>
        </w:rPr>
        <w:t>ndothe</w:t>
      </w:r>
      <w:r w:rsidR="00CA328B">
        <w:rPr>
          <w:color w:val="222222"/>
          <w:szCs w:val="24"/>
          <w:shd w:val="clear" w:color="auto" w:fill="FFFFFF"/>
        </w:rPr>
        <w:t>rmic Reversible Reaction of Salts for C</w:t>
      </w:r>
      <w:r w:rsidRPr="00C21DCA">
        <w:rPr>
          <w:color w:val="222222"/>
          <w:szCs w:val="24"/>
          <w:shd w:val="clear" w:color="auto" w:fill="FFFFFF"/>
        </w:rPr>
        <w:t>ooling</w:t>
      </w:r>
      <w:r w:rsidR="00CA328B">
        <w:rPr>
          <w:color w:val="222222"/>
          <w:szCs w:val="24"/>
          <w:shd w:val="clear" w:color="auto" w:fill="FFFFFF"/>
        </w:rPr>
        <w:t>,”</w:t>
      </w:r>
      <w:r w:rsidRPr="00C21DCA">
        <w:rPr>
          <w:color w:val="222222"/>
          <w:szCs w:val="24"/>
          <w:shd w:val="clear" w:color="auto" w:fill="FFFFFF"/>
        </w:rPr>
        <w:t xml:space="preserve"> </w:t>
      </w:r>
      <w:r w:rsidRPr="00C21DCA">
        <w:rPr>
          <w:i/>
          <w:iCs/>
          <w:color w:val="222222"/>
          <w:szCs w:val="24"/>
        </w:rPr>
        <w:t>Heat Transfer Engineering</w:t>
      </w:r>
      <w:r w:rsidRPr="00C21DCA">
        <w:rPr>
          <w:color w:val="222222"/>
          <w:szCs w:val="24"/>
          <w:shd w:val="clear" w:color="auto" w:fill="FFFFFF"/>
        </w:rPr>
        <w:t>, Vol</w:t>
      </w:r>
      <w:r w:rsidR="003C38F1">
        <w:rPr>
          <w:color w:val="222222"/>
          <w:szCs w:val="24"/>
          <w:shd w:val="clear" w:color="auto" w:fill="FFFFFF"/>
        </w:rPr>
        <w:t xml:space="preserve">. </w:t>
      </w:r>
      <w:r w:rsidRPr="00C21DCA">
        <w:rPr>
          <w:color w:val="222222"/>
          <w:szCs w:val="24"/>
          <w:shd w:val="clear" w:color="auto" w:fill="FFFFFF"/>
        </w:rPr>
        <w:t>42, pp.1-13</w:t>
      </w:r>
      <w:r w:rsidR="00CE36E1">
        <w:rPr>
          <w:color w:val="222222"/>
          <w:szCs w:val="24"/>
          <w:shd w:val="clear" w:color="auto" w:fill="FFFFFF"/>
        </w:rPr>
        <w:t>, 2020</w:t>
      </w:r>
      <w:r w:rsidRPr="00C21DCA">
        <w:rPr>
          <w:color w:val="222222"/>
          <w:szCs w:val="24"/>
          <w:shd w:val="clear" w:color="auto" w:fill="FFFFFF"/>
        </w:rPr>
        <w:t>.</w:t>
      </w:r>
    </w:p>
    <w:p w:rsidR="00431EF0" w:rsidRPr="00C21DCA" w:rsidRDefault="00431EF0" w:rsidP="00C4310A">
      <w:pPr>
        <w:ind w:left="540"/>
        <w:jc w:val="both"/>
        <w:rPr>
          <w:szCs w:val="24"/>
          <w:shd w:val="clear" w:color="auto" w:fill="FFFFFF"/>
        </w:rPr>
      </w:pPr>
    </w:p>
    <w:p w:rsidR="00CE36E1" w:rsidRDefault="00A7314C" w:rsidP="00CE36E1">
      <w:pPr>
        <w:numPr>
          <w:ilvl w:val="0"/>
          <w:numId w:val="1"/>
        </w:numPr>
        <w:ind w:left="540" w:hanging="540"/>
        <w:jc w:val="both"/>
        <w:rPr>
          <w:szCs w:val="24"/>
          <w:shd w:val="clear" w:color="auto" w:fill="FFFFFF"/>
        </w:rPr>
      </w:pPr>
      <w:r w:rsidRPr="00392944">
        <w:rPr>
          <w:bCs/>
          <w:szCs w:val="24"/>
        </w:rPr>
        <w:lastRenderedPageBreak/>
        <w:t>Mustafa, R.</w:t>
      </w:r>
      <w:r w:rsidR="00846F59">
        <w:rPr>
          <w:bCs/>
          <w:szCs w:val="24"/>
        </w:rPr>
        <w:t>,</w:t>
      </w:r>
      <w:r w:rsidRPr="00392944">
        <w:rPr>
          <w:bCs/>
          <w:szCs w:val="24"/>
        </w:rPr>
        <w:t xml:space="preserve"> and </w:t>
      </w:r>
      <w:r w:rsidRPr="00392944">
        <w:rPr>
          <w:b/>
          <w:szCs w:val="24"/>
        </w:rPr>
        <w:t>Asmatulu, E.</w:t>
      </w:r>
      <w:r w:rsidRPr="00392944">
        <w:rPr>
          <w:bCs/>
          <w:szCs w:val="24"/>
        </w:rPr>
        <w:t xml:space="preserve"> </w:t>
      </w:r>
      <w:r w:rsidR="003C38F1" w:rsidRPr="00392944">
        <w:rPr>
          <w:bCs/>
          <w:szCs w:val="24"/>
        </w:rPr>
        <w:t>“</w:t>
      </w:r>
      <w:r w:rsidRPr="00392944">
        <w:rPr>
          <w:szCs w:val="24"/>
          <w:shd w:val="clear" w:color="auto" w:fill="FFFFFF"/>
        </w:rPr>
        <w:t xml:space="preserve">Preparation </w:t>
      </w:r>
      <w:r w:rsidR="003C38F1" w:rsidRPr="00392944">
        <w:rPr>
          <w:szCs w:val="24"/>
          <w:shd w:val="clear" w:color="auto" w:fill="FFFFFF"/>
        </w:rPr>
        <w:t xml:space="preserve">of Activated Carbon Using Fruit, Paper and Clothing Wastes for Wastewater Treatment,” </w:t>
      </w:r>
      <w:r w:rsidRPr="00392944">
        <w:rPr>
          <w:i/>
          <w:iCs/>
          <w:szCs w:val="24"/>
          <w:shd w:val="clear" w:color="auto" w:fill="FFFFFF"/>
        </w:rPr>
        <w:t>Journal of Water Process Engineering</w:t>
      </w:r>
      <w:r w:rsidR="003C38F1" w:rsidRPr="00392944">
        <w:rPr>
          <w:iCs/>
          <w:szCs w:val="24"/>
          <w:shd w:val="clear" w:color="auto" w:fill="FFFFFF"/>
        </w:rPr>
        <w:t>,</w:t>
      </w:r>
      <w:r w:rsidRPr="00392944">
        <w:rPr>
          <w:szCs w:val="24"/>
          <w:shd w:val="clear" w:color="auto" w:fill="FFFFFF"/>
        </w:rPr>
        <w:t xml:space="preserve"> </w:t>
      </w:r>
      <w:r w:rsidR="003C38F1" w:rsidRPr="00392944">
        <w:rPr>
          <w:szCs w:val="24"/>
          <w:shd w:val="clear" w:color="auto" w:fill="FFFFFF"/>
        </w:rPr>
        <w:t xml:space="preserve">Vol. </w:t>
      </w:r>
      <w:r w:rsidRPr="00392944">
        <w:rPr>
          <w:szCs w:val="24"/>
          <w:shd w:val="clear" w:color="auto" w:fill="FFFFFF"/>
        </w:rPr>
        <w:t xml:space="preserve">35, </w:t>
      </w:r>
      <w:r w:rsidR="00CE36E1">
        <w:rPr>
          <w:szCs w:val="24"/>
          <w:shd w:val="clear" w:color="auto" w:fill="FFFFFF"/>
        </w:rPr>
        <w:t xml:space="preserve">pp. </w:t>
      </w:r>
      <w:r w:rsidR="0075164D" w:rsidRPr="00392944">
        <w:rPr>
          <w:szCs w:val="24"/>
          <w:shd w:val="clear" w:color="auto" w:fill="FFFFFF"/>
        </w:rPr>
        <w:t>101239</w:t>
      </w:r>
      <w:r w:rsidR="00CE36E1">
        <w:rPr>
          <w:szCs w:val="24"/>
          <w:shd w:val="clear" w:color="auto" w:fill="FFFFFF"/>
        </w:rPr>
        <w:t>,</w:t>
      </w:r>
      <w:r w:rsidR="0075164D" w:rsidRPr="00392944">
        <w:rPr>
          <w:szCs w:val="24"/>
          <w:shd w:val="clear" w:color="auto" w:fill="FFFFFF"/>
        </w:rPr>
        <w:t xml:space="preserve"> </w:t>
      </w:r>
      <w:r w:rsidR="00CE36E1" w:rsidRPr="00392944">
        <w:rPr>
          <w:szCs w:val="24"/>
          <w:shd w:val="clear" w:color="auto" w:fill="FFFFFF"/>
        </w:rPr>
        <w:t>2020</w:t>
      </w:r>
      <w:r w:rsidR="00C72AA0">
        <w:rPr>
          <w:szCs w:val="24"/>
          <w:shd w:val="clear" w:color="auto" w:fill="FFFFFF"/>
        </w:rPr>
        <w:t>.</w:t>
      </w:r>
    </w:p>
    <w:p w:rsidR="00CE36E1" w:rsidRDefault="00CE36E1" w:rsidP="00CE36E1">
      <w:pPr>
        <w:pStyle w:val="ListParagraph"/>
        <w:rPr>
          <w:szCs w:val="24"/>
          <w:shd w:val="clear" w:color="auto" w:fill="FFFFFF"/>
        </w:rPr>
      </w:pPr>
    </w:p>
    <w:p w:rsidR="00CE36E1" w:rsidRPr="00CE36E1" w:rsidRDefault="00CE36E1" w:rsidP="00CE36E1">
      <w:pPr>
        <w:numPr>
          <w:ilvl w:val="0"/>
          <w:numId w:val="1"/>
        </w:numPr>
        <w:ind w:left="540" w:hanging="540"/>
        <w:jc w:val="both"/>
        <w:rPr>
          <w:szCs w:val="24"/>
          <w:shd w:val="clear" w:color="auto" w:fill="FFFFFF"/>
        </w:rPr>
      </w:pPr>
      <w:r w:rsidRPr="00CE36E1">
        <w:rPr>
          <w:szCs w:val="24"/>
          <w:shd w:val="clear" w:color="auto" w:fill="FFFFFF"/>
        </w:rPr>
        <w:t xml:space="preserve">Karimibavani, B., Sengul, A.B., and </w:t>
      </w:r>
      <w:r w:rsidRPr="00CE36E1">
        <w:rPr>
          <w:b/>
          <w:bCs/>
          <w:szCs w:val="24"/>
          <w:shd w:val="clear" w:color="auto" w:fill="FFFFFF"/>
        </w:rPr>
        <w:t>Asmatulu, E.</w:t>
      </w:r>
      <w:r w:rsidRPr="00CE36E1">
        <w:rPr>
          <w:szCs w:val="24"/>
          <w:shd w:val="clear" w:color="auto" w:fill="FFFFFF"/>
        </w:rPr>
        <w:t xml:space="preserve"> “Converting Briquettes of Orange and Banana Peels into Carbonaceous Materials for Activated Sustainable Carbon and Fuel Sources,” </w:t>
      </w:r>
      <w:r w:rsidRPr="00CE36E1">
        <w:rPr>
          <w:i/>
          <w:iCs/>
          <w:szCs w:val="24"/>
          <w:shd w:val="clear" w:color="auto" w:fill="FFFFFF"/>
        </w:rPr>
        <w:t>Energy,</w:t>
      </w:r>
      <w:r w:rsidRPr="00CE36E1">
        <w:rPr>
          <w:b/>
          <w:bCs/>
          <w:i/>
          <w:iCs/>
          <w:szCs w:val="24"/>
          <w:shd w:val="clear" w:color="auto" w:fill="FFFFFF"/>
        </w:rPr>
        <w:t xml:space="preserve"> </w:t>
      </w:r>
      <w:r w:rsidRPr="00CE36E1">
        <w:rPr>
          <w:i/>
          <w:iCs/>
          <w:szCs w:val="24"/>
          <w:shd w:val="clear" w:color="auto" w:fill="FFFFFF"/>
        </w:rPr>
        <w:t>Ecology,</w:t>
      </w:r>
      <w:r w:rsidRPr="00CE36E1">
        <w:rPr>
          <w:b/>
          <w:bCs/>
          <w:i/>
          <w:iCs/>
          <w:szCs w:val="24"/>
          <w:shd w:val="clear" w:color="auto" w:fill="FFFFFF"/>
        </w:rPr>
        <w:t xml:space="preserve"> </w:t>
      </w:r>
      <w:r w:rsidRPr="00CE36E1">
        <w:rPr>
          <w:i/>
          <w:iCs/>
          <w:szCs w:val="24"/>
          <w:shd w:val="clear" w:color="auto" w:fill="FFFFFF"/>
        </w:rPr>
        <w:t>and Environment</w:t>
      </w:r>
      <w:r w:rsidRPr="00CE36E1">
        <w:rPr>
          <w:szCs w:val="24"/>
          <w:shd w:val="clear" w:color="auto" w:fill="FFFFFF"/>
        </w:rPr>
        <w:t xml:space="preserve">, </w:t>
      </w:r>
      <w:r>
        <w:rPr>
          <w:szCs w:val="24"/>
          <w:shd w:val="clear" w:color="auto" w:fill="FFFFFF"/>
        </w:rPr>
        <w:t xml:space="preserve">Vol. 5, pp. 161-170, </w:t>
      </w:r>
      <w:r w:rsidRPr="00CE36E1">
        <w:rPr>
          <w:szCs w:val="24"/>
          <w:shd w:val="clear" w:color="auto" w:fill="FFFFFF"/>
        </w:rPr>
        <w:t>2020</w:t>
      </w:r>
      <w:r>
        <w:rPr>
          <w:szCs w:val="24"/>
          <w:shd w:val="clear" w:color="auto" w:fill="FFFFFF"/>
        </w:rPr>
        <w:t>.</w:t>
      </w:r>
    </w:p>
    <w:p w:rsidR="00CE36E1" w:rsidRPr="00C21DCA" w:rsidRDefault="00CE36E1" w:rsidP="00C4310A">
      <w:pPr>
        <w:ind w:left="540"/>
        <w:jc w:val="both"/>
        <w:rPr>
          <w:bCs/>
          <w:szCs w:val="24"/>
        </w:rPr>
      </w:pPr>
    </w:p>
    <w:p w:rsidR="00AB1C77" w:rsidRPr="00C21DCA" w:rsidRDefault="00846F59" w:rsidP="00C4310A">
      <w:pPr>
        <w:numPr>
          <w:ilvl w:val="0"/>
          <w:numId w:val="1"/>
        </w:numPr>
        <w:ind w:left="540" w:hanging="540"/>
        <w:jc w:val="both"/>
        <w:rPr>
          <w:bCs/>
          <w:szCs w:val="24"/>
        </w:rPr>
      </w:pPr>
      <w:bookmarkStart w:id="7" w:name="_Hlk47740619"/>
      <w:r>
        <w:rPr>
          <w:szCs w:val="24"/>
          <w:shd w:val="clear" w:color="auto" w:fill="FFFFFF"/>
        </w:rPr>
        <w:t>Uddin, M.</w:t>
      </w:r>
      <w:r w:rsidR="00B748FF" w:rsidRPr="00C21DCA">
        <w:rPr>
          <w:szCs w:val="24"/>
          <w:shd w:val="clear" w:color="auto" w:fill="FFFFFF"/>
        </w:rPr>
        <w:t xml:space="preserve">N., Desai, F., and </w:t>
      </w:r>
      <w:r w:rsidR="00B748FF" w:rsidRPr="00C21DCA">
        <w:rPr>
          <w:b/>
          <w:szCs w:val="24"/>
          <w:shd w:val="clear" w:color="auto" w:fill="FFFFFF"/>
        </w:rPr>
        <w:t>Asmatulu, E.</w:t>
      </w:r>
      <w:r w:rsidR="00B748FF" w:rsidRPr="00C21DCA">
        <w:rPr>
          <w:color w:val="FF0000"/>
          <w:szCs w:val="24"/>
          <w:shd w:val="clear" w:color="auto" w:fill="FFFFFF"/>
        </w:rPr>
        <w:t xml:space="preserve"> </w:t>
      </w:r>
      <w:r w:rsidR="00B748FF" w:rsidRPr="00C21DCA">
        <w:rPr>
          <w:szCs w:val="24"/>
          <w:shd w:val="clear" w:color="auto" w:fill="FFFFFF"/>
        </w:rPr>
        <w:t>“</w:t>
      </w:r>
      <w:r w:rsidR="00B748FF" w:rsidRPr="00C21DCA">
        <w:rPr>
          <w:bCs/>
          <w:szCs w:val="24"/>
        </w:rPr>
        <w:t xml:space="preserve">Engineered </w:t>
      </w:r>
      <w:r w:rsidR="003C38F1">
        <w:rPr>
          <w:bCs/>
          <w:szCs w:val="24"/>
        </w:rPr>
        <w:t>Nanomaterials in t</w:t>
      </w:r>
      <w:r w:rsidR="003C38F1" w:rsidRPr="00C21DCA">
        <w:rPr>
          <w:bCs/>
          <w:szCs w:val="24"/>
        </w:rPr>
        <w:t>he Environment: Bio</w:t>
      </w:r>
      <w:r w:rsidR="003C38F1">
        <w:rPr>
          <w:bCs/>
          <w:szCs w:val="24"/>
        </w:rPr>
        <w:t>accumulation, Biomagnification a</w:t>
      </w:r>
      <w:r w:rsidR="003C38F1" w:rsidRPr="00C21DCA">
        <w:rPr>
          <w:bCs/>
          <w:szCs w:val="24"/>
        </w:rPr>
        <w:t>nd Biotransformation</w:t>
      </w:r>
      <w:r w:rsidR="00B748FF" w:rsidRPr="00C21DCA">
        <w:rPr>
          <w:bCs/>
          <w:szCs w:val="24"/>
        </w:rPr>
        <w:t xml:space="preserve">,” </w:t>
      </w:r>
      <w:r w:rsidR="00B748FF" w:rsidRPr="00C21DCA">
        <w:rPr>
          <w:bCs/>
          <w:i/>
          <w:iCs/>
          <w:szCs w:val="24"/>
        </w:rPr>
        <w:t>Environmental Chemistry Letters</w:t>
      </w:r>
      <w:r w:rsidR="00C21DCA">
        <w:rPr>
          <w:bCs/>
          <w:i/>
          <w:iCs/>
          <w:szCs w:val="24"/>
        </w:rPr>
        <w:t xml:space="preserve">, </w:t>
      </w:r>
      <w:r w:rsidR="00CE36E1">
        <w:rPr>
          <w:bCs/>
          <w:szCs w:val="24"/>
        </w:rPr>
        <w:t xml:space="preserve">Vol. 18, pp. 1073-1083, </w:t>
      </w:r>
      <w:r w:rsidR="00C21DCA" w:rsidRPr="00C21DCA">
        <w:rPr>
          <w:bCs/>
          <w:szCs w:val="24"/>
        </w:rPr>
        <w:t>2020</w:t>
      </w:r>
      <w:r w:rsidR="0075164D">
        <w:rPr>
          <w:bCs/>
          <w:szCs w:val="24"/>
        </w:rPr>
        <w:t>.</w:t>
      </w:r>
    </w:p>
    <w:p w:rsidR="00CE36E1" w:rsidRPr="00AB1C77" w:rsidRDefault="00CE36E1" w:rsidP="00C4310A">
      <w:pPr>
        <w:ind w:left="540"/>
        <w:jc w:val="both"/>
        <w:rPr>
          <w:bCs/>
          <w:szCs w:val="24"/>
          <w:highlight w:val="yellow"/>
        </w:rPr>
      </w:pPr>
    </w:p>
    <w:bookmarkEnd w:id="7"/>
    <w:p w:rsidR="00FA27DA" w:rsidRDefault="00CE36E1" w:rsidP="00FA27DA">
      <w:pPr>
        <w:numPr>
          <w:ilvl w:val="0"/>
          <w:numId w:val="1"/>
        </w:numPr>
        <w:ind w:left="540" w:hanging="540"/>
        <w:jc w:val="both"/>
        <w:rPr>
          <w:bCs/>
          <w:szCs w:val="24"/>
        </w:rPr>
      </w:pPr>
      <w:r w:rsidRPr="00995CCA">
        <w:rPr>
          <w:bCs/>
          <w:szCs w:val="24"/>
        </w:rPr>
        <w:t>Uddin, M</w:t>
      </w:r>
      <w:r>
        <w:rPr>
          <w:bCs/>
          <w:szCs w:val="24"/>
        </w:rPr>
        <w:t>.</w:t>
      </w:r>
      <w:r w:rsidRPr="00995CCA">
        <w:rPr>
          <w:bCs/>
          <w:szCs w:val="24"/>
        </w:rPr>
        <w:t>N, Desai</w:t>
      </w:r>
      <w:r>
        <w:rPr>
          <w:bCs/>
          <w:szCs w:val="24"/>
        </w:rPr>
        <w:t>,</w:t>
      </w:r>
      <w:r w:rsidRPr="00995CCA">
        <w:rPr>
          <w:bCs/>
          <w:szCs w:val="24"/>
        </w:rPr>
        <w:t xml:space="preserve"> F</w:t>
      </w:r>
      <w:r>
        <w:rPr>
          <w:bCs/>
          <w:szCs w:val="24"/>
        </w:rPr>
        <w:t>.</w:t>
      </w:r>
      <w:r w:rsidRPr="00995CCA">
        <w:rPr>
          <w:bCs/>
          <w:szCs w:val="24"/>
        </w:rPr>
        <w:t>,</w:t>
      </w:r>
      <w:r>
        <w:rPr>
          <w:bCs/>
          <w:szCs w:val="24"/>
        </w:rPr>
        <w:t xml:space="preserve"> and</w:t>
      </w:r>
      <w:r w:rsidRPr="00995CCA">
        <w:rPr>
          <w:bCs/>
          <w:szCs w:val="24"/>
        </w:rPr>
        <w:t xml:space="preserve"> </w:t>
      </w:r>
      <w:r w:rsidRPr="00995CCA">
        <w:rPr>
          <w:b/>
          <w:szCs w:val="24"/>
        </w:rPr>
        <w:t>Asmatulu</w:t>
      </w:r>
      <w:r>
        <w:rPr>
          <w:b/>
          <w:szCs w:val="24"/>
        </w:rPr>
        <w:t>,</w:t>
      </w:r>
      <w:r w:rsidRPr="00995CCA">
        <w:rPr>
          <w:b/>
          <w:szCs w:val="24"/>
        </w:rPr>
        <w:t xml:space="preserve"> E.</w:t>
      </w:r>
      <w:r w:rsidRPr="00995CCA">
        <w:rPr>
          <w:bCs/>
          <w:szCs w:val="24"/>
        </w:rPr>
        <w:t xml:space="preserve"> “Biomimetic El</w:t>
      </w:r>
      <w:r>
        <w:rPr>
          <w:bCs/>
          <w:szCs w:val="24"/>
        </w:rPr>
        <w:t>ectrospun Nanocomposite Fibers f</w:t>
      </w:r>
      <w:r w:rsidRPr="00995CCA">
        <w:rPr>
          <w:bCs/>
          <w:szCs w:val="24"/>
        </w:rPr>
        <w:t>rom Recycled Polystyrene Foams Exhibiting Superhydrophobicity</w:t>
      </w:r>
      <w:r>
        <w:rPr>
          <w:bCs/>
          <w:szCs w:val="24"/>
        </w:rPr>
        <w:t>,</w:t>
      </w:r>
      <w:r w:rsidRPr="00995CCA">
        <w:rPr>
          <w:bCs/>
          <w:szCs w:val="24"/>
        </w:rPr>
        <w:t xml:space="preserve">” </w:t>
      </w:r>
      <w:r w:rsidRPr="00995CCA">
        <w:rPr>
          <w:bCs/>
          <w:i/>
          <w:iCs/>
          <w:szCs w:val="24"/>
        </w:rPr>
        <w:t xml:space="preserve">Energy, Ecology and </w:t>
      </w:r>
      <w:r w:rsidRPr="00811A52">
        <w:rPr>
          <w:bCs/>
          <w:i/>
          <w:iCs/>
          <w:szCs w:val="24"/>
        </w:rPr>
        <w:t>Environment</w:t>
      </w:r>
      <w:r w:rsidRPr="00811A52">
        <w:rPr>
          <w:bCs/>
          <w:szCs w:val="24"/>
        </w:rPr>
        <w:t xml:space="preserve">, </w:t>
      </w:r>
      <w:r>
        <w:rPr>
          <w:bCs/>
          <w:szCs w:val="24"/>
        </w:rPr>
        <w:t xml:space="preserve">Vol. </w:t>
      </w:r>
      <w:r w:rsidRPr="00811A52">
        <w:rPr>
          <w:bCs/>
          <w:szCs w:val="24"/>
        </w:rPr>
        <w:t>5</w:t>
      </w:r>
      <w:r>
        <w:rPr>
          <w:bCs/>
          <w:szCs w:val="24"/>
        </w:rPr>
        <w:t>, pp.</w:t>
      </w:r>
      <w:r w:rsidRPr="00995CCA">
        <w:rPr>
          <w:bCs/>
          <w:szCs w:val="24"/>
        </w:rPr>
        <w:t>1-11</w:t>
      </w:r>
      <w:r>
        <w:rPr>
          <w:bCs/>
          <w:szCs w:val="24"/>
        </w:rPr>
        <w:t>, 2020.</w:t>
      </w:r>
    </w:p>
    <w:p w:rsidR="00FA27DA" w:rsidRDefault="00FA27DA" w:rsidP="00FA27DA">
      <w:pPr>
        <w:pStyle w:val="ListParagraph"/>
        <w:rPr>
          <w:bCs/>
          <w:szCs w:val="24"/>
          <w:lang w:val="en-GB"/>
        </w:rPr>
      </w:pPr>
    </w:p>
    <w:p w:rsidR="00FA27DA" w:rsidRPr="00FA27DA" w:rsidRDefault="00FA27DA" w:rsidP="00FA27DA">
      <w:pPr>
        <w:numPr>
          <w:ilvl w:val="0"/>
          <w:numId w:val="1"/>
        </w:numPr>
        <w:ind w:left="540" w:hanging="540"/>
        <w:jc w:val="both"/>
        <w:rPr>
          <w:bCs/>
          <w:szCs w:val="24"/>
        </w:rPr>
      </w:pPr>
      <w:r w:rsidRPr="00FA27DA">
        <w:rPr>
          <w:bCs/>
          <w:szCs w:val="24"/>
          <w:lang w:val="en-GB"/>
        </w:rPr>
        <w:t>Khorasgani, N.B., Sengul, A.B., and </w:t>
      </w:r>
      <w:r w:rsidRPr="00FA27DA">
        <w:rPr>
          <w:b/>
          <w:bCs/>
          <w:szCs w:val="24"/>
          <w:lang w:val="en-GB"/>
        </w:rPr>
        <w:t>Asmatulu, E</w:t>
      </w:r>
      <w:r w:rsidRPr="00FA27DA">
        <w:rPr>
          <w:bCs/>
          <w:szCs w:val="24"/>
          <w:lang w:val="en-GB"/>
        </w:rPr>
        <w:t>. “</w:t>
      </w:r>
      <w:r w:rsidRPr="00FA27DA">
        <w:rPr>
          <w:bCs/>
          <w:szCs w:val="24"/>
        </w:rPr>
        <w:t xml:space="preserve">Briquetting Grass and Tree Leaf Biomass for Sustainable Production of Future Fuels,” </w:t>
      </w:r>
      <w:r w:rsidRPr="00FA27DA">
        <w:rPr>
          <w:bCs/>
          <w:i/>
          <w:iCs/>
          <w:szCs w:val="24"/>
        </w:rPr>
        <w:t>Biomass Conversion</w:t>
      </w:r>
      <w:r w:rsidRPr="00FA27DA">
        <w:rPr>
          <w:b/>
          <w:bCs/>
          <w:i/>
          <w:iCs/>
          <w:szCs w:val="24"/>
        </w:rPr>
        <w:t xml:space="preserve"> </w:t>
      </w:r>
      <w:r w:rsidRPr="00FA27DA">
        <w:rPr>
          <w:bCs/>
          <w:i/>
          <w:iCs/>
          <w:szCs w:val="24"/>
        </w:rPr>
        <w:t xml:space="preserve">and Biorefinery, </w:t>
      </w:r>
      <w:r w:rsidRPr="00FA27DA">
        <w:rPr>
          <w:bCs/>
          <w:szCs w:val="24"/>
          <w:lang w:val="en-GB"/>
        </w:rPr>
        <w:t>Vol. 100, pp. 915-924, 2020.</w:t>
      </w:r>
    </w:p>
    <w:p w:rsidR="00FA27DA" w:rsidRDefault="00FA27DA" w:rsidP="00CE36E1">
      <w:pPr>
        <w:pStyle w:val="ListParagraph"/>
        <w:rPr>
          <w:bCs/>
          <w:szCs w:val="24"/>
        </w:rPr>
      </w:pPr>
    </w:p>
    <w:p w:rsidR="00DC07BA" w:rsidRPr="003C7F0B" w:rsidRDefault="00846F59" w:rsidP="00C4310A">
      <w:pPr>
        <w:numPr>
          <w:ilvl w:val="0"/>
          <w:numId w:val="1"/>
        </w:numPr>
        <w:ind w:left="540" w:hanging="540"/>
        <w:jc w:val="both"/>
        <w:rPr>
          <w:bCs/>
          <w:szCs w:val="24"/>
        </w:rPr>
      </w:pPr>
      <w:r w:rsidRPr="003C7F0B">
        <w:rPr>
          <w:bCs/>
          <w:szCs w:val="24"/>
        </w:rPr>
        <w:t>Uddin, M.</w:t>
      </w:r>
      <w:r w:rsidR="00DC07BA" w:rsidRPr="003C7F0B">
        <w:rPr>
          <w:bCs/>
          <w:szCs w:val="24"/>
        </w:rPr>
        <w:t xml:space="preserve">N., Arifa, K., and </w:t>
      </w:r>
      <w:r w:rsidR="00DC07BA" w:rsidRPr="003C7F0B">
        <w:rPr>
          <w:b/>
          <w:szCs w:val="24"/>
        </w:rPr>
        <w:t>Asmatulu, E.</w:t>
      </w:r>
      <w:r w:rsidR="00DC07BA" w:rsidRPr="003C7F0B">
        <w:rPr>
          <w:bCs/>
          <w:szCs w:val="24"/>
        </w:rPr>
        <w:t xml:space="preserve"> “Recycling of E-Waste and Its Impacts on Human Health and Environment,” </w:t>
      </w:r>
      <w:r w:rsidR="00DC07BA" w:rsidRPr="003C7F0B">
        <w:rPr>
          <w:bCs/>
          <w:i/>
          <w:iCs/>
          <w:szCs w:val="24"/>
        </w:rPr>
        <w:t>International Journal of Environment and Waste Management</w:t>
      </w:r>
      <w:r w:rsidR="000B7E29" w:rsidRPr="003C7F0B">
        <w:rPr>
          <w:bCs/>
          <w:szCs w:val="24"/>
        </w:rPr>
        <w:t>, Vol. 271, pp. 59-65</w:t>
      </w:r>
      <w:r w:rsidR="00CE36E1">
        <w:rPr>
          <w:bCs/>
          <w:szCs w:val="24"/>
        </w:rPr>
        <w:t xml:space="preserve">, </w:t>
      </w:r>
      <w:r w:rsidR="00CE36E1" w:rsidRPr="003C7F0B">
        <w:rPr>
          <w:bCs/>
          <w:szCs w:val="24"/>
        </w:rPr>
        <w:t>2019</w:t>
      </w:r>
      <w:r w:rsidR="00DC07BA" w:rsidRPr="003C7F0B">
        <w:rPr>
          <w:bCs/>
          <w:szCs w:val="24"/>
        </w:rPr>
        <w:t>.</w:t>
      </w:r>
    </w:p>
    <w:p w:rsidR="0075164D" w:rsidRDefault="0075164D" w:rsidP="0075164D">
      <w:pPr>
        <w:pStyle w:val="ListParagraph"/>
        <w:rPr>
          <w:color w:val="222222"/>
        </w:rPr>
      </w:pPr>
    </w:p>
    <w:p w:rsidR="00FA27DA" w:rsidRPr="00FA27DA" w:rsidRDefault="0046775C" w:rsidP="001321FF">
      <w:pPr>
        <w:numPr>
          <w:ilvl w:val="0"/>
          <w:numId w:val="1"/>
        </w:numPr>
        <w:ind w:left="547" w:hanging="540"/>
        <w:jc w:val="both"/>
        <w:rPr>
          <w:b/>
          <w:szCs w:val="24"/>
        </w:rPr>
      </w:pPr>
      <w:r w:rsidRPr="0075164D">
        <w:t>Lu</w:t>
      </w:r>
      <w:r w:rsidR="006B7F08">
        <w:t>,</w:t>
      </w:r>
      <w:r w:rsidRPr="0075164D">
        <w:t xml:space="preserve"> W</w:t>
      </w:r>
      <w:r w:rsidR="006B7F08">
        <w:t>.</w:t>
      </w:r>
      <w:r w:rsidRPr="0075164D">
        <w:t>, Alam M</w:t>
      </w:r>
      <w:r w:rsidR="006B7F08">
        <w:t>.</w:t>
      </w:r>
      <w:r w:rsidRPr="0075164D">
        <w:t>A</w:t>
      </w:r>
      <w:r w:rsidR="006B7F08">
        <w:t>.</w:t>
      </w:r>
      <w:r w:rsidRPr="0075164D">
        <w:t>, Luo</w:t>
      </w:r>
      <w:r w:rsidR="006B7F08">
        <w:t>,</w:t>
      </w:r>
      <w:r w:rsidRPr="0075164D">
        <w:t xml:space="preserve"> W</w:t>
      </w:r>
      <w:r w:rsidR="006B7F08">
        <w:t>.</w:t>
      </w:r>
      <w:r w:rsidRPr="0075164D">
        <w:t xml:space="preserve">, </w:t>
      </w:r>
      <w:r w:rsidR="00846F59">
        <w:t xml:space="preserve">and </w:t>
      </w:r>
      <w:r w:rsidRPr="00FA27DA">
        <w:rPr>
          <w:b/>
        </w:rPr>
        <w:t>Asmatulu E.</w:t>
      </w:r>
      <w:r w:rsidRPr="0075164D">
        <w:t xml:space="preserve"> </w:t>
      </w:r>
      <w:r w:rsidR="00621E6B" w:rsidRPr="0075164D">
        <w:t>“</w:t>
      </w:r>
      <w:r w:rsidRPr="0075164D">
        <w:t xml:space="preserve">Integrating Spirulina </w:t>
      </w:r>
      <w:r w:rsidR="003C38F1" w:rsidRPr="0075164D">
        <w:t xml:space="preserve">Platensis Cultivation and </w:t>
      </w:r>
      <w:r w:rsidR="003C38F1" w:rsidRPr="00392944">
        <w:t>Aerobic Composting Exhaust for Carbon Mitigation and Biomass Production</w:t>
      </w:r>
      <w:r w:rsidR="00621E6B" w:rsidRPr="00392944">
        <w:t>,”</w:t>
      </w:r>
      <w:r w:rsidRPr="00392944">
        <w:t xml:space="preserve"> </w:t>
      </w:r>
      <w:r w:rsidRPr="00FA27DA">
        <w:rPr>
          <w:i/>
        </w:rPr>
        <w:t xml:space="preserve">Bioresource </w:t>
      </w:r>
      <w:r w:rsidR="00621E6B" w:rsidRPr="00FA27DA">
        <w:rPr>
          <w:i/>
        </w:rPr>
        <w:t>T</w:t>
      </w:r>
      <w:r w:rsidRPr="00FA27DA">
        <w:rPr>
          <w:i/>
        </w:rPr>
        <w:t>echnology</w:t>
      </w:r>
      <w:r w:rsidR="00B54B2F" w:rsidRPr="00392944">
        <w:t>,</w:t>
      </w:r>
      <w:r w:rsidRPr="00392944">
        <w:t xml:space="preserve"> </w:t>
      </w:r>
      <w:r w:rsidR="00FA27DA">
        <w:t>Vol. 271, pp. 59-65, 2019.</w:t>
      </w:r>
    </w:p>
    <w:p w:rsidR="00FA27DA" w:rsidRPr="0075164D" w:rsidRDefault="00FA27DA" w:rsidP="00C4310A">
      <w:pPr>
        <w:jc w:val="both"/>
        <w:rPr>
          <w:szCs w:val="24"/>
        </w:rPr>
      </w:pPr>
    </w:p>
    <w:p w:rsidR="00F03FA5" w:rsidRPr="00C4310A" w:rsidRDefault="00846F59" w:rsidP="00C4310A">
      <w:pPr>
        <w:numPr>
          <w:ilvl w:val="0"/>
          <w:numId w:val="1"/>
        </w:numPr>
        <w:ind w:left="540" w:hanging="540"/>
        <w:jc w:val="both"/>
        <w:rPr>
          <w:b/>
          <w:szCs w:val="24"/>
        </w:rPr>
      </w:pPr>
      <w:r>
        <w:rPr>
          <w:szCs w:val="24"/>
        </w:rPr>
        <w:t>Şengül, A. B., Rahman, M.</w:t>
      </w:r>
      <w:r w:rsidR="004071E6">
        <w:rPr>
          <w:szCs w:val="24"/>
        </w:rPr>
        <w:t>M., and</w:t>
      </w:r>
      <w:r w:rsidR="00F03FA5" w:rsidRPr="00F03FA5">
        <w:rPr>
          <w:szCs w:val="24"/>
        </w:rPr>
        <w:t xml:space="preserve"> </w:t>
      </w:r>
      <w:r w:rsidR="00F03FA5" w:rsidRPr="00621E6B">
        <w:rPr>
          <w:b/>
          <w:szCs w:val="24"/>
        </w:rPr>
        <w:t>Asmatulu, E.</w:t>
      </w:r>
      <w:r w:rsidR="00F03FA5" w:rsidRPr="00F03FA5">
        <w:rPr>
          <w:szCs w:val="24"/>
        </w:rPr>
        <w:t xml:space="preserve"> </w:t>
      </w:r>
      <w:r w:rsidR="00621E6B">
        <w:rPr>
          <w:szCs w:val="24"/>
        </w:rPr>
        <w:t>“</w:t>
      </w:r>
      <w:r w:rsidR="00F03FA5" w:rsidRPr="00F03FA5">
        <w:rPr>
          <w:szCs w:val="24"/>
        </w:rPr>
        <w:t xml:space="preserve">Evaluation </w:t>
      </w:r>
      <w:r w:rsidR="003C38F1">
        <w:rPr>
          <w:szCs w:val="24"/>
        </w:rPr>
        <w:t>of Media a</w:t>
      </w:r>
      <w:r w:rsidR="003C38F1" w:rsidRPr="00F03FA5">
        <w:rPr>
          <w:szCs w:val="24"/>
        </w:rPr>
        <w:t>nd Light Source Effects</w:t>
      </w:r>
      <w:r w:rsidR="003C38F1">
        <w:rPr>
          <w:szCs w:val="24"/>
        </w:rPr>
        <w:t xml:space="preserve"> on the Growth of </w:t>
      </w:r>
      <w:r w:rsidR="008544CE">
        <w:rPr>
          <w:szCs w:val="24"/>
        </w:rPr>
        <w:t>Botryococcus B</w:t>
      </w:r>
      <w:r w:rsidR="00F03FA5" w:rsidRPr="00F03FA5">
        <w:rPr>
          <w:szCs w:val="24"/>
        </w:rPr>
        <w:t xml:space="preserve">raunii </w:t>
      </w:r>
      <w:r w:rsidR="003C38F1">
        <w:rPr>
          <w:szCs w:val="24"/>
        </w:rPr>
        <w:t>f</w:t>
      </w:r>
      <w:r w:rsidR="003C38F1" w:rsidRPr="00F03FA5">
        <w:rPr>
          <w:szCs w:val="24"/>
        </w:rPr>
        <w:t>or Biofuel Production</w:t>
      </w:r>
      <w:r w:rsidR="00621E6B">
        <w:rPr>
          <w:szCs w:val="24"/>
        </w:rPr>
        <w:t>,”</w:t>
      </w:r>
      <w:r w:rsidR="00F03FA5" w:rsidRPr="00F03FA5">
        <w:rPr>
          <w:szCs w:val="24"/>
        </w:rPr>
        <w:t xml:space="preserve"> </w:t>
      </w:r>
      <w:r w:rsidR="00F03FA5" w:rsidRPr="00F03FA5">
        <w:rPr>
          <w:i/>
          <w:iCs/>
          <w:szCs w:val="24"/>
        </w:rPr>
        <w:t>International Journal of Environmental Science and Technology</w:t>
      </w:r>
      <w:r w:rsidR="00B54B2F">
        <w:rPr>
          <w:i/>
          <w:iCs/>
          <w:szCs w:val="24"/>
        </w:rPr>
        <w:t xml:space="preserve">, </w:t>
      </w:r>
      <w:r w:rsidR="00FA27DA">
        <w:rPr>
          <w:szCs w:val="24"/>
        </w:rPr>
        <w:t xml:space="preserve">Vol. 16, </w:t>
      </w:r>
      <w:r w:rsidR="003C38F1">
        <w:rPr>
          <w:lang w:val="en"/>
        </w:rPr>
        <w:t>pp. 3193-3202</w:t>
      </w:r>
      <w:r w:rsidR="00FA27DA">
        <w:rPr>
          <w:lang w:val="en"/>
        </w:rPr>
        <w:t xml:space="preserve">, </w:t>
      </w:r>
      <w:r w:rsidR="00FA27DA" w:rsidRPr="00B54B2F">
        <w:rPr>
          <w:iCs/>
          <w:szCs w:val="24"/>
        </w:rPr>
        <w:t>201</w:t>
      </w:r>
      <w:r w:rsidR="00FA27DA">
        <w:rPr>
          <w:iCs/>
          <w:szCs w:val="24"/>
        </w:rPr>
        <w:t>9</w:t>
      </w:r>
      <w:r w:rsidR="00F03FA5" w:rsidRPr="00F03FA5">
        <w:rPr>
          <w:szCs w:val="24"/>
        </w:rPr>
        <w:t>.</w:t>
      </w:r>
    </w:p>
    <w:p w:rsidR="00FA27DA" w:rsidRDefault="00FA27DA" w:rsidP="00C4310A">
      <w:pPr>
        <w:ind w:left="540"/>
        <w:jc w:val="both"/>
        <w:rPr>
          <w:b/>
          <w:szCs w:val="24"/>
        </w:rPr>
      </w:pPr>
    </w:p>
    <w:p w:rsidR="00FA27DA" w:rsidRPr="00E605D5" w:rsidRDefault="00FA27DA" w:rsidP="00FA27DA">
      <w:pPr>
        <w:numPr>
          <w:ilvl w:val="0"/>
          <w:numId w:val="1"/>
        </w:numPr>
        <w:ind w:left="540" w:hanging="540"/>
        <w:jc w:val="both"/>
        <w:rPr>
          <w:b/>
          <w:szCs w:val="24"/>
        </w:rPr>
      </w:pPr>
      <w:r w:rsidRPr="006C6FEF">
        <w:rPr>
          <w:szCs w:val="24"/>
        </w:rPr>
        <w:t xml:space="preserve">Overcash, M., Twomey, J., </w:t>
      </w:r>
      <w:r w:rsidRPr="006C6FEF">
        <w:rPr>
          <w:b/>
          <w:szCs w:val="24"/>
        </w:rPr>
        <w:t>Asmatulu, E</w:t>
      </w:r>
      <w:r w:rsidRPr="006C6FEF">
        <w:rPr>
          <w:szCs w:val="24"/>
        </w:rPr>
        <w:t xml:space="preserve">., Vozzola, E., </w:t>
      </w:r>
      <w:r>
        <w:rPr>
          <w:szCs w:val="24"/>
        </w:rPr>
        <w:t xml:space="preserve">and </w:t>
      </w:r>
      <w:r w:rsidRPr="006C6FEF">
        <w:rPr>
          <w:szCs w:val="24"/>
        </w:rPr>
        <w:t>Griffing, E. “Thermoset Composite Recycling</w:t>
      </w:r>
      <w:r>
        <w:rPr>
          <w:szCs w:val="24"/>
        </w:rPr>
        <w:t>—</w:t>
      </w:r>
      <w:r w:rsidRPr="006C6FEF">
        <w:rPr>
          <w:szCs w:val="24"/>
        </w:rPr>
        <w:t xml:space="preserve">Driving Forces, Development, and Evolution of New Opportunities,” </w:t>
      </w:r>
      <w:r w:rsidRPr="006C6FEF">
        <w:rPr>
          <w:bCs/>
          <w:i/>
          <w:iCs/>
        </w:rPr>
        <w:t>Journal of Composite Material</w:t>
      </w:r>
      <w:r w:rsidRPr="001B4C8C">
        <w:rPr>
          <w:bCs/>
          <w:i/>
          <w:iCs/>
        </w:rPr>
        <w:t>s</w:t>
      </w:r>
      <w:r w:rsidRPr="001B4C8C">
        <w:rPr>
          <w:bCs/>
          <w:iCs/>
        </w:rPr>
        <w:t>,</w:t>
      </w:r>
      <w:r w:rsidRPr="001B4C8C">
        <w:rPr>
          <w:szCs w:val="24"/>
        </w:rPr>
        <w:t xml:space="preserve"> Vol. 52, </w:t>
      </w:r>
      <w:r>
        <w:rPr>
          <w:szCs w:val="24"/>
        </w:rPr>
        <w:t xml:space="preserve">pp. </w:t>
      </w:r>
      <w:r w:rsidRPr="001B4C8C">
        <w:rPr>
          <w:szCs w:val="24"/>
        </w:rPr>
        <w:t>1033-1043</w:t>
      </w:r>
      <w:r>
        <w:rPr>
          <w:szCs w:val="24"/>
        </w:rPr>
        <w:t xml:space="preserve">, </w:t>
      </w:r>
      <w:r w:rsidRPr="00186420">
        <w:rPr>
          <w:szCs w:val="24"/>
        </w:rPr>
        <w:t>2018</w:t>
      </w:r>
      <w:r w:rsidRPr="001B4C8C">
        <w:rPr>
          <w:szCs w:val="24"/>
        </w:rPr>
        <w:t xml:space="preserve">. </w:t>
      </w:r>
    </w:p>
    <w:p w:rsidR="00FA27DA" w:rsidRPr="00F03FA5" w:rsidRDefault="00FA27DA" w:rsidP="00C4310A">
      <w:pPr>
        <w:ind w:left="540"/>
        <w:jc w:val="both"/>
        <w:rPr>
          <w:b/>
          <w:szCs w:val="24"/>
        </w:rPr>
      </w:pPr>
    </w:p>
    <w:p w:rsidR="00175CA2" w:rsidRDefault="00891034" w:rsidP="00C4310A">
      <w:pPr>
        <w:numPr>
          <w:ilvl w:val="0"/>
          <w:numId w:val="1"/>
        </w:numPr>
        <w:ind w:left="540" w:hanging="540"/>
        <w:jc w:val="both"/>
        <w:rPr>
          <w:b/>
          <w:szCs w:val="24"/>
        </w:rPr>
      </w:pPr>
      <w:bookmarkStart w:id="8" w:name="_Hlk47995037"/>
      <w:r w:rsidRPr="00175CA2">
        <w:rPr>
          <w:szCs w:val="24"/>
        </w:rPr>
        <w:t>Schneider, N.M., Janzen, M., and</w:t>
      </w:r>
      <w:r w:rsidRPr="00175CA2">
        <w:rPr>
          <w:b/>
          <w:szCs w:val="24"/>
        </w:rPr>
        <w:t xml:space="preserve"> Asmatulu, </w:t>
      </w:r>
      <w:r w:rsidR="001D639F">
        <w:rPr>
          <w:b/>
          <w:szCs w:val="24"/>
        </w:rPr>
        <w:t>E</w:t>
      </w:r>
      <w:r w:rsidRPr="00175CA2">
        <w:rPr>
          <w:szCs w:val="24"/>
        </w:rPr>
        <w:t>. “U</w:t>
      </w:r>
      <w:r w:rsidR="00175CA2" w:rsidRPr="00175CA2">
        <w:rPr>
          <w:szCs w:val="24"/>
        </w:rPr>
        <w:t xml:space="preserve">ndergraduate </w:t>
      </w:r>
      <w:r w:rsidRPr="00175CA2">
        <w:rPr>
          <w:szCs w:val="24"/>
        </w:rPr>
        <w:t>S</w:t>
      </w:r>
      <w:r w:rsidR="00175CA2" w:rsidRPr="00175CA2">
        <w:rPr>
          <w:szCs w:val="24"/>
        </w:rPr>
        <w:t xml:space="preserve">tudent </w:t>
      </w:r>
      <w:r w:rsidRPr="00175CA2">
        <w:rPr>
          <w:szCs w:val="24"/>
        </w:rPr>
        <w:t>T</w:t>
      </w:r>
      <w:r w:rsidR="00175CA2" w:rsidRPr="00175CA2">
        <w:rPr>
          <w:szCs w:val="24"/>
        </w:rPr>
        <w:t xml:space="preserve">raining on </w:t>
      </w:r>
      <w:r w:rsidRPr="00175CA2">
        <w:rPr>
          <w:szCs w:val="24"/>
        </w:rPr>
        <w:t>T</w:t>
      </w:r>
      <w:r w:rsidR="00175CA2" w:rsidRPr="00175CA2">
        <w:rPr>
          <w:szCs w:val="24"/>
        </w:rPr>
        <w:t xml:space="preserve">hermal </w:t>
      </w:r>
      <w:r w:rsidRPr="00175CA2">
        <w:rPr>
          <w:szCs w:val="24"/>
        </w:rPr>
        <w:t>P</w:t>
      </w:r>
      <w:r w:rsidR="00175CA2" w:rsidRPr="00175CA2">
        <w:rPr>
          <w:szCs w:val="24"/>
        </w:rPr>
        <w:t>yrolysis of L</w:t>
      </w:r>
      <w:r w:rsidRPr="00175CA2">
        <w:rPr>
          <w:szCs w:val="24"/>
        </w:rPr>
        <w:t>ow Density Polyethylene for</w:t>
      </w:r>
      <w:r w:rsidR="00051C4B">
        <w:rPr>
          <w:szCs w:val="24"/>
        </w:rPr>
        <w:t xml:space="preserve"> </w:t>
      </w:r>
      <w:r w:rsidRPr="00175CA2">
        <w:rPr>
          <w:szCs w:val="24"/>
        </w:rPr>
        <w:t>Sustainable</w:t>
      </w:r>
      <w:r w:rsidR="00051C4B">
        <w:rPr>
          <w:szCs w:val="24"/>
        </w:rPr>
        <w:t xml:space="preserve"> </w:t>
      </w:r>
      <w:r w:rsidRPr="00175CA2">
        <w:rPr>
          <w:szCs w:val="24"/>
        </w:rPr>
        <w:t>Fuel Productions,</w:t>
      </w:r>
      <w:r w:rsidR="00051C4B">
        <w:rPr>
          <w:szCs w:val="24"/>
        </w:rPr>
        <w:t>”</w:t>
      </w:r>
      <w:r w:rsidRPr="00175CA2">
        <w:rPr>
          <w:szCs w:val="24"/>
        </w:rPr>
        <w:t xml:space="preserve"> </w:t>
      </w:r>
      <w:r w:rsidRPr="00175CA2">
        <w:rPr>
          <w:i/>
          <w:szCs w:val="24"/>
        </w:rPr>
        <w:t>Transactions on Techniques in STEM Education</w:t>
      </w:r>
      <w:r w:rsidRPr="00D83BD3">
        <w:rPr>
          <w:szCs w:val="24"/>
        </w:rPr>
        <w:t xml:space="preserve">, </w:t>
      </w:r>
      <w:r w:rsidR="00D83BD3" w:rsidRPr="00D83BD3">
        <w:rPr>
          <w:color w:val="000000"/>
          <w:szCs w:val="24"/>
          <w:shd w:val="clear" w:color="auto" w:fill="FFFFFF"/>
        </w:rPr>
        <w:t>Vol. 2</w:t>
      </w:r>
      <w:r w:rsidR="00D83BD3">
        <w:rPr>
          <w:color w:val="000000"/>
          <w:szCs w:val="24"/>
          <w:shd w:val="clear" w:color="auto" w:fill="FFFFFF"/>
        </w:rPr>
        <w:t>,</w:t>
      </w:r>
      <w:r w:rsidR="00D83BD3" w:rsidRPr="00D83BD3">
        <w:rPr>
          <w:color w:val="000000"/>
          <w:szCs w:val="24"/>
          <w:shd w:val="clear" w:color="auto" w:fill="FFFFFF"/>
        </w:rPr>
        <w:t xml:space="preserve"> pp 101-112</w:t>
      </w:r>
      <w:r w:rsidR="00FA27DA">
        <w:rPr>
          <w:color w:val="000000"/>
          <w:szCs w:val="24"/>
          <w:shd w:val="clear" w:color="auto" w:fill="FFFFFF"/>
        </w:rPr>
        <w:t xml:space="preserve">, </w:t>
      </w:r>
      <w:r w:rsidR="00FA27DA" w:rsidRPr="00D83BD3">
        <w:rPr>
          <w:szCs w:val="24"/>
        </w:rPr>
        <w:t>2017</w:t>
      </w:r>
      <w:r w:rsidR="00D83BD3" w:rsidRPr="00D83BD3">
        <w:rPr>
          <w:color w:val="000000"/>
          <w:szCs w:val="24"/>
          <w:shd w:val="clear" w:color="auto" w:fill="FFFFFF"/>
        </w:rPr>
        <w:t>.</w:t>
      </w:r>
    </w:p>
    <w:p w:rsidR="00175CA2" w:rsidRDefault="00175CA2" w:rsidP="00C4310A">
      <w:pPr>
        <w:ind w:left="540" w:hanging="540"/>
        <w:jc w:val="both"/>
        <w:rPr>
          <w:b/>
          <w:szCs w:val="24"/>
        </w:rPr>
      </w:pPr>
    </w:p>
    <w:p w:rsidR="00D83BD3" w:rsidRPr="00D83BD3" w:rsidRDefault="00175CA2" w:rsidP="00D83BD3">
      <w:pPr>
        <w:numPr>
          <w:ilvl w:val="0"/>
          <w:numId w:val="1"/>
        </w:numPr>
        <w:ind w:left="540" w:hanging="540"/>
        <w:jc w:val="both"/>
        <w:rPr>
          <w:szCs w:val="24"/>
        </w:rPr>
      </w:pPr>
      <w:bookmarkStart w:id="9" w:name="_Hlk47995071"/>
      <w:r w:rsidRPr="00175CA2">
        <w:rPr>
          <w:bCs/>
        </w:rPr>
        <w:t>Mandadi, G.</w:t>
      </w:r>
      <w:r w:rsidR="000434E2">
        <w:rPr>
          <w:bCs/>
        </w:rPr>
        <w:t xml:space="preserve"> </w:t>
      </w:r>
      <w:r w:rsidRPr="00175CA2">
        <w:rPr>
          <w:bCs/>
        </w:rPr>
        <w:t xml:space="preserve">K., </w:t>
      </w:r>
      <w:r w:rsidR="00846F59" w:rsidRPr="00D0691D">
        <w:t>Subeshan</w:t>
      </w:r>
      <w:r w:rsidR="00846F59">
        <w:rPr>
          <w:bCs/>
        </w:rPr>
        <w:t xml:space="preserve">, </w:t>
      </w:r>
      <w:r w:rsidRPr="00175CA2">
        <w:rPr>
          <w:bCs/>
        </w:rPr>
        <w:t>B</w:t>
      </w:r>
      <w:r w:rsidR="00846F59">
        <w:rPr>
          <w:bCs/>
        </w:rPr>
        <w:t>.</w:t>
      </w:r>
      <w:r w:rsidRPr="00175CA2">
        <w:rPr>
          <w:bCs/>
        </w:rPr>
        <w:t>, and</w:t>
      </w:r>
      <w:r w:rsidRPr="00175CA2">
        <w:rPr>
          <w:b/>
          <w:bCs/>
        </w:rPr>
        <w:t xml:space="preserve"> Asmatulu, E.</w:t>
      </w:r>
      <w:r w:rsidRPr="00175CA2">
        <w:rPr>
          <w:bCs/>
        </w:rPr>
        <w:t xml:space="preserve"> “</w:t>
      </w:r>
      <w:r w:rsidRPr="00175CA2">
        <w:rPr>
          <w:szCs w:val="24"/>
        </w:rPr>
        <w:t>Hands-on Training of Engineering Students on Recycling of Electronic Waste Materials</w:t>
      </w:r>
      <w:r w:rsidRPr="00175CA2">
        <w:rPr>
          <w:bCs/>
        </w:rPr>
        <w:t xml:space="preserve">,” </w:t>
      </w:r>
      <w:r w:rsidRPr="00175CA2">
        <w:rPr>
          <w:i/>
          <w:szCs w:val="24"/>
        </w:rPr>
        <w:t>Transactions on Techniques in STEM Education</w:t>
      </w:r>
      <w:r w:rsidRPr="00175CA2">
        <w:rPr>
          <w:szCs w:val="24"/>
        </w:rPr>
        <w:t xml:space="preserve">, </w:t>
      </w:r>
      <w:bookmarkEnd w:id="8"/>
      <w:bookmarkEnd w:id="9"/>
      <w:r w:rsidR="00D83BD3" w:rsidRPr="00D83BD3">
        <w:rPr>
          <w:szCs w:val="24"/>
        </w:rPr>
        <w:t>Vol. 3</w:t>
      </w:r>
      <w:r w:rsidR="00D83BD3">
        <w:rPr>
          <w:szCs w:val="24"/>
        </w:rPr>
        <w:t>,</w:t>
      </w:r>
      <w:r w:rsidR="00D83BD3" w:rsidRPr="00D83BD3">
        <w:rPr>
          <w:szCs w:val="24"/>
        </w:rPr>
        <w:t xml:space="preserve"> </w:t>
      </w:r>
      <w:r w:rsidR="00D83BD3">
        <w:rPr>
          <w:szCs w:val="24"/>
        </w:rPr>
        <w:t>pp.</w:t>
      </w:r>
      <w:r w:rsidR="00D83BD3" w:rsidRPr="00D83BD3">
        <w:rPr>
          <w:szCs w:val="24"/>
        </w:rPr>
        <w:t xml:space="preserve"> 57-64</w:t>
      </w:r>
      <w:r w:rsidR="00FA27DA">
        <w:rPr>
          <w:szCs w:val="24"/>
        </w:rPr>
        <w:t xml:space="preserve">, </w:t>
      </w:r>
      <w:r w:rsidR="00FA27DA" w:rsidRPr="00175CA2">
        <w:rPr>
          <w:szCs w:val="24"/>
        </w:rPr>
        <w:t>2017</w:t>
      </w:r>
      <w:r w:rsidR="00D83BD3" w:rsidRPr="00D83BD3">
        <w:rPr>
          <w:szCs w:val="24"/>
        </w:rPr>
        <w:t>.</w:t>
      </w:r>
    </w:p>
    <w:p w:rsidR="00175CA2" w:rsidRDefault="00175CA2" w:rsidP="00C4310A">
      <w:pPr>
        <w:pStyle w:val="ListParagraph"/>
        <w:ind w:left="540" w:hanging="540"/>
        <w:jc w:val="both"/>
        <w:rPr>
          <w:bCs/>
        </w:rPr>
      </w:pPr>
    </w:p>
    <w:p w:rsidR="00D83BD3" w:rsidRPr="00D83BD3" w:rsidRDefault="00175CA2" w:rsidP="00D83BD3">
      <w:pPr>
        <w:numPr>
          <w:ilvl w:val="0"/>
          <w:numId w:val="1"/>
        </w:numPr>
        <w:ind w:left="540" w:hanging="540"/>
        <w:jc w:val="both"/>
        <w:rPr>
          <w:szCs w:val="24"/>
        </w:rPr>
      </w:pPr>
      <w:bookmarkStart w:id="10" w:name="_Hlk47995096"/>
      <w:r w:rsidRPr="00175CA2">
        <w:rPr>
          <w:bCs/>
        </w:rPr>
        <w:lastRenderedPageBreak/>
        <w:t>Tay, N., Low, X.</w:t>
      </w:r>
      <w:r w:rsidR="000434E2">
        <w:rPr>
          <w:bCs/>
        </w:rPr>
        <w:t xml:space="preserve"> </w:t>
      </w:r>
      <w:r w:rsidRPr="00175CA2">
        <w:rPr>
          <w:bCs/>
        </w:rPr>
        <w:t>J., Patil, V., and</w:t>
      </w:r>
      <w:r w:rsidRPr="00175CA2">
        <w:rPr>
          <w:b/>
          <w:bCs/>
        </w:rPr>
        <w:t xml:space="preserve"> Asmatulu, E.</w:t>
      </w:r>
      <w:r w:rsidRPr="00175CA2">
        <w:rPr>
          <w:bCs/>
        </w:rPr>
        <w:t xml:space="preserve"> “</w:t>
      </w:r>
      <w:r w:rsidRPr="00175CA2">
        <w:rPr>
          <w:szCs w:val="24"/>
        </w:rPr>
        <w:t>Mechanical Properties of 3D Printed Polylactic Acid Parts under Different Testing Conditions</w:t>
      </w:r>
      <w:r w:rsidRPr="00175CA2">
        <w:rPr>
          <w:bCs/>
        </w:rPr>
        <w:t>,”</w:t>
      </w:r>
      <w:r w:rsidR="008F1F28">
        <w:rPr>
          <w:bCs/>
        </w:rPr>
        <w:t xml:space="preserve"> </w:t>
      </w:r>
      <w:r w:rsidR="008F1F28" w:rsidRPr="00175CA2">
        <w:rPr>
          <w:i/>
          <w:szCs w:val="24"/>
        </w:rPr>
        <w:t>Transactions on Techniques in STEM Education</w:t>
      </w:r>
      <w:r w:rsidR="008F1F28" w:rsidRPr="00175CA2">
        <w:rPr>
          <w:szCs w:val="24"/>
        </w:rPr>
        <w:t xml:space="preserve">, </w:t>
      </w:r>
      <w:r w:rsidR="00D83BD3" w:rsidRPr="00D83BD3">
        <w:rPr>
          <w:szCs w:val="24"/>
        </w:rPr>
        <w:t>Vol. 3</w:t>
      </w:r>
      <w:r w:rsidR="00D83BD3">
        <w:rPr>
          <w:szCs w:val="24"/>
        </w:rPr>
        <w:t>,</w:t>
      </w:r>
      <w:r w:rsidR="00D83BD3" w:rsidRPr="00D83BD3">
        <w:rPr>
          <w:szCs w:val="24"/>
        </w:rPr>
        <w:t xml:space="preserve"> </w:t>
      </w:r>
      <w:r w:rsidR="00D83BD3">
        <w:rPr>
          <w:szCs w:val="24"/>
        </w:rPr>
        <w:t>pp</w:t>
      </w:r>
      <w:r w:rsidR="00D83BD3" w:rsidRPr="00D83BD3">
        <w:rPr>
          <w:szCs w:val="24"/>
        </w:rPr>
        <w:t xml:space="preserve"> 19-26</w:t>
      </w:r>
      <w:r w:rsidR="00FA27DA">
        <w:rPr>
          <w:szCs w:val="24"/>
        </w:rPr>
        <w:t xml:space="preserve">, </w:t>
      </w:r>
      <w:r w:rsidR="00FA27DA" w:rsidRPr="00175CA2">
        <w:rPr>
          <w:szCs w:val="24"/>
        </w:rPr>
        <w:t>2017</w:t>
      </w:r>
      <w:r w:rsidR="00D83BD3" w:rsidRPr="00D83BD3">
        <w:rPr>
          <w:szCs w:val="24"/>
        </w:rPr>
        <w:t>.</w:t>
      </w:r>
    </w:p>
    <w:p w:rsidR="00175CA2" w:rsidRDefault="00175CA2" w:rsidP="00C4310A">
      <w:pPr>
        <w:pStyle w:val="ListParagraph"/>
        <w:ind w:left="540" w:hanging="540"/>
        <w:jc w:val="both"/>
        <w:rPr>
          <w:b/>
          <w:szCs w:val="24"/>
        </w:rPr>
      </w:pPr>
    </w:p>
    <w:bookmarkEnd w:id="10"/>
    <w:p w:rsidR="00D25A9E" w:rsidRPr="003649D4" w:rsidRDefault="00D25A9E" w:rsidP="00C4310A">
      <w:pPr>
        <w:numPr>
          <w:ilvl w:val="0"/>
          <w:numId w:val="1"/>
        </w:numPr>
        <w:ind w:left="540" w:hanging="540"/>
        <w:jc w:val="both"/>
        <w:rPr>
          <w:b/>
          <w:szCs w:val="24"/>
        </w:rPr>
      </w:pPr>
      <w:r w:rsidRPr="00046038">
        <w:rPr>
          <w:szCs w:val="24"/>
        </w:rPr>
        <w:t>Amarasekara, A., Tanzim, F.S., and</w:t>
      </w:r>
      <w:r w:rsidRPr="00046038">
        <w:rPr>
          <w:b/>
          <w:szCs w:val="24"/>
        </w:rPr>
        <w:t xml:space="preserve"> Asmatulu, E</w:t>
      </w:r>
      <w:r w:rsidRPr="00046038">
        <w:rPr>
          <w:szCs w:val="24"/>
        </w:rPr>
        <w:t>. “</w:t>
      </w:r>
      <w:r w:rsidRPr="00046038">
        <w:rPr>
          <w:szCs w:val="24"/>
          <w:lang w:bidi="en-US"/>
        </w:rPr>
        <w:t>Briquetting and Carbonization of Naturally Grown Algae Biomass for Low Cost Fuel and Activated Carbon Productions</w:t>
      </w:r>
      <w:r w:rsidRPr="00046038">
        <w:rPr>
          <w:szCs w:val="24"/>
        </w:rPr>
        <w:t xml:space="preserve">,” </w:t>
      </w:r>
      <w:r w:rsidRPr="00046038">
        <w:rPr>
          <w:i/>
          <w:lang w:val="en"/>
        </w:rPr>
        <w:t>Fuel</w:t>
      </w:r>
      <w:r w:rsidR="00891034">
        <w:rPr>
          <w:bCs/>
          <w:iCs/>
        </w:rPr>
        <w:t>, Vol. 208, pp. 612-618</w:t>
      </w:r>
      <w:r w:rsidR="00FA27DA">
        <w:rPr>
          <w:bCs/>
          <w:iCs/>
        </w:rPr>
        <w:t>, 2017</w:t>
      </w:r>
      <w:r w:rsidRPr="00046038">
        <w:rPr>
          <w:bCs/>
          <w:iCs/>
        </w:rPr>
        <w:t>.</w:t>
      </w:r>
    </w:p>
    <w:p w:rsidR="00D25A9E" w:rsidRPr="00046038" w:rsidRDefault="00D25A9E" w:rsidP="00C4310A">
      <w:pPr>
        <w:ind w:left="540" w:hanging="540"/>
        <w:jc w:val="both"/>
        <w:rPr>
          <w:b/>
          <w:szCs w:val="24"/>
        </w:rPr>
      </w:pPr>
    </w:p>
    <w:p w:rsidR="006C6FEF" w:rsidRPr="000434E2" w:rsidRDefault="002F0298" w:rsidP="00C4310A">
      <w:pPr>
        <w:numPr>
          <w:ilvl w:val="0"/>
          <w:numId w:val="1"/>
        </w:numPr>
        <w:ind w:left="540" w:hanging="540"/>
        <w:jc w:val="both"/>
        <w:rPr>
          <w:b/>
          <w:szCs w:val="24"/>
        </w:rPr>
      </w:pPr>
      <w:r w:rsidRPr="000434E2">
        <w:rPr>
          <w:b/>
          <w:bCs/>
          <w:szCs w:val="24"/>
        </w:rPr>
        <w:t>Asmatulu, E</w:t>
      </w:r>
      <w:r w:rsidRPr="000434E2">
        <w:rPr>
          <w:bCs/>
          <w:szCs w:val="24"/>
        </w:rPr>
        <w:t>., Twomey, J., and Overcash, M. “Recycling of Fiber-Reinforced Composites and Direct Structural Composite Recycling Concept</w:t>
      </w:r>
      <w:r w:rsidR="00FD0601" w:rsidRPr="000434E2">
        <w:rPr>
          <w:bCs/>
          <w:szCs w:val="24"/>
        </w:rPr>
        <w:t>,</w:t>
      </w:r>
      <w:r w:rsidRPr="000434E2">
        <w:rPr>
          <w:bCs/>
          <w:szCs w:val="24"/>
        </w:rPr>
        <w:t xml:space="preserve">” </w:t>
      </w:r>
      <w:r w:rsidRPr="000434E2">
        <w:rPr>
          <w:bCs/>
          <w:i/>
          <w:iCs/>
          <w:szCs w:val="24"/>
        </w:rPr>
        <w:t>Journal of Composite Materials</w:t>
      </w:r>
      <w:r w:rsidRPr="000434E2">
        <w:rPr>
          <w:bCs/>
          <w:szCs w:val="24"/>
        </w:rPr>
        <w:t xml:space="preserve">, </w:t>
      </w:r>
      <w:r w:rsidR="00051C4B">
        <w:rPr>
          <w:bCs/>
          <w:szCs w:val="24"/>
        </w:rPr>
        <w:t>Vol. 48, pp. 593-608</w:t>
      </w:r>
      <w:r w:rsidR="00FA00B1">
        <w:rPr>
          <w:bCs/>
          <w:szCs w:val="24"/>
        </w:rPr>
        <w:t>, 2013</w:t>
      </w:r>
      <w:r w:rsidR="00051C4B">
        <w:rPr>
          <w:bCs/>
          <w:szCs w:val="24"/>
        </w:rPr>
        <w:t>.</w:t>
      </w:r>
    </w:p>
    <w:p w:rsidR="007C2125" w:rsidRPr="000434E2" w:rsidRDefault="007C2125" w:rsidP="00C4310A">
      <w:pPr>
        <w:pStyle w:val="Heading1"/>
        <w:ind w:left="540" w:hanging="540"/>
        <w:jc w:val="both"/>
        <w:rPr>
          <w:szCs w:val="24"/>
        </w:rPr>
      </w:pPr>
    </w:p>
    <w:p w:rsidR="008A787E" w:rsidRPr="001E4544" w:rsidRDefault="008A787E" w:rsidP="00C4310A">
      <w:pPr>
        <w:numPr>
          <w:ilvl w:val="0"/>
          <w:numId w:val="1"/>
        </w:numPr>
        <w:ind w:left="540" w:hanging="540"/>
        <w:jc w:val="both"/>
        <w:rPr>
          <w:b/>
          <w:szCs w:val="24"/>
        </w:rPr>
      </w:pPr>
      <w:r w:rsidRPr="00B453E7">
        <w:rPr>
          <w:b/>
          <w:bCs/>
        </w:rPr>
        <w:t>Asmatulu, E</w:t>
      </w:r>
      <w:r w:rsidRPr="00B453E7">
        <w:rPr>
          <w:bCs/>
        </w:rPr>
        <w:t>., Twomey, J., and Overcash, M. “Evaluation of Recycling Efforts of Local Aircraft Companies</w:t>
      </w:r>
      <w:r w:rsidR="00FD0601">
        <w:rPr>
          <w:bCs/>
        </w:rPr>
        <w:t>,</w:t>
      </w:r>
      <w:r w:rsidRPr="00B453E7">
        <w:rPr>
          <w:bCs/>
        </w:rPr>
        <w:t xml:space="preserve">” </w:t>
      </w:r>
      <w:r w:rsidRPr="00B453E7">
        <w:rPr>
          <w:bCs/>
          <w:i/>
          <w:iCs/>
        </w:rPr>
        <w:t>Journal of Resources</w:t>
      </w:r>
      <w:r w:rsidR="00051C4B" w:rsidRPr="00051C4B">
        <w:rPr>
          <w:bCs/>
          <w:iCs/>
        </w:rPr>
        <w:t>,</w:t>
      </w:r>
      <w:r w:rsidRPr="00B453E7">
        <w:rPr>
          <w:bCs/>
          <w:i/>
          <w:iCs/>
        </w:rPr>
        <w:t xml:space="preserve"> Conservation and Recycling</w:t>
      </w:r>
      <w:r w:rsidR="002F0298" w:rsidRPr="00B453E7">
        <w:rPr>
          <w:bCs/>
        </w:rPr>
        <w:t>, Vol. 80, pp.</w:t>
      </w:r>
      <w:r w:rsidR="00F171B8">
        <w:rPr>
          <w:bCs/>
        </w:rPr>
        <w:t> </w:t>
      </w:r>
      <w:r w:rsidR="002F0298" w:rsidRPr="00B453E7">
        <w:rPr>
          <w:bCs/>
        </w:rPr>
        <w:t>36</w:t>
      </w:r>
      <w:r w:rsidR="00F171B8">
        <w:rPr>
          <w:bCs/>
        </w:rPr>
        <w:noBreakHyphen/>
      </w:r>
      <w:r w:rsidR="002F0298" w:rsidRPr="00B453E7">
        <w:rPr>
          <w:bCs/>
        </w:rPr>
        <w:t>45</w:t>
      </w:r>
      <w:r w:rsidR="00FA00B1">
        <w:rPr>
          <w:bCs/>
        </w:rPr>
        <w:t>, 2013</w:t>
      </w:r>
      <w:r w:rsidR="002F0298" w:rsidRPr="00B453E7">
        <w:rPr>
          <w:bCs/>
        </w:rPr>
        <w:t>.</w:t>
      </w:r>
    </w:p>
    <w:p w:rsidR="001E4544" w:rsidRDefault="001E4544" w:rsidP="00C4310A">
      <w:pPr>
        <w:pStyle w:val="ListParagraph"/>
        <w:ind w:left="540" w:hanging="540"/>
        <w:jc w:val="both"/>
        <w:rPr>
          <w:b/>
          <w:szCs w:val="24"/>
        </w:rPr>
      </w:pPr>
    </w:p>
    <w:p w:rsidR="001E4544" w:rsidRPr="00B453E7" w:rsidRDefault="001E4544" w:rsidP="00C4310A">
      <w:pPr>
        <w:numPr>
          <w:ilvl w:val="0"/>
          <w:numId w:val="1"/>
        </w:numPr>
        <w:ind w:left="540" w:hanging="540"/>
        <w:jc w:val="both"/>
        <w:rPr>
          <w:b/>
          <w:szCs w:val="24"/>
        </w:rPr>
      </w:pPr>
      <w:r w:rsidRPr="00B453E7">
        <w:rPr>
          <w:b/>
          <w:bCs/>
        </w:rPr>
        <w:t>Asmatulu, E</w:t>
      </w:r>
      <w:r w:rsidRPr="00B453E7">
        <w:rPr>
          <w:bCs/>
        </w:rPr>
        <w:t>., Overcash, M., and Twomey, J. “Recycling of Aircraft: State of the Art in 2011</w:t>
      </w:r>
      <w:r>
        <w:rPr>
          <w:bCs/>
        </w:rPr>
        <w:t>,</w:t>
      </w:r>
      <w:r w:rsidRPr="00B453E7">
        <w:rPr>
          <w:bCs/>
        </w:rPr>
        <w:t xml:space="preserve">” </w:t>
      </w:r>
      <w:r w:rsidRPr="00B453E7">
        <w:rPr>
          <w:bCs/>
          <w:i/>
          <w:iCs/>
        </w:rPr>
        <w:t>Journal of Industrial Engineering</w:t>
      </w:r>
      <w:r w:rsidR="00051C4B">
        <w:rPr>
          <w:bCs/>
          <w:iCs/>
        </w:rPr>
        <w:t xml:space="preserve">, </w:t>
      </w:r>
      <w:r>
        <w:rPr>
          <w:bCs/>
        </w:rPr>
        <w:t>Vol. 2013,</w:t>
      </w:r>
      <w:r w:rsidRPr="00B453E7">
        <w:rPr>
          <w:bCs/>
        </w:rPr>
        <w:t xml:space="preserve"> 8 pages</w:t>
      </w:r>
      <w:r w:rsidR="00FA00B1">
        <w:rPr>
          <w:bCs/>
        </w:rPr>
        <w:t xml:space="preserve">, </w:t>
      </w:r>
      <w:r w:rsidR="00FA00B1">
        <w:rPr>
          <w:bCs/>
          <w:iCs/>
        </w:rPr>
        <w:t>2013</w:t>
      </w:r>
      <w:r w:rsidRPr="00B453E7">
        <w:rPr>
          <w:bCs/>
        </w:rPr>
        <w:t>.</w:t>
      </w:r>
    </w:p>
    <w:p w:rsidR="002F0298" w:rsidRPr="00B453E7" w:rsidRDefault="002F0298" w:rsidP="00C4310A">
      <w:pPr>
        <w:ind w:left="540" w:hanging="540"/>
        <w:jc w:val="both"/>
        <w:rPr>
          <w:b/>
          <w:szCs w:val="24"/>
        </w:rPr>
      </w:pPr>
    </w:p>
    <w:p w:rsidR="008A787E" w:rsidRPr="00B453E7" w:rsidRDefault="008A787E" w:rsidP="00C4310A">
      <w:pPr>
        <w:numPr>
          <w:ilvl w:val="0"/>
          <w:numId w:val="1"/>
        </w:numPr>
        <w:ind w:left="540" w:hanging="540"/>
        <w:jc w:val="both"/>
        <w:rPr>
          <w:b/>
          <w:szCs w:val="24"/>
        </w:rPr>
      </w:pPr>
      <w:r w:rsidRPr="00B453E7">
        <w:rPr>
          <w:b/>
          <w:bCs/>
        </w:rPr>
        <w:t>Asmatulu, E</w:t>
      </w:r>
      <w:r w:rsidRPr="00B453E7">
        <w:rPr>
          <w:bCs/>
        </w:rPr>
        <w:t>., Twomey, J., and Overcash, M. “Life Cycle and Nano-</w:t>
      </w:r>
      <w:r w:rsidR="00051C4B">
        <w:rPr>
          <w:bCs/>
        </w:rPr>
        <w:t>P</w:t>
      </w:r>
      <w:r w:rsidRPr="00B453E7">
        <w:rPr>
          <w:bCs/>
        </w:rPr>
        <w:t>roducts: End-of-</w:t>
      </w:r>
      <w:r w:rsidR="00051C4B">
        <w:rPr>
          <w:bCs/>
        </w:rPr>
        <w:t>L</w:t>
      </w:r>
      <w:r w:rsidRPr="00B453E7">
        <w:rPr>
          <w:bCs/>
        </w:rPr>
        <w:t>ife Assessment</w:t>
      </w:r>
      <w:r w:rsidR="00FD0601">
        <w:rPr>
          <w:bCs/>
        </w:rPr>
        <w:t>,</w:t>
      </w:r>
      <w:r w:rsidRPr="00B453E7">
        <w:rPr>
          <w:bCs/>
        </w:rPr>
        <w:t xml:space="preserve">” </w:t>
      </w:r>
      <w:r w:rsidRPr="00B453E7">
        <w:rPr>
          <w:bCs/>
          <w:i/>
          <w:iCs/>
        </w:rPr>
        <w:t>Journal of Nanoparticle Research</w:t>
      </w:r>
      <w:r w:rsidR="00051C4B" w:rsidRPr="00051C4B">
        <w:rPr>
          <w:bCs/>
          <w:iCs/>
        </w:rPr>
        <w:t>,</w:t>
      </w:r>
      <w:r w:rsidR="002F0298" w:rsidRPr="00B453E7">
        <w:rPr>
          <w:bCs/>
          <w:i/>
          <w:iCs/>
        </w:rPr>
        <w:t xml:space="preserve"> </w:t>
      </w:r>
      <w:r w:rsidR="002F0298" w:rsidRPr="00B453E7">
        <w:rPr>
          <w:bCs/>
        </w:rPr>
        <w:t xml:space="preserve">Vol. 14, </w:t>
      </w:r>
      <w:r w:rsidR="004C27FD" w:rsidRPr="001B4C8C">
        <w:rPr>
          <w:bCs/>
        </w:rPr>
        <w:t>8 pages</w:t>
      </w:r>
      <w:r w:rsidR="00FA00B1">
        <w:rPr>
          <w:bCs/>
        </w:rPr>
        <w:t xml:space="preserve">, </w:t>
      </w:r>
      <w:r w:rsidR="00FA00B1" w:rsidRPr="00B453E7">
        <w:rPr>
          <w:bCs/>
        </w:rPr>
        <w:t>2012</w:t>
      </w:r>
      <w:r w:rsidRPr="00B453E7">
        <w:rPr>
          <w:bCs/>
        </w:rPr>
        <w:t>.</w:t>
      </w:r>
    </w:p>
    <w:p w:rsidR="008A787E" w:rsidRPr="00B453E7" w:rsidRDefault="008A787E" w:rsidP="00C4310A">
      <w:pPr>
        <w:pStyle w:val="ListParagraph"/>
        <w:ind w:left="540" w:hanging="540"/>
        <w:jc w:val="both"/>
        <w:rPr>
          <w:b/>
          <w:szCs w:val="24"/>
        </w:rPr>
      </w:pPr>
    </w:p>
    <w:p w:rsidR="008A787E" w:rsidRPr="00B453E7" w:rsidRDefault="008A787E" w:rsidP="00C4310A">
      <w:pPr>
        <w:numPr>
          <w:ilvl w:val="0"/>
          <w:numId w:val="1"/>
        </w:numPr>
        <w:ind w:left="540" w:hanging="540"/>
        <w:jc w:val="both"/>
        <w:rPr>
          <w:b/>
          <w:szCs w:val="24"/>
        </w:rPr>
      </w:pPr>
      <w:r w:rsidRPr="00B453E7">
        <w:rPr>
          <w:bCs/>
        </w:rPr>
        <w:t xml:space="preserve">Asmatulu, R., </w:t>
      </w:r>
      <w:r w:rsidRPr="00B453E7">
        <w:rPr>
          <w:b/>
          <w:bCs/>
        </w:rPr>
        <w:t>Asmatulu, E</w:t>
      </w:r>
      <w:r w:rsidRPr="00B453E7">
        <w:rPr>
          <w:bCs/>
        </w:rPr>
        <w:t xml:space="preserve">., and Zhang, B. “Recent Progress in Nanoethics and Its Possible Effects on Engineering Education,” </w:t>
      </w:r>
      <w:r w:rsidRPr="00B453E7">
        <w:rPr>
          <w:bCs/>
          <w:i/>
        </w:rPr>
        <w:t>International Journal of Mechanical Engineering Education</w:t>
      </w:r>
      <w:r w:rsidRPr="00B453E7">
        <w:rPr>
          <w:bCs/>
        </w:rPr>
        <w:t xml:space="preserve">, Vol. 40, </w:t>
      </w:r>
      <w:r w:rsidR="004C27FD">
        <w:rPr>
          <w:bCs/>
        </w:rPr>
        <w:t>10 pages</w:t>
      </w:r>
      <w:r w:rsidR="00FA00B1">
        <w:rPr>
          <w:bCs/>
        </w:rPr>
        <w:t>, 2012</w:t>
      </w:r>
      <w:r w:rsidRPr="00B453E7">
        <w:rPr>
          <w:bCs/>
        </w:rPr>
        <w:t>.</w:t>
      </w:r>
    </w:p>
    <w:p w:rsidR="008A787E" w:rsidRPr="00B453E7" w:rsidRDefault="008A787E" w:rsidP="00C4310A">
      <w:pPr>
        <w:pStyle w:val="ListParagraph"/>
        <w:ind w:left="540" w:hanging="540"/>
        <w:jc w:val="both"/>
        <w:rPr>
          <w:b/>
          <w:szCs w:val="24"/>
        </w:rPr>
      </w:pPr>
    </w:p>
    <w:p w:rsidR="008054AB" w:rsidRPr="00B453E7" w:rsidRDefault="008054AB" w:rsidP="00C4310A">
      <w:pPr>
        <w:numPr>
          <w:ilvl w:val="0"/>
          <w:numId w:val="1"/>
        </w:numPr>
        <w:ind w:left="540" w:hanging="540"/>
        <w:jc w:val="both"/>
        <w:rPr>
          <w:b/>
          <w:szCs w:val="24"/>
        </w:rPr>
      </w:pPr>
      <w:r w:rsidRPr="00B453E7">
        <w:rPr>
          <w:bCs/>
          <w:szCs w:val="24"/>
        </w:rPr>
        <w:t>Asmatulu, R</w:t>
      </w:r>
      <w:r w:rsidRPr="00B453E7">
        <w:rPr>
          <w:bCs/>
        </w:rPr>
        <w:t xml:space="preserve">., and </w:t>
      </w:r>
      <w:r w:rsidRPr="00B453E7">
        <w:rPr>
          <w:b/>
          <w:bCs/>
        </w:rPr>
        <w:t>Asmatulu, E</w:t>
      </w:r>
      <w:r w:rsidRPr="00B453E7">
        <w:rPr>
          <w:bCs/>
        </w:rPr>
        <w:t xml:space="preserve">. “Importance of Recycling Education: A Curriculum Development at Wichita State University,” </w:t>
      </w:r>
      <w:r w:rsidRPr="00B453E7">
        <w:rPr>
          <w:bCs/>
          <w:i/>
        </w:rPr>
        <w:t>Journal of Materials Cycles and Waste Management</w:t>
      </w:r>
      <w:r w:rsidRPr="00B453E7">
        <w:rPr>
          <w:bCs/>
        </w:rPr>
        <w:t>, Vol. 1</w:t>
      </w:r>
      <w:r w:rsidR="0075164D">
        <w:rPr>
          <w:bCs/>
        </w:rPr>
        <w:t>3</w:t>
      </w:r>
      <w:r w:rsidRPr="00B453E7">
        <w:rPr>
          <w:bCs/>
        </w:rPr>
        <w:t xml:space="preserve">, </w:t>
      </w:r>
      <w:r w:rsidR="0075164D">
        <w:rPr>
          <w:bCs/>
        </w:rPr>
        <w:t>pp. 131-138</w:t>
      </w:r>
      <w:r w:rsidR="00FA00B1">
        <w:rPr>
          <w:bCs/>
        </w:rPr>
        <w:t>, 2011</w:t>
      </w:r>
      <w:r w:rsidRPr="00B453E7">
        <w:rPr>
          <w:bCs/>
        </w:rPr>
        <w:t>.</w:t>
      </w:r>
    </w:p>
    <w:p w:rsidR="00084A6A" w:rsidRDefault="00084A6A" w:rsidP="00C4310A">
      <w:pPr>
        <w:jc w:val="both"/>
        <w:rPr>
          <w:b/>
          <w:szCs w:val="24"/>
        </w:rPr>
      </w:pPr>
    </w:p>
    <w:p w:rsidR="00C4310A" w:rsidRPr="00862806" w:rsidRDefault="00C4310A" w:rsidP="00C4310A">
      <w:pPr>
        <w:jc w:val="both"/>
        <w:rPr>
          <w:b/>
          <w:szCs w:val="24"/>
        </w:rPr>
      </w:pPr>
    </w:p>
    <w:p w:rsidR="008E363F" w:rsidRPr="00862806" w:rsidRDefault="008054AB" w:rsidP="00C4310A">
      <w:pPr>
        <w:ind w:left="360" w:hanging="360"/>
        <w:jc w:val="both"/>
        <w:rPr>
          <w:bCs/>
          <w:szCs w:val="24"/>
        </w:rPr>
      </w:pPr>
      <w:r w:rsidRPr="00B453E7">
        <w:rPr>
          <w:b/>
          <w:sz w:val="32"/>
          <w:szCs w:val="32"/>
        </w:rPr>
        <w:t xml:space="preserve">Book Chapters </w:t>
      </w:r>
      <w:r w:rsidR="006C7A08" w:rsidRPr="00B453E7">
        <w:rPr>
          <w:b/>
          <w:sz w:val="32"/>
          <w:szCs w:val="32"/>
        </w:rPr>
        <w:t>Published</w:t>
      </w:r>
      <w:r w:rsidR="00A02456">
        <w:rPr>
          <w:b/>
          <w:sz w:val="32"/>
          <w:szCs w:val="32"/>
        </w:rPr>
        <w:t xml:space="preserve"> </w:t>
      </w:r>
      <w:r w:rsidR="00A02456" w:rsidRPr="00B453E7">
        <w:rPr>
          <w:b/>
          <w:sz w:val="32"/>
          <w:szCs w:val="32"/>
        </w:rPr>
        <w:t>(</w:t>
      </w:r>
      <w:r w:rsidR="00A02456" w:rsidRPr="00B453E7">
        <w:rPr>
          <w:rStyle w:val="Emphasis"/>
          <w:color w:val="222222"/>
          <w:sz w:val="32"/>
          <w:szCs w:val="32"/>
        </w:rPr>
        <w:t>Peer</w:t>
      </w:r>
      <w:r w:rsidR="00A02456" w:rsidRPr="00B453E7">
        <w:rPr>
          <w:rStyle w:val="st"/>
          <w:color w:val="222222"/>
          <w:sz w:val="32"/>
          <w:szCs w:val="32"/>
        </w:rPr>
        <w:t xml:space="preserve"> </w:t>
      </w:r>
      <w:r w:rsidR="00A02456" w:rsidRPr="00B453E7">
        <w:rPr>
          <w:rStyle w:val="Emphasis"/>
          <w:color w:val="222222"/>
          <w:sz w:val="32"/>
          <w:szCs w:val="32"/>
        </w:rPr>
        <w:t>Reviewed</w:t>
      </w:r>
      <w:r w:rsidR="00A02456" w:rsidRPr="00B453E7">
        <w:rPr>
          <w:rStyle w:val="st"/>
          <w:color w:val="222222"/>
          <w:sz w:val="32"/>
          <w:szCs w:val="32"/>
        </w:rPr>
        <w:t>)</w:t>
      </w:r>
    </w:p>
    <w:p w:rsidR="0033291E" w:rsidRPr="00C21DCA" w:rsidRDefault="008E363F" w:rsidP="00C4310A">
      <w:pPr>
        <w:numPr>
          <w:ilvl w:val="0"/>
          <w:numId w:val="12"/>
        </w:numPr>
        <w:jc w:val="both"/>
        <w:rPr>
          <w:szCs w:val="24"/>
        </w:rPr>
      </w:pPr>
      <w:r w:rsidRPr="00C21DCA">
        <w:rPr>
          <w:szCs w:val="24"/>
          <w:shd w:val="clear" w:color="auto" w:fill="FFFFFF"/>
        </w:rPr>
        <w:t>Hughes, S.</w:t>
      </w:r>
      <w:r w:rsidR="00846F59">
        <w:rPr>
          <w:szCs w:val="24"/>
          <w:shd w:val="clear" w:color="auto" w:fill="FFFFFF"/>
        </w:rPr>
        <w:t>,</w:t>
      </w:r>
      <w:r w:rsidRPr="00C21DCA">
        <w:rPr>
          <w:szCs w:val="24"/>
          <w:shd w:val="clear" w:color="auto" w:fill="FFFFFF"/>
        </w:rPr>
        <w:t xml:space="preserve"> and </w:t>
      </w:r>
      <w:r w:rsidRPr="00C21DCA">
        <w:rPr>
          <w:b/>
          <w:szCs w:val="24"/>
          <w:shd w:val="clear" w:color="auto" w:fill="FFFFFF"/>
        </w:rPr>
        <w:t>Asmatulu, E</w:t>
      </w:r>
      <w:r w:rsidRPr="00C21DCA">
        <w:rPr>
          <w:szCs w:val="24"/>
          <w:shd w:val="clear" w:color="auto" w:fill="FFFFFF"/>
        </w:rPr>
        <w:t>.</w:t>
      </w:r>
      <w:r w:rsidR="00862806" w:rsidRPr="00C21DCA">
        <w:rPr>
          <w:szCs w:val="24"/>
          <w:shd w:val="clear" w:color="auto" w:fill="FFFFFF"/>
        </w:rPr>
        <w:t xml:space="preserve"> “Introduction, Principles and C</w:t>
      </w:r>
      <w:r w:rsidRPr="00C21DCA">
        <w:rPr>
          <w:szCs w:val="24"/>
          <w:shd w:val="clear" w:color="auto" w:fill="FFFFFF"/>
        </w:rPr>
        <w:t>oncepts</w:t>
      </w:r>
      <w:r w:rsidR="004C27FD" w:rsidRPr="00C21DCA">
        <w:rPr>
          <w:szCs w:val="24"/>
          <w:shd w:val="clear" w:color="auto" w:fill="FFFFFF"/>
        </w:rPr>
        <w:t>,</w:t>
      </w:r>
      <w:r w:rsidRPr="00C21DCA">
        <w:rPr>
          <w:szCs w:val="24"/>
          <w:shd w:val="clear" w:color="auto" w:fill="FFFFFF"/>
        </w:rPr>
        <w:t xml:space="preserve">” </w:t>
      </w:r>
      <w:r w:rsidR="00862806" w:rsidRPr="00C21DCA">
        <w:rPr>
          <w:szCs w:val="24"/>
          <w:shd w:val="clear" w:color="auto" w:fill="FFFFFF"/>
        </w:rPr>
        <w:t xml:space="preserve">in </w:t>
      </w:r>
      <w:r w:rsidR="00862806" w:rsidRPr="00C21DCA">
        <w:rPr>
          <w:bCs/>
          <w:i/>
          <w:szCs w:val="24"/>
          <w:shd w:val="clear" w:color="auto" w:fill="FFFFFF"/>
        </w:rPr>
        <w:t>Nanotoxicology and Nanoecotoxicology</w:t>
      </w:r>
      <w:r w:rsidR="00862806" w:rsidRPr="00C21DCA">
        <w:rPr>
          <w:bCs/>
          <w:szCs w:val="24"/>
          <w:shd w:val="clear" w:color="auto" w:fill="FFFFFF"/>
        </w:rPr>
        <w:t xml:space="preserve">, </w:t>
      </w:r>
      <w:r w:rsidR="003B3B44" w:rsidRPr="00C21DCA">
        <w:rPr>
          <w:szCs w:val="24"/>
          <w:shd w:val="clear" w:color="auto" w:fill="FFFFFF"/>
        </w:rPr>
        <w:t>Environmental Chemistry for a Sustainable World (</w:t>
      </w:r>
      <w:r w:rsidRPr="00C21DCA">
        <w:rPr>
          <w:szCs w:val="24"/>
          <w:shd w:val="clear" w:color="auto" w:fill="FFFFFF"/>
        </w:rPr>
        <w:t>ECSW</w:t>
      </w:r>
      <w:r w:rsidR="003B3B44" w:rsidRPr="00C21DCA">
        <w:rPr>
          <w:szCs w:val="24"/>
          <w:shd w:val="clear" w:color="auto" w:fill="FFFFFF"/>
        </w:rPr>
        <w:t>)</w:t>
      </w:r>
      <w:r w:rsidR="00862806" w:rsidRPr="00C21DCA">
        <w:rPr>
          <w:szCs w:val="24"/>
          <w:shd w:val="clear" w:color="auto" w:fill="FFFFFF"/>
        </w:rPr>
        <w:t xml:space="preserve"> S</w:t>
      </w:r>
      <w:r w:rsidRPr="00C21DCA">
        <w:rPr>
          <w:szCs w:val="24"/>
          <w:shd w:val="clear" w:color="auto" w:fill="FFFFFF"/>
        </w:rPr>
        <w:t>eries</w:t>
      </w:r>
      <w:r w:rsidR="00862806" w:rsidRPr="00C21DCA">
        <w:rPr>
          <w:szCs w:val="24"/>
          <w:shd w:val="clear" w:color="auto" w:fill="FFFFFF"/>
        </w:rPr>
        <w:t>,</w:t>
      </w:r>
      <w:r w:rsidRPr="00C21DCA">
        <w:rPr>
          <w:szCs w:val="24"/>
          <w:shd w:val="clear" w:color="auto" w:fill="FFFFFF"/>
        </w:rPr>
        <w:t xml:space="preserve"> </w:t>
      </w:r>
      <w:r w:rsidR="00862806" w:rsidRPr="00C21DCA">
        <w:rPr>
          <w:szCs w:val="24"/>
          <w:shd w:val="clear" w:color="auto" w:fill="FFFFFF"/>
        </w:rPr>
        <w:t>Editor</w:t>
      </w:r>
      <w:r w:rsidR="004C27FD" w:rsidRPr="00C21DCA">
        <w:rPr>
          <w:szCs w:val="24"/>
          <w:shd w:val="clear" w:color="auto" w:fill="FFFFFF"/>
        </w:rPr>
        <w:t>s</w:t>
      </w:r>
      <w:r w:rsidR="00862806" w:rsidRPr="00C21DCA">
        <w:rPr>
          <w:szCs w:val="24"/>
          <w:shd w:val="clear" w:color="auto" w:fill="FFFFFF"/>
        </w:rPr>
        <w:t xml:space="preserve"> </w:t>
      </w:r>
      <w:r w:rsidR="00862806" w:rsidRPr="00C21DCA">
        <w:rPr>
          <w:bCs/>
          <w:szCs w:val="24"/>
          <w:shd w:val="clear" w:color="auto" w:fill="FFFFFF"/>
        </w:rPr>
        <w:t>Vineet Kumar, Praveen Guleria, Nandita Dasgupta, Shivendu Ranjan, </w:t>
      </w:r>
      <w:r w:rsidR="00B30DE8" w:rsidRPr="00C21DCA">
        <w:rPr>
          <w:bCs/>
          <w:szCs w:val="24"/>
          <w:shd w:val="clear" w:color="auto" w:fill="FFFFFF"/>
        </w:rPr>
        <w:t xml:space="preserve">and </w:t>
      </w:r>
      <w:r w:rsidR="00862806" w:rsidRPr="00C21DCA">
        <w:rPr>
          <w:bCs/>
          <w:szCs w:val="24"/>
          <w:shd w:val="clear" w:color="auto" w:fill="FFFFFF"/>
        </w:rPr>
        <w:t>Eric Lichtfouse</w:t>
      </w:r>
      <w:r w:rsidR="00862806" w:rsidRPr="00C21DCA">
        <w:rPr>
          <w:szCs w:val="24"/>
          <w:shd w:val="clear" w:color="auto" w:fill="FFFFFF"/>
        </w:rPr>
        <w:t xml:space="preserve">, </w:t>
      </w:r>
      <w:r w:rsidRPr="00C21DCA">
        <w:rPr>
          <w:szCs w:val="24"/>
          <w:shd w:val="clear" w:color="auto" w:fill="FFFFFF"/>
        </w:rPr>
        <w:t>Springer</w:t>
      </w:r>
      <w:r w:rsidR="00862806" w:rsidRPr="00C21DCA">
        <w:rPr>
          <w:szCs w:val="24"/>
          <w:shd w:val="clear" w:color="auto" w:fill="FFFFFF"/>
        </w:rPr>
        <w:t xml:space="preserve">, </w:t>
      </w:r>
      <w:r w:rsidRPr="00C21DCA">
        <w:rPr>
          <w:szCs w:val="24"/>
          <w:shd w:val="clear" w:color="auto" w:fill="FFFFFF"/>
        </w:rPr>
        <w:t>Nature Book, 20</w:t>
      </w:r>
      <w:r w:rsidR="00C21DCA">
        <w:rPr>
          <w:szCs w:val="24"/>
          <w:shd w:val="clear" w:color="auto" w:fill="FFFFFF"/>
        </w:rPr>
        <w:t>2</w:t>
      </w:r>
      <w:r w:rsidR="00F16DAC">
        <w:rPr>
          <w:szCs w:val="24"/>
          <w:shd w:val="clear" w:color="auto" w:fill="FFFFFF"/>
        </w:rPr>
        <w:t>1</w:t>
      </w:r>
      <w:r w:rsidR="00862806" w:rsidRPr="00C21DCA">
        <w:rPr>
          <w:szCs w:val="24"/>
          <w:shd w:val="clear" w:color="auto" w:fill="FFFFFF"/>
        </w:rPr>
        <w:t xml:space="preserve"> </w:t>
      </w:r>
      <w:r w:rsidR="00B82AD6" w:rsidRPr="00C21DCA">
        <w:rPr>
          <w:szCs w:val="24"/>
          <w:shd w:val="clear" w:color="auto" w:fill="FFFFFF"/>
        </w:rPr>
        <w:t>(</w:t>
      </w:r>
      <w:r w:rsidR="00862806" w:rsidRPr="00C21DCA">
        <w:rPr>
          <w:szCs w:val="24"/>
          <w:shd w:val="clear" w:color="auto" w:fill="FFFFFF"/>
        </w:rPr>
        <w:t>in press</w:t>
      </w:r>
      <w:r w:rsidR="00B82AD6" w:rsidRPr="00C21DCA">
        <w:rPr>
          <w:szCs w:val="24"/>
          <w:shd w:val="clear" w:color="auto" w:fill="FFFFFF"/>
        </w:rPr>
        <w:t>)</w:t>
      </w:r>
      <w:r w:rsidR="00862806" w:rsidRPr="00C21DCA">
        <w:rPr>
          <w:szCs w:val="24"/>
          <w:shd w:val="clear" w:color="auto" w:fill="FFFFFF"/>
        </w:rPr>
        <w:t>.</w:t>
      </w:r>
    </w:p>
    <w:p w:rsidR="0033291E" w:rsidRPr="00C21DCA" w:rsidRDefault="0033291E" w:rsidP="00C4310A">
      <w:pPr>
        <w:ind w:left="360"/>
        <w:jc w:val="both"/>
        <w:rPr>
          <w:szCs w:val="24"/>
        </w:rPr>
      </w:pPr>
    </w:p>
    <w:p w:rsidR="0033291E" w:rsidRPr="00C21DCA" w:rsidRDefault="008E363F" w:rsidP="00C4310A">
      <w:pPr>
        <w:numPr>
          <w:ilvl w:val="0"/>
          <w:numId w:val="12"/>
        </w:numPr>
        <w:jc w:val="both"/>
        <w:rPr>
          <w:szCs w:val="24"/>
        </w:rPr>
      </w:pPr>
      <w:r w:rsidRPr="00C21DCA">
        <w:rPr>
          <w:szCs w:val="24"/>
          <w:shd w:val="clear" w:color="auto" w:fill="FFFFFF"/>
        </w:rPr>
        <w:t>Uddin,</w:t>
      </w:r>
      <w:r w:rsidR="00F93DEF" w:rsidRPr="00C21DCA">
        <w:rPr>
          <w:szCs w:val="24"/>
          <w:shd w:val="clear" w:color="auto" w:fill="FFFFFF"/>
        </w:rPr>
        <w:t xml:space="preserve"> </w:t>
      </w:r>
      <w:r w:rsidRPr="00C21DCA">
        <w:rPr>
          <w:szCs w:val="24"/>
          <w:shd w:val="clear" w:color="auto" w:fill="FFFFFF"/>
        </w:rPr>
        <w:t>M.</w:t>
      </w:r>
      <w:r w:rsidR="00D84E4F" w:rsidRPr="00C21DCA">
        <w:rPr>
          <w:szCs w:val="24"/>
          <w:shd w:val="clear" w:color="auto" w:fill="FFFFFF"/>
        </w:rPr>
        <w:t xml:space="preserve"> </w:t>
      </w:r>
      <w:r w:rsidRPr="00C21DCA">
        <w:rPr>
          <w:szCs w:val="24"/>
          <w:shd w:val="clear" w:color="auto" w:fill="FFFFFF"/>
        </w:rPr>
        <w:t>N., Desai,</w:t>
      </w:r>
      <w:r w:rsidR="00862806" w:rsidRPr="00C21DCA">
        <w:rPr>
          <w:szCs w:val="24"/>
          <w:shd w:val="clear" w:color="auto" w:fill="FFFFFF"/>
        </w:rPr>
        <w:t xml:space="preserve"> </w:t>
      </w:r>
      <w:r w:rsidRPr="00C21DCA">
        <w:rPr>
          <w:szCs w:val="24"/>
          <w:shd w:val="clear" w:color="auto" w:fill="FFFFFF"/>
        </w:rPr>
        <w:t xml:space="preserve">F., and </w:t>
      </w:r>
      <w:r w:rsidRPr="00C21DCA">
        <w:rPr>
          <w:b/>
          <w:szCs w:val="24"/>
          <w:shd w:val="clear" w:color="auto" w:fill="FFFFFF"/>
        </w:rPr>
        <w:t>Asmatulu, E.</w:t>
      </w:r>
      <w:r w:rsidRPr="00C21DCA">
        <w:rPr>
          <w:szCs w:val="24"/>
          <w:shd w:val="clear" w:color="auto" w:fill="FFFFFF"/>
        </w:rPr>
        <w:t xml:space="preserve"> “</w:t>
      </w:r>
      <w:r w:rsidR="00592C30" w:rsidRPr="00C21DCA">
        <w:rPr>
          <w:szCs w:val="24"/>
          <w:shd w:val="clear" w:color="auto" w:fill="FFFFFF"/>
        </w:rPr>
        <w:t>Bioaccumulation, Biomagnification and Biotransformation of N</w:t>
      </w:r>
      <w:r w:rsidRPr="00C21DCA">
        <w:rPr>
          <w:szCs w:val="24"/>
          <w:shd w:val="clear" w:color="auto" w:fill="FFFFFF"/>
        </w:rPr>
        <w:t>anomaterials</w:t>
      </w:r>
      <w:r w:rsidR="004C27FD" w:rsidRPr="00C21DCA">
        <w:rPr>
          <w:szCs w:val="24"/>
          <w:shd w:val="clear" w:color="auto" w:fill="FFFFFF"/>
        </w:rPr>
        <w:t>,</w:t>
      </w:r>
      <w:r w:rsidRPr="00C21DCA">
        <w:rPr>
          <w:szCs w:val="24"/>
          <w:shd w:val="clear" w:color="auto" w:fill="FFFFFF"/>
        </w:rPr>
        <w:t xml:space="preserve">” </w:t>
      </w:r>
      <w:r w:rsidR="00592C30" w:rsidRPr="00C21DCA">
        <w:rPr>
          <w:szCs w:val="24"/>
          <w:shd w:val="clear" w:color="auto" w:fill="FFFFFF"/>
        </w:rPr>
        <w:t xml:space="preserve">in </w:t>
      </w:r>
      <w:r w:rsidR="00592C30" w:rsidRPr="00C21DCA">
        <w:rPr>
          <w:bCs/>
          <w:i/>
          <w:szCs w:val="24"/>
          <w:shd w:val="clear" w:color="auto" w:fill="FFFFFF"/>
        </w:rPr>
        <w:t>Nanotoxicology and Nanoecotoxicology</w:t>
      </w:r>
      <w:r w:rsidR="00592C30" w:rsidRPr="00C21DCA">
        <w:rPr>
          <w:bCs/>
          <w:szCs w:val="24"/>
          <w:shd w:val="clear" w:color="auto" w:fill="FFFFFF"/>
        </w:rPr>
        <w:t xml:space="preserve">, </w:t>
      </w:r>
      <w:r w:rsidR="00B30DE8" w:rsidRPr="00C21DCA">
        <w:rPr>
          <w:bCs/>
          <w:szCs w:val="24"/>
          <w:shd w:val="clear" w:color="auto" w:fill="FFFFFF"/>
        </w:rPr>
        <w:t>E</w:t>
      </w:r>
      <w:r w:rsidR="00592C30" w:rsidRPr="00C21DCA">
        <w:rPr>
          <w:szCs w:val="24"/>
          <w:shd w:val="clear" w:color="auto" w:fill="FFFFFF"/>
        </w:rPr>
        <w:t>CSW Series, Editor</w:t>
      </w:r>
      <w:r w:rsidR="004C27FD" w:rsidRPr="00C21DCA">
        <w:rPr>
          <w:szCs w:val="24"/>
          <w:shd w:val="clear" w:color="auto" w:fill="FFFFFF"/>
        </w:rPr>
        <w:t>s</w:t>
      </w:r>
      <w:r w:rsidR="00592C30" w:rsidRPr="00C21DCA">
        <w:rPr>
          <w:szCs w:val="24"/>
          <w:shd w:val="clear" w:color="auto" w:fill="FFFFFF"/>
        </w:rPr>
        <w:t xml:space="preserve"> </w:t>
      </w:r>
      <w:r w:rsidR="00592C30" w:rsidRPr="00C21DCA">
        <w:rPr>
          <w:bCs/>
          <w:szCs w:val="24"/>
          <w:shd w:val="clear" w:color="auto" w:fill="FFFFFF"/>
        </w:rPr>
        <w:t>Vineet Kumar, Praveen Guleria, Nandita Dasgupta, Shivendu Ranjan, </w:t>
      </w:r>
      <w:r w:rsidR="00B30DE8" w:rsidRPr="00C21DCA">
        <w:rPr>
          <w:bCs/>
          <w:szCs w:val="24"/>
          <w:shd w:val="clear" w:color="auto" w:fill="FFFFFF"/>
        </w:rPr>
        <w:t xml:space="preserve">and </w:t>
      </w:r>
      <w:r w:rsidR="00592C30" w:rsidRPr="00C21DCA">
        <w:rPr>
          <w:bCs/>
          <w:szCs w:val="24"/>
          <w:shd w:val="clear" w:color="auto" w:fill="FFFFFF"/>
        </w:rPr>
        <w:t>Eric Lichtfouse</w:t>
      </w:r>
      <w:r w:rsidR="00592C30" w:rsidRPr="00C21DCA">
        <w:rPr>
          <w:szCs w:val="24"/>
          <w:shd w:val="clear" w:color="auto" w:fill="FFFFFF"/>
        </w:rPr>
        <w:t>, Springer, Nature Book, 20</w:t>
      </w:r>
      <w:r w:rsidR="00C21DCA">
        <w:rPr>
          <w:szCs w:val="24"/>
          <w:shd w:val="clear" w:color="auto" w:fill="FFFFFF"/>
        </w:rPr>
        <w:t>2</w:t>
      </w:r>
      <w:r w:rsidR="00F16DAC">
        <w:rPr>
          <w:szCs w:val="24"/>
          <w:shd w:val="clear" w:color="auto" w:fill="FFFFFF"/>
        </w:rPr>
        <w:t>1</w:t>
      </w:r>
      <w:r w:rsidR="00C21DCA">
        <w:rPr>
          <w:szCs w:val="24"/>
          <w:shd w:val="clear" w:color="auto" w:fill="FFFFFF"/>
        </w:rPr>
        <w:t xml:space="preserve"> </w:t>
      </w:r>
      <w:r w:rsidR="00592C30" w:rsidRPr="00C21DCA">
        <w:rPr>
          <w:szCs w:val="24"/>
          <w:shd w:val="clear" w:color="auto" w:fill="FFFFFF"/>
        </w:rPr>
        <w:t>(in press).</w:t>
      </w:r>
    </w:p>
    <w:p w:rsidR="0033291E" w:rsidRPr="00C21DCA" w:rsidRDefault="0033291E" w:rsidP="00C4310A">
      <w:pPr>
        <w:pStyle w:val="ListParagraph"/>
        <w:jc w:val="both"/>
        <w:rPr>
          <w:szCs w:val="24"/>
          <w:shd w:val="clear" w:color="auto" w:fill="FFFFFF"/>
        </w:rPr>
      </w:pPr>
    </w:p>
    <w:p w:rsidR="0033291E" w:rsidRPr="00C21DCA" w:rsidRDefault="008E363F" w:rsidP="00C4310A">
      <w:pPr>
        <w:numPr>
          <w:ilvl w:val="0"/>
          <w:numId w:val="12"/>
        </w:numPr>
        <w:jc w:val="both"/>
        <w:rPr>
          <w:szCs w:val="24"/>
        </w:rPr>
      </w:pPr>
      <w:r w:rsidRPr="00C21DCA">
        <w:rPr>
          <w:szCs w:val="24"/>
          <w:shd w:val="clear" w:color="auto" w:fill="FFFFFF"/>
        </w:rPr>
        <w:t>Abedin,</w:t>
      </w:r>
      <w:r w:rsidR="00F93DEF" w:rsidRPr="00C21DCA">
        <w:rPr>
          <w:szCs w:val="24"/>
          <w:shd w:val="clear" w:color="auto" w:fill="FFFFFF"/>
        </w:rPr>
        <w:t xml:space="preserve"> </w:t>
      </w:r>
      <w:r w:rsidRPr="00C21DCA">
        <w:rPr>
          <w:szCs w:val="24"/>
          <w:shd w:val="clear" w:color="auto" w:fill="FFFFFF"/>
        </w:rPr>
        <w:t xml:space="preserve">F., </w:t>
      </w:r>
      <w:r w:rsidRPr="00C21DCA">
        <w:rPr>
          <w:b/>
          <w:szCs w:val="24"/>
          <w:shd w:val="clear" w:color="auto" w:fill="FFFFFF"/>
        </w:rPr>
        <w:t>Asmatulu, E.</w:t>
      </w:r>
      <w:r w:rsidR="00F03FA5" w:rsidRPr="00C21DCA">
        <w:rPr>
          <w:b/>
          <w:szCs w:val="24"/>
          <w:shd w:val="clear" w:color="auto" w:fill="FFFFFF"/>
        </w:rPr>
        <w:t>,</w:t>
      </w:r>
      <w:r w:rsidR="00F03FA5" w:rsidRPr="00C21DCA">
        <w:rPr>
          <w:szCs w:val="24"/>
        </w:rPr>
        <w:t xml:space="preserve"> Andalab, M. N.</w:t>
      </w:r>
      <w:r w:rsidRPr="00C21DCA">
        <w:rPr>
          <w:szCs w:val="24"/>
          <w:shd w:val="clear" w:color="auto" w:fill="FFFFFF"/>
        </w:rPr>
        <w:t xml:space="preserve"> “</w:t>
      </w:r>
      <w:r w:rsidR="00B30DE8" w:rsidRPr="00C21DCA">
        <w:rPr>
          <w:szCs w:val="24"/>
          <w:shd w:val="clear" w:color="auto" w:fill="FFFFFF"/>
        </w:rPr>
        <w:t>Nanomaterials and Human H</w:t>
      </w:r>
      <w:r w:rsidRPr="00C21DCA">
        <w:rPr>
          <w:szCs w:val="24"/>
          <w:shd w:val="clear" w:color="auto" w:fill="FFFFFF"/>
        </w:rPr>
        <w:t>ealth</w:t>
      </w:r>
      <w:r w:rsidR="004C27FD" w:rsidRPr="00C21DCA">
        <w:rPr>
          <w:szCs w:val="24"/>
          <w:shd w:val="clear" w:color="auto" w:fill="FFFFFF"/>
        </w:rPr>
        <w:t>,</w:t>
      </w:r>
      <w:r w:rsidRPr="00C21DCA">
        <w:rPr>
          <w:szCs w:val="24"/>
          <w:shd w:val="clear" w:color="auto" w:fill="FFFFFF"/>
        </w:rPr>
        <w:t xml:space="preserve">” </w:t>
      </w:r>
      <w:r w:rsidR="00B30DE8" w:rsidRPr="00C21DCA">
        <w:rPr>
          <w:szCs w:val="24"/>
          <w:shd w:val="clear" w:color="auto" w:fill="FFFFFF"/>
        </w:rPr>
        <w:t xml:space="preserve">in </w:t>
      </w:r>
      <w:r w:rsidR="00B30DE8" w:rsidRPr="00C21DCA">
        <w:rPr>
          <w:bCs/>
          <w:i/>
          <w:szCs w:val="24"/>
          <w:shd w:val="clear" w:color="auto" w:fill="FFFFFF"/>
        </w:rPr>
        <w:t>Nanotoxicology and Nanoecotoxicology</w:t>
      </w:r>
      <w:r w:rsidR="00B30DE8" w:rsidRPr="00C21DCA">
        <w:rPr>
          <w:bCs/>
          <w:szCs w:val="24"/>
          <w:shd w:val="clear" w:color="auto" w:fill="FFFFFF"/>
        </w:rPr>
        <w:t xml:space="preserve">, </w:t>
      </w:r>
      <w:r w:rsidR="00B30DE8" w:rsidRPr="00C21DCA">
        <w:rPr>
          <w:szCs w:val="24"/>
          <w:shd w:val="clear" w:color="auto" w:fill="FFFFFF"/>
        </w:rPr>
        <w:t>ECSW Series, Editor</w:t>
      </w:r>
      <w:r w:rsidR="004C27FD" w:rsidRPr="00C21DCA">
        <w:rPr>
          <w:szCs w:val="24"/>
          <w:shd w:val="clear" w:color="auto" w:fill="FFFFFF"/>
        </w:rPr>
        <w:t>s</w:t>
      </w:r>
      <w:r w:rsidR="00B30DE8" w:rsidRPr="00C21DCA">
        <w:rPr>
          <w:szCs w:val="24"/>
          <w:shd w:val="clear" w:color="auto" w:fill="FFFFFF"/>
        </w:rPr>
        <w:t xml:space="preserve"> </w:t>
      </w:r>
      <w:r w:rsidR="00B30DE8" w:rsidRPr="00C21DCA">
        <w:rPr>
          <w:bCs/>
          <w:szCs w:val="24"/>
          <w:shd w:val="clear" w:color="auto" w:fill="FFFFFF"/>
        </w:rPr>
        <w:t>Vineet Kumar, Praveen Guleria, Nandita Dasgupta, Shivendu Ranjan, and Eric Lichtfouse</w:t>
      </w:r>
      <w:r w:rsidR="00B30DE8" w:rsidRPr="00C21DCA">
        <w:rPr>
          <w:szCs w:val="24"/>
          <w:shd w:val="clear" w:color="auto" w:fill="FFFFFF"/>
        </w:rPr>
        <w:t>, Springer, Nature Book, 20</w:t>
      </w:r>
      <w:r w:rsidR="00C21DCA">
        <w:rPr>
          <w:szCs w:val="24"/>
          <w:shd w:val="clear" w:color="auto" w:fill="FFFFFF"/>
        </w:rPr>
        <w:t>2</w:t>
      </w:r>
      <w:r w:rsidR="00F16DAC">
        <w:rPr>
          <w:szCs w:val="24"/>
          <w:shd w:val="clear" w:color="auto" w:fill="FFFFFF"/>
        </w:rPr>
        <w:t>1</w:t>
      </w:r>
      <w:r w:rsidR="00B30DE8" w:rsidRPr="00C21DCA">
        <w:rPr>
          <w:szCs w:val="24"/>
          <w:shd w:val="clear" w:color="auto" w:fill="FFFFFF"/>
        </w:rPr>
        <w:t xml:space="preserve"> (in press).</w:t>
      </w:r>
    </w:p>
    <w:p w:rsidR="0033291E" w:rsidRPr="00C21DCA" w:rsidRDefault="0033291E" w:rsidP="00C4310A">
      <w:pPr>
        <w:pStyle w:val="ListParagraph"/>
        <w:jc w:val="both"/>
        <w:rPr>
          <w:szCs w:val="24"/>
          <w:shd w:val="clear" w:color="auto" w:fill="FFFFFF"/>
        </w:rPr>
      </w:pPr>
    </w:p>
    <w:p w:rsidR="00977E2D" w:rsidRDefault="008E363F" w:rsidP="00C4310A">
      <w:pPr>
        <w:numPr>
          <w:ilvl w:val="0"/>
          <w:numId w:val="12"/>
        </w:numPr>
        <w:jc w:val="both"/>
        <w:rPr>
          <w:szCs w:val="24"/>
        </w:rPr>
      </w:pPr>
      <w:r w:rsidRPr="00C21DCA">
        <w:rPr>
          <w:szCs w:val="24"/>
          <w:shd w:val="clear" w:color="auto" w:fill="FFFFFF"/>
        </w:rPr>
        <w:t>Sengul,</w:t>
      </w:r>
      <w:r w:rsidR="00F93DEF" w:rsidRPr="00C21DCA">
        <w:rPr>
          <w:szCs w:val="24"/>
          <w:shd w:val="clear" w:color="auto" w:fill="FFFFFF"/>
        </w:rPr>
        <w:t xml:space="preserve"> </w:t>
      </w:r>
      <w:r w:rsidRPr="00C21DCA">
        <w:rPr>
          <w:szCs w:val="24"/>
          <w:shd w:val="clear" w:color="auto" w:fill="FFFFFF"/>
        </w:rPr>
        <w:t>A.</w:t>
      </w:r>
      <w:r w:rsidR="00D84E4F" w:rsidRPr="00C21DCA">
        <w:rPr>
          <w:szCs w:val="24"/>
          <w:shd w:val="clear" w:color="auto" w:fill="FFFFFF"/>
        </w:rPr>
        <w:t xml:space="preserve"> </w:t>
      </w:r>
      <w:r w:rsidRPr="00C21DCA">
        <w:rPr>
          <w:szCs w:val="24"/>
          <w:shd w:val="clear" w:color="auto" w:fill="FFFFFF"/>
        </w:rPr>
        <w:t>B.,</w:t>
      </w:r>
      <w:r w:rsidR="00F03FA5" w:rsidRPr="00C21DCA">
        <w:rPr>
          <w:szCs w:val="24"/>
          <w:shd w:val="clear" w:color="auto" w:fill="FFFFFF"/>
        </w:rPr>
        <w:t xml:space="preserve"> </w:t>
      </w:r>
      <w:r w:rsidRPr="00C21DCA">
        <w:rPr>
          <w:szCs w:val="24"/>
          <w:shd w:val="clear" w:color="auto" w:fill="FFFFFF"/>
        </w:rPr>
        <w:t xml:space="preserve">and </w:t>
      </w:r>
      <w:r w:rsidRPr="00C21DCA">
        <w:rPr>
          <w:b/>
          <w:szCs w:val="24"/>
          <w:shd w:val="clear" w:color="auto" w:fill="FFFFFF"/>
        </w:rPr>
        <w:t>Asmatulu,</w:t>
      </w:r>
      <w:r w:rsidR="00F93DEF" w:rsidRPr="00C21DCA">
        <w:rPr>
          <w:b/>
          <w:szCs w:val="24"/>
          <w:shd w:val="clear" w:color="auto" w:fill="FFFFFF"/>
        </w:rPr>
        <w:t xml:space="preserve"> </w:t>
      </w:r>
      <w:r w:rsidRPr="00C21DCA">
        <w:rPr>
          <w:b/>
          <w:szCs w:val="24"/>
          <w:shd w:val="clear" w:color="auto" w:fill="FFFFFF"/>
        </w:rPr>
        <w:t>E.</w:t>
      </w:r>
      <w:r w:rsidRPr="00C21DCA">
        <w:rPr>
          <w:szCs w:val="24"/>
          <w:shd w:val="clear" w:color="auto" w:fill="FFFFFF"/>
        </w:rPr>
        <w:t xml:space="preserve"> “</w:t>
      </w:r>
      <w:r w:rsidR="00B30DE8" w:rsidRPr="00C21DCA">
        <w:rPr>
          <w:szCs w:val="24"/>
          <w:shd w:val="clear" w:color="auto" w:fill="FFFFFF"/>
        </w:rPr>
        <w:t>Nanomaterials Causing C</w:t>
      </w:r>
      <w:r w:rsidRPr="00C21DCA">
        <w:rPr>
          <w:szCs w:val="24"/>
          <w:shd w:val="clear" w:color="auto" w:fill="FFFFFF"/>
        </w:rPr>
        <w:t xml:space="preserve">ellular </w:t>
      </w:r>
      <w:r w:rsidR="00B30DE8" w:rsidRPr="00C21DCA">
        <w:rPr>
          <w:szCs w:val="24"/>
          <w:shd w:val="clear" w:color="auto" w:fill="FFFFFF"/>
        </w:rPr>
        <w:t>T</w:t>
      </w:r>
      <w:r w:rsidRPr="00C21DCA">
        <w:rPr>
          <w:szCs w:val="24"/>
          <w:shd w:val="clear" w:color="auto" w:fill="FFFFFF"/>
        </w:rPr>
        <w:t>oxicity</w:t>
      </w:r>
      <w:r w:rsidR="00B30DE8" w:rsidRPr="00C21DCA">
        <w:rPr>
          <w:szCs w:val="24"/>
          <w:shd w:val="clear" w:color="auto" w:fill="FFFFFF"/>
        </w:rPr>
        <w:t xml:space="preserve"> and G</w:t>
      </w:r>
      <w:r w:rsidRPr="00C21DCA">
        <w:rPr>
          <w:szCs w:val="24"/>
          <w:shd w:val="clear" w:color="auto" w:fill="FFFFFF"/>
        </w:rPr>
        <w:t>enotoxicity</w:t>
      </w:r>
      <w:r w:rsidR="004C27FD" w:rsidRPr="00C21DCA">
        <w:rPr>
          <w:szCs w:val="24"/>
          <w:shd w:val="clear" w:color="auto" w:fill="FFFFFF"/>
        </w:rPr>
        <w:t>,</w:t>
      </w:r>
      <w:r w:rsidRPr="00C21DCA">
        <w:rPr>
          <w:szCs w:val="24"/>
          <w:shd w:val="clear" w:color="auto" w:fill="FFFFFF"/>
        </w:rPr>
        <w:t xml:space="preserve">” </w:t>
      </w:r>
      <w:r w:rsidR="00B30DE8" w:rsidRPr="00C21DCA">
        <w:rPr>
          <w:szCs w:val="24"/>
          <w:shd w:val="clear" w:color="auto" w:fill="FFFFFF"/>
        </w:rPr>
        <w:t xml:space="preserve">in </w:t>
      </w:r>
      <w:r w:rsidR="00B30DE8" w:rsidRPr="00C21DCA">
        <w:rPr>
          <w:bCs/>
          <w:i/>
          <w:szCs w:val="24"/>
          <w:shd w:val="clear" w:color="auto" w:fill="FFFFFF"/>
        </w:rPr>
        <w:t>Nanotoxicology and Nanoecotoxicology</w:t>
      </w:r>
      <w:r w:rsidR="00B30DE8" w:rsidRPr="00C21DCA">
        <w:rPr>
          <w:bCs/>
          <w:szCs w:val="24"/>
          <w:shd w:val="clear" w:color="auto" w:fill="FFFFFF"/>
        </w:rPr>
        <w:t xml:space="preserve">, </w:t>
      </w:r>
      <w:r w:rsidR="00B30DE8" w:rsidRPr="00C21DCA">
        <w:rPr>
          <w:szCs w:val="24"/>
          <w:shd w:val="clear" w:color="auto" w:fill="FFFFFF"/>
        </w:rPr>
        <w:t>ECSW Series, Editor</w:t>
      </w:r>
      <w:r w:rsidR="004C27FD" w:rsidRPr="00C21DCA">
        <w:rPr>
          <w:szCs w:val="24"/>
          <w:shd w:val="clear" w:color="auto" w:fill="FFFFFF"/>
        </w:rPr>
        <w:t>s</w:t>
      </w:r>
      <w:r w:rsidR="00B30DE8" w:rsidRPr="00C21DCA">
        <w:rPr>
          <w:szCs w:val="24"/>
          <w:shd w:val="clear" w:color="auto" w:fill="FFFFFF"/>
        </w:rPr>
        <w:t xml:space="preserve"> </w:t>
      </w:r>
      <w:r w:rsidR="00B30DE8" w:rsidRPr="00C21DCA">
        <w:rPr>
          <w:bCs/>
          <w:szCs w:val="24"/>
          <w:shd w:val="clear" w:color="auto" w:fill="FFFFFF"/>
        </w:rPr>
        <w:t>Vineet Kumar, Praveen Guleria, Nandita Dasgupta, Shivendu Ranjan, and Eric Lichtfouse</w:t>
      </w:r>
      <w:r w:rsidR="00B30DE8" w:rsidRPr="00C21DCA">
        <w:rPr>
          <w:szCs w:val="24"/>
          <w:shd w:val="clear" w:color="auto" w:fill="FFFFFF"/>
        </w:rPr>
        <w:t>, Springer, Nature Book, 20</w:t>
      </w:r>
      <w:r w:rsidR="00C21DCA">
        <w:rPr>
          <w:szCs w:val="24"/>
          <w:shd w:val="clear" w:color="auto" w:fill="FFFFFF"/>
        </w:rPr>
        <w:t>2</w:t>
      </w:r>
      <w:r w:rsidR="00F16DAC">
        <w:rPr>
          <w:szCs w:val="24"/>
          <w:shd w:val="clear" w:color="auto" w:fill="FFFFFF"/>
        </w:rPr>
        <w:t>1</w:t>
      </w:r>
      <w:r w:rsidR="00B30DE8" w:rsidRPr="00C21DCA">
        <w:rPr>
          <w:szCs w:val="24"/>
          <w:shd w:val="clear" w:color="auto" w:fill="FFFFFF"/>
        </w:rPr>
        <w:t xml:space="preserve"> (in press).</w:t>
      </w:r>
    </w:p>
    <w:p w:rsidR="00977E2D" w:rsidRDefault="00977E2D" w:rsidP="00C4310A">
      <w:pPr>
        <w:pStyle w:val="ListParagraph"/>
        <w:jc w:val="both"/>
        <w:rPr>
          <w:bCs/>
          <w:color w:val="000000"/>
          <w:szCs w:val="24"/>
        </w:rPr>
      </w:pPr>
    </w:p>
    <w:p w:rsidR="00C21DCA" w:rsidRPr="0027743D" w:rsidRDefault="00C21DCA" w:rsidP="00890FD4">
      <w:pPr>
        <w:numPr>
          <w:ilvl w:val="0"/>
          <w:numId w:val="12"/>
        </w:numPr>
        <w:jc w:val="both"/>
        <w:rPr>
          <w:color w:val="000000"/>
          <w:szCs w:val="24"/>
        </w:rPr>
      </w:pPr>
      <w:r w:rsidRPr="0027743D">
        <w:rPr>
          <w:bCs/>
          <w:color w:val="000000"/>
          <w:szCs w:val="24"/>
        </w:rPr>
        <w:t xml:space="preserve">Abedin, F., and </w:t>
      </w:r>
      <w:r w:rsidRPr="0027743D">
        <w:rPr>
          <w:b/>
          <w:bCs/>
          <w:color w:val="000000"/>
          <w:szCs w:val="24"/>
        </w:rPr>
        <w:t>Asmatulu, E</w:t>
      </w:r>
      <w:r w:rsidRPr="0027743D">
        <w:rPr>
          <w:bCs/>
          <w:color w:val="000000"/>
          <w:szCs w:val="24"/>
        </w:rPr>
        <w:t xml:space="preserve">. “Cradle to Gate </w:t>
      </w:r>
      <w:r w:rsidRPr="0027743D">
        <w:rPr>
          <w:color w:val="000000"/>
        </w:rPr>
        <w:t>Life-Cycle Analysis of Nanostructured  Materials</w:t>
      </w:r>
      <w:r w:rsidRPr="0027743D">
        <w:rPr>
          <w:bCs/>
          <w:color w:val="000000"/>
        </w:rPr>
        <w:t xml:space="preserve">,” </w:t>
      </w:r>
      <w:r w:rsidR="00FF633C" w:rsidRPr="00FC01DC">
        <w:rPr>
          <w:bCs/>
          <w:color w:val="000000"/>
        </w:rPr>
        <w:t xml:space="preserve">pp. </w:t>
      </w:r>
      <w:r w:rsidR="00FC01DC" w:rsidRPr="00FC01DC">
        <w:rPr>
          <w:bCs/>
          <w:color w:val="000000"/>
        </w:rPr>
        <w:t>1-3</w:t>
      </w:r>
      <w:r w:rsidR="00F16DAC">
        <w:rPr>
          <w:bCs/>
          <w:color w:val="000000"/>
        </w:rPr>
        <w:t>5</w:t>
      </w:r>
      <w:r w:rsidR="00FF633C">
        <w:rPr>
          <w:bCs/>
          <w:color w:val="000000"/>
        </w:rPr>
        <w:t xml:space="preserve">, </w:t>
      </w:r>
      <w:r w:rsidR="0027743D">
        <w:rPr>
          <w:bCs/>
          <w:color w:val="000000"/>
        </w:rPr>
        <w:t xml:space="preserve">in </w:t>
      </w:r>
      <w:r w:rsidRPr="0027743D">
        <w:rPr>
          <w:bCs/>
          <w:i/>
          <w:color w:val="000000"/>
        </w:rPr>
        <w:t>Advances in Nanotechnology</w:t>
      </w:r>
      <w:r w:rsidR="0027743D">
        <w:rPr>
          <w:bCs/>
          <w:color w:val="000000"/>
        </w:rPr>
        <w:t xml:space="preserve">, </w:t>
      </w:r>
      <w:r w:rsidR="0027743D" w:rsidRPr="0027743D">
        <w:rPr>
          <w:bCs/>
          <w:color w:val="000000"/>
        </w:rPr>
        <w:t xml:space="preserve">Editors </w:t>
      </w:r>
      <w:r w:rsidRPr="0027743D">
        <w:rPr>
          <w:bCs/>
          <w:color w:val="000000"/>
        </w:rPr>
        <w:t>Zacharie Bartul</w:t>
      </w:r>
      <w:r w:rsidR="0027743D">
        <w:rPr>
          <w:bCs/>
          <w:color w:val="000000"/>
        </w:rPr>
        <w:t xml:space="preserve"> and </w:t>
      </w:r>
      <w:r w:rsidRPr="0027743D">
        <w:rPr>
          <w:bCs/>
          <w:color w:val="000000"/>
        </w:rPr>
        <w:t xml:space="preserve">Jérôme Trenor, Series: Advances in Nanotechnology </w:t>
      </w:r>
      <w:r w:rsidRPr="0027743D">
        <w:rPr>
          <w:rStyle w:val="Strong"/>
          <w:b w:val="0"/>
          <w:color w:val="000000"/>
          <w:szCs w:val="24"/>
        </w:rPr>
        <w:t>BISAC</w:t>
      </w:r>
      <w:r w:rsidRPr="0027743D">
        <w:rPr>
          <w:color w:val="000000"/>
          <w:szCs w:val="24"/>
        </w:rPr>
        <w:t>: TEC027000, Nova Science Publisher</w:t>
      </w:r>
      <w:r w:rsidR="00FF633C">
        <w:rPr>
          <w:color w:val="000000"/>
          <w:szCs w:val="24"/>
        </w:rPr>
        <w:t xml:space="preserve"> Inc.,</w:t>
      </w:r>
      <w:r w:rsidRPr="0027743D">
        <w:rPr>
          <w:color w:val="000000"/>
          <w:szCs w:val="24"/>
        </w:rPr>
        <w:t xml:space="preserve"> 2019</w:t>
      </w:r>
      <w:r w:rsidR="00FF633C">
        <w:rPr>
          <w:color w:val="000000"/>
          <w:szCs w:val="24"/>
        </w:rPr>
        <w:t>.</w:t>
      </w:r>
    </w:p>
    <w:p w:rsidR="00C21DCA" w:rsidRPr="00543E9A" w:rsidRDefault="00C21DCA" w:rsidP="00C4310A">
      <w:pPr>
        <w:ind w:left="360"/>
        <w:jc w:val="both"/>
        <w:rPr>
          <w:color w:val="000000"/>
          <w:szCs w:val="24"/>
        </w:rPr>
      </w:pPr>
    </w:p>
    <w:p w:rsidR="00DB57AA" w:rsidRDefault="00C00633" w:rsidP="00C4310A">
      <w:pPr>
        <w:numPr>
          <w:ilvl w:val="0"/>
          <w:numId w:val="12"/>
        </w:numPr>
        <w:jc w:val="both"/>
        <w:rPr>
          <w:bCs/>
          <w:color w:val="000000"/>
          <w:szCs w:val="24"/>
        </w:rPr>
      </w:pPr>
      <w:r w:rsidRPr="00DB57AA">
        <w:rPr>
          <w:b/>
          <w:bCs/>
          <w:color w:val="000000"/>
          <w:szCs w:val="24"/>
        </w:rPr>
        <w:t>Asmatulu, E</w:t>
      </w:r>
      <w:r w:rsidRPr="00DB57AA">
        <w:rPr>
          <w:bCs/>
          <w:color w:val="000000"/>
          <w:szCs w:val="24"/>
        </w:rPr>
        <w:t>.</w:t>
      </w:r>
      <w:r w:rsidR="00B607E7" w:rsidRPr="00DB57AA">
        <w:rPr>
          <w:bCs/>
          <w:color w:val="000000"/>
          <w:szCs w:val="24"/>
        </w:rPr>
        <w:t xml:space="preserve"> </w:t>
      </w:r>
      <w:r w:rsidRPr="00DB57AA">
        <w:rPr>
          <w:color w:val="000000"/>
          <w:lang w:val="en-GB"/>
        </w:rPr>
        <w:t>“</w:t>
      </w:r>
      <w:r w:rsidRPr="00DB57AA">
        <w:rPr>
          <w:szCs w:val="24"/>
        </w:rPr>
        <w:t>Life-</w:t>
      </w:r>
      <w:r w:rsidR="004C27FD">
        <w:rPr>
          <w:szCs w:val="24"/>
        </w:rPr>
        <w:t>C</w:t>
      </w:r>
      <w:r w:rsidRPr="00DB57AA">
        <w:rPr>
          <w:szCs w:val="24"/>
        </w:rPr>
        <w:t>ycle Analysis of Nanocomposites</w:t>
      </w:r>
      <w:r w:rsidRPr="00DB57AA">
        <w:rPr>
          <w:bCs/>
          <w:color w:val="000000"/>
        </w:rPr>
        <w:t xml:space="preserve">,” </w:t>
      </w:r>
      <w:r w:rsidR="004C27FD" w:rsidRPr="00DB57AA">
        <w:rPr>
          <w:bCs/>
          <w:color w:val="000000"/>
          <w:szCs w:val="24"/>
        </w:rPr>
        <w:t xml:space="preserve">pp. </w:t>
      </w:r>
      <w:r w:rsidR="004C27FD">
        <w:rPr>
          <w:bCs/>
          <w:color w:val="000000"/>
          <w:szCs w:val="24"/>
        </w:rPr>
        <w:t>111-138</w:t>
      </w:r>
      <w:r w:rsidR="004C27FD" w:rsidRPr="00DB57AA">
        <w:rPr>
          <w:bCs/>
          <w:color w:val="000000"/>
          <w:szCs w:val="24"/>
        </w:rPr>
        <w:t xml:space="preserve">, </w:t>
      </w:r>
      <w:r w:rsidR="00DB57AA" w:rsidRPr="00DB57AA">
        <w:rPr>
          <w:color w:val="000000"/>
          <w:lang w:val="en-GB"/>
        </w:rPr>
        <w:t>in</w:t>
      </w:r>
      <w:r w:rsidR="00DB57AA" w:rsidRPr="00DB57AA">
        <w:rPr>
          <w:i/>
          <w:color w:val="000000"/>
          <w:lang w:val="en-GB"/>
        </w:rPr>
        <w:t xml:space="preserve"> </w:t>
      </w:r>
      <w:r w:rsidR="00DB57AA" w:rsidRPr="00DB57AA">
        <w:rPr>
          <w:i/>
          <w:iCs/>
        </w:rPr>
        <w:t xml:space="preserve">Advances in </w:t>
      </w:r>
      <w:r w:rsidR="00DB57AA" w:rsidRPr="00DB57AA">
        <w:rPr>
          <w:i/>
          <w:iCs/>
          <w:szCs w:val="24"/>
        </w:rPr>
        <w:t>Nanotechnology</w:t>
      </w:r>
      <w:r w:rsidR="00DB57AA" w:rsidRPr="00DB57AA">
        <w:rPr>
          <w:color w:val="000000"/>
          <w:szCs w:val="24"/>
        </w:rPr>
        <w:t xml:space="preserve">, Editors Zacharie Bartul and Jérôme Trenor, </w:t>
      </w:r>
      <w:r w:rsidR="00DB57AA" w:rsidRPr="00DB57AA">
        <w:rPr>
          <w:szCs w:val="24"/>
          <w:lang w:val="en"/>
        </w:rPr>
        <w:t xml:space="preserve">Nova </w:t>
      </w:r>
      <w:r w:rsidR="00DB57AA" w:rsidRPr="00DB57AA">
        <w:rPr>
          <w:color w:val="212121"/>
          <w:szCs w:val="24"/>
          <w:shd w:val="clear" w:color="auto" w:fill="FFFFFF"/>
        </w:rPr>
        <w:t>Science Publishers, Inc.</w:t>
      </w:r>
      <w:r w:rsidR="00DB57AA" w:rsidRPr="00DB57AA">
        <w:rPr>
          <w:bCs/>
          <w:color w:val="000000"/>
          <w:szCs w:val="24"/>
        </w:rPr>
        <w:t>, 2017.</w:t>
      </w:r>
    </w:p>
    <w:p w:rsidR="00DB57AA" w:rsidRDefault="00DB57AA" w:rsidP="00C4310A">
      <w:pPr>
        <w:pStyle w:val="ListParagraph"/>
        <w:ind w:left="540" w:hanging="540"/>
        <w:jc w:val="both"/>
        <w:rPr>
          <w:bCs/>
          <w:color w:val="000000"/>
          <w:szCs w:val="24"/>
        </w:rPr>
      </w:pPr>
    </w:p>
    <w:p w:rsidR="00DB57AA" w:rsidRDefault="00EC0383" w:rsidP="00C4310A">
      <w:pPr>
        <w:numPr>
          <w:ilvl w:val="0"/>
          <w:numId w:val="12"/>
        </w:numPr>
        <w:jc w:val="both"/>
        <w:rPr>
          <w:bCs/>
          <w:color w:val="000000"/>
          <w:szCs w:val="24"/>
        </w:rPr>
      </w:pPr>
      <w:r w:rsidRPr="00DB57AA">
        <w:rPr>
          <w:bCs/>
          <w:color w:val="000000"/>
          <w:szCs w:val="24"/>
        </w:rPr>
        <w:t>Uddin, M.</w:t>
      </w:r>
      <w:r w:rsidR="00D84E4F">
        <w:rPr>
          <w:bCs/>
          <w:color w:val="000000"/>
          <w:szCs w:val="24"/>
        </w:rPr>
        <w:t xml:space="preserve"> </w:t>
      </w:r>
      <w:r w:rsidRPr="00DB57AA">
        <w:rPr>
          <w:bCs/>
          <w:color w:val="000000"/>
          <w:szCs w:val="24"/>
        </w:rPr>
        <w:t>N., and</w:t>
      </w:r>
      <w:r w:rsidRPr="00DB57AA">
        <w:rPr>
          <w:b/>
          <w:bCs/>
          <w:color w:val="000000"/>
          <w:szCs w:val="24"/>
        </w:rPr>
        <w:t xml:space="preserve"> </w:t>
      </w:r>
      <w:r w:rsidR="00FF2388" w:rsidRPr="00DB57AA">
        <w:rPr>
          <w:b/>
          <w:bCs/>
          <w:color w:val="000000"/>
          <w:szCs w:val="24"/>
        </w:rPr>
        <w:t>Asmatulu, E</w:t>
      </w:r>
      <w:r w:rsidR="00FF2388" w:rsidRPr="00DB57AA">
        <w:rPr>
          <w:bCs/>
          <w:color w:val="000000"/>
          <w:szCs w:val="24"/>
        </w:rPr>
        <w:t xml:space="preserve">. </w:t>
      </w:r>
      <w:r w:rsidR="00FF2388" w:rsidRPr="00DB57AA">
        <w:rPr>
          <w:color w:val="000000"/>
          <w:lang w:val="en-GB"/>
        </w:rPr>
        <w:t>“</w:t>
      </w:r>
      <w:r w:rsidRPr="00DB57AA">
        <w:rPr>
          <w:szCs w:val="24"/>
        </w:rPr>
        <w:t>Nanomaterials and Their Fracture Mechanics</w:t>
      </w:r>
      <w:r w:rsidR="00FF2388" w:rsidRPr="00DB57AA">
        <w:rPr>
          <w:bCs/>
          <w:color w:val="000000"/>
        </w:rPr>
        <w:t>,”</w:t>
      </w:r>
      <w:r w:rsidR="00DB57AA" w:rsidRPr="00DB57AA">
        <w:rPr>
          <w:bCs/>
          <w:color w:val="000000"/>
          <w:szCs w:val="24"/>
        </w:rPr>
        <w:t xml:space="preserve"> </w:t>
      </w:r>
      <w:r w:rsidR="004C27FD" w:rsidRPr="00DB57AA">
        <w:rPr>
          <w:bCs/>
          <w:color w:val="000000"/>
          <w:szCs w:val="24"/>
        </w:rPr>
        <w:t xml:space="preserve">pp. </w:t>
      </w:r>
      <w:r w:rsidR="004C27FD">
        <w:rPr>
          <w:bCs/>
          <w:color w:val="000000"/>
          <w:szCs w:val="24"/>
        </w:rPr>
        <w:t xml:space="preserve">113-172, </w:t>
      </w:r>
      <w:r w:rsidR="00DB57AA" w:rsidRPr="00DB57AA">
        <w:rPr>
          <w:color w:val="000000"/>
          <w:lang w:val="en-GB"/>
        </w:rPr>
        <w:t>in</w:t>
      </w:r>
      <w:r w:rsidR="00DB57AA" w:rsidRPr="00DB57AA">
        <w:rPr>
          <w:i/>
          <w:color w:val="000000"/>
          <w:lang w:val="en-GB"/>
        </w:rPr>
        <w:t xml:space="preserve"> </w:t>
      </w:r>
      <w:r w:rsidR="00DB57AA" w:rsidRPr="00DB57AA">
        <w:rPr>
          <w:i/>
          <w:iCs/>
        </w:rPr>
        <w:t xml:space="preserve">Advances in </w:t>
      </w:r>
      <w:r w:rsidR="00DB57AA" w:rsidRPr="00DB57AA">
        <w:rPr>
          <w:i/>
          <w:iCs/>
          <w:szCs w:val="24"/>
        </w:rPr>
        <w:t>Nanotechnology</w:t>
      </w:r>
      <w:r w:rsidR="00DB57AA" w:rsidRPr="00DB57AA">
        <w:rPr>
          <w:color w:val="000000"/>
          <w:szCs w:val="24"/>
        </w:rPr>
        <w:t xml:space="preserve">, Editors Zacharie Bartul and Jérôme Trenor, </w:t>
      </w:r>
      <w:r w:rsidR="00DB57AA" w:rsidRPr="00DB57AA">
        <w:rPr>
          <w:szCs w:val="24"/>
          <w:lang w:val="en"/>
        </w:rPr>
        <w:t xml:space="preserve">Nova </w:t>
      </w:r>
      <w:r w:rsidR="00DB57AA" w:rsidRPr="00DB57AA">
        <w:rPr>
          <w:color w:val="212121"/>
          <w:szCs w:val="24"/>
          <w:shd w:val="clear" w:color="auto" w:fill="FFFFFF"/>
        </w:rPr>
        <w:t>Science Publishers, Inc.</w:t>
      </w:r>
      <w:r w:rsidR="00DB57AA" w:rsidRPr="00DB57AA">
        <w:rPr>
          <w:bCs/>
          <w:color w:val="000000"/>
          <w:szCs w:val="24"/>
        </w:rPr>
        <w:t>, 2017.</w:t>
      </w:r>
    </w:p>
    <w:p w:rsidR="00DB57AA" w:rsidRDefault="00DB57AA" w:rsidP="00C4310A">
      <w:pPr>
        <w:pStyle w:val="ListParagraph"/>
        <w:ind w:left="540" w:hanging="540"/>
        <w:jc w:val="both"/>
        <w:rPr>
          <w:bCs/>
          <w:color w:val="000000"/>
          <w:szCs w:val="24"/>
        </w:rPr>
      </w:pPr>
    </w:p>
    <w:p w:rsidR="00DB57AA" w:rsidRDefault="00DD6319" w:rsidP="00C4310A">
      <w:pPr>
        <w:numPr>
          <w:ilvl w:val="0"/>
          <w:numId w:val="12"/>
        </w:numPr>
        <w:jc w:val="both"/>
        <w:rPr>
          <w:bCs/>
          <w:color w:val="000000"/>
          <w:szCs w:val="24"/>
        </w:rPr>
      </w:pPr>
      <w:r w:rsidRPr="00DB57AA">
        <w:rPr>
          <w:kern w:val="24"/>
        </w:rPr>
        <w:t xml:space="preserve">Razinobakht, S.A. and </w:t>
      </w:r>
      <w:r w:rsidR="00595932" w:rsidRPr="00DB57AA">
        <w:rPr>
          <w:b/>
          <w:bCs/>
          <w:color w:val="000000"/>
          <w:szCs w:val="24"/>
        </w:rPr>
        <w:t>Asmatulu, E</w:t>
      </w:r>
      <w:r w:rsidR="00595932" w:rsidRPr="00DB57AA">
        <w:rPr>
          <w:bCs/>
          <w:color w:val="000000"/>
          <w:szCs w:val="24"/>
        </w:rPr>
        <w:t>.</w:t>
      </w:r>
      <w:r w:rsidRPr="00DB57AA">
        <w:rPr>
          <w:bCs/>
          <w:color w:val="000000"/>
          <w:szCs w:val="24"/>
        </w:rPr>
        <w:t xml:space="preserve"> </w:t>
      </w:r>
      <w:r w:rsidR="00595932" w:rsidRPr="00DB57AA">
        <w:rPr>
          <w:color w:val="000000"/>
          <w:lang w:val="en-GB"/>
        </w:rPr>
        <w:t>“</w:t>
      </w:r>
      <w:r w:rsidR="00595932" w:rsidRPr="00DB57AA">
        <w:rPr>
          <w:bCs/>
          <w:szCs w:val="24"/>
        </w:rPr>
        <w:t>Fabrication, Functionalization and Applications of Carbon Nanoparticulates</w:t>
      </w:r>
      <w:r w:rsidR="00595932" w:rsidRPr="00DB57AA">
        <w:rPr>
          <w:bCs/>
          <w:color w:val="000000"/>
        </w:rPr>
        <w:t xml:space="preserve">,” </w:t>
      </w:r>
      <w:r w:rsidR="004C27FD" w:rsidRPr="00DB57AA">
        <w:rPr>
          <w:bCs/>
          <w:color w:val="000000"/>
          <w:szCs w:val="24"/>
        </w:rPr>
        <w:t xml:space="preserve">pp. </w:t>
      </w:r>
      <w:r w:rsidR="004C27FD">
        <w:rPr>
          <w:bCs/>
          <w:color w:val="000000"/>
          <w:szCs w:val="24"/>
        </w:rPr>
        <w:t xml:space="preserve">1-38, </w:t>
      </w:r>
      <w:r w:rsidR="00DB57AA" w:rsidRPr="00DB57AA">
        <w:rPr>
          <w:color w:val="000000"/>
          <w:lang w:val="en-GB"/>
        </w:rPr>
        <w:t>in</w:t>
      </w:r>
      <w:r w:rsidR="00DB57AA" w:rsidRPr="00DB57AA">
        <w:rPr>
          <w:i/>
          <w:color w:val="000000"/>
          <w:lang w:val="en-GB"/>
        </w:rPr>
        <w:t xml:space="preserve"> </w:t>
      </w:r>
      <w:r w:rsidR="00DB57AA" w:rsidRPr="00DB57AA">
        <w:rPr>
          <w:i/>
          <w:iCs/>
        </w:rPr>
        <w:t xml:space="preserve">Advances in </w:t>
      </w:r>
      <w:r w:rsidR="00DB57AA" w:rsidRPr="00DB57AA">
        <w:rPr>
          <w:i/>
          <w:iCs/>
          <w:szCs w:val="24"/>
        </w:rPr>
        <w:t>Nanotechnology</w:t>
      </w:r>
      <w:r w:rsidR="00DB57AA" w:rsidRPr="00DB57AA">
        <w:rPr>
          <w:color w:val="000000"/>
          <w:szCs w:val="24"/>
        </w:rPr>
        <w:t xml:space="preserve">, Editors Zacharie Bartul and Jérôme Trenor, </w:t>
      </w:r>
      <w:r w:rsidR="00DB57AA" w:rsidRPr="00DB57AA">
        <w:rPr>
          <w:szCs w:val="24"/>
          <w:lang w:val="en"/>
        </w:rPr>
        <w:t xml:space="preserve">Nova </w:t>
      </w:r>
      <w:r w:rsidR="00DB57AA" w:rsidRPr="00DB57AA">
        <w:rPr>
          <w:color w:val="212121"/>
          <w:szCs w:val="24"/>
          <w:shd w:val="clear" w:color="auto" w:fill="FFFFFF"/>
        </w:rPr>
        <w:t>Science Publishers, Inc.</w:t>
      </w:r>
      <w:r w:rsidR="00DB57AA" w:rsidRPr="00DB57AA">
        <w:rPr>
          <w:bCs/>
          <w:color w:val="000000"/>
          <w:szCs w:val="24"/>
        </w:rPr>
        <w:t>, 2017.</w:t>
      </w:r>
    </w:p>
    <w:p w:rsidR="00595932" w:rsidRPr="00DB57AA" w:rsidRDefault="00595932" w:rsidP="00C4310A">
      <w:pPr>
        <w:ind w:left="540" w:hanging="540"/>
        <w:jc w:val="both"/>
        <w:rPr>
          <w:bCs/>
          <w:color w:val="000000"/>
          <w:szCs w:val="24"/>
        </w:rPr>
      </w:pPr>
    </w:p>
    <w:p w:rsidR="00EC0383" w:rsidRDefault="00EC0383" w:rsidP="00C4310A">
      <w:pPr>
        <w:numPr>
          <w:ilvl w:val="0"/>
          <w:numId w:val="12"/>
        </w:numPr>
        <w:jc w:val="both"/>
        <w:rPr>
          <w:bCs/>
          <w:color w:val="000000"/>
          <w:szCs w:val="24"/>
        </w:rPr>
      </w:pPr>
      <w:r w:rsidRPr="00D95058">
        <w:rPr>
          <w:b/>
          <w:bCs/>
          <w:color w:val="000000"/>
          <w:szCs w:val="24"/>
        </w:rPr>
        <w:t xml:space="preserve">Asmatulu, </w:t>
      </w:r>
      <w:r>
        <w:rPr>
          <w:b/>
          <w:bCs/>
          <w:color w:val="000000"/>
          <w:szCs w:val="24"/>
        </w:rPr>
        <w:t>E</w:t>
      </w:r>
      <w:r w:rsidRPr="00D95058">
        <w:rPr>
          <w:bCs/>
          <w:color w:val="000000"/>
          <w:szCs w:val="24"/>
        </w:rPr>
        <w:t xml:space="preserve">. </w:t>
      </w:r>
      <w:r w:rsidRPr="00D95058">
        <w:rPr>
          <w:color w:val="000000"/>
          <w:lang w:val="en-GB"/>
        </w:rPr>
        <w:t>“</w:t>
      </w:r>
      <w:r w:rsidRPr="00CC7D42">
        <w:rPr>
          <w:szCs w:val="24"/>
        </w:rPr>
        <w:t>The World of Engineering Nanomaterials</w:t>
      </w:r>
      <w:r w:rsidRPr="00D95058">
        <w:rPr>
          <w:bCs/>
          <w:color w:val="000000"/>
        </w:rPr>
        <w:t xml:space="preserve">,” </w:t>
      </w:r>
      <w:r w:rsidR="004C27FD">
        <w:rPr>
          <w:bCs/>
          <w:color w:val="000000"/>
          <w:szCs w:val="24"/>
        </w:rPr>
        <w:t xml:space="preserve">pp. 41-60, </w:t>
      </w:r>
      <w:r w:rsidRPr="00D95058">
        <w:rPr>
          <w:color w:val="000000"/>
          <w:lang w:val="en-GB"/>
        </w:rPr>
        <w:t>in</w:t>
      </w:r>
      <w:r w:rsidRPr="00D95058">
        <w:rPr>
          <w:i/>
          <w:color w:val="000000"/>
          <w:lang w:val="en-GB"/>
        </w:rPr>
        <w:t xml:space="preserve"> </w:t>
      </w:r>
      <w:r w:rsidRPr="00D95058">
        <w:rPr>
          <w:i/>
          <w:szCs w:val="24"/>
        </w:rPr>
        <w:t>Nano-Safety: What We Need to Know to Protect Workers</w:t>
      </w:r>
      <w:r w:rsidR="00051C4B" w:rsidRPr="00051C4B">
        <w:rPr>
          <w:bCs/>
          <w:color w:val="000000"/>
          <w:szCs w:val="24"/>
        </w:rPr>
        <w:t>,</w:t>
      </w:r>
      <w:r w:rsidRPr="00D95058">
        <w:rPr>
          <w:bCs/>
          <w:color w:val="000000"/>
          <w:szCs w:val="24"/>
        </w:rPr>
        <w:t xml:space="preserve"> </w:t>
      </w:r>
      <w:r w:rsidR="004C27FD" w:rsidRPr="006A51F0">
        <w:t>Editor</w:t>
      </w:r>
      <w:r w:rsidR="004C27FD">
        <w:t>s</w:t>
      </w:r>
      <w:r w:rsidR="004C27FD" w:rsidRPr="006A51F0">
        <w:t xml:space="preserve"> </w:t>
      </w:r>
      <w:r w:rsidR="004C27FD">
        <w:t xml:space="preserve">D. </w:t>
      </w:r>
      <w:r w:rsidR="004C27FD">
        <w:rPr>
          <w:bCs/>
          <w:color w:val="000000"/>
          <w:szCs w:val="24"/>
        </w:rPr>
        <w:t xml:space="preserve">Fazarro, and W. Trybula, </w:t>
      </w:r>
      <w:r w:rsidRPr="006A51F0">
        <w:t xml:space="preserve">DeGruyter Online Publisher, </w:t>
      </w:r>
      <w:r w:rsidR="00E605D5">
        <w:rPr>
          <w:bCs/>
          <w:color w:val="000000"/>
          <w:szCs w:val="24"/>
        </w:rPr>
        <w:t>2</w:t>
      </w:r>
      <w:r w:rsidR="00856B0F">
        <w:rPr>
          <w:bCs/>
          <w:color w:val="000000"/>
          <w:szCs w:val="24"/>
        </w:rPr>
        <w:t>0</w:t>
      </w:r>
      <w:r w:rsidR="00E605D5">
        <w:rPr>
          <w:bCs/>
          <w:color w:val="000000"/>
          <w:szCs w:val="24"/>
        </w:rPr>
        <w:t>17</w:t>
      </w:r>
      <w:r w:rsidR="00856B0F">
        <w:rPr>
          <w:bCs/>
          <w:color w:val="000000"/>
          <w:szCs w:val="24"/>
        </w:rPr>
        <w:t>.</w:t>
      </w:r>
    </w:p>
    <w:p w:rsidR="00FF2388" w:rsidRPr="000B2CA5" w:rsidRDefault="00FF2388" w:rsidP="00C4310A">
      <w:pPr>
        <w:ind w:left="360" w:hanging="360"/>
        <w:jc w:val="both"/>
        <w:rPr>
          <w:bCs/>
          <w:color w:val="000000"/>
          <w:szCs w:val="24"/>
        </w:rPr>
      </w:pPr>
    </w:p>
    <w:p w:rsidR="00743665" w:rsidRDefault="00D408D7" w:rsidP="00C4310A">
      <w:pPr>
        <w:numPr>
          <w:ilvl w:val="0"/>
          <w:numId w:val="12"/>
        </w:numPr>
        <w:ind w:hanging="450"/>
        <w:jc w:val="both"/>
        <w:rPr>
          <w:bCs/>
          <w:color w:val="000000"/>
          <w:szCs w:val="24"/>
        </w:rPr>
      </w:pPr>
      <w:r w:rsidRPr="00B453E7">
        <w:rPr>
          <w:b/>
          <w:bCs/>
          <w:color w:val="000000"/>
          <w:szCs w:val="24"/>
        </w:rPr>
        <w:t>Asmatulu, E</w:t>
      </w:r>
      <w:r w:rsidRPr="00B453E7">
        <w:rPr>
          <w:bCs/>
          <w:color w:val="000000"/>
          <w:szCs w:val="24"/>
        </w:rPr>
        <w:t>. “</w:t>
      </w:r>
      <w:r w:rsidRPr="00B453E7">
        <w:rPr>
          <w:bCs/>
        </w:rPr>
        <w:t>Biologically Assembled Systems for CO</w:t>
      </w:r>
      <w:r w:rsidRPr="00B453E7">
        <w:rPr>
          <w:bCs/>
          <w:vertAlign w:val="subscript"/>
        </w:rPr>
        <w:t>2</w:t>
      </w:r>
      <w:r w:rsidRPr="00B453E7">
        <w:rPr>
          <w:bCs/>
        </w:rPr>
        <w:t xml:space="preserve"> Reductions </w:t>
      </w:r>
      <w:r w:rsidR="004C27FD">
        <w:rPr>
          <w:bCs/>
        </w:rPr>
        <w:t>U</w:t>
      </w:r>
      <w:r w:rsidRPr="00B453E7">
        <w:rPr>
          <w:bCs/>
        </w:rPr>
        <w:t>sing Green-</w:t>
      </w:r>
      <w:r w:rsidR="00F171B8">
        <w:rPr>
          <w:bCs/>
        </w:rPr>
        <w:t>N</w:t>
      </w:r>
      <w:r w:rsidRPr="00B453E7">
        <w:rPr>
          <w:bCs/>
        </w:rPr>
        <w:t>anomaterials</w:t>
      </w:r>
      <w:r w:rsidRPr="00B453E7">
        <w:rPr>
          <w:szCs w:val="24"/>
        </w:rPr>
        <w:t>,</w:t>
      </w:r>
      <w:r w:rsidRPr="00B453E7">
        <w:rPr>
          <w:bCs/>
          <w:color w:val="000000"/>
          <w:szCs w:val="24"/>
        </w:rPr>
        <w:t>”</w:t>
      </w:r>
      <w:r w:rsidRPr="00B453E7">
        <w:rPr>
          <w:szCs w:val="24"/>
        </w:rPr>
        <w:t xml:space="preserve"> </w:t>
      </w:r>
      <w:r w:rsidR="004C27FD" w:rsidRPr="00B453E7">
        <w:rPr>
          <w:szCs w:val="24"/>
        </w:rPr>
        <w:t>pp. 274-293</w:t>
      </w:r>
      <w:r w:rsidR="004C27FD">
        <w:rPr>
          <w:szCs w:val="24"/>
        </w:rPr>
        <w:t xml:space="preserve">, </w:t>
      </w:r>
      <w:r w:rsidRPr="00B453E7">
        <w:rPr>
          <w:color w:val="000000"/>
          <w:szCs w:val="24"/>
          <w:lang w:val="en-GB"/>
        </w:rPr>
        <w:t xml:space="preserve">in </w:t>
      </w:r>
      <w:r w:rsidRPr="00B453E7">
        <w:rPr>
          <w:i/>
          <w:color w:val="000000"/>
          <w:szCs w:val="24"/>
          <w:lang w:val="en-GB"/>
        </w:rPr>
        <w:t>Green Photo-Active Nanomaterials: Sustainable Energy and Environmental Remediation</w:t>
      </w:r>
      <w:r w:rsidR="00051C4B" w:rsidRPr="00051C4B">
        <w:rPr>
          <w:color w:val="000000"/>
          <w:szCs w:val="24"/>
          <w:lang w:val="en-GB"/>
        </w:rPr>
        <w:t>,</w:t>
      </w:r>
      <w:r w:rsidRPr="00B453E7">
        <w:rPr>
          <w:szCs w:val="24"/>
        </w:rPr>
        <w:t xml:space="preserve"> RSC Publishing,</w:t>
      </w:r>
      <w:r w:rsidR="00662642" w:rsidRPr="00B453E7">
        <w:rPr>
          <w:szCs w:val="24"/>
        </w:rPr>
        <w:t xml:space="preserve"> 2015</w:t>
      </w:r>
      <w:r w:rsidRPr="00B453E7">
        <w:rPr>
          <w:bCs/>
          <w:color w:val="000000"/>
          <w:szCs w:val="24"/>
        </w:rPr>
        <w:t>.</w:t>
      </w:r>
    </w:p>
    <w:p w:rsidR="00743665" w:rsidRDefault="00743665" w:rsidP="00C4310A">
      <w:pPr>
        <w:pStyle w:val="ListParagraph"/>
        <w:ind w:left="540" w:hanging="540"/>
        <w:jc w:val="both"/>
        <w:rPr>
          <w:bCs/>
          <w:color w:val="000000"/>
          <w:szCs w:val="24"/>
        </w:rPr>
      </w:pPr>
    </w:p>
    <w:p w:rsidR="00743665" w:rsidRPr="00743665" w:rsidRDefault="00743665" w:rsidP="00C4310A">
      <w:pPr>
        <w:numPr>
          <w:ilvl w:val="0"/>
          <w:numId w:val="12"/>
        </w:numPr>
        <w:ind w:left="450" w:hanging="540"/>
        <w:jc w:val="both"/>
        <w:rPr>
          <w:bCs/>
          <w:color w:val="000000"/>
          <w:szCs w:val="24"/>
        </w:rPr>
      </w:pPr>
      <w:r w:rsidRPr="00743665">
        <w:rPr>
          <w:bCs/>
          <w:color w:val="000000"/>
          <w:szCs w:val="24"/>
        </w:rPr>
        <w:t xml:space="preserve">Asmatulu, R., Nguyen, O., and </w:t>
      </w:r>
      <w:r w:rsidRPr="00743665">
        <w:rPr>
          <w:b/>
          <w:bCs/>
          <w:color w:val="000000"/>
          <w:szCs w:val="24"/>
        </w:rPr>
        <w:t>Asmatulu, E</w:t>
      </w:r>
      <w:r w:rsidRPr="00743665">
        <w:rPr>
          <w:bCs/>
          <w:color w:val="000000"/>
          <w:szCs w:val="24"/>
        </w:rPr>
        <w:t>. “</w:t>
      </w:r>
      <w:r w:rsidRPr="006A51F0">
        <w:t>Nanotechnology Safety in Automotive Industry</w:t>
      </w:r>
      <w:r w:rsidRPr="00743665">
        <w:rPr>
          <w:bCs/>
          <w:color w:val="000000"/>
          <w:szCs w:val="24"/>
        </w:rPr>
        <w:t>,”</w:t>
      </w:r>
      <w:r w:rsidRPr="006A51F0">
        <w:t xml:space="preserve"> </w:t>
      </w:r>
      <w:r w:rsidR="004C27FD" w:rsidRPr="006A51F0">
        <w:t>pp. 57-72</w:t>
      </w:r>
      <w:r w:rsidR="004C27FD">
        <w:t xml:space="preserve">, </w:t>
      </w:r>
      <w:r w:rsidRPr="006A51F0">
        <w:t xml:space="preserve">in </w:t>
      </w:r>
      <w:r w:rsidRPr="00743665">
        <w:rPr>
          <w:i/>
        </w:rPr>
        <w:t>Nanotechnology Safety</w:t>
      </w:r>
      <w:r w:rsidRPr="006A51F0">
        <w:t>, Editor R. Asmatulu,</w:t>
      </w:r>
      <w:r>
        <w:t xml:space="preserve"> </w:t>
      </w:r>
      <w:r w:rsidRPr="006A51F0">
        <w:t>Elsevier, 2013</w:t>
      </w:r>
      <w:r w:rsidR="004C27FD">
        <w:t>.</w:t>
      </w:r>
      <w:r w:rsidRPr="00743665">
        <w:t xml:space="preserve"> </w:t>
      </w:r>
    </w:p>
    <w:p w:rsidR="00743665" w:rsidRDefault="00743665" w:rsidP="00C4310A">
      <w:pPr>
        <w:pStyle w:val="ListParagraph"/>
        <w:ind w:left="540" w:hanging="540"/>
        <w:jc w:val="both"/>
        <w:rPr>
          <w:bCs/>
          <w:color w:val="000000"/>
          <w:szCs w:val="24"/>
        </w:rPr>
      </w:pPr>
    </w:p>
    <w:p w:rsidR="00743665" w:rsidRPr="00743665" w:rsidRDefault="00743665" w:rsidP="00C4310A">
      <w:pPr>
        <w:numPr>
          <w:ilvl w:val="0"/>
          <w:numId w:val="12"/>
        </w:numPr>
        <w:ind w:left="450" w:hanging="540"/>
        <w:jc w:val="both"/>
        <w:rPr>
          <w:bCs/>
          <w:color w:val="000000"/>
          <w:szCs w:val="24"/>
        </w:rPr>
      </w:pPr>
      <w:r w:rsidRPr="00743665">
        <w:rPr>
          <w:bCs/>
          <w:color w:val="000000"/>
          <w:szCs w:val="24"/>
        </w:rPr>
        <w:t xml:space="preserve">Asmatulu, R., Zhang, B., and </w:t>
      </w:r>
      <w:r w:rsidRPr="00743665">
        <w:rPr>
          <w:b/>
          <w:bCs/>
          <w:color w:val="000000"/>
          <w:szCs w:val="24"/>
        </w:rPr>
        <w:t>Asmatulu, E</w:t>
      </w:r>
      <w:r w:rsidRPr="00743665">
        <w:rPr>
          <w:bCs/>
          <w:color w:val="000000"/>
          <w:szCs w:val="24"/>
        </w:rPr>
        <w:t xml:space="preserve">. “Safety and Ethics of </w:t>
      </w:r>
      <w:r w:rsidRPr="006A51F0">
        <w:t>Nanotechnology,</w:t>
      </w:r>
      <w:r w:rsidRPr="00743665">
        <w:rPr>
          <w:bCs/>
          <w:color w:val="000000"/>
          <w:szCs w:val="24"/>
        </w:rPr>
        <w:t>”</w:t>
      </w:r>
      <w:r w:rsidRPr="006A51F0">
        <w:t xml:space="preserve"> </w:t>
      </w:r>
      <w:r w:rsidR="004C27FD" w:rsidRPr="006A51F0">
        <w:t>pp.</w:t>
      </w:r>
      <w:r w:rsidR="00F171B8">
        <w:t> </w:t>
      </w:r>
      <w:r w:rsidR="004C27FD" w:rsidRPr="006A51F0">
        <w:t>31-42</w:t>
      </w:r>
      <w:r w:rsidR="004C27FD">
        <w:t xml:space="preserve">, </w:t>
      </w:r>
      <w:r w:rsidRPr="006A51F0">
        <w:t xml:space="preserve">in </w:t>
      </w:r>
      <w:r w:rsidRPr="00743665">
        <w:rPr>
          <w:i/>
        </w:rPr>
        <w:t>Nanotechnology Safety</w:t>
      </w:r>
      <w:r>
        <w:t>, Editor</w:t>
      </w:r>
      <w:r w:rsidRPr="006A51F0">
        <w:t xml:space="preserve"> R. Asmatulu, </w:t>
      </w:r>
      <w:r>
        <w:t xml:space="preserve">Elsevier, </w:t>
      </w:r>
      <w:r w:rsidRPr="006A51F0">
        <w:t>2013</w:t>
      </w:r>
      <w:r w:rsidR="004C27FD">
        <w:t>.</w:t>
      </w:r>
      <w:r w:rsidRPr="00743665">
        <w:t xml:space="preserve"> </w:t>
      </w:r>
    </w:p>
    <w:p w:rsidR="00743665" w:rsidRDefault="00743665" w:rsidP="00C4310A">
      <w:pPr>
        <w:tabs>
          <w:tab w:val="left" w:pos="1002"/>
        </w:tabs>
        <w:autoSpaceDE w:val="0"/>
        <w:autoSpaceDN w:val="0"/>
        <w:adjustRightInd w:val="0"/>
        <w:ind w:left="360" w:hanging="360"/>
        <w:jc w:val="both"/>
        <w:rPr>
          <w:szCs w:val="24"/>
        </w:rPr>
      </w:pPr>
    </w:p>
    <w:p w:rsidR="00FF633C" w:rsidRDefault="00FF633C" w:rsidP="00C4310A">
      <w:pPr>
        <w:tabs>
          <w:tab w:val="left" w:pos="1002"/>
        </w:tabs>
        <w:autoSpaceDE w:val="0"/>
        <w:autoSpaceDN w:val="0"/>
        <w:adjustRightInd w:val="0"/>
        <w:ind w:left="360" w:hanging="360"/>
        <w:jc w:val="both"/>
        <w:rPr>
          <w:szCs w:val="24"/>
        </w:rPr>
      </w:pPr>
    </w:p>
    <w:p w:rsidR="00AD3E6B" w:rsidRDefault="00AD3E6B" w:rsidP="00C4310A">
      <w:pPr>
        <w:ind w:left="360" w:hanging="360"/>
        <w:jc w:val="both"/>
        <w:rPr>
          <w:rStyle w:val="st"/>
          <w:color w:val="222222"/>
          <w:sz w:val="32"/>
          <w:szCs w:val="32"/>
        </w:rPr>
      </w:pPr>
      <w:r w:rsidRPr="00B453E7">
        <w:rPr>
          <w:b/>
          <w:sz w:val="32"/>
          <w:szCs w:val="32"/>
        </w:rPr>
        <w:t xml:space="preserve">Conference </w:t>
      </w:r>
      <w:r w:rsidR="00544AD0" w:rsidRPr="00B453E7">
        <w:rPr>
          <w:b/>
          <w:sz w:val="32"/>
          <w:szCs w:val="32"/>
        </w:rPr>
        <w:t>Proceedings</w:t>
      </w:r>
      <w:r w:rsidR="003B0C02" w:rsidRPr="00B453E7">
        <w:rPr>
          <w:b/>
          <w:sz w:val="32"/>
          <w:szCs w:val="32"/>
        </w:rPr>
        <w:t xml:space="preserve"> (</w:t>
      </w:r>
      <w:r w:rsidR="003B0C02" w:rsidRPr="00B453E7">
        <w:rPr>
          <w:rStyle w:val="Emphasis"/>
          <w:color w:val="222222"/>
          <w:sz w:val="32"/>
          <w:szCs w:val="32"/>
        </w:rPr>
        <w:t>Peer</w:t>
      </w:r>
      <w:r w:rsidR="00C15301" w:rsidRPr="00B453E7">
        <w:rPr>
          <w:rStyle w:val="st"/>
          <w:color w:val="222222"/>
          <w:sz w:val="32"/>
          <w:szCs w:val="32"/>
        </w:rPr>
        <w:t xml:space="preserve"> </w:t>
      </w:r>
      <w:r w:rsidR="003B0C02" w:rsidRPr="00B453E7">
        <w:rPr>
          <w:rStyle w:val="Emphasis"/>
          <w:color w:val="222222"/>
          <w:sz w:val="32"/>
          <w:szCs w:val="32"/>
        </w:rPr>
        <w:t>Reviewed</w:t>
      </w:r>
      <w:r w:rsidR="003B0C02" w:rsidRPr="00B453E7">
        <w:rPr>
          <w:rStyle w:val="st"/>
          <w:color w:val="222222"/>
          <w:sz w:val="32"/>
          <w:szCs w:val="32"/>
        </w:rPr>
        <w:t>)</w:t>
      </w:r>
    </w:p>
    <w:p w:rsidR="009F26AF" w:rsidRPr="009F26AF" w:rsidRDefault="003B4ABB" w:rsidP="001321FF">
      <w:pPr>
        <w:numPr>
          <w:ilvl w:val="0"/>
          <w:numId w:val="23"/>
        </w:numPr>
        <w:ind w:left="540" w:hanging="540"/>
        <w:jc w:val="both"/>
        <w:rPr>
          <w:bCs/>
        </w:rPr>
      </w:pPr>
      <w:bookmarkStart w:id="11" w:name="_Hlk47741745"/>
      <w:r w:rsidRPr="009F26AF">
        <w:rPr>
          <w:color w:val="000000"/>
        </w:rPr>
        <w:t xml:space="preserve">Habib, Md. A., </w:t>
      </w:r>
      <w:r w:rsidRPr="009F26AF">
        <w:rPr>
          <w:b/>
          <w:bCs/>
          <w:color w:val="000000"/>
        </w:rPr>
        <w:t>Asmatulu, E</w:t>
      </w:r>
      <w:r w:rsidRPr="009F26AF">
        <w:rPr>
          <w:color w:val="000000"/>
        </w:rPr>
        <w:t xml:space="preserve">., </w:t>
      </w:r>
      <w:r w:rsidR="009F26AF">
        <w:rPr>
          <w:color w:val="000000"/>
        </w:rPr>
        <w:t xml:space="preserve">and </w:t>
      </w:r>
      <w:r w:rsidRPr="009F26AF">
        <w:rPr>
          <w:color w:val="000000"/>
        </w:rPr>
        <w:t>Rahman, M.M. “Applying Lean in Aerospace Manufacturing for Waste Reduction,”</w:t>
      </w:r>
      <w:r w:rsidR="009F26AF">
        <w:rPr>
          <w:color w:val="000000"/>
        </w:rPr>
        <w:t xml:space="preserve"> T</w:t>
      </w:r>
      <w:r w:rsidR="009F26AF" w:rsidRPr="009F26AF">
        <w:rPr>
          <w:bCs/>
        </w:rPr>
        <w:t xml:space="preserve">he </w:t>
      </w:r>
      <w:r w:rsidR="009F26AF" w:rsidRPr="009F26AF">
        <w:rPr>
          <w:rFonts w:ascii="wf_segoe-ui_normal" w:hAnsi="wf_segoe-ui_normal"/>
          <w:color w:val="212121"/>
          <w:sz w:val="23"/>
          <w:szCs w:val="23"/>
          <w:shd w:val="clear" w:color="auto" w:fill="FFFFFF"/>
        </w:rPr>
        <w:t>2021 International Conference on Industry, Engineering, and Management Systems (IEMS)</w:t>
      </w:r>
      <w:r w:rsidR="009F26AF" w:rsidRPr="009F26AF">
        <w:rPr>
          <w:bCs/>
        </w:rPr>
        <w:t xml:space="preserve">, Online Conference, March 15-17, 2021 (accepted). </w:t>
      </w:r>
    </w:p>
    <w:p w:rsidR="009F26AF" w:rsidRDefault="009F26AF" w:rsidP="003B4ABB">
      <w:pPr>
        <w:ind w:left="540"/>
        <w:jc w:val="both"/>
        <w:rPr>
          <w:color w:val="000000"/>
        </w:rPr>
      </w:pPr>
    </w:p>
    <w:p w:rsidR="00FC01DC" w:rsidRDefault="003B4ABB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9F26AF">
        <w:rPr>
          <w:b/>
          <w:bCs/>
          <w:color w:val="000000"/>
        </w:rPr>
        <w:t>Asmatulu, E</w:t>
      </w:r>
      <w:r w:rsidRPr="009F26AF">
        <w:rPr>
          <w:color w:val="000000"/>
        </w:rPr>
        <w:t>., Ali, Z., Habib, M</w:t>
      </w:r>
      <w:r w:rsidR="00FC01DC">
        <w:rPr>
          <w:color w:val="000000"/>
        </w:rPr>
        <w:t>.</w:t>
      </w:r>
      <w:r w:rsidRPr="009F26AF">
        <w:rPr>
          <w:color w:val="000000"/>
        </w:rPr>
        <w:t xml:space="preserve">A., </w:t>
      </w:r>
      <w:r w:rsidR="009F26AF" w:rsidRPr="009F26AF">
        <w:rPr>
          <w:color w:val="000000"/>
        </w:rPr>
        <w:t xml:space="preserve">and </w:t>
      </w:r>
      <w:r w:rsidRPr="009F26AF">
        <w:rPr>
          <w:color w:val="000000"/>
        </w:rPr>
        <w:t xml:space="preserve">Rahman, M.M. “Using Six Sigma for Energy Conservation and Energy Efficiency Improvement.” </w:t>
      </w:r>
      <w:r w:rsidR="009F26AF" w:rsidRPr="009F26AF">
        <w:rPr>
          <w:color w:val="000000"/>
        </w:rPr>
        <w:t>T</w:t>
      </w:r>
      <w:r w:rsidR="009F26AF" w:rsidRPr="009F26AF">
        <w:rPr>
          <w:bCs/>
        </w:rPr>
        <w:t xml:space="preserve">he </w:t>
      </w:r>
      <w:r w:rsidR="009F26AF" w:rsidRPr="009F26AF">
        <w:rPr>
          <w:rFonts w:ascii="wf_segoe-ui_normal" w:hAnsi="wf_segoe-ui_normal"/>
          <w:color w:val="212121"/>
          <w:sz w:val="23"/>
          <w:szCs w:val="23"/>
          <w:shd w:val="clear" w:color="auto" w:fill="FFFFFF"/>
        </w:rPr>
        <w:t xml:space="preserve">2021 International Conference on </w:t>
      </w:r>
      <w:r w:rsidR="009F26AF" w:rsidRPr="009F26AF">
        <w:rPr>
          <w:rFonts w:ascii="wf_segoe-ui_normal" w:hAnsi="wf_segoe-ui_normal"/>
          <w:color w:val="212121"/>
          <w:sz w:val="23"/>
          <w:szCs w:val="23"/>
          <w:shd w:val="clear" w:color="auto" w:fill="FFFFFF"/>
        </w:rPr>
        <w:lastRenderedPageBreak/>
        <w:t>Industry, Engineering, and Management Systems (IEMS)</w:t>
      </w:r>
      <w:r w:rsidR="009F26AF" w:rsidRPr="009F26AF">
        <w:rPr>
          <w:bCs/>
        </w:rPr>
        <w:t>, Online Conference, March 15-17, 2021 (accepted).</w:t>
      </w:r>
    </w:p>
    <w:p w:rsidR="00FC01DC" w:rsidRDefault="00FC01DC" w:rsidP="00FC01DC">
      <w:pPr>
        <w:pStyle w:val="ListParagraph"/>
        <w:rPr>
          <w:color w:val="000000"/>
        </w:rPr>
      </w:pPr>
    </w:p>
    <w:p w:rsidR="00FC01DC" w:rsidRDefault="002164E0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color w:val="000000"/>
        </w:rPr>
        <w:t xml:space="preserve">Habib, A., </w:t>
      </w:r>
      <w:r w:rsidRPr="00FC01DC">
        <w:rPr>
          <w:b/>
          <w:bCs/>
          <w:color w:val="000000"/>
        </w:rPr>
        <w:t>Asmatulu E</w:t>
      </w:r>
      <w:r w:rsidRPr="00FC01DC">
        <w:rPr>
          <w:color w:val="000000"/>
        </w:rPr>
        <w:t xml:space="preserve">., </w:t>
      </w:r>
      <w:r w:rsidR="00FC01DC" w:rsidRPr="00FC01DC">
        <w:rPr>
          <w:color w:val="000000"/>
        </w:rPr>
        <w:t xml:space="preserve">and </w:t>
      </w:r>
      <w:r w:rsidRPr="00FC01DC">
        <w:rPr>
          <w:color w:val="000000"/>
        </w:rPr>
        <w:t>Rahman, M</w:t>
      </w:r>
      <w:r w:rsidR="00FC01DC" w:rsidRPr="00FC01DC">
        <w:rPr>
          <w:color w:val="000000"/>
        </w:rPr>
        <w:t>.</w:t>
      </w:r>
      <w:r w:rsidRPr="00FC01DC">
        <w:rPr>
          <w:color w:val="000000"/>
        </w:rPr>
        <w:t>M. “Recycling and Reusing of Aircraft Materials and Composites,” The Thirty-Sixth International Conference on Solid Waste Technology and Management</w:t>
      </w:r>
      <w:r w:rsidR="009F26AF" w:rsidRPr="00FC01DC">
        <w:rPr>
          <w:color w:val="000000"/>
        </w:rPr>
        <w:t>,</w:t>
      </w:r>
      <w:r w:rsidRPr="00FC01DC">
        <w:rPr>
          <w:color w:val="000000"/>
        </w:rPr>
        <w:t xml:space="preserve"> </w:t>
      </w:r>
      <w:r w:rsidR="00FC01DC" w:rsidRPr="00FC01DC">
        <w:rPr>
          <w:color w:val="000000"/>
        </w:rPr>
        <w:t xml:space="preserve">Washington, D.C., </w:t>
      </w:r>
      <w:r w:rsidRPr="00FC01DC">
        <w:rPr>
          <w:color w:val="000000"/>
        </w:rPr>
        <w:t>March 14-17, 2021 (</w:t>
      </w:r>
      <w:r w:rsidR="009F26AF" w:rsidRPr="00FC01DC">
        <w:rPr>
          <w:color w:val="000000"/>
        </w:rPr>
        <w:t>a</w:t>
      </w:r>
      <w:r w:rsidRPr="00FC01DC">
        <w:rPr>
          <w:color w:val="000000"/>
        </w:rPr>
        <w:t>ccepted)</w:t>
      </w:r>
      <w:r w:rsidR="00FC01DC">
        <w:rPr>
          <w:bCs/>
        </w:rPr>
        <w:t>.</w:t>
      </w:r>
    </w:p>
    <w:p w:rsidR="00FC01DC" w:rsidRDefault="00FC01DC" w:rsidP="00FC01DC">
      <w:pPr>
        <w:pStyle w:val="ListParagraph"/>
        <w:rPr>
          <w:bCs/>
          <w:color w:val="000000"/>
          <w:szCs w:val="24"/>
          <w:lang w:val="en-GB"/>
        </w:rPr>
      </w:pPr>
    </w:p>
    <w:p w:rsidR="00FC01DC" w:rsidRDefault="00E237AD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bCs/>
          <w:color w:val="000000"/>
          <w:szCs w:val="24"/>
          <w:lang w:val="en-GB"/>
        </w:rPr>
        <w:t xml:space="preserve">Uddin, Md. N., </w:t>
      </w:r>
      <w:r w:rsidR="00AA7085" w:rsidRPr="00FC01DC">
        <w:rPr>
          <w:bCs/>
          <w:color w:val="000000"/>
          <w:szCs w:val="24"/>
          <w:lang w:val="en-GB"/>
        </w:rPr>
        <w:t>Rahman, M.M.</w:t>
      </w:r>
      <w:r w:rsidRPr="00FC01DC">
        <w:rPr>
          <w:bCs/>
          <w:color w:val="000000"/>
          <w:szCs w:val="24"/>
          <w:lang w:val="en-GB"/>
        </w:rPr>
        <w:t xml:space="preserve">, and </w:t>
      </w:r>
      <w:r w:rsidRPr="00FC01DC">
        <w:rPr>
          <w:b/>
          <w:color w:val="000000"/>
          <w:szCs w:val="24"/>
          <w:lang w:val="en-GB"/>
        </w:rPr>
        <w:t>Asmatulu, E.</w:t>
      </w:r>
      <w:r w:rsidRPr="00FC01DC">
        <w:rPr>
          <w:bCs/>
          <w:color w:val="000000"/>
          <w:szCs w:val="24"/>
          <w:lang w:val="en-GB"/>
        </w:rPr>
        <w:t xml:space="preserve"> “Sustainable </w:t>
      </w:r>
      <w:r w:rsidR="001C6F27" w:rsidRPr="00FC01DC">
        <w:rPr>
          <w:bCs/>
          <w:color w:val="000000"/>
          <w:szCs w:val="24"/>
          <w:lang w:val="en-GB"/>
        </w:rPr>
        <w:t>Freshwater Harvesting f</w:t>
      </w:r>
      <w:r w:rsidR="0027743D" w:rsidRPr="00FC01DC">
        <w:rPr>
          <w:bCs/>
          <w:color w:val="000000"/>
          <w:szCs w:val="24"/>
          <w:lang w:val="en-GB"/>
        </w:rPr>
        <w:t>rom Atmosphere t</w:t>
      </w:r>
      <w:r w:rsidR="001C6F27" w:rsidRPr="00FC01DC">
        <w:rPr>
          <w:bCs/>
          <w:color w:val="000000"/>
          <w:szCs w:val="24"/>
          <w:lang w:val="en-GB"/>
        </w:rPr>
        <w:t>hrough Nanocomposite Fibres of Recycled Polystyrene Foams</w:t>
      </w:r>
      <w:r w:rsidRPr="00FC01DC">
        <w:rPr>
          <w:bCs/>
          <w:color w:val="000000"/>
          <w:szCs w:val="24"/>
          <w:lang w:val="en-GB"/>
        </w:rPr>
        <w:t>,”</w:t>
      </w:r>
      <w:r w:rsidR="0027743D" w:rsidRPr="00FC01DC">
        <w:rPr>
          <w:bCs/>
          <w:color w:val="000000"/>
          <w:szCs w:val="24"/>
          <w:lang w:val="en-GB"/>
        </w:rPr>
        <w:t xml:space="preserve"> </w:t>
      </w:r>
      <w:r w:rsidR="0027743D" w:rsidRPr="00FC01DC">
        <w:rPr>
          <w:rStyle w:val="Strong"/>
          <w:b w:val="0"/>
        </w:rPr>
        <w:t>SPIE Smart Structures/Non-Destructive Evaluation Conference,</w:t>
      </w:r>
      <w:r w:rsidR="0027743D" w:rsidRPr="00FC01DC">
        <w:rPr>
          <w:bCs/>
        </w:rPr>
        <w:t xml:space="preserve"> Anaheim, CA, April 26-30, 2020, 9 pages</w:t>
      </w:r>
      <w:r w:rsidRPr="00FC01DC">
        <w:rPr>
          <w:bCs/>
          <w:color w:val="000000"/>
          <w:szCs w:val="24"/>
          <w:lang w:val="en-GB"/>
        </w:rPr>
        <w:t>.</w:t>
      </w:r>
      <w:bookmarkStart w:id="12" w:name="_Hlk47995123"/>
      <w:bookmarkEnd w:id="11"/>
    </w:p>
    <w:p w:rsidR="00FC01DC" w:rsidRDefault="00FC01DC" w:rsidP="00FC01DC">
      <w:pPr>
        <w:pStyle w:val="ListParagraph"/>
        <w:rPr>
          <w:szCs w:val="24"/>
        </w:rPr>
      </w:pPr>
    </w:p>
    <w:p w:rsidR="00FC01DC" w:rsidRDefault="00F34E3A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szCs w:val="24"/>
        </w:rPr>
        <w:t xml:space="preserve">Baddam, Y., Uddin M.N., Don, A.A.T., and </w:t>
      </w:r>
      <w:r w:rsidRPr="00FC01DC">
        <w:rPr>
          <w:b/>
          <w:szCs w:val="24"/>
        </w:rPr>
        <w:t>Asmatulu, E</w:t>
      </w:r>
      <w:r w:rsidRPr="00FC01DC">
        <w:rPr>
          <w:szCs w:val="24"/>
        </w:rPr>
        <w:t>. “Integrating 4D Printing Processes into STEM Education,” ASEE Midwest Regional Conference at Wichita State University, Wichita, KS, September 15 - 17 2019, 11 pages.</w:t>
      </w:r>
      <w:bookmarkStart w:id="13" w:name="_Hlk47995203"/>
      <w:bookmarkEnd w:id="12"/>
    </w:p>
    <w:p w:rsidR="00FC01DC" w:rsidRDefault="00FC01DC" w:rsidP="00FC01DC">
      <w:pPr>
        <w:pStyle w:val="ListParagraph"/>
        <w:rPr>
          <w:szCs w:val="24"/>
        </w:rPr>
      </w:pPr>
    </w:p>
    <w:p w:rsidR="00FC01DC" w:rsidRDefault="00F34E3A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szCs w:val="24"/>
        </w:rPr>
        <w:t xml:space="preserve">Uddin, M.N., Baddam, Y., Cornejo, P.O., and </w:t>
      </w:r>
      <w:r w:rsidRPr="00FC01DC">
        <w:rPr>
          <w:b/>
          <w:szCs w:val="24"/>
        </w:rPr>
        <w:t>Asmatulu, E</w:t>
      </w:r>
      <w:r w:rsidRPr="00FC01DC">
        <w:rPr>
          <w:szCs w:val="24"/>
        </w:rPr>
        <w:t>. “Training Engineering Students on Synthesis and Characterization of Superhydrophobic Electrospun nanocomposite Fibers from Recycled Polystyrene,” ASEE Midwest Regional Conference at Wichita State University, Wichita, KS, September 15-17 2019, 10 pages</w:t>
      </w:r>
      <w:r w:rsidRPr="00F34E3A">
        <w:t>.</w:t>
      </w:r>
    </w:p>
    <w:p w:rsidR="00FC01DC" w:rsidRDefault="00FC01DC" w:rsidP="00FC01DC">
      <w:pPr>
        <w:pStyle w:val="ListParagraph"/>
        <w:rPr>
          <w:szCs w:val="24"/>
        </w:rPr>
      </w:pPr>
    </w:p>
    <w:p w:rsidR="00FC01DC" w:rsidRDefault="00F34E3A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szCs w:val="24"/>
        </w:rPr>
        <w:t xml:space="preserve">Ali, S., Ozturk, A.B., Wondimu, A., and </w:t>
      </w:r>
      <w:r w:rsidRPr="00FC01DC">
        <w:rPr>
          <w:b/>
          <w:szCs w:val="24"/>
        </w:rPr>
        <w:t>Asmatulu, E</w:t>
      </w:r>
      <w:r w:rsidRPr="00FC01DC">
        <w:rPr>
          <w:szCs w:val="24"/>
        </w:rPr>
        <w:t>. “Microfluidics-based Learning and Analysis for Plant Cells,”</w:t>
      </w:r>
      <w:r w:rsidRPr="00F34E3A">
        <w:t xml:space="preserve"> </w:t>
      </w:r>
      <w:r w:rsidRPr="00FC01DC">
        <w:rPr>
          <w:szCs w:val="24"/>
        </w:rPr>
        <w:t>ASEE Midwest Regional Conference at Wichita State University, Wichita, KS September 15-17 2019, 9 pages</w:t>
      </w:r>
      <w:r w:rsidRPr="00F34E3A">
        <w:t>.</w:t>
      </w:r>
    </w:p>
    <w:p w:rsidR="00FC01DC" w:rsidRDefault="00FC01DC" w:rsidP="00FC01DC">
      <w:pPr>
        <w:pStyle w:val="ListParagraph"/>
        <w:rPr>
          <w:szCs w:val="24"/>
        </w:rPr>
      </w:pPr>
    </w:p>
    <w:p w:rsidR="00FC01DC" w:rsidRDefault="00F34E3A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szCs w:val="24"/>
        </w:rPr>
        <w:t xml:space="preserve">Uddin, Md. N., Desai, F., Murali, A.R., Swindle, A., and </w:t>
      </w:r>
      <w:r w:rsidRPr="00FC01DC">
        <w:rPr>
          <w:b/>
          <w:szCs w:val="24"/>
        </w:rPr>
        <w:t>Asmatulu, E</w:t>
      </w:r>
      <w:r w:rsidRPr="00FC01DC">
        <w:rPr>
          <w:szCs w:val="24"/>
        </w:rPr>
        <w:t>. “Superhydrophobic Electrospun Nanocomposite Fibers for Training Engineering Students,” ASEE Midwest Regional Conference at Wichita State University, Wichita, KS September 15-17 2019, 9 pages</w:t>
      </w:r>
      <w:r w:rsidRPr="00F34E3A">
        <w:t>.</w:t>
      </w:r>
      <w:bookmarkEnd w:id="13"/>
    </w:p>
    <w:p w:rsidR="00FC01DC" w:rsidRDefault="00FC01DC" w:rsidP="00FC01DC">
      <w:pPr>
        <w:pStyle w:val="ListParagraph"/>
        <w:rPr>
          <w:bCs/>
          <w:color w:val="000000"/>
          <w:szCs w:val="24"/>
          <w:lang w:val="en-GB"/>
        </w:rPr>
      </w:pPr>
    </w:p>
    <w:p w:rsidR="00FC01DC" w:rsidRDefault="0032342F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bCs/>
          <w:color w:val="000000"/>
          <w:szCs w:val="24"/>
          <w:lang w:val="en-GB"/>
        </w:rPr>
        <w:t>Desai, F. J., Atayo,</w:t>
      </w:r>
      <w:r w:rsidR="0033291E" w:rsidRPr="00FC01DC">
        <w:rPr>
          <w:bCs/>
          <w:color w:val="000000"/>
          <w:szCs w:val="24"/>
          <w:lang w:val="en-GB"/>
        </w:rPr>
        <w:t xml:space="preserve"> </w:t>
      </w:r>
      <w:r w:rsidRPr="00FC01DC">
        <w:rPr>
          <w:bCs/>
          <w:color w:val="000000"/>
          <w:szCs w:val="24"/>
          <w:lang w:val="en-GB"/>
        </w:rPr>
        <w:t>A., Palanasamy,</w:t>
      </w:r>
      <w:r w:rsidR="0033291E" w:rsidRPr="00FC01DC">
        <w:rPr>
          <w:bCs/>
          <w:color w:val="000000"/>
          <w:szCs w:val="24"/>
          <w:lang w:val="en-GB"/>
        </w:rPr>
        <w:t xml:space="preserve"> </w:t>
      </w:r>
      <w:r w:rsidR="00846F59" w:rsidRPr="00FC01DC">
        <w:rPr>
          <w:bCs/>
          <w:color w:val="000000"/>
          <w:szCs w:val="24"/>
          <w:lang w:val="en-GB"/>
        </w:rPr>
        <w:t>M., Rahman, M.</w:t>
      </w:r>
      <w:r w:rsidRPr="00FC01DC">
        <w:rPr>
          <w:bCs/>
          <w:color w:val="000000"/>
          <w:szCs w:val="24"/>
          <w:lang w:val="en-GB"/>
        </w:rPr>
        <w:t>M.,</w:t>
      </w:r>
      <w:r w:rsidR="00846F59" w:rsidRPr="00FC01DC">
        <w:rPr>
          <w:bCs/>
          <w:color w:val="000000"/>
          <w:szCs w:val="24"/>
          <w:lang w:val="en-GB"/>
        </w:rPr>
        <w:t xml:space="preserve"> and</w:t>
      </w:r>
      <w:r w:rsidRPr="00FC01DC">
        <w:rPr>
          <w:bCs/>
          <w:color w:val="000000"/>
          <w:szCs w:val="24"/>
          <w:lang w:val="en-GB"/>
        </w:rPr>
        <w:t xml:space="preserve"> </w:t>
      </w:r>
      <w:r w:rsidRPr="00FC01DC">
        <w:rPr>
          <w:b/>
          <w:bCs/>
          <w:color w:val="000000"/>
          <w:szCs w:val="24"/>
          <w:lang w:val="en-GB"/>
        </w:rPr>
        <w:t xml:space="preserve">Asmatulu, E. </w:t>
      </w:r>
      <w:r w:rsidRPr="00FC01DC">
        <w:rPr>
          <w:bCs/>
          <w:color w:val="000000"/>
          <w:szCs w:val="24"/>
          <w:lang w:val="en-GB"/>
        </w:rPr>
        <w:t xml:space="preserve">“Experimental Studies on Endothermic Reversible Reaction of Salts for Cooling” </w:t>
      </w:r>
      <w:r w:rsidRPr="00FC01DC">
        <w:rPr>
          <w:color w:val="000000"/>
          <w:szCs w:val="24"/>
        </w:rPr>
        <w:t>5</w:t>
      </w:r>
      <w:r w:rsidRPr="00FC01DC">
        <w:rPr>
          <w:color w:val="000000"/>
          <w:szCs w:val="24"/>
          <w:vertAlign w:val="superscript"/>
        </w:rPr>
        <w:t>th</w:t>
      </w:r>
      <w:r w:rsidR="0027743D" w:rsidRPr="00FC01DC">
        <w:rPr>
          <w:color w:val="000000"/>
          <w:szCs w:val="24"/>
        </w:rPr>
        <w:t xml:space="preserve"> </w:t>
      </w:r>
      <w:r w:rsidRPr="00FC01DC">
        <w:rPr>
          <w:color w:val="000000"/>
          <w:szCs w:val="24"/>
        </w:rPr>
        <w:t xml:space="preserve">International Conference on Polygeneration (ICP 2019), </w:t>
      </w:r>
      <w:r w:rsidRPr="00FC01DC">
        <w:rPr>
          <w:color w:val="000000"/>
        </w:rPr>
        <w:t>May 15–17, 2019, Kyushu University, Fukuoka, Japan</w:t>
      </w:r>
      <w:r w:rsidR="0027743D" w:rsidRPr="00FC01DC">
        <w:rPr>
          <w:color w:val="000000"/>
        </w:rPr>
        <w:t>, 2 pages</w:t>
      </w:r>
      <w:r w:rsidRPr="00FC01DC">
        <w:rPr>
          <w:color w:val="000000"/>
        </w:rPr>
        <w:t>.</w:t>
      </w:r>
    </w:p>
    <w:p w:rsidR="00FC01DC" w:rsidRDefault="00FC01DC" w:rsidP="00FC01DC">
      <w:pPr>
        <w:pStyle w:val="ListParagraph"/>
        <w:rPr>
          <w:bCs/>
          <w:szCs w:val="24"/>
        </w:rPr>
      </w:pPr>
    </w:p>
    <w:p w:rsidR="00FC01DC" w:rsidRPr="00FC01DC" w:rsidRDefault="00491A12" w:rsidP="00FC01DC">
      <w:pPr>
        <w:numPr>
          <w:ilvl w:val="0"/>
          <w:numId w:val="23"/>
        </w:numPr>
        <w:ind w:left="540" w:hanging="540"/>
        <w:jc w:val="both"/>
        <w:rPr>
          <w:rStyle w:val="Emphasis"/>
          <w:b w:val="0"/>
        </w:rPr>
      </w:pPr>
      <w:r w:rsidRPr="00FC01DC">
        <w:rPr>
          <w:bCs/>
          <w:szCs w:val="24"/>
        </w:rPr>
        <w:t xml:space="preserve">Ahmed, T.M., Rahman, M.M., Ali, Z., and </w:t>
      </w:r>
      <w:r w:rsidRPr="00FC01DC">
        <w:rPr>
          <w:b/>
          <w:bCs/>
          <w:szCs w:val="24"/>
        </w:rPr>
        <w:t>Asmatulu, E</w:t>
      </w:r>
      <w:r w:rsidRPr="00FC01DC">
        <w:rPr>
          <w:bCs/>
          <w:szCs w:val="24"/>
        </w:rPr>
        <w:t>. “</w:t>
      </w:r>
      <w:r w:rsidRPr="00FC01DC">
        <w:rPr>
          <w:rFonts w:cs="Arial"/>
          <w:szCs w:val="24"/>
        </w:rPr>
        <w:t>Advanced Recycled Materials for Economic Production of Fire Resistant Fabrics</w:t>
      </w:r>
      <w:r w:rsidRPr="00FC01DC">
        <w:rPr>
          <w:bCs/>
          <w:szCs w:val="24"/>
        </w:rPr>
        <w:t>,” American Society of Mechanical Engineers (</w:t>
      </w:r>
      <w:r w:rsidRPr="00FC01DC">
        <w:rPr>
          <w:szCs w:val="24"/>
        </w:rPr>
        <w:t xml:space="preserve">ASME) International Mechanical Engineering Congress and Exposition, Pittsburg, PA, November 9-15, </w:t>
      </w:r>
      <w:r w:rsidRPr="00FC01DC">
        <w:rPr>
          <w:rStyle w:val="Emphasis"/>
          <w:b w:val="0"/>
          <w:szCs w:val="24"/>
        </w:rPr>
        <w:t>2018, 7 pages.</w:t>
      </w:r>
    </w:p>
    <w:p w:rsidR="00FC01DC" w:rsidRDefault="00FC01DC" w:rsidP="00FC01DC">
      <w:pPr>
        <w:pStyle w:val="ListParagraph"/>
        <w:rPr>
          <w:bCs/>
          <w:szCs w:val="24"/>
        </w:rPr>
      </w:pPr>
    </w:p>
    <w:p w:rsidR="00FC01DC" w:rsidRPr="00FC01DC" w:rsidRDefault="00A10C46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bCs/>
          <w:szCs w:val="24"/>
        </w:rPr>
        <w:t>Mandadi, G.K., and</w:t>
      </w:r>
      <w:r w:rsidRPr="00FC01DC">
        <w:rPr>
          <w:b/>
          <w:bCs/>
          <w:szCs w:val="24"/>
        </w:rPr>
        <w:t xml:space="preserve"> Asmatulu, E</w:t>
      </w:r>
      <w:r w:rsidRPr="00FC01DC">
        <w:rPr>
          <w:bCs/>
          <w:szCs w:val="24"/>
        </w:rPr>
        <w:t>. “</w:t>
      </w:r>
      <w:r w:rsidRPr="00FC01DC">
        <w:rPr>
          <w:shd w:val="clear" w:color="auto" w:fill="FFFFFF"/>
        </w:rPr>
        <w:t>C</w:t>
      </w:r>
      <w:r w:rsidRPr="00FC01DC">
        <w:rPr>
          <w:szCs w:val="24"/>
          <w:shd w:val="clear" w:color="auto" w:fill="FFFFFF"/>
        </w:rPr>
        <w:t xml:space="preserve">entrifugal-Force Induced Separation of Recyclable Electronic Wastes </w:t>
      </w:r>
      <w:r w:rsidR="004C27FD" w:rsidRPr="00FC01DC">
        <w:rPr>
          <w:szCs w:val="24"/>
          <w:shd w:val="clear" w:color="auto" w:fill="FFFFFF"/>
        </w:rPr>
        <w:t>a</w:t>
      </w:r>
      <w:r w:rsidRPr="00FC01DC">
        <w:rPr>
          <w:szCs w:val="24"/>
          <w:shd w:val="clear" w:color="auto" w:fill="FFFFFF"/>
        </w:rPr>
        <w:t xml:space="preserve">bove </w:t>
      </w:r>
      <w:r w:rsidR="004C27FD" w:rsidRPr="00FC01DC">
        <w:rPr>
          <w:szCs w:val="24"/>
          <w:shd w:val="clear" w:color="auto" w:fill="FFFFFF"/>
        </w:rPr>
        <w:t xml:space="preserve">the </w:t>
      </w:r>
      <w:r w:rsidRPr="00FC01DC">
        <w:rPr>
          <w:szCs w:val="24"/>
          <w:shd w:val="clear" w:color="auto" w:fill="FFFFFF"/>
        </w:rPr>
        <w:t>Melting Points Using Induction Heat Unit</w:t>
      </w:r>
      <w:r w:rsidRPr="00FC01DC">
        <w:rPr>
          <w:bCs/>
          <w:szCs w:val="24"/>
        </w:rPr>
        <w:t xml:space="preserve">,” </w:t>
      </w:r>
      <w:r w:rsidR="00846F59" w:rsidRPr="00FC01DC">
        <w:rPr>
          <w:szCs w:val="24"/>
          <w:shd w:val="clear" w:color="auto" w:fill="FFFFFF"/>
        </w:rPr>
        <w:t>The Composites and Advanced Materials Expo (</w:t>
      </w:r>
      <w:r w:rsidRPr="00FC01DC">
        <w:rPr>
          <w:bCs/>
          <w:szCs w:val="24"/>
        </w:rPr>
        <w:t>CAMX</w:t>
      </w:r>
      <w:r w:rsidR="00846F59" w:rsidRPr="00FC01DC">
        <w:rPr>
          <w:bCs/>
          <w:szCs w:val="24"/>
        </w:rPr>
        <w:t>)</w:t>
      </w:r>
      <w:r w:rsidRPr="00FC01DC">
        <w:rPr>
          <w:bCs/>
          <w:szCs w:val="24"/>
        </w:rPr>
        <w:t xml:space="preserve"> Conference, Dallas, TX, October 16-18, 2018, 7 pages.</w:t>
      </w:r>
    </w:p>
    <w:p w:rsidR="00FC01DC" w:rsidRDefault="00FC01DC" w:rsidP="00FC01DC">
      <w:pPr>
        <w:pStyle w:val="ListParagraph"/>
        <w:rPr>
          <w:b/>
          <w:bCs/>
          <w:szCs w:val="24"/>
        </w:rPr>
      </w:pPr>
    </w:p>
    <w:p w:rsidR="00FC01DC" w:rsidRPr="00FC01DC" w:rsidRDefault="00861A1B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b/>
          <w:bCs/>
          <w:szCs w:val="24"/>
        </w:rPr>
        <w:lastRenderedPageBreak/>
        <w:t>Asmatulu, E</w:t>
      </w:r>
      <w:r w:rsidRPr="00FC01DC">
        <w:rPr>
          <w:bCs/>
          <w:szCs w:val="24"/>
        </w:rPr>
        <w:t>. “</w:t>
      </w:r>
      <w:r w:rsidRPr="00FC01DC">
        <w:rPr>
          <w:szCs w:val="24"/>
        </w:rPr>
        <w:t>Recent Developments in Recycling Plants: Health and E</w:t>
      </w:r>
      <w:r w:rsidRPr="00861A1B">
        <w:t>nvironmental</w:t>
      </w:r>
      <w:r w:rsidRPr="00FC01DC">
        <w:rPr>
          <w:szCs w:val="24"/>
        </w:rPr>
        <w:t xml:space="preserve"> Benefits</w:t>
      </w:r>
      <w:r w:rsidRPr="00FC01DC">
        <w:rPr>
          <w:bCs/>
          <w:szCs w:val="24"/>
        </w:rPr>
        <w:t xml:space="preserve">,” </w:t>
      </w:r>
      <w:r w:rsidR="00846F59" w:rsidRPr="00FC01DC">
        <w:rPr>
          <w:szCs w:val="24"/>
          <w:shd w:val="clear" w:color="auto" w:fill="FFFFFF"/>
        </w:rPr>
        <w:t>The Composites and Advanced Materials Expo</w:t>
      </w:r>
      <w:r w:rsidR="00846F59" w:rsidRPr="00FC01DC">
        <w:rPr>
          <w:bCs/>
          <w:szCs w:val="24"/>
        </w:rPr>
        <w:t xml:space="preserve"> (</w:t>
      </w:r>
      <w:r w:rsidRPr="00FC01DC">
        <w:rPr>
          <w:bCs/>
          <w:szCs w:val="24"/>
        </w:rPr>
        <w:t>CAMX</w:t>
      </w:r>
      <w:r w:rsidR="00846F59" w:rsidRPr="00FC01DC">
        <w:rPr>
          <w:bCs/>
          <w:szCs w:val="24"/>
        </w:rPr>
        <w:t>)</w:t>
      </w:r>
      <w:r w:rsidRPr="00FC01DC">
        <w:rPr>
          <w:bCs/>
          <w:szCs w:val="24"/>
        </w:rPr>
        <w:t xml:space="preserve"> Conference, Dallas, TX, October 16-18, 2018, </w:t>
      </w:r>
      <w:r w:rsidR="007A5D76" w:rsidRPr="00FC01DC">
        <w:rPr>
          <w:bCs/>
          <w:szCs w:val="24"/>
        </w:rPr>
        <w:t>7</w:t>
      </w:r>
      <w:r w:rsidRPr="00FC01DC">
        <w:rPr>
          <w:bCs/>
          <w:szCs w:val="24"/>
        </w:rPr>
        <w:t xml:space="preserve"> pages.</w:t>
      </w:r>
    </w:p>
    <w:p w:rsidR="00FC01DC" w:rsidRDefault="00FC01DC" w:rsidP="00FC01DC">
      <w:pPr>
        <w:pStyle w:val="ListParagraph"/>
      </w:pPr>
    </w:p>
    <w:p w:rsidR="00FC01DC" w:rsidRPr="00FC01DC" w:rsidRDefault="00E6738B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E6738B">
        <w:t xml:space="preserve">Ali, Z., </w:t>
      </w:r>
      <w:r w:rsidRPr="00FC01DC">
        <w:rPr>
          <w:bCs/>
          <w:szCs w:val="24"/>
        </w:rPr>
        <w:t xml:space="preserve">and </w:t>
      </w:r>
      <w:r w:rsidRPr="00FC01DC">
        <w:rPr>
          <w:b/>
          <w:bCs/>
          <w:szCs w:val="24"/>
        </w:rPr>
        <w:t>Asmatulu, E</w:t>
      </w:r>
      <w:r w:rsidRPr="00FC01DC">
        <w:rPr>
          <w:bCs/>
          <w:szCs w:val="24"/>
        </w:rPr>
        <w:t>. “</w:t>
      </w:r>
      <w:r w:rsidRPr="00FC01DC">
        <w:rPr>
          <w:szCs w:val="24"/>
        </w:rPr>
        <w:t>Sustainable and Green Manufacturing Options of Fiber Reinforce</w:t>
      </w:r>
      <w:r w:rsidR="004C27FD" w:rsidRPr="00FC01DC">
        <w:rPr>
          <w:szCs w:val="24"/>
        </w:rPr>
        <w:t>d</w:t>
      </w:r>
      <w:r w:rsidRPr="00FC01DC">
        <w:rPr>
          <w:szCs w:val="24"/>
        </w:rPr>
        <w:t xml:space="preserve"> Composites</w:t>
      </w:r>
      <w:r w:rsidRPr="00FC01DC">
        <w:rPr>
          <w:bCs/>
          <w:szCs w:val="24"/>
        </w:rPr>
        <w:t xml:space="preserve">,” </w:t>
      </w:r>
      <w:r w:rsidR="00846F59" w:rsidRPr="00FC01DC">
        <w:rPr>
          <w:szCs w:val="24"/>
          <w:shd w:val="clear" w:color="auto" w:fill="FFFFFF"/>
        </w:rPr>
        <w:t>The Composites and Advanced Materials Expo</w:t>
      </w:r>
      <w:r w:rsidR="00846F59" w:rsidRPr="00FC01DC">
        <w:rPr>
          <w:bCs/>
          <w:szCs w:val="24"/>
        </w:rPr>
        <w:t xml:space="preserve"> (</w:t>
      </w:r>
      <w:r w:rsidRPr="00FC01DC">
        <w:rPr>
          <w:bCs/>
          <w:szCs w:val="24"/>
        </w:rPr>
        <w:t>CAMX</w:t>
      </w:r>
      <w:r w:rsidR="00846F59" w:rsidRPr="00FC01DC">
        <w:rPr>
          <w:bCs/>
          <w:szCs w:val="24"/>
        </w:rPr>
        <w:t>)</w:t>
      </w:r>
      <w:r w:rsidRPr="00FC01DC">
        <w:rPr>
          <w:bCs/>
          <w:szCs w:val="24"/>
        </w:rPr>
        <w:t xml:space="preserve"> Conference, Dallas, TX, October 16-18, 2018, </w:t>
      </w:r>
      <w:r w:rsidR="00B25860" w:rsidRPr="00FC01DC">
        <w:rPr>
          <w:bCs/>
          <w:szCs w:val="24"/>
        </w:rPr>
        <w:t>8</w:t>
      </w:r>
      <w:r w:rsidRPr="00FC01DC">
        <w:rPr>
          <w:bCs/>
          <w:szCs w:val="24"/>
        </w:rPr>
        <w:t xml:space="preserve"> pages.</w:t>
      </w:r>
    </w:p>
    <w:p w:rsidR="00FC01DC" w:rsidRDefault="00FC01DC" w:rsidP="00FC01DC">
      <w:pPr>
        <w:pStyle w:val="ListParagraph"/>
        <w:rPr>
          <w:bCs/>
          <w:szCs w:val="24"/>
        </w:rPr>
      </w:pPr>
    </w:p>
    <w:p w:rsidR="00FC01DC" w:rsidRPr="00FC01DC" w:rsidRDefault="00CF2F16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bCs/>
          <w:szCs w:val="24"/>
        </w:rPr>
        <w:t xml:space="preserve">Arifa, K., Rahman, M.M., and </w:t>
      </w:r>
      <w:r w:rsidRPr="00FC01DC">
        <w:rPr>
          <w:b/>
          <w:bCs/>
          <w:szCs w:val="24"/>
        </w:rPr>
        <w:t>Asmatulu, E</w:t>
      </w:r>
      <w:r w:rsidRPr="00FC01DC">
        <w:rPr>
          <w:bCs/>
          <w:szCs w:val="24"/>
        </w:rPr>
        <w:t>. “</w:t>
      </w:r>
      <w:r w:rsidRPr="00FC01DC">
        <w:rPr>
          <w:rFonts w:eastAsia="Calibri"/>
          <w:szCs w:val="24"/>
        </w:rPr>
        <w:t>Mechanical Properties of 3D Printed PLA Specimens with Various Infill Shapes and Volumes</w:t>
      </w:r>
      <w:r w:rsidRPr="00FC01DC">
        <w:rPr>
          <w:bCs/>
          <w:szCs w:val="24"/>
        </w:rPr>
        <w:t xml:space="preserve">,” </w:t>
      </w:r>
      <w:r w:rsidRPr="00FC01DC">
        <w:rPr>
          <w:szCs w:val="24"/>
          <w:lang w:val="en"/>
        </w:rPr>
        <w:t>TechConnect World Innovation Conference and Exposition</w:t>
      </w:r>
      <w:r w:rsidRPr="00FC01DC">
        <w:rPr>
          <w:rStyle w:val="Strong"/>
          <w:b w:val="0"/>
          <w:szCs w:val="24"/>
        </w:rPr>
        <w:t>,</w:t>
      </w:r>
      <w:r w:rsidRPr="00FC01DC">
        <w:rPr>
          <w:bCs/>
          <w:szCs w:val="24"/>
        </w:rPr>
        <w:t xml:space="preserve"> Anaheim, CA, May 13-16, 2018, 4 pages.</w:t>
      </w:r>
    </w:p>
    <w:p w:rsidR="00FC01DC" w:rsidRDefault="00FC01DC" w:rsidP="00FC01DC">
      <w:pPr>
        <w:pStyle w:val="ListParagraph"/>
        <w:rPr>
          <w:bCs/>
          <w:szCs w:val="24"/>
        </w:rPr>
      </w:pPr>
    </w:p>
    <w:p w:rsidR="00FC01DC" w:rsidRPr="00FC01DC" w:rsidRDefault="00A748F3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bCs/>
          <w:szCs w:val="24"/>
        </w:rPr>
        <w:t xml:space="preserve">Rahman, M.M., Ahmed, T.M., and </w:t>
      </w:r>
      <w:r w:rsidRPr="00FC01DC">
        <w:rPr>
          <w:b/>
          <w:bCs/>
          <w:szCs w:val="24"/>
        </w:rPr>
        <w:t>Asmatulu, E</w:t>
      </w:r>
      <w:r w:rsidRPr="00FC01DC">
        <w:rPr>
          <w:bCs/>
          <w:szCs w:val="24"/>
        </w:rPr>
        <w:t>. “</w:t>
      </w:r>
      <w:r w:rsidRPr="00FC01DC">
        <w:rPr>
          <w:bCs/>
          <w:szCs w:val="24"/>
          <w:shd w:val="clear" w:color="auto" w:fill="FFFFFF"/>
          <w:lang w:val="en-IN"/>
        </w:rPr>
        <w:t>Recycling of Graphite Waste into High Quality Graphene Products</w:t>
      </w:r>
      <w:r w:rsidRPr="00FC01DC">
        <w:rPr>
          <w:bCs/>
          <w:szCs w:val="24"/>
        </w:rPr>
        <w:t xml:space="preserve">,” </w:t>
      </w:r>
      <w:r w:rsidRPr="00FC01DC">
        <w:rPr>
          <w:szCs w:val="24"/>
          <w:lang w:val="en"/>
        </w:rPr>
        <w:t>TechConnect World Innovation Conference and Exposition</w:t>
      </w:r>
      <w:r w:rsidRPr="00FC01DC">
        <w:rPr>
          <w:rStyle w:val="Strong"/>
          <w:b w:val="0"/>
          <w:szCs w:val="24"/>
        </w:rPr>
        <w:t>,</w:t>
      </w:r>
      <w:r w:rsidRPr="00FC01DC">
        <w:rPr>
          <w:bCs/>
          <w:szCs w:val="24"/>
        </w:rPr>
        <w:t xml:space="preserve"> Anaheim, CA, May 13-16, 2018, 4 pages.</w:t>
      </w:r>
    </w:p>
    <w:p w:rsidR="00FC01DC" w:rsidRDefault="00FC01DC" w:rsidP="00FC01DC">
      <w:pPr>
        <w:pStyle w:val="ListParagraph"/>
        <w:rPr>
          <w:b/>
          <w:szCs w:val="24"/>
          <w:shd w:val="clear" w:color="auto" w:fill="FFFFFF"/>
        </w:rPr>
      </w:pPr>
    </w:p>
    <w:p w:rsidR="00FC01DC" w:rsidRDefault="00A61246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b/>
          <w:szCs w:val="24"/>
          <w:shd w:val="clear" w:color="auto" w:fill="FFFFFF"/>
        </w:rPr>
        <w:t>Asmatulu</w:t>
      </w:r>
      <w:r w:rsidRPr="00FC01DC">
        <w:rPr>
          <w:szCs w:val="24"/>
          <w:shd w:val="clear" w:color="auto" w:fill="FFFFFF"/>
        </w:rPr>
        <w:t xml:space="preserve">, </w:t>
      </w:r>
      <w:r w:rsidRPr="00FC01DC">
        <w:rPr>
          <w:b/>
          <w:szCs w:val="24"/>
          <w:shd w:val="clear" w:color="auto" w:fill="FFFFFF"/>
        </w:rPr>
        <w:t>E</w:t>
      </w:r>
      <w:r w:rsidRPr="00FC01DC">
        <w:rPr>
          <w:szCs w:val="24"/>
          <w:shd w:val="clear" w:color="auto" w:fill="FFFFFF"/>
        </w:rPr>
        <w:t>. “</w:t>
      </w:r>
      <w:r w:rsidRPr="00FC01DC">
        <w:rPr>
          <w:bCs/>
          <w:szCs w:val="24"/>
        </w:rPr>
        <w:t>Sustainability of Fiber Reinforced Laminate and Honeycomb Composites in Manufacturing Industries</w:t>
      </w:r>
      <w:r w:rsidRPr="00FC01DC">
        <w:rPr>
          <w:szCs w:val="24"/>
          <w:shd w:val="clear" w:color="auto" w:fill="FFFFFF"/>
        </w:rPr>
        <w:t xml:space="preserve">,” </w:t>
      </w:r>
      <w:r w:rsidR="00181177" w:rsidRPr="00FC01DC">
        <w:rPr>
          <w:rStyle w:val="Strong"/>
          <w:b w:val="0"/>
          <w:szCs w:val="24"/>
        </w:rPr>
        <w:t>SPIE Smart Structures/Non-Destructive Evaluation Conference,</w:t>
      </w:r>
      <w:r w:rsidR="00181177" w:rsidRPr="00FC01DC">
        <w:rPr>
          <w:bCs/>
          <w:szCs w:val="24"/>
        </w:rPr>
        <w:t xml:space="preserve"> Denver, CO, March 4-8, 2018, </w:t>
      </w:r>
      <w:r w:rsidR="0064670C" w:rsidRPr="00FC01DC">
        <w:rPr>
          <w:bCs/>
          <w:szCs w:val="24"/>
        </w:rPr>
        <w:t>7</w:t>
      </w:r>
      <w:r w:rsidR="00181177" w:rsidRPr="00FC01DC">
        <w:rPr>
          <w:bCs/>
          <w:szCs w:val="24"/>
        </w:rPr>
        <w:t xml:space="preserve"> pages.</w:t>
      </w:r>
    </w:p>
    <w:p w:rsidR="00FC01DC" w:rsidRDefault="00FC01DC" w:rsidP="00FC01DC">
      <w:pPr>
        <w:pStyle w:val="ListParagraph"/>
        <w:rPr>
          <w:bCs/>
          <w:szCs w:val="24"/>
        </w:rPr>
      </w:pPr>
    </w:p>
    <w:p w:rsidR="00FC01DC" w:rsidRPr="00FC01DC" w:rsidRDefault="008C0059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bCs/>
          <w:szCs w:val="24"/>
        </w:rPr>
        <w:t xml:space="preserve">Paranjipe, N., Alamir, M., Alonayni, A., </w:t>
      </w:r>
      <w:r w:rsidRPr="00FC01DC">
        <w:rPr>
          <w:b/>
          <w:bCs/>
          <w:szCs w:val="24"/>
        </w:rPr>
        <w:t>Asmatulu, E</w:t>
      </w:r>
      <w:r w:rsidRPr="00FC01DC">
        <w:rPr>
          <w:bCs/>
          <w:szCs w:val="24"/>
        </w:rPr>
        <w:t>., Rahman, M., and Asmatulu, R. “</w:t>
      </w:r>
      <w:r w:rsidRPr="00FC01DC">
        <w:rPr>
          <w:szCs w:val="24"/>
        </w:rPr>
        <w:t>Strength and Failure Analysis of Composite-to-</w:t>
      </w:r>
      <w:r w:rsidR="004C27FD" w:rsidRPr="00FC01DC">
        <w:rPr>
          <w:szCs w:val="24"/>
        </w:rPr>
        <w:t>C</w:t>
      </w:r>
      <w:r w:rsidRPr="00FC01DC">
        <w:rPr>
          <w:szCs w:val="24"/>
        </w:rPr>
        <w:t>omposite Adhesive Bonds with Different Surface Treatments</w:t>
      </w:r>
      <w:r w:rsidRPr="00FC01DC">
        <w:rPr>
          <w:bCs/>
          <w:szCs w:val="24"/>
        </w:rPr>
        <w:t xml:space="preserve">,” </w:t>
      </w:r>
      <w:r w:rsidRPr="00FC01DC">
        <w:rPr>
          <w:rStyle w:val="Strong"/>
          <w:b w:val="0"/>
          <w:color w:val="000000"/>
          <w:szCs w:val="24"/>
        </w:rPr>
        <w:t>SPIE Smart Structures/Non-Destructive Evaluation Conference,</w:t>
      </w:r>
      <w:r w:rsidRPr="00FC01DC">
        <w:rPr>
          <w:bCs/>
          <w:szCs w:val="24"/>
        </w:rPr>
        <w:t xml:space="preserve"> Denver, CO, March 4-8, 2018, 6 pages.</w:t>
      </w:r>
    </w:p>
    <w:p w:rsidR="00FC01DC" w:rsidRDefault="00FC01DC" w:rsidP="00FC01DC">
      <w:pPr>
        <w:pStyle w:val="ListParagraph"/>
        <w:rPr>
          <w:iCs/>
          <w:szCs w:val="24"/>
        </w:rPr>
      </w:pPr>
    </w:p>
    <w:p w:rsidR="00FC01DC" w:rsidRPr="00FC01DC" w:rsidRDefault="003B3B44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iCs/>
          <w:szCs w:val="24"/>
        </w:rPr>
        <w:t>Subeshan, B., Alonayni</w:t>
      </w:r>
      <w:r w:rsidRPr="00FC01DC">
        <w:rPr>
          <w:szCs w:val="24"/>
        </w:rPr>
        <w:t>, A.,</w:t>
      </w:r>
      <w:r w:rsidRPr="00FC01DC">
        <w:rPr>
          <w:iCs/>
          <w:szCs w:val="24"/>
        </w:rPr>
        <w:t xml:space="preserve"> Rahman</w:t>
      </w:r>
      <w:r w:rsidRPr="00FC01DC">
        <w:rPr>
          <w:szCs w:val="24"/>
        </w:rPr>
        <w:t>, M.M.,</w:t>
      </w:r>
      <w:r w:rsidRPr="00FC01DC">
        <w:rPr>
          <w:iCs/>
          <w:szCs w:val="24"/>
        </w:rPr>
        <w:t xml:space="preserve"> and</w:t>
      </w:r>
      <w:r w:rsidRPr="00FC01DC">
        <w:rPr>
          <w:b/>
          <w:iCs/>
          <w:szCs w:val="24"/>
        </w:rPr>
        <w:t xml:space="preserve"> Asmatulu</w:t>
      </w:r>
      <w:r w:rsidRPr="00FC01DC">
        <w:rPr>
          <w:b/>
          <w:szCs w:val="24"/>
        </w:rPr>
        <w:t>, E.</w:t>
      </w:r>
      <w:r w:rsidRPr="00FC01DC">
        <w:rPr>
          <w:rFonts w:ascii="Arial" w:hAnsi="Arial" w:cs="Arial"/>
          <w:i/>
          <w:iCs/>
          <w:sz w:val="23"/>
          <w:szCs w:val="23"/>
        </w:rPr>
        <w:t xml:space="preserve"> </w:t>
      </w:r>
      <w:r w:rsidRPr="00FC01DC">
        <w:rPr>
          <w:szCs w:val="24"/>
          <w:shd w:val="clear" w:color="auto" w:fill="FFFFFF"/>
        </w:rPr>
        <w:t>“</w:t>
      </w:r>
      <w:r w:rsidRPr="0064670C">
        <w:t>Investig</w:t>
      </w:r>
      <w:r w:rsidR="00527CE1" w:rsidRPr="0064670C">
        <w:t>ating Compression Strengths of 3D P</w:t>
      </w:r>
      <w:r w:rsidRPr="0064670C">
        <w:t xml:space="preserve">rinted </w:t>
      </w:r>
      <w:r w:rsidR="00527CE1" w:rsidRPr="0064670C">
        <w:t>Polymeric Infill Specimens of Various G</w:t>
      </w:r>
      <w:r w:rsidRPr="0064670C">
        <w:t xml:space="preserve">eometries,” </w:t>
      </w:r>
      <w:r w:rsidR="00527CE1" w:rsidRPr="00FC01DC">
        <w:rPr>
          <w:rStyle w:val="Strong"/>
          <w:b w:val="0"/>
          <w:szCs w:val="24"/>
        </w:rPr>
        <w:t>SPIE Smart Structures/Non-Destructive Evaluation Conference,</w:t>
      </w:r>
      <w:r w:rsidR="00527CE1" w:rsidRPr="00FC01DC">
        <w:rPr>
          <w:bCs/>
          <w:szCs w:val="24"/>
        </w:rPr>
        <w:t xml:space="preserve"> Denver, CO, March 4-8, 2018, 6 pages.</w:t>
      </w:r>
    </w:p>
    <w:p w:rsidR="00FC01DC" w:rsidRDefault="00FC01DC" w:rsidP="00FC01DC">
      <w:pPr>
        <w:pStyle w:val="ListParagraph"/>
        <w:rPr>
          <w:b/>
          <w:szCs w:val="24"/>
          <w:shd w:val="clear" w:color="auto" w:fill="FFFFFF"/>
        </w:rPr>
      </w:pPr>
    </w:p>
    <w:p w:rsidR="00FC01DC" w:rsidRPr="00FC01DC" w:rsidRDefault="00C75AFD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b/>
          <w:szCs w:val="24"/>
          <w:shd w:val="clear" w:color="auto" w:fill="FFFFFF"/>
        </w:rPr>
        <w:t>Asmatulu</w:t>
      </w:r>
      <w:r w:rsidRPr="00FC01DC">
        <w:rPr>
          <w:szCs w:val="24"/>
          <w:shd w:val="clear" w:color="auto" w:fill="FFFFFF"/>
        </w:rPr>
        <w:t xml:space="preserve">, </w:t>
      </w:r>
      <w:r w:rsidRPr="00FC01DC">
        <w:rPr>
          <w:b/>
          <w:szCs w:val="24"/>
          <w:shd w:val="clear" w:color="auto" w:fill="FFFFFF"/>
        </w:rPr>
        <w:t>E</w:t>
      </w:r>
      <w:r w:rsidRPr="00FC01DC">
        <w:rPr>
          <w:szCs w:val="24"/>
          <w:shd w:val="clear" w:color="auto" w:fill="FFFFFF"/>
        </w:rPr>
        <w:t>. “</w:t>
      </w:r>
      <w:r w:rsidR="00E60779" w:rsidRPr="0064670C">
        <w:t>Safety Concerns in Composite Manufacturing</w:t>
      </w:r>
      <w:r w:rsidRPr="00FC01DC">
        <w:rPr>
          <w:szCs w:val="24"/>
          <w:shd w:val="clear" w:color="auto" w:fill="FFFFFF"/>
        </w:rPr>
        <w:t xml:space="preserve">,” </w:t>
      </w:r>
      <w:r w:rsidR="00527CE1" w:rsidRPr="00FC01DC">
        <w:rPr>
          <w:rStyle w:val="Strong"/>
          <w:b w:val="0"/>
          <w:szCs w:val="24"/>
        </w:rPr>
        <w:t>SPIE Smart Structures/Non-Destructive Evaluation Conference,</w:t>
      </w:r>
      <w:r w:rsidR="00527CE1" w:rsidRPr="00FC01DC">
        <w:rPr>
          <w:bCs/>
          <w:szCs w:val="24"/>
        </w:rPr>
        <w:t xml:space="preserve"> Denver, CO, March 4-8, 2018, </w:t>
      </w:r>
      <w:r w:rsidR="00ED1987" w:rsidRPr="00FC01DC">
        <w:rPr>
          <w:bCs/>
          <w:szCs w:val="24"/>
        </w:rPr>
        <w:t>7</w:t>
      </w:r>
      <w:r w:rsidR="00527CE1" w:rsidRPr="00FC01DC">
        <w:rPr>
          <w:bCs/>
          <w:szCs w:val="24"/>
        </w:rPr>
        <w:t xml:space="preserve"> pages.</w:t>
      </w:r>
      <w:bookmarkStart w:id="14" w:name="_Hlk47995322"/>
    </w:p>
    <w:p w:rsidR="00FC01DC" w:rsidRDefault="00FC01DC" w:rsidP="00FC01DC">
      <w:pPr>
        <w:pStyle w:val="ListParagraph"/>
        <w:rPr>
          <w:bCs/>
        </w:rPr>
      </w:pPr>
    </w:p>
    <w:p w:rsidR="00FC01DC" w:rsidRPr="00FC01DC" w:rsidRDefault="009E0FF2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bCs/>
        </w:rPr>
        <w:t xml:space="preserve">Mandadi, G.K., </w:t>
      </w:r>
      <w:r w:rsidR="00846F59" w:rsidRPr="00D0691D">
        <w:t>Subeshan</w:t>
      </w:r>
      <w:r w:rsidR="00846F59" w:rsidRPr="00FC01DC">
        <w:rPr>
          <w:bCs/>
        </w:rPr>
        <w:t xml:space="preserve">, </w:t>
      </w:r>
      <w:r w:rsidRPr="00FC01DC">
        <w:rPr>
          <w:bCs/>
        </w:rPr>
        <w:t>B</w:t>
      </w:r>
      <w:r w:rsidR="00846F59" w:rsidRPr="00FC01DC">
        <w:rPr>
          <w:bCs/>
        </w:rPr>
        <w:t>.</w:t>
      </w:r>
      <w:r w:rsidRPr="00FC01DC">
        <w:rPr>
          <w:bCs/>
        </w:rPr>
        <w:t>, and</w:t>
      </w:r>
      <w:r w:rsidRPr="00FC01DC">
        <w:rPr>
          <w:b/>
          <w:bCs/>
        </w:rPr>
        <w:t xml:space="preserve"> Asmatulu, E.</w:t>
      </w:r>
      <w:r w:rsidRPr="00FC01DC">
        <w:rPr>
          <w:bCs/>
        </w:rPr>
        <w:t xml:space="preserve"> “</w:t>
      </w:r>
      <w:r w:rsidRPr="00FC01DC">
        <w:rPr>
          <w:szCs w:val="24"/>
        </w:rPr>
        <w:t>Hands-on Training of Engineering Students on Recycling of Electronic Waste Materials</w:t>
      </w:r>
      <w:r w:rsidRPr="00FC01DC">
        <w:rPr>
          <w:bCs/>
        </w:rPr>
        <w:t xml:space="preserve">,” ASEE Midwest Section Conference, </w:t>
      </w:r>
      <w:r w:rsidRPr="00FC01DC">
        <w:rPr>
          <w:color w:val="000000"/>
        </w:rPr>
        <w:t xml:space="preserve">Stillwater, OK, September 24-26, 2017, </w:t>
      </w:r>
      <w:r w:rsidRPr="00FC01DC">
        <w:rPr>
          <w:bCs/>
        </w:rPr>
        <w:t>9 pages.</w:t>
      </w:r>
    </w:p>
    <w:p w:rsidR="00FC01DC" w:rsidRDefault="00FC01DC" w:rsidP="00FC01DC">
      <w:pPr>
        <w:pStyle w:val="ListParagraph"/>
        <w:rPr>
          <w:bCs/>
        </w:rPr>
      </w:pPr>
    </w:p>
    <w:p w:rsidR="00FC01DC" w:rsidRPr="00FC01DC" w:rsidRDefault="000030C1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bCs/>
        </w:rPr>
        <w:t>Schneider, N.M., Janzen, M., and</w:t>
      </w:r>
      <w:r w:rsidRPr="00FC01DC">
        <w:rPr>
          <w:b/>
          <w:bCs/>
        </w:rPr>
        <w:t xml:space="preserve"> Asmatulu, E.</w:t>
      </w:r>
      <w:r w:rsidRPr="00FC01DC">
        <w:rPr>
          <w:bCs/>
        </w:rPr>
        <w:t xml:space="preserve"> “</w:t>
      </w:r>
      <w:r w:rsidRPr="00FC01DC">
        <w:rPr>
          <w:szCs w:val="24"/>
        </w:rPr>
        <w:t>Undergraduate Student Training on Thermal Pyrolysis of Low Density Polyethylene for Sustainable Fuel Productions</w:t>
      </w:r>
      <w:r w:rsidRPr="00FC01DC">
        <w:rPr>
          <w:bCs/>
        </w:rPr>
        <w:t xml:space="preserve">,” ASEE Midwest Section Conference, </w:t>
      </w:r>
      <w:r w:rsidRPr="00FC01DC">
        <w:rPr>
          <w:color w:val="000000"/>
        </w:rPr>
        <w:t xml:space="preserve">Stillwater, OK, September 24-26, 2017, </w:t>
      </w:r>
      <w:r w:rsidR="0038670C" w:rsidRPr="00FC01DC">
        <w:rPr>
          <w:bCs/>
        </w:rPr>
        <w:t>14</w:t>
      </w:r>
      <w:r w:rsidRPr="00FC01DC">
        <w:rPr>
          <w:bCs/>
        </w:rPr>
        <w:t xml:space="preserve"> pages</w:t>
      </w:r>
      <w:bookmarkStart w:id="15" w:name="_Hlk484907249"/>
      <w:bookmarkEnd w:id="15"/>
      <w:r w:rsidR="00E605D5" w:rsidRPr="00FC01DC">
        <w:rPr>
          <w:bCs/>
        </w:rPr>
        <w:t>.</w:t>
      </w:r>
      <w:bookmarkEnd w:id="14"/>
    </w:p>
    <w:p w:rsidR="00FC01DC" w:rsidRDefault="00FC01DC" w:rsidP="00FC01DC">
      <w:pPr>
        <w:pStyle w:val="ListParagraph"/>
        <w:rPr>
          <w:bCs/>
        </w:rPr>
      </w:pPr>
    </w:p>
    <w:p w:rsidR="00FC01DC" w:rsidRDefault="00086851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bCs/>
        </w:rPr>
        <w:t>Tay, N., Low, X.J., Patil, V.</w:t>
      </w:r>
      <w:r w:rsidR="0038670C" w:rsidRPr="00FC01DC">
        <w:rPr>
          <w:bCs/>
        </w:rPr>
        <w:t>, and</w:t>
      </w:r>
      <w:r w:rsidR="0038670C" w:rsidRPr="00FC01DC">
        <w:rPr>
          <w:b/>
          <w:bCs/>
        </w:rPr>
        <w:t xml:space="preserve"> Asmatulu, E.</w:t>
      </w:r>
      <w:r w:rsidR="0038670C" w:rsidRPr="00FC01DC">
        <w:rPr>
          <w:bCs/>
        </w:rPr>
        <w:t xml:space="preserve"> “</w:t>
      </w:r>
      <w:r w:rsidRPr="00FC01DC">
        <w:rPr>
          <w:szCs w:val="24"/>
        </w:rPr>
        <w:t>Mechanical Properties of 3D Printed Polylactic Acid Parts under Different Testing Conditions</w:t>
      </w:r>
      <w:r w:rsidR="0038670C" w:rsidRPr="00FC01DC">
        <w:rPr>
          <w:bCs/>
        </w:rPr>
        <w:t xml:space="preserve">,” ASEE Midwest Section Conference, </w:t>
      </w:r>
      <w:r w:rsidR="0038670C" w:rsidRPr="00FC01DC">
        <w:rPr>
          <w:color w:val="000000"/>
        </w:rPr>
        <w:t xml:space="preserve">Stillwater, OK, September 24-26, 2017, </w:t>
      </w:r>
      <w:r w:rsidR="0038670C" w:rsidRPr="00FC01DC">
        <w:rPr>
          <w:bCs/>
        </w:rPr>
        <w:t>9 pages</w:t>
      </w:r>
      <w:r w:rsidR="00E605D5" w:rsidRPr="00FC01DC">
        <w:rPr>
          <w:bCs/>
        </w:rPr>
        <w:t>.</w:t>
      </w:r>
    </w:p>
    <w:p w:rsidR="00FC01DC" w:rsidRDefault="00FC01DC" w:rsidP="00FC01DC">
      <w:pPr>
        <w:pStyle w:val="ListParagraph"/>
        <w:rPr>
          <w:b/>
          <w:szCs w:val="24"/>
          <w:shd w:val="clear" w:color="auto" w:fill="FFFFFF"/>
        </w:rPr>
      </w:pPr>
    </w:p>
    <w:p w:rsidR="00FC01DC" w:rsidRPr="00FC01DC" w:rsidRDefault="0076176E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b/>
          <w:szCs w:val="24"/>
          <w:shd w:val="clear" w:color="auto" w:fill="FFFFFF"/>
        </w:rPr>
        <w:lastRenderedPageBreak/>
        <w:t>Asmatulu</w:t>
      </w:r>
      <w:r w:rsidRPr="00FC01DC">
        <w:rPr>
          <w:szCs w:val="24"/>
          <w:shd w:val="clear" w:color="auto" w:fill="FFFFFF"/>
        </w:rPr>
        <w:t xml:space="preserve">, </w:t>
      </w:r>
      <w:r w:rsidRPr="00FC01DC">
        <w:rPr>
          <w:b/>
          <w:szCs w:val="24"/>
          <w:shd w:val="clear" w:color="auto" w:fill="FFFFFF"/>
        </w:rPr>
        <w:t>E</w:t>
      </w:r>
      <w:r w:rsidRPr="00FC01DC">
        <w:rPr>
          <w:szCs w:val="24"/>
          <w:shd w:val="clear" w:color="auto" w:fill="FFFFFF"/>
        </w:rPr>
        <w:t>., “</w:t>
      </w:r>
      <w:r w:rsidRPr="00FC01DC">
        <w:rPr>
          <w:bCs/>
          <w:color w:val="222222"/>
          <w:szCs w:val="24"/>
          <w:lang w:val="en"/>
        </w:rPr>
        <w:t>Non</w:t>
      </w:r>
      <w:r w:rsidRPr="00FC01DC">
        <w:rPr>
          <w:color w:val="222222"/>
          <w:szCs w:val="24"/>
          <w:lang w:val="en"/>
        </w:rPr>
        <w:t>-</w:t>
      </w:r>
      <w:r w:rsidRPr="00FC01DC">
        <w:rPr>
          <w:bCs/>
          <w:color w:val="222222"/>
          <w:szCs w:val="24"/>
          <w:lang w:val="en"/>
        </w:rPr>
        <w:t>destructive</w:t>
      </w:r>
      <w:r w:rsidRPr="00FC01DC">
        <w:rPr>
          <w:color w:val="222222"/>
          <w:szCs w:val="24"/>
          <w:lang w:val="en"/>
        </w:rPr>
        <w:t xml:space="preserve"> Inspections </w:t>
      </w:r>
      <w:r w:rsidRPr="00FC01DC">
        <w:rPr>
          <w:bCs/>
          <w:szCs w:val="24"/>
        </w:rPr>
        <w:t>and Repair of Laminate Composites</w:t>
      </w:r>
      <w:r w:rsidRPr="00FC01DC">
        <w:rPr>
          <w:szCs w:val="24"/>
          <w:shd w:val="clear" w:color="auto" w:fill="FFFFFF"/>
        </w:rPr>
        <w:t xml:space="preserve">,” </w:t>
      </w:r>
      <w:r w:rsidR="00846F59" w:rsidRPr="00FC01DC">
        <w:rPr>
          <w:szCs w:val="24"/>
          <w:shd w:val="clear" w:color="auto" w:fill="FFFFFF"/>
        </w:rPr>
        <w:t>The Composites and Advanced Materials Expo (</w:t>
      </w:r>
      <w:r w:rsidRPr="00FC01DC">
        <w:rPr>
          <w:szCs w:val="24"/>
          <w:shd w:val="clear" w:color="auto" w:fill="FFFFFF"/>
        </w:rPr>
        <w:t>C</w:t>
      </w:r>
      <w:r w:rsidR="00440F18" w:rsidRPr="00FC01DC">
        <w:rPr>
          <w:szCs w:val="24"/>
          <w:shd w:val="clear" w:color="auto" w:fill="FFFFFF"/>
        </w:rPr>
        <w:t>A</w:t>
      </w:r>
      <w:r w:rsidRPr="00FC01DC">
        <w:rPr>
          <w:szCs w:val="24"/>
          <w:shd w:val="clear" w:color="auto" w:fill="FFFFFF"/>
        </w:rPr>
        <w:t>MX</w:t>
      </w:r>
      <w:r w:rsidR="00846F59" w:rsidRPr="00FC01DC">
        <w:rPr>
          <w:szCs w:val="24"/>
          <w:shd w:val="clear" w:color="auto" w:fill="FFFFFF"/>
        </w:rPr>
        <w:t>)</w:t>
      </w:r>
      <w:r w:rsidRPr="00FC01DC">
        <w:rPr>
          <w:szCs w:val="24"/>
          <w:shd w:val="clear" w:color="auto" w:fill="FFFFFF"/>
        </w:rPr>
        <w:t xml:space="preserve"> Conference, The Composites and Advanced Materials Expo, Orlando, FL, September 11-14, 2017</w:t>
      </w:r>
      <w:r w:rsidR="00E605D5" w:rsidRPr="00FC01DC">
        <w:rPr>
          <w:szCs w:val="24"/>
          <w:shd w:val="clear" w:color="auto" w:fill="FFFFFF"/>
        </w:rPr>
        <w:t>.</w:t>
      </w:r>
    </w:p>
    <w:p w:rsidR="00FC01DC" w:rsidRDefault="00FC01DC" w:rsidP="00FC01DC">
      <w:pPr>
        <w:pStyle w:val="ListParagraph"/>
        <w:rPr>
          <w:szCs w:val="24"/>
          <w:shd w:val="clear" w:color="auto" w:fill="FFFFFF"/>
        </w:rPr>
      </w:pPr>
    </w:p>
    <w:p w:rsidR="00FC01DC" w:rsidRPr="00FC01DC" w:rsidRDefault="007C7C9A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szCs w:val="24"/>
          <w:shd w:val="clear" w:color="auto" w:fill="FFFFFF"/>
        </w:rPr>
        <w:t>Sengul,</w:t>
      </w:r>
      <w:r w:rsidR="00423334" w:rsidRPr="00FC01DC">
        <w:rPr>
          <w:szCs w:val="24"/>
          <w:shd w:val="clear" w:color="auto" w:fill="FFFFFF"/>
        </w:rPr>
        <w:t xml:space="preserve"> A.B., Rahman, M.M., </w:t>
      </w:r>
      <w:r w:rsidR="00F16B17" w:rsidRPr="00FC01DC">
        <w:rPr>
          <w:szCs w:val="24"/>
          <w:shd w:val="clear" w:color="auto" w:fill="FFFFFF"/>
        </w:rPr>
        <w:t xml:space="preserve">and </w:t>
      </w:r>
      <w:r w:rsidR="00F16B17" w:rsidRPr="00FC01DC">
        <w:rPr>
          <w:b/>
          <w:szCs w:val="24"/>
          <w:shd w:val="clear" w:color="auto" w:fill="FFFFFF"/>
        </w:rPr>
        <w:t>Asmatulu</w:t>
      </w:r>
      <w:r w:rsidR="00F16B17" w:rsidRPr="00FC01DC">
        <w:rPr>
          <w:szCs w:val="24"/>
          <w:shd w:val="clear" w:color="auto" w:fill="FFFFFF"/>
        </w:rPr>
        <w:t>,</w:t>
      </w:r>
      <w:r w:rsidR="008E67E1" w:rsidRPr="00FC01DC">
        <w:rPr>
          <w:szCs w:val="24"/>
          <w:shd w:val="clear" w:color="auto" w:fill="FFFFFF"/>
        </w:rPr>
        <w:t xml:space="preserve"> </w:t>
      </w:r>
      <w:r w:rsidR="008E67E1" w:rsidRPr="00FC01DC">
        <w:rPr>
          <w:b/>
          <w:szCs w:val="24"/>
          <w:shd w:val="clear" w:color="auto" w:fill="FFFFFF"/>
        </w:rPr>
        <w:t>E</w:t>
      </w:r>
      <w:r w:rsidR="008E67E1" w:rsidRPr="00FC01DC">
        <w:rPr>
          <w:szCs w:val="24"/>
          <w:shd w:val="clear" w:color="auto" w:fill="FFFFFF"/>
        </w:rPr>
        <w:t>.</w:t>
      </w:r>
      <w:r w:rsidR="00F16B17" w:rsidRPr="00FC01DC">
        <w:rPr>
          <w:szCs w:val="24"/>
          <w:shd w:val="clear" w:color="auto" w:fill="FFFFFF"/>
        </w:rPr>
        <w:t xml:space="preserve"> “</w:t>
      </w:r>
      <w:r w:rsidR="00423334" w:rsidRPr="00FC01DC">
        <w:rPr>
          <w:szCs w:val="24"/>
          <w:shd w:val="clear" w:color="auto" w:fill="FFFFFF"/>
        </w:rPr>
        <w:t>Investigating the Effects of Media and Light Sources</w:t>
      </w:r>
      <w:r w:rsidR="003F2CFB" w:rsidRPr="00FC01DC">
        <w:rPr>
          <w:szCs w:val="24"/>
          <w:shd w:val="clear" w:color="auto" w:fill="FFFFFF"/>
        </w:rPr>
        <w:t xml:space="preserve"> on the Growth of Botryococcus B</w:t>
      </w:r>
      <w:r w:rsidR="00423334" w:rsidRPr="00FC01DC">
        <w:rPr>
          <w:szCs w:val="24"/>
          <w:shd w:val="clear" w:color="auto" w:fill="FFFFFF"/>
        </w:rPr>
        <w:t>raunii</w:t>
      </w:r>
      <w:r w:rsidR="00F16B17" w:rsidRPr="00FC01DC">
        <w:rPr>
          <w:szCs w:val="24"/>
          <w:shd w:val="clear" w:color="auto" w:fill="FFFFFF"/>
        </w:rPr>
        <w:t>,”</w:t>
      </w:r>
      <w:r w:rsidR="009A38F5" w:rsidRPr="00FC01DC">
        <w:rPr>
          <w:szCs w:val="24"/>
          <w:shd w:val="clear" w:color="auto" w:fill="FFFFFF"/>
        </w:rPr>
        <w:t xml:space="preserve"> The 2017 TechConnect World Innovation Conference, </w:t>
      </w:r>
      <w:r w:rsidR="00EF3730" w:rsidRPr="00FC01DC">
        <w:rPr>
          <w:szCs w:val="24"/>
          <w:shd w:val="clear" w:color="auto" w:fill="FFFFFF"/>
        </w:rPr>
        <w:t xml:space="preserve">Washington D.C., </w:t>
      </w:r>
      <w:r w:rsidR="00F16B17" w:rsidRPr="00FC01DC">
        <w:rPr>
          <w:szCs w:val="24"/>
          <w:shd w:val="clear" w:color="auto" w:fill="FFFFFF"/>
        </w:rPr>
        <w:t>Ma</w:t>
      </w:r>
      <w:r w:rsidR="009A38F5" w:rsidRPr="00FC01DC">
        <w:rPr>
          <w:szCs w:val="24"/>
          <w:shd w:val="clear" w:color="auto" w:fill="FFFFFF"/>
        </w:rPr>
        <w:t>y</w:t>
      </w:r>
      <w:r w:rsidR="00F16B17" w:rsidRPr="00FC01DC">
        <w:rPr>
          <w:szCs w:val="24"/>
          <w:shd w:val="clear" w:color="auto" w:fill="FFFFFF"/>
        </w:rPr>
        <w:t xml:space="preserve"> </w:t>
      </w:r>
      <w:r w:rsidR="00EC137C" w:rsidRPr="00FC01DC">
        <w:rPr>
          <w:szCs w:val="24"/>
          <w:shd w:val="clear" w:color="auto" w:fill="FFFFFF"/>
        </w:rPr>
        <w:t xml:space="preserve">25-29, </w:t>
      </w:r>
      <w:r w:rsidR="00F16B17" w:rsidRPr="00FC01DC">
        <w:rPr>
          <w:szCs w:val="24"/>
          <w:shd w:val="clear" w:color="auto" w:fill="FFFFFF"/>
        </w:rPr>
        <w:t>2017</w:t>
      </w:r>
      <w:r w:rsidR="00A85302" w:rsidRPr="00FC01DC">
        <w:rPr>
          <w:szCs w:val="24"/>
          <w:shd w:val="clear" w:color="auto" w:fill="FFFFFF"/>
        </w:rPr>
        <w:t>, 6 pages</w:t>
      </w:r>
      <w:r w:rsidR="009A38F5" w:rsidRPr="00FC01DC">
        <w:rPr>
          <w:szCs w:val="24"/>
          <w:shd w:val="clear" w:color="auto" w:fill="FFFFFF"/>
        </w:rPr>
        <w:t>.</w:t>
      </w:r>
      <w:bookmarkStart w:id="16" w:name="_Hlk47995441"/>
    </w:p>
    <w:p w:rsidR="00FC01DC" w:rsidRDefault="00FC01DC" w:rsidP="00FC01DC">
      <w:pPr>
        <w:pStyle w:val="ListParagraph"/>
        <w:rPr>
          <w:szCs w:val="24"/>
          <w:shd w:val="clear" w:color="auto" w:fill="FFFFFF"/>
        </w:rPr>
      </w:pPr>
    </w:p>
    <w:p w:rsidR="00FC01DC" w:rsidRPr="00FC01DC" w:rsidRDefault="009A38F5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szCs w:val="24"/>
          <w:shd w:val="clear" w:color="auto" w:fill="FFFFFF"/>
        </w:rPr>
        <w:t xml:space="preserve">Coskun, C., Patlolla, V.R., Alzahrani, N., Zeineddine, H, F., and </w:t>
      </w:r>
      <w:r w:rsidRPr="00FC01DC">
        <w:rPr>
          <w:b/>
          <w:szCs w:val="24"/>
          <w:shd w:val="clear" w:color="auto" w:fill="FFFFFF"/>
        </w:rPr>
        <w:t>Asmatulu,</w:t>
      </w:r>
      <w:r w:rsidR="008E67E1" w:rsidRPr="00FC01DC">
        <w:rPr>
          <w:b/>
          <w:szCs w:val="24"/>
          <w:shd w:val="clear" w:color="auto" w:fill="FFFFFF"/>
        </w:rPr>
        <w:t xml:space="preserve"> E</w:t>
      </w:r>
      <w:r w:rsidR="008E67E1" w:rsidRPr="00FC01DC">
        <w:rPr>
          <w:szCs w:val="24"/>
          <w:shd w:val="clear" w:color="auto" w:fill="FFFFFF"/>
        </w:rPr>
        <w:t>.</w:t>
      </w:r>
      <w:r w:rsidRPr="00FC01DC">
        <w:rPr>
          <w:szCs w:val="24"/>
          <w:shd w:val="clear" w:color="auto" w:fill="FFFFFF"/>
        </w:rPr>
        <w:t xml:space="preserve"> “Experience-based Training of Engineering Students on Concretes Reinforced by Recycled Carbon Fibers,” SPIE Smart Structures, Portland, Oregon, March 25-29, 2017</w:t>
      </w:r>
      <w:r w:rsidR="00423334" w:rsidRPr="00FC01DC">
        <w:rPr>
          <w:szCs w:val="24"/>
          <w:shd w:val="clear" w:color="auto" w:fill="FFFFFF"/>
        </w:rPr>
        <w:t>, 7 pages.</w:t>
      </w:r>
      <w:bookmarkStart w:id="17" w:name="_Hlk47995396"/>
      <w:bookmarkEnd w:id="16"/>
    </w:p>
    <w:p w:rsidR="00FC01DC" w:rsidRDefault="00FC01DC" w:rsidP="00FC01DC">
      <w:pPr>
        <w:pStyle w:val="ListParagraph"/>
        <w:rPr>
          <w:b/>
          <w:szCs w:val="24"/>
          <w:shd w:val="clear" w:color="auto" w:fill="FFFFFF"/>
        </w:rPr>
      </w:pPr>
    </w:p>
    <w:p w:rsidR="00FC01DC" w:rsidRPr="00FC01DC" w:rsidRDefault="00F16B17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b/>
          <w:szCs w:val="24"/>
          <w:shd w:val="clear" w:color="auto" w:fill="FFFFFF"/>
        </w:rPr>
        <w:t>Asmatulu</w:t>
      </w:r>
      <w:r w:rsidRPr="00FC01DC">
        <w:rPr>
          <w:szCs w:val="24"/>
          <w:shd w:val="clear" w:color="auto" w:fill="FFFFFF"/>
        </w:rPr>
        <w:t>,</w:t>
      </w:r>
      <w:r w:rsidR="00E27410" w:rsidRPr="00FC01DC">
        <w:rPr>
          <w:szCs w:val="24"/>
          <w:shd w:val="clear" w:color="auto" w:fill="FFFFFF"/>
        </w:rPr>
        <w:t xml:space="preserve"> </w:t>
      </w:r>
      <w:r w:rsidR="00E27410" w:rsidRPr="00FC01DC">
        <w:rPr>
          <w:b/>
          <w:szCs w:val="24"/>
          <w:shd w:val="clear" w:color="auto" w:fill="FFFFFF"/>
        </w:rPr>
        <w:t>E.</w:t>
      </w:r>
      <w:r w:rsidR="00E27410" w:rsidRPr="00FC01DC">
        <w:rPr>
          <w:szCs w:val="24"/>
          <w:shd w:val="clear" w:color="auto" w:fill="FFFFFF"/>
        </w:rPr>
        <w:t>,</w:t>
      </w:r>
      <w:r w:rsidRPr="00FC01DC">
        <w:rPr>
          <w:szCs w:val="24"/>
          <w:shd w:val="clear" w:color="auto" w:fill="FFFFFF"/>
        </w:rPr>
        <w:t xml:space="preserve"> Usta,</w:t>
      </w:r>
      <w:r w:rsidR="00E27410" w:rsidRPr="00FC01DC">
        <w:rPr>
          <w:szCs w:val="24"/>
          <w:shd w:val="clear" w:color="auto" w:fill="FFFFFF"/>
        </w:rPr>
        <w:t xml:space="preserve"> A.,</w:t>
      </w:r>
      <w:r w:rsidRPr="00FC01DC">
        <w:rPr>
          <w:szCs w:val="24"/>
          <w:shd w:val="clear" w:color="auto" w:fill="FFFFFF"/>
        </w:rPr>
        <w:t xml:space="preserve"> Alzahrani,</w:t>
      </w:r>
      <w:r w:rsidR="008E67E1" w:rsidRPr="00FC01DC">
        <w:rPr>
          <w:szCs w:val="24"/>
          <w:shd w:val="clear" w:color="auto" w:fill="FFFFFF"/>
        </w:rPr>
        <w:t xml:space="preserve"> </w:t>
      </w:r>
      <w:r w:rsidR="00E27410" w:rsidRPr="00FC01DC">
        <w:rPr>
          <w:szCs w:val="24"/>
          <w:shd w:val="clear" w:color="auto" w:fill="FFFFFF"/>
        </w:rPr>
        <w:t xml:space="preserve">N., </w:t>
      </w:r>
      <w:r w:rsidRPr="00FC01DC">
        <w:rPr>
          <w:szCs w:val="24"/>
          <w:shd w:val="clear" w:color="auto" w:fill="FFFFFF"/>
        </w:rPr>
        <w:t>Patil</w:t>
      </w:r>
      <w:r w:rsidR="00E27410" w:rsidRPr="00FC01DC">
        <w:rPr>
          <w:szCs w:val="24"/>
          <w:shd w:val="clear" w:color="auto" w:fill="FFFFFF"/>
        </w:rPr>
        <w:t>, V.,</w:t>
      </w:r>
      <w:r w:rsidRPr="00FC01DC">
        <w:rPr>
          <w:szCs w:val="24"/>
          <w:shd w:val="clear" w:color="auto" w:fill="FFFFFF"/>
        </w:rPr>
        <w:t xml:space="preserve"> and Vanderwall</w:t>
      </w:r>
      <w:r w:rsidR="00E27410" w:rsidRPr="00FC01DC">
        <w:rPr>
          <w:szCs w:val="24"/>
          <w:shd w:val="clear" w:color="auto" w:fill="FFFFFF"/>
        </w:rPr>
        <w:t>, A.</w:t>
      </w:r>
      <w:r w:rsidR="00FD0601" w:rsidRPr="00FC01DC">
        <w:rPr>
          <w:szCs w:val="24"/>
          <w:shd w:val="clear" w:color="auto" w:fill="FFFFFF"/>
        </w:rPr>
        <w:t xml:space="preserve"> “Encapsulation of Natural Ingredient for Skin Protection via Nanoemulsion P</w:t>
      </w:r>
      <w:r w:rsidRPr="00FC01DC">
        <w:rPr>
          <w:szCs w:val="24"/>
          <w:shd w:val="clear" w:color="auto" w:fill="FFFFFF"/>
        </w:rPr>
        <w:t xml:space="preserve">rocess,” SPIE Smart Structures, Portland, Oregon, March </w:t>
      </w:r>
      <w:r w:rsidR="00EC137C" w:rsidRPr="00FC01DC">
        <w:rPr>
          <w:szCs w:val="24"/>
          <w:shd w:val="clear" w:color="auto" w:fill="FFFFFF"/>
        </w:rPr>
        <w:t xml:space="preserve">25-29, </w:t>
      </w:r>
      <w:r w:rsidRPr="00FC01DC">
        <w:rPr>
          <w:szCs w:val="24"/>
          <w:shd w:val="clear" w:color="auto" w:fill="FFFFFF"/>
        </w:rPr>
        <w:t>2017</w:t>
      </w:r>
      <w:r w:rsidR="00423334" w:rsidRPr="00FC01DC">
        <w:rPr>
          <w:szCs w:val="24"/>
          <w:shd w:val="clear" w:color="auto" w:fill="FFFFFF"/>
        </w:rPr>
        <w:t>, 6 pages.</w:t>
      </w:r>
      <w:bookmarkEnd w:id="17"/>
    </w:p>
    <w:p w:rsidR="00FC01DC" w:rsidRDefault="00FC01DC" w:rsidP="00FC01DC">
      <w:pPr>
        <w:pStyle w:val="ListParagraph"/>
        <w:rPr>
          <w:b/>
          <w:szCs w:val="24"/>
          <w:shd w:val="clear" w:color="auto" w:fill="FFFFFF"/>
        </w:rPr>
      </w:pPr>
    </w:p>
    <w:p w:rsidR="00FC01DC" w:rsidRDefault="00D04AB5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b/>
          <w:szCs w:val="24"/>
          <w:shd w:val="clear" w:color="auto" w:fill="FFFFFF"/>
        </w:rPr>
        <w:t>Asmatulu</w:t>
      </w:r>
      <w:r w:rsidRPr="00FC01DC">
        <w:rPr>
          <w:szCs w:val="24"/>
          <w:shd w:val="clear" w:color="auto" w:fill="FFFFFF"/>
        </w:rPr>
        <w:t>,</w:t>
      </w:r>
      <w:r w:rsidR="00FD0601" w:rsidRPr="00FC01DC">
        <w:rPr>
          <w:szCs w:val="24"/>
          <w:shd w:val="clear" w:color="auto" w:fill="FFFFFF"/>
        </w:rPr>
        <w:t xml:space="preserve"> </w:t>
      </w:r>
      <w:r w:rsidR="00E27410" w:rsidRPr="00FC01DC">
        <w:rPr>
          <w:b/>
          <w:szCs w:val="24"/>
          <w:shd w:val="clear" w:color="auto" w:fill="FFFFFF"/>
        </w:rPr>
        <w:t>E</w:t>
      </w:r>
      <w:r w:rsidR="00E27410" w:rsidRPr="00FC01DC">
        <w:rPr>
          <w:szCs w:val="24"/>
          <w:shd w:val="clear" w:color="auto" w:fill="FFFFFF"/>
        </w:rPr>
        <w:t>.,</w:t>
      </w:r>
      <w:r w:rsidR="00FD0601" w:rsidRPr="00FC01DC">
        <w:rPr>
          <w:szCs w:val="24"/>
          <w:shd w:val="clear" w:color="auto" w:fill="FFFFFF"/>
        </w:rPr>
        <w:t xml:space="preserve"> “Multidisciplinary Entrepreneurial Training in Resource Recovery C</w:t>
      </w:r>
      <w:r w:rsidRPr="00FC01DC">
        <w:rPr>
          <w:szCs w:val="24"/>
          <w:shd w:val="clear" w:color="auto" w:fill="FFFFFF"/>
        </w:rPr>
        <w:t>lass</w:t>
      </w:r>
      <w:r w:rsidR="00FD0601" w:rsidRPr="00FC01DC">
        <w:rPr>
          <w:szCs w:val="24"/>
          <w:shd w:val="clear" w:color="auto" w:fill="FFFFFF"/>
        </w:rPr>
        <w:t>,</w:t>
      </w:r>
      <w:r w:rsidRPr="00FC01DC">
        <w:rPr>
          <w:szCs w:val="24"/>
          <w:shd w:val="clear" w:color="auto" w:fill="FFFFFF"/>
        </w:rPr>
        <w:t>”</w:t>
      </w:r>
      <w:r w:rsidR="00810433" w:rsidRPr="00FC01DC">
        <w:rPr>
          <w:szCs w:val="24"/>
          <w:shd w:val="clear" w:color="auto" w:fill="FFFFFF"/>
        </w:rPr>
        <w:t xml:space="preserve"> </w:t>
      </w:r>
      <w:r w:rsidR="00846F59" w:rsidRPr="00FC01DC">
        <w:rPr>
          <w:szCs w:val="24"/>
          <w:shd w:val="clear" w:color="auto" w:fill="FFFFFF"/>
        </w:rPr>
        <w:t>The Composites and Advanced Materials Expo (</w:t>
      </w:r>
      <w:r w:rsidR="00810433" w:rsidRPr="00FC01DC">
        <w:rPr>
          <w:szCs w:val="24"/>
          <w:shd w:val="clear" w:color="auto" w:fill="FFFFFF"/>
        </w:rPr>
        <w:t>CA</w:t>
      </w:r>
      <w:r w:rsidR="000609B0" w:rsidRPr="00FC01DC">
        <w:rPr>
          <w:szCs w:val="24"/>
          <w:shd w:val="clear" w:color="auto" w:fill="FFFFFF"/>
        </w:rPr>
        <w:t>M</w:t>
      </w:r>
      <w:r w:rsidR="00810433" w:rsidRPr="00FC01DC">
        <w:rPr>
          <w:szCs w:val="24"/>
          <w:shd w:val="clear" w:color="auto" w:fill="FFFFFF"/>
        </w:rPr>
        <w:t>X</w:t>
      </w:r>
      <w:r w:rsidR="00846F59" w:rsidRPr="00FC01DC">
        <w:rPr>
          <w:szCs w:val="24"/>
          <w:shd w:val="clear" w:color="auto" w:fill="FFFFFF"/>
        </w:rPr>
        <w:t>)</w:t>
      </w:r>
      <w:r w:rsidR="00FD0601" w:rsidRPr="00FC01DC">
        <w:rPr>
          <w:szCs w:val="24"/>
          <w:shd w:val="clear" w:color="auto" w:fill="FFFFFF"/>
        </w:rPr>
        <w:t xml:space="preserve"> Conference</w:t>
      </w:r>
      <w:r w:rsidR="00810433" w:rsidRPr="00FC01DC">
        <w:rPr>
          <w:szCs w:val="24"/>
          <w:shd w:val="clear" w:color="auto" w:fill="FFFFFF"/>
        </w:rPr>
        <w:t>, The Composites and Advanced Materials Expo</w:t>
      </w:r>
      <w:r w:rsidR="00EC137C" w:rsidRPr="00FC01DC">
        <w:rPr>
          <w:szCs w:val="24"/>
          <w:shd w:val="clear" w:color="auto" w:fill="FFFFFF"/>
        </w:rPr>
        <w:t>, Anaheim, CA, September</w:t>
      </w:r>
      <w:r w:rsidR="00FD0601" w:rsidRPr="00FC01DC">
        <w:rPr>
          <w:szCs w:val="24"/>
          <w:shd w:val="clear" w:color="auto" w:fill="FFFFFF"/>
        </w:rPr>
        <w:t xml:space="preserve"> 26-29, 2016</w:t>
      </w:r>
      <w:r w:rsidR="00B73AAA" w:rsidRPr="00FC01DC">
        <w:rPr>
          <w:szCs w:val="24"/>
          <w:shd w:val="clear" w:color="auto" w:fill="FFFFFF"/>
        </w:rPr>
        <w:t>,</w:t>
      </w:r>
      <w:r w:rsidR="00FD0601" w:rsidRPr="00FC01DC">
        <w:rPr>
          <w:szCs w:val="24"/>
          <w:shd w:val="clear" w:color="auto" w:fill="FFFFFF"/>
        </w:rPr>
        <w:t xml:space="preserve"> </w:t>
      </w:r>
      <w:r w:rsidR="00B73AAA" w:rsidRPr="00FC01DC">
        <w:rPr>
          <w:szCs w:val="24"/>
          <w:shd w:val="clear" w:color="auto" w:fill="FFFFFF"/>
        </w:rPr>
        <w:t>7 pages.</w:t>
      </w:r>
    </w:p>
    <w:p w:rsidR="00FC01DC" w:rsidRDefault="00FC01DC" w:rsidP="00FC01DC">
      <w:pPr>
        <w:pStyle w:val="ListParagraph"/>
      </w:pPr>
    </w:p>
    <w:p w:rsidR="00FC01DC" w:rsidRPr="00FC01DC" w:rsidRDefault="006A1D7D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>
        <w:t xml:space="preserve">Faisal, M.S.S., Downing, C., </w:t>
      </w:r>
      <w:r w:rsidRPr="00FC01DC">
        <w:rPr>
          <w:b/>
        </w:rPr>
        <w:t>Asmatulu, E</w:t>
      </w:r>
      <w:r>
        <w:t xml:space="preserve">., </w:t>
      </w:r>
      <w:r w:rsidRPr="00FC01DC">
        <w:rPr>
          <w:bCs/>
          <w:szCs w:val="24"/>
        </w:rPr>
        <w:t>and Asmatulu, R. “</w:t>
      </w:r>
      <w:r w:rsidRPr="00FC01DC">
        <w:rPr>
          <w:bCs/>
        </w:rPr>
        <w:t>Sealing the Holes of Aircraft Composites via Epoxy Nanocomposites Incorporated with Layered Nanoscale Inclusions</w:t>
      </w:r>
      <w:r w:rsidRPr="00FC01DC">
        <w:rPr>
          <w:bCs/>
          <w:szCs w:val="24"/>
        </w:rPr>
        <w:t xml:space="preserve">,” </w:t>
      </w:r>
      <w:r w:rsidR="00846F59" w:rsidRPr="00FC01DC">
        <w:rPr>
          <w:szCs w:val="24"/>
          <w:shd w:val="clear" w:color="auto" w:fill="FFFFFF"/>
        </w:rPr>
        <w:t>The Composites and Advanced Materials Expo</w:t>
      </w:r>
      <w:r w:rsidR="00846F59" w:rsidRPr="00FC01DC">
        <w:rPr>
          <w:bCs/>
          <w:szCs w:val="24"/>
        </w:rPr>
        <w:t xml:space="preserve"> (</w:t>
      </w:r>
      <w:r w:rsidRPr="00FC01DC">
        <w:rPr>
          <w:bCs/>
          <w:szCs w:val="24"/>
        </w:rPr>
        <w:t>CAMX</w:t>
      </w:r>
      <w:r w:rsidR="00846F59" w:rsidRPr="00FC01DC">
        <w:rPr>
          <w:bCs/>
          <w:szCs w:val="24"/>
        </w:rPr>
        <w:t>)</w:t>
      </w:r>
      <w:r w:rsidRPr="00FC01DC">
        <w:rPr>
          <w:bCs/>
          <w:szCs w:val="24"/>
        </w:rPr>
        <w:t xml:space="preserve"> Conference, </w:t>
      </w:r>
      <w:r w:rsidRPr="00FC01DC">
        <w:rPr>
          <w:szCs w:val="24"/>
          <w:shd w:val="clear" w:color="auto" w:fill="FFFFFF"/>
        </w:rPr>
        <w:t>The Composites and Advanced Materials Expo</w:t>
      </w:r>
      <w:r w:rsidRPr="00FC01DC">
        <w:rPr>
          <w:bCs/>
          <w:szCs w:val="24"/>
        </w:rPr>
        <w:t>, Anaheim, CA, September 26-29, 2016, 10 pages.</w:t>
      </w:r>
    </w:p>
    <w:p w:rsidR="00FC01DC" w:rsidRDefault="00FC01DC" w:rsidP="00FC01DC">
      <w:pPr>
        <w:pStyle w:val="ListParagraph"/>
        <w:rPr>
          <w:b/>
          <w:szCs w:val="24"/>
          <w:shd w:val="clear" w:color="auto" w:fill="FFFFFF"/>
        </w:rPr>
      </w:pPr>
    </w:p>
    <w:p w:rsidR="00FC01DC" w:rsidRDefault="00D04AB5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b/>
          <w:szCs w:val="24"/>
          <w:shd w:val="clear" w:color="auto" w:fill="FFFFFF"/>
        </w:rPr>
        <w:t>Asmatulu</w:t>
      </w:r>
      <w:r w:rsidRPr="00FC01DC">
        <w:rPr>
          <w:szCs w:val="24"/>
          <w:shd w:val="clear" w:color="auto" w:fill="FFFFFF"/>
        </w:rPr>
        <w:t>,</w:t>
      </w:r>
      <w:r w:rsidR="009C4035" w:rsidRPr="00FC01DC">
        <w:rPr>
          <w:szCs w:val="24"/>
          <w:shd w:val="clear" w:color="auto" w:fill="FFFFFF"/>
        </w:rPr>
        <w:t xml:space="preserve"> </w:t>
      </w:r>
      <w:r w:rsidR="00E27410" w:rsidRPr="00FC01DC">
        <w:rPr>
          <w:b/>
          <w:szCs w:val="24"/>
          <w:shd w:val="clear" w:color="auto" w:fill="FFFFFF"/>
        </w:rPr>
        <w:t>E</w:t>
      </w:r>
      <w:r w:rsidR="00E27410" w:rsidRPr="00FC01DC">
        <w:rPr>
          <w:szCs w:val="24"/>
          <w:shd w:val="clear" w:color="auto" w:fill="FFFFFF"/>
        </w:rPr>
        <w:t>.,</w:t>
      </w:r>
      <w:r w:rsidRPr="00FC01DC">
        <w:rPr>
          <w:szCs w:val="24"/>
          <w:shd w:val="clear" w:color="auto" w:fill="FFFFFF"/>
        </w:rPr>
        <w:t xml:space="preserve"> “En</w:t>
      </w:r>
      <w:r w:rsidR="00FD0601" w:rsidRPr="00FC01DC">
        <w:rPr>
          <w:szCs w:val="24"/>
          <w:shd w:val="clear" w:color="auto" w:fill="FFFFFF"/>
        </w:rPr>
        <w:t>d-of-life Assessments of Piezoelectric Materials and Their A</w:t>
      </w:r>
      <w:r w:rsidRPr="00FC01DC">
        <w:rPr>
          <w:szCs w:val="24"/>
          <w:shd w:val="clear" w:color="auto" w:fill="FFFFFF"/>
        </w:rPr>
        <w:t>pplications</w:t>
      </w:r>
      <w:r w:rsidR="00FD0601" w:rsidRPr="00FC01DC">
        <w:rPr>
          <w:szCs w:val="24"/>
          <w:shd w:val="clear" w:color="auto" w:fill="FFFFFF"/>
        </w:rPr>
        <w:t>,</w:t>
      </w:r>
      <w:r w:rsidRPr="00FC01DC">
        <w:rPr>
          <w:szCs w:val="24"/>
          <w:shd w:val="clear" w:color="auto" w:fill="FFFFFF"/>
        </w:rPr>
        <w:t>”</w:t>
      </w:r>
      <w:r w:rsidR="00810433" w:rsidRPr="00FC01DC">
        <w:rPr>
          <w:szCs w:val="24"/>
          <w:shd w:val="clear" w:color="auto" w:fill="FFFFFF"/>
        </w:rPr>
        <w:t xml:space="preserve"> CMAX</w:t>
      </w:r>
      <w:r w:rsidR="00FD0601" w:rsidRPr="00FC01DC">
        <w:rPr>
          <w:szCs w:val="24"/>
          <w:shd w:val="clear" w:color="auto" w:fill="FFFFFF"/>
        </w:rPr>
        <w:t xml:space="preserve"> Conference,</w:t>
      </w:r>
      <w:r w:rsidR="00810433" w:rsidRPr="00FC01DC">
        <w:rPr>
          <w:szCs w:val="24"/>
          <w:shd w:val="clear" w:color="auto" w:fill="FFFFFF"/>
        </w:rPr>
        <w:t xml:space="preserve"> The Composites and Advan</w:t>
      </w:r>
      <w:r w:rsidR="00FD0601" w:rsidRPr="00FC01DC">
        <w:rPr>
          <w:szCs w:val="24"/>
          <w:shd w:val="clear" w:color="auto" w:fill="FFFFFF"/>
        </w:rPr>
        <w:t>ced Materials Expo, Anaheim, CA,</w:t>
      </w:r>
      <w:r w:rsidR="00810433" w:rsidRPr="00FC01DC">
        <w:rPr>
          <w:szCs w:val="24"/>
          <w:shd w:val="clear" w:color="auto" w:fill="FFFFFF"/>
        </w:rPr>
        <w:t xml:space="preserve"> Sept</w:t>
      </w:r>
      <w:r w:rsidR="00FD0601" w:rsidRPr="00FC01DC">
        <w:rPr>
          <w:szCs w:val="24"/>
          <w:shd w:val="clear" w:color="auto" w:fill="FFFFFF"/>
        </w:rPr>
        <w:t xml:space="preserve">ember, </w:t>
      </w:r>
      <w:r w:rsidR="00810433" w:rsidRPr="00FC01DC">
        <w:rPr>
          <w:szCs w:val="24"/>
          <w:shd w:val="clear" w:color="auto" w:fill="FFFFFF"/>
        </w:rPr>
        <w:t>26-29,</w:t>
      </w:r>
      <w:r w:rsidR="00FD0601" w:rsidRPr="00FC01DC">
        <w:rPr>
          <w:szCs w:val="24"/>
          <w:shd w:val="clear" w:color="auto" w:fill="FFFFFF"/>
        </w:rPr>
        <w:t xml:space="preserve"> </w:t>
      </w:r>
      <w:r w:rsidR="00810433" w:rsidRPr="00FC01DC">
        <w:rPr>
          <w:szCs w:val="24"/>
          <w:shd w:val="clear" w:color="auto" w:fill="FFFFFF"/>
        </w:rPr>
        <w:t>2016</w:t>
      </w:r>
      <w:r w:rsidR="00B73AAA" w:rsidRPr="00FC01DC">
        <w:rPr>
          <w:szCs w:val="24"/>
          <w:shd w:val="clear" w:color="auto" w:fill="FFFFFF"/>
        </w:rPr>
        <w:t>, 8 pages.</w:t>
      </w:r>
    </w:p>
    <w:p w:rsidR="00FC01DC" w:rsidRDefault="00FC01DC" w:rsidP="00FC01DC">
      <w:pPr>
        <w:pStyle w:val="ListParagraph"/>
        <w:rPr>
          <w:b/>
          <w:szCs w:val="24"/>
          <w:shd w:val="clear" w:color="auto" w:fill="FFFFFF"/>
        </w:rPr>
      </w:pPr>
    </w:p>
    <w:p w:rsidR="00FC01DC" w:rsidRDefault="00D04AB5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b/>
          <w:szCs w:val="24"/>
          <w:shd w:val="clear" w:color="auto" w:fill="FFFFFF"/>
        </w:rPr>
        <w:t>Asmatulu</w:t>
      </w:r>
      <w:r w:rsidRPr="00FC01DC">
        <w:rPr>
          <w:szCs w:val="24"/>
          <w:shd w:val="clear" w:color="auto" w:fill="FFFFFF"/>
        </w:rPr>
        <w:t>,</w:t>
      </w:r>
      <w:r w:rsidR="009C4035" w:rsidRPr="00FC01DC">
        <w:rPr>
          <w:szCs w:val="24"/>
          <w:shd w:val="clear" w:color="auto" w:fill="FFFFFF"/>
        </w:rPr>
        <w:t xml:space="preserve"> </w:t>
      </w:r>
      <w:r w:rsidR="00E27410" w:rsidRPr="00FC01DC">
        <w:rPr>
          <w:b/>
          <w:szCs w:val="24"/>
          <w:shd w:val="clear" w:color="auto" w:fill="FFFFFF"/>
        </w:rPr>
        <w:t>E</w:t>
      </w:r>
      <w:r w:rsidR="00E27410" w:rsidRPr="00FC01DC">
        <w:rPr>
          <w:szCs w:val="24"/>
          <w:shd w:val="clear" w:color="auto" w:fill="FFFFFF"/>
        </w:rPr>
        <w:t>.,</w:t>
      </w:r>
      <w:r w:rsidR="00FD0601" w:rsidRPr="00FC01DC">
        <w:rPr>
          <w:szCs w:val="24"/>
          <w:shd w:val="clear" w:color="auto" w:fill="FFFFFF"/>
        </w:rPr>
        <w:t xml:space="preserve"> “Recent Developments on Nanomaterials and Nanosafety for Engineering A</w:t>
      </w:r>
      <w:r w:rsidRPr="00FC01DC">
        <w:rPr>
          <w:szCs w:val="24"/>
          <w:shd w:val="clear" w:color="auto" w:fill="FFFFFF"/>
        </w:rPr>
        <w:t>pplications</w:t>
      </w:r>
      <w:r w:rsidR="00FD0601" w:rsidRPr="00FC01DC">
        <w:rPr>
          <w:szCs w:val="24"/>
          <w:shd w:val="clear" w:color="auto" w:fill="FFFFFF"/>
        </w:rPr>
        <w:t>,</w:t>
      </w:r>
      <w:r w:rsidRPr="00FC01DC">
        <w:rPr>
          <w:szCs w:val="24"/>
          <w:shd w:val="clear" w:color="auto" w:fill="FFFFFF"/>
        </w:rPr>
        <w:t>”</w:t>
      </w:r>
      <w:r w:rsidR="00810433" w:rsidRPr="00FC01DC">
        <w:rPr>
          <w:szCs w:val="24"/>
          <w:shd w:val="clear" w:color="auto" w:fill="FFFFFF"/>
        </w:rPr>
        <w:t xml:space="preserve"> CMAX</w:t>
      </w:r>
      <w:r w:rsidR="00FD0601" w:rsidRPr="00FC01DC">
        <w:rPr>
          <w:szCs w:val="24"/>
          <w:shd w:val="clear" w:color="auto" w:fill="FFFFFF"/>
        </w:rPr>
        <w:t xml:space="preserve"> Conference</w:t>
      </w:r>
      <w:r w:rsidR="00810433" w:rsidRPr="00FC01DC">
        <w:rPr>
          <w:szCs w:val="24"/>
          <w:shd w:val="clear" w:color="auto" w:fill="FFFFFF"/>
        </w:rPr>
        <w:t>, The Composites and Advanced Materials Expo, Anaheim, CA</w:t>
      </w:r>
      <w:r w:rsidR="00FD0601" w:rsidRPr="00FC01DC">
        <w:rPr>
          <w:szCs w:val="24"/>
          <w:shd w:val="clear" w:color="auto" w:fill="FFFFFF"/>
        </w:rPr>
        <w:t xml:space="preserve">, </w:t>
      </w:r>
      <w:r w:rsidR="00810433" w:rsidRPr="00FC01DC">
        <w:rPr>
          <w:szCs w:val="24"/>
          <w:shd w:val="clear" w:color="auto" w:fill="FFFFFF"/>
        </w:rPr>
        <w:t>Sept</w:t>
      </w:r>
      <w:r w:rsidR="00FD0601" w:rsidRPr="00FC01DC">
        <w:rPr>
          <w:szCs w:val="24"/>
          <w:shd w:val="clear" w:color="auto" w:fill="FFFFFF"/>
        </w:rPr>
        <w:t xml:space="preserve">ember, </w:t>
      </w:r>
      <w:r w:rsidR="00810433" w:rsidRPr="00FC01DC">
        <w:rPr>
          <w:szCs w:val="24"/>
          <w:shd w:val="clear" w:color="auto" w:fill="FFFFFF"/>
        </w:rPr>
        <w:t>26-29,</w:t>
      </w:r>
      <w:r w:rsidR="00171EDD" w:rsidRPr="00FC01DC">
        <w:rPr>
          <w:szCs w:val="24"/>
          <w:shd w:val="clear" w:color="auto" w:fill="FFFFFF"/>
        </w:rPr>
        <w:t xml:space="preserve"> </w:t>
      </w:r>
      <w:r w:rsidR="00810433" w:rsidRPr="00FC01DC">
        <w:rPr>
          <w:szCs w:val="24"/>
          <w:shd w:val="clear" w:color="auto" w:fill="FFFFFF"/>
        </w:rPr>
        <w:t>2016</w:t>
      </w:r>
      <w:r w:rsidR="00B73AAA" w:rsidRPr="00FC01DC">
        <w:rPr>
          <w:szCs w:val="24"/>
          <w:shd w:val="clear" w:color="auto" w:fill="FFFFFF"/>
        </w:rPr>
        <w:t>, 13 pages.</w:t>
      </w:r>
      <w:bookmarkStart w:id="18" w:name="_Hlk38663871"/>
    </w:p>
    <w:p w:rsidR="00FC01DC" w:rsidRDefault="00FC01DC" w:rsidP="00FC01DC">
      <w:pPr>
        <w:pStyle w:val="ListParagraph"/>
        <w:rPr>
          <w:szCs w:val="24"/>
          <w:shd w:val="clear" w:color="auto" w:fill="FFFFFF"/>
        </w:rPr>
      </w:pPr>
    </w:p>
    <w:p w:rsidR="00FC01DC" w:rsidRPr="00FC01DC" w:rsidRDefault="0021422A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szCs w:val="24"/>
          <w:shd w:val="clear" w:color="auto" w:fill="FFFFFF"/>
        </w:rPr>
        <w:t xml:space="preserve">Overcash, M., Twomey, J., and </w:t>
      </w:r>
      <w:r w:rsidRPr="00FC01DC">
        <w:rPr>
          <w:b/>
          <w:szCs w:val="24"/>
          <w:shd w:val="clear" w:color="auto" w:fill="FFFFFF"/>
        </w:rPr>
        <w:t>Asmatulu, E</w:t>
      </w:r>
      <w:r w:rsidRPr="00FC01DC">
        <w:rPr>
          <w:szCs w:val="24"/>
          <w:shd w:val="clear" w:color="auto" w:fill="FFFFFF"/>
        </w:rPr>
        <w:t>. “Reviews of Studies on Recycling Fiber Reinforced Composites and Direct Structural Composite Recycling Concepts,” CMAX Conference, The Composites and Advanced Materials Expo, Dallas, TX, October 27-29, 2015, 10 pages.</w:t>
      </w:r>
      <w:bookmarkEnd w:id="18"/>
    </w:p>
    <w:p w:rsidR="00FC01DC" w:rsidRDefault="00FC01DC" w:rsidP="00FC01DC">
      <w:pPr>
        <w:pStyle w:val="ListParagraph"/>
        <w:rPr>
          <w:bCs/>
        </w:rPr>
      </w:pPr>
    </w:p>
    <w:p w:rsidR="00FC01DC" w:rsidRDefault="00D601D2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bCs/>
        </w:rPr>
        <w:t xml:space="preserve">Khan, W.S., </w:t>
      </w:r>
      <w:r w:rsidRPr="00FC01DC">
        <w:rPr>
          <w:b/>
          <w:bCs/>
        </w:rPr>
        <w:t>Asmatulu, E</w:t>
      </w:r>
      <w:r w:rsidRPr="00FC01DC">
        <w:rPr>
          <w:bCs/>
        </w:rPr>
        <w:t>., Soltani, S.A., and Asmatulu, R. “Aircraft Recycling: A Review of Current Issues and Perspectives,” SAMPE Fall Technical Conference, Wichita, KS, October</w:t>
      </w:r>
      <w:r w:rsidR="00171EDD" w:rsidRPr="00FC01DC">
        <w:rPr>
          <w:bCs/>
        </w:rPr>
        <w:t xml:space="preserve"> </w:t>
      </w:r>
      <w:r w:rsidRPr="00FC01DC">
        <w:rPr>
          <w:bCs/>
        </w:rPr>
        <w:t>21–24, 2013, 11 pages.</w:t>
      </w:r>
    </w:p>
    <w:p w:rsidR="00FC01DC" w:rsidRDefault="00FC01DC" w:rsidP="00FC01DC">
      <w:pPr>
        <w:pStyle w:val="ListParagraph"/>
        <w:rPr>
          <w:bCs/>
        </w:rPr>
      </w:pPr>
    </w:p>
    <w:p w:rsidR="00FC01DC" w:rsidRDefault="00D601D2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bCs/>
        </w:rPr>
        <w:t xml:space="preserve">Khan, W.S., Ceylan, M., </w:t>
      </w:r>
      <w:r w:rsidRPr="00FC01DC">
        <w:rPr>
          <w:b/>
          <w:bCs/>
        </w:rPr>
        <w:t>Asmatulu, E.,</w:t>
      </w:r>
      <w:r w:rsidRPr="00FC01DC">
        <w:rPr>
          <w:bCs/>
        </w:rPr>
        <w:t xml:space="preserve"> and Asmatulu, R. “Effects of Nanotechnology on Global Warming,” ASEE Midwest Section Conference, Rollo, MO, September 19-21, 2012, 13 pages.</w:t>
      </w:r>
    </w:p>
    <w:p w:rsidR="00FC01DC" w:rsidRDefault="00FC01DC" w:rsidP="00FC01DC">
      <w:pPr>
        <w:pStyle w:val="ListParagraph"/>
        <w:rPr>
          <w:bCs/>
          <w:szCs w:val="24"/>
        </w:rPr>
      </w:pPr>
    </w:p>
    <w:p w:rsidR="00FC01DC" w:rsidRDefault="00727A9A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bCs/>
          <w:szCs w:val="24"/>
        </w:rPr>
        <w:t>Asmatulu, R.,</w:t>
      </w:r>
      <w:r w:rsidRPr="00FC01DC">
        <w:rPr>
          <w:b/>
          <w:bCs/>
          <w:szCs w:val="24"/>
        </w:rPr>
        <w:t xml:space="preserve"> </w:t>
      </w:r>
      <w:r w:rsidR="00D601D2" w:rsidRPr="00FC01DC">
        <w:rPr>
          <w:b/>
          <w:bCs/>
          <w:szCs w:val="24"/>
        </w:rPr>
        <w:t>Asmatulu, E</w:t>
      </w:r>
      <w:r w:rsidR="00D601D2" w:rsidRPr="00FC01DC">
        <w:rPr>
          <w:bCs/>
          <w:szCs w:val="24"/>
        </w:rPr>
        <w:t>., and Zhang, B. “</w:t>
      </w:r>
      <w:r w:rsidR="00D601D2" w:rsidRPr="00FD0601">
        <w:t xml:space="preserve">Nanotechnology and Nanoethics in Engineering Education,” </w:t>
      </w:r>
      <w:r w:rsidR="00D601D2" w:rsidRPr="00FC01DC">
        <w:rPr>
          <w:szCs w:val="24"/>
        </w:rPr>
        <w:t xml:space="preserve">ASEE Midwest Conference, Lawrence, </w:t>
      </w:r>
      <w:r w:rsidR="00171EDD" w:rsidRPr="00FC01DC">
        <w:rPr>
          <w:szCs w:val="24"/>
        </w:rPr>
        <w:t>KS</w:t>
      </w:r>
      <w:r w:rsidR="00D601D2" w:rsidRPr="00FC01DC">
        <w:rPr>
          <w:szCs w:val="24"/>
        </w:rPr>
        <w:t>, September 22</w:t>
      </w:r>
      <w:r w:rsidR="00171EDD" w:rsidRPr="00FC01DC">
        <w:rPr>
          <w:szCs w:val="24"/>
        </w:rPr>
        <w:t>-</w:t>
      </w:r>
      <w:r w:rsidR="00D601D2" w:rsidRPr="00FC01DC">
        <w:rPr>
          <w:szCs w:val="24"/>
        </w:rPr>
        <w:t>24, 2010, 11 pages.</w:t>
      </w:r>
    </w:p>
    <w:p w:rsidR="00FC01DC" w:rsidRDefault="00FC01DC" w:rsidP="00FC01DC">
      <w:pPr>
        <w:pStyle w:val="ListParagraph"/>
        <w:rPr>
          <w:bCs/>
        </w:rPr>
      </w:pPr>
    </w:p>
    <w:p w:rsidR="00FC01DC" w:rsidRDefault="00191FA5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bCs/>
        </w:rPr>
        <w:t xml:space="preserve">Asmatulu, R., </w:t>
      </w:r>
      <w:r w:rsidR="00D601D2" w:rsidRPr="00FC01DC">
        <w:rPr>
          <w:bCs/>
        </w:rPr>
        <w:t xml:space="preserve">Khan, W.S., </w:t>
      </w:r>
      <w:r w:rsidR="00D601D2" w:rsidRPr="00FC01DC">
        <w:rPr>
          <w:b/>
          <w:bCs/>
        </w:rPr>
        <w:t>Asmatulu, E</w:t>
      </w:r>
      <w:r w:rsidR="00D601D2" w:rsidRPr="00FC01DC">
        <w:rPr>
          <w:bCs/>
        </w:rPr>
        <w:t xml:space="preserve">., and Ceylan, M. “Biotechnology and Bioethics in Engineering Education,” ASEE Midwest Conference, Lawrence, </w:t>
      </w:r>
      <w:r w:rsidR="00171EDD" w:rsidRPr="00FC01DC">
        <w:rPr>
          <w:bCs/>
        </w:rPr>
        <w:t>KS</w:t>
      </w:r>
      <w:r w:rsidR="00D601D2" w:rsidRPr="00FC01DC">
        <w:rPr>
          <w:bCs/>
        </w:rPr>
        <w:t>, September 22</w:t>
      </w:r>
      <w:r w:rsidR="00171EDD" w:rsidRPr="00FC01DC">
        <w:rPr>
          <w:bCs/>
        </w:rPr>
        <w:t>-</w:t>
      </w:r>
      <w:r w:rsidR="00D601D2" w:rsidRPr="00FC01DC">
        <w:rPr>
          <w:bCs/>
        </w:rPr>
        <w:t>24, 2010, 10 pages.</w:t>
      </w:r>
    </w:p>
    <w:p w:rsidR="00FC01DC" w:rsidRDefault="00FC01DC" w:rsidP="00FC01DC">
      <w:pPr>
        <w:pStyle w:val="ListParagraph"/>
        <w:rPr>
          <w:bCs/>
        </w:rPr>
      </w:pPr>
    </w:p>
    <w:p w:rsidR="00FC01DC" w:rsidRDefault="00D601D2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bCs/>
        </w:rPr>
        <w:t xml:space="preserve">Asmatulu, R., </w:t>
      </w:r>
      <w:r w:rsidRPr="00FC01DC">
        <w:rPr>
          <w:b/>
          <w:bCs/>
        </w:rPr>
        <w:t>Asmatulu, E.,</w:t>
      </w:r>
      <w:r w:rsidRPr="00FC01DC">
        <w:rPr>
          <w:bCs/>
        </w:rPr>
        <w:t xml:space="preserve"> and Khan, S.I. “Antibacterial Behavior of Polymeric Nanofilms on the Surfaces: A Recent Development,” SAMPE Fall Technical Conference, Salt Lake City, UT, October 11</w:t>
      </w:r>
      <w:r w:rsidR="00F171B8" w:rsidRPr="00FC01DC">
        <w:rPr>
          <w:bCs/>
        </w:rPr>
        <w:t>-</w:t>
      </w:r>
      <w:r w:rsidRPr="00FC01DC">
        <w:rPr>
          <w:bCs/>
        </w:rPr>
        <w:t>14, 2010, 9 pages.</w:t>
      </w:r>
    </w:p>
    <w:p w:rsidR="00FC01DC" w:rsidRDefault="00FC01DC" w:rsidP="00FC01DC">
      <w:pPr>
        <w:pStyle w:val="ListParagraph"/>
        <w:rPr>
          <w:szCs w:val="24"/>
        </w:rPr>
      </w:pPr>
    </w:p>
    <w:p w:rsidR="00FC01DC" w:rsidRDefault="00D601D2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szCs w:val="24"/>
        </w:rPr>
        <w:t xml:space="preserve">Asmatulu, R., </w:t>
      </w:r>
      <w:r w:rsidRPr="00FC01DC">
        <w:rPr>
          <w:b/>
          <w:szCs w:val="24"/>
        </w:rPr>
        <w:t>Asmatulu, E.,</w:t>
      </w:r>
      <w:r w:rsidRPr="00FC01DC">
        <w:rPr>
          <w:szCs w:val="24"/>
        </w:rPr>
        <w:t xml:space="preserve"> and Yourdkhani, A. “Toxicity of Nanomaterials and Recent Developments in the Protection Methods,” </w:t>
      </w:r>
      <w:r w:rsidRPr="00FC01DC">
        <w:rPr>
          <w:bCs/>
          <w:szCs w:val="24"/>
        </w:rPr>
        <w:t>SAMPE</w:t>
      </w:r>
      <w:r w:rsidRPr="00FC01DC">
        <w:rPr>
          <w:szCs w:val="24"/>
        </w:rPr>
        <w:t xml:space="preserve"> Fall Technical </w:t>
      </w:r>
      <w:r w:rsidRPr="00FC01DC">
        <w:rPr>
          <w:bCs/>
          <w:szCs w:val="24"/>
        </w:rPr>
        <w:t>Conference,</w:t>
      </w:r>
      <w:r w:rsidRPr="00FC01DC">
        <w:rPr>
          <w:szCs w:val="24"/>
        </w:rPr>
        <w:t xml:space="preserve"> </w:t>
      </w:r>
      <w:r w:rsidRPr="00FC01DC">
        <w:rPr>
          <w:bCs/>
          <w:szCs w:val="24"/>
        </w:rPr>
        <w:t>Wichita</w:t>
      </w:r>
      <w:r w:rsidRPr="00FC01DC">
        <w:rPr>
          <w:szCs w:val="24"/>
        </w:rPr>
        <w:t>, KS, October 19</w:t>
      </w:r>
      <w:r w:rsidR="00171EDD" w:rsidRPr="00FC01DC">
        <w:rPr>
          <w:szCs w:val="24"/>
        </w:rPr>
        <w:t>-</w:t>
      </w:r>
      <w:r w:rsidRPr="00FC01DC">
        <w:rPr>
          <w:szCs w:val="24"/>
        </w:rPr>
        <w:t>22, 2009, 12</w:t>
      </w:r>
      <w:r w:rsidRPr="00FC01DC">
        <w:rPr>
          <w:bCs/>
          <w:szCs w:val="24"/>
        </w:rPr>
        <w:t xml:space="preserve"> pages</w:t>
      </w:r>
      <w:r w:rsidRPr="00FC01DC">
        <w:rPr>
          <w:szCs w:val="24"/>
        </w:rPr>
        <w:t>.</w:t>
      </w:r>
    </w:p>
    <w:p w:rsidR="00FC01DC" w:rsidRDefault="00FC01DC" w:rsidP="00FC01DC">
      <w:pPr>
        <w:pStyle w:val="ListParagraph"/>
        <w:rPr>
          <w:szCs w:val="24"/>
        </w:rPr>
      </w:pPr>
    </w:p>
    <w:p w:rsidR="00FC01DC" w:rsidRDefault="00D601D2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szCs w:val="24"/>
        </w:rPr>
        <w:t xml:space="preserve">Asmatulu, R., </w:t>
      </w:r>
      <w:r w:rsidRPr="00FC01DC">
        <w:rPr>
          <w:b/>
          <w:szCs w:val="24"/>
        </w:rPr>
        <w:t>Asmatulu, E.,</w:t>
      </w:r>
      <w:r w:rsidRPr="00FC01DC">
        <w:rPr>
          <w:szCs w:val="24"/>
        </w:rPr>
        <w:t xml:space="preserve"> and Yourdkhani, A. “Importance of Nanosafety in Engineering Education” ASEE Midwest Conference, Lincoln, NB, September, 2009, </w:t>
      </w:r>
      <w:r w:rsidRPr="00FC01DC">
        <w:rPr>
          <w:bCs/>
          <w:szCs w:val="24"/>
        </w:rPr>
        <w:t>8 pages</w:t>
      </w:r>
      <w:r w:rsidRPr="00FC01DC">
        <w:rPr>
          <w:szCs w:val="24"/>
        </w:rPr>
        <w:t>.</w:t>
      </w:r>
    </w:p>
    <w:p w:rsidR="00FC01DC" w:rsidRDefault="00FC01DC" w:rsidP="00FC01DC">
      <w:pPr>
        <w:pStyle w:val="ListParagraph"/>
        <w:rPr>
          <w:szCs w:val="24"/>
        </w:rPr>
      </w:pPr>
    </w:p>
    <w:p w:rsidR="006C7A08" w:rsidRPr="00FC01DC" w:rsidRDefault="006C7A08" w:rsidP="00FC01DC">
      <w:pPr>
        <w:numPr>
          <w:ilvl w:val="0"/>
          <w:numId w:val="23"/>
        </w:numPr>
        <w:ind w:left="540" w:hanging="540"/>
        <w:jc w:val="both"/>
        <w:rPr>
          <w:bCs/>
        </w:rPr>
      </w:pPr>
      <w:r w:rsidRPr="00FC01DC">
        <w:rPr>
          <w:szCs w:val="24"/>
        </w:rPr>
        <w:t xml:space="preserve">Asmatulu, R., Venishetty, B., and </w:t>
      </w:r>
      <w:r w:rsidRPr="00FC01DC">
        <w:rPr>
          <w:b/>
          <w:szCs w:val="24"/>
        </w:rPr>
        <w:t>Asmatulu, E.</w:t>
      </w:r>
      <w:r w:rsidRPr="00FC01DC">
        <w:rPr>
          <w:szCs w:val="24"/>
        </w:rPr>
        <w:t xml:space="preserve"> “Non-destructive Testing of Fiber Reinf</w:t>
      </w:r>
      <w:r w:rsidR="00EC5BBD" w:rsidRPr="00FC01DC">
        <w:rPr>
          <w:szCs w:val="24"/>
        </w:rPr>
        <w:t>orced Composite Materials u</w:t>
      </w:r>
      <w:r w:rsidRPr="00FC01DC">
        <w:rPr>
          <w:szCs w:val="24"/>
        </w:rPr>
        <w:t xml:space="preserve">sing a Capacitance Bridge,” ASME International Mechanical Engineering Congress and Exposition, </w:t>
      </w:r>
      <w:r w:rsidRPr="00FC01DC">
        <w:rPr>
          <w:bCs/>
          <w:szCs w:val="24"/>
        </w:rPr>
        <w:t xml:space="preserve">Lake Buena Vista, </w:t>
      </w:r>
      <w:r w:rsidR="00171EDD" w:rsidRPr="00FC01DC">
        <w:rPr>
          <w:bCs/>
          <w:szCs w:val="24"/>
        </w:rPr>
        <w:t>FL</w:t>
      </w:r>
      <w:r w:rsidRPr="00FC01DC">
        <w:rPr>
          <w:bCs/>
          <w:szCs w:val="24"/>
        </w:rPr>
        <w:t>, November 13</w:t>
      </w:r>
      <w:r w:rsidR="00F171B8" w:rsidRPr="00FC01DC">
        <w:rPr>
          <w:bCs/>
          <w:szCs w:val="24"/>
        </w:rPr>
        <w:noBreakHyphen/>
      </w:r>
      <w:r w:rsidRPr="00FC01DC">
        <w:rPr>
          <w:bCs/>
          <w:szCs w:val="24"/>
        </w:rPr>
        <w:t>19, 2009, 7 pages.</w:t>
      </w:r>
    </w:p>
    <w:p w:rsidR="00423334" w:rsidRPr="00B453E7" w:rsidRDefault="00423334" w:rsidP="00C4310A">
      <w:pPr>
        <w:ind w:left="360" w:hanging="360"/>
        <w:jc w:val="both"/>
        <w:rPr>
          <w:bCs/>
          <w:szCs w:val="24"/>
        </w:rPr>
      </w:pPr>
    </w:p>
    <w:p w:rsidR="00FB7150" w:rsidRDefault="00E868DF" w:rsidP="00C4310A">
      <w:pPr>
        <w:ind w:left="1980" w:hanging="1980"/>
        <w:jc w:val="both"/>
        <w:rPr>
          <w:szCs w:val="24"/>
        </w:rPr>
      </w:pPr>
      <w:r w:rsidRPr="00B453E7">
        <w:rPr>
          <w:b/>
          <w:sz w:val="32"/>
          <w:szCs w:val="32"/>
        </w:rPr>
        <w:t>P</w:t>
      </w:r>
      <w:r w:rsidR="009C4035">
        <w:rPr>
          <w:b/>
          <w:sz w:val="32"/>
          <w:szCs w:val="32"/>
        </w:rPr>
        <w:t>resentation</w:t>
      </w:r>
      <w:r w:rsidR="00B04F44">
        <w:rPr>
          <w:b/>
          <w:sz w:val="32"/>
          <w:szCs w:val="32"/>
        </w:rPr>
        <w:t>s</w:t>
      </w:r>
      <w:r w:rsidR="009C4035">
        <w:rPr>
          <w:b/>
          <w:sz w:val="32"/>
          <w:szCs w:val="32"/>
        </w:rPr>
        <w:t xml:space="preserve"> and Abstracts</w:t>
      </w:r>
    </w:p>
    <w:p w:rsidR="00FE7ED7" w:rsidRPr="00A4350F" w:rsidRDefault="00E83A55" w:rsidP="00C4310A">
      <w:pPr>
        <w:pStyle w:val="Title"/>
        <w:numPr>
          <w:ilvl w:val="0"/>
          <w:numId w:val="4"/>
        </w:numPr>
        <w:ind w:left="360"/>
        <w:jc w:val="both"/>
        <w:rPr>
          <w:sz w:val="24"/>
        </w:rPr>
      </w:pPr>
      <w:r w:rsidRPr="00A051A0">
        <w:rPr>
          <w:b/>
          <w:bCs/>
          <w:sz w:val="24"/>
          <w:lang w:val="en-US"/>
        </w:rPr>
        <w:t>Asmatulu, E</w:t>
      </w:r>
      <w:r w:rsidR="004267D5" w:rsidRPr="00A051A0">
        <w:rPr>
          <w:b/>
          <w:bCs/>
          <w:sz w:val="24"/>
          <w:lang w:val="en-US"/>
        </w:rPr>
        <w:t>.</w:t>
      </w:r>
      <w:r w:rsidR="004267D5" w:rsidRPr="00A051A0">
        <w:rPr>
          <w:sz w:val="24"/>
          <w:lang w:val="en-US"/>
        </w:rPr>
        <w:t xml:space="preserve"> “Preparation of Activated Carbon using Various Waste Materials for Wastewater Treatment” </w:t>
      </w:r>
      <w:r w:rsidR="00FE7ED7" w:rsidRPr="00A051A0">
        <w:rPr>
          <w:sz w:val="24"/>
        </w:rPr>
        <w:t>ISME Colloquium</w:t>
      </w:r>
      <w:r w:rsidR="00813363">
        <w:rPr>
          <w:sz w:val="24"/>
          <w:lang w:val="en-US"/>
        </w:rPr>
        <w:t xml:space="preserve">, </w:t>
      </w:r>
      <w:r w:rsidR="004267D5" w:rsidRPr="00A051A0">
        <w:rPr>
          <w:sz w:val="24"/>
          <w:lang w:val="en-US"/>
        </w:rPr>
        <w:t>Wichita State University</w:t>
      </w:r>
      <w:r w:rsidR="00AA7085" w:rsidRPr="00A051A0">
        <w:rPr>
          <w:sz w:val="24"/>
          <w:lang w:val="en-US"/>
        </w:rPr>
        <w:t>,</w:t>
      </w:r>
      <w:r w:rsidRPr="00A051A0">
        <w:rPr>
          <w:sz w:val="24"/>
          <w:lang w:val="en-US"/>
        </w:rPr>
        <w:t xml:space="preserve"> </w:t>
      </w:r>
      <w:r w:rsidR="00AA7085" w:rsidRPr="00A051A0">
        <w:rPr>
          <w:sz w:val="24"/>
          <w:lang w:val="en-US"/>
        </w:rPr>
        <w:t xml:space="preserve">November 1, </w:t>
      </w:r>
      <w:r w:rsidRPr="00A051A0">
        <w:rPr>
          <w:sz w:val="24"/>
          <w:lang w:val="en-US"/>
        </w:rPr>
        <w:t>2019</w:t>
      </w:r>
      <w:r w:rsidR="00A4350F">
        <w:rPr>
          <w:sz w:val="24"/>
          <w:lang w:val="en-US"/>
        </w:rPr>
        <w:t>.</w:t>
      </w:r>
    </w:p>
    <w:p w:rsidR="00A4350F" w:rsidRPr="00A051A0" w:rsidRDefault="00A4350F" w:rsidP="00A4350F">
      <w:pPr>
        <w:pStyle w:val="Title"/>
        <w:ind w:left="360"/>
        <w:jc w:val="both"/>
        <w:rPr>
          <w:sz w:val="24"/>
        </w:rPr>
      </w:pPr>
    </w:p>
    <w:p w:rsidR="00D7372A" w:rsidRPr="00A4350F" w:rsidRDefault="00D7372A" w:rsidP="00C4310A">
      <w:pPr>
        <w:pStyle w:val="Title"/>
        <w:numPr>
          <w:ilvl w:val="0"/>
          <w:numId w:val="4"/>
        </w:numPr>
        <w:ind w:left="360"/>
        <w:jc w:val="both"/>
        <w:rPr>
          <w:sz w:val="24"/>
        </w:rPr>
      </w:pPr>
      <w:r w:rsidRPr="00A051A0">
        <w:rPr>
          <w:sz w:val="24"/>
          <w:lang w:val="en-US"/>
        </w:rPr>
        <w:t>Ali,</w:t>
      </w:r>
      <w:r w:rsidR="005C27D0" w:rsidRPr="00A051A0">
        <w:rPr>
          <w:sz w:val="24"/>
          <w:lang w:val="en-US"/>
        </w:rPr>
        <w:t xml:space="preserve"> </w:t>
      </w:r>
      <w:r w:rsidRPr="00A051A0">
        <w:rPr>
          <w:sz w:val="24"/>
          <w:lang w:val="en-US"/>
        </w:rPr>
        <w:t xml:space="preserve">S., and </w:t>
      </w:r>
      <w:r w:rsidRPr="00A051A0">
        <w:rPr>
          <w:b/>
          <w:bCs/>
          <w:sz w:val="24"/>
          <w:lang w:val="en-US"/>
        </w:rPr>
        <w:t>Asmatulu,</w:t>
      </w:r>
      <w:r w:rsidR="005C27D0" w:rsidRPr="00A051A0">
        <w:rPr>
          <w:b/>
          <w:bCs/>
          <w:sz w:val="24"/>
          <w:lang w:val="en-US"/>
        </w:rPr>
        <w:t xml:space="preserve"> </w:t>
      </w:r>
      <w:r w:rsidRPr="00A051A0">
        <w:rPr>
          <w:b/>
          <w:bCs/>
          <w:sz w:val="24"/>
          <w:lang w:val="en-US"/>
        </w:rPr>
        <w:t>E.</w:t>
      </w:r>
      <w:r w:rsidR="005C27D0" w:rsidRPr="00A051A0">
        <w:rPr>
          <w:sz w:val="24"/>
          <w:lang w:val="en-US"/>
        </w:rPr>
        <w:t xml:space="preserve"> “</w:t>
      </w:r>
      <w:r w:rsidR="00A051A0" w:rsidRPr="00A051A0">
        <w:rPr>
          <w:sz w:val="24"/>
          <w:lang w:val="en-US"/>
        </w:rPr>
        <w:t>Produced Water Treatment for Agricultural Use in Kansas Oil, and Gas Production Fields” Statewide 16th Capitol Graduate Research Summit (CGRS) February 26, 2019.</w:t>
      </w:r>
    </w:p>
    <w:p w:rsidR="00A4350F" w:rsidRDefault="00A4350F" w:rsidP="00A4350F">
      <w:pPr>
        <w:pStyle w:val="ListParagraph"/>
      </w:pPr>
    </w:p>
    <w:p w:rsidR="00572FEB" w:rsidRPr="00572FEB" w:rsidRDefault="00B9100F" w:rsidP="00C4310A">
      <w:pPr>
        <w:pStyle w:val="Title"/>
        <w:numPr>
          <w:ilvl w:val="0"/>
          <w:numId w:val="4"/>
        </w:numPr>
        <w:ind w:left="360"/>
        <w:jc w:val="both"/>
        <w:rPr>
          <w:sz w:val="24"/>
        </w:rPr>
      </w:pPr>
      <w:r w:rsidRPr="00B9100F">
        <w:rPr>
          <w:sz w:val="24"/>
        </w:rPr>
        <w:t xml:space="preserve">Rakip, M., and </w:t>
      </w:r>
      <w:r w:rsidRPr="00B9100F">
        <w:rPr>
          <w:b/>
          <w:sz w:val="24"/>
        </w:rPr>
        <w:t>Asmatulu, E</w:t>
      </w:r>
      <w:r w:rsidRPr="00B9100F">
        <w:rPr>
          <w:sz w:val="24"/>
        </w:rPr>
        <w:t>. “Waste Water Treatment using Food Waste, Clothes and Algae Briquettes after Activation and Carbonization Processes,” 14</w:t>
      </w:r>
      <w:r w:rsidRPr="00B9100F">
        <w:rPr>
          <w:sz w:val="24"/>
          <w:vertAlign w:val="superscript"/>
        </w:rPr>
        <w:t>th</w:t>
      </w:r>
      <w:r w:rsidRPr="00B9100F">
        <w:rPr>
          <w:sz w:val="24"/>
        </w:rPr>
        <w:t xml:space="preserve"> Graduate Research and Scholarly Projects (GRASP) Symposium, Wichita State University, Wichita, KS, April 27, 2018 (extended abstract published).</w:t>
      </w:r>
    </w:p>
    <w:p w:rsidR="00572FEB" w:rsidRPr="00572FEB" w:rsidRDefault="00572FEB" w:rsidP="00C4310A">
      <w:pPr>
        <w:pStyle w:val="Title"/>
        <w:ind w:left="360"/>
        <w:jc w:val="both"/>
        <w:rPr>
          <w:sz w:val="24"/>
        </w:rPr>
      </w:pPr>
    </w:p>
    <w:p w:rsidR="00FA1B4B" w:rsidRPr="00572FEB" w:rsidRDefault="00B9100F" w:rsidP="00C4310A">
      <w:pPr>
        <w:pStyle w:val="Title"/>
        <w:numPr>
          <w:ilvl w:val="0"/>
          <w:numId w:val="4"/>
        </w:numPr>
        <w:ind w:left="360"/>
        <w:jc w:val="both"/>
        <w:rPr>
          <w:sz w:val="24"/>
        </w:rPr>
      </w:pPr>
      <w:r w:rsidRPr="00572FEB">
        <w:rPr>
          <w:sz w:val="24"/>
        </w:rPr>
        <w:t>Arifa, K., and</w:t>
      </w:r>
      <w:r w:rsidRPr="00572FEB">
        <w:rPr>
          <w:b/>
          <w:sz w:val="24"/>
        </w:rPr>
        <w:t xml:space="preserve"> </w:t>
      </w:r>
      <w:r w:rsidR="00FA1B4B" w:rsidRPr="00572FEB">
        <w:rPr>
          <w:b/>
          <w:sz w:val="24"/>
        </w:rPr>
        <w:t>Asmatulu, E</w:t>
      </w:r>
      <w:r w:rsidR="00FA1B4B" w:rsidRPr="00572FEB">
        <w:rPr>
          <w:sz w:val="24"/>
        </w:rPr>
        <w:t>. “</w:t>
      </w:r>
      <w:r w:rsidRPr="00572FEB">
        <w:rPr>
          <w:bCs/>
          <w:sz w:val="24"/>
          <w:u w:color="000000"/>
        </w:rPr>
        <w:t>Factors Affecting Heat Generation during Bone Drilling and Implant Surgery</w:t>
      </w:r>
      <w:r w:rsidR="00FA1B4B" w:rsidRPr="00572FEB">
        <w:rPr>
          <w:sz w:val="24"/>
        </w:rPr>
        <w:t xml:space="preserve">,” </w:t>
      </w:r>
      <w:r w:rsidRPr="00572FEB">
        <w:rPr>
          <w:sz w:val="24"/>
        </w:rPr>
        <w:t>4</w:t>
      </w:r>
      <w:r w:rsidR="00FA1B4B" w:rsidRPr="00572FEB">
        <w:rPr>
          <w:sz w:val="24"/>
        </w:rPr>
        <w:t>3</w:t>
      </w:r>
      <w:r w:rsidR="00FA1B4B" w:rsidRPr="00572FEB">
        <w:rPr>
          <w:sz w:val="24"/>
          <w:vertAlign w:val="superscript"/>
        </w:rPr>
        <w:t>th</w:t>
      </w:r>
      <w:r w:rsidR="00FA1B4B" w:rsidRPr="00572FEB">
        <w:rPr>
          <w:sz w:val="24"/>
        </w:rPr>
        <w:t xml:space="preserve"> GRASP Symposium, Wichita State University, Wichita, KS, April 2</w:t>
      </w:r>
      <w:r w:rsidRPr="00572FEB">
        <w:rPr>
          <w:sz w:val="24"/>
        </w:rPr>
        <w:t>7</w:t>
      </w:r>
      <w:r w:rsidR="00FA1B4B" w:rsidRPr="00572FEB">
        <w:rPr>
          <w:sz w:val="24"/>
        </w:rPr>
        <w:t>, 2018 (extended abstract published).</w:t>
      </w:r>
    </w:p>
    <w:p w:rsidR="00572FEB" w:rsidRDefault="00572FEB" w:rsidP="00C4310A">
      <w:pPr>
        <w:tabs>
          <w:tab w:val="left" w:pos="0"/>
        </w:tabs>
        <w:autoSpaceDE w:val="0"/>
        <w:autoSpaceDN w:val="0"/>
        <w:adjustRightInd w:val="0"/>
        <w:ind w:left="360"/>
        <w:jc w:val="both"/>
        <w:rPr>
          <w:szCs w:val="24"/>
        </w:rPr>
      </w:pPr>
    </w:p>
    <w:p w:rsidR="00572FEB" w:rsidRPr="00586A6E" w:rsidRDefault="00572FEB" w:rsidP="00C4310A">
      <w:pPr>
        <w:pStyle w:val="Title"/>
        <w:numPr>
          <w:ilvl w:val="0"/>
          <w:numId w:val="4"/>
        </w:numPr>
        <w:ind w:left="360"/>
        <w:jc w:val="both"/>
        <w:rPr>
          <w:sz w:val="24"/>
        </w:rPr>
      </w:pPr>
      <w:r w:rsidRPr="00586A6E">
        <w:rPr>
          <w:spacing w:val="-1"/>
          <w:sz w:val="24"/>
        </w:rPr>
        <w:t>Rahman, M.</w:t>
      </w:r>
      <w:r w:rsidRPr="00586A6E">
        <w:rPr>
          <w:sz w:val="24"/>
        </w:rPr>
        <w:t>M.</w:t>
      </w:r>
      <w:r w:rsidR="002F5902">
        <w:rPr>
          <w:sz w:val="24"/>
          <w:lang w:val="en-US"/>
        </w:rPr>
        <w:t>,</w:t>
      </w:r>
      <w:r w:rsidRPr="00586A6E">
        <w:rPr>
          <w:spacing w:val="-1"/>
          <w:sz w:val="24"/>
        </w:rPr>
        <w:t xml:space="preserve"> and </w:t>
      </w:r>
      <w:r w:rsidRPr="00586A6E">
        <w:rPr>
          <w:b/>
          <w:spacing w:val="-1"/>
          <w:sz w:val="24"/>
        </w:rPr>
        <w:t xml:space="preserve">Asmatulu, </w:t>
      </w:r>
      <w:r>
        <w:rPr>
          <w:b/>
          <w:spacing w:val="-1"/>
          <w:sz w:val="24"/>
          <w:lang w:val="en-US"/>
        </w:rPr>
        <w:t>E</w:t>
      </w:r>
      <w:r w:rsidRPr="00586A6E">
        <w:rPr>
          <w:spacing w:val="-1"/>
          <w:sz w:val="24"/>
        </w:rPr>
        <w:t xml:space="preserve">. </w:t>
      </w:r>
      <w:r w:rsidRPr="00586A6E">
        <w:rPr>
          <w:sz w:val="24"/>
        </w:rPr>
        <w:t>“Current State on Advanced Materials for Fire Resistant Clothing</w:t>
      </w:r>
      <w:r w:rsidRPr="00586A6E">
        <w:rPr>
          <w:bCs/>
          <w:kern w:val="28"/>
          <w:sz w:val="24"/>
        </w:rPr>
        <w:t>,”</w:t>
      </w:r>
      <w:r w:rsidRPr="00586A6E">
        <w:rPr>
          <w:rStyle w:val="ft"/>
          <w:sz w:val="24"/>
        </w:rPr>
        <w:t xml:space="preserve"> </w:t>
      </w:r>
      <w:r w:rsidRPr="00586A6E">
        <w:rPr>
          <w:spacing w:val="-1"/>
          <w:sz w:val="24"/>
        </w:rPr>
        <w:t>20</w:t>
      </w:r>
      <w:r w:rsidR="004071E6">
        <w:rPr>
          <w:spacing w:val="-1"/>
          <w:sz w:val="24"/>
        </w:rPr>
        <w:t>18 Pacific Operational Science and</w:t>
      </w:r>
      <w:r w:rsidRPr="00586A6E">
        <w:rPr>
          <w:spacing w:val="-1"/>
          <w:sz w:val="24"/>
        </w:rPr>
        <w:t xml:space="preserve"> Technology Conference, Honolulu, HI, March 5-9, 2018.</w:t>
      </w:r>
    </w:p>
    <w:p w:rsidR="00B9100F" w:rsidRDefault="00B9100F" w:rsidP="00C4310A">
      <w:pPr>
        <w:pStyle w:val="ListParagraph"/>
        <w:jc w:val="both"/>
        <w:rPr>
          <w:szCs w:val="24"/>
        </w:rPr>
      </w:pPr>
    </w:p>
    <w:p w:rsidR="00B275E9" w:rsidRPr="00B275E9" w:rsidRDefault="00076553" w:rsidP="00C4310A">
      <w:pPr>
        <w:numPr>
          <w:ilvl w:val="0"/>
          <w:numId w:val="4"/>
        </w:numPr>
        <w:tabs>
          <w:tab w:val="left" w:pos="0"/>
        </w:tabs>
        <w:autoSpaceDE w:val="0"/>
        <w:autoSpaceDN w:val="0"/>
        <w:adjustRightInd w:val="0"/>
        <w:ind w:left="360"/>
        <w:jc w:val="both"/>
        <w:rPr>
          <w:szCs w:val="24"/>
        </w:rPr>
      </w:pPr>
      <w:r w:rsidRPr="00076553">
        <w:rPr>
          <w:szCs w:val="24"/>
        </w:rPr>
        <w:t xml:space="preserve">Rakip, M., and </w:t>
      </w:r>
      <w:r w:rsidRPr="00076553">
        <w:rPr>
          <w:b/>
          <w:szCs w:val="24"/>
        </w:rPr>
        <w:t>Asmatulu, E</w:t>
      </w:r>
      <w:r w:rsidRPr="00076553">
        <w:rPr>
          <w:szCs w:val="24"/>
        </w:rPr>
        <w:t>. “</w:t>
      </w:r>
      <w:r>
        <w:rPr>
          <w:szCs w:val="24"/>
        </w:rPr>
        <w:t>Sustainable Fresh Water Productions and Supplies in Rural Areas</w:t>
      </w:r>
      <w:r w:rsidRPr="00076553">
        <w:rPr>
          <w:szCs w:val="24"/>
        </w:rPr>
        <w:t>,”</w:t>
      </w:r>
      <w:r>
        <w:rPr>
          <w:szCs w:val="24"/>
        </w:rPr>
        <w:t xml:space="preserve"> </w:t>
      </w:r>
      <w:r w:rsidR="00B67EF7">
        <w:rPr>
          <w:szCs w:val="24"/>
        </w:rPr>
        <w:t>2017</w:t>
      </w:r>
      <w:r w:rsidR="00B275E9">
        <w:rPr>
          <w:szCs w:val="24"/>
        </w:rPr>
        <w:t xml:space="preserve"> </w:t>
      </w:r>
      <w:r w:rsidR="00B275E9">
        <w:t>First International Conference on Water, Energy, Sanitation, Hygiene, Ecosystem, Environment, Health, Education, Science and Technology</w:t>
      </w:r>
      <w:r w:rsidRPr="00076553">
        <w:rPr>
          <w:szCs w:val="24"/>
        </w:rPr>
        <w:t xml:space="preserve">, Wichita, KS, </w:t>
      </w:r>
      <w:r>
        <w:rPr>
          <w:szCs w:val="24"/>
        </w:rPr>
        <w:t xml:space="preserve">October </w:t>
      </w:r>
      <w:r w:rsidRPr="00076553">
        <w:rPr>
          <w:szCs w:val="24"/>
        </w:rPr>
        <w:t>28</w:t>
      </w:r>
      <w:r w:rsidR="00BA3201">
        <w:rPr>
          <w:szCs w:val="24"/>
        </w:rPr>
        <w:t>-29</w:t>
      </w:r>
      <w:r w:rsidRPr="00076553">
        <w:rPr>
          <w:szCs w:val="24"/>
        </w:rPr>
        <w:t>, 2017.</w:t>
      </w:r>
      <w:r w:rsidR="00B275E9">
        <w:rPr>
          <w:szCs w:val="24"/>
        </w:rPr>
        <w:t xml:space="preserve"> </w:t>
      </w:r>
    </w:p>
    <w:p w:rsidR="00B275E9" w:rsidRDefault="00B275E9" w:rsidP="00C4310A">
      <w:pPr>
        <w:tabs>
          <w:tab w:val="left" w:pos="0"/>
        </w:tabs>
        <w:autoSpaceDE w:val="0"/>
        <w:autoSpaceDN w:val="0"/>
        <w:adjustRightInd w:val="0"/>
        <w:ind w:left="360"/>
        <w:jc w:val="both"/>
        <w:rPr>
          <w:szCs w:val="24"/>
        </w:rPr>
      </w:pPr>
    </w:p>
    <w:p w:rsidR="00076553" w:rsidRDefault="00076553" w:rsidP="00C4310A">
      <w:pPr>
        <w:numPr>
          <w:ilvl w:val="0"/>
          <w:numId w:val="4"/>
        </w:numPr>
        <w:tabs>
          <w:tab w:val="left" w:pos="0"/>
        </w:tabs>
        <w:autoSpaceDE w:val="0"/>
        <w:autoSpaceDN w:val="0"/>
        <w:adjustRightInd w:val="0"/>
        <w:ind w:left="360"/>
        <w:jc w:val="both"/>
        <w:rPr>
          <w:szCs w:val="24"/>
        </w:rPr>
      </w:pPr>
      <w:r w:rsidRPr="00076553">
        <w:rPr>
          <w:szCs w:val="24"/>
        </w:rPr>
        <w:t xml:space="preserve">Rakip, M., and </w:t>
      </w:r>
      <w:r w:rsidRPr="00076553">
        <w:rPr>
          <w:b/>
          <w:szCs w:val="24"/>
        </w:rPr>
        <w:t>Asmatulu, E</w:t>
      </w:r>
      <w:r w:rsidRPr="00076553">
        <w:rPr>
          <w:szCs w:val="24"/>
        </w:rPr>
        <w:t>. “Nanoemulsion of Natural Oils for Skin Protection Using Encapsulation Technique,” 13</w:t>
      </w:r>
      <w:r w:rsidRPr="00076553">
        <w:rPr>
          <w:szCs w:val="24"/>
          <w:vertAlign w:val="superscript"/>
        </w:rPr>
        <w:t>th</w:t>
      </w:r>
      <w:r w:rsidRPr="00076553">
        <w:rPr>
          <w:szCs w:val="24"/>
        </w:rPr>
        <w:t xml:space="preserve"> GRASP Symposium, Wichita State University, Wichita, KS, April 28, 2017 </w:t>
      </w:r>
      <w:r w:rsidRPr="006A51F0">
        <w:t>(extended abstract published)</w:t>
      </w:r>
      <w:r w:rsidRPr="00076553">
        <w:rPr>
          <w:szCs w:val="24"/>
        </w:rPr>
        <w:t>.</w:t>
      </w:r>
    </w:p>
    <w:p w:rsidR="00076553" w:rsidRDefault="00076553" w:rsidP="00C4310A">
      <w:pPr>
        <w:tabs>
          <w:tab w:val="left" w:pos="0"/>
        </w:tabs>
        <w:autoSpaceDE w:val="0"/>
        <w:autoSpaceDN w:val="0"/>
        <w:adjustRightInd w:val="0"/>
        <w:ind w:left="360"/>
        <w:jc w:val="both"/>
        <w:rPr>
          <w:szCs w:val="24"/>
        </w:rPr>
      </w:pPr>
    </w:p>
    <w:p w:rsidR="00076553" w:rsidRDefault="0004053E" w:rsidP="00C4310A">
      <w:pPr>
        <w:numPr>
          <w:ilvl w:val="0"/>
          <w:numId w:val="4"/>
        </w:numPr>
        <w:tabs>
          <w:tab w:val="left" w:pos="0"/>
        </w:tabs>
        <w:autoSpaceDE w:val="0"/>
        <w:autoSpaceDN w:val="0"/>
        <w:adjustRightInd w:val="0"/>
        <w:ind w:left="360"/>
        <w:jc w:val="both"/>
        <w:rPr>
          <w:szCs w:val="24"/>
        </w:rPr>
      </w:pPr>
      <w:r w:rsidRPr="0004053E">
        <w:rPr>
          <w:szCs w:val="24"/>
        </w:rPr>
        <w:t>Shoaib,</w:t>
      </w:r>
      <w:r>
        <w:rPr>
          <w:szCs w:val="24"/>
        </w:rPr>
        <w:t xml:space="preserve"> </w:t>
      </w:r>
      <w:r w:rsidRPr="0004053E">
        <w:rPr>
          <w:szCs w:val="24"/>
        </w:rPr>
        <w:t>M</w:t>
      </w:r>
      <w:r>
        <w:rPr>
          <w:szCs w:val="24"/>
        </w:rPr>
        <w:t>.</w:t>
      </w:r>
      <w:r w:rsidRPr="00FB7150">
        <w:rPr>
          <w:szCs w:val="24"/>
        </w:rPr>
        <w:t xml:space="preserve">, and </w:t>
      </w:r>
      <w:r w:rsidRPr="00FB7150">
        <w:rPr>
          <w:b/>
          <w:szCs w:val="24"/>
        </w:rPr>
        <w:t xml:space="preserve">Asmatulu, </w:t>
      </w:r>
      <w:r>
        <w:rPr>
          <w:b/>
          <w:szCs w:val="24"/>
        </w:rPr>
        <w:t>E</w:t>
      </w:r>
      <w:r w:rsidRPr="00FB7150">
        <w:rPr>
          <w:szCs w:val="24"/>
        </w:rPr>
        <w:t>. “</w:t>
      </w:r>
      <w:r w:rsidRPr="0004053E">
        <w:rPr>
          <w:szCs w:val="24"/>
        </w:rPr>
        <w:t>Improving Decomposition Process of Recycled Plastics for Sustainable Fuel Productions</w:t>
      </w:r>
      <w:r>
        <w:rPr>
          <w:szCs w:val="24"/>
        </w:rPr>
        <w:t>,” 13</w:t>
      </w:r>
      <w:r w:rsidRPr="00FB7150">
        <w:rPr>
          <w:szCs w:val="24"/>
          <w:vertAlign w:val="superscript"/>
        </w:rPr>
        <w:t>th</w:t>
      </w:r>
      <w:r w:rsidRPr="00FB7150">
        <w:rPr>
          <w:szCs w:val="24"/>
        </w:rPr>
        <w:t xml:space="preserve"> </w:t>
      </w:r>
      <w:r>
        <w:rPr>
          <w:szCs w:val="24"/>
        </w:rPr>
        <w:t>GRASP</w:t>
      </w:r>
      <w:r w:rsidRPr="00FB7150">
        <w:rPr>
          <w:szCs w:val="24"/>
        </w:rPr>
        <w:t xml:space="preserve"> Symposium, Wichita State Univers</w:t>
      </w:r>
      <w:r>
        <w:rPr>
          <w:szCs w:val="24"/>
        </w:rPr>
        <w:t>ity, Wichita, KS, April 28, 2017</w:t>
      </w:r>
      <w:r w:rsidRPr="00FB7150">
        <w:rPr>
          <w:szCs w:val="24"/>
        </w:rPr>
        <w:t xml:space="preserve"> </w:t>
      </w:r>
      <w:r w:rsidRPr="006A51F0">
        <w:t>(extended abstract published)</w:t>
      </w:r>
      <w:r w:rsidRPr="00FB7150">
        <w:rPr>
          <w:szCs w:val="24"/>
        </w:rPr>
        <w:t>.</w:t>
      </w:r>
    </w:p>
    <w:p w:rsidR="00076553" w:rsidRDefault="00076553" w:rsidP="00C4310A">
      <w:pPr>
        <w:pStyle w:val="ListParagraph"/>
        <w:jc w:val="both"/>
        <w:rPr>
          <w:szCs w:val="24"/>
        </w:rPr>
      </w:pPr>
    </w:p>
    <w:p w:rsidR="00076553" w:rsidRDefault="0055320A" w:rsidP="00C4310A">
      <w:pPr>
        <w:numPr>
          <w:ilvl w:val="0"/>
          <w:numId w:val="4"/>
        </w:numPr>
        <w:tabs>
          <w:tab w:val="left" w:pos="0"/>
        </w:tabs>
        <w:autoSpaceDE w:val="0"/>
        <w:autoSpaceDN w:val="0"/>
        <w:adjustRightInd w:val="0"/>
        <w:ind w:left="360"/>
        <w:jc w:val="both"/>
        <w:rPr>
          <w:szCs w:val="24"/>
        </w:rPr>
      </w:pPr>
      <w:r w:rsidRPr="00076553">
        <w:rPr>
          <w:szCs w:val="24"/>
        </w:rPr>
        <w:t xml:space="preserve">Husain, M., Asmatulu, R., Asaduzzaman, A., </w:t>
      </w:r>
      <w:r w:rsidRPr="00076553">
        <w:rPr>
          <w:b/>
          <w:szCs w:val="24"/>
        </w:rPr>
        <w:t>Asmatulu, E</w:t>
      </w:r>
      <w:r w:rsidRPr="00076553">
        <w:rPr>
          <w:szCs w:val="24"/>
        </w:rPr>
        <w:t>., Morrison, E., Bridge, T., Begum, L., Agrama, H., and Uddin, J. “</w:t>
      </w:r>
      <w:r w:rsidRPr="00076553">
        <w:rPr>
          <w:color w:val="000000"/>
          <w:szCs w:val="24"/>
        </w:rPr>
        <w:t>Magnetite Nanoparticles-</w:t>
      </w:r>
      <w:r w:rsidR="00171EDD">
        <w:rPr>
          <w:color w:val="000000"/>
          <w:szCs w:val="24"/>
        </w:rPr>
        <w:t>B</w:t>
      </w:r>
      <w:r w:rsidRPr="00076553">
        <w:rPr>
          <w:color w:val="000000"/>
          <w:szCs w:val="24"/>
        </w:rPr>
        <w:t>ased Water Treatment System for Arsenic Removal</w:t>
      </w:r>
      <w:r w:rsidRPr="00076553">
        <w:rPr>
          <w:szCs w:val="24"/>
        </w:rPr>
        <w:t>,” Governor</w:t>
      </w:r>
      <w:r w:rsidR="00171EDD">
        <w:rPr>
          <w:szCs w:val="24"/>
        </w:rPr>
        <w:t>’</w:t>
      </w:r>
      <w:r w:rsidRPr="00076553">
        <w:rPr>
          <w:szCs w:val="24"/>
        </w:rPr>
        <w:t xml:space="preserve">s Conference on the Future of Water in Kansas, Manhattan, KS, </w:t>
      </w:r>
      <w:r w:rsidRPr="006A51F0">
        <w:t>October 24-25, 2013</w:t>
      </w:r>
      <w:r w:rsidRPr="00076553">
        <w:rPr>
          <w:szCs w:val="24"/>
        </w:rPr>
        <w:t>.</w:t>
      </w:r>
    </w:p>
    <w:p w:rsidR="00076553" w:rsidRDefault="00076553" w:rsidP="00C4310A">
      <w:pPr>
        <w:pStyle w:val="ListParagraph"/>
        <w:jc w:val="both"/>
        <w:rPr>
          <w:b/>
          <w:bCs/>
        </w:rPr>
      </w:pPr>
    </w:p>
    <w:p w:rsidR="00076553" w:rsidRDefault="00D601D2" w:rsidP="00C4310A">
      <w:pPr>
        <w:numPr>
          <w:ilvl w:val="0"/>
          <w:numId w:val="4"/>
        </w:numPr>
        <w:tabs>
          <w:tab w:val="left" w:pos="0"/>
        </w:tabs>
        <w:autoSpaceDE w:val="0"/>
        <w:autoSpaceDN w:val="0"/>
        <w:adjustRightInd w:val="0"/>
        <w:ind w:left="360"/>
        <w:jc w:val="both"/>
        <w:rPr>
          <w:szCs w:val="24"/>
        </w:rPr>
      </w:pPr>
      <w:r w:rsidRPr="00076553">
        <w:rPr>
          <w:b/>
          <w:bCs/>
        </w:rPr>
        <w:t>Asmatulu, E</w:t>
      </w:r>
      <w:r w:rsidRPr="00076553">
        <w:rPr>
          <w:bCs/>
        </w:rPr>
        <w:t>., Twomey, J., and Ov</w:t>
      </w:r>
      <w:r w:rsidR="009C4035" w:rsidRPr="00076553">
        <w:rPr>
          <w:bCs/>
        </w:rPr>
        <w:t>ercash, M.</w:t>
      </w:r>
      <w:r w:rsidR="00256137">
        <w:rPr>
          <w:bCs/>
        </w:rPr>
        <w:t xml:space="preserve"> </w:t>
      </w:r>
      <w:r w:rsidR="009C4035" w:rsidRPr="00076553">
        <w:rPr>
          <w:bCs/>
        </w:rPr>
        <w:t>“End-of-</w:t>
      </w:r>
      <w:r w:rsidR="00171EDD">
        <w:rPr>
          <w:bCs/>
        </w:rPr>
        <w:t>L</w:t>
      </w:r>
      <w:r w:rsidR="009C4035" w:rsidRPr="00076553">
        <w:rPr>
          <w:bCs/>
        </w:rPr>
        <w:t>ife Investigation of N</w:t>
      </w:r>
      <w:r w:rsidRPr="00076553">
        <w:rPr>
          <w:bCs/>
        </w:rPr>
        <w:t>ano-</w:t>
      </w:r>
      <w:r w:rsidR="00171EDD">
        <w:rPr>
          <w:bCs/>
        </w:rPr>
        <w:t>P</w:t>
      </w:r>
      <w:r w:rsidRPr="00076553">
        <w:rPr>
          <w:bCs/>
        </w:rPr>
        <w:t xml:space="preserve">roducts,” </w:t>
      </w:r>
      <w:r w:rsidRPr="00B453E7">
        <w:rPr>
          <w:rStyle w:val="eventsubhead"/>
        </w:rPr>
        <w:t>Annual NSF EPSCoR Statewide Conference</w:t>
      </w:r>
      <w:r w:rsidRPr="00B453E7">
        <w:t>, Wichita, KS, January 12-13, 2012</w:t>
      </w:r>
      <w:r w:rsidRPr="00B453E7">
        <w:rPr>
          <w:noProof/>
        </w:rPr>
        <w:t>.</w:t>
      </w:r>
    </w:p>
    <w:p w:rsidR="00076553" w:rsidRDefault="00076553" w:rsidP="00C4310A">
      <w:pPr>
        <w:pStyle w:val="ListParagraph"/>
        <w:jc w:val="both"/>
      </w:pPr>
    </w:p>
    <w:p w:rsidR="00076553" w:rsidRDefault="00D601D2" w:rsidP="00C4310A">
      <w:pPr>
        <w:numPr>
          <w:ilvl w:val="0"/>
          <w:numId w:val="4"/>
        </w:numPr>
        <w:tabs>
          <w:tab w:val="left" w:pos="0"/>
        </w:tabs>
        <w:autoSpaceDE w:val="0"/>
        <w:autoSpaceDN w:val="0"/>
        <w:adjustRightInd w:val="0"/>
        <w:ind w:left="360"/>
        <w:jc w:val="both"/>
        <w:rPr>
          <w:szCs w:val="24"/>
        </w:rPr>
      </w:pPr>
      <w:r w:rsidRPr="00B453E7">
        <w:t>Ceylan, M.,</w:t>
      </w:r>
      <w:r w:rsidR="00B521B1" w:rsidRPr="00B453E7">
        <w:t xml:space="preserve"> and</w:t>
      </w:r>
      <w:r w:rsidRPr="00B453E7">
        <w:t xml:space="preserve"> </w:t>
      </w:r>
      <w:r w:rsidRPr="00076553">
        <w:rPr>
          <w:b/>
        </w:rPr>
        <w:t>Asmatulu, E</w:t>
      </w:r>
      <w:r w:rsidRPr="00B453E7">
        <w:t>., and Asmatulu,</w:t>
      </w:r>
      <w:r w:rsidRPr="00076553">
        <w:rPr>
          <w:vertAlign w:val="superscript"/>
        </w:rPr>
        <w:t xml:space="preserve"> </w:t>
      </w:r>
      <w:r w:rsidRPr="00B453E7">
        <w:t xml:space="preserve">R. “Nanotechnology to Address the Global Warming,” </w:t>
      </w:r>
      <w:r w:rsidRPr="00B453E7">
        <w:rPr>
          <w:rStyle w:val="eventsubhead"/>
        </w:rPr>
        <w:t>Annual NSF EPSCoR Statewide Conference</w:t>
      </w:r>
      <w:r w:rsidRPr="00B453E7">
        <w:t>, Wichita, KS, January 12-13, 2012</w:t>
      </w:r>
      <w:r w:rsidRPr="00B453E7">
        <w:rPr>
          <w:noProof/>
        </w:rPr>
        <w:t>.</w:t>
      </w:r>
    </w:p>
    <w:p w:rsidR="00076553" w:rsidRDefault="00076553" w:rsidP="00C4310A">
      <w:pPr>
        <w:pStyle w:val="ListParagraph"/>
        <w:jc w:val="both"/>
        <w:rPr>
          <w:b/>
          <w:bCs/>
          <w:szCs w:val="24"/>
        </w:rPr>
      </w:pPr>
    </w:p>
    <w:p w:rsidR="00076553" w:rsidRDefault="00D601D2" w:rsidP="00C4310A">
      <w:pPr>
        <w:numPr>
          <w:ilvl w:val="0"/>
          <w:numId w:val="4"/>
        </w:numPr>
        <w:tabs>
          <w:tab w:val="left" w:pos="0"/>
        </w:tabs>
        <w:autoSpaceDE w:val="0"/>
        <w:autoSpaceDN w:val="0"/>
        <w:adjustRightInd w:val="0"/>
        <w:ind w:left="360"/>
        <w:jc w:val="both"/>
        <w:rPr>
          <w:szCs w:val="24"/>
        </w:rPr>
      </w:pPr>
      <w:r w:rsidRPr="00076553">
        <w:rPr>
          <w:b/>
          <w:bCs/>
          <w:szCs w:val="24"/>
        </w:rPr>
        <w:t>Asmatulu, E</w:t>
      </w:r>
      <w:r w:rsidR="009C4035" w:rsidRPr="00076553">
        <w:rPr>
          <w:bCs/>
          <w:szCs w:val="24"/>
        </w:rPr>
        <w:t>., and Twomey, J.</w:t>
      </w:r>
      <w:r w:rsidRPr="00076553">
        <w:rPr>
          <w:bCs/>
          <w:szCs w:val="24"/>
        </w:rPr>
        <w:t xml:space="preserve"> “</w:t>
      </w:r>
      <w:r w:rsidRPr="00076553">
        <w:rPr>
          <w:szCs w:val="24"/>
        </w:rPr>
        <w:t>Transportation and Distribution of Future Energy: Biofuel,” GRASP</w:t>
      </w:r>
      <w:r w:rsidR="00171EDD">
        <w:rPr>
          <w:szCs w:val="24"/>
        </w:rPr>
        <w:t xml:space="preserve"> Symposium</w:t>
      </w:r>
      <w:r w:rsidRPr="00076553">
        <w:rPr>
          <w:szCs w:val="24"/>
        </w:rPr>
        <w:t>, Wichita State University, April 25, 2008.</w:t>
      </w:r>
    </w:p>
    <w:p w:rsidR="00076553" w:rsidRDefault="00076553" w:rsidP="00C4310A">
      <w:pPr>
        <w:pStyle w:val="ListParagraph"/>
        <w:jc w:val="both"/>
        <w:rPr>
          <w:b/>
        </w:rPr>
      </w:pPr>
    </w:p>
    <w:p w:rsidR="00E22C22" w:rsidRPr="00076553" w:rsidRDefault="00E22C22" w:rsidP="00C4310A">
      <w:pPr>
        <w:numPr>
          <w:ilvl w:val="0"/>
          <w:numId w:val="4"/>
        </w:numPr>
        <w:tabs>
          <w:tab w:val="left" w:pos="0"/>
        </w:tabs>
        <w:autoSpaceDE w:val="0"/>
        <w:autoSpaceDN w:val="0"/>
        <w:adjustRightInd w:val="0"/>
        <w:ind w:left="360"/>
        <w:jc w:val="both"/>
        <w:rPr>
          <w:szCs w:val="24"/>
        </w:rPr>
      </w:pPr>
      <w:r w:rsidRPr="00076553">
        <w:rPr>
          <w:b/>
        </w:rPr>
        <w:t>Asmatulu, E</w:t>
      </w:r>
      <w:r w:rsidRPr="00B453E7">
        <w:t xml:space="preserve">., Ma, W., Ali, R., and Berkowitz, G. “Effect of Loss-of-unction Mutation in the Cyclic Nucleotide Gated Channel AtCNGC1 on Na Ion Related Arabidopsis Plant Phenotypes,” American Society of </w:t>
      </w:r>
      <w:r w:rsidRPr="00076553">
        <w:rPr>
          <w:color w:val="000000"/>
        </w:rPr>
        <w:t>Plant Biology Conference, 2006.</w:t>
      </w:r>
    </w:p>
    <w:p w:rsidR="00E22C22" w:rsidRDefault="00E22C22" w:rsidP="00C4310A">
      <w:pPr>
        <w:tabs>
          <w:tab w:val="left" w:pos="0"/>
        </w:tabs>
        <w:autoSpaceDE w:val="0"/>
        <w:autoSpaceDN w:val="0"/>
        <w:adjustRightInd w:val="0"/>
        <w:ind w:left="360" w:hanging="360"/>
        <w:jc w:val="both"/>
        <w:rPr>
          <w:szCs w:val="24"/>
        </w:rPr>
      </w:pPr>
    </w:p>
    <w:p w:rsidR="0070497C" w:rsidRDefault="0070497C" w:rsidP="00C4310A">
      <w:pPr>
        <w:tabs>
          <w:tab w:val="left" w:pos="0"/>
        </w:tabs>
        <w:autoSpaceDE w:val="0"/>
        <w:autoSpaceDN w:val="0"/>
        <w:adjustRightInd w:val="0"/>
        <w:ind w:left="360" w:hanging="360"/>
        <w:jc w:val="both"/>
        <w:rPr>
          <w:szCs w:val="24"/>
        </w:rPr>
      </w:pPr>
    </w:p>
    <w:p w:rsidR="002528DA" w:rsidRPr="00D0691D" w:rsidRDefault="002528DA" w:rsidP="002528DA">
      <w:pPr>
        <w:keepNext/>
        <w:ind w:left="360" w:hanging="360"/>
        <w:jc w:val="both"/>
        <w:rPr>
          <w:b/>
          <w:bCs/>
          <w:sz w:val="32"/>
          <w:szCs w:val="32"/>
        </w:rPr>
      </w:pPr>
      <w:r w:rsidRPr="00D0691D">
        <w:rPr>
          <w:b/>
          <w:bCs/>
          <w:sz w:val="32"/>
          <w:szCs w:val="32"/>
        </w:rPr>
        <w:t>BOOKS AND MANUALS</w:t>
      </w:r>
    </w:p>
    <w:p w:rsidR="0070497C" w:rsidRDefault="0070497C" w:rsidP="00C4310A">
      <w:pPr>
        <w:keepNext/>
        <w:ind w:left="360" w:hanging="360"/>
        <w:jc w:val="both"/>
        <w:rPr>
          <w:b/>
          <w:bCs/>
          <w:szCs w:val="24"/>
        </w:rPr>
      </w:pPr>
      <w:r>
        <w:pict>
          <v:line id="_x0000_s1097" style="position:absolute;left:0;text-align:left;z-index:14" from="0,3.7pt" to="468pt,3.7pt" strokeweight="2pt"/>
        </w:pict>
      </w:r>
    </w:p>
    <w:p w:rsidR="00256137" w:rsidRPr="00256137" w:rsidRDefault="00256137" w:rsidP="00256137">
      <w:pPr>
        <w:numPr>
          <w:ilvl w:val="0"/>
          <w:numId w:val="32"/>
        </w:numPr>
        <w:ind w:left="547" w:hanging="547"/>
        <w:jc w:val="both"/>
        <w:rPr>
          <w:bCs/>
          <w:color w:val="000000"/>
          <w:szCs w:val="24"/>
        </w:rPr>
      </w:pPr>
      <w:r w:rsidRPr="00256137">
        <w:rPr>
          <w:bCs/>
        </w:rPr>
        <w:t xml:space="preserve">Khan, W.S., </w:t>
      </w:r>
      <w:r w:rsidRPr="00256137">
        <w:rPr>
          <w:b/>
        </w:rPr>
        <w:t>Asmatulu, E</w:t>
      </w:r>
      <w:r w:rsidRPr="00256137">
        <w:rPr>
          <w:bCs/>
        </w:rPr>
        <w:t xml:space="preserve">., Uddin, M.N., and </w:t>
      </w:r>
      <w:r w:rsidRPr="00256137">
        <w:t>Asmatulu, R</w:t>
      </w:r>
      <w:r w:rsidRPr="00256137">
        <w:rPr>
          <w:bCs/>
        </w:rPr>
        <w:t xml:space="preserve">., </w:t>
      </w:r>
      <w:r w:rsidRPr="00256137">
        <w:rPr>
          <w:i/>
        </w:rPr>
        <w:t>Recycling and Reusing of Engineering Materials,</w:t>
      </w:r>
      <w:r w:rsidRPr="00D0691D">
        <w:t xml:space="preserve"> Elsevier, Cambridge, MA</w:t>
      </w:r>
      <w:r>
        <w:t>, 2021</w:t>
      </w:r>
      <w:r w:rsidRPr="00D0691D">
        <w:t xml:space="preserve"> (accepted</w:t>
      </w:r>
      <w:r w:rsidRPr="00256137">
        <w:rPr>
          <w:bCs/>
        </w:rPr>
        <w:t xml:space="preserve">). </w:t>
      </w:r>
    </w:p>
    <w:p w:rsidR="002528DA" w:rsidRDefault="002528DA" w:rsidP="002528DA">
      <w:pPr>
        <w:ind w:left="547"/>
        <w:jc w:val="both"/>
        <w:rPr>
          <w:bCs/>
          <w:color w:val="000000"/>
          <w:szCs w:val="24"/>
        </w:rPr>
      </w:pPr>
    </w:p>
    <w:p w:rsidR="002528DA" w:rsidRPr="002528DA" w:rsidRDefault="002528DA" w:rsidP="002528DA">
      <w:pPr>
        <w:numPr>
          <w:ilvl w:val="0"/>
          <w:numId w:val="32"/>
        </w:numPr>
        <w:ind w:left="547" w:hanging="547"/>
        <w:jc w:val="both"/>
        <w:rPr>
          <w:bCs/>
          <w:color w:val="000000"/>
          <w:szCs w:val="24"/>
        </w:rPr>
      </w:pPr>
      <w:r w:rsidRPr="002528DA">
        <w:rPr>
          <w:b/>
          <w:bCs/>
        </w:rPr>
        <w:t xml:space="preserve">Asmatulu, </w:t>
      </w:r>
      <w:r>
        <w:rPr>
          <w:b/>
          <w:bCs/>
        </w:rPr>
        <w:t>E</w:t>
      </w:r>
      <w:r w:rsidRPr="002528DA">
        <w:rPr>
          <w:bCs/>
        </w:rPr>
        <w:t xml:space="preserve">. </w:t>
      </w:r>
      <w:r w:rsidRPr="002528DA">
        <w:rPr>
          <w:bCs/>
          <w:i/>
        </w:rPr>
        <w:t>Materials Engineering Laboratory Manual</w:t>
      </w:r>
      <w:r w:rsidRPr="002528DA">
        <w:rPr>
          <w:bCs/>
        </w:rPr>
        <w:t>, Department of Mechanical Engineering, Wichita State University, Wichita, KS, 201</w:t>
      </w:r>
      <w:r>
        <w:rPr>
          <w:bCs/>
        </w:rPr>
        <w:t>6.</w:t>
      </w:r>
    </w:p>
    <w:p w:rsidR="00A75658" w:rsidRDefault="00A75658" w:rsidP="00C4310A">
      <w:pPr>
        <w:ind w:left="547"/>
        <w:jc w:val="both"/>
        <w:rPr>
          <w:bCs/>
          <w:color w:val="000000"/>
          <w:szCs w:val="24"/>
        </w:rPr>
      </w:pPr>
    </w:p>
    <w:p w:rsidR="006C7D2E" w:rsidRDefault="006C7D2E" w:rsidP="00C4310A">
      <w:pPr>
        <w:ind w:left="547"/>
        <w:jc w:val="both"/>
        <w:rPr>
          <w:bCs/>
          <w:color w:val="000000"/>
          <w:szCs w:val="24"/>
        </w:rPr>
      </w:pPr>
    </w:p>
    <w:p w:rsidR="00E955A4" w:rsidRPr="00E955A4" w:rsidRDefault="00E955A4" w:rsidP="00C4310A">
      <w:pPr>
        <w:jc w:val="both"/>
        <w:rPr>
          <w:b/>
          <w:color w:val="000000"/>
          <w:sz w:val="32"/>
          <w:szCs w:val="32"/>
        </w:rPr>
      </w:pPr>
      <w:r w:rsidRPr="00E955A4">
        <w:rPr>
          <w:b/>
          <w:color w:val="000000"/>
          <w:sz w:val="32"/>
          <w:szCs w:val="32"/>
        </w:rPr>
        <w:t xml:space="preserve">PATENT </w:t>
      </w:r>
    </w:p>
    <w:p w:rsidR="0070497C" w:rsidRDefault="00E955A4" w:rsidP="00C4310A">
      <w:pPr>
        <w:jc w:val="both"/>
        <w:rPr>
          <w:bCs/>
          <w:color w:val="000000"/>
          <w:szCs w:val="24"/>
        </w:rPr>
      </w:pPr>
      <w:r>
        <w:rPr>
          <w:bCs/>
          <w:noProof/>
          <w:color w:val="000000"/>
          <w:szCs w:val="24"/>
        </w:rPr>
        <w:pict>
          <v:line id="_x0000_s1099" style="position:absolute;left:0;text-align:left;z-index:16" from="0,.85pt" to="468pt,.85pt" strokeweight="2pt"/>
        </w:pict>
      </w:r>
    </w:p>
    <w:p w:rsidR="00E955A4" w:rsidRPr="008D2F1B" w:rsidRDefault="00813363" w:rsidP="008D2F1B">
      <w:pPr>
        <w:numPr>
          <w:ilvl w:val="0"/>
          <w:numId w:val="46"/>
        </w:numPr>
        <w:jc w:val="both"/>
        <w:rPr>
          <w:bCs/>
          <w:color w:val="000000"/>
          <w:szCs w:val="24"/>
        </w:rPr>
      </w:pPr>
      <w:r w:rsidRPr="008D2F1B">
        <w:rPr>
          <w:b/>
          <w:bCs/>
          <w:szCs w:val="24"/>
        </w:rPr>
        <w:lastRenderedPageBreak/>
        <w:t>Asmatulu, E</w:t>
      </w:r>
      <w:r w:rsidRPr="008D2F1B">
        <w:rPr>
          <w:szCs w:val="24"/>
        </w:rPr>
        <w:t>., Ali, Z, and Alamir, M. “Effects of</w:t>
      </w:r>
      <w:r w:rsidR="00773CB3" w:rsidRPr="008D2F1B">
        <w:rPr>
          <w:szCs w:val="24"/>
        </w:rPr>
        <w:t xml:space="preserve"> Acid Treatments on Solvent Based Recovery of Outdated Pre-Preg Composite Fibers,</w:t>
      </w:r>
      <w:r w:rsidRPr="008D2F1B">
        <w:rPr>
          <w:szCs w:val="24"/>
        </w:rPr>
        <w:t>”</w:t>
      </w:r>
      <w:r w:rsidR="00773CB3" w:rsidRPr="008D2F1B">
        <w:rPr>
          <w:szCs w:val="24"/>
        </w:rPr>
        <w:t xml:space="preserve"> WSU Ventures</w:t>
      </w:r>
      <w:r w:rsidR="008C53DC" w:rsidRPr="008D2F1B">
        <w:rPr>
          <w:szCs w:val="24"/>
        </w:rPr>
        <w:t>, September 1, 2020</w:t>
      </w:r>
      <w:r w:rsidR="00A21E2B" w:rsidRPr="008D2F1B">
        <w:rPr>
          <w:szCs w:val="24"/>
        </w:rPr>
        <w:t>.</w:t>
      </w:r>
      <w:r w:rsidRPr="008D2F1B">
        <w:rPr>
          <w:szCs w:val="24"/>
        </w:rPr>
        <w:t xml:space="preserve"> </w:t>
      </w:r>
      <w:r w:rsidR="00A21E2B" w:rsidRPr="008D2F1B">
        <w:rPr>
          <w:szCs w:val="24"/>
        </w:rPr>
        <w:t>U.S. Provisional Patent Application No. 63/074,689</w:t>
      </w:r>
    </w:p>
    <w:p w:rsidR="00A75658" w:rsidRDefault="00A75658" w:rsidP="00C4310A">
      <w:pPr>
        <w:pStyle w:val="ListParagraph"/>
        <w:ind w:left="0"/>
        <w:jc w:val="both"/>
        <w:rPr>
          <w:szCs w:val="24"/>
        </w:rPr>
      </w:pPr>
    </w:p>
    <w:p w:rsidR="00040A23" w:rsidRPr="00B453E7" w:rsidRDefault="00040A23" w:rsidP="00C4310A">
      <w:pPr>
        <w:pStyle w:val="ListParagraph"/>
        <w:ind w:left="0"/>
        <w:jc w:val="both"/>
        <w:rPr>
          <w:szCs w:val="24"/>
        </w:rPr>
      </w:pPr>
    </w:p>
    <w:p w:rsidR="00026108" w:rsidRPr="00B453E7" w:rsidRDefault="00026108" w:rsidP="00C4310A">
      <w:pPr>
        <w:ind w:left="360" w:hanging="360"/>
        <w:jc w:val="both"/>
        <w:rPr>
          <w:sz w:val="32"/>
          <w:szCs w:val="32"/>
        </w:rPr>
      </w:pPr>
      <w:r w:rsidRPr="00B453E7">
        <w:rPr>
          <w:b/>
          <w:bCs/>
          <w:sz w:val="32"/>
          <w:szCs w:val="32"/>
        </w:rPr>
        <w:t>CITATION</w:t>
      </w:r>
      <w:r w:rsidR="00D77DBD" w:rsidRPr="00B453E7">
        <w:rPr>
          <w:b/>
          <w:bCs/>
          <w:sz w:val="32"/>
          <w:szCs w:val="32"/>
        </w:rPr>
        <w:t>S</w:t>
      </w:r>
      <w:r w:rsidRPr="00B453E7">
        <w:rPr>
          <w:b/>
          <w:bCs/>
          <w:sz w:val="32"/>
          <w:szCs w:val="32"/>
        </w:rPr>
        <w:t xml:space="preserve"> OF WORK</w:t>
      </w:r>
      <w:r w:rsidRPr="00B453E7">
        <w:rPr>
          <w:sz w:val="32"/>
          <w:szCs w:val="32"/>
        </w:rPr>
        <w:tab/>
      </w:r>
    </w:p>
    <w:p w:rsidR="00026108" w:rsidRPr="00B453E7" w:rsidRDefault="00026108" w:rsidP="00C4310A">
      <w:pPr>
        <w:ind w:left="360" w:hanging="360"/>
        <w:jc w:val="both"/>
        <w:rPr>
          <w:szCs w:val="24"/>
        </w:rPr>
      </w:pPr>
      <w:r w:rsidRPr="00B453E7">
        <w:rPr>
          <w:noProof/>
          <w:szCs w:val="24"/>
        </w:rPr>
        <w:pict>
          <v:line id="_x0000_s1074" style="position:absolute;left:0;text-align:left;z-index:4" from="0,3.2pt" to="468pt,3.2pt" strokeweight="2pt"/>
        </w:pict>
      </w:r>
    </w:p>
    <w:p w:rsidR="00315058" w:rsidRDefault="00315058" w:rsidP="00C4310A">
      <w:pPr>
        <w:ind w:left="360" w:right="144"/>
        <w:jc w:val="both"/>
        <w:rPr>
          <w:bCs/>
        </w:rPr>
      </w:pPr>
      <w:r w:rsidRPr="00B453E7">
        <w:rPr>
          <w:bCs/>
        </w:rPr>
        <w:t xml:space="preserve">To date, </w:t>
      </w:r>
      <w:r w:rsidR="00DB517A" w:rsidRPr="00B453E7">
        <w:rPr>
          <w:bCs/>
        </w:rPr>
        <w:t xml:space="preserve">my scholarly activities have been cited </w:t>
      </w:r>
      <w:r w:rsidR="00813363">
        <w:rPr>
          <w:bCs/>
        </w:rPr>
        <w:t>more than</w:t>
      </w:r>
      <w:r w:rsidRPr="00B453E7">
        <w:rPr>
          <w:bCs/>
        </w:rPr>
        <w:t xml:space="preserve"> </w:t>
      </w:r>
      <w:r w:rsidR="00C240B9">
        <w:rPr>
          <w:b/>
          <w:bCs/>
        </w:rPr>
        <w:t>555</w:t>
      </w:r>
      <w:r w:rsidR="00AA7085">
        <w:rPr>
          <w:b/>
          <w:bCs/>
        </w:rPr>
        <w:t xml:space="preserve"> </w:t>
      </w:r>
      <w:r w:rsidR="00DB517A" w:rsidRPr="00B453E7">
        <w:rPr>
          <w:b/>
          <w:bCs/>
        </w:rPr>
        <w:t>times</w:t>
      </w:r>
      <w:r w:rsidRPr="00B453E7">
        <w:rPr>
          <w:bCs/>
        </w:rPr>
        <w:t xml:space="preserve">, </w:t>
      </w:r>
      <w:r w:rsidR="00171EDD">
        <w:rPr>
          <w:bCs/>
        </w:rPr>
        <w:t>in</w:t>
      </w:r>
      <w:r w:rsidR="00171EDD" w:rsidRPr="00B453E7">
        <w:rPr>
          <w:bCs/>
        </w:rPr>
        <w:t xml:space="preserve"> </w:t>
      </w:r>
      <w:r w:rsidRPr="00B453E7">
        <w:rPr>
          <w:bCs/>
        </w:rPr>
        <w:t>peer-reviewed journal articles, conference proceedings, and Ph.D. dissertation</w:t>
      </w:r>
      <w:r w:rsidR="00F171B8">
        <w:rPr>
          <w:bCs/>
        </w:rPr>
        <w:t>s</w:t>
      </w:r>
      <w:r w:rsidR="00E22C22" w:rsidRPr="00B453E7">
        <w:rPr>
          <w:bCs/>
        </w:rPr>
        <w:t>.</w:t>
      </w:r>
      <w:r w:rsidR="00D46C85" w:rsidRPr="00B453E7">
        <w:rPr>
          <w:bCs/>
        </w:rPr>
        <w:t xml:space="preserve"> </w:t>
      </w:r>
    </w:p>
    <w:p w:rsidR="00E94FBD" w:rsidRPr="00B453E7" w:rsidRDefault="0033291E" w:rsidP="00C4310A">
      <w:pPr>
        <w:ind w:left="360" w:right="144"/>
        <w:jc w:val="both"/>
        <w:rPr>
          <w:bCs/>
        </w:rPr>
      </w:pPr>
      <w:hyperlink r:id="rId9" w:history="1">
        <w:r w:rsidRPr="00D50696">
          <w:rPr>
            <w:rStyle w:val="Hyperlink"/>
            <w:bCs/>
          </w:rPr>
          <w:t>http://scholar.google.com.t</w:t>
        </w:r>
        <w:r w:rsidRPr="00D50696">
          <w:rPr>
            <w:rStyle w:val="Hyperlink"/>
            <w:bCs/>
          </w:rPr>
          <w:t>r/citations?</w:t>
        </w:r>
        <w:r w:rsidRPr="00D50696">
          <w:rPr>
            <w:rStyle w:val="Hyperlink"/>
            <w:bCs/>
          </w:rPr>
          <w:t>h</w:t>
        </w:r>
        <w:r w:rsidRPr="00D50696">
          <w:rPr>
            <w:rStyle w:val="Hyperlink"/>
            <w:bCs/>
          </w:rPr>
          <w:t>l=t</w:t>
        </w:r>
        <w:r w:rsidRPr="00D50696">
          <w:rPr>
            <w:rStyle w:val="Hyperlink"/>
            <w:bCs/>
          </w:rPr>
          <w:t>r</w:t>
        </w:r>
        <w:r w:rsidRPr="00D50696">
          <w:rPr>
            <w:rStyle w:val="Hyperlink"/>
            <w:bCs/>
          </w:rPr>
          <w:t>&amp;view_op=</w:t>
        </w:r>
        <w:r w:rsidRPr="00D50696">
          <w:rPr>
            <w:rStyle w:val="Hyperlink"/>
            <w:bCs/>
          </w:rPr>
          <w:t>s</w:t>
        </w:r>
        <w:r w:rsidRPr="00D50696">
          <w:rPr>
            <w:rStyle w:val="Hyperlink"/>
            <w:bCs/>
          </w:rPr>
          <w:t>earch_a</w:t>
        </w:r>
        <w:r w:rsidRPr="00D50696">
          <w:rPr>
            <w:rStyle w:val="Hyperlink"/>
            <w:bCs/>
          </w:rPr>
          <w:t>u</w:t>
        </w:r>
        <w:r w:rsidRPr="00D50696">
          <w:rPr>
            <w:rStyle w:val="Hyperlink"/>
            <w:bCs/>
          </w:rPr>
          <w:t>thors</w:t>
        </w:r>
        <w:r w:rsidRPr="00D50696">
          <w:rPr>
            <w:rStyle w:val="Hyperlink"/>
            <w:bCs/>
          </w:rPr>
          <w:t>&amp;</w:t>
        </w:r>
        <w:r w:rsidRPr="00D50696">
          <w:rPr>
            <w:rStyle w:val="Hyperlink"/>
            <w:bCs/>
          </w:rPr>
          <w:t>mauthors=Eylem+Asmatulu</w:t>
        </w:r>
      </w:hyperlink>
      <w:r w:rsidR="00E94FBD">
        <w:rPr>
          <w:bCs/>
        </w:rPr>
        <w:t xml:space="preserve"> </w:t>
      </w:r>
    </w:p>
    <w:p w:rsidR="00B423A4" w:rsidRDefault="00B423A4" w:rsidP="00C4310A">
      <w:pPr>
        <w:ind w:left="360" w:right="144"/>
        <w:jc w:val="both"/>
        <w:rPr>
          <w:bCs/>
        </w:rPr>
      </w:pPr>
    </w:p>
    <w:p w:rsidR="00B9100F" w:rsidRPr="00B453E7" w:rsidRDefault="00B9100F" w:rsidP="00C4310A">
      <w:pPr>
        <w:ind w:left="360" w:right="144"/>
        <w:jc w:val="both"/>
        <w:rPr>
          <w:bCs/>
        </w:rPr>
      </w:pPr>
    </w:p>
    <w:p w:rsidR="00B423A4" w:rsidRPr="00C21CE3" w:rsidRDefault="00883316" w:rsidP="00C4310A">
      <w:pPr>
        <w:jc w:val="both"/>
        <w:rPr>
          <w:rStyle w:val="Emphasis"/>
          <w:sz w:val="32"/>
          <w:szCs w:val="32"/>
        </w:rPr>
      </w:pPr>
      <w:r>
        <w:rPr>
          <w:rStyle w:val="Emphasis"/>
          <w:sz w:val="32"/>
          <w:szCs w:val="32"/>
        </w:rPr>
        <w:t>STUDENTS</w:t>
      </w:r>
      <w:r w:rsidR="00B172CC">
        <w:rPr>
          <w:rStyle w:val="Emphasis"/>
          <w:sz w:val="32"/>
          <w:szCs w:val="32"/>
        </w:rPr>
        <w:t>, POSTDOCS</w:t>
      </w:r>
      <w:r w:rsidR="00171EDD">
        <w:rPr>
          <w:rStyle w:val="Emphasis"/>
          <w:sz w:val="32"/>
          <w:szCs w:val="32"/>
        </w:rPr>
        <w:t>,</w:t>
      </w:r>
      <w:r>
        <w:rPr>
          <w:rStyle w:val="Emphasis"/>
          <w:sz w:val="32"/>
          <w:szCs w:val="32"/>
        </w:rPr>
        <w:t xml:space="preserve"> AND PROFESSORS</w:t>
      </w:r>
    </w:p>
    <w:p w:rsidR="00B423A4" w:rsidRPr="00B453E7" w:rsidRDefault="00B423A4" w:rsidP="00C4310A">
      <w:pPr>
        <w:jc w:val="both"/>
        <w:rPr>
          <w:rStyle w:val="Emphasis"/>
          <w:color w:val="FF0000"/>
          <w:sz w:val="32"/>
          <w:szCs w:val="32"/>
        </w:rPr>
      </w:pPr>
      <w:r w:rsidRPr="00B453E7">
        <w:rPr>
          <w:b/>
          <w:bCs/>
          <w:noProof/>
          <w:color w:val="FF0000"/>
          <w:sz w:val="32"/>
          <w:szCs w:val="32"/>
        </w:rPr>
        <w:pict>
          <v:line id="_x0000_s1094" style="position:absolute;left:0;text-align:left;z-index:11" from="0,3.05pt" to="468pt,3.05pt" strokeweight="2pt"/>
        </w:pict>
      </w:r>
    </w:p>
    <w:p w:rsidR="00B423A4" w:rsidRDefault="00B423A4" w:rsidP="00C4310A">
      <w:pPr>
        <w:jc w:val="both"/>
        <w:rPr>
          <w:b/>
          <w:sz w:val="32"/>
          <w:szCs w:val="32"/>
        </w:rPr>
      </w:pPr>
      <w:r w:rsidRPr="00C21CE3">
        <w:rPr>
          <w:b/>
          <w:sz w:val="32"/>
          <w:szCs w:val="32"/>
        </w:rPr>
        <w:t>Bachelor of Science Students</w:t>
      </w:r>
    </w:p>
    <w:p w:rsidR="00862DE1" w:rsidRDefault="00862DE1" w:rsidP="00862DE1">
      <w:pPr>
        <w:numPr>
          <w:ilvl w:val="0"/>
          <w:numId w:val="33"/>
        </w:numPr>
        <w:ind w:left="540" w:hanging="540"/>
        <w:jc w:val="both"/>
        <w:rPr>
          <w:color w:val="000000"/>
          <w:szCs w:val="24"/>
        </w:rPr>
      </w:pPr>
      <w:r w:rsidRPr="003C7F0B">
        <w:rPr>
          <w:color w:val="000000"/>
          <w:szCs w:val="24"/>
        </w:rPr>
        <w:t xml:space="preserve">Masi Angela Obi, “Recycling Old Fishing Lines and Converting Them into Nanoproducts for Industrial Use,” </w:t>
      </w:r>
      <w:r w:rsidRPr="003C7F0B">
        <w:rPr>
          <w:color w:val="000000"/>
        </w:rPr>
        <w:t>Department of Mechanical Engineering</w:t>
      </w:r>
      <w:r w:rsidRPr="003C7F0B">
        <w:rPr>
          <w:bCs/>
          <w:color w:val="000000"/>
          <w:szCs w:val="24"/>
        </w:rPr>
        <w:t>, Wichita State University,</w:t>
      </w:r>
      <w:r w:rsidRPr="003C7F0B">
        <w:rPr>
          <w:color w:val="000000"/>
          <w:szCs w:val="24"/>
        </w:rPr>
        <w:t xml:space="preserve"> (</w:t>
      </w:r>
      <w:r w:rsidR="003C2341">
        <w:rPr>
          <w:color w:val="000000"/>
          <w:szCs w:val="24"/>
        </w:rPr>
        <w:t>e</w:t>
      </w:r>
      <w:r w:rsidRPr="003C7F0B">
        <w:rPr>
          <w:color w:val="000000"/>
          <w:szCs w:val="24"/>
        </w:rPr>
        <w:t xml:space="preserve">xpected </w:t>
      </w:r>
      <w:r w:rsidR="003C2341">
        <w:rPr>
          <w:color w:val="000000"/>
          <w:szCs w:val="24"/>
        </w:rPr>
        <w:t xml:space="preserve">in </w:t>
      </w:r>
      <w:r w:rsidR="000305B2">
        <w:rPr>
          <w:color w:val="000000"/>
          <w:szCs w:val="24"/>
        </w:rPr>
        <w:t>May</w:t>
      </w:r>
      <w:r w:rsidRPr="003C7F0B">
        <w:rPr>
          <w:color w:val="000000"/>
          <w:szCs w:val="24"/>
        </w:rPr>
        <w:t>, 202</w:t>
      </w:r>
      <w:r w:rsidR="000305B2">
        <w:rPr>
          <w:color w:val="000000"/>
          <w:szCs w:val="24"/>
        </w:rPr>
        <w:t>1</w:t>
      </w:r>
      <w:r w:rsidRPr="003C7F0B">
        <w:rPr>
          <w:color w:val="000000"/>
          <w:szCs w:val="24"/>
        </w:rPr>
        <w:t>).</w:t>
      </w:r>
    </w:p>
    <w:p w:rsidR="003C7F0B" w:rsidRDefault="003C7F0B" w:rsidP="003C7F0B">
      <w:pPr>
        <w:ind w:left="540"/>
        <w:jc w:val="both"/>
        <w:rPr>
          <w:color w:val="000000"/>
          <w:szCs w:val="24"/>
        </w:rPr>
      </w:pPr>
    </w:p>
    <w:p w:rsidR="003C7F0B" w:rsidRPr="003C7F0B" w:rsidRDefault="003C7F0B" w:rsidP="003C7F0B">
      <w:pPr>
        <w:numPr>
          <w:ilvl w:val="0"/>
          <w:numId w:val="33"/>
        </w:numPr>
        <w:ind w:left="540" w:hanging="540"/>
        <w:jc w:val="both"/>
        <w:rPr>
          <w:color w:val="000000"/>
          <w:szCs w:val="24"/>
        </w:rPr>
      </w:pPr>
      <w:r>
        <w:rPr>
          <w:color w:val="000000"/>
          <w:szCs w:val="24"/>
        </w:rPr>
        <w:t xml:space="preserve">Selman Okten, </w:t>
      </w:r>
      <w:r w:rsidRPr="003C7F0B">
        <w:rPr>
          <w:color w:val="000000"/>
          <w:szCs w:val="24"/>
        </w:rPr>
        <w:t>Engineer of 2020 “</w:t>
      </w:r>
      <w:r>
        <w:rPr>
          <w:color w:val="000000"/>
          <w:szCs w:val="24"/>
        </w:rPr>
        <w:t>Using Nylon 6,6 Wastes and</w:t>
      </w:r>
      <w:r w:rsidRPr="003C7F0B">
        <w:rPr>
          <w:color w:val="000000"/>
          <w:szCs w:val="24"/>
        </w:rPr>
        <w:t xml:space="preserve"> Converting Them into Nanoproducts for Wound Healing”</w:t>
      </w:r>
      <w:r w:rsidRPr="003C7F0B">
        <w:rPr>
          <w:color w:val="000000"/>
        </w:rPr>
        <w:t xml:space="preserve"> Department of Mechanical Engineering</w:t>
      </w:r>
      <w:r w:rsidRPr="003C7F0B">
        <w:rPr>
          <w:bCs/>
          <w:color w:val="000000"/>
          <w:szCs w:val="24"/>
        </w:rPr>
        <w:t>, Wichita State University,</w:t>
      </w:r>
      <w:r w:rsidRPr="003C7F0B">
        <w:rPr>
          <w:color w:val="000000"/>
          <w:szCs w:val="24"/>
        </w:rPr>
        <w:t xml:space="preserve"> (</w:t>
      </w:r>
      <w:r w:rsidR="000305B2">
        <w:rPr>
          <w:color w:val="000000"/>
          <w:szCs w:val="24"/>
        </w:rPr>
        <w:t>e</w:t>
      </w:r>
      <w:r w:rsidRPr="003C7F0B">
        <w:rPr>
          <w:color w:val="000000"/>
          <w:szCs w:val="24"/>
        </w:rPr>
        <w:t xml:space="preserve">xpected </w:t>
      </w:r>
      <w:r w:rsidR="000305B2">
        <w:rPr>
          <w:color w:val="000000"/>
          <w:szCs w:val="24"/>
        </w:rPr>
        <w:t xml:space="preserve">in </w:t>
      </w:r>
      <w:r w:rsidRPr="003C7F0B">
        <w:rPr>
          <w:color w:val="000000"/>
          <w:szCs w:val="24"/>
        </w:rPr>
        <w:t>April, 202</w:t>
      </w:r>
      <w:r>
        <w:rPr>
          <w:color w:val="000000"/>
          <w:szCs w:val="24"/>
        </w:rPr>
        <w:t>1</w:t>
      </w:r>
      <w:r w:rsidRPr="003C7F0B">
        <w:rPr>
          <w:color w:val="000000"/>
          <w:szCs w:val="24"/>
        </w:rPr>
        <w:t>).</w:t>
      </w:r>
    </w:p>
    <w:p w:rsidR="00862DE1" w:rsidRPr="003C7F0B" w:rsidRDefault="00862DE1" w:rsidP="003C7F0B">
      <w:pPr>
        <w:ind w:left="540"/>
        <w:jc w:val="both"/>
        <w:rPr>
          <w:color w:val="000000"/>
          <w:szCs w:val="24"/>
        </w:rPr>
      </w:pPr>
    </w:p>
    <w:p w:rsidR="00376FAE" w:rsidRDefault="00376FAE" w:rsidP="00C4310A">
      <w:pPr>
        <w:numPr>
          <w:ilvl w:val="0"/>
          <w:numId w:val="33"/>
        </w:numPr>
        <w:ind w:left="540" w:hanging="540"/>
        <w:jc w:val="both"/>
        <w:rPr>
          <w:color w:val="000000"/>
          <w:szCs w:val="24"/>
        </w:rPr>
      </w:pPr>
      <w:r w:rsidRPr="00376FAE">
        <w:rPr>
          <w:color w:val="000000"/>
          <w:szCs w:val="24"/>
        </w:rPr>
        <w:t>Khaled Alrashidi</w:t>
      </w:r>
      <w:r>
        <w:rPr>
          <w:color w:val="000000"/>
          <w:szCs w:val="24"/>
        </w:rPr>
        <w:t xml:space="preserve">, </w:t>
      </w:r>
      <w:r w:rsidR="00D7372A">
        <w:rPr>
          <w:color w:val="000000"/>
          <w:szCs w:val="24"/>
        </w:rPr>
        <w:t>“</w:t>
      </w:r>
      <w:r w:rsidR="00D7372A" w:rsidRPr="00D7372A">
        <w:rPr>
          <w:color w:val="000000"/>
          <w:szCs w:val="24"/>
        </w:rPr>
        <w:t xml:space="preserve">Composite Repair </w:t>
      </w:r>
      <w:r w:rsidR="00D7372A">
        <w:rPr>
          <w:color w:val="000000"/>
          <w:szCs w:val="24"/>
        </w:rPr>
        <w:t>T</w:t>
      </w:r>
      <w:r w:rsidR="00D7372A" w:rsidRPr="00D7372A">
        <w:rPr>
          <w:color w:val="000000"/>
          <w:szCs w:val="24"/>
        </w:rPr>
        <w:t>echniques</w:t>
      </w:r>
      <w:r w:rsidR="002F5902">
        <w:rPr>
          <w:color w:val="000000"/>
          <w:szCs w:val="24"/>
        </w:rPr>
        <w:t xml:space="preserve"> for Fast Recovery</w:t>
      </w:r>
      <w:r w:rsidR="00813363">
        <w:rPr>
          <w:color w:val="000000"/>
          <w:szCs w:val="24"/>
        </w:rPr>
        <w:t>,</w:t>
      </w:r>
      <w:r w:rsidR="00D7372A">
        <w:rPr>
          <w:color w:val="000000"/>
          <w:szCs w:val="24"/>
        </w:rPr>
        <w:t xml:space="preserve">” </w:t>
      </w:r>
      <w:r w:rsidRPr="00AA536A">
        <w:rPr>
          <w:color w:val="000000"/>
        </w:rPr>
        <w:t>Department of Mechanical Engineering</w:t>
      </w:r>
      <w:r w:rsidRPr="00AA536A">
        <w:rPr>
          <w:bCs/>
          <w:color w:val="000000"/>
          <w:szCs w:val="24"/>
        </w:rPr>
        <w:t>, Wichita State University,</w:t>
      </w:r>
      <w:r w:rsidRPr="00376FAE">
        <w:rPr>
          <w:color w:val="000000"/>
          <w:szCs w:val="24"/>
        </w:rPr>
        <w:t xml:space="preserve"> </w:t>
      </w:r>
      <w:r w:rsidR="00D7372A">
        <w:rPr>
          <w:color w:val="000000"/>
          <w:szCs w:val="24"/>
        </w:rPr>
        <w:t>April</w:t>
      </w:r>
      <w:r w:rsidR="00813363">
        <w:rPr>
          <w:color w:val="000000"/>
          <w:szCs w:val="24"/>
        </w:rPr>
        <w:t>,</w:t>
      </w:r>
      <w:r>
        <w:rPr>
          <w:color w:val="000000"/>
          <w:szCs w:val="24"/>
        </w:rPr>
        <w:t xml:space="preserve"> </w:t>
      </w:r>
      <w:r w:rsidRPr="00376FAE">
        <w:rPr>
          <w:color w:val="000000"/>
          <w:szCs w:val="24"/>
        </w:rPr>
        <w:t>20</w:t>
      </w:r>
      <w:r>
        <w:rPr>
          <w:color w:val="000000"/>
          <w:szCs w:val="24"/>
        </w:rPr>
        <w:t>20</w:t>
      </w:r>
      <w:r w:rsidRPr="00376FAE">
        <w:rPr>
          <w:color w:val="000000"/>
          <w:szCs w:val="24"/>
        </w:rPr>
        <w:t>.</w:t>
      </w:r>
    </w:p>
    <w:p w:rsidR="00A4350F" w:rsidRDefault="00A4350F" w:rsidP="00A4350F">
      <w:pPr>
        <w:ind w:left="540"/>
        <w:jc w:val="both"/>
        <w:rPr>
          <w:color w:val="000000"/>
          <w:szCs w:val="24"/>
        </w:rPr>
      </w:pPr>
    </w:p>
    <w:p w:rsidR="00376FAE" w:rsidRDefault="00376FAE" w:rsidP="00C4310A">
      <w:pPr>
        <w:numPr>
          <w:ilvl w:val="0"/>
          <w:numId w:val="33"/>
        </w:numPr>
        <w:ind w:left="540" w:hanging="540"/>
        <w:jc w:val="both"/>
        <w:rPr>
          <w:color w:val="000000"/>
          <w:szCs w:val="24"/>
        </w:rPr>
      </w:pPr>
      <w:r w:rsidRPr="00376FAE">
        <w:rPr>
          <w:color w:val="000000"/>
          <w:szCs w:val="24"/>
        </w:rPr>
        <w:t>Bader Alshatti</w:t>
      </w:r>
      <w:r>
        <w:rPr>
          <w:color w:val="000000"/>
          <w:szCs w:val="24"/>
        </w:rPr>
        <w:t xml:space="preserve">, </w:t>
      </w:r>
      <w:r w:rsidR="00D7372A">
        <w:rPr>
          <w:color w:val="000000"/>
          <w:szCs w:val="24"/>
        </w:rPr>
        <w:t>“</w:t>
      </w:r>
      <w:r w:rsidR="00D7372A" w:rsidRPr="00D7372A">
        <w:rPr>
          <w:color w:val="000000"/>
          <w:szCs w:val="24"/>
        </w:rPr>
        <w:t xml:space="preserve">Impact </w:t>
      </w:r>
      <w:r w:rsidR="00D7372A">
        <w:rPr>
          <w:color w:val="000000"/>
          <w:szCs w:val="24"/>
        </w:rPr>
        <w:t>D</w:t>
      </w:r>
      <w:r w:rsidR="00D7372A" w:rsidRPr="00D7372A">
        <w:rPr>
          <w:color w:val="000000"/>
          <w:szCs w:val="24"/>
        </w:rPr>
        <w:t>amage</w:t>
      </w:r>
      <w:r w:rsidR="00813363">
        <w:rPr>
          <w:color w:val="000000"/>
          <w:szCs w:val="24"/>
        </w:rPr>
        <w:t>s</w:t>
      </w:r>
      <w:r w:rsidR="00D7372A" w:rsidRPr="00D7372A">
        <w:rPr>
          <w:color w:val="000000"/>
          <w:szCs w:val="24"/>
        </w:rPr>
        <w:t xml:space="preserve"> of </w:t>
      </w:r>
      <w:r w:rsidR="002F5902">
        <w:rPr>
          <w:color w:val="000000"/>
          <w:szCs w:val="24"/>
        </w:rPr>
        <w:t>C</w:t>
      </w:r>
      <w:r w:rsidR="002F5902" w:rsidRPr="00D7372A">
        <w:rPr>
          <w:color w:val="000000"/>
          <w:szCs w:val="24"/>
        </w:rPr>
        <w:t xml:space="preserve">arbon </w:t>
      </w:r>
      <w:r w:rsidR="002F5902">
        <w:rPr>
          <w:color w:val="000000"/>
          <w:szCs w:val="24"/>
        </w:rPr>
        <w:t>F</w:t>
      </w:r>
      <w:r w:rsidR="002F5902" w:rsidRPr="00D7372A">
        <w:rPr>
          <w:color w:val="000000"/>
          <w:szCs w:val="24"/>
        </w:rPr>
        <w:t xml:space="preserve">iber </w:t>
      </w:r>
      <w:r w:rsidR="00D7372A">
        <w:rPr>
          <w:color w:val="000000"/>
          <w:szCs w:val="24"/>
        </w:rPr>
        <w:t>C</w:t>
      </w:r>
      <w:r w:rsidR="00D7372A" w:rsidRPr="00D7372A">
        <w:rPr>
          <w:color w:val="000000"/>
          <w:szCs w:val="24"/>
        </w:rPr>
        <w:t xml:space="preserve">omposite and </w:t>
      </w:r>
      <w:r w:rsidR="00D7372A">
        <w:rPr>
          <w:color w:val="000000"/>
          <w:szCs w:val="24"/>
        </w:rPr>
        <w:t>I</w:t>
      </w:r>
      <w:r w:rsidR="00D7372A" w:rsidRPr="00D7372A">
        <w:rPr>
          <w:color w:val="000000"/>
          <w:szCs w:val="24"/>
        </w:rPr>
        <w:t xml:space="preserve">ts </w:t>
      </w:r>
      <w:r w:rsidR="00D7372A">
        <w:rPr>
          <w:color w:val="000000"/>
          <w:szCs w:val="24"/>
        </w:rPr>
        <w:t>P</w:t>
      </w:r>
      <w:r w:rsidR="00D7372A" w:rsidRPr="00D7372A">
        <w:rPr>
          <w:color w:val="000000"/>
          <w:szCs w:val="24"/>
        </w:rPr>
        <w:t>roperties</w:t>
      </w:r>
      <w:r w:rsidR="00813363">
        <w:rPr>
          <w:color w:val="000000"/>
          <w:szCs w:val="24"/>
        </w:rPr>
        <w:t>,</w:t>
      </w:r>
      <w:r w:rsidR="00D7372A">
        <w:rPr>
          <w:color w:val="000000"/>
          <w:szCs w:val="24"/>
        </w:rPr>
        <w:t xml:space="preserve">” </w:t>
      </w:r>
      <w:r w:rsidR="00D7372A" w:rsidRPr="00D7372A">
        <w:rPr>
          <w:color w:val="000000"/>
          <w:szCs w:val="24"/>
        </w:rPr>
        <w:t>Department</w:t>
      </w:r>
      <w:r w:rsidRPr="00AA536A">
        <w:rPr>
          <w:color w:val="000000"/>
        </w:rPr>
        <w:t xml:space="preserve"> of Mechanical Engineering</w:t>
      </w:r>
      <w:r w:rsidRPr="00AA536A">
        <w:rPr>
          <w:bCs/>
          <w:color w:val="000000"/>
          <w:szCs w:val="24"/>
        </w:rPr>
        <w:t>, Wichita State University,</w:t>
      </w:r>
      <w:r w:rsidRPr="00376FAE">
        <w:rPr>
          <w:color w:val="000000"/>
          <w:szCs w:val="24"/>
        </w:rPr>
        <w:t xml:space="preserve"> </w:t>
      </w:r>
      <w:r w:rsidR="00D7372A">
        <w:rPr>
          <w:color w:val="000000"/>
          <w:szCs w:val="24"/>
        </w:rPr>
        <w:t>April</w:t>
      </w:r>
      <w:r w:rsidR="00813363">
        <w:rPr>
          <w:color w:val="000000"/>
          <w:szCs w:val="24"/>
        </w:rPr>
        <w:t>,</w:t>
      </w:r>
      <w:r>
        <w:rPr>
          <w:color w:val="000000"/>
          <w:szCs w:val="24"/>
        </w:rPr>
        <w:t xml:space="preserve"> </w:t>
      </w:r>
      <w:r w:rsidRPr="00376FAE">
        <w:rPr>
          <w:color w:val="000000"/>
          <w:szCs w:val="24"/>
        </w:rPr>
        <w:t>20</w:t>
      </w:r>
      <w:r>
        <w:rPr>
          <w:color w:val="000000"/>
          <w:szCs w:val="24"/>
        </w:rPr>
        <w:t>20</w:t>
      </w:r>
      <w:r w:rsidRPr="00376FAE">
        <w:rPr>
          <w:color w:val="000000"/>
          <w:szCs w:val="24"/>
        </w:rPr>
        <w:t>.</w:t>
      </w:r>
    </w:p>
    <w:p w:rsidR="00A4350F" w:rsidRDefault="00A4350F" w:rsidP="00A4350F">
      <w:pPr>
        <w:pStyle w:val="ListParagraph"/>
        <w:rPr>
          <w:color w:val="000000"/>
          <w:szCs w:val="24"/>
        </w:rPr>
      </w:pPr>
    </w:p>
    <w:p w:rsidR="00AA7085" w:rsidRDefault="00376FAE" w:rsidP="00C4310A">
      <w:pPr>
        <w:numPr>
          <w:ilvl w:val="0"/>
          <w:numId w:val="33"/>
        </w:numPr>
        <w:ind w:left="540" w:hanging="540"/>
        <w:jc w:val="both"/>
        <w:rPr>
          <w:color w:val="000000"/>
          <w:szCs w:val="24"/>
        </w:rPr>
      </w:pPr>
      <w:r w:rsidRPr="00376FAE">
        <w:rPr>
          <w:color w:val="000000"/>
          <w:szCs w:val="24"/>
        </w:rPr>
        <w:t>Corry Sundquist,</w:t>
      </w:r>
      <w:r>
        <w:rPr>
          <w:color w:val="000000"/>
          <w:szCs w:val="24"/>
        </w:rPr>
        <w:t xml:space="preserve"> </w:t>
      </w:r>
      <w:r w:rsidRPr="00376FAE">
        <w:rPr>
          <w:color w:val="000000"/>
          <w:szCs w:val="24"/>
        </w:rPr>
        <w:t>“</w:t>
      </w:r>
      <w:r w:rsidR="002F5902">
        <w:rPr>
          <w:color w:val="000000"/>
          <w:szCs w:val="24"/>
        </w:rPr>
        <w:t>Fabrication</w:t>
      </w:r>
      <w:r w:rsidRPr="00376FAE">
        <w:rPr>
          <w:color w:val="000000"/>
          <w:szCs w:val="24"/>
        </w:rPr>
        <w:t xml:space="preserve"> of Nanofiber Sheets for the Inoculation of Soybeans </w:t>
      </w:r>
      <w:r w:rsidR="00813363">
        <w:rPr>
          <w:color w:val="000000"/>
          <w:szCs w:val="24"/>
        </w:rPr>
        <w:t>via</w:t>
      </w:r>
      <w:r w:rsidRPr="00376FAE">
        <w:rPr>
          <w:color w:val="000000"/>
          <w:szCs w:val="24"/>
        </w:rPr>
        <w:t xml:space="preserve"> Water Contact Angle Testing</w:t>
      </w:r>
      <w:r w:rsidR="00813363">
        <w:rPr>
          <w:color w:val="000000"/>
          <w:szCs w:val="24"/>
        </w:rPr>
        <w:t>,</w:t>
      </w:r>
      <w:r w:rsidRPr="00376FAE">
        <w:rPr>
          <w:color w:val="000000"/>
          <w:szCs w:val="24"/>
        </w:rPr>
        <w:t>”</w:t>
      </w:r>
      <w:r w:rsidRPr="00376FAE">
        <w:rPr>
          <w:color w:val="000000"/>
        </w:rPr>
        <w:t xml:space="preserve"> </w:t>
      </w:r>
      <w:r w:rsidRPr="00AA536A">
        <w:rPr>
          <w:color w:val="000000"/>
        </w:rPr>
        <w:t>Department of Mechanical Engineering</w:t>
      </w:r>
      <w:r w:rsidRPr="00AA536A">
        <w:rPr>
          <w:bCs/>
          <w:color w:val="000000"/>
          <w:szCs w:val="24"/>
        </w:rPr>
        <w:t>, Wichita State University,</w:t>
      </w:r>
      <w:r w:rsidRPr="00376FAE">
        <w:rPr>
          <w:color w:val="000000"/>
          <w:szCs w:val="24"/>
        </w:rPr>
        <w:t xml:space="preserve"> August</w:t>
      </w:r>
      <w:r w:rsidR="00813363">
        <w:rPr>
          <w:color w:val="000000"/>
          <w:szCs w:val="24"/>
        </w:rPr>
        <w:t>,</w:t>
      </w:r>
      <w:r w:rsidRPr="00376FAE">
        <w:rPr>
          <w:color w:val="000000"/>
          <w:szCs w:val="24"/>
        </w:rPr>
        <w:t xml:space="preserve"> 2019.</w:t>
      </w:r>
    </w:p>
    <w:p w:rsidR="00A4350F" w:rsidRDefault="00A4350F" w:rsidP="00A4350F">
      <w:pPr>
        <w:pStyle w:val="ListParagraph"/>
        <w:rPr>
          <w:color w:val="000000"/>
          <w:szCs w:val="24"/>
        </w:rPr>
      </w:pPr>
    </w:p>
    <w:p w:rsidR="00376FAE" w:rsidRDefault="00376FAE" w:rsidP="00C4310A">
      <w:pPr>
        <w:numPr>
          <w:ilvl w:val="0"/>
          <w:numId w:val="33"/>
        </w:numPr>
        <w:ind w:left="540" w:hanging="540"/>
        <w:jc w:val="both"/>
        <w:rPr>
          <w:color w:val="000000"/>
          <w:szCs w:val="24"/>
        </w:rPr>
      </w:pPr>
      <w:r w:rsidRPr="00376FAE">
        <w:rPr>
          <w:color w:val="000000"/>
          <w:szCs w:val="24"/>
        </w:rPr>
        <w:t xml:space="preserve">Harrison Shellhammer, </w:t>
      </w:r>
      <w:r>
        <w:rPr>
          <w:color w:val="000000"/>
          <w:szCs w:val="24"/>
        </w:rPr>
        <w:t>“</w:t>
      </w:r>
      <w:r w:rsidRPr="00376FAE">
        <w:rPr>
          <w:color w:val="000000"/>
          <w:szCs w:val="24"/>
        </w:rPr>
        <w:t>Composite Recovery</w:t>
      </w:r>
      <w:r w:rsidR="00813363">
        <w:rPr>
          <w:color w:val="000000"/>
          <w:szCs w:val="24"/>
        </w:rPr>
        <w:t xml:space="preserve"> and Reuse</w:t>
      </w:r>
      <w:r w:rsidR="000305B2">
        <w:rPr>
          <w:color w:val="000000"/>
          <w:szCs w:val="24"/>
        </w:rPr>
        <w:t xml:space="preserve"> Possibilities</w:t>
      </w:r>
      <w:r w:rsidR="00813363">
        <w:rPr>
          <w:color w:val="000000"/>
          <w:szCs w:val="24"/>
        </w:rPr>
        <w:t>,</w:t>
      </w:r>
      <w:r w:rsidRPr="00376FAE">
        <w:rPr>
          <w:color w:val="000000"/>
          <w:szCs w:val="24"/>
        </w:rPr>
        <w:t xml:space="preserve">” </w:t>
      </w:r>
      <w:r w:rsidRPr="00AA536A">
        <w:rPr>
          <w:color w:val="000000"/>
        </w:rPr>
        <w:t>Department of Mechanical Engineering</w:t>
      </w:r>
      <w:r w:rsidRPr="00AA536A">
        <w:rPr>
          <w:bCs/>
          <w:color w:val="000000"/>
          <w:szCs w:val="24"/>
        </w:rPr>
        <w:t xml:space="preserve">, Wichita State University, </w:t>
      </w:r>
      <w:r w:rsidRPr="00376FAE">
        <w:rPr>
          <w:color w:val="000000"/>
          <w:szCs w:val="24"/>
        </w:rPr>
        <w:t>May</w:t>
      </w:r>
      <w:r w:rsidR="00813363">
        <w:rPr>
          <w:color w:val="000000"/>
          <w:szCs w:val="24"/>
        </w:rPr>
        <w:t>,</w:t>
      </w:r>
      <w:r w:rsidRPr="00376FAE">
        <w:rPr>
          <w:color w:val="000000"/>
          <w:szCs w:val="24"/>
        </w:rPr>
        <w:t xml:space="preserve"> 2019.</w:t>
      </w:r>
    </w:p>
    <w:p w:rsidR="00A4350F" w:rsidRDefault="00A4350F" w:rsidP="00A4350F">
      <w:pPr>
        <w:pStyle w:val="ListParagraph"/>
        <w:rPr>
          <w:color w:val="000000"/>
          <w:szCs w:val="24"/>
        </w:rPr>
      </w:pPr>
    </w:p>
    <w:p w:rsidR="003A1793" w:rsidRPr="00AA536A" w:rsidRDefault="003A1793" w:rsidP="00C4310A">
      <w:pPr>
        <w:numPr>
          <w:ilvl w:val="0"/>
          <w:numId w:val="33"/>
        </w:numPr>
        <w:ind w:left="540" w:hanging="540"/>
        <w:jc w:val="both"/>
        <w:rPr>
          <w:color w:val="000000"/>
          <w:szCs w:val="24"/>
        </w:rPr>
      </w:pPr>
      <w:r w:rsidRPr="00AA536A">
        <w:rPr>
          <w:color w:val="000000"/>
          <w:szCs w:val="24"/>
        </w:rPr>
        <w:t xml:space="preserve">Polo </w:t>
      </w:r>
      <w:r w:rsidRPr="00AA536A">
        <w:rPr>
          <w:bCs/>
          <w:color w:val="000000"/>
          <w:szCs w:val="24"/>
        </w:rPr>
        <w:t>Osornio-Cornejo</w:t>
      </w:r>
      <w:r w:rsidR="00171EDD">
        <w:rPr>
          <w:bCs/>
          <w:color w:val="000000"/>
          <w:szCs w:val="24"/>
        </w:rPr>
        <w:t>,</w:t>
      </w:r>
      <w:r w:rsidRPr="00AA536A">
        <w:rPr>
          <w:bCs/>
          <w:color w:val="000000"/>
          <w:szCs w:val="24"/>
        </w:rPr>
        <w:t xml:space="preserve"> “</w:t>
      </w:r>
      <w:r w:rsidRPr="00AA536A">
        <w:rPr>
          <w:color w:val="000000"/>
          <w:szCs w:val="24"/>
        </w:rPr>
        <w:t>Design and Manufacturing of Graphene/Kevlar</w:t>
      </w:r>
      <w:r w:rsidR="00171EDD">
        <w:rPr>
          <w:color w:val="000000"/>
          <w:szCs w:val="24"/>
        </w:rPr>
        <w:t>-</w:t>
      </w:r>
      <w:r w:rsidRPr="00AA536A">
        <w:rPr>
          <w:color w:val="000000"/>
          <w:szCs w:val="24"/>
        </w:rPr>
        <w:t>Based Fire Resistant Fabrics for Military Suits,”</w:t>
      </w:r>
      <w:r w:rsidRPr="00AA536A">
        <w:rPr>
          <w:color w:val="000000"/>
        </w:rPr>
        <w:t xml:space="preserve"> Department of Mechanical Engineering</w:t>
      </w:r>
      <w:r w:rsidRPr="00AA536A">
        <w:rPr>
          <w:bCs/>
          <w:color w:val="000000"/>
          <w:szCs w:val="24"/>
        </w:rPr>
        <w:t>, Wichita State University, August</w:t>
      </w:r>
      <w:r w:rsidR="00813363">
        <w:rPr>
          <w:bCs/>
          <w:color w:val="000000"/>
          <w:szCs w:val="24"/>
        </w:rPr>
        <w:t>,</w:t>
      </w:r>
      <w:r w:rsidRPr="00AA536A">
        <w:rPr>
          <w:bCs/>
          <w:color w:val="000000"/>
          <w:szCs w:val="24"/>
        </w:rPr>
        <w:t xml:space="preserve"> 2018.</w:t>
      </w:r>
    </w:p>
    <w:p w:rsidR="00D22A91" w:rsidRPr="0036040F" w:rsidRDefault="00D22A91" w:rsidP="00C4310A">
      <w:pPr>
        <w:ind w:left="540" w:hanging="540"/>
        <w:jc w:val="both"/>
        <w:rPr>
          <w:szCs w:val="24"/>
        </w:rPr>
      </w:pPr>
    </w:p>
    <w:p w:rsidR="004819DF" w:rsidRPr="00376FAE" w:rsidRDefault="003A1793" w:rsidP="00C4310A">
      <w:pPr>
        <w:numPr>
          <w:ilvl w:val="0"/>
          <w:numId w:val="33"/>
        </w:numPr>
        <w:ind w:left="540" w:hanging="540"/>
        <w:jc w:val="both"/>
        <w:rPr>
          <w:szCs w:val="24"/>
        </w:rPr>
      </w:pPr>
      <w:r w:rsidRPr="00A35658">
        <w:rPr>
          <w:color w:val="000000"/>
        </w:rPr>
        <w:t xml:space="preserve">Thisath Nisitha Dasal Attampola Arachchi </w:t>
      </w:r>
      <w:r w:rsidR="00171EDD" w:rsidRPr="00A35658">
        <w:rPr>
          <w:color w:val="000000"/>
        </w:rPr>
        <w:t>Attampola Arachchige Don</w:t>
      </w:r>
      <w:r w:rsidR="00171EDD">
        <w:rPr>
          <w:color w:val="000000"/>
        </w:rPr>
        <w:t xml:space="preserve">, </w:t>
      </w:r>
      <w:r>
        <w:rPr>
          <w:color w:val="000000"/>
        </w:rPr>
        <w:t>“</w:t>
      </w:r>
      <w:r w:rsidR="00D22A91">
        <w:rPr>
          <w:color w:val="000000"/>
        </w:rPr>
        <w:t>Improving Self-</w:t>
      </w:r>
      <w:r w:rsidR="00171EDD">
        <w:rPr>
          <w:color w:val="000000"/>
        </w:rPr>
        <w:t>H</w:t>
      </w:r>
      <w:r w:rsidR="00D22A91">
        <w:rPr>
          <w:color w:val="000000"/>
        </w:rPr>
        <w:t>ealing P</w:t>
      </w:r>
      <w:r w:rsidR="004819DF">
        <w:rPr>
          <w:color w:val="000000"/>
        </w:rPr>
        <w:t xml:space="preserve">roperties </w:t>
      </w:r>
      <w:r w:rsidR="00D22A91">
        <w:rPr>
          <w:color w:val="000000"/>
        </w:rPr>
        <w:t>of A</w:t>
      </w:r>
      <w:r>
        <w:rPr>
          <w:color w:val="000000"/>
        </w:rPr>
        <w:t>sphalt</w:t>
      </w:r>
      <w:r w:rsidR="004819DF">
        <w:rPr>
          <w:color w:val="000000"/>
        </w:rPr>
        <w:t xml:space="preserve">,” </w:t>
      </w:r>
      <w:r w:rsidR="004819DF" w:rsidRPr="003D54BC">
        <w:rPr>
          <w:color w:val="000000"/>
        </w:rPr>
        <w:t>Department of Mechanical Engineering</w:t>
      </w:r>
      <w:r w:rsidR="004819DF" w:rsidRPr="003D54BC">
        <w:rPr>
          <w:bCs/>
          <w:szCs w:val="24"/>
        </w:rPr>
        <w:t>, Wichita State University</w:t>
      </w:r>
      <w:r w:rsidR="004819DF">
        <w:rPr>
          <w:bCs/>
          <w:szCs w:val="24"/>
        </w:rPr>
        <w:t>, August</w:t>
      </w:r>
      <w:r w:rsidR="00813363">
        <w:rPr>
          <w:bCs/>
          <w:szCs w:val="24"/>
        </w:rPr>
        <w:t>,</w:t>
      </w:r>
      <w:r w:rsidR="004819DF">
        <w:rPr>
          <w:bCs/>
          <w:szCs w:val="24"/>
        </w:rPr>
        <w:t xml:space="preserve"> 2018</w:t>
      </w:r>
      <w:r w:rsidR="004819DF" w:rsidRPr="00A553F0">
        <w:rPr>
          <w:bCs/>
          <w:szCs w:val="24"/>
        </w:rPr>
        <w:t>.</w:t>
      </w:r>
    </w:p>
    <w:p w:rsidR="00376FAE" w:rsidRDefault="00376FAE" w:rsidP="00C4310A">
      <w:pPr>
        <w:pStyle w:val="ListParagraph"/>
        <w:jc w:val="both"/>
        <w:rPr>
          <w:szCs w:val="24"/>
        </w:rPr>
      </w:pPr>
    </w:p>
    <w:p w:rsidR="00376FAE" w:rsidRPr="00376FAE" w:rsidRDefault="00376FAE" w:rsidP="00C4310A">
      <w:pPr>
        <w:numPr>
          <w:ilvl w:val="0"/>
          <w:numId w:val="33"/>
        </w:numPr>
        <w:ind w:left="540" w:hanging="540"/>
        <w:jc w:val="both"/>
        <w:rPr>
          <w:szCs w:val="24"/>
        </w:rPr>
      </w:pPr>
      <w:r>
        <w:rPr>
          <w:szCs w:val="24"/>
        </w:rPr>
        <w:lastRenderedPageBreak/>
        <w:t>Arvind Raj Murali, “</w:t>
      </w:r>
      <w:r>
        <w:rPr>
          <w:color w:val="000000"/>
        </w:rPr>
        <w:t>Improving Self-Healing Properties of Asphalt</w:t>
      </w:r>
      <w:r w:rsidR="002F5902">
        <w:rPr>
          <w:color w:val="000000"/>
        </w:rPr>
        <w:t xml:space="preserve"> by Induction Heating</w:t>
      </w:r>
      <w:r>
        <w:rPr>
          <w:color w:val="000000"/>
        </w:rPr>
        <w:t>,</w:t>
      </w:r>
      <w:r w:rsidRPr="0036040F">
        <w:t xml:space="preserve">” </w:t>
      </w:r>
      <w:r w:rsidRPr="0036040F">
        <w:rPr>
          <w:color w:val="000000"/>
        </w:rPr>
        <w:t>Department of Mechanical Engineering</w:t>
      </w:r>
      <w:r w:rsidRPr="0036040F">
        <w:rPr>
          <w:bCs/>
          <w:szCs w:val="24"/>
        </w:rPr>
        <w:t>, Wichita State University, August</w:t>
      </w:r>
      <w:r w:rsidR="00813363">
        <w:rPr>
          <w:bCs/>
          <w:szCs w:val="24"/>
        </w:rPr>
        <w:t>,</w:t>
      </w:r>
      <w:r w:rsidRPr="0036040F">
        <w:rPr>
          <w:bCs/>
          <w:szCs w:val="24"/>
        </w:rPr>
        <w:t xml:space="preserve"> 201</w:t>
      </w:r>
      <w:r>
        <w:rPr>
          <w:bCs/>
          <w:szCs w:val="24"/>
        </w:rPr>
        <w:t>8</w:t>
      </w:r>
      <w:r w:rsidRPr="0036040F">
        <w:rPr>
          <w:bCs/>
          <w:szCs w:val="24"/>
        </w:rPr>
        <w:t>.</w:t>
      </w:r>
    </w:p>
    <w:p w:rsidR="00D22A91" w:rsidRDefault="00D22A91" w:rsidP="00C4310A">
      <w:pPr>
        <w:pStyle w:val="ListParagraph"/>
        <w:ind w:left="540" w:hanging="540"/>
        <w:jc w:val="both"/>
        <w:rPr>
          <w:szCs w:val="24"/>
        </w:rPr>
      </w:pPr>
    </w:p>
    <w:p w:rsidR="00FF205E" w:rsidRPr="0036040F" w:rsidRDefault="00A553F0" w:rsidP="00C4310A">
      <w:pPr>
        <w:numPr>
          <w:ilvl w:val="0"/>
          <w:numId w:val="33"/>
        </w:numPr>
        <w:ind w:left="540" w:hanging="540"/>
        <w:jc w:val="both"/>
        <w:rPr>
          <w:szCs w:val="24"/>
        </w:rPr>
      </w:pPr>
      <w:r w:rsidRPr="00A553F0">
        <w:t>Kriti Tamrakar</w:t>
      </w:r>
      <w:r w:rsidR="00171EDD">
        <w:t>,</w:t>
      </w:r>
      <w:r w:rsidRPr="00C21CE3">
        <w:t xml:space="preserve"> “</w:t>
      </w:r>
      <w:r w:rsidRPr="00A553F0">
        <w:t>Producing</w:t>
      </w:r>
      <w:r w:rsidRPr="00A553F0">
        <w:rPr>
          <w:b/>
        </w:rPr>
        <w:t xml:space="preserve"> </w:t>
      </w:r>
      <w:r w:rsidRPr="00A553F0">
        <w:t>Algae-based Briquettes for Activated Carbon Sources in Industrial Waste Water Treatment</w:t>
      </w:r>
      <w:r w:rsidRPr="00C21CE3">
        <w:t xml:space="preserve">,” </w:t>
      </w:r>
      <w:r w:rsidRPr="003D54BC">
        <w:rPr>
          <w:color w:val="000000"/>
        </w:rPr>
        <w:t>Department of Mechanical Engineering</w:t>
      </w:r>
      <w:r w:rsidRPr="003D54BC">
        <w:rPr>
          <w:bCs/>
          <w:szCs w:val="24"/>
        </w:rPr>
        <w:t>, Wichita State University</w:t>
      </w:r>
      <w:r>
        <w:rPr>
          <w:bCs/>
          <w:szCs w:val="24"/>
        </w:rPr>
        <w:t>, August</w:t>
      </w:r>
      <w:r w:rsidR="00813363">
        <w:rPr>
          <w:bCs/>
          <w:szCs w:val="24"/>
        </w:rPr>
        <w:t>,</w:t>
      </w:r>
      <w:r>
        <w:rPr>
          <w:bCs/>
          <w:szCs w:val="24"/>
        </w:rPr>
        <w:t xml:space="preserve"> 201</w:t>
      </w:r>
      <w:r w:rsidR="000305B2">
        <w:rPr>
          <w:bCs/>
          <w:szCs w:val="24"/>
        </w:rPr>
        <w:t>8</w:t>
      </w:r>
      <w:r w:rsidRPr="00A553F0">
        <w:rPr>
          <w:bCs/>
          <w:szCs w:val="24"/>
        </w:rPr>
        <w:t>.</w:t>
      </w:r>
    </w:p>
    <w:p w:rsidR="0036040F" w:rsidRDefault="0036040F" w:rsidP="00C4310A">
      <w:pPr>
        <w:ind w:left="540" w:hanging="540"/>
        <w:jc w:val="both"/>
        <w:rPr>
          <w:szCs w:val="24"/>
        </w:rPr>
      </w:pPr>
    </w:p>
    <w:p w:rsidR="0014762B" w:rsidRPr="0036040F" w:rsidRDefault="00FF205E" w:rsidP="00C4310A">
      <w:pPr>
        <w:numPr>
          <w:ilvl w:val="0"/>
          <w:numId w:val="33"/>
        </w:numPr>
        <w:ind w:left="540" w:hanging="540"/>
        <w:jc w:val="both"/>
        <w:rPr>
          <w:szCs w:val="24"/>
        </w:rPr>
      </w:pPr>
      <w:r w:rsidRPr="0036040F">
        <w:rPr>
          <w:szCs w:val="24"/>
        </w:rPr>
        <w:t>Omar Khodair</w:t>
      </w:r>
      <w:r w:rsidR="00171EDD">
        <w:rPr>
          <w:szCs w:val="24"/>
        </w:rPr>
        <w:t>,</w:t>
      </w:r>
      <w:r w:rsidRPr="0036040F">
        <w:rPr>
          <w:szCs w:val="24"/>
        </w:rPr>
        <w:t xml:space="preserve"> “</w:t>
      </w:r>
      <w:r w:rsidR="00CA14E6" w:rsidRPr="0036040F">
        <w:rPr>
          <w:szCs w:val="24"/>
        </w:rPr>
        <w:t>Producing S</w:t>
      </w:r>
      <w:r w:rsidR="0014762B" w:rsidRPr="0036040F">
        <w:rPr>
          <w:szCs w:val="24"/>
        </w:rPr>
        <w:t>eed-</w:t>
      </w:r>
      <w:r w:rsidR="00F171B8">
        <w:rPr>
          <w:szCs w:val="24"/>
        </w:rPr>
        <w:t>B</w:t>
      </w:r>
      <w:r w:rsidR="0014762B" w:rsidRPr="0036040F">
        <w:rPr>
          <w:szCs w:val="24"/>
        </w:rPr>
        <w:t>ased Briquettes for Activated Carbon Sources in Industrial Waste Water Treatment,” Department of Mechanical Engineering</w:t>
      </w:r>
      <w:r w:rsidR="0014762B" w:rsidRPr="0036040F">
        <w:rPr>
          <w:bCs/>
          <w:szCs w:val="24"/>
        </w:rPr>
        <w:t>, Wichita State University, August</w:t>
      </w:r>
      <w:r w:rsidR="00813363">
        <w:rPr>
          <w:bCs/>
          <w:szCs w:val="24"/>
        </w:rPr>
        <w:t>,</w:t>
      </w:r>
      <w:r w:rsidR="0014762B" w:rsidRPr="0036040F">
        <w:rPr>
          <w:bCs/>
          <w:szCs w:val="24"/>
        </w:rPr>
        <w:t xml:space="preserve"> 2017.</w:t>
      </w:r>
    </w:p>
    <w:p w:rsidR="00DC44FB" w:rsidRPr="00D405F4" w:rsidRDefault="00DC44FB" w:rsidP="00C4310A">
      <w:pPr>
        <w:ind w:left="540" w:hanging="540"/>
        <w:jc w:val="both"/>
        <w:rPr>
          <w:szCs w:val="24"/>
          <w:highlight w:val="yellow"/>
        </w:rPr>
      </w:pPr>
    </w:p>
    <w:p w:rsidR="00FF205E" w:rsidRPr="00376FAE" w:rsidRDefault="00FF205E" w:rsidP="00C4310A">
      <w:pPr>
        <w:numPr>
          <w:ilvl w:val="0"/>
          <w:numId w:val="33"/>
        </w:numPr>
        <w:ind w:left="540" w:hanging="540"/>
        <w:jc w:val="both"/>
        <w:rPr>
          <w:szCs w:val="24"/>
        </w:rPr>
      </w:pPr>
      <w:r w:rsidRPr="0036040F">
        <w:rPr>
          <w:szCs w:val="24"/>
        </w:rPr>
        <w:t>Emaad Mohammad Malik</w:t>
      </w:r>
      <w:r w:rsidR="00171EDD">
        <w:rPr>
          <w:szCs w:val="24"/>
        </w:rPr>
        <w:t>,</w:t>
      </w:r>
      <w:r w:rsidR="0014762B" w:rsidRPr="0036040F">
        <w:rPr>
          <w:szCs w:val="24"/>
        </w:rPr>
        <w:t xml:space="preserve"> “</w:t>
      </w:r>
      <w:r w:rsidR="0036040F" w:rsidRPr="0036040F">
        <w:t>Manufacturing</w:t>
      </w:r>
      <w:r w:rsidR="0014762B" w:rsidRPr="0036040F">
        <w:rPr>
          <w:b/>
        </w:rPr>
        <w:t xml:space="preserve"> </w:t>
      </w:r>
      <w:r w:rsidR="00CA14E6" w:rsidRPr="0036040F">
        <w:t>Biomass</w:t>
      </w:r>
      <w:r w:rsidR="00AD6DD9" w:rsidRPr="0036040F">
        <w:t xml:space="preserve"> B</w:t>
      </w:r>
      <w:r w:rsidR="0014762B" w:rsidRPr="0036040F">
        <w:t xml:space="preserve">ased Briquettes for Activated Carbon Sources in Industrial Waste Water Treatment,” </w:t>
      </w:r>
      <w:r w:rsidR="0014762B" w:rsidRPr="0036040F">
        <w:rPr>
          <w:color w:val="000000"/>
        </w:rPr>
        <w:t>Department of Mechanical Engineering</w:t>
      </w:r>
      <w:r w:rsidR="0014762B" w:rsidRPr="0036040F">
        <w:rPr>
          <w:bCs/>
          <w:szCs w:val="24"/>
        </w:rPr>
        <w:t>, Wichita State University, August</w:t>
      </w:r>
      <w:r w:rsidR="00813363">
        <w:rPr>
          <w:bCs/>
          <w:szCs w:val="24"/>
        </w:rPr>
        <w:t>,</w:t>
      </w:r>
      <w:r w:rsidR="0014762B" w:rsidRPr="0036040F">
        <w:rPr>
          <w:bCs/>
          <w:szCs w:val="24"/>
        </w:rPr>
        <w:t xml:space="preserve"> 2017.</w:t>
      </w:r>
    </w:p>
    <w:p w:rsidR="00376FAE" w:rsidRDefault="00376FAE" w:rsidP="00C4310A">
      <w:pPr>
        <w:pStyle w:val="ListParagraph"/>
        <w:jc w:val="both"/>
        <w:rPr>
          <w:szCs w:val="24"/>
        </w:rPr>
      </w:pPr>
    </w:p>
    <w:p w:rsidR="0014762B" w:rsidRPr="0036040F" w:rsidRDefault="00D405F4" w:rsidP="00C4310A">
      <w:pPr>
        <w:numPr>
          <w:ilvl w:val="0"/>
          <w:numId w:val="33"/>
        </w:numPr>
        <w:ind w:left="540" w:hanging="540"/>
        <w:jc w:val="both"/>
        <w:rPr>
          <w:szCs w:val="24"/>
        </w:rPr>
      </w:pPr>
      <w:r w:rsidRPr="0036040F">
        <w:rPr>
          <w:szCs w:val="24"/>
        </w:rPr>
        <w:t>Pradeep Gedara Ahadiwelagedara</w:t>
      </w:r>
      <w:r w:rsidR="00171EDD">
        <w:rPr>
          <w:szCs w:val="24"/>
        </w:rPr>
        <w:t>,</w:t>
      </w:r>
      <w:r w:rsidRPr="0036040F">
        <w:rPr>
          <w:szCs w:val="24"/>
        </w:rPr>
        <w:t xml:space="preserve"> </w:t>
      </w:r>
      <w:r w:rsidR="0014762B" w:rsidRPr="0036040F">
        <w:rPr>
          <w:szCs w:val="24"/>
        </w:rPr>
        <w:t>“</w:t>
      </w:r>
      <w:r w:rsidR="0036040F" w:rsidRPr="0036040F">
        <w:rPr>
          <w:szCs w:val="24"/>
        </w:rPr>
        <w:t>Waste Paper</w:t>
      </w:r>
      <w:r w:rsidR="0036040F" w:rsidRPr="0036040F">
        <w:t>-</w:t>
      </w:r>
      <w:r w:rsidR="00171EDD">
        <w:t>B</w:t>
      </w:r>
      <w:r w:rsidR="0036040F" w:rsidRPr="0036040F">
        <w:t xml:space="preserve">ased </w:t>
      </w:r>
      <w:r w:rsidR="00AD6DD9" w:rsidRPr="0036040F">
        <w:rPr>
          <w:szCs w:val="24"/>
        </w:rPr>
        <w:t xml:space="preserve">Briquettes </w:t>
      </w:r>
      <w:r w:rsidR="0014762B" w:rsidRPr="0036040F">
        <w:t xml:space="preserve">for Activated Carbon Sources in Water </w:t>
      </w:r>
      <w:r w:rsidR="0036040F" w:rsidRPr="0036040F">
        <w:t>Purification</w:t>
      </w:r>
      <w:r w:rsidR="0014762B" w:rsidRPr="0036040F">
        <w:t xml:space="preserve">,” </w:t>
      </w:r>
      <w:r w:rsidR="0014762B" w:rsidRPr="0036040F">
        <w:rPr>
          <w:color w:val="000000"/>
        </w:rPr>
        <w:t>Department of Mechanical Engineering</w:t>
      </w:r>
      <w:r w:rsidR="0014762B" w:rsidRPr="0036040F">
        <w:rPr>
          <w:bCs/>
          <w:szCs w:val="24"/>
        </w:rPr>
        <w:t>, Wichita State University, August</w:t>
      </w:r>
      <w:r w:rsidR="00813363">
        <w:rPr>
          <w:bCs/>
          <w:szCs w:val="24"/>
        </w:rPr>
        <w:t>,</w:t>
      </w:r>
      <w:r w:rsidR="0014762B" w:rsidRPr="0036040F">
        <w:rPr>
          <w:bCs/>
          <w:szCs w:val="24"/>
        </w:rPr>
        <w:t xml:space="preserve"> 2017.</w:t>
      </w:r>
    </w:p>
    <w:p w:rsidR="00CA14E6" w:rsidRPr="00CA14E6" w:rsidRDefault="00CA14E6" w:rsidP="00C4310A">
      <w:pPr>
        <w:ind w:left="540" w:hanging="540"/>
        <w:jc w:val="both"/>
        <w:rPr>
          <w:szCs w:val="24"/>
          <w:highlight w:val="yellow"/>
        </w:rPr>
      </w:pPr>
    </w:p>
    <w:p w:rsidR="00CA14E6" w:rsidRPr="0036040F" w:rsidRDefault="0036040F" w:rsidP="00C4310A">
      <w:pPr>
        <w:numPr>
          <w:ilvl w:val="0"/>
          <w:numId w:val="33"/>
        </w:numPr>
        <w:ind w:left="540" w:hanging="540"/>
        <w:jc w:val="both"/>
        <w:rPr>
          <w:szCs w:val="24"/>
        </w:rPr>
      </w:pPr>
      <w:r w:rsidRPr="0036040F">
        <w:rPr>
          <w:szCs w:val="24"/>
        </w:rPr>
        <w:t>Rajakaruna</w:t>
      </w:r>
      <w:r w:rsidR="00D405F4" w:rsidRPr="0036040F">
        <w:rPr>
          <w:szCs w:val="24"/>
        </w:rPr>
        <w:t xml:space="preserve"> Rajakaruna Athukoralage</w:t>
      </w:r>
      <w:r w:rsidR="00171EDD">
        <w:rPr>
          <w:szCs w:val="24"/>
        </w:rPr>
        <w:t>,</w:t>
      </w:r>
      <w:r w:rsidR="0014762B" w:rsidRPr="0036040F">
        <w:rPr>
          <w:szCs w:val="24"/>
        </w:rPr>
        <w:t xml:space="preserve"> “</w:t>
      </w:r>
      <w:r w:rsidRPr="0036040F">
        <w:rPr>
          <w:szCs w:val="24"/>
        </w:rPr>
        <w:t>Briquetting of Used Cotton</w:t>
      </w:r>
      <w:r w:rsidR="0014762B" w:rsidRPr="0036040F">
        <w:rPr>
          <w:szCs w:val="24"/>
        </w:rPr>
        <w:t xml:space="preserve"> </w:t>
      </w:r>
      <w:r w:rsidR="00AD6DD9" w:rsidRPr="0036040F">
        <w:rPr>
          <w:szCs w:val="24"/>
        </w:rPr>
        <w:t>Clothes</w:t>
      </w:r>
      <w:r w:rsidR="0014762B" w:rsidRPr="0036040F">
        <w:t xml:space="preserve"> for Activated Carbon Sources in Waste Water Treatment,” </w:t>
      </w:r>
      <w:r w:rsidR="0014762B" w:rsidRPr="0036040F">
        <w:rPr>
          <w:color w:val="000000"/>
        </w:rPr>
        <w:t>Department of Mechanical Engineering</w:t>
      </w:r>
      <w:r w:rsidR="0014762B" w:rsidRPr="0036040F">
        <w:rPr>
          <w:bCs/>
          <w:szCs w:val="24"/>
        </w:rPr>
        <w:t>, Wichita State University, August</w:t>
      </w:r>
      <w:r w:rsidR="00813363">
        <w:rPr>
          <w:bCs/>
          <w:szCs w:val="24"/>
        </w:rPr>
        <w:t>,</w:t>
      </w:r>
      <w:r w:rsidR="0014762B" w:rsidRPr="0036040F">
        <w:rPr>
          <w:bCs/>
          <w:szCs w:val="24"/>
        </w:rPr>
        <w:t xml:space="preserve"> 2017.</w:t>
      </w:r>
    </w:p>
    <w:p w:rsidR="00CA14E6" w:rsidRDefault="00CA14E6" w:rsidP="00C4310A">
      <w:pPr>
        <w:pStyle w:val="ListParagraph"/>
        <w:ind w:left="540" w:hanging="540"/>
        <w:jc w:val="both"/>
        <w:rPr>
          <w:szCs w:val="24"/>
        </w:rPr>
      </w:pPr>
    </w:p>
    <w:p w:rsidR="00CA14E6" w:rsidRPr="0036040F" w:rsidRDefault="00CA14E6" w:rsidP="00C4310A">
      <w:pPr>
        <w:numPr>
          <w:ilvl w:val="0"/>
          <w:numId w:val="33"/>
        </w:numPr>
        <w:ind w:left="540" w:hanging="540"/>
        <w:jc w:val="both"/>
        <w:rPr>
          <w:szCs w:val="24"/>
        </w:rPr>
      </w:pPr>
      <w:r w:rsidRPr="0036040F">
        <w:rPr>
          <w:szCs w:val="24"/>
        </w:rPr>
        <w:t>Amanuel Wondimu</w:t>
      </w:r>
      <w:r w:rsidR="00171EDD">
        <w:rPr>
          <w:szCs w:val="24"/>
        </w:rPr>
        <w:t>,</w:t>
      </w:r>
      <w:r w:rsidRPr="0036040F">
        <w:rPr>
          <w:szCs w:val="24"/>
        </w:rPr>
        <w:t xml:space="preserve"> “Improving Tire Recycling for Biofuel Production</w:t>
      </w:r>
      <w:r w:rsidR="00813363">
        <w:rPr>
          <w:szCs w:val="24"/>
        </w:rPr>
        <w:t>,</w:t>
      </w:r>
      <w:r w:rsidRPr="0036040F">
        <w:rPr>
          <w:szCs w:val="24"/>
        </w:rPr>
        <w:t xml:space="preserve">” </w:t>
      </w:r>
      <w:r w:rsidRPr="0036040F">
        <w:rPr>
          <w:color w:val="000000"/>
        </w:rPr>
        <w:t>Department of Mechanical Engineering</w:t>
      </w:r>
      <w:r w:rsidRPr="0036040F">
        <w:rPr>
          <w:bCs/>
          <w:szCs w:val="24"/>
        </w:rPr>
        <w:t>, Wichita State University, August</w:t>
      </w:r>
      <w:r w:rsidR="002F5902">
        <w:rPr>
          <w:bCs/>
          <w:szCs w:val="24"/>
        </w:rPr>
        <w:t>,</w:t>
      </w:r>
      <w:r w:rsidRPr="0036040F">
        <w:rPr>
          <w:bCs/>
          <w:szCs w:val="24"/>
        </w:rPr>
        <w:t xml:space="preserve"> 2017.</w:t>
      </w:r>
    </w:p>
    <w:p w:rsidR="00D405F4" w:rsidRPr="00CA14E6" w:rsidRDefault="00D405F4" w:rsidP="00C4310A">
      <w:pPr>
        <w:ind w:left="540" w:hanging="540"/>
        <w:jc w:val="both"/>
        <w:rPr>
          <w:szCs w:val="24"/>
          <w:highlight w:val="yellow"/>
        </w:rPr>
      </w:pPr>
    </w:p>
    <w:p w:rsidR="0014762B" w:rsidRPr="0036040F" w:rsidRDefault="0014762B" w:rsidP="00C4310A">
      <w:pPr>
        <w:numPr>
          <w:ilvl w:val="0"/>
          <w:numId w:val="33"/>
        </w:numPr>
        <w:ind w:left="540" w:hanging="540"/>
        <w:jc w:val="both"/>
        <w:rPr>
          <w:szCs w:val="24"/>
        </w:rPr>
      </w:pPr>
      <w:r w:rsidRPr="0036040F">
        <w:rPr>
          <w:szCs w:val="24"/>
        </w:rPr>
        <w:t>Attampola Arachchige Don</w:t>
      </w:r>
      <w:r w:rsidR="00171EDD">
        <w:rPr>
          <w:szCs w:val="24"/>
        </w:rPr>
        <w:t>,</w:t>
      </w:r>
      <w:r w:rsidRPr="0036040F">
        <w:rPr>
          <w:szCs w:val="24"/>
        </w:rPr>
        <w:t xml:space="preserve"> “Plastic</w:t>
      </w:r>
      <w:r w:rsidR="00AD6DD9" w:rsidRPr="0036040F">
        <w:rPr>
          <w:szCs w:val="24"/>
        </w:rPr>
        <w:t xml:space="preserve"> Bottle</w:t>
      </w:r>
      <w:r w:rsidRPr="0036040F">
        <w:rPr>
          <w:szCs w:val="24"/>
        </w:rPr>
        <w:t xml:space="preserve"> Recycling for </w:t>
      </w:r>
      <w:r w:rsidR="0036040F" w:rsidRPr="0036040F">
        <w:rPr>
          <w:szCs w:val="24"/>
        </w:rPr>
        <w:t xml:space="preserve">3D Printer </w:t>
      </w:r>
      <w:r w:rsidRPr="0036040F">
        <w:rPr>
          <w:szCs w:val="24"/>
        </w:rPr>
        <w:t>Filament Production</w:t>
      </w:r>
      <w:r w:rsidR="00D22A91">
        <w:rPr>
          <w:szCs w:val="24"/>
        </w:rPr>
        <w:t xml:space="preserve"> through Extrusion</w:t>
      </w:r>
      <w:r w:rsidR="0036040F" w:rsidRPr="0036040F">
        <w:rPr>
          <w:szCs w:val="24"/>
        </w:rPr>
        <w:t xml:space="preserve"> Process</w:t>
      </w:r>
      <w:r w:rsidR="00813363">
        <w:rPr>
          <w:szCs w:val="24"/>
        </w:rPr>
        <w:t>,</w:t>
      </w:r>
      <w:r w:rsidRPr="0036040F">
        <w:rPr>
          <w:szCs w:val="24"/>
        </w:rPr>
        <w:t xml:space="preserve">” </w:t>
      </w:r>
      <w:r w:rsidRPr="0036040F">
        <w:rPr>
          <w:color w:val="000000"/>
        </w:rPr>
        <w:t>Department of Mechanical Engineering</w:t>
      </w:r>
      <w:r w:rsidRPr="0036040F">
        <w:rPr>
          <w:bCs/>
          <w:szCs w:val="24"/>
        </w:rPr>
        <w:t>, Wichita State University, August</w:t>
      </w:r>
      <w:r w:rsidR="00813363">
        <w:rPr>
          <w:bCs/>
          <w:szCs w:val="24"/>
        </w:rPr>
        <w:t>,</w:t>
      </w:r>
      <w:r w:rsidRPr="0036040F">
        <w:rPr>
          <w:bCs/>
          <w:szCs w:val="24"/>
        </w:rPr>
        <w:t xml:space="preserve"> 2017.</w:t>
      </w:r>
    </w:p>
    <w:p w:rsidR="00AD6DD9" w:rsidRDefault="00AD6DD9" w:rsidP="00C4310A">
      <w:pPr>
        <w:pStyle w:val="ListParagraph"/>
        <w:ind w:left="540" w:hanging="540"/>
        <w:jc w:val="both"/>
        <w:rPr>
          <w:szCs w:val="24"/>
          <w:highlight w:val="yellow"/>
        </w:rPr>
      </w:pPr>
    </w:p>
    <w:p w:rsidR="0014762B" w:rsidRPr="0036040F" w:rsidRDefault="0014762B" w:rsidP="00C4310A">
      <w:pPr>
        <w:numPr>
          <w:ilvl w:val="0"/>
          <w:numId w:val="33"/>
        </w:numPr>
        <w:ind w:left="540" w:hanging="540"/>
        <w:jc w:val="both"/>
        <w:rPr>
          <w:szCs w:val="24"/>
        </w:rPr>
      </w:pPr>
      <w:r w:rsidRPr="0036040F">
        <w:rPr>
          <w:szCs w:val="24"/>
        </w:rPr>
        <w:t>Momin Khan</w:t>
      </w:r>
      <w:r w:rsidR="00171EDD">
        <w:rPr>
          <w:szCs w:val="24"/>
        </w:rPr>
        <w:t>,</w:t>
      </w:r>
      <w:r w:rsidRPr="0036040F">
        <w:rPr>
          <w:szCs w:val="24"/>
        </w:rPr>
        <w:t xml:space="preserve"> “</w:t>
      </w:r>
      <w:r w:rsidR="00AD6DD9" w:rsidRPr="0036040F">
        <w:rPr>
          <w:szCs w:val="24"/>
        </w:rPr>
        <w:t>Polystyrene</w:t>
      </w:r>
      <w:r w:rsidRPr="0036040F">
        <w:rPr>
          <w:szCs w:val="24"/>
        </w:rPr>
        <w:t xml:space="preserve"> Recycling for </w:t>
      </w:r>
      <w:r w:rsidR="0036040F" w:rsidRPr="0036040F">
        <w:rPr>
          <w:szCs w:val="24"/>
        </w:rPr>
        <w:t xml:space="preserve">3D Printer </w:t>
      </w:r>
      <w:r w:rsidRPr="0036040F">
        <w:rPr>
          <w:szCs w:val="24"/>
        </w:rPr>
        <w:t xml:space="preserve">Filament </w:t>
      </w:r>
      <w:r w:rsidR="00D22A91">
        <w:rPr>
          <w:szCs w:val="24"/>
        </w:rPr>
        <w:t>Manufacturing</w:t>
      </w:r>
      <w:r w:rsidR="00813363">
        <w:rPr>
          <w:szCs w:val="24"/>
        </w:rPr>
        <w:t>,</w:t>
      </w:r>
      <w:r w:rsidRPr="0036040F">
        <w:rPr>
          <w:szCs w:val="24"/>
        </w:rPr>
        <w:t xml:space="preserve">” </w:t>
      </w:r>
      <w:r w:rsidRPr="0036040F">
        <w:rPr>
          <w:color w:val="000000"/>
        </w:rPr>
        <w:t>Department of Mechanical Engineering</w:t>
      </w:r>
      <w:r w:rsidRPr="0036040F">
        <w:rPr>
          <w:bCs/>
          <w:szCs w:val="24"/>
        </w:rPr>
        <w:t>, Wichita State University, August, 2017.</w:t>
      </w:r>
    </w:p>
    <w:p w:rsidR="0014762B" w:rsidRPr="005776CA" w:rsidRDefault="0014762B" w:rsidP="00C4310A">
      <w:pPr>
        <w:ind w:left="540" w:hanging="540"/>
        <w:jc w:val="both"/>
        <w:rPr>
          <w:szCs w:val="24"/>
          <w:highlight w:val="yellow"/>
        </w:rPr>
      </w:pPr>
    </w:p>
    <w:p w:rsidR="00DC44FB" w:rsidRDefault="00DC44FB" w:rsidP="00C4310A">
      <w:pPr>
        <w:numPr>
          <w:ilvl w:val="0"/>
          <w:numId w:val="33"/>
        </w:numPr>
        <w:ind w:left="540" w:hanging="540"/>
        <w:jc w:val="both"/>
        <w:rPr>
          <w:szCs w:val="24"/>
        </w:rPr>
      </w:pPr>
      <w:r>
        <w:rPr>
          <w:bCs/>
        </w:rPr>
        <w:t>Nathan Schneider</w:t>
      </w:r>
      <w:r w:rsidR="00171EDD">
        <w:rPr>
          <w:bCs/>
        </w:rPr>
        <w:t>,</w:t>
      </w:r>
      <w:r>
        <w:rPr>
          <w:bCs/>
        </w:rPr>
        <w:t xml:space="preserve"> </w:t>
      </w:r>
      <w:r w:rsidRPr="00DC44FB">
        <w:rPr>
          <w:bCs/>
        </w:rPr>
        <w:t>“</w:t>
      </w:r>
      <w:r w:rsidRPr="00DC44FB">
        <w:rPr>
          <w:szCs w:val="24"/>
        </w:rPr>
        <w:t>Thermal Pyrolysis of Low Density Polyethylene for Sustainable Fuel Productions</w:t>
      </w:r>
      <w:r w:rsidRPr="00DC44FB">
        <w:rPr>
          <w:bCs/>
        </w:rPr>
        <w:t>,”</w:t>
      </w:r>
      <w:r>
        <w:rPr>
          <w:bCs/>
        </w:rPr>
        <w:t xml:space="preserve"> </w:t>
      </w:r>
      <w:r w:rsidRPr="003D54BC">
        <w:rPr>
          <w:color w:val="000000"/>
        </w:rPr>
        <w:t>Department of Mechanical Engineering</w:t>
      </w:r>
      <w:r w:rsidRPr="003D54BC">
        <w:rPr>
          <w:bCs/>
          <w:szCs w:val="24"/>
        </w:rPr>
        <w:t>, Wichita State University</w:t>
      </w:r>
      <w:r>
        <w:rPr>
          <w:bCs/>
          <w:szCs w:val="24"/>
        </w:rPr>
        <w:t>, May</w:t>
      </w:r>
      <w:r w:rsidR="00813363">
        <w:rPr>
          <w:bCs/>
          <w:szCs w:val="24"/>
        </w:rPr>
        <w:t>,</w:t>
      </w:r>
      <w:r>
        <w:rPr>
          <w:bCs/>
          <w:szCs w:val="24"/>
        </w:rPr>
        <w:t xml:space="preserve"> 2017</w:t>
      </w:r>
      <w:r w:rsidRPr="00A553F0">
        <w:rPr>
          <w:bCs/>
          <w:szCs w:val="24"/>
        </w:rPr>
        <w:t>.</w:t>
      </w:r>
    </w:p>
    <w:p w:rsidR="00DC44FB" w:rsidRDefault="00DC44FB" w:rsidP="00C4310A">
      <w:pPr>
        <w:pStyle w:val="ListParagraph"/>
        <w:ind w:left="540" w:hanging="540"/>
        <w:jc w:val="both"/>
        <w:rPr>
          <w:szCs w:val="24"/>
        </w:rPr>
      </w:pPr>
    </w:p>
    <w:p w:rsidR="00DC44FB" w:rsidRPr="00DC44FB" w:rsidRDefault="00DC44FB" w:rsidP="00C4310A">
      <w:pPr>
        <w:numPr>
          <w:ilvl w:val="0"/>
          <w:numId w:val="33"/>
        </w:numPr>
        <w:ind w:left="540" w:hanging="540"/>
        <w:jc w:val="both"/>
        <w:rPr>
          <w:szCs w:val="24"/>
        </w:rPr>
      </w:pPr>
      <w:r w:rsidRPr="00DC44FB">
        <w:rPr>
          <w:szCs w:val="24"/>
        </w:rPr>
        <w:t>Mark Janzen</w:t>
      </w:r>
      <w:r w:rsidR="00171EDD">
        <w:rPr>
          <w:szCs w:val="24"/>
        </w:rPr>
        <w:t>,</w:t>
      </w:r>
      <w:r w:rsidRPr="00DC44FB">
        <w:rPr>
          <w:b/>
          <w:szCs w:val="24"/>
        </w:rPr>
        <w:t xml:space="preserve"> </w:t>
      </w:r>
      <w:r w:rsidRPr="00DC44FB">
        <w:rPr>
          <w:bCs/>
        </w:rPr>
        <w:t>“</w:t>
      </w:r>
      <w:r>
        <w:rPr>
          <w:szCs w:val="24"/>
        </w:rPr>
        <w:t>Renewable</w:t>
      </w:r>
      <w:r w:rsidRPr="00DC44FB">
        <w:rPr>
          <w:szCs w:val="24"/>
        </w:rPr>
        <w:t xml:space="preserve"> Fuel Productions </w:t>
      </w:r>
      <w:r>
        <w:rPr>
          <w:szCs w:val="24"/>
        </w:rPr>
        <w:t xml:space="preserve">from Recycled Plastics via </w:t>
      </w:r>
      <w:r w:rsidRPr="00DC44FB">
        <w:rPr>
          <w:szCs w:val="24"/>
        </w:rPr>
        <w:t>Thermal Pyrolysis</w:t>
      </w:r>
      <w:r w:rsidR="00D22A91">
        <w:rPr>
          <w:szCs w:val="24"/>
        </w:rPr>
        <w:t xml:space="preserve"> Processes</w:t>
      </w:r>
      <w:r w:rsidRPr="00DC44FB">
        <w:rPr>
          <w:bCs/>
        </w:rPr>
        <w:t xml:space="preserve">,” </w:t>
      </w:r>
      <w:r w:rsidRPr="00DC44FB">
        <w:rPr>
          <w:color w:val="000000"/>
        </w:rPr>
        <w:t>Department of Mechanical Engineering</w:t>
      </w:r>
      <w:r w:rsidRPr="00DC44FB">
        <w:rPr>
          <w:bCs/>
          <w:szCs w:val="24"/>
        </w:rPr>
        <w:t>, Wichita State University, May</w:t>
      </w:r>
      <w:r w:rsidR="00813363">
        <w:rPr>
          <w:bCs/>
          <w:szCs w:val="24"/>
        </w:rPr>
        <w:t>,</w:t>
      </w:r>
      <w:r w:rsidR="00171EDD">
        <w:rPr>
          <w:bCs/>
          <w:szCs w:val="24"/>
        </w:rPr>
        <w:t xml:space="preserve"> </w:t>
      </w:r>
      <w:r w:rsidRPr="00DC44FB">
        <w:rPr>
          <w:bCs/>
          <w:szCs w:val="24"/>
        </w:rPr>
        <w:t>2017.</w:t>
      </w:r>
    </w:p>
    <w:p w:rsidR="00DC44FB" w:rsidRDefault="00DC44FB" w:rsidP="00C4310A">
      <w:pPr>
        <w:ind w:left="540" w:hanging="540"/>
        <w:jc w:val="both"/>
        <w:rPr>
          <w:b/>
          <w:szCs w:val="24"/>
        </w:rPr>
      </w:pPr>
    </w:p>
    <w:p w:rsidR="00DC44FB" w:rsidRPr="00DC44FB" w:rsidRDefault="00DC44FB" w:rsidP="00C4310A">
      <w:pPr>
        <w:numPr>
          <w:ilvl w:val="0"/>
          <w:numId w:val="33"/>
        </w:numPr>
        <w:ind w:left="540" w:hanging="540"/>
        <w:jc w:val="both"/>
        <w:rPr>
          <w:szCs w:val="24"/>
        </w:rPr>
      </w:pPr>
      <w:r>
        <w:rPr>
          <w:szCs w:val="24"/>
        </w:rPr>
        <w:t>Xiu Jie Low</w:t>
      </w:r>
      <w:r w:rsidR="00171EDD">
        <w:rPr>
          <w:szCs w:val="24"/>
        </w:rPr>
        <w:t>,</w:t>
      </w:r>
      <w:r w:rsidRPr="00DC44FB">
        <w:rPr>
          <w:b/>
          <w:szCs w:val="24"/>
        </w:rPr>
        <w:t xml:space="preserve"> </w:t>
      </w:r>
      <w:r w:rsidRPr="00DC44FB">
        <w:rPr>
          <w:bCs/>
        </w:rPr>
        <w:t>“</w:t>
      </w:r>
      <w:r>
        <w:rPr>
          <w:bCs/>
        </w:rPr>
        <w:t xml:space="preserve">Investigating the Properties of </w:t>
      </w:r>
      <w:r w:rsidRPr="00DC44FB">
        <w:rPr>
          <w:szCs w:val="24"/>
        </w:rPr>
        <w:t xml:space="preserve">3D Printed </w:t>
      </w:r>
      <w:r>
        <w:rPr>
          <w:szCs w:val="24"/>
        </w:rPr>
        <w:t>PLA Objects</w:t>
      </w:r>
      <w:r w:rsidRPr="00DC44FB">
        <w:rPr>
          <w:szCs w:val="24"/>
        </w:rPr>
        <w:t xml:space="preserve"> under </w:t>
      </w:r>
      <w:r>
        <w:rPr>
          <w:szCs w:val="24"/>
        </w:rPr>
        <w:t xml:space="preserve">Various Environmental </w:t>
      </w:r>
      <w:r w:rsidRPr="00DC44FB">
        <w:rPr>
          <w:szCs w:val="24"/>
        </w:rPr>
        <w:t>Conditions</w:t>
      </w:r>
      <w:r w:rsidRPr="00DC44FB">
        <w:rPr>
          <w:bCs/>
        </w:rPr>
        <w:t xml:space="preserve">,” </w:t>
      </w:r>
      <w:r w:rsidRPr="00DC44FB">
        <w:rPr>
          <w:color w:val="000000"/>
        </w:rPr>
        <w:t>Department of Mechanical Engineering</w:t>
      </w:r>
      <w:r w:rsidRPr="00DC44FB">
        <w:rPr>
          <w:bCs/>
          <w:szCs w:val="24"/>
        </w:rPr>
        <w:t xml:space="preserve">, Wichita State University, </w:t>
      </w:r>
      <w:r>
        <w:rPr>
          <w:bCs/>
          <w:szCs w:val="24"/>
        </w:rPr>
        <w:t>June</w:t>
      </w:r>
      <w:r w:rsidR="00813363">
        <w:rPr>
          <w:bCs/>
          <w:szCs w:val="24"/>
        </w:rPr>
        <w:t>,</w:t>
      </w:r>
      <w:r w:rsidRPr="00DC44FB">
        <w:rPr>
          <w:bCs/>
          <w:szCs w:val="24"/>
        </w:rPr>
        <w:t xml:space="preserve"> 2017.</w:t>
      </w:r>
      <w:r>
        <w:rPr>
          <w:szCs w:val="24"/>
        </w:rPr>
        <w:t xml:space="preserve"> </w:t>
      </w:r>
    </w:p>
    <w:p w:rsidR="00DC44FB" w:rsidRDefault="00DC44FB" w:rsidP="00C4310A">
      <w:pPr>
        <w:shd w:val="clear" w:color="auto" w:fill="FFFFFF"/>
        <w:ind w:left="540" w:hanging="540"/>
        <w:jc w:val="both"/>
        <w:rPr>
          <w:szCs w:val="24"/>
          <w:shd w:val="clear" w:color="auto" w:fill="FFFFFF"/>
        </w:rPr>
      </w:pPr>
    </w:p>
    <w:p w:rsidR="00A553F0" w:rsidRPr="00A553F0" w:rsidRDefault="00A553F0" w:rsidP="00C4310A">
      <w:pPr>
        <w:numPr>
          <w:ilvl w:val="0"/>
          <w:numId w:val="33"/>
        </w:numPr>
        <w:ind w:left="540" w:hanging="540"/>
        <w:jc w:val="both"/>
        <w:rPr>
          <w:szCs w:val="24"/>
        </w:rPr>
      </w:pPr>
      <w:r w:rsidRPr="00A553F0">
        <w:rPr>
          <w:szCs w:val="24"/>
        </w:rPr>
        <w:lastRenderedPageBreak/>
        <w:t>Balakrishnan Subeshan, “</w:t>
      </w:r>
      <w:r>
        <w:rPr>
          <w:szCs w:val="24"/>
        </w:rPr>
        <w:t>Effects of Infill Shapes on the Compression Strengths of 3D Printed Objects</w:t>
      </w:r>
      <w:r w:rsidRPr="00A553F0">
        <w:rPr>
          <w:szCs w:val="24"/>
        </w:rPr>
        <w:t xml:space="preserve">,” </w:t>
      </w:r>
      <w:r w:rsidRPr="00A553F0">
        <w:rPr>
          <w:color w:val="000000"/>
          <w:szCs w:val="24"/>
        </w:rPr>
        <w:t xml:space="preserve">Department of Mechanical Engineering, </w:t>
      </w:r>
      <w:r w:rsidRPr="00A553F0">
        <w:rPr>
          <w:bCs/>
          <w:szCs w:val="24"/>
        </w:rPr>
        <w:t xml:space="preserve">Wichita </w:t>
      </w:r>
      <w:r>
        <w:rPr>
          <w:bCs/>
          <w:szCs w:val="24"/>
        </w:rPr>
        <w:t xml:space="preserve">State University, </w:t>
      </w:r>
      <w:r w:rsidR="00DC44FB">
        <w:rPr>
          <w:bCs/>
          <w:szCs w:val="24"/>
        </w:rPr>
        <w:t>April</w:t>
      </w:r>
      <w:r w:rsidR="00813363">
        <w:rPr>
          <w:bCs/>
          <w:szCs w:val="24"/>
        </w:rPr>
        <w:t>,</w:t>
      </w:r>
      <w:r>
        <w:rPr>
          <w:bCs/>
          <w:szCs w:val="24"/>
        </w:rPr>
        <w:t xml:space="preserve"> 201</w:t>
      </w:r>
      <w:r w:rsidR="000305B2">
        <w:rPr>
          <w:bCs/>
          <w:szCs w:val="24"/>
        </w:rPr>
        <w:t>6</w:t>
      </w:r>
      <w:r w:rsidRPr="00A553F0">
        <w:rPr>
          <w:bCs/>
          <w:szCs w:val="24"/>
        </w:rPr>
        <w:t>.</w:t>
      </w:r>
    </w:p>
    <w:p w:rsidR="00A553F0" w:rsidRDefault="00A553F0" w:rsidP="00C4310A">
      <w:pPr>
        <w:ind w:left="540" w:hanging="540"/>
        <w:jc w:val="both"/>
        <w:rPr>
          <w:szCs w:val="24"/>
        </w:rPr>
      </w:pPr>
    </w:p>
    <w:p w:rsidR="003D54BC" w:rsidRPr="003D54BC" w:rsidRDefault="00B423A4" w:rsidP="00C4310A">
      <w:pPr>
        <w:numPr>
          <w:ilvl w:val="0"/>
          <w:numId w:val="33"/>
        </w:numPr>
        <w:ind w:left="540" w:hanging="540"/>
        <w:jc w:val="both"/>
        <w:rPr>
          <w:szCs w:val="24"/>
        </w:rPr>
      </w:pPr>
      <w:r w:rsidRPr="00C21CE3">
        <w:rPr>
          <w:szCs w:val="24"/>
        </w:rPr>
        <w:t xml:space="preserve">Adesha </w:t>
      </w:r>
      <w:r w:rsidR="00C21CE3">
        <w:rPr>
          <w:szCs w:val="24"/>
          <w:shd w:val="clear" w:color="auto" w:fill="FFFFFF"/>
        </w:rPr>
        <w:t>Vanderwall</w:t>
      </w:r>
      <w:r w:rsidR="00171EDD">
        <w:rPr>
          <w:szCs w:val="24"/>
          <w:shd w:val="clear" w:color="auto" w:fill="FFFFFF"/>
        </w:rPr>
        <w:t>,</w:t>
      </w:r>
      <w:r w:rsidR="00C21CE3">
        <w:rPr>
          <w:szCs w:val="24"/>
          <w:shd w:val="clear" w:color="auto" w:fill="FFFFFF"/>
        </w:rPr>
        <w:t xml:space="preserve"> “Encapsulation </w:t>
      </w:r>
      <w:r w:rsidR="003D54BC">
        <w:rPr>
          <w:szCs w:val="24"/>
          <w:shd w:val="clear" w:color="auto" w:fill="FFFFFF"/>
        </w:rPr>
        <w:t>of Natural Ingredient for Skin P</w:t>
      </w:r>
      <w:r w:rsidR="00C21CE3">
        <w:rPr>
          <w:szCs w:val="24"/>
          <w:shd w:val="clear" w:color="auto" w:fill="FFFFFF"/>
        </w:rPr>
        <w:t>rotection via Nanoemulsion P</w:t>
      </w:r>
      <w:r w:rsidR="003D54BC">
        <w:rPr>
          <w:szCs w:val="24"/>
          <w:shd w:val="clear" w:color="auto" w:fill="FFFFFF"/>
        </w:rPr>
        <w:t xml:space="preserve">rocess,” </w:t>
      </w:r>
      <w:r w:rsidR="003D54BC" w:rsidRPr="003D54BC">
        <w:rPr>
          <w:color w:val="000000"/>
        </w:rPr>
        <w:t>Department of Mechanical Engineering</w:t>
      </w:r>
      <w:r w:rsidR="003D54BC" w:rsidRPr="003D54BC">
        <w:rPr>
          <w:bCs/>
          <w:szCs w:val="24"/>
        </w:rPr>
        <w:t>, Wichita State University</w:t>
      </w:r>
      <w:r w:rsidR="003D54BC">
        <w:rPr>
          <w:bCs/>
          <w:szCs w:val="24"/>
        </w:rPr>
        <w:t>, July</w:t>
      </w:r>
      <w:r w:rsidR="00813363">
        <w:rPr>
          <w:bCs/>
          <w:szCs w:val="24"/>
        </w:rPr>
        <w:t>,</w:t>
      </w:r>
      <w:r w:rsidR="003D54BC">
        <w:rPr>
          <w:bCs/>
          <w:szCs w:val="24"/>
        </w:rPr>
        <w:t xml:space="preserve"> 201</w:t>
      </w:r>
      <w:r w:rsidR="000305B2">
        <w:rPr>
          <w:bCs/>
          <w:szCs w:val="24"/>
        </w:rPr>
        <w:t>6</w:t>
      </w:r>
      <w:r w:rsidR="00883316">
        <w:rPr>
          <w:bCs/>
          <w:szCs w:val="24"/>
        </w:rPr>
        <w:t>.</w:t>
      </w:r>
    </w:p>
    <w:p w:rsidR="003D54BC" w:rsidRPr="00C21CE3" w:rsidRDefault="003D54BC" w:rsidP="00C4310A">
      <w:pPr>
        <w:ind w:left="540" w:hanging="540"/>
        <w:jc w:val="both"/>
        <w:rPr>
          <w:szCs w:val="24"/>
        </w:rPr>
      </w:pPr>
    </w:p>
    <w:p w:rsidR="00A553F0" w:rsidRDefault="00B423A4" w:rsidP="00C4310A">
      <w:pPr>
        <w:numPr>
          <w:ilvl w:val="0"/>
          <w:numId w:val="33"/>
        </w:numPr>
        <w:ind w:left="540" w:hanging="540"/>
        <w:jc w:val="both"/>
        <w:rPr>
          <w:szCs w:val="24"/>
        </w:rPr>
      </w:pPr>
      <w:r w:rsidRPr="00C21CE3">
        <w:t>Neville Tay</w:t>
      </w:r>
      <w:r w:rsidR="00171EDD">
        <w:t>,</w:t>
      </w:r>
      <w:r w:rsidRPr="00C21CE3">
        <w:t xml:space="preserve"> “Improving </w:t>
      </w:r>
      <w:r w:rsidR="00216451">
        <w:t xml:space="preserve">Resistance of </w:t>
      </w:r>
      <w:r w:rsidR="00C21CE3">
        <w:t>3D P</w:t>
      </w:r>
      <w:r w:rsidR="00C21CE3" w:rsidRPr="00C21CE3">
        <w:t xml:space="preserve">rinted </w:t>
      </w:r>
      <w:r w:rsidR="00C21CE3">
        <w:t>Polymeric Material</w:t>
      </w:r>
      <w:r w:rsidR="00216451">
        <w:t xml:space="preserve">s </w:t>
      </w:r>
      <w:r w:rsidR="00C21CE3">
        <w:t xml:space="preserve">under </w:t>
      </w:r>
      <w:r w:rsidR="00216451">
        <w:t xml:space="preserve">Various </w:t>
      </w:r>
      <w:r w:rsidR="00C21CE3">
        <w:t>Environmental D</w:t>
      </w:r>
      <w:r w:rsidRPr="00C21CE3">
        <w:t>egradation,”</w:t>
      </w:r>
      <w:r w:rsidR="00C21CE3" w:rsidRPr="00C21CE3">
        <w:t xml:space="preserve"> </w:t>
      </w:r>
      <w:r w:rsidR="003D54BC" w:rsidRPr="003D54BC">
        <w:rPr>
          <w:color w:val="000000"/>
        </w:rPr>
        <w:t>Department of Mechanical Engineering</w:t>
      </w:r>
      <w:r w:rsidR="003D54BC" w:rsidRPr="003D54BC">
        <w:rPr>
          <w:bCs/>
          <w:szCs w:val="24"/>
        </w:rPr>
        <w:t>, Wichita State University</w:t>
      </w:r>
      <w:r w:rsidR="003D54BC">
        <w:rPr>
          <w:bCs/>
          <w:szCs w:val="24"/>
        </w:rPr>
        <w:t>, December</w:t>
      </w:r>
      <w:r w:rsidR="00813363">
        <w:rPr>
          <w:bCs/>
          <w:szCs w:val="24"/>
        </w:rPr>
        <w:t>,</w:t>
      </w:r>
      <w:r w:rsidR="003D54BC">
        <w:rPr>
          <w:bCs/>
          <w:szCs w:val="24"/>
        </w:rPr>
        <w:t xml:space="preserve"> 2016</w:t>
      </w:r>
      <w:r w:rsidR="00883316">
        <w:rPr>
          <w:bCs/>
          <w:szCs w:val="24"/>
        </w:rPr>
        <w:t>.</w:t>
      </w:r>
    </w:p>
    <w:p w:rsidR="00A553F0" w:rsidRDefault="00A553F0" w:rsidP="00C4310A">
      <w:pPr>
        <w:ind w:left="360"/>
        <w:jc w:val="both"/>
        <w:rPr>
          <w:szCs w:val="24"/>
        </w:rPr>
      </w:pPr>
    </w:p>
    <w:p w:rsidR="00B423A4" w:rsidRDefault="00B423A4" w:rsidP="00C4310A">
      <w:pPr>
        <w:jc w:val="both"/>
        <w:rPr>
          <w:b/>
          <w:sz w:val="32"/>
          <w:szCs w:val="32"/>
        </w:rPr>
      </w:pPr>
      <w:r w:rsidRPr="00125DC2">
        <w:rPr>
          <w:b/>
          <w:sz w:val="32"/>
          <w:szCs w:val="32"/>
        </w:rPr>
        <w:t>Master of Science Students</w:t>
      </w:r>
    </w:p>
    <w:p w:rsidR="000305B2" w:rsidRPr="00125DC2" w:rsidRDefault="000305B2" w:rsidP="000305B2">
      <w:pPr>
        <w:numPr>
          <w:ilvl w:val="0"/>
          <w:numId w:val="34"/>
        </w:numPr>
        <w:ind w:left="540" w:hanging="540"/>
        <w:jc w:val="both"/>
        <w:rPr>
          <w:color w:val="000000"/>
          <w:szCs w:val="24"/>
        </w:rPr>
      </w:pPr>
      <w:r w:rsidRPr="008C53DC">
        <w:rPr>
          <w:bCs/>
          <w:color w:val="000000"/>
          <w:szCs w:val="24"/>
        </w:rPr>
        <w:t>Tamseel Murtuza Ahmed,</w:t>
      </w:r>
      <w:r w:rsidRPr="008C53DC">
        <w:rPr>
          <w:b/>
          <w:bCs/>
          <w:color w:val="000000"/>
          <w:szCs w:val="24"/>
        </w:rPr>
        <w:t xml:space="preserve"> </w:t>
      </w:r>
      <w:r w:rsidRPr="008C53DC">
        <w:rPr>
          <w:bCs/>
          <w:color w:val="000000"/>
          <w:szCs w:val="24"/>
        </w:rPr>
        <w:t>“</w:t>
      </w:r>
      <w:r w:rsidRPr="008C53DC">
        <w:rPr>
          <w:bCs/>
          <w:color w:val="000000"/>
          <w:szCs w:val="24"/>
          <w:lang w:val="en-IN"/>
        </w:rPr>
        <w:t xml:space="preserve">Recycling of Graphite Wastes and Converting Them into High Quality Graphene Products,” </w:t>
      </w:r>
      <w:r w:rsidRPr="008C53DC">
        <w:rPr>
          <w:bCs/>
          <w:color w:val="000000"/>
          <w:szCs w:val="24"/>
        </w:rPr>
        <w:t>M.S. Thesis, Wichita State University, July 202</w:t>
      </w:r>
      <w:r w:rsidR="003D037E">
        <w:rPr>
          <w:bCs/>
          <w:color w:val="000000"/>
          <w:szCs w:val="24"/>
        </w:rPr>
        <w:t>1</w:t>
      </w:r>
      <w:r w:rsidRPr="008C53DC">
        <w:rPr>
          <w:bCs/>
          <w:color w:val="000000"/>
          <w:szCs w:val="24"/>
        </w:rPr>
        <w:t xml:space="preserve"> (expected).</w:t>
      </w:r>
    </w:p>
    <w:p w:rsidR="000305B2" w:rsidRDefault="000305B2" w:rsidP="000305B2">
      <w:pPr>
        <w:ind w:left="540"/>
        <w:jc w:val="both"/>
        <w:rPr>
          <w:color w:val="000000"/>
          <w:szCs w:val="24"/>
        </w:rPr>
      </w:pPr>
    </w:p>
    <w:p w:rsidR="000305B2" w:rsidRPr="008C53DC" w:rsidRDefault="000305B2" w:rsidP="000305B2">
      <w:pPr>
        <w:numPr>
          <w:ilvl w:val="0"/>
          <w:numId w:val="34"/>
        </w:numPr>
        <w:ind w:left="540" w:hanging="540"/>
        <w:jc w:val="both"/>
        <w:rPr>
          <w:color w:val="000000"/>
          <w:szCs w:val="24"/>
        </w:rPr>
      </w:pPr>
      <w:r w:rsidRPr="008C53DC">
        <w:rPr>
          <w:color w:val="000000"/>
          <w:szCs w:val="24"/>
        </w:rPr>
        <w:t xml:space="preserve">Sultan </w:t>
      </w:r>
      <w:r>
        <w:rPr>
          <w:color w:val="000000"/>
          <w:szCs w:val="24"/>
        </w:rPr>
        <w:t xml:space="preserve">Mohammed </w:t>
      </w:r>
      <w:r w:rsidRPr="008C53DC">
        <w:rPr>
          <w:color w:val="000000"/>
          <w:szCs w:val="24"/>
        </w:rPr>
        <w:t>Bayazeid, “</w:t>
      </w:r>
      <w:r>
        <w:rPr>
          <w:color w:val="000000"/>
          <w:szCs w:val="24"/>
        </w:rPr>
        <w:t xml:space="preserve">Recovery of Impact Damaged Composite by Induction Heating System,” </w:t>
      </w:r>
      <w:r w:rsidRPr="008C53DC">
        <w:rPr>
          <w:color w:val="000000"/>
          <w:szCs w:val="24"/>
        </w:rPr>
        <w:t>M</w:t>
      </w:r>
      <w:r>
        <w:rPr>
          <w:color w:val="000000"/>
          <w:szCs w:val="24"/>
        </w:rPr>
        <w:t>.</w:t>
      </w:r>
      <w:r w:rsidRPr="008C53DC">
        <w:rPr>
          <w:color w:val="000000"/>
          <w:szCs w:val="24"/>
        </w:rPr>
        <w:t>S</w:t>
      </w:r>
      <w:r>
        <w:rPr>
          <w:color w:val="000000"/>
          <w:szCs w:val="24"/>
        </w:rPr>
        <w:t>.</w:t>
      </w:r>
      <w:r w:rsidRPr="008C53DC">
        <w:rPr>
          <w:color w:val="000000"/>
          <w:szCs w:val="24"/>
        </w:rPr>
        <w:t xml:space="preserve"> </w:t>
      </w:r>
      <w:r>
        <w:rPr>
          <w:color w:val="000000"/>
          <w:szCs w:val="24"/>
        </w:rPr>
        <w:t>Project</w:t>
      </w:r>
      <w:r w:rsidRPr="008C53DC">
        <w:rPr>
          <w:color w:val="000000"/>
          <w:szCs w:val="24"/>
        </w:rPr>
        <w:t>, Wichita State University</w:t>
      </w:r>
      <w:r>
        <w:rPr>
          <w:color w:val="000000"/>
          <w:szCs w:val="24"/>
        </w:rPr>
        <w:t>, July 2020 (graduated).</w:t>
      </w:r>
    </w:p>
    <w:p w:rsidR="000305B2" w:rsidRDefault="000305B2" w:rsidP="000305B2">
      <w:pPr>
        <w:ind w:left="540"/>
        <w:jc w:val="both"/>
        <w:rPr>
          <w:color w:val="000000"/>
          <w:szCs w:val="24"/>
        </w:rPr>
      </w:pPr>
    </w:p>
    <w:p w:rsidR="008C53DC" w:rsidRDefault="008C53DC" w:rsidP="00C4310A">
      <w:pPr>
        <w:numPr>
          <w:ilvl w:val="0"/>
          <w:numId w:val="34"/>
        </w:numPr>
        <w:ind w:left="540" w:hanging="540"/>
        <w:jc w:val="both"/>
        <w:rPr>
          <w:color w:val="000000"/>
          <w:szCs w:val="24"/>
        </w:rPr>
      </w:pPr>
      <w:r w:rsidRPr="008C53DC">
        <w:rPr>
          <w:color w:val="000000"/>
          <w:szCs w:val="24"/>
        </w:rPr>
        <w:t xml:space="preserve">Yeshaswini Baddam, </w:t>
      </w:r>
      <w:r w:rsidR="004071E6">
        <w:rPr>
          <w:color w:val="000000"/>
          <w:szCs w:val="24"/>
        </w:rPr>
        <w:t>“Synthesis of Superhydrophobic and</w:t>
      </w:r>
      <w:r w:rsidRPr="008C53DC">
        <w:rPr>
          <w:color w:val="000000"/>
          <w:szCs w:val="24"/>
        </w:rPr>
        <w:t xml:space="preserve"> Flame Retardant Electrospun Fibers,” </w:t>
      </w:r>
      <w:r w:rsidR="00125DC2" w:rsidRPr="008C53DC">
        <w:rPr>
          <w:color w:val="000000"/>
          <w:szCs w:val="24"/>
        </w:rPr>
        <w:t>M</w:t>
      </w:r>
      <w:r w:rsidR="00125DC2">
        <w:rPr>
          <w:color w:val="000000"/>
          <w:szCs w:val="24"/>
        </w:rPr>
        <w:t>.</w:t>
      </w:r>
      <w:r w:rsidR="00125DC2" w:rsidRPr="008C53DC">
        <w:rPr>
          <w:color w:val="000000"/>
          <w:szCs w:val="24"/>
        </w:rPr>
        <w:t>S</w:t>
      </w:r>
      <w:r w:rsidR="00125DC2">
        <w:rPr>
          <w:color w:val="000000"/>
          <w:szCs w:val="24"/>
        </w:rPr>
        <w:t>.</w:t>
      </w:r>
      <w:r w:rsidR="00125DC2" w:rsidRPr="008C53DC">
        <w:rPr>
          <w:color w:val="000000"/>
          <w:szCs w:val="24"/>
        </w:rPr>
        <w:t xml:space="preserve"> Thesis, </w:t>
      </w:r>
      <w:r w:rsidRPr="008C53DC">
        <w:rPr>
          <w:color w:val="000000"/>
          <w:szCs w:val="24"/>
        </w:rPr>
        <w:t>Wichita State University, May</w:t>
      </w:r>
      <w:r w:rsidR="00E11FF4">
        <w:rPr>
          <w:color w:val="000000"/>
          <w:szCs w:val="24"/>
        </w:rPr>
        <w:t>,</w:t>
      </w:r>
      <w:r w:rsidRPr="008C53DC">
        <w:rPr>
          <w:color w:val="000000"/>
          <w:szCs w:val="24"/>
        </w:rPr>
        <w:t xml:space="preserve"> 2020 (graduated)</w:t>
      </w:r>
      <w:r w:rsidR="00B67DD1">
        <w:rPr>
          <w:color w:val="000000"/>
          <w:szCs w:val="24"/>
        </w:rPr>
        <w:t>.</w:t>
      </w:r>
    </w:p>
    <w:p w:rsidR="00125DC2" w:rsidRDefault="00125DC2" w:rsidP="00C4310A">
      <w:pPr>
        <w:pStyle w:val="ListParagraph"/>
        <w:jc w:val="both"/>
        <w:rPr>
          <w:color w:val="000000"/>
          <w:szCs w:val="24"/>
        </w:rPr>
      </w:pPr>
    </w:p>
    <w:p w:rsidR="000305B2" w:rsidRDefault="00125DC2" w:rsidP="000305B2">
      <w:pPr>
        <w:numPr>
          <w:ilvl w:val="0"/>
          <w:numId w:val="34"/>
        </w:numPr>
        <w:ind w:left="540" w:hanging="630"/>
        <w:jc w:val="both"/>
        <w:rPr>
          <w:color w:val="000000"/>
          <w:szCs w:val="24"/>
        </w:rPr>
      </w:pPr>
      <w:r w:rsidRPr="00125DC2">
        <w:rPr>
          <w:color w:val="000000"/>
          <w:szCs w:val="24"/>
        </w:rPr>
        <w:t xml:space="preserve">Vishma Rajakaruna, “Developing Super Hydrophilic Electrospun Fibers for Different Applications,” </w:t>
      </w:r>
      <w:r>
        <w:rPr>
          <w:color w:val="000000"/>
          <w:szCs w:val="24"/>
        </w:rPr>
        <w:t xml:space="preserve">M.S. Thesis, </w:t>
      </w:r>
      <w:r w:rsidRPr="008C53DC">
        <w:rPr>
          <w:bCs/>
          <w:color w:val="000000"/>
          <w:szCs w:val="24"/>
        </w:rPr>
        <w:t>Wichita State University</w:t>
      </w:r>
      <w:r>
        <w:rPr>
          <w:bCs/>
          <w:color w:val="000000"/>
          <w:szCs w:val="24"/>
        </w:rPr>
        <w:t>,</w:t>
      </w:r>
      <w:r w:rsidRPr="00125DC2">
        <w:rPr>
          <w:color w:val="000000"/>
          <w:szCs w:val="24"/>
        </w:rPr>
        <w:t xml:space="preserve"> December 2020 (</w:t>
      </w:r>
      <w:r w:rsidR="000305B2">
        <w:rPr>
          <w:color w:val="000000"/>
          <w:szCs w:val="24"/>
        </w:rPr>
        <w:t>graduated</w:t>
      </w:r>
      <w:r w:rsidRPr="00125DC2">
        <w:rPr>
          <w:color w:val="000000"/>
          <w:szCs w:val="24"/>
        </w:rPr>
        <w:t>)</w:t>
      </w:r>
      <w:r w:rsidR="000305B2">
        <w:rPr>
          <w:color w:val="000000"/>
          <w:szCs w:val="24"/>
        </w:rPr>
        <w:t>.</w:t>
      </w:r>
    </w:p>
    <w:p w:rsidR="000305B2" w:rsidRDefault="000305B2" w:rsidP="000305B2">
      <w:pPr>
        <w:pStyle w:val="ListParagraph"/>
        <w:rPr>
          <w:color w:val="000000"/>
          <w:szCs w:val="24"/>
        </w:rPr>
      </w:pPr>
    </w:p>
    <w:p w:rsidR="000305B2" w:rsidRDefault="000305B2" w:rsidP="000305B2">
      <w:pPr>
        <w:numPr>
          <w:ilvl w:val="0"/>
          <w:numId w:val="34"/>
        </w:numPr>
        <w:ind w:left="540" w:hanging="630"/>
        <w:jc w:val="both"/>
        <w:rPr>
          <w:color w:val="000000"/>
          <w:szCs w:val="24"/>
        </w:rPr>
      </w:pPr>
      <w:r w:rsidRPr="000305B2">
        <w:rPr>
          <w:color w:val="000000"/>
          <w:szCs w:val="24"/>
        </w:rPr>
        <w:t xml:space="preserve">Zaara Ali, “Effects of Acid Treatments on Solvent Based Recovery of Outdated Pre-Preg Composite Fibers,” </w:t>
      </w:r>
      <w:r w:rsidRPr="000305B2">
        <w:rPr>
          <w:bCs/>
          <w:color w:val="000000"/>
          <w:szCs w:val="24"/>
        </w:rPr>
        <w:t>M.S. Thesis, Wichita State University, December, 2019 (graduated).</w:t>
      </w:r>
    </w:p>
    <w:p w:rsidR="000305B2" w:rsidRDefault="000305B2" w:rsidP="000305B2">
      <w:pPr>
        <w:pStyle w:val="ListParagraph"/>
        <w:rPr>
          <w:color w:val="000000"/>
          <w:szCs w:val="24"/>
        </w:rPr>
      </w:pPr>
    </w:p>
    <w:p w:rsidR="000305B2" w:rsidRDefault="000305B2" w:rsidP="000305B2">
      <w:pPr>
        <w:numPr>
          <w:ilvl w:val="0"/>
          <w:numId w:val="34"/>
        </w:numPr>
        <w:ind w:left="540" w:hanging="630"/>
        <w:jc w:val="both"/>
        <w:rPr>
          <w:color w:val="000000"/>
          <w:szCs w:val="24"/>
        </w:rPr>
      </w:pPr>
      <w:r w:rsidRPr="000305B2">
        <w:rPr>
          <w:color w:val="000000"/>
          <w:szCs w:val="24"/>
        </w:rPr>
        <w:t xml:space="preserve">Naveenkumar Madeswaran, “Life Cycle Analysis of Phase Change Materials for Heat Storage Applications,” </w:t>
      </w:r>
      <w:r w:rsidRPr="000305B2">
        <w:rPr>
          <w:bCs/>
          <w:color w:val="000000"/>
          <w:szCs w:val="24"/>
        </w:rPr>
        <w:t>M.S. Project, Wichita State University, December, 2019 (graduated).</w:t>
      </w:r>
    </w:p>
    <w:p w:rsidR="000305B2" w:rsidRDefault="000305B2" w:rsidP="000305B2">
      <w:pPr>
        <w:pStyle w:val="ListParagraph"/>
        <w:rPr>
          <w:rStyle w:val="Emphasis"/>
          <w:b w:val="0"/>
          <w:szCs w:val="24"/>
        </w:rPr>
      </w:pPr>
    </w:p>
    <w:p w:rsidR="000305B2" w:rsidRDefault="000305B2" w:rsidP="000305B2">
      <w:pPr>
        <w:numPr>
          <w:ilvl w:val="0"/>
          <w:numId w:val="34"/>
        </w:numPr>
        <w:ind w:left="540" w:hanging="630"/>
        <w:jc w:val="both"/>
        <w:rPr>
          <w:color w:val="000000"/>
          <w:szCs w:val="24"/>
        </w:rPr>
      </w:pPr>
      <w:r w:rsidRPr="000305B2">
        <w:rPr>
          <w:rStyle w:val="Emphasis"/>
          <w:b w:val="0"/>
          <w:szCs w:val="24"/>
        </w:rPr>
        <w:t>Rakib Mustafa, “Investigation of Wastewater Treatment Using Waste Materials and Algae  Through Carbonization and Activation Processes,”</w:t>
      </w:r>
      <w:r w:rsidRPr="000305B2">
        <w:rPr>
          <w:rStyle w:val="Emphasis"/>
          <w:b w:val="0"/>
          <w:bCs w:val="0"/>
          <w:szCs w:val="24"/>
        </w:rPr>
        <w:t xml:space="preserve"> </w:t>
      </w:r>
      <w:r w:rsidRPr="000305B2">
        <w:rPr>
          <w:bCs/>
          <w:szCs w:val="24"/>
        </w:rPr>
        <w:t>M.S. Thesis, Wichita State University,   December, 2018 (graduated).</w:t>
      </w:r>
    </w:p>
    <w:p w:rsidR="000305B2" w:rsidRDefault="000305B2" w:rsidP="000305B2">
      <w:pPr>
        <w:pStyle w:val="ListParagraph"/>
        <w:rPr>
          <w:szCs w:val="24"/>
        </w:rPr>
      </w:pPr>
    </w:p>
    <w:p w:rsidR="000305B2" w:rsidRPr="000305B2" w:rsidRDefault="000305B2" w:rsidP="000305B2">
      <w:pPr>
        <w:numPr>
          <w:ilvl w:val="0"/>
          <w:numId w:val="34"/>
        </w:numPr>
        <w:ind w:left="540" w:hanging="630"/>
        <w:jc w:val="both"/>
        <w:rPr>
          <w:color w:val="000000"/>
          <w:szCs w:val="24"/>
        </w:rPr>
      </w:pPr>
      <w:r w:rsidRPr="000305B2">
        <w:rPr>
          <w:szCs w:val="24"/>
        </w:rPr>
        <w:t>Muhammad Shoaib, “</w:t>
      </w:r>
      <w:r w:rsidRPr="000305B2">
        <w:rPr>
          <w:shd w:val="clear" w:color="auto" w:fill="FFFFFF"/>
        </w:rPr>
        <w:t>Improving Thermal Decomposition Process of Recycled Plastics for Sustainable Gas and Liquid Fuel Productions</w:t>
      </w:r>
      <w:r w:rsidRPr="000305B2">
        <w:rPr>
          <w:szCs w:val="24"/>
        </w:rPr>
        <w:t xml:space="preserve">,” </w:t>
      </w:r>
      <w:r w:rsidRPr="000305B2">
        <w:rPr>
          <w:bCs/>
          <w:szCs w:val="24"/>
        </w:rPr>
        <w:t>M.S. Thesis, Wichita State University, May, 2017 (graduated).</w:t>
      </w:r>
    </w:p>
    <w:p w:rsidR="000305B2" w:rsidRDefault="000305B2" w:rsidP="00C4310A">
      <w:pPr>
        <w:tabs>
          <w:tab w:val="left" w:pos="-4770"/>
        </w:tabs>
        <w:ind w:left="360" w:hanging="360"/>
        <w:jc w:val="both"/>
        <w:rPr>
          <w:b/>
          <w:bCs/>
          <w:sz w:val="32"/>
          <w:szCs w:val="32"/>
        </w:rPr>
      </w:pPr>
    </w:p>
    <w:p w:rsidR="00B4469D" w:rsidRPr="006A51F0" w:rsidRDefault="00B4469D" w:rsidP="00C4310A">
      <w:pPr>
        <w:tabs>
          <w:tab w:val="left" w:pos="-4770"/>
        </w:tabs>
        <w:ind w:left="360" w:hanging="360"/>
        <w:jc w:val="both"/>
        <w:rPr>
          <w:b/>
          <w:bCs/>
          <w:sz w:val="32"/>
          <w:szCs w:val="32"/>
        </w:rPr>
      </w:pPr>
      <w:r w:rsidRPr="006A51F0">
        <w:rPr>
          <w:b/>
          <w:bCs/>
          <w:sz w:val="32"/>
          <w:szCs w:val="32"/>
        </w:rPr>
        <w:t>Doctor of Philosophy Students</w:t>
      </w:r>
    </w:p>
    <w:p w:rsidR="003D037E" w:rsidRDefault="003D037E" w:rsidP="003D037E">
      <w:pPr>
        <w:numPr>
          <w:ilvl w:val="0"/>
          <w:numId w:val="21"/>
        </w:numPr>
        <w:jc w:val="both"/>
        <w:rPr>
          <w:color w:val="000000"/>
          <w:szCs w:val="24"/>
        </w:rPr>
      </w:pPr>
      <w:r>
        <w:rPr>
          <w:color w:val="000000"/>
          <w:szCs w:val="24"/>
        </w:rPr>
        <w:t>Balakhrisnan Subeshan, “</w:t>
      </w:r>
      <w:r w:rsidR="00207F34">
        <w:rPr>
          <w:color w:val="000000"/>
          <w:szCs w:val="24"/>
        </w:rPr>
        <w:t xml:space="preserve">Design and Manufacturing of </w:t>
      </w:r>
      <w:r>
        <w:rPr>
          <w:color w:val="000000"/>
          <w:szCs w:val="24"/>
        </w:rPr>
        <w:t xml:space="preserve">4D Additive Manufacturing Systems” </w:t>
      </w:r>
      <w:r w:rsidRPr="00125DC2">
        <w:rPr>
          <w:bCs/>
          <w:color w:val="000000"/>
          <w:szCs w:val="24"/>
        </w:rPr>
        <w:t xml:space="preserve">Ph.D. Dissertation, Wichita State University, </w:t>
      </w:r>
      <w:r>
        <w:rPr>
          <w:color w:val="000000"/>
          <w:szCs w:val="24"/>
        </w:rPr>
        <w:t>December</w:t>
      </w:r>
      <w:r w:rsidRPr="00125DC2">
        <w:rPr>
          <w:color w:val="000000"/>
          <w:szCs w:val="24"/>
        </w:rPr>
        <w:t xml:space="preserve"> 202</w:t>
      </w:r>
      <w:r>
        <w:rPr>
          <w:color w:val="000000"/>
          <w:szCs w:val="24"/>
        </w:rPr>
        <w:t>3</w:t>
      </w:r>
      <w:r w:rsidRPr="00125DC2">
        <w:rPr>
          <w:color w:val="000000"/>
          <w:szCs w:val="24"/>
        </w:rPr>
        <w:t xml:space="preserve"> (expected)</w:t>
      </w:r>
      <w:r>
        <w:rPr>
          <w:color w:val="000000"/>
          <w:szCs w:val="24"/>
        </w:rPr>
        <w:t>.</w:t>
      </w:r>
    </w:p>
    <w:p w:rsidR="003D037E" w:rsidRDefault="003D037E" w:rsidP="003D037E">
      <w:pPr>
        <w:ind w:left="360"/>
        <w:jc w:val="both"/>
        <w:rPr>
          <w:color w:val="000000"/>
          <w:szCs w:val="24"/>
        </w:rPr>
      </w:pPr>
      <w:r>
        <w:rPr>
          <w:color w:val="000000"/>
          <w:szCs w:val="24"/>
        </w:rPr>
        <w:t xml:space="preserve"> </w:t>
      </w:r>
    </w:p>
    <w:p w:rsidR="000305B2" w:rsidRDefault="000305B2" w:rsidP="000305B2">
      <w:pPr>
        <w:numPr>
          <w:ilvl w:val="0"/>
          <w:numId w:val="21"/>
        </w:numPr>
        <w:jc w:val="both"/>
        <w:rPr>
          <w:color w:val="000000"/>
          <w:szCs w:val="24"/>
        </w:rPr>
      </w:pPr>
      <w:r>
        <w:rPr>
          <w:color w:val="000000"/>
          <w:szCs w:val="24"/>
        </w:rPr>
        <w:lastRenderedPageBreak/>
        <w:t xml:space="preserve">Zaara Ali, “Highly Sensitive 3D Desiccant </w:t>
      </w:r>
      <w:r w:rsidR="00207F34">
        <w:rPr>
          <w:color w:val="000000"/>
          <w:szCs w:val="24"/>
        </w:rPr>
        <w:t xml:space="preserve">Design and </w:t>
      </w:r>
      <w:r>
        <w:rPr>
          <w:color w:val="000000"/>
          <w:szCs w:val="24"/>
        </w:rPr>
        <w:t xml:space="preserve">Development for Food Packaging” </w:t>
      </w:r>
      <w:r w:rsidRPr="00125DC2">
        <w:rPr>
          <w:bCs/>
          <w:color w:val="000000"/>
          <w:szCs w:val="24"/>
        </w:rPr>
        <w:t xml:space="preserve">Ph.D. Dissertation, Wichita State University, </w:t>
      </w:r>
      <w:r w:rsidRPr="00125DC2">
        <w:rPr>
          <w:color w:val="000000"/>
          <w:szCs w:val="24"/>
        </w:rPr>
        <w:t>May 202</w:t>
      </w:r>
      <w:r>
        <w:rPr>
          <w:color w:val="000000"/>
          <w:szCs w:val="24"/>
        </w:rPr>
        <w:t>3</w:t>
      </w:r>
      <w:r w:rsidRPr="00125DC2">
        <w:rPr>
          <w:color w:val="000000"/>
          <w:szCs w:val="24"/>
        </w:rPr>
        <w:t xml:space="preserve"> (expected)</w:t>
      </w:r>
      <w:r>
        <w:rPr>
          <w:color w:val="000000"/>
          <w:szCs w:val="24"/>
        </w:rPr>
        <w:t xml:space="preserve">. </w:t>
      </w:r>
    </w:p>
    <w:p w:rsidR="000305B2" w:rsidRDefault="000305B2" w:rsidP="000305B2">
      <w:pPr>
        <w:ind w:left="360"/>
        <w:jc w:val="both"/>
        <w:rPr>
          <w:color w:val="000000"/>
          <w:szCs w:val="24"/>
        </w:rPr>
      </w:pPr>
    </w:p>
    <w:p w:rsidR="00D7372A" w:rsidRDefault="00D7372A" w:rsidP="00C4310A">
      <w:pPr>
        <w:numPr>
          <w:ilvl w:val="0"/>
          <w:numId w:val="21"/>
        </w:numPr>
        <w:jc w:val="both"/>
        <w:rPr>
          <w:color w:val="000000"/>
          <w:szCs w:val="24"/>
        </w:rPr>
      </w:pPr>
      <w:r w:rsidRPr="00125DC2">
        <w:rPr>
          <w:color w:val="000000"/>
          <w:szCs w:val="24"/>
        </w:rPr>
        <w:t xml:space="preserve">Ahmed Ijaola, “Superhydrophobic Polymer Coatings for Gas and Oil Pipeline Protection,” </w:t>
      </w:r>
      <w:r w:rsidR="00125DC2" w:rsidRPr="00125DC2">
        <w:rPr>
          <w:bCs/>
          <w:color w:val="000000"/>
          <w:szCs w:val="24"/>
        </w:rPr>
        <w:t xml:space="preserve">Ph.D. Dissertation, Wichita State University, </w:t>
      </w:r>
      <w:r w:rsidR="00C240B9">
        <w:rPr>
          <w:color w:val="000000"/>
          <w:szCs w:val="24"/>
        </w:rPr>
        <w:t xml:space="preserve">July </w:t>
      </w:r>
      <w:r w:rsidRPr="00125DC2">
        <w:rPr>
          <w:color w:val="000000"/>
          <w:szCs w:val="24"/>
        </w:rPr>
        <w:t>2021</w:t>
      </w:r>
      <w:r w:rsidR="00125DC2" w:rsidRPr="00125DC2">
        <w:rPr>
          <w:color w:val="000000"/>
          <w:szCs w:val="24"/>
        </w:rPr>
        <w:t xml:space="preserve"> </w:t>
      </w:r>
      <w:r w:rsidRPr="00125DC2">
        <w:rPr>
          <w:color w:val="000000"/>
          <w:szCs w:val="24"/>
        </w:rPr>
        <w:t>(expected)</w:t>
      </w:r>
      <w:r w:rsidR="00003F38">
        <w:rPr>
          <w:color w:val="000000"/>
          <w:szCs w:val="24"/>
        </w:rPr>
        <w:t xml:space="preserve">. </w:t>
      </w:r>
    </w:p>
    <w:p w:rsidR="000305B2" w:rsidRDefault="000305B2" w:rsidP="000305B2">
      <w:pPr>
        <w:pStyle w:val="ListParagraph"/>
        <w:rPr>
          <w:color w:val="000000"/>
          <w:szCs w:val="24"/>
        </w:rPr>
      </w:pPr>
    </w:p>
    <w:p w:rsidR="000305B2" w:rsidRPr="00E11FF4" w:rsidRDefault="000305B2" w:rsidP="000305B2">
      <w:pPr>
        <w:numPr>
          <w:ilvl w:val="0"/>
          <w:numId w:val="21"/>
        </w:numPr>
        <w:jc w:val="both"/>
        <w:rPr>
          <w:color w:val="000000"/>
          <w:szCs w:val="24"/>
        </w:rPr>
      </w:pPr>
      <w:r w:rsidRPr="00125DC2">
        <w:rPr>
          <w:color w:val="000000"/>
          <w:szCs w:val="24"/>
        </w:rPr>
        <w:t>Sattar Ali, “</w:t>
      </w:r>
      <w:r>
        <w:rPr>
          <w:szCs w:val="24"/>
        </w:rPr>
        <w:t>Oil a</w:t>
      </w:r>
      <w:r w:rsidRPr="00E11FF4">
        <w:rPr>
          <w:szCs w:val="24"/>
        </w:rPr>
        <w:t>nd Gas-P</w:t>
      </w:r>
      <w:r>
        <w:rPr>
          <w:szCs w:val="24"/>
        </w:rPr>
        <w:t>roduced Water Treatment System for Agricultural Use in the State o</w:t>
      </w:r>
      <w:r w:rsidRPr="00E11FF4">
        <w:rPr>
          <w:szCs w:val="24"/>
        </w:rPr>
        <w:t>f Kansas</w:t>
      </w:r>
      <w:r w:rsidRPr="00125DC2">
        <w:rPr>
          <w:color w:val="000000"/>
          <w:szCs w:val="24"/>
        </w:rPr>
        <w:t xml:space="preserve">,” </w:t>
      </w:r>
      <w:r w:rsidRPr="00125DC2">
        <w:rPr>
          <w:bCs/>
          <w:color w:val="000000"/>
          <w:szCs w:val="24"/>
        </w:rPr>
        <w:t>Ph.D. Dissertation, Wichita State University, May 2020 (graduated).</w:t>
      </w:r>
      <w:r>
        <w:rPr>
          <w:bCs/>
          <w:color w:val="000000"/>
          <w:szCs w:val="24"/>
        </w:rPr>
        <w:t xml:space="preserve"> </w:t>
      </w:r>
    </w:p>
    <w:p w:rsidR="00125DC2" w:rsidRDefault="00125DC2" w:rsidP="00C4310A">
      <w:pPr>
        <w:jc w:val="both"/>
        <w:rPr>
          <w:color w:val="000000"/>
          <w:szCs w:val="24"/>
        </w:rPr>
      </w:pPr>
    </w:p>
    <w:p w:rsidR="00B423A4" w:rsidRDefault="004C78CB" w:rsidP="00C4310A">
      <w:pPr>
        <w:tabs>
          <w:tab w:val="left" w:pos="450"/>
        </w:tabs>
        <w:jc w:val="both"/>
        <w:rPr>
          <w:rStyle w:val="Emphasis"/>
          <w:sz w:val="32"/>
          <w:szCs w:val="32"/>
        </w:rPr>
      </w:pPr>
      <w:r>
        <w:rPr>
          <w:rStyle w:val="Emphasis"/>
          <w:sz w:val="32"/>
          <w:szCs w:val="32"/>
        </w:rPr>
        <w:t xml:space="preserve">Research Associates, </w:t>
      </w:r>
      <w:r w:rsidR="005E7ED4">
        <w:rPr>
          <w:rStyle w:val="Emphasis"/>
          <w:sz w:val="32"/>
          <w:szCs w:val="32"/>
        </w:rPr>
        <w:t>Postdocs</w:t>
      </w:r>
      <w:r w:rsidR="006748DA">
        <w:rPr>
          <w:rStyle w:val="Emphasis"/>
          <w:sz w:val="32"/>
          <w:szCs w:val="32"/>
        </w:rPr>
        <w:t>,</w:t>
      </w:r>
      <w:r w:rsidR="005E7ED4">
        <w:rPr>
          <w:rStyle w:val="Emphasis"/>
          <w:sz w:val="32"/>
          <w:szCs w:val="32"/>
        </w:rPr>
        <w:t xml:space="preserve"> and </w:t>
      </w:r>
      <w:r w:rsidR="00B423A4" w:rsidRPr="00C21CE3">
        <w:rPr>
          <w:rStyle w:val="Emphasis"/>
          <w:sz w:val="32"/>
          <w:szCs w:val="32"/>
        </w:rPr>
        <w:t>Professor</w:t>
      </w:r>
      <w:r w:rsidR="00C21CE3">
        <w:rPr>
          <w:rStyle w:val="Emphasis"/>
          <w:sz w:val="32"/>
          <w:szCs w:val="32"/>
        </w:rPr>
        <w:t>s</w:t>
      </w:r>
    </w:p>
    <w:p w:rsidR="003D54BC" w:rsidRDefault="00B423A4" w:rsidP="00C4310A">
      <w:pPr>
        <w:numPr>
          <w:ilvl w:val="0"/>
          <w:numId w:val="27"/>
        </w:numPr>
        <w:tabs>
          <w:tab w:val="left" w:pos="360"/>
        </w:tabs>
        <w:ind w:left="360"/>
        <w:jc w:val="both"/>
        <w:rPr>
          <w:bCs/>
          <w:sz w:val="32"/>
          <w:szCs w:val="32"/>
        </w:rPr>
      </w:pPr>
      <w:r w:rsidRPr="00C21CE3">
        <w:rPr>
          <w:rStyle w:val="Emphasis"/>
          <w:b w:val="0"/>
          <w:szCs w:val="24"/>
        </w:rPr>
        <w:t>Dr. Ayse B</w:t>
      </w:r>
      <w:r w:rsidR="004071E6">
        <w:rPr>
          <w:rStyle w:val="Emphasis"/>
          <w:b w:val="0"/>
          <w:szCs w:val="24"/>
        </w:rPr>
        <w:t xml:space="preserve">. </w:t>
      </w:r>
      <w:r w:rsidRPr="00C21CE3">
        <w:rPr>
          <w:rStyle w:val="Emphasis"/>
          <w:b w:val="0"/>
          <w:szCs w:val="24"/>
        </w:rPr>
        <w:t>Seng</w:t>
      </w:r>
      <w:r w:rsidR="00C21CE3" w:rsidRPr="00C21CE3">
        <w:rPr>
          <w:rStyle w:val="Emphasis"/>
          <w:b w:val="0"/>
          <w:szCs w:val="24"/>
        </w:rPr>
        <w:t xml:space="preserve">ul, </w:t>
      </w:r>
      <w:r w:rsidR="00B078A9">
        <w:rPr>
          <w:rStyle w:val="Emphasis"/>
          <w:b w:val="0"/>
          <w:szCs w:val="24"/>
        </w:rPr>
        <w:t xml:space="preserve">Assistant Professor, </w:t>
      </w:r>
      <w:r w:rsidR="00C21CE3" w:rsidRPr="00C21CE3">
        <w:rPr>
          <w:rStyle w:val="Emphasis"/>
          <w:b w:val="0"/>
          <w:szCs w:val="24"/>
        </w:rPr>
        <w:t>“Algae Growth under Different Media and L</w:t>
      </w:r>
      <w:r w:rsidRPr="00C21CE3">
        <w:rPr>
          <w:rStyle w:val="Emphasis"/>
          <w:b w:val="0"/>
          <w:szCs w:val="24"/>
        </w:rPr>
        <w:t xml:space="preserve">ight  </w:t>
      </w:r>
      <w:r w:rsidRPr="00C21CE3">
        <w:rPr>
          <w:rStyle w:val="Emphasis"/>
          <w:b w:val="0"/>
          <w:sz w:val="32"/>
          <w:szCs w:val="32"/>
        </w:rPr>
        <w:t xml:space="preserve"> </w:t>
      </w:r>
      <w:r w:rsidR="00C21CE3" w:rsidRPr="00C21CE3">
        <w:rPr>
          <w:rStyle w:val="Emphasis"/>
          <w:b w:val="0"/>
          <w:szCs w:val="24"/>
        </w:rPr>
        <w:t>Frequency for Biofuel Production,</w:t>
      </w:r>
      <w:r w:rsidRPr="00C21CE3">
        <w:rPr>
          <w:rStyle w:val="Emphasis"/>
          <w:b w:val="0"/>
          <w:szCs w:val="24"/>
        </w:rPr>
        <w:t>”</w:t>
      </w:r>
      <w:r w:rsidR="003D54BC">
        <w:rPr>
          <w:rStyle w:val="Emphasis"/>
          <w:b w:val="0"/>
          <w:szCs w:val="24"/>
        </w:rPr>
        <w:t xml:space="preserve"> </w:t>
      </w:r>
      <w:r w:rsidR="003D54BC" w:rsidRPr="003D54BC">
        <w:rPr>
          <w:color w:val="000000"/>
        </w:rPr>
        <w:t>Department of Mechanical Engineering</w:t>
      </w:r>
      <w:r w:rsidR="003D54BC" w:rsidRPr="003D54BC">
        <w:rPr>
          <w:bCs/>
          <w:szCs w:val="24"/>
        </w:rPr>
        <w:t xml:space="preserve">, Wichita State University, </w:t>
      </w:r>
      <w:r w:rsidR="003D54BC">
        <w:rPr>
          <w:bCs/>
          <w:szCs w:val="24"/>
        </w:rPr>
        <w:t xml:space="preserve">July </w:t>
      </w:r>
      <w:r w:rsidR="003D54BC" w:rsidRPr="003D54BC">
        <w:rPr>
          <w:bCs/>
          <w:szCs w:val="24"/>
        </w:rPr>
        <w:t>2016</w:t>
      </w:r>
      <w:r w:rsidR="006748DA">
        <w:rPr>
          <w:bCs/>
          <w:szCs w:val="24"/>
        </w:rPr>
        <w:t>-</w:t>
      </w:r>
      <w:r w:rsidR="003D54BC">
        <w:rPr>
          <w:bCs/>
          <w:szCs w:val="24"/>
        </w:rPr>
        <w:t>August 2017.</w:t>
      </w:r>
    </w:p>
    <w:p w:rsidR="003D54BC" w:rsidRPr="003D54BC" w:rsidRDefault="003D54BC" w:rsidP="00C4310A">
      <w:pPr>
        <w:tabs>
          <w:tab w:val="left" w:pos="360"/>
        </w:tabs>
        <w:jc w:val="both"/>
        <w:rPr>
          <w:bCs/>
          <w:szCs w:val="24"/>
        </w:rPr>
      </w:pPr>
    </w:p>
    <w:p w:rsidR="003D54BC" w:rsidRPr="003D54BC" w:rsidRDefault="00B423A4" w:rsidP="00C4310A">
      <w:pPr>
        <w:numPr>
          <w:ilvl w:val="0"/>
          <w:numId w:val="27"/>
        </w:numPr>
        <w:tabs>
          <w:tab w:val="left" w:pos="360"/>
        </w:tabs>
        <w:ind w:left="360"/>
        <w:jc w:val="both"/>
        <w:rPr>
          <w:bCs/>
          <w:sz w:val="32"/>
          <w:szCs w:val="32"/>
        </w:rPr>
      </w:pPr>
      <w:r w:rsidRPr="003D54BC">
        <w:rPr>
          <w:rStyle w:val="Emphasis"/>
          <w:b w:val="0"/>
          <w:szCs w:val="24"/>
        </w:rPr>
        <w:t>Dr. Cumhur Coskun, Assistant Professor</w:t>
      </w:r>
      <w:r w:rsidR="006748DA">
        <w:rPr>
          <w:rStyle w:val="Emphasis"/>
          <w:b w:val="0"/>
          <w:szCs w:val="24"/>
        </w:rPr>
        <w:t>,</w:t>
      </w:r>
      <w:r w:rsidRPr="003D54BC">
        <w:rPr>
          <w:rStyle w:val="Emphasis"/>
          <w:b w:val="0"/>
          <w:szCs w:val="24"/>
        </w:rPr>
        <w:t xml:space="preserve"> “C</w:t>
      </w:r>
      <w:r w:rsidR="00C21CE3" w:rsidRPr="003D54BC">
        <w:rPr>
          <w:szCs w:val="24"/>
          <w:shd w:val="clear" w:color="auto" w:fill="FFFFFF"/>
        </w:rPr>
        <w:t>oncretes Reinforced by Recycled Carbon F</w:t>
      </w:r>
      <w:r w:rsidRPr="003D54BC">
        <w:rPr>
          <w:szCs w:val="24"/>
          <w:shd w:val="clear" w:color="auto" w:fill="FFFFFF"/>
        </w:rPr>
        <w:t xml:space="preserve">ibers,” </w:t>
      </w:r>
      <w:r w:rsidR="003D54BC" w:rsidRPr="003D54BC">
        <w:rPr>
          <w:color w:val="000000"/>
        </w:rPr>
        <w:t>Department of Mechanical Engineering</w:t>
      </w:r>
      <w:r w:rsidR="003D54BC" w:rsidRPr="003D54BC">
        <w:rPr>
          <w:bCs/>
          <w:szCs w:val="24"/>
        </w:rPr>
        <w:t>, Wichita State University, July 201</w:t>
      </w:r>
      <w:r w:rsidR="003D54BC">
        <w:rPr>
          <w:bCs/>
          <w:szCs w:val="24"/>
        </w:rPr>
        <w:t>5</w:t>
      </w:r>
      <w:r w:rsidR="006748DA">
        <w:rPr>
          <w:bCs/>
          <w:szCs w:val="24"/>
        </w:rPr>
        <w:t>-</w:t>
      </w:r>
      <w:r w:rsidR="003D54BC">
        <w:rPr>
          <w:bCs/>
          <w:szCs w:val="24"/>
        </w:rPr>
        <w:t>March</w:t>
      </w:r>
      <w:r w:rsidR="003D54BC" w:rsidRPr="003D54BC">
        <w:rPr>
          <w:bCs/>
          <w:szCs w:val="24"/>
        </w:rPr>
        <w:t xml:space="preserve"> 2017</w:t>
      </w:r>
      <w:r w:rsidR="003D54BC">
        <w:rPr>
          <w:bCs/>
          <w:szCs w:val="24"/>
        </w:rPr>
        <w:t>.</w:t>
      </w:r>
    </w:p>
    <w:p w:rsidR="00B423A4" w:rsidRPr="00D77600" w:rsidRDefault="00B423A4" w:rsidP="00C4310A">
      <w:pPr>
        <w:jc w:val="both"/>
        <w:rPr>
          <w:rStyle w:val="Emphasis"/>
          <w:szCs w:val="24"/>
        </w:rPr>
      </w:pPr>
    </w:p>
    <w:p w:rsidR="00F30BE4" w:rsidRPr="00D77600" w:rsidRDefault="00F30BE4" w:rsidP="00C4310A">
      <w:pPr>
        <w:jc w:val="both"/>
        <w:rPr>
          <w:rStyle w:val="Emphasis"/>
          <w:szCs w:val="24"/>
        </w:rPr>
      </w:pPr>
    </w:p>
    <w:p w:rsidR="009F1AE1" w:rsidRPr="00B453E7" w:rsidRDefault="009F1AE1" w:rsidP="00C4310A">
      <w:pPr>
        <w:ind w:right="144"/>
        <w:jc w:val="both"/>
        <w:rPr>
          <w:b/>
          <w:bCs/>
          <w:sz w:val="32"/>
          <w:szCs w:val="32"/>
        </w:rPr>
      </w:pPr>
      <w:r w:rsidRPr="00B453E7">
        <w:rPr>
          <w:b/>
          <w:bCs/>
          <w:sz w:val="32"/>
          <w:szCs w:val="32"/>
        </w:rPr>
        <w:t>SERVICES</w:t>
      </w:r>
    </w:p>
    <w:p w:rsidR="00026108" w:rsidRPr="00B453E7" w:rsidRDefault="009F1AE1" w:rsidP="00C4310A">
      <w:pPr>
        <w:ind w:left="360" w:hanging="360"/>
        <w:jc w:val="both"/>
        <w:rPr>
          <w:szCs w:val="24"/>
        </w:rPr>
      </w:pPr>
      <w:r w:rsidRPr="00B453E7">
        <w:rPr>
          <w:noProof/>
          <w:szCs w:val="24"/>
        </w:rPr>
        <w:pict>
          <v:line id="_x0000_s1093" style="position:absolute;left:0;text-align:left;z-index:10" from="0,.4pt" to="468pt,.4pt" strokeweight="2pt"/>
        </w:pict>
      </w:r>
    </w:p>
    <w:p w:rsidR="00324DE7" w:rsidRPr="00324DE7" w:rsidRDefault="00324DE7" w:rsidP="00324DE7">
      <w:pPr>
        <w:jc w:val="both"/>
        <w:rPr>
          <w:bCs/>
          <w:szCs w:val="24"/>
        </w:rPr>
      </w:pPr>
      <w:r w:rsidRPr="00324DE7">
        <w:rPr>
          <w:bCs/>
          <w:szCs w:val="24"/>
        </w:rPr>
        <w:t>Served in the department, college and university level committee</w:t>
      </w:r>
      <w:r>
        <w:rPr>
          <w:bCs/>
          <w:szCs w:val="24"/>
        </w:rPr>
        <w:t>s</w:t>
      </w:r>
      <w:r w:rsidRPr="00324DE7">
        <w:rPr>
          <w:bCs/>
          <w:szCs w:val="24"/>
        </w:rPr>
        <w:t xml:space="preserve">. </w:t>
      </w:r>
    </w:p>
    <w:p w:rsidR="00324DE7" w:rsidRPr="00324DE7" w:rsidRDefault="00324DE7" w:rsidP="00C4310A">
      <w:pPr>
        <w:jc w:val="both"/>
        <w:rPr>
          <w:rStyle w:val="Emphasis"/>
          <w:b w:val="0"/>
          <w:szCs w:val="24"/>
        </w:rPr>
      </w:pPr>
    </w:p>
    <w:p w:rsidR="00005C40" w:rsidRDefault="00324DE7" w:rsidP="00005C40">
      <w:pPr>
        <w:numPr>
          <w:ilvl w:val="0"/>
          <w:numId w:val="22"/>
        </w:numPr>
        <w:jc w:val="both"/>
        <w:rPr>
          <w:rStyle w:val="Emphasis"/>
          <w:b w:val="0"/>
          <w:szCs w:val="24"/>
        </w:rPr>
      </w:pPr>
      <w:r>
        <w:rPr>
          <w:rStyle w:val="Emphasis"/>
          <w:b w:val="0"/>
          <w:szCs w:val="24"/>
        </w:rPr>
        <w:t xml:space="preserve">Member of </w:t>
      </w:r>
      <w:r w:rsidR="00F91695">
        <w:rPr>
          <w:rStyle w:val="Emphasis"/>
          <w:b w:val="0"/>
          <w:szCs w:val="24"/>
        </w:rPr>
        <w:t xml:space="preserve">the </w:t>
      </w:r>
      <w:r w:rsidRPr="00324DE7">
        <w:rPr>
          <w:rStyle w:val="Emphasis"/>
          <w:b w:val="0"/>
          <w:szCs w:val="24"/>
        </w:rPr>
        <w:t>College of Applied Studies Representative of Accessibility Committee</w:t>
      </w:r>
      <w:r>
        <w:rPr>
          <w:rStyle w:val="Emphasis"/>
          <w:b w:val="0"/>
          <w:szCs w:val="24"/>
        </w:rPr>
        <w:t xml:space="preserve">, Wichita State University, </w:t>
      </w:r>
      <w:r w:rsidRPr="00324DE7">
        <w:rPr>
          <w:rStyle w:val="Emphasis"/>
          <w:b w:val="0"/>
          <w:szCs w:val="24"/>
        </w:rPr>
        <w:t>2020</w:t>
      </w:r>
      <w:r w:rsidR="00C123C5">
        <w:rPr>
          <w:rStyle w:val="Emphasis"/>
          <w:b w:val="0"/>
          <w:szCs w:val="24"/>
        </w:rPr>
        <w:t xml:space="preserve"> </w:t>
      </w:r>
      <w:r>
        <w:rPr>
          <w:rStyle w:val="Emphasis"/>
          <w:b w:val="0"/>
          <w:szCs w:val="24"/>
        </w:rPr>
        <w:t>-</w:t>
      </w:r>
      <w:r w:rsidR="00C123C5">
        <w:rPr>
          <w:rStyle w:val="Emphasis"/>
          <w:b w:val="0"/>
          <w:szCs w:val="24"/>
        </w:rPr>
        <w:t xml:space="preserve"> </w:t>
      </w:r>
      <w:r>
        <w:rPr>
          <w:rStyle w:val="Emphasis"/>
          <w:b w:val="0"/>
          <w:szCs w:val="24"/>
        </w:rPr>
        <w:t>2022.</w:t>
      </w:r>
    </w:p>
    <w:p w:rsidR="00005C40" w:rsidRDefault="00005C40" w:rsidP="00005C40">
      <w:pPr>
        <w:pStyle w:val="ListParagraph"/>
      </w:pPr>
    </w:p>
    <w:p w:rsidR="00005C40" w:rsidRPr="00005C40" w:rsidRDefault="00005C40" w:rsidP="00005C40">
      <w:pPr>
        <w:numPr>
          <w:ilvl w:val="0"/>
          <w:numId w:val="22"/>
        </w:numPr>
        <w:jc w:val="both"/>
        <w:rPr>
          <w:bCs/>
          <w:szCs w:val="24"/>
        </w:rPr>
      </w:pPr>
      <w:r w:rsidRPr="00D0691D">
        <w:t>Member</w:t>
      </w:r>
      <w:r>
        <w:t xml:space="preserve"> of </w:t>
      </w:r>
      <w:r w:rsidR="00F91695">
        <w:t xml:space="preserve">the </w:t>
      </w:r>
      <w:r w:rsidRPr="00D0691D">
        <w:t>Department Curriculum Committee, Department of Mechanical Engineering, 20</w:t>
      </w:r>
      <w:r>
        <w:t>19</w:t>
      </w:r>
      <w:r w:rsidR="00C123C5">
        <w:t xml:space="preserve"> </w:t>
      </w:r>
      <w:r>
        <w:t>-</w:t>
      </w:r>
      <w:r w:rsidRPr="00D0691D">
        <w:t xml:space="preserve"> 20</w:t>
      </w:r>
      <w:r>
        <w:t>21</w:t>
      </w:r>
      <w:r w:rsidRPr="00D0691D">
        <w:t>.</w:t>
      </w:r>
    </w:p>
    <w:p w:rsidR="00005C40" w:rsidRDefault="00005C40" w:rsidP="00005C40">
      <w:pPr>
        <w:pStyle w:val="ListParagraph"/>
        <w:rPr>
          <w:bCs/>
          <w:szCs w:val="24"/>
        </w:rPr>
      </w:pPr>
    </w:p>
    <w:p w:rsidR="00005C40" w:rsidRPr="00005C40" w:rsidRDefault="00005C40" w:rsidP="00005C40">
      <w:pPr>
        <w:numPr>
          <w:ilvl w:val="0"/>
          <w:numId w:val="22"/>
        </w:numPr>
        <w:jc w:val="both"/>
        <w:rPr>
          <w:bCs/>
          <w:szCs w:val="24"/>
        </w:rPr>
      </w:pPr>
      <w:r w:rsidRPr="00005C40">
        <w:rPr>
          <w:rStyle w:val="Emphasis"/>
          <w:b w:val="0"/>
          <w:szCs w:val="24"/>
        </w:rPr>
        <w:t xml:space="preserve">Member </w:t>
      </w:r>
      <w:r>
        <w:rPr>
          <w:rStyle w:val="Emphasis"/>
          <w:b w:val="0"/>
          <w:szCs w:val="24"/>
        </w:rPr>
        <w:t xml:space="preserve">of </w:t>
      </w:r>
      <w:r w:rsidR="00F91695">
        <w:rPr>
          <w:rStyle w:val="Emphasis"/>
          <w:b w:val="0"/>
          <w:szCs w:val="24"/>
        </w:rPr>
        <w:t xml:space="preserve">the </w:t>
      </w:r>
      <w:r w:rsidRPr="00D0691D">
        <w:t>Laboratory Safety Committee, Department of Mechanical Engineering, since January 20</w:t>
      </w:r>
      <w:r>
        <w:t>1</w:t>
      </w:r>
      <w:r w:rsidR="00040A23">
        <w:t>7</w:t>
      </w:r>
      <w:r w:rsidRPr="00D0691D">
        <w:t>.</w:t>
      </w:r>
    </w:p>
    <w:p w:rsidR="00005C40" w:rsidRDefault="00005C40" w:rsidP="00324DE7">
      <w:pPr>
        <w:pStyle w:val="ListParagraph"/>
        <w:rPr>
          <w:rStyle w:val="Emphasis"/>
          <w:b w:val="0"/>
          <w:szCs w:val="24"/>
        </w:rPr>
      </w:pPr>
    </w:p>
    <w:p w:rsidR="00324DE7" w:rsidRDefault="00324DE7" w:rsidP="00324DE7">
      <w:pPr>
        <w:numPr>
          <w:ilvl w:val="0"/>
          <w:numId w:val="22"/>
        </w:numPr>
        <w:jc w:val="both"/>
        <w:rPr>
          <w:rStyle w:val="Emphasis"/>
          <w:b w:val="0"/>
          <w:szCs w:val="24"/>
        </w:rPr>
      </w:pPr>
      <w:r>
        <w:rPr>
          <w:rStyle w:val="Emphasis"/>
          <w:b w:val="0"/>
          <w:szCs w:val="24"/>
        </w:rPr>
        <w:t xml:space="preserve">Judge for </w:t>
      </w:r>
      <w:r w:rsidR="00F91695">
        <w:rPr>
          <w:rStyle w:val="Emphasis"/>
          <w:b w:val="0"/>
          <w:szCs w:val="24"/>
        </w:rPr>
        <w:t xml:space="preserve">the </w:t>
      </w:r>
      <w:r w:rsidRPr="00C21CE3">
        <w:rPr>
          <w:rStyle w:val="Emphasis"/>
          <w:b w:val="0"/>
          <w:szCs w:val="24"/>
        </w:rPr>
        <w:t xml:space="preserve">WSU Shocker MINDSTORMS Challenge between 4th and 8th Grade Students in Lego Competition, </w:t>
      </w:r>
      <w:r w:rsidR="00005C40" w:rsidRPr="00D0691D">
        <w:t>College of Engineering</w:t>
      </w:r>
      <w:r w:rsidRPr="00C21CE3">
        <w:rPr>
          <w:rStyle w:val="Emphasis"/>
          <w:b w:val="0"/>
          <w:szCs w:val="24"/>
        </w:rPr>
        <w:t>, 2016</w:t>
      </w:r>
      <w:r w:rsidR="00C123C5">
        <w:rPr>
          <w:rStyle w:val="Emphasis"/>
          <w:b w:val="0"/>
          <w:szCs w:val="24"/>
        </w:rPr>
        <w:t xml:space="preserve"> - </w:t>
      </w:r>
      <w:r>
        <w:rPr>
          <w:rStyle w:val="Emphasis"/>
          <w:b w:val="0"/>
          <w:szCs w:val="24"/>
        </w:rPr>
        <w:t>201</w:t>
      </w:r>
      <w:r w:rsidR="00005C40">
        <w:rPr>
          <w:rStyle w:val="Emphasis"/>
          <w:b w:val="0"/>
          <w:szCs w:val="24"/>
        </w:rPr>
        <w:t>9</w:t>
      </w:r>
      <w:r>
        <w:rPr>
          <w:rStyle w:val="Emphasis"/>
          <w:b w:val="0"/>
          <w:szCs w:val="24"/>
        </w:rPr>
        <w:t>.</w:t>
      </w:r>
    </w:p>
    <w:p w:rsidR="00324DE7" w:rsidRDefault="00324DE7" w:rsidP="00324DE7">
      <w:pPr>
        <w:pStyle w:val="ListParagraph"/>
        <w:rPr>
          <w:rStyle w:val="Emphasis"/>
          <w:b w:val="0"/>
          <w:szCs w:val="24"/>
        </w:rPr>
      </w:pPr>
    </w:p>
    <w:p w:rsidR="00324DE7" w:rsidRDefault="00324DE7" w:rsidP="00324DE7">
      <w:pPr>
        <w:numPr>
          <w:ilvl w:val="0"/>
          <w:numId w:val="22"/>
        </w:numPr>
        <w:jc w:val="both"/>
        <w:rPr>
          <w:rStyle w:val="Emphasis"/>
          <w:b w:val="0"/>
          <w:szCs w:val="24"/>
        </w:rPr>
      </w:pPr>
      <w:r>
        <w:rPr>
          <w:rStyle w:val="Emphasis"/>
          <w:b w:val="0"/>
          <w:szCs w:val="24"/>
        </w:rPr>
        <w:t xml:space="preserve">Judge for </w:t>
      </w:r>
      <w:r w:rsidR="00F91695">
        <w:rPr>
          <w:rStyle w:val="Emphasis"/>
          <w:b w:val="0"/>
          <w:szCs w:val="24"/>
        </w:rPr>
        <w:t xml:space="preserve">the </w:t>
      </w:r>
      <w:r w:rsidR="009F1AE1" w:rsidRPr="00C21CE3">
        <w:rPr>
          <w:rStyle w:val="Emphasis"/>
          <w:b w:val="0"/>
          <w:szCs w:val="24"/>
        </w:rPr>
        <w:t xml:space="preserve">Block Kids </w:t>
      </w:r>
      <w:r w:rsidR="009F319B" w:rsidRPr="00C21CE3">
        <w:rPr>
          <w:rStyle w:val="Emphasis"/>
          <w:b w:val="0"/>
          <w:szCs w:val="24"/>
        </w:rPr>
        <w:t>Regional Competition between 1</w:t>
      </w:r>
      <w:r w:rsidR="009F319B" w:rsidRPr="00C21CE3">
        <w:rPr>
          <w:rStyle w:val="Emphasis"/>
          <w:b w:val="0"/>
          <w:szCs w:val="24"/>
          <w:vertAlign w:val="superscript"/>
        </w:rPr>
        <w:t>st</w:t>
      </w:r>
      <w:r w:rsidR="009F319B" w:rsidRPr="00C21CE3">
        <w:rPr>
          <w:rStyle w:val="Emphasis"/>
          <w:b w:val="0"/>
          <w:szCs w:val="24"/>
        </w:rPr>
        <w:t xml:space="preserve"> and 6</w:t>
      </w:r>
      <w:r w:rsidR="009F319B" w:rsidRPr="00C21CE3">
        <w:rPr>
          <w:rStyle w:val="Emphasis"/>
          <w:b w:val="0"/>
          <w:szCs w:val="24"/>
          <w:vertAlign w:val="superscript"/>
        </w:rPr>
        <w:t>th</w:t>
      </w:r>
      <w:r w:rsidR="009F319B" w:rsidRPr="00C21CE3">
        <w:rPr>
          <w:rStyle w:val="Emphasis"/>
          <w:b w:val="0"/>
          <w:szCs w:val="24"/>
        </w:rPr>
        <w:t xml:space="preserve"> Grade Students, </w:t>
      </w:r>
      <w:r w:rsidR="00005C40" w:rsidRPr="00D0691D">
        <w:t>College of Engineering</w:t>
      </w:r>
      <w:r w:rsidR="006748DA">
        <w:rPr>
          <w:rStyle w:val="Emphasis"/>
          <w:b w:val="0"/>
          <w:szCs w:val="24"/>
        </w:rPr>
        <w:t>,</w:t>
      </w:r>
      <w:r w:rsidR="009F319B" w:rsidRPr="00C21CE3">
        <w:rPr>
          <w:rStyle w:val="Emphasis"/>
          <w:b w:val="0"/>
          <w:szCs w:val="24"/>
        </w:rPr>
        <w:t xml:space="preserve"> </w:t>
      </w:r>
      <w:r w:rsidR="009F1AE1" w:rsidRPr="00C21CE3">
        <w:rPr>
          <w:rStyle w:val="Emphasis"/>
          <w:b w:val="0"/>
          <w:szCs w:val="24"/>
        </w:rPr>
        <w:t>2016</w:t>
      </w:r>
      <w:r w:rsidR="00700BDB">
        <w:rPr>
          <w:rStyle w:val="Emphasis"/>
          <w:b w:val="0"/>
          <w:szCs w:val="24"/>
        </w:rPr>
        <w:t xml:space="preserve"> - 2017</w:t>
      </w:r>
      <w:r w:rsidR="00883316">
        <w:rPr>
          <w:rStyle w:val="Emphasis"/>
          <w:b w:val="0"/>
          <w:szCs w:val="24"/>
        </w:rPr>
        <w:t>.</w:t>
      </w:r>
    </w:p>
    <w:p w:rsidR="00C21CE3" w:rsidRPr="00C21CE3" w:rsidRDefault="00C21CE3" w:rsidP="00C4310A">
      <w:pPr>
        <w:pStyle w:val="ListParagraph"/>
        <w:jc w:val="both"/>
        <w:rPr>
          <w:rStyle w:val="Emphasis"/>
          <w:b w:val="0"/>
          <w:szCs w:val="24"/>
        </w:rPr>
      </w:pPr>
    </w:p>
    <w:p w:rsidR="009F1AE1" w:rsidRDefault="00324DE7" w:rsidP="00C4310A">
      <w:pPr>
        <w:numPr>
          <w:ilvl w:val="0"/>
          <w:numId w:val="22"/>
        </w:numPr>
        <w:jc w:val="both"/>
        <w:rPr>
          <w:rStyle w:val="Emphasis"/>
          <w:b w:val="0"/>
          <w:szCs w:val="24"/>
        </w:rPr>
      </w:pPr>
      <w:r>
        <w:rPr>
          <w:rStyle w:val="Emphasis"/>
          <w:b w:val="0"/>
          <w:szCs w:val="24"/>
        </w:rPr>
        <w:t xml:space="preserve">Jude for </w:t>
      </w:r>
      <w:r w:rsidR="00F91695">
        <w:rPr>
          <w:rStyle w:val="Emphasis"/>
          <w:b w:val="0"/>
          <w:szCs w:val="24"/>
        </w:rPr>
        <w:t xml:space="preserve">the </w:t>
      </w:r>
      <w:r w:rsidR="009F1AE1" w:rsidRPr="00C21CE3">
        <w:rPr>
          <w:rStyle w:val="Emphasis"/>
          <w:b w:val="0"/>
          <w:szCs w:val="24"/>
        </w:rPr>
        <w:t xml:space="preserve">Wichita State Wallace Invitational Scholarships in Engineering (WISE), </w:t>
      </w:r>
      <w:r w:rsidR="00005C40" w:rsidRPr="00D0691D">
        <w:t>College of Engineering</w:t>
      </w:r>
      <w:r w:rsidR="00005C40">
        <w:rPr>
          <w:rStyle w:val="Emphasis"/>
          <w:b w:val="0"/>
          <w:szCs w:val="24"/>
        </w:rPr>
        <w:t xml:space="preserve">, </w:t>
      </w:r>
      <w:r w:rsidR="009F1AE1" w:rsidRPr="00C21CE3">
        <w:rPr>
          <w:rStyle w:val="Emphasis"/>
          <w:b w:val="0"/>
          <w:szCs w:val="24"/>
        </w:rPr>
        <w:t>2016</w:t>
      </w:r>
      <w:r w:rsidR="00C123C5">
        <w:rPr>
          <w:rStyle w:val="Emphasis"/>
          <w:b w:val="0"/>
          <w:szCs w:val="24"/>
        </w:rPr>
        <w:t xml:space="preserve"> </w:t>
      </w:r>
      <w:r w:rsidR="00BB671B">
        <w:rPr>
          <w:rStyle w:val="Emphasis"/>
          <w:b w:val="0"/>
          <w:szCs w:val="24"/>
        </w:rPr>
        <w:t>-</w:t>
      </w:r>
      <w:r w:rsidR="00C123C5">
        <w:rPr>
          <w:rStyle w:val="Emphasis"/>
          <w:b w:val="0"/>
          <w:szCs w:val="24"/>
        </w:rPr>
        <w:t xml:space="preserve"> </w:t>
      </w:r>
      <w:r w:rsidR="00BB671B">
        <w:rPr>
          <w:rStyle w:val="Emphasis"/>
          <w:b w:val="0"/>
          <w:szCs w:val="24"/>
        </w:rPr>
        <w:t>20</w:t>
      </w:r>
      <w:r>
        <w:rPr>
          <w:rStyle w:val="Emphasis"/>
          <w:b w:val="0"/>
          <w:szCs w:val="24"/>
        </w:rPr>
        <w:t>20</w:t>
      </w:r>
      <w:r w:rsidR="00BB671B">
        <w:rPr>
          <w:rStyle w:val="Emphasis"/>
          <w:b w:val="0"/>
          <w:szCs w:val="24"/>
        </w:rPr>
        <w:t>.</w:t>
      </w:r>
    </w:p>
    <w:p w:rsidR="0030508A" w:rsidRDefault="0030508A" w:rsidP="00C4310A">
      <w:pPr>
        <w:pStyle w:val="ListParagraph"/>
        <w:jc w:val="both"/>
        <w:rPr>
          <w:rStyle w:val="Emphasis"/>
          <w:b w:val="0"/>
          <w:szCs w:val="24"/>
        </w:rPr>
      </w:pPr>
    </w:p>
    <w:p w:rsidR="00085796" w:rsidRPr="00005C40" w:rsidRDefault="00324DE7" w:rsidP="00005C40">
      <w:pPr>
        <w:numPr>
          <w:ilvl w:val="0"/>
          <w:numId w:val="22"/>
        </w:numPr>
        <w:jc w:val="both"/>
        <w:rPr>
          <w:rStyle w:val="Emphasis"/>
          <w:b w:val="0"/>
          <w:szCs w:val="24"/>
        </w:rPr>
      </w:pPr>
      <w:r>
        <w:rPr>
          <w:rStyle w:val="Emphasis"/>
          <w:b w:val="0"/>
          <w:szCs w:val="24"/>
        </w:rPr>
        <w:t xml:space="preserve">Advisor of </w:t>
      </w:r>
      <w:r w:rsidR="00700BDB">
        <w:rPr>
          <w:rStyle w:val="Emphasis"/>
          <w:b w:val="0"/>
          <w:szCs w:val="24"/>
        </w:rPr>
        <w:t>S</w:t>
      </w:r>
      <w:r w:rsidR="00085796">
        <w:rPr>
          <w:rStyle w:val="Emphasis"/>
          <w:b w:val="0"/>
          <w:szCs w:val="24"/>
        </w:rPr>
        <w:t xml:space="preserve">enior </w:t>
      </w:r>
      <w:r w:rsidR="00700BDB">
        <w:rPr>
          <w:rStyle w:val="Emphasis"/>
          <w:b w:val="0"/>
          <w:szCs w:val="24"/>
        </w:rPr>
        <w:t>C</w:t>
      </w:r>
      <w:r w:rsidR="00085796">
        <w:rPr>
          <w:rStyle w:val="Emphasis"/>
          <w:b w:val="0"/>
          <w:szCs w:val="24"/>
        </w:rPr>
        <w:t xml:space="preserve">apstone </w:t>
      </w:r>
      <w:r w:rsidR="00700BDB">
        <w:rPr>
          <w:rStyle w:val="Emphasis"/>
          <w:b w:val="0"/>
          <w:szCs w:val="24"/>
        </w:rPr>
        <w:t>D</w:t>
      </w:r>
      <w:r w:rsidR="00085796">
        <w:rPr>
          <w:rStyle w:val="Emphasis"/>
          <w:b w:val="0"/>
          <w:szCs w:val="24"/>
        </w:rPr>
        <w:t xml:space="preserve">esign </w:t>
      </w:r>
      <w:r w:rsidR="00700BDB">
        <w:rPr>
          <w:rStyle w:val="Emphasis"/>
          <w:b w:val="0"/>
          <w:szCs w:val="24"/>
        </w:rPr>
        <w:t>P</w:t>
      </w:r>
      <w:r w:rsidR="00085796">
        <w:rPr>
          <w:rStyle w:val="Emphasis"/>
          <w:b w:val="0"/>
          <w:szCs w:val="24"/>
        </w:rPr>
        <w:t>roject</w:t>
      </w:r>
      <w:r w:rsidR="00FA5BF5">
        <w:rPr>
          <w:rStyle w:val="Emphasis"/>
          <w:b w:val="0"/>
          <w:szCs w:val="24"/>
        </w:rPr>
        <w:t>s</w:t>
      </w:r>
      <w:r w:rsidR="00005C40">
        <w:rPr>
          <w:rStyle w:val="Emphasis"/>
          <w:b w:val="0"/>
          <w:szCs w:val="24"/>
        </w:rPr>
        <w:t xml:space="preserve">, </w:t>
      </w:r>
      <w:r w:rsidR="00005C40" w:rsidRPr="00D0691D">
        <w:t>Department of Mechanical Engineering</w:t>
      </w:r>
      <w:r w:rsidR="00085796" w:rsidRPr="00005C40">
        <w:rPr>
          <w:rStyle w:val="Emphasis"/>
          <w:b w:val="0"/>
          <w:szCs w:val="24"/>
        </w:rPr>
        <w:t xml:space="preserve"> since 2017. </w:t>
      </w:r>
    </w:p>
    <w:p w:rsidR="00085796" w:rsidRPr="00C21CE3" w:rsidRDefault="00085796" w:rsidP="00C4310A">
      <w:pPr>
        <w:jc w:val="both"/>
        <w:rPr>
          <w:rStyle w:val="Emphasis"/>
          <w:b w:val="0"/>
          <w:szCs w:val="24"/>
        </w:rPr>
      </w:pPr>
    </w:p>
    <w:p w:rsidR="0030508A" w:rsidRPr="00C21CE3" w:rsidRDefault="0030508A" w:rsidP="00C4310A">
      <w:pPr>
        <w:jc w:val="both"/>
        <w:rPr>
          <w:szCs w:val="24"/>
        </w:rPr>
      </w:pPr>
    </w:p>
    <w:p w:rsidR="00D408D7" w:rsidRPr="00B453E7" w:rsidRDefault="00D408D7" w:rsidP="00C4310A">
      <w:pPr>
        <w:ind w:left="360" w:hanging="360"/>
        <w:jc w:val="both"/>
        <w:rPr>
          <w:rFonts w:eastAsia="Calibri"/>
          <w:b/>
          <w:sz w:val="32"/>
          <w:szCs w:val="32"/>
        </w:rPr>
      </w:pPr>
      <w:r w:rsidRPr="00B453E7">
        <w:rPr>
          <w:rFonts w:eastAsia="Calibri"/>
          <w:b/>
          <w:sz w:val="32"/>
          <w:szCs w:val="32"/>
        </w:rPr>
        <w:lastRenderedPageBreak/>
        <w:t>CERTIFICATES</w:t>
      </w:r>
      <w:r w:rsidR="006748DA">
        <w:rPr>
          <w:rFonts w:eastAsia="Calibri"/>
          <w:b/>
          <w:sz w:val="32"/>
          <w:szCs w:val="32"/>
        </w:rPr>
        <w:t xml:space="preserve"> RECEIVED</w:t>
      </w:r>
    </w:p>
    <w:p w:rsidR="00D408D7" w:rsidRPr="00B453E7" w:rsidRDefault="00D408D7" w:rsidP="00C4310A">
      <w:pPr>
        <w:ind w:left="360" w:hanging="360"/>
        <w:jc w:val="both"/>
        <w:rPr>
          <w:rFonts w:eastAsia="Calibri"/>
          <w:szCs w:val="24"/>
        </w:rPr>
      </w:pPr>
      <w:r w:rsidRPr="00B453E7">
        <w:rPr>
          <w:noProof/>
          <w:szCs w:val="24"/>
        </w:rPr>
        <w:pict>
          <v:line id="_x0000_s1090" style="position:absolute;left:0;text-align:left;z-index:8" from="1.5pt,6.95pt" to="469.5pt,6.95pt" strokeweight="2pt"/>
        </w:pict>
      </w:r>
    </w:p>
    <w:p w:rsidR="00CA0571" w:rsidRPr="001B4C8C" w:rsidRDefault="007D2E93" w:rsidP="00C4310A">
      <w:pPr>
        <w:numPr>
          <w:ilvl w:val="0"/>
          <w:numId w:val="5"/>
        </w:numPr>
        <w:ind w:left="360"/>
        <w:jc w:val="both"/>
        <w:rPr>
          <w:rFonts w:eastAsia="Calibri"/>
          <w:szCs w:val="24"/>
        </w:rPr>
      </w:pPr>
      <w:r w:rsidRPr="001B4C8C">
        <w:rPr>
          <w:rFonts w:eastAsia="Calibri"/>
          <w:szCs w:val="24"/>
        </w:rPr>
        <w:t>“Composite Testing</w:t>
      </w:r>
      <w:r w:rsidR="006748DA">
        <w:rPr>
          <w:rFonts w:eastAsia="Calibri"/>
          <w:szCs w:val="24"/>
        </w:rPr>
        <w:t>”</w:t>
      </w:r>
      <w:r w:rsidRPr="001B4C8C">
        <w:rPr>
          <w:rFonts w:eastAsia="Calibri"/>
          <w:szCs w:val="24"/>
        </w:rPr>
        <w:t xml:space="preserve"> at NIAR, Wichita, KS</w:t>
      </w:r>
      <w:r w:rsidR="006748DA" w:rsidRPr="001B4C8C">
        <w:rPr>
          <w:rFonts w:eastAsia="Calibri"/>
          <w:szCs w:val="24"/>
        </w:rPr>
        <w:t>, March 2011:</w:t>
      </w:r>
      <w:r w:rsidR="006748DA">
        <w:rPr>
          <w:rFonts w:eastAsia="Calibri"/>
          <w:szCs w:val="24"/>
        </w:rPr>
        <w:t xml:space="preserve"> </w:t>
      </w:r>
      <w:r w:rsidRPr="001B4C8C">
        <w:rPr>
          <w:rFonts w:eastAsia="Calibri"/>
          <w:szCs w:val="24"/>
        </w:rPr>
        <w:t xml:space="preserve">Ability to operate NIAR testing equipment, measurement equipment, approvals of test reports and performing the mechanical testing (e.g., tension, bending and compression tests) and characterizations. </w:t>
      </w:r>
    </w:p>
    <w:p w:rsidR="007D2E93" w:rsidRPr="001B4C8C" w:rsidRDefault="007D2E93" w:rsidP="00C4310A">
      <w:pPr>
        <w:ind w:left="360" w:hanging="360"/>
        <w:jc w:val="both"/>
        <w:rPr>
          <w:rFonts w:eastAsia="Calibri"/>
          <w:szCs w:val="24"/>
        </w:rPr>
      </w:pPr>
      <w:r w:rsidRPr="001B4C8C">
        <w:rPr>
          <w:rFonts w:eastAsia="Calibri"/>
          <w:szCs w:val="24"/>
        </w:rPr>
        <w:t xml:space="preserve"> </w:t>
      </w:r>
    </w:p>
    <w:p w:rsidR="00D408D7" w:rsidRPr="001B4C8C" w:rsidRDefault="00D408D7" w:rsidP="00C4310A">
      <w:pPr>
        <w:numPr>
          <w:ilvl w:val="0"/>
          <w:numId w:val="11"/>
        </w:numPr>
        <w:ind w:left="360"/>
        <w:jc w:val="both"/>
        <w:rPr>
          <w:rFonts w:eastAsia="Calibri"/>
          <w:szCs w:val="24"/>
        </w:rPr>
      </w:pPr>
      <w:r w:rsidRPr="001B4C8C">
        <w:rPr>
          <w:rFonts w:eastAsia="Calibri"/>
          <w:szCs w:val="24"/>
        </w:rPr>
        <w:t>“Hands-on Nanotechnology Experiences</w:t>
      </w:r>
      <w:r w:rsidR="006748DA">
        <w:rPr>
          <w:rFonts w:eastAsia="Calibri"/>
          <w:szCs w:val="24"/>
        </w:rPr>
        <w:t>,”</w:t>
      </w:r>
      <w:r w:rsidRPr="001B4C8C">
        <w:rPr>
          <w:rFonts w:eastAsia="Calibri"/>
          <w:szCs w:val="24"/>
        </w:rPr>
        <w:t xml:space="preserve"> WSU, Wichita, KS</w:t>
      </w:r>
      <w:r w:rsidR="006748DA">
        <w:rPr>
          <w:rFonts w:eastAsia="Calibri"/>
          <w:szCs w:val="24"/>
        </w:rPr>
        <w:t>,</w:t>
      </w:r>
      <w:r w:rsidR="006748DA" w:rsidRPr="006748DA">
        <w:rPr>
          <w:rFonts w:eastAsia="Calibri"/>
          <w:szCs w:val="24"/>
        </w:rPr>
        <w:t xml:space="preserve"> </w:t>
      </w:r>
      <w:r w:rsidR="006748DA">
        <w:rPr>
          <w:rFonts w:eastAsia="Calibri"/>
          <w:szCs w:val="24"/>
        </w:rPr>
        <w:t>May 2014:</w:t>
      </w:r>
      <w:r w:rsidRPr="001B4C8C">
        <w:rPr>
          <w:rFonts w:eastAsia="Calibri"/>
          <w:szCs w:val="24"/>
        </w:rPr>
        <w:t xml:space="preserve">  </w:t>
      </w:r>
      <w:r w:rsidR="006748DA">
        <w:rPr>
          <w:rFonts w:eastAsia="Calibri"/>
          <w:szCs w:val="24"/>
        </w:rPr>
        <w:t>Conducted</w:t>
      </w:r>
      <w:r w:rsidR="006748DA" w:rsidRPr="001B4C8C">
        <w:rPr>
          <w:rFonts w:eastAsia="Calibri"/>
          <w:szCs w:val="24"/>
        </w:rPr>
        <w:t xml:space="preserve"> </w:t>
      </w:r>
      <w:r w:rsidR="00F171B8">
        <w:rPr>
          <w:rFonts w:eastAsia="Calibri"/>
          <w:szCs w:val="24"/>
        </w:rPr>
        <w:t>several</w:t>
      </w:r>
      <w:r w:rsidRPr="001B4C8C">
        <w:rPr>
          <w:rFonts w:eastAsia="Calibri"/>
          <w:szCs w:val="24"/>
        </w:rPr>
        <w:t xml:space="preserve"> lab</w:t>
      </w:r>
      <w:r w:rsidR="006748DA">
        <w:rPr>
          <w:rFonts w:eastAsia="Calibri"/>
          <w:szCs w:val="24"/>
        </w:rPr>
        <w:t>oratory</w:t>
      </w:r>
      <w:r w:rsidRPr="001B4C8C">
        <w:rPr>
          <w:rFonts w:eastAsia="Calibri"/>
          <w:szCs w:val="24"/>
        </w:rPr>
        <w:t xml:space="preserve"> sessions</w:t>
      </w:r>
      <w:r w:rsidR="00F171B8">
        <w:rPr>
          <w:rFonts w:eastAsia="Calibri"/>
          <w:szCs w:val="24"/>
        </w:rPr>
        <w:t xml:space="preserve"> including</w:t>
      </w:r>
      <w:r w:rsidRPr="001B4C8C">
        <w:rPr>
          <w:rFonts w:eastAsia="Calibri"/>
          <w:szCs w:val="24"/>
        </w:rPr>
        <w:t xml:space="preserve"> </w:t>
      </w:r>
      <w:r w:rsidR="006748DA">
        <w:rPr>
          <w:rFonts w:eastAsia="Calibri"/>
          <w:szCs w:val="24"/>
        </w:rPr>
        <w:t>m</w:t>
      </w:r>
      <w:r w:rsidRPr="001B4C8C">
        <w:rPr>
          <w:rFonts w:eastAsia="Calibri"/>
          <w:szCs w:val="24"/>
        </w:rPr>
        <w:t>agnetic nanoparticles, ferrofluids, ceramic nanoparticles, sol-gel, electrospun nanofibers, nanocomposite spheres, metallic nanofilms, solar cells, and hydrogen fuel cells fabrication and characterization.</w:t>
      </w:r>
    </w:p>
    <w:p w:rsidR="00CA0571" w:rsidRPr="001B4C8C" w:rsidRDefault="00CA0571" w:rsidP="00C4310A">
      <w:pPr>
        <w:ind w:left="360" w:hanging="360"/>
        <w:jc w:val="both"/>
        <w:rPr>
          <w:rFonts w:eastAsia="Calibri"/>
          <w:szCs w:val="24"/>
        </w:rPr>
      </w:pPr>
    </w:p>
    <w:p w:rsidR="00D408D7" w:rsidRPr="001B4C8C" w:rsidRDefault="00D408D7" w:rsidP="00C4310A">
      <w:pPr>
        <w:numPr>
          <w:ilvl w:val="1"/>
          <w:numId w:val="7"/>
        </w:numPr>
        <w:ind w:left="360"/>
        <w:jc w:val="both"/>
        <w:rPr>
          <w:color w:val="000000"/>
          <w:szCs w:val="24"/>
        </w:rPr>
      </w:pPr>
      <w:r w:rsidRPr="001B4C8C">
        <w:rPr>
          <w:color w:val="000000"/>
          <w:szCs w:val="24"/>
        </w:rPr>
        <w:t>“HazCom (Hazard Communication) Training</w:t>
      </w:r>
      <w:r w:rsidR="00F171B8">
        <w:rPr>
          <w:color w:val="000000"/>
          <w:szCs w:val="24"/>
        </w:rPr>
        <w:t>,</w:t>
      </w:r>
      <w:r w:rsidRPr="001B4C8C">
        <w:rPr>
          <w:color w:val="000000"/>
          <w:szCs w:val="24"/>
        </w:rPr>
        <w:t>” WSU, Wichita, KS</w:t>
      </w:r>
      <w:r w:rsidR="006748DA">
        <w:rPr>
          <w:color w:val="000000"/>
          <w:szCs w:val="24"/>
        </w:rPr>
        <w:t>,</w:t>
      </w:r>
      <w:r w:rsidR="006748DA" w:rsidRPr="006748DA">
        <w:rPr>
          <w:color w:val="000000"/>
          <w:szCs w:val="24"/>
        </w:rPr>
        <w:t xml:space="preserve"> </w:t>
      </w:r>
      <w:r w:rsidR="006748DA" w:rsidRPr="0054265C">
        <w:rPr>
          <w:color w:val="000000"/>
          <w:szCs w:val="24"/>
        </w:rPr>
        <w:t>February, 2014</w:t>
      </w:r>
      <w:r w:rsidR="006748DA">
        <w:rPr>
          <w:color w:val="000000"/>
          <w:szCs w:val="24"/>
        </w:rPr>
        <w:t xml:space="preserve">: Acquired strong </w:t>
      </w:r>
      <w:r w:rsidRPr="001B4C8C">
        <w:rPr>
          <w:color w:val="000000"/>
          <w:szCs w:val="24"/>
        </w:rPr>
        <w:t>knowledge about general lab</w:t>
      </w:r>
      <w:r w:rsidR="006748DA">
        <w:rPr>
          <w:color w:val="000000"/>
          <w:szCs w:val="24"/>
        </w:rPr>
        <w:t>oratory</w:t>
      </w:r>
      <w:r w:rsidRPr="001B4C8C">
        <w:rPr>
          <w:color w:val="000000"/>
          <w:szCs w:val="24"/>
        </w:rPr>
        <w:t xml:space="preserve"> safety, chemical hazards, chemical labels, safety data sheets, minimizing risk, exposure monitoring and evaluation, and waste disposal.</w:t>
      </w:r>
    </w:p>
    <w:p w:rsidR="00CA0571" w:rsidRPr="001B4C8C" w:rsidRDefault="00CA0571" w:rsidP="00C4310A">
      <w:pPr>
        <w:ind w:left="360" w:hanging="360"/>
        <w:jc w:val="both"/>
        <w:rPr>
          <w:color w:val="000000"/>
          <w:szCs w:val="24"/>
        </w:rPr>
      </w:pPr>
    </w:p>
    <w:p w:rsidR="00A242CD" w:rsidRPr="001B4C8C" w:rsidRDefault="00A242CD" w:rsidP="00C4310A">
      <w:pPr>
        <w:numPr>
          <w:ilvl w:val="1"/>
          <w:numId w:val="7"/>
        </w:numPr>
        <w:ind w:left="360"/>
        <w:jc w:val="both"/>
        <w:rPr>
          <w:bCs/>
          <w:szCs w:val="24"/>
        </w:rPr>
      </w:pPr>
      <w:r w:rsidRPr="001B4C8C">
        <w:rPr>
          <w:szCs w:val="24"/>
        </w:rPr>
        <w:t>“Hazwoper Training</w:t>
      </w:r>
      <w:r w:rsidR="006748DA" w:rsidRPr="001B4C8C">
        <w:rPr>
          <w:szCs w:val="24"/>
        </w:rPr>
        <w:t>,</w:t>
      </w:r>
      <w:r w:rsidRPr="001B4C8C">
        <w:rPr>
          <w:szCs w:val="24"/>
        </w:rPr>
        <w:t>” WSU, Wichita, KS</w:t>
      </w:r>
      <w:r w:rsidR="006748DA" w:rsidRPr="001B4C8C">
        <w:rPr>
          <w:szCs w:val="24"/>
        </w:rPr>
        <w:t xml:space="preserve">, March, 2014: Gained </w:t>
      </w:r>
      <w:r w:rsidR="006748DA">
        <w:rPr>
          <w:szCs w:val="24"/>
        </w:rPr>
        <w:t>k</w:t>
      </w:r>
      <w:r w:rsidRPr="001B4C8C">
        <w:rPr>
          <w:szCs w:val="24"/>
        </w:rPr>
        <w:t>nowledge about h</w:t>
      </w:r>
      <w:r w:rsidRPr="001B4C8C">
        <w:rPr>
          <w:bCs/>
          <w:szCs w:val="24"/>
        </w:rPr>
        <w:t>azardous waste operations and emergency response.</w:t>
      </w:r>
    </w:p>
    <w:p w:rsidR="00CA0571" w:rsidRPr="001B4C8C" w:rsidRDefault="00CA0571" w:rsidP="00C4310A">
      <w:pPr>
        <w:pStyle w:val="ListParagraph"/>
        <w:ind w:left="360" w:hanging="360"/>
        <w:jc w:val="both"/>
        <w:rPr>
          <w:bCs/>
          <w:szCs w:val="24"/>
        </w:rPr>
      </w:pPr>
    </w:p>
    <w:p w:rsidR="007C2EDC" w:rsidRPr="001B4C8C" w:rsidRDefault="007C2EDC" w:rsidP="00C4310A">
      <w:pPr>
        <w:numPr>
          <w:ilvl w:val="1"/>
          <w:numId w:val="7"/>
        </w:numPr>
        <w:ind w:left="360"/>
        <w:jc w:val="both"/>
        <w:rPr>
          <w:color w:val="000000"/>
          <w:szCs w:val="24"/>
        </w:rPr>
      </w:pPr>
      <w:r w:rsidRPr="001B4C8C">
        <w:rPr>
          <w:szCs w:val="24"/>
        </w:rPr>
        <w:t>“Hazwoper Refresher Training” KS</w:t>
      </w:r>
      <w:r w:rsidR="0022762F">
        <w:rPr>
          <w:szCs w:val="24"/>
        </w:rPr>
        <w:t>-</w:t>
      </w:r>
      <w:r w:rsidRPr="001B4C8C">
        <w:rPr>
          <w:szCs w:val="24"/>
        </w:rPr>
        <w:t xml:space="preserve">Train, </w:t>
      </w:r>
      <w:r w:rsidR="006748DA" w:rsidRPr="00FA492C">
        <w:rPr>
          <w:szCs w:val="24"/>
        </w:rPr>
        <w:t>Wichita, KS</w:t>
      </w:r>
      <w:r w:rsidR="006748DA">
        <w:rPr>
          <w:szCs w:val="24"/>
        </w:rPr>
        <w:t>,</w:t>
      </w:r>
      <w:r w:rsidR="006748DA" w:rsidRPr="001B4C8C">
        <w:rPr>
          <w:szCs w:val="24"/>
        </w:rPr>
        <w:t xml:space="preserve"> </w:t>
      </w:r>
      <w:r w:rsidRPr="001B4C8C">
        <w:rPr>
          <w:szCs w:val="24"/>
        </w:rPr>
        <w:t>April 2015.</w:t>
      </w:r>
    </w:p>
    <w:p w:rsidR="00C54C20" w:rsidRPr="00B453E7" w:rsidRDefault="00C54C20" w:rsidP="00C4310A">
      <w:pPr>
        <w:ind w:left="360" w:hanging="360"/>
        <w:jc w:val="both"/>
        <w:rPr>
          <w:szCs w:val="24"/>
        </w:rPr>
      </w:pPr>
    </w:p>
    <w:p w:rsidR="00A242CD" w:rsidRPr="00B453E7" w:rsidRDefault="00A242CD" w:rsidP="00C4310A">
      <w:pPr>
        <w:ind w:left="360" w:hanging="360"/>
        <w:jc w:val="both"/>
        <w:rPr>
          <w:szCs w:val="24"/>
        </w:rPr>
      </w:pPr>
    </w:p>
    <w:p w:rsidR="0032742D" w:rsidRPr="00B453E7" w:rsidRDefault="00F64E7F" w:rsidP="00C4310A">
      <w:pPr>
        <w:ind w:left="360" w:hanging="360"/>
        <w:jc w:val="both"/>
        <w:rPr>
          <w:rFonts w:eastAsia="Calibri"/>
          <w:b/>
          <w:sz w:val="32"/>
          <w:szCs w:val="32"/>
        </w:rPr>
      </w:pPr>
      <w:r w:rsidRPr="00B453E7">
        <w:rPr>
          <w:rFonts w:eastAsia="Calibri"/>
          <w:b/>
          <w:sz w:val="32"/>
          <w:szCs w:val="32"/>
        </w:rPr>
        <w:t>FUTURE GOALS</w:t>
      </w:r>
      <w:r w:rsidR="00943289" w:rsidRPr="00B453E7">
        <w:rPr>
          <w:rFonts w:eastAsia="Calibri"/>
          <w:b/>
          <w:sz w:val="32"/>
          <w:szCs w:val="32"/>
        </w:rPr>
        <w:t xml:space="preserve"> AND VISIONS</w:t>
      </w:r>
    </w:p>
    <w:p w:rsidR="0032742D" w:rsidRPr="00B453E7" w:rsidRDefault="0032742D" w:rsidP="00C4310A">
      <w:pPr>
        <w:ind w:left="360" w:hanging="360"/>
        <w:jc w:val="both"/>
        <w:rPr>
          <w:szCs w:val="24"/>
        </w:rPr>
      </w:pPr>
      <w:r w:rsidRPr="00B453E7">
        <w:rPr>
          <w:noProof/>
        </w:rPr>
        <w:pict>
          <v:line id="_x0000_s1080" style="position:absolute;left:0;text-align:left;z-index:7" from="0,4.5pt" to="468pt,4.5pt" strokeweight="2pt"/>
        </w:pict>
      </w:r>
      <w:r w:rsidRPr="00B453E7">
        <w:rPr>
          <w:szCs w:val="24"/>
        </w:rPr>
        <w:tab/>
      </w:r>
      <w:r w:rsidRPr="00B453E7">
        <w:rPr>
          <w:szCs w:val="24"/>
        </w:rPr>
        <w:tab/>
      </w:r>
      <w:r w:rsidRPr="00B453E7">
        <w:rPr>
          <w:szCs w:val="24"/>
        </w:rPr>
        <w:tab/>
      </w:r>
    </w:p>
    <w:p w:rsidR="0032742D" w:rsidRPr="00B453E7" w:rsidRDefault="009772A3" w:rsidP="00C4310A">
      <w:pPr>
        <w:ind w:left="360" w:hanging="360"/>
        <w:jc w:val="both"/>
        <w:rPr>
          <w:rFonts w:eastAsia="Calibri"/>
          <w:b/>
          <w:sz w:val="32"/>
          <w:szCs w:val="32"/>
        </w:rPr>
      </w:pPr>
      <w:r w:rsidRPr="00B453E7">
        <w:rPr>
          <w:rFonts w:eastAsia="Calibri"/>
          <w:b/>
          <w:sz w:val="32"/>
          <w:szCs w:val="32"/>
        </w:rPr>
        <w:t>Short-</w:t>
      </w:r>
      <w:r w:rsidR="00AE612F">
        <w:rPr>
          <w:rFonts w:eastAsia="Calibri"/>
          <w:b/>
          <w:sz w:val="32"/>
          <w:szCs w:val="32"/>
        </w:rPr>
        <w:t>T</w:t>
      </w:r>
      <w:r w:rsidRPr="00B453E7">
        <w:rPr>
          <w:rFonts w:eastAsia="Calibri"/>
          <w:b/>
          <w:sz w:val="32"/>
          <w:szCs w:val="32"/>
        </w:rPr>
        <w:t>erm Goals</w:t>
      </w:r>
      <w:r w:rsidR="005152C9" w:rsidRPr="00B453E7">
        <w:rPr>
          <w:rFonts w:eastAsia="Calibri"/>
          <w:b/>
          <w:sz w:val="32"/>
          <w:szCs w:val="32"/>
        </w:rPr>
        <w:t xml:space="preserve"> and Vision</w:t>
      </w:r>
      <w:r w:rsidRPr="00B453E7">
        <w:rPr>
          <w:rFonts w:eastAsia="Calibri"/>
          <w:b/>
          <w:sz w:val="32"/>
          <w:szCs w:val="32"/>
        </w:rPr>
        <w:t xml:space="preserve"> (</w:t>
      </w:r>
      <w:r w:rsidR="00DB009F" w:rsidRPr="00B453E7">
        <w:rPr>
          <w:rFonts w:eastAsia="Calibri"/>
          <w:b/>
          <w:sz w:val="32"/>
          <w:szCs w:val="32"/>
        </w:rPr>
        <w:t>with</w:t>
      </w:r>
      <w:r w:rsidR="000A504B" w:rsidRPr="00B453E7">
        <w:rPr>
          <w:rFonts w:eastAsia="Calibri"/>
          <w:b/>
          <w:sz w:val="32"/>
          <w:szCs w:val="32"/>
        </w:rPr>
        <w:t xml:space="preserve">in </w:t>
      </w:r>
      <w:r w:rsidR="00DB009F" w:rsidRPr="00B453E7">
        <w:rPr>
          <w:rFonts w:eastAsia="Calibri"/>
          <w:b/>
          <w:sz w:val="32"/>
          <w:szCs w:val="32"/>
        </w:rPr>
        <w:t>5 Y</w:t>
      </w:r>
      <w:r w:rsidRPr="00B453E7">
        <w:rPr>
          <w:rFonts w:eastAsia="Calibri"/>
          <w:b/>
          <w:sz w:val="32"/>
          <w:szCs w:val="32"/>
        </w:rPr>
        <w:t>ears)</w:t>
      </w:r>
    </w:p>
    <w:p w:rsidR="00E276D3" w:rsidRPr="00B453E7" w:rsidRDefault="00E276D3" w:rsidP="00C4310A">
      <w:pPr>
        <w:numPr>
          <w:ilvl w:val="0"/>
          <w:numId w:val="3"/>
        </w:numPr>
        <w:ind w:left="360"/>
        <w:jc w:val="both"/>
        <w:rPr>
          <w:rFonts w:eastAsia="Calibri"/>
          <w:szCs w:val="24"/>
        </w:rPr>
      </w:pPr>
      <w:r w:rsidRPr="00B453E7">
        <w:rPr>
          <w:bCs/>
          <w:szCs w:val="24"/>
        </w:rPr>
        <w:t xml:space="preserve">Integrate well into </w:t>
      </w:r>
      <w:r w:rsidR="00754F02" w:rsidRPr="00B453E7">
        <w:rPr>
          <w:bCs/>
          <w:szCs w:val="24"/>
        </w:rPr>
        <w:t xml:space="preserve">the </w:t>
      </w:r>
      <w:r w:rsidRPr="00B453E7">
        <w:rPr>
          <w:bCs/>
          <w:szCs w:val="24"/>
        </w:rPr>
        <w:t>department</w:t>
      </w:r>
      <w:r w:rsidR="001416BF" w:rsidRPr="00B453E7">
        <w:rPr>
          <w:bCs/>
          <w:szCs w:val="24"/>
        </w:rPr>
        <w:t xml:space="preserve">, </w:t>
      </w:r>
      <w:r w:rsidRPr="00B453E7">
        <w:rPr>
          <w:bCs/>
          <w:szCs w:val="24"/>
        </w:rPr>
        <w:t xml:space="preserve">and </w:t>
      </w:r>
      <w:r w:rsidR="00AE612F">
        <w:rPr>
          <w:bCs/>
          <w:szCs w:val="24"/>
        </w:rPr>
        <w:t>begin</w:t>
      </w:r>
      <w:r w:rsidR="00AE612F" w:rsidRPr="00B453E7">
        <w:rPr>
          <w:bCs/>
          <w:szCs w:val="24"/>
        </w:rPr>
        <w:t xml:space="preserve"> </w:t>
      </w:r>
      <w:r w:rsidR="00AE612F">
        <w:rPr>
          <w:bCs/>
          <w:szCs w:val="24"/>
        </w:rPr>
        <w:t xml:space="preserve">campus-wide collaborations </w:t>
      </w:r>
      <w:r w:rsidRPr="00B453E7">
        <w:rPr>
          <w:bCs/>
          <w:szCs w:val="24"/>
        </w:rPr>
        <w:t>with faculty</w:t>
      </w:r>
      <w:r w:rsidR="00754F02" w:rsidRPr="00B453E7">
        <w:rPr>
          <w:bCs/>
          <w:szCs w:val="24"/>
        </w:rPr>
        <w:t xml:space="preserve"> members</w:t>
      </w:r>
      <w:r w:rsidR="00AE612F">
        <w:rPr>
          <w:bCs/>
          <w:szCs w:val="24"/>
        </w:rPr>
        <w:t>.</w:t>
      </w:r>
      <w:r w:rsidR="00AE612F" w:rsidRPr="00B453E7" w:rsidDel="00AE612F">
        <w:rPr>
          <w:bCs/>
          <w:szCs w:val="24"/>
        </w:rPr>
        <w:t xml:space="preserve"> </w:t>
      </w:r>
    </w:p>
    <w:p w:rsidR="005E6EE4" w:rsidRPr="00B453E7" w:rsidRDefault="005E6EE4" w:rsidP="00C4310A">
      <w:pPr>
        <w:ind w:left="360"/>
        <w:jc w:val="both"/>
        <w:rPr>
          <w:rFonts w:eastAsia="Calibri"/>
          <w:szCs w:val="24"/>
        </w:rPr>
      </w:pPr>
    </w:p>
    <w:p w:rsidR="00F96115" w:rsidRPr="00B453E7" w:rsidRDefault="00F96115" w:rsidP="00C4310A">
      <w:pPr>
        <w:numPr>
          <w:ilvl w:val="0"/>
          <w:numId w:val="3"/>
        </w:numPr>
        <w:ind w:left="360"/>
        <w:jc w:val="both"/>
        <w:rPr>
          <w:rFonts w:eastAsia="Calibri"/>
          <w:szCs w:val="24"/>
        </w:rPr>
      </w:pPr>
      <w:r w:rsidRPr="00B453E7">
        <w:rPr>
          <w:rFonts w:eastAsia="Calibri"/>
          <w:szCs w:val="24"/>
        </w:rPr>
        <w:t>Prepare high</w:t>
      </w:r>
      <w:r w:rsidR="00AE612F">
        <w:rPr>
          <w:rFonts w:eastAsia="Calibri"/>
          <w:szCs w:val="24"/>
        </w:rPr>
        <w:t>-</w:t>
      </w:r>
      <w:r w:rsidRPr="00B453E7">
        <w:rPr>
          <w:rFonts w:eastAsia="Calibri"/>
          <w:szCs w:val="24"/>
        </w:rPr>
        <w:t>quality teaching materials for undergraduate and graduate students</w:t>
      </w:r>
      <w:r w:rsidR="00AE612F">
        <w:rPr>
          <w:rFonts w:eastAsia="Calibri"/>
          <w:szCs w:val="24"/>
        </w:rPr>
        <w:t>.</w:t>
      </w:r>
    </w:p>
    <w:p w:rsidR="00F96115" w:rsidRPr="00B453E7" w:rsidRDefault="00F96115" w:rsidP="00C4310A">
      <w:pPr>
        <w:pStyle w:val="ListParagraph"/>
        <w:jc w:val="both"/>
        <w:rPr>
          <w:rFonts w:eastAsia="Calibri"/>
          <w:szCs w:val="24"/>
        </w:rPr>
      </w:pPr>
    </w:p>
    <w:p w:rsidR="00E276D3" w:rsidRPr="00B453E7" w:rsidRDefault="00390FED" w:rsidP="00C4310A">
      <w:pPr>
        <w:numPr>
          <w:ilvl w:val="0"/>
          <w:numId w:val="3"/>
        </w:numPr>
        <w:ind w:left="360"/>
        <w:jc w:val="both"/>
        <w:rPr>
          <w:rFonts w:eastAsia="Calibri"/>
          <w:szCs w:val="24"/>
        </w:rPr>
      </w:pPr>
      <w:r w:rsidRPr="00B453E7">
        <w:rPr>
          <w:rFonts w:eastAsia="Calibri"/>
          <w:szCs w:val="24"/>
        </w:rPr>
        <w:t>Write successful grant proposals</w:t>
      </w:r>
      <w:r w:rsidR="00E276D3" w:rsidRPr="00B453E7">
        <w:rPr>
          <w:rFonts w:eastAsia="Calibri"/>
          <w:szCs w:val="24"/>
        </w:rPr>
        <w:t xml:space="preserve"> for future </w:t>
      </w:r>
      <w:r w:rsidR="00CB091C" w:rsidRPr="00B453E7">
        <w:rPr>
          <w:rFonts w:eastAsia="Calibri"/>
          <w:szCs w:val="24"/>
        </w:rPr>
        <w:t>research</w:t>
      </w:r>
      <w:r w:rsidR="006A6D21" w:rsidRPr="00B453E7">
        <w:rPr>
          <w:rFonts w:eastAsia="Calibri"/>
          <w:szCs w:val="24"/>
        </w:rPr>
        <w:t xml:space="preserve"> and teaching</w:t>
      </w:r>
      <w:r w:rsidR="00AE612F">
        <w:rPr>
          <w:rFonts w:eastAsia="Calibri"/>
          <w:szCs w:val="24"/>
        </w:rPr>
        <w:t>.</w:t>
      </w:r>
    </w:p>
    <w:p w:rsidR="005E6EE4" w:rsidRPr="00B453E7" w:rsidRDefault="005E6EE4" w:rsidP="00C4310A">
      <w:pPr>
        <w:pStyle w:val="ListParagraph"/>
        <w:jc w:val="both"/>
        <w:rPr>
          <w:rFonts w:eastAsia="Calibri"/>
          <w:szCs w:val="24"/>
        </w:rPr>
      </w:pPr>
    </w:p>
    <w:p w:rsidR="00E276D3" w:rsidRPr="00B453E7" w:rsidRDefault="00E276D3" w:rsidP="00C4310A">
      <w:pPr>
        <w:numPr>
          <w:ilvl w:val="0"/>
          <w:numId w:val="3"/>
        </w:numPr>
        <w:ind w:left="360"/>
        <w:jc w:val="both"/>
        <w:rPr>
          <w:rFonts w:eastAsia="Calibri"/>
          <w:szCs w:val="24"/>
        </w:rPr>
      </w:pPr>
      <w:r w:rsidRPr="00B453E7">
        <w:rPr>
          <w:rFonts w:eastAsia="Calibri"/>
          <w:szCs w:val="24"/>
        </w:rPr>
        <w:t>Graduate M</w:t>
      </w:r>
      <w:r w:rsidR="00AE612F">
        <w:rPr>
          <w:rFonts w:eastAsia="Calibri"/>
          <w:szCs w:val="24"/>
        </w:rPr>
        <w:t>.</w:t>
      </w:r>
      <w:r w:rsidRPr="00B453E7">
        <w:rPr>
          <w:rFonts w:eastAsia="Calibri"/>
          <w:szCs w:val="24"/>
        </w:rPr>
        <w:t>S</w:t>
      </w:r>
      <w:r w:rsidR="00AE612F">
        <w:rPr>
          <w:rFonts w:eastAsia="Calibri"/>
          <w:szCs w:val="24"/>
        </w:rPr>
        <w:t>.</w:t>
      </w:r>
      <w:r w:rsidRPr="00B453E7">
        <w:rPr>
          <w:rFonts w:eastAsia="Calibri"/>
          <w:szCs w:val="24"/>
        </w:rPr>
        <w:t xml:space="preserve"> and Ph</w:t>
      </w:r>
      <w:r w:rsidR="00AE612F">
        <w:rPr>
          <w:rFonts w:eastAsia="Calibri"/>
          <w:szCs w:val="24"/>
        </w:rPr>
        <w:t>.</w:t>
      </w:r>
      <w:r w:rsidRPr="00B453E7">
        <w:rPr>
          <w:rFonts w:eastAsia="Calibri"/>
          <w:szCs w:val="24"/>
        </w:rPr>
        <w:t>D</w:t>
      </w:r>
      <w:r w:rsidR="00AE612F">
        <w:rPr>
          <w:rFonts w:eastAsia="Calibri"/>
          <w:szCs w:val="24"/>
        </w:rPr>
        <w:t>.</w:t>
      </w:r>
      <w:r w:rsidRPr="00B453E7">
        <w:rPr>
          <w:rFonts w:eastAsia="Calibri"/>
          <w:szCs w:val="24"/>
        </w:rPr>
        <w:t xml:space="preserve"> students</w:t>
      </w:r>
      <w:r w:rsidR="00754F02" w:rsidRPr="00B453E7">
        <w:rPr>
          <w:rFonts w:eastAsia="Calibri"/>
          <w:szCs w:val="24"/>
        </w:rPr>
        <w:t>, as well as train B</w:t>
      </w:r>
      <w:r w:rsidR="00AE612F">
        <w:rPr>
          <w:rFonts w:eastAsia="Calibri"/>
          <w:szCs w:val="24"/>
        </w:rPr>
        <w:t>.</w:t>
      </w:r>
      <w:r w:rsidR="00754F02" w:rsidRPr="00B453E7">
        <w:rPr>
          <w:rFonts w:eastAsia="Calibri"/>
          <w:szCs w:val="24"/>
        </w:rPr>
        <w:t>S</w:t>
      </w:r>
      <w:r w:rsidR="00AE612F">
        <w:rPr>
          <w:rFonts w:eastAsia="Calibri"/>
          <w:szCs w:val="24"/>
        </w:rPr>
        <w:t>.</w:t>
      </w:r>
      <w:r w:rsidR="00754F02" w:rsidRPr="00B453E7">
        <w:rPr>
          <w:rFonts w:eastAsia="Calibri"/>
          <w:szCs w:val="24"/>
        </w:rPr>
        <w:t xml:space="preserve"> and high school students and teachers</w:t>
      </w:r>
      <w:r w:rsidR="00AE612F">
        <w:rPr>
          <w:rFonts w:eastAsia="Calibri"/>
          <w:szCs w:val="24"/>
        </w:rPr>
        <w:t>.</w:t>
      </w:r>
    </w:p>
    <w:p w:rsidR="005E6EE4" w:rsidRPr="00B453E7" w:rsidRDefault="005E6EE4" w:rsidP="00C4310A">
      <w:pPr>
        <w:ind w:left="360"/>
        <w:jc w:val="both"/>
        <w:rPr>
          <w:rFonts w:eastAsia="Calibri"/>
          <w:szCs w:val="24"/>
        </w:rPr>
      </w:pPr>
    </w:p>
    <w:p w:rsidR="00E276D3" w:rsidRPr="00B453E7" w:rsidRDefault="00E276D3" w:rsidP="00C4310A">
      <w:pPr>
        <w:numPr>
          <w:ilvl w:val="0"/>
          <w:numId w:val="3"/>
        </w:numPr>
        <w:ind w:left="360"/>
        <w:jc w:val="both"/>
        <w:rPr>
          <w:rFonts w:eastAsia="Calibri"/>
          <w:szCs w:val="24"/>
        </w:rPr>
      </w:pPr>
      <w:r w:rsidRPr="00B453E7">
        <w:rPr>
          <w:rFonts w:eastAsia="Calibri"/>
          <w:szCs w:val="24"/>
        </w:rPr>
        <w:t xml:space="preserve">Develop new courses and teach online courses to reach more students nationally and </w:t>
      </w:r>
      <w:r w:rsidR="00483A09" w:rsidRPr="00B453E7">
        <w:rPr>
          <w:rFonts w:eastAsia="Calibri"/>
          <w:szCs w:val="24"/>
        </w:rPr>
        <w:t>internationally</w:t>
      </w:r>
      <w:r w:rsidR="00AE612F">
        <w:rPr>
          <w:rFonts w:eastAsia="Calibri"/>
          <w:szCs w:val="24"/>
        </w:rPr>
        <w:t>.</w:t>
      </w:r>
    </w:p>
    <w:p w:rsidR="005E6EE4" w:rsidRPr="00B453E7" w:rsidRDefault="005E6EE4" w:rsidP="00C4310A">
      <w:pPr>
        <w:pStyle w:val="ListParagraph"/>
        <w:jc w:val="both"/>
        <w:rPr>
          <w:rFonts w:eastAsia="Calibri"/>
          <w:szCs w:val="24"/>
        </w:rPr>
      </w:pPr>
    </w:p>
    <w:p w:rsidR="00483A09" w:rsidRPr="00B453E7" w:rsidRDefault="00483A09" w:rsidP="00C4310A">
      <w:pPr>
        <w:numPr>
          <w:ilvl w:val="0"/>
          <w:numId w:val="3"/>
        </w:numPr>
        <w:ind w:left="360"/>
        <w:jc w:val="both"/>
        <w:rPr>
          <w:rFonts w:eastAsia="Calibri"/>
          <w:szCs w:val="24"/>
        </w:rPr>
      </w:pPr>
      <w:r w:rsidRPr="00B453E7">
        <w:rPr>
          <w:rFonts w:eastAsia="Calibri"/>
          <w:szCs w:val="24"/>
        </w:rPr>
        <w:t>Publish high</w:t>
      </w:r>
      <w:r w:rsidR="00AE612F">
        <w:rPr>
          <w:rFonts w:eastAsia="Calibri"/>
          <w:szCs w:val="24"/>
        </w:rPr>
        <w:t>-</w:t>
      </w:r>
      <w:r w:rsidRPr="00B453E7">
        <w:rPr>
          <w:rFonts w:eastAsia="Calibri"/>
          <w:szCs w:val="24"/>
        </w:rPr>
        <w:t>quality journal papers and conference proceedings</w:t>
      </w:r>
      <w:r w:rsidR="0072139C" w:rsidRPr="00B453E7">
        <w:rPr>
          <w:rFonts w:eastAsia="Calibri"/>
          <w:szCs w:val="24"/>
        </w:rPr>
        <w:t>, book chapters</w:t>
      </w:r>
      <w:r w:rsidR="00AE612F">
        <w:rPr>
          <w:rFonts w:eastAsia="Calibri"/>
          <w:szCs w:val="24"/>
        </w:rPr>
        <w:t>,</w:t>
      </w:r>
      <w:r w:rsidR="0072139C" w:rsidRPr="00B453E7">
        <w:rPr>
          <w:rFonts w:eastAsia="Calibri"/>
          <w:szCs w:val="24"/>
        </w:rPr>
        <w:t xml:space="preserve"> and books</w:t>
      </w:r>
      <w:r w:rsidR="00AE612F">
        <w:rPr>
          <w:rFonts w:eastAsia="Calibri"/>
          <w:szCs w:val="24"/>
        </w:rPr>
        <w:t>.</w:t>
      </w:r>
    </w:p>
    <w:p w:rsidR="00C54C20" w:rsidRPr="00B453E7" w:rsidRDefault="00C54C20" w:rsidP="00C4310A">
      <w:pPr>
        <w:pStyle w:val="ListParagraph"/>
        <w:jc w:val="both"/>
        <w:rPr>
          <w:rFonts w:eastAsia="Calibri"/>
          <w:szCs w:val="24"/>
        </w:rPr>
      </w:pPr>
    </w:p>
    <w:p w:rsidR="005E6EE4" w:rsidRPr="00B453E7" w:rsidRDefault="00754F02" w:rsidP="00C4310A">
      <w:pPr>
        <w:numPr>
          <w:ilvl w:val="0"/>
          <w:numId w:val="3"/>
        </w:numPr>
        <w:ind w:left="360"/>
        <w:jc w:val="both"/>
        <w:rPr>
          <w:rFonts w:eastAsia="Calibri"/>
          <w:szCs w:val="24"/>
        </w:rPr>
      </w:pPr>
      <w:r w:rsidRPr="00B453E7">
        <w:rPr>
          <w:rFonts w:eastAsia="Calibri"/>
          <w:szCs w:val="24"/>
        </w:rPr>
        <w:t xml:space="preserve">Reach </w:t>
      </w:r>
      <w:r w:rsidR="00333530" w:rsidRPr="00B453E7">
        <w:rPr>
          <w:rFonts w:eastAsia="Calibri"/>
          <w:szCs w:val="24"/>
        </w:rPr>
        <w:t xml:space="preserve">more </w:t>
      </w:r>
      <w:r w:rsidRPr="00B453E7">
        <w:rPr>
          <w:rFonts w:eastAsia="Calibri"/>
          <w:szCs w:val="24"/>
        </w:rPr>
        <w:t>underrepresented and underserved minority group</w:t>
      </w:r>
      <w:r w:rsidR="00CB091C" w:rsidRPr="00B453E7">
        <w:rPr>
          <w:rFonts w:eastAsia="Calibri"/>
          <w:szCs w:val="24"/>
        </w:rPr>
        <w:t>s</w:t>
      </w:r>
      <w:r w:rsidRPr="00B453E7">
        <w:rPr>
          <w:rFonts w:eastAsia="Calibri"/>
          <w:szCs w:val="24"/>
        </w:rPr>
        <w:t xml:space="preserve"> to</w:t>
      </w:r>
      <w:r w:rsidR="00341EFD" w:rsidRPr="00B453E7">
        <w:rPr>
          <w:rFonts w:eastAsia="Calibri"/>
          <w:szCs w:val="24"/>
        </w:rPr>
        <w:t xml:space="preserve"> provide </w:t>
      </w:r>
      <w:r w:rsidR="00333530" w:rsidRPr="00B453E7">
        <w:rPr>
          <w:rFonts w:eastAsia="Calibri"/>
          <w:szCs w:val="24"/>
        </w:rPr>
        <w:t xml:space="preserve">new </w:t>
      </w:r>
      <w:r w:rsidR="00341EFD" w:rsidRPr="00B453E7">
        <w:rPr>
          <w:rFonts w:eastAsia="Calibri"/>
          <w:szCs w:val="24"/>
        </w:rPr>
        <w:t>opportunities</w:t>
      </w:r>
      <w:r w:rsidR="00AE612F">
        <w:rPr>
          <w:rFonts w:eastAsia="Calibri"/>
          <w:szCs w:val="24"/>
        </w:rPr>
        <w:t>.</w:t>
      </w:r>
    </w:p>
    <w:p w:rsidR="005E6EE4" w:rsidRPr="00B453E7" w:rsidRDefault="005E6EE4" w:rsidP="00C4310A">
      <w:pPr>
        <w:pStyle w:val="ListParagraph"/>
        <w:jc w:val="both"/>
        <w:rPr>
          <w:rFonts w:eastAsia="Calibri"/>
          <w:szCs w:val="24"/>
        </w:rPr>
      </w:pPr>
    </w:p>
    <w:p w:rsidR="00886367" w:rsidRPr="00B453E7" w:rsidRDefault="000D203C" w:rsidP="00C4310A">
      <w:pPr>
        <w:numPr>
          <w:ilvl w:val="0"/>
          <w:numId w:val="3"/>
        </w:numPr>
        <w:ind w:left="360"/>
        <w:jc w:val="both"/>
        <w:rPr>
          <w:rFonts w:eastAsia="Calibri"/>
          <w:szCs w:val="24"/>
        </w:rPr>
      </w:pPr>
      <w:r w:rsidRPr="00B453E7">
        <w:rPr>
          <w:rFonts w:eastAsia="Calibri"/>
          <w:szCs w:val="24"/>
        </w:rPr>
        <w:t xml:space="preserve">Improve skills </w:t>
      </w:r>
      <w:r w:rsidR="00FE3824" w:rsidRPr="00B453E7">
        <w:rPr>
          <w:rFonts w:eastAsia="Calibri"/>
          <w:szCs w:val="24"/>
        </w:rPr>
        <w:t xml:space="preserve">through training and programs </w:t>
      </w:r>
      <w:r w:rsidRPr="00B453E7">
        <w:rPr>
          <w:rFonts w:eastAsia="Calibri"/>
          <w:szCs w:val="24"/>
        </w:rPr>
        <w:t xml:space="preserve">for better </w:t>
      </w:r>
      <w:r w:rsidR="001416BF" w:rsidRPr="00B453E7">
        <w:rPr>
          <w:rFonts w:eastAsia="Calibri"/>
          <w:szCs w:val="24"/>
        </w:rPr>
        <w:t>research, teaching</w:t>
      </w:r>
      <w:r w:rsidR="00AE612F">
        <w:rPr>
          <w:rFonts w:eastAsia="Calibri"/>
          <w:szCs w:val="24"/>
        </w:rPr>
        <w:t>,</w:t>
      </w:r>
      <w:r w:rsidR="001416BF" w:rsidRPr="00B453E7">
        <w:rPr>
          <w:rFonts w:eastAsia="Calibri"/>
          <w:szCs w:val="24"/>
        </w:rPr>
        <w:t xml:space="preserve"> and </w:t>
      </w:r>
      <w:r w:rsidRPr="00B453E7">
        <w:rPr>
          <w:rFonts w:eastAsia="Calibri"/>
          <w:szCs w:val="24"/>
        </w:rPr>
        <w:t>service to students and industries</w:t>
      </w:r>
      <w:r w:rsidR="00AE612F">
        <w:rPr>
          <w:rFonts w:eastAsia="Calibri"/>
          <w:szCs w:val="24"/>
        </w:rPr>
        <w:t>.</w:t>
      </w:r>
    </w:p>
    <w:p w:rsidR="00886367" w:rsidRPr="00B453E7" w:rsidRDefault="00886367" w:rsidP="00C4310A">
      <w:pPr>
        <w:pStyle w:val="ListParagraph"/>
        <w:jc w:val="both"/>
        <w:rPr>
          <w:rFonts w:eastAsia="Calibri"/>
          <w:szCs w:val="24"/>
        </w:rPr>
      </w:pPr>
    </w:p>
    <w:p w:rsidR="000D203C" w:rsidRPr="00B453E7" w:rsidRDefault="00886367" w:rsidP="00C4310A">
      <w:pPr>
        <w:numPr>
          <w:ilvl w:val="0"/>
          <w:numId w:val="3"/>
        </w:numPr>
        <w:ind w:left="360"/>
        <w:jc w:val="both"/>
        <w:rPr>
          <w:rFonts w:eastAsia="Calibri"/>
          <w:szCs w:val="24"/>
        </w:rPr>
      </w:pPr>
      <w:r w:rsidRPr="00B453E7">
        <w:rPr>
          <w:rFonts w:eastAsia="Calibri"/>
          <w:szCs w:val="24"/>
        </w:rPr>
        <w:lastRenderedPageBreak/>
        <w:t xml:space="preserve">Serve </w:t>
      </w:r>
      <w:r w:rsidR="00B50F08" w:rsidRPr="00B453E7">
        <w:rPr>
          <w:rFonts w:eastAsia="Calibri"/>
          <w:szCs w:val="24"/>
        </w:rPr>
        <w:t>in local communities</w:t>
      </w:r>
      <w:r w:rsidR="00C47566" w:rsidRPr="00B453E7">
        <w:rPr>
          <w:rFonts w:eastAsia="Calibri"/>
          <w:szCs w:val="24"/>
        </w:rPr>
        <w:t xml:space="preserve"> </w:t>
      </w:r>
      <w:r w:rsidR="00317F16" w:rsidRPr="00B453E7">
        <w:rPr>
          <w:rFonts w:eastAsia="Calibri"/>
          <w:szCs w:val="24"/>
        </w:rPr>
        <w:t xml:space="preserve">and inform </w:t>
      </w:r>
      <w:r w:rsidR="00AE612F">
        <w:rPr>
          <w:rFonts w:eastAsia="Calibri"/>
          <w:szCs w:val="24"/>
        </w:rPr>
        <w:t>constituents</w:t>
      </w:r>
      <w:r w:rsidR="00AE612F" w:rsidRPr="00B453E7">
        <w:rPr>
          <w:rFonts w:eastAsia="Calibri"/>
          <w:szCs w:val="24"/>
        </w:rPr>
        <w:t xml:space="preserve"> </w:t>
      </w:r>
      <w:r w:rsidR="00317F16" w:rsidRPr="00B453E7">
        <w:rPr>
          <w:rFonts w:eastAsia="Calibri"/>
          <w:szCs w:val="24"/>
        </w:rPr>
        <w:t xml:space="preserve">about </w:t>
      </w:r>
      <w:r w:rsidR="004D5FEA" w:rsidRPr="00B453E7">
        <w:rPr>
          <w:rFonts w:eastAsia="Calibri"/>
          <w:szCs w:val="24"/>
        </w:rPr>
        <w:t>new scientific and technological development</w:t>
      </w:r>
      <w:r w:rsidR="00AC7908" w:rsidRPr="00B453E7">
        <w:rPr>
          <w:rFonts w:eastAsia="Calibri"/>
          <w:szCs w:val="24"/>
        </w:rPr>
        <w:t>s</w:t>
      </w:r>
      <w:r w:rsidR="00B50F08" w:rsidRPr="00B453E7">
        <w:rPr>
          <w:rFonts w:eastAsia="Calibri"/>
          <w:szCs w:val="24"/>
        </w:rPr>
        <w:t xml:space="preserve"> in the</w:t>
      </w:r>
      <w:r w:rsidR="0010464D" w:rsidRPr="00B453E7">
        <w:rPr>
          <w:rFonts w:eastAsia="Calibri"/>
          <w:szCs w:val="24"/>
        </w:rPr>
        <w:t xml:space="preserve"> field</w:t>
      </w:r>
      <w:r w:rsidR="00355395" w:rsidRPr="00B453E7">
        <w:rPr>
          <w:rFonts w:eastAsia="Calibri"/>
          <w:szCs w:val="24"/>
        </w:rPr>
        <w:t xml:space="preserve"> for sustainable development</w:t>
      </w:r>
      <w:r w:rsidR="00AE612F">
        <w:rPr>
          <w:rFonts w:eastAsia="Calibri"/>
          <w:szCs w:val="24"/>
        </w:rPr>
        <w:t>.</w:t>
      </w:r>
      <w:r w:rsidRPr="00B453E7">
        <w:rPr>
          <w:rFonts w:eastAsia="Calibri"/>
          <w:szCs w:val="24"/>
        </w:rPr>
        <w:t xml:space="preserve"> </w:t>
      </w:r>
      <w:r w:rsidR="000D203C" w:rsidRPr="00B453E7">
        <w:rPr>
          <w:rFonts w:eastAsia="Calibri"/>
          <w:szCs w:val="24"/>
        </w:rPr>
        <w:t xml:space="preserve"> </w:t>
      </w:r>
    </w:p>
    <w:p w:rsidR="005E6EE4" w:rsidRPr="00B453E7" w:rsidRDefault="005E6EE4" w:rsidP="00C4310A">
      <w:pPr>
        <w:pStyle w:val="ListParagraph"/>
        <w:jc w:val="both"/>
        <w:rPr>
          <w:rFonts w:eastAsia="Calibri"/>
          <w:szCs w:val="24"/>
        </w:rPr>
      </w:pPr>
    </w:p>
    <w:p w:rsidR="009772A3" w:rsidRPr="00B453E7" w:rsidRDefault="009772A3" w:rsidP="00C4310A">
      <w:pPr>
        <w:ind w:left="360" w:hanging="360"/>
        <w:jc w:val="both"/>
        <w:rPr>
          <w:rFonts w:eastAsia="Calibri"/>
          <w:b/>
          <w:sz w:val="32"/>
          <w:szCs w:val="32"/>
        </w:rPr>
      </w:pPr>
      <w:r w:rsidRPr="00B453E7">
        <w:rPr>
          <w:rFonts w:eastAsia="Calibri"/>
          <w:b/>
          <w:sz w:val="32"/>
          <w:szCs w:val="32"/>
        </w:rPr>
        <w:t>L</w:t>
      </w:r>
      <w:r w:rsidR="005E1606" w:rsidRPr="00B453E7">
        <w:rPr>
          <w:rFonts w:eastAsia="Calibri"/>
          <w:b/>
          <w:sz w:val="32"/>
          <w:szCs w:val="32"/>
        </w:rPr>
        <w:t>on</w:t>
      </w:r>
      <w:r w:rsidRPr="00B453E7">
        <w:rPr>
          <w:rFonts w:eastAsia="Calibri"/>
          <w:b/>
          <w:sz w:val="32"/>
          <w:szCs w:val="32"/>
        </w:rPr>
        <w:t>g</w:t>
      </w:r>
      <w:r w:rsidR="005E1606" w:rsidRPr="00B453E7">
        <w:rPr>
          <w:rFonts w:eastAsia="Calibri"/>
          <w:b/>
          <w:sz w:val="32"/>
          <w:szCs w:val="32"/>
        </w:rPr>
        <w:t>-</w:t>
      </w:r>
      <w:r w:rsidR="00AE612F">
        <w:rPr>
          <w:rFonts w:eastAsia="Calibri"/>
          <w:b/>
          <w:sz w:val="32"/>
          <w:szCs w:val="32"/>
        </w:rPr>
        <w:t>T</w:t>
      </w:r>
      <w:r w:rsidRPr="00B453E7">
        <w:rPr>
          <w:rFonts w:eastAsia="Calibri"/>
          <w:b/>
          <w:sz w:val="32"/>
          <w:szCs w:val="32"/>
        </w:rPr>
        <w:t>erm Goals</w:t>
      </w:r>
      <w:r w:rsidR="005152C9" w:rsidRPr="00B453E7">
        <w:rPr>
          <w:rFonts w:eastAsia="Calibri"/>
          <w:b/>
          <w:sz w:val="32"/>
          <w:szCs w:val="32"/>
        </w:rPr>
        <w:t xml:space="preserve"> and Visions</w:t>
      </w:r>
      <w:r w:rsidR="005E1606" w:rsidRPr="00B453E7">
        <w:rPr>
          <w:rFonts w:eastAsia="Calibri"/>
          <w:b/>
          <w:sz w:val="32"/>
          <w:szCs w:val="32"/>
        </w:rPr>
        <w:t xml:space="preserve"> (10</w:t>
      </w:r>
      <w:r w:rsidR="000C63BC" w:rsidRPr="00B453E7">
        <w:rPr>
          <w:rFonts w:eastAsia="Calibri"/>
          <w:b/>
          <w:sz w:val="32"/>
          <w:szCs w:val="32"/>
        </w:rPr>
        <w:t xml:space="preserve"> Y</w:t>
      </w:r>
      <w:r w:rsidRPr="00B453E7">
        <w:rPr>
          <w:rFonts w:eastAsia="Calibri"/>
          <w:b/>
          <w:sz w:val="32"/>
          <w:szCs w:val="32"/>
        </w:rPr>
        <w:t>ears</w:t>
      </w:r>
      <w:r w:rsidR="000C63BC" w:rsidRPr="00B453E7">
        <w:rPr>
          <w:rFonts w:eastAsia="Calibri"/>
          <w:b/>
          <w:sz w:val="32"/>
          <w:szCs w:val="32"/>
        </w:rPr>
        <w:t xml:space="preserve"> and B</w:t>
      </w:r>
      <w:r w:rsidR="00BA6CAD" w:rsidRPr="00B453E7">
        <w:rPr>
          <w:rFonts w:eastAsia="Calibri"/>
          <w:b/>
          <w:sz w:val="32"/>
          <w:szCs w:val="32"/>
        </w:rPr>
        <w:t>eyond</w:t>
      </w:r>
      <w:r w:rsidRPr="00B453E7">
        <w:rPr>
          <w:rFonts w:eastAsia="Calibri"/>
          <w:b/>
          <w:sz w:val="32"/>
          <w:szCs w:val="32"/>
        </w:rPr>
        <w:t>)</w:t>
      </w:r>
    </w:p>
    <w:p w:rsidR="009772A3" w:rsidRPr="00B453E7" w:rsidRDefault="00DC3CF6" w:rsidP="00C4310A">
      <w:pPr>
        <w:numPr>
          <w:ilvl w:val="0"/>
          <w:numId w:val="3"/>
        </w:numPr>
        <w:ind w:left="360"/>
        <w:jc w:val="both"/>
        <w:rPr>
          <w:rFonts w:eastAsia="Calibri"/>
          <w:szCs w:val="24"/>
        </w:rPr>
      </w:pPr>
      <w:r w:rsidRPr="00B453E7">
        <w:rPr>
          <w:bCs/>
          <w:szCs w:val="24"/>
        </w:rPr>
        <w:t xml:space="preserve">Establish myself in the department, college, university, and </w:t>
      </w:r>
      <w:r w:rsidR="00AE612F">
        <w:rPr>
          <w:bCs/>
          <w:szCs w:val="24"/>
        </w:rPr>
        <w:t>community.</w:t>
      </w:r>
    </w:p>
    <w:p w:rsidR="005E6EE4" w:rsidRPr="00B453E7" w:rsidRDefault="005E6EE4" w:rsidP="00C4310A">
      <w:pPr>
        <w:ind w:left="360"/>
        <w:jc w:val="both"/>
        <w:rPr>
          <w:rFonts w:eastAsia="Calibri"/>
          <w:szCs w:val="24"/>
        </w:rPr>
      </w:pPr>
    </w:p>
    <w:p w:rsidR="00290D90" w:rsidRPr="00B453E7" w:rsidRDefault="00AE612F" w:rsidP="00C4310A">
      <w:pPr>
        <w:numPr>
          <w:ilvl w:val="0"/>
          <w:numId w:val="3"/>
        </w:numPr>
        <w:ind w:left="360"/>
        <w:jc w:val="both"/>
        <w:rPr>
          <w:rFonts w:eastAsia="Calibri"/>
          <w:szCs w:val="24"/>
        </w:rPr>
      </w:pPr>
      <w:r>
        <w:rPr>
          <w:rFonts w:eastAsia="Calibri"/>
          <w:szCs w:val="24"/>
        </w:rPr>
        <w:t>Assume more responsibility</w:t>
      </w:r>
      <w:r w:rsidR="00874C76" w:rsidRPr="00B453E7">
        <w:rPr>
          <w:rFonts w:eastAsia="Calibri"/>
          <w:szCs w:val="24"/>
        </w:rPr>
        <w:t xml:space="preserve"> </w:t>
      </w:r>
      <w:r>
        <w:rPr>
          <w:rFonts w:eastAsia="Calibri"/>
          <w:szCs w:val="24"/>
        </w:rPr>
        <w:t>at</w:t>
      </w:r>
      <w:r w:rsidR="00874C76" w:rsidRPr="00B453E7">
        <w:rPr>
          <w:rFonts w:eastAsia="Calibri"/>
          <w:szCs w:val="24"/>
        </w:rPr>
        <w:t xml:space="preserve"> department,</w:t>
      </w:r>
      <w:r w:rsidR="00341EFD" w:rsidRPr="00B453E7">
        <w:rPr>
          <w:rFonts w:eastAsia="Calibri"/>
          <w:szCs w:val="24"/>
        </w:rPr>
        <w:t xml:space="preserve"> college</w:t>
      </w:r>
      <w:r>
        <w:rPr>
          <w:rFonts w:eastAsia="Calibri"/>
          <w:szCs w:val="24"/>
        </w:rPr>
        <w:t>,</w:t>
      </w:r>
      <w:r w:rsidR="00874C76" w:rsidRPr="00B453E7">
        <w:rPr>
          <w:rFonts w:eastAsia="Calibri"/>
          <w:szCs w:val="24"/>
        </w:rPr>
        <w:t xml:space="preserve"> and university</w:t>
      </w:r>
      <w:r w:rsidR="00995071" w:rsidRPr="00B453E7">
        <w:rPr>
          <w:rFonts w:eastAsia="Calibri"/>
          <w:szCs w:val="24"/>
        </w:rPr>
        <w:t xml:space="preserve"> levels</w:t>
      </w:r>
      <w:r>
        <w:rPr>
          <w:rFonts w:eastAsia="Calibri"/>
          <w:szCs w:val="24"/>
        </w:rPr>
        <w:t>.</w:t>
      </w:r>
    </w:p>
    <w:p w:rsidR="005E6EE4" w:rsidRPr="00B453E7" w:rsidRDefault="005E6EE4" w:rsidP="00C4310A">
      <w:pPr>
        <w:pStyle w:val="ListParagraph"/>
        <w:jc w:val="both"/>
        <w:rPr>
          <w:rFonts w:eastAsia="Calibri"/>
          <w:szCs w:val="24"/>
        </w:rPr>
      </w:pPr>
    </w:p>
    <w:p w:rsidR="0072139C" w:rsidRPr="00B453E7" w:rsidRDefault="0072139C" w:rsidP="00C4310A">
      <w:pPr>
        <w:numPr>
          <w:ilvl w:val="0"/>
          <w:numId w:val="3"/>
        </w:numPr>
        <w:ind w:left="360"/>
        <w:jc w:val="both"/>
        <w:rPr>
          <w:rFonts w:eastAsia="Calibri"/>
          <w:szCs w:val="24"/>
        </w:rPr>
      </w:pPr>
      <w:r w:rsidRPr="00B453E7">
        <w:rPr>
          <w:rFonts w:eastAsia="Calibri"/>
          <w:szCs w:val="24"/>
        </w:rPr>
        <w:t>Organize international conferences</w:t>
      </w:r>
      <w:r w:rsidR="00175DCC" w:rsidRPr="00B453E7">
        <w:rPr>
          <w:rFonts w:eastAsia="Calibri"/>
          <w:szCs w:val="24"/>
        </w:rPr>
        <w:t>, forums</w:t>
      </w:r>
      <w:r w:rsidR="004A38FA" w:rsidRPr="00B453E7">
        <w:rPr>
          <w:rFonts w:eastAsia="Calibri"/>
          <w:szCs w:val="24"/>
        </w:rPr>
        <w:t>, seminars</w:t>
      </w:r>
      <w:r w:rsidR="00AE612F">
        <w:rPr>
          <w:rFonts w:eastAsia="Calibri"/>
          <w:szCs w:val="24"/>
        </w:rPr>
        <w:t>,</w:t>
      </w:r>
      <w:r w:rsidRPr="00B453E7">
        <w:rPr>
          <w:rFonts w:eastAsia="Calibri"/>
          <w:szCs w:val="24"/>
        </w:rPr>
        <w:t xml:space="preserve"> and workshops</w:t>
      </w:r>
      <w:r w:rsidR="00AE612F">
        <w:rPr>
          <w:rFonts w:eastAsia="Calibri"/>
          <w:szCs w:val="24"/>
        </w:rPr>
        <w:t>.</w:t>
      </w:r>
    </w:p>
    <w:p w:rsidR="00E56B7D" w:rsidRPr="00B453E7" w:rsidRDefault="00E56B7D" w:rsidP="00C4310A">
      <w:pPr>
        <w:pStyle w:val="ListParagraph"/>
        <w:jc w:val="both"/>
        <w:rPr>
          <w:rFonts w:eastAsia="Calibri"/>
          <w:szCs w:val="24"/>
        </w:rPr>
      </w:pPr>
    </w:p>
    <w:p w:rsidR="00C750B0" w:rsidRPr="00B453E7" w:rsidRDefault="00E56B7D" w:rsidP="00C4310A">
      <w:pPr>
        <w:numPr>
          <w:ilvl w:val="0"/>
          <w:numId w:val="3"/>
        </w:numPr>
        <w:ind w:left="360"/>
        <w:jc w:val="both"/>
        <w:rPr>
          <w:rFonts w:eastAsia="Calibri"/>
          <w:szCs w:val="24"/>
        </w:rPr>
      </w:pPr>
      <w:r w:rsidRPr="00B453E7">
        <w:rPr>
          <w:rFonts w:eastAsia="Calibri"/>
          <w:szCs w:val="24"/>
        </w:rPr>
        <w:t>Create a unique industry</w:t>
      </w:r>
      <w:r w:rsidR="00AE612F">
        <w:rPr>
          <w:rFonts w:eastAsia="Calibri"/>
          <w:szCs w:val="24"/>
        </w:rPr>
        <w:t>-</w:t>
      </w:r>
      <w:r w:rsidRPr="00B453E7">
        <w:rPr>
          <w:rFonts w:eastAsia="Calibri"/>
          <w:szCs w:val="24"/>
        </w:rPr>
        <w:t>university relationship to provide better opportunities for both graduate and undergraduate students</w:t>
      </w:r>
      <w:r w:rsidR="00AE612F">
        <w:rPr>
          <w:rFonts w:eastAsia="Calibri"/>
          <w:szCs w:val="24"/>
        </w:rPr>
        <w:t>.</w:t>
      </w:r>
    </w:p>
    <w:p w:rsidR="00C750B0" w:rsidRPr="00B453E7" w:rsidRDefault="00C750B0" w:rsidP="00C4310A">
      <w:pPr>
        <w:pStyle w:val="ListParagraph"/>
        <w:ind w:left="0"/>
        <w:jc w:val="both"/>
        <w:rPr>
          <w:rFonts w:eastAsia="Calibri"/>
          <w:szCs w:val="24"/>
        </w:rPr>
      </w:pPr>
    </w:p>
    <w:p w:rsidR="00995071" w:rsidRPr="00B453E7" w:rsidRDefault="00995071" w:rsidP="00C4310A">
      <w:pPr>
        <w:jc w:val="both"/>
        <w:rPr>
          <w:rFonts w:eastAsia="Calibri"/>
          <w:szCs w:val="24"/>
        </w:rPr>
      </w:pPr>
    </w:p>
    <w:p w:rsidR="00AA64D7" w:rsidRPr="00B453E7" w:rsidRDefault="00AA64D7" w:rsidP="00C4310A">
      <w:pPr>
        <w:ind w:left="360" w:hanging="360"/>
        <w:jc w:val="both"/>
        <w:rPr>
          <w:rFonts w:eastAsia="Calibri"/>
          <w:b/>
          <w:sz w:val="32"/>
          <w:szCs w:val="32"/>
        </w:rPr>
      </w:pPr>
      <w:r w:rsidRPr="00B453E7">
        <w:rPr>
          <w:rFonts w:eastAsia="Calibri"/>
          <w:b/>
          <w:sz w:val="32"/>
          <w:szCs w:val="32"/>
        </w:rPr>
        <w:t>DIVERSITY</w:t>
      </w:r>
      <w:r w:rsidR="004548FC" w:rsidRPr="00B453E7">
        <w:rPr>
          <w:rFonts w:eastAsia="Calibri"/>
          <w:b/>
          <w:sz w:val="32"/>
          <w:szCs w:val="32"/>
        </w:rPr>
        <w:t xml:space="preserve"> AND MULTICULTURALISM</w:t>
      </w:r>
    </w:p>
    <w:p w:rsidR="00AA64D7" w:rsidRPr="00B453E7" w:rsidRDefault="00AA64D7" w:rsidP="00C4310A">
      <w:pPr>
        <w:ind w:left="360" w:hanging="360"/>
        <w:jc w:val="both"/>
        <w:rPr>
          <w:szCs w:val="24"/>
        </w:rPr>
      </w:pPr>
      <w:r w:rsidRPr="00B453E7">
        <w:rPr>
          <w:noProof/>
        </w:rPr>
        <w:pict>
          <v:line id="_x0000_s1076" style="position:absolute;left:0;text-align:left;z-index:5" from="0,4.5pt" to="468pt,4.5pt" strokeweight="2pt"/>
        </w:pict>
      </w:r>
      <w:r w:rsidRPr="00B453E7">
        <w:rPr>
          <w:szCs w:val="24"/>
        </w:rPr>
        <w:tab/>
      </w:r>
      <w:r w:rsidRPr="00B453E7">
        <w:rPr>
          <w:szCs w:val="24"/>
        </w:rPr>
        <w:tab/>
      </w:r>
      <w:r w:rsidRPr="00B453E7">
        <w:rPr>
          <w:szCs w:val="24"/>
        </w:rPr>
        <w:tab/>
      </w:r>
    </w:p>
    <w:p w:rsidR="00494C03" w:rsidRPr="00B453E7" w:rsidRDefault="00793367" w:rsidP="00C4310A">
      <w:pPr>
        <w:ind w:left="360"/>
        <w:jc w:val="both"/>
      </w:pPr>
      <w:r>
        <w:t xml:space="preserve">Broad </w:t>
      </w:r>
      <w:r w:rsidR="00B50A8F" w:rsidRPr="00B453E7">
        <w:t xml:space="preserve">experience in diversity settings and a </w:t>
      </w:r>
      <w:r w:rsidR="000A44CB" w:rsidRPr="00B453E7">
        <w:t>willingness</w:t>
      </w:r>
      <w:r w:rsidR="00B50A8F" w:rsidRPr="00B453E7">
        <w:t xml:space="preserve"> to work with diverse populations in a multicultural environment</w:t>
      </w:r>
      <w:r w:rsidR="00493E2B" w:rsidRPr="00B453E7">
        <w:t>.</w:t>
      </w:r>
      <w:r w:rsidR="00762666" w:rsidRPr="00B453E7">
        <w:t xml:space="preserve"> </w:t>
      </w:r>
    </w:p>
    <w:p w:rsidR="00C54C20" w:rsidRPr="00B453E7" w:rsidRDefault="00C54C20" w:rsidP="00C4310A">
      <w:pPr>
        <w:jc w:val="both"/>
      </w:pPr>
    </w:p>
    <w:p w:rsidR="00713D29" w:rsidRPr="00B453E7" w:rsidRDefault="00713D29" w:rsidP="00C4310A">
      <w:pPr>
        <w:ind w:left="360" w:hanging="360"/>
        <w:jc w:val="both"/>
        <w:rPr>
          <w:bCs/>
          <w:szCs w:val="24"/>
        </w:rPr>
      </w:pPr>
    </w:p>
    <w:p w:rsidR="000200D0" w:rsidRPr="00B453E7" w:rsidRDefault="00696F71" w:rsidP="00C4310A">
      <w:pPr>
        <w:ind w:left="360" w:hanging="360"/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TECHNICAL </w:t>
      </w:r>
      <w:r w:rsidRPr="00B453E7">
        <w:rPr>
          <w:b/>
          <w:sz w:val="32"/>
          <w:szCs w:val="32"/>
        </w:rPr>
        <w:t>SKILLS</w:t>
      </w:r>
      <w:r w:rsidRPr="00B453E7">
        <w:rPr>
          <w:b/>
          <w:sz w:val="32"/>
          <w:szCs w:val="32"/>
        </w:rPr>
        <w:tab/>
      </w:r>
    </w:p>
    <w:p w:rsidR="00790E46" w:rsidRPr="00B453E7" w:rsidRDefault="00790E46" w:rsidP="00C4310A">
      <w:pPr>
        <w:ind w:left="360" w:hanging="360"/>
        <w:jc w:val="both"/>
        <w:rPr>
          <w:b/>
          <w:sz w:val="32"/>
          <w:szCs w:val="32"/>
        </w:rPr>
      </w:pPr>
      <w:r w:rsidRPr="00B453E7">
        <w:rPr>
          <w:noProof/>
          <w:szCs w:val="24"/>
        </w:rPr>
        <w:pict>
          <v:line id="_x0000_s1049" style="position:absolute;left:0;text-align:left;z-index:3" from="0,6.2pt" to="468pt,6.2pt" strokeweight="2pt"/>
        </w:pict>
      </w:r>
    </w:p>
    <w:p w:rsidR="00930DE3" w:rsidRDefault="00AE612F" w:rsidP="00C4310A">
      <w:pPr>
        <w:numPr>
          <w:ilvl w:val="1"/>
          <w:numId w:val="7"/>
        </w:numPr>
        <w:ind w:left="360"/>
        <w:jc w:val="both"/>
      </w:pPr>
      <w:r>
        <w:t>Ability to apply</w:t>
      </w:r>
      <w:r w:rsidRPr="00B453E7">
        <w:t xml:space="preserve"> </w:t>
      </w:r>
      <w:r w:rsidR="00930DE3" w:rsidRPr="00B453E7">
        <w:t>OSHA</w:t>
      </w:r>
      <w:r w:rsidR="00AA4E4D">
        <w:t xml:space="preserve"> and NIOSH</w:t>
      </w:r>
      <w:r w:rsidR="00930DE3" w:rsidRPr="00B453E7">
        <w:t xml:space="preserve"> safety rules and regulations to teaching and research laboratories</w:t>
      </w:r>
      <w:r>
        <w:t>.</w:t>
      </w:r>
    </w:p>
    <w:p w:rsidR="0016255C" w:rsidRDefault="0016255C" w:rsidP="00C4310A">
      <w:pPr>
        <w:ind w:left="360"/>
        <w:jc w:val="both"/>
      </w:pPr>
    </w:p>
    <w:p w:rsidR="00930DE3" w:rsidRPr="00A16BD4" w:rsidRDefault="00AE612F" w:rsidP="00C4310A">
      <w:pPr>
        <w:numPr>
          <w:ilvl w:val="1"/>
          <w:numId w:val="7"/>
        </w:numPr>
        <w:ind w:left="360"/>
        <w:jc w:val="both"/>
      </w:pPr>
      <w:r>
        <w:t>Capability</w:t>
      </w:r>
      <w:r w:rsidRPr="00A16BD4">
        <w:t xml:space="preserve"> </w:t>
      </w:r>
      <w:r w:rsidR="00A16BD4" w:rsidRPr="00A16BD4">
        <w:t>of</w:t>
      </w:r>
      <w:r w:rsidR="0016255C" w:rsidRPr="00A16BD4">
        <w:t xml:space="preserve"> </w:t>
      </w:r>
      <w:r>
        <w:t>performing</w:t>
      </w:r>
      <w:r w:rsidRPr="00A16BD4">
        <w:t xml:space="preserve"> </w:t>
      </w:r>
      <w:r w:rsidR="0016255C" w:rsidRPr="00A16BD4">
        <w:t>testing and c</w:t>
      </w:r>
      <w:r w:rsidR="001A0331" w:rsidRPr="00A16BD4">
        <w:t>haracterization</w:t>
      </w:r>
      <w:r w:rsidR="00A16BD4">
        <w:t>s:</w:t>
      </w:r>
      <w:r w:rsidR="00A16BD4" w:rsidRPr="00A16BD4">
        <w:t xml:space="preserve"> UV-</w:t>
      </w:r>
      <w:r w:rsidR="0016255C" w:rsidRPr="00A16BD4">
        <w:t xml:space="preserve">Vis, FTIR, </w:t>
      </w:r>
      <w:r w:rsidRPr="00A16BD4">
        <w:t>nanosizer, water contact angle</w:t>
      </w:r>
      <w:r>
        <w:t xml:space="preserve"> unit</w:t>
      </w:r>
      <w:r w:rsidRPr="00A16BD4">
        <w:t>, and bomb calorimetry</w:t>
      </w:r>
      <w:r>
        <w:t>.</w:t>
      </w:r>
    </w:p>
    <w:p w:rsidR="00A16BD4" w:rsidRDefault="00A16BD4" w:rsidP="00C4310A">
      <w:pPr>
        <w:pStyle w:val="ListParagraph"/>
        <w:jc w:val="both"/>
        <w:rPr>
          <w:highlight w:val="yellow"/>
        </w:rPr>
      </w:pPr>
    </w:p>
    <w:p w:rsidR="007774E9" w:rsidRPr="00B453E7" w:rsidRDefault="00AE612F" w:rsidP="00C4310A">
      <w:pPr>
        <w:numPr>
          <w:ilvl w:val="1"/>
          <w:numId w:val="7"/>
        </w:numPr>
        <w:ind w:left="360"/>
        <w:jc w:val="both"/>
      </w:pPr>
      <w:r>
        <w:t>Ability to operate</w:t>
      </w:r>
      <w:r w:rsidRPr="00B453E7">
        <w:t xml:space="preserve"> </w:t>
      </w:r>
      <w:r w:rsidR="007774E9" w:rsidRPr="00B453E7">
        <w:t>laboratory equipment</w:t>
      </w:r>
      <w:r w:rsidRPr="00AE612F">
        <w:t xml:space="preserve"> </w:t>
      </w:r>
      <w:r w:rsidRPr="00B453E7">
        <w:t>for research and development</w:t>
      </w:r>
      <w:r>
        <w:t xml:space="preserve">: </w:t>
      </w:r>
      <w:r w:rsidR="007774E9" w:rsidRPr="00B453E7">
        <w:t>optical microscopes, high</w:t>
      </w:r>
      <w:r>
        <w:t>-</w:t>
      </w:r>
      <w:r w:rsidR="007774E9" w:rsidRPr="00B453E7">
        <w:t>speed centrifuge, fume hood, autoclave, filters</w:t>
      </w:r>
      <w:r>
        <w:t>,</w:t>
      </w:r>
      <w:r w:rsidR="007774E9" w:rsidRPr="00B453E7">
        <w:t xml:space="preserve"> and others.</w:t>
      </w:r>
    </w:p>
    <w:p w:rsidR="007774E9" w:rsidRPr="00B453E7" w:rsidRDefault="007774E9" w:rsidP="00C4310A">
      <w:pPr>
        <w:ind w:left="360"/>
        <w:jc w:val="both"/>
      </w:pPr>
    </w:p>
    <w:p w:rsidR="009606DD" w:rsidRPr="00B453E7" w:rsidRDefault="00AE612F" w:rsidP="00C4310A">
      <w:pPr>
        <w:numPr>
          <w:ilvl w:val="1"/>
          <w:numId w:val="7"/>
        </w:numPr>
        <w:ind w:left="360"/>
        <w:jc w:val="both"/>
      </w:pPr>
      <w:r>
        <w:t>Capability of p</w:t>
      </w:r>
      <w:r w:rsidR="009606DD" w:rsidRPr="00B453E7">
        <w:t xml:space="preserve">roblem solving, </w:t>
      </w:r>
      <w:r>
        <w:t>working hard</w:t>
      </w:r>
      <w:r w:rsidR="009606DD" w:rsidRPr="00B453E7">
        <w:t xml:space="preserve">, </w:t>
      </w:r>
      <w:r>
        <w:t>learning quickly</w:t>
      </w:r>
      <w:r w:rsidR="009606DD" w:rsidRPr="00B453E7">
        <w:t xml:space="preserve">, and </w:t>
      </w:r>
      <w:r>
        <w:t>self-</w:t>
      </w:r>
      <w:r w:rsidR="00F171B8">
        <w:t>motivation</w:t>
      </w:r>
      <w:r>
        <w:t>.</w:t>
      </w:r>
    </w:p>
    <w:p w:rsidR="009606DD" w:rsidRPr="00B453E7" w:rsidRDefault="009606DD" w:rsidP="00C4310A">
      <w:pPr>
        <w:ind w:left="360"/>
        <w:jc w:val="both"/>
      </w:pPr>
    </w:p>
    <w:p w:rsidR="009606DD" w:rsidRPr="00B453E7" w:rsidRDefault="00AE612F" w:rsidP="00C4310A">
      <w:pPr>
        <w:numPr>
          <w:ilvl w:val="1"/>
          <w:numId w:val="7"/>
        </w:numPr>
        <w:ind w:left="360"/>
        <w:jc w:val="both"/>
      </w:pPr>
      <w:r>
        <w:t>S</w:t>
      </w:r>
      <w:r w:rsidR="009606DD" w:rsidRPr="00B453E7">
        <w:t>trong oral</w:t>
      </w:r>
      <w:r>
        <w:t>,</w:t>
      </w:r>
      <w:r w:rsidR="009606DD" w:rsidRPr="00B453E7">
        <w:t xml:space="preserve"> written</w:t>
      </w:r>
      <w:r>
        <w:t>,</w:t>
      </w:r>
      <w:r w:rsidR="009606DD" w:rsidRPr="00B453E7">
        <w:t xml:space="preserve"> </w:t>
      </w:r>
      <w:r w:rsidRPr="00B453E7">
        <w:t xml:space="preserve">and team-work </w:t>
      </w:r>
      <w:r w:rsidR="009606DD" w:rsidRPr="00B453E7">
        <w:t>communication</w:t>
      </w:r>
      <w:r>
        <w:t xml:space="preserve"> skills</w:t>
      </w:r>
      <w:r w:rsidR="009606DD" w:rsidRPr="00B453E7">
        <w:t xml:space="preserve"> </w:t>
      </w:r>
      <w:r>
        <w:t>for applying to</w:t>
      </w:r>
      <w:r w:rsidR="009606DD" w:rsidRPr="00B453E7">
        <w:t xml:space="preserve"> challenging teaching and research duties</w:t>
      </w:r>
      <w:r>
        <w:t>.</w:t>
      </w:r>
    </w:p>
    <w:p w:rsidR="009606DD" w:rsidRPr="00B453E7" w:rsidRDefault="009606DD" w:rsidP="00C4310A">
      <w:pPr>
        <w:pStyle w:val="ListParagraph"/>
        <w:jc w:val="both"/>
      </w:pPr>
    </w:p>
    <w:p w:rsidR="009606DD" w:rsidRPr="00B453E7" w:rsidRDefault="00AE612F" w:rsidP="00C4310A">
      <w:pPr>
        <w:numPr>
          <w:ilvl w:val="1"/>
          <w:numId w:val="7"/>
        </w:numPr>
        <w:ind w:left="360"/>
        <w:jc w:val="both"/>
      </w:pPr>
      <w:r>
        <w:t>Ability to transfer and apply a</w:t>
      </w:r>
      <w:r w:rsidR="009606DD" w:rsidRPr="00B453E7">
        <w:t xml:space="preserve"> strong background to </w:t>
      </w:r>
      <w:r>
        <w:t>varying</w:t>
      </w:r>
      <w:r w:rsidR="009606DD" w:rsidRPr="00B453E7">
        <w:t xml:space="preserve"> field</w:t>
      </w:r>
      <w:r>
        <w:t>s</w:t>
      </w:r>
      <w:r w:rsidR="009606DD" w:rsidRPr="00B453E7">
        <w:t xml:space="preserve"> quickly and easily</w:t>
      </w:r>
      <w:r>
        <w:t>.</w:t>
      </w:r>
    </w:p>
    <w:p w:rsidR="001335AA" w:rsidRPr="00B453E7" w:rsidRDefault="001335AA" w:rsidP="00C4310A">
      <w:pPr>
        <w:pStyle w:val="ListParagraph"/>
        <w:jc w:val="both"/>
      </w:pPr>
    </w:p>
    <w:p w:rsidR="001335AA" w:rsidRPr="00B453E7" w:rsidRDefault="00AE612F" w:rsidP="00C4310A">
      <w:pPr>
        <w:numPr>
          <w:ilvl w:val="1"/>
          <w:numId w:val="7"/>
        </w:numPr>
        <w:ind w:left="360"/>
        <w:jc w:val="both"/>
      </w:pPr>
      <w:r>
        <w:t>Competent in m</w:t>
      </w:r>
      <w:r w:rsidR="001335AA" w:rsidRPr="00B453E7">
        <w:t>anufacturing composite materials</w:t>
      </w:r>
      <w:r>
        <w:t>.</w:t>
      </w:r>
    </w:p>
    <w:p w:rsidR="005A4695" w:rsidRPr="00B453E7" w:rsidRDefault="005A4695" w:rsidP="00C4310A">
      <w:pPr>
        <w:pStyle w:val="ListParagraph"/>
        <w:jc w:val="both"/>
      </w:pPr>
    </w:p>
    <w:p w:rsidR="005A4695" w:rsidRPr="00B453E7" w:rsidRDefault="00AE612F" w:rsidP="00C4310A">
      <w:pPr>
        <w:numPr>
          <w:ilvl w:val="1"/>
          <w:numId w:val="7"/>
        </w:numPr>
        <w:ind w:left="360"/>
        <w:jc w:val="both"/>
      </w:pPr>
      <w:r>
        <w:t>Proficiency at r</w:t>
      </w:r>
      <w:r w:rsidR="005A4695" w:rsidRPr="00B453E7">
        <w:t xml:space="preserve">epairing </w:t>
      </w:r>
      <w:r w:rsidR="00AE6F1D" w:rsidRPr="00B453E7">
        <w:t xml:space="preserve">damaged </w:t>
      </w:r>
      <w:r w:rsidR="005A4695" w:rsidRPr="00B453E7">
        <w:t>fiber</w:t>
      </w:r>
      <w:r>
        <w:t>-</w:t>
      </w:r>
      <w:r w:rsidR="005A4695" w:rsidRPr="00B453E7">
        <w:t>reinforced composites</w:t>
      </w:r>
      <w:r>
        <w:t>.</w:t>
      </w:r>
    </w:p>
    <w:p w:rsidR="009606DD" w:rsidRPr="00B453E7" w:rsidRDefault="009606DD" w:rsidP="00C4310A">
      <w:pPr>
        <w:pStyle w:val="ListParagraph"/>
        <w:jc w:val="both"/>
      </w:pPr>
    </w:p>
    <w:p w:rsidR="009606DD" w:rsidRPr="00B453E7" w:rsidRDefault="00AE612F" w:rsidP="00C4310A">
      <w:pPr>
        <w:numPr>
          <w:ilvl w:val="1"/>
          <w:numId w:val="7"/>
        </w:numPr>
        <w:ind w:left="360"/>
        <w:jc w:val="both"/>
      </w:pPr>
      <w:r>
        <w:t>Skill in u</w:t>
      </w:r>
      <w:r w:rsidR="009606DD" w:rsidRPr="00B453E7">
        <w:t xml:space="preserve">sing Microsoft Word, Excel, Outlook, Microsoft Publisher, </w:t>
      </w:r>
      <w:r w:rsidR="007D7A67">
        <w:t xml:space="preserve">ANOVA, </w:t>
      </w:r>
      <w:r w:rsidR="009606DD" w:rsidRPr="00B453E7">
        <w:t>Lindo</w:t>
      </w:r>
      <w:r>
        <w:t>,</w:t>
      </w:r>
      <w:r w:rsidR="009606DD" w:rsidRPr="00B453E7">
        <w:t xml:space="preserve"> and Macro programs</w:t>
      </w:r>
    </w:p>
    <w:p w:rsidR="009606DD" w:rsidRDefault="009606DD" w:rsidP="00C4310A">
      <w:pPr>
        <w:pStyle w:val="ListParagraph"/>
        <w:ind w:left="0"/>
        <w:jc w:val="both"/>
      </w:pPr>
    </w:p>
    <w:p w:rsidR="00696F71" w:rsidRDefault="00696F71" w:rsidP="00C4310A">
      <w:pPr>
        <w:pStyle w:val="ListParagraph"/>
        <w:ind w:left="0"/>
        <w:jc w:val="both"/>
      </w:pPr>
    </w:p>
    <w:p w:rsidR="00AE612F" w:rsidRPr="00B453E7" w:rsidRDefault="00AE612F" w:rsidP="00C4310A">
      <w:pPr>
        <w:ind w:left="360" w:hanging="360"/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PROFESSIONAL </w:t>
      </w:r>
      <w:r w:rsidRPr="00B453E7">
        <w:rPr>
          <w:b/>
          <w:sz w:val="32"/>
          <w:szCs w:val="32"/>
        </w:rPr>
        <w:t xml:space="preserve">MEMBERSHIPS </w:t>
      </w:r>
      <w:r w:rsidRPr="00B453E7">
        <w:rPr>
          <w:b/>
          <w:sz w:val="32"/>
          <w:szCs w:val="32"/>
        </w:rPr>
        <w:tab/>
      </w:r>
    </w:p>
    <w:p w:rsidR="00AE612F" w:rsidRPr="00B453E7" w:rsidRDefault="00AE612F" w:rsidP="00C4310A">
      <w:pPr>
        <w:ind w:left="360" w:hanging="360"/>
        <w:jc w:val="both"/>
        <w:rPr>
          <w:b/>
          <w:sz w:val="32"/>
          <w:szCs w:val="32"/>
        </w:rPr>
      </w:pPr>
      <w:r w:rsidRPr="00B453E7">
        <w:rPr>
          <w:noProof/>
          <w:szCs w:val="24"/>
        </w:rPr>
        <w:pict>
          <v:line id="_x0000_s1098" style="position:absolute;left:0;text-align:left;z-index:15" from="0,4.45pt" to="468pt,4.45pt" strokeweight="2pt"/>
        </w:pict>
      </w:r>
    </w:p>
    <w:p w:rsidR="00AE612F" w:rsidRPr="00CA14E6" w:rsidRDefault="00AE612F" w:rsidP="00C4310A">
      <w:pPr>
        <w:numPr>
          <w:ilvl w:val="0"/>
          <w:numId w:val="2"/>
        </w:numPr>
        <w:ind w:left="360"/>
        <w:jc w:val="both"/>
        <w:rPr>
          <w:szCs w:val="24"/>
        </w:rPr>
      </w:pPr>
      <w:r w:rsidRPr="00CA14E6">
        <w:rPr>
          <w:szCs w:val="24"/>
        </w:rPr>
        <w:t>American Society for Quality Engineering (ASQE) since 2012</w:t>
      </w:r>
      <w:r>
        <w:rPr>
          <w:szCs w:val="24"/>
        </w:rPr>
        <w:t>.</w:t>
      </w:r>
    </w:p>
    <w:p w:rsidR="000C3594" w:rsidRDefault="000C3594" w:rsidP="00C4310A">
      <w:pPr>
        <w:pStyle w:val="ListParagraph"/>
        <w:ind w:left="0"/>
        <w:jc w:val="both"/>
      </w:pPr>
    </w:p>
    <w:p w:rsidR="00145124" w:rsidRPr="00D0691D" w:rsidRDefault="00145124" w:rsidP="00145124">
      <w:pPr>
        <w:numPr>
          <w:ilvl w:val="0"/>
          <w:numId w:val="2"/>
        </w:numPr>
        <w:ind w:left="360"/>
        <w:jc w:val="both"/>
      </w:pPr>
      <w:r w:rsidRPr="00D0691D">
        <w:t>Materials Research Society (MRS) since 20</w:t>
      </w:r>
      <w:r>
        <w:t>21</w:t>
      </w:r>
      <w:r w:rsidRPr="00D0691D">
        <w:t>.</w:t>
      </w:r>
    </w:p>
    <w:p w:rsidR="00145124" w:rsidRDefault="00145124" w:rsidP="00C4310A">
      <w:pPr>
        <w:pStyle w:val="ListParagraph"/>
        <w:ind w:left="0"/>
        <w:jc w:val="both"/>
      </w:pPr>
    </w:p>
    <w:p w:rsidR="00AE612F" w:rsidRPr="00B453E7" w:rsidRDefault="00AE612F" w:rsidP="00C4310A">
      <w:pPr>
        <w:pStyle w:val="ListParagraph"/>
        <w:ind w:left="0"/>
        <w:jc w:val="both"/>
      </w:pPr>
    </w:p>
    <w:p w:rsidR="000C3594" w:rsidRPr="00B453E7" w:rsidRDefault="000C3594" w:rsidP="00C4310A">
      <w:pPr>
        <w:ind w:left="360" w:hanging="360"/>
        <w:jc w:val="both"/>
        <w:rPr>
          <w:b/>
          <w:sz w:val="32"/>
          <w:szCs w:val="32"/>
        </w:rPr>
      </w:pPr>
      <w:r w:rsidRPr="00B453E7">
        <w:rPr>
          <w:b/>
          <w:sz w:val="32"/>
          <w:szCs w:val="32"/>
        </w:rPr>
        <w:t xml:space="preserve">EMPLOYMENT AUTHORIZATION </w:t>
      </w:r>
    </w:p>
    <w:p w:rsidR="000C3594" w:rsidRPr="00B453E7" w:rsidRDefault="000C3594" w:rsidP="00C4310A">
      <w:pPr>
        <w:ind w:left="360" w:hanging="360"/>
        <w:jc w:val="both"/>
        <w:rPr>
          <w:szCs w:val="24"/>
        </w:rPr>
      </w:pPr>
      <w:r w:rsidRPr="00B453E7">
        <w:rPr>
          <w:noProof/>
          <w:szCs w:val="24"/>
        </w:rPr>
        <w:pict>
          <v:line id="_x0000_s1095" style="position:absolute;left:0;text-align:left;z-index:12" from="0,2.35pt" to="468pt,2.35pt" strokeweight="2pt"/>
        </w:pict>
      </w:r>
    </w:p>
    <w:p w:rsidR="000C3594" w:rsidRPr="00B453E7" w:rsidRDefault="00D55992" w:rsidP="00C4310A">
      <w:pPr>
        <w:jc w:val="both"/>
        <w:rPr>
          <w:b/>
          <w:bCs/>
          <w:szCs w:val="24"/>
        </w:rPr>
      </w:pPr>
      <w:r>
        <w:rPr>
          <w:szCs w:val="24"/>
        </w:rPr>
        <w:t>U.S. Citizen</w:t>
      </w:r>
    </w:p>
    <w:p w:rsidR="009835BB" w:rsidRPr="00CA14E6" w:rsidRDefault="009835BB" w:rsidP="00A92965">
      <w:pPr>
        <w:jc w:val="both"/>
        <w:rPr>
          <w:szCs w:val="24"/>
        </w:rPr>
      </w:pPr>
    </w:p>
    <w:sectPr w:rsidR="009835BB" w:rsidRPr="00CA14E6" w:rsidSect="001B4C8C">
      <w:headerReference w:type="default" r:id="rId10"/>
      <w:footerReference w:type="even" r:id="rId11"/>
      <w:footerReference w:type="default" r:id="rId12"/>
      <w:headerReference w:type="first" r:id="rId13"/>
      <w:type w:val="continuous"/>
      <w:pgSz w:w="12240" w:h="15840" w:code="1"/>
      <w:pgMar w:top="1440" w:right="1440" w:bottom="1440" w:left="1440" w:header="720" w:footer="720" w:gutter="0"/>
      <w:cols w:space="720" w:equalWidth="0">
        <w:col w:w="9360" w:space="720"/>
      </w:cols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263F" w:rsidRDefault="0049263F">
      <w:r>
        <w:separator/>
      </w:r>
    </w:p>
  </w:endnote>
  <w:endnote w:type="continuationSeparator" w:id="0">
    <w:p w:rsidR="0049263F" w:rsidRDefault="004926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nherit">
    <w:panose1 w:val="00000000000000000000"/>
    <w:charset w:val="00"/>
    <w:family w:val="roman"/>
    <w:notTrueType/>
    <w:pitch w:val="default"/>
  </w:font>
  <w:font w:name="wf_segoe-ui_normal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64E0" w:rsidRDefault="002164E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164E0" w:rsidRDefault="002164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64E0" w:rsidRDefault="002164E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637B7">
      <w:rPr>
        <w:rStyle w:val="PageNumber"/>
        <w:noProof/>
      </w:rPr>
      <w:t>21</w:t>
    </w:r>
    <w:r>
      <w:rPr>
        <w:rStyle w:val="PageNumber"/>
      </w:rPr>
      <w:fldChar w:fldCharType="end"/>
    </w:r>
  </w:p>
  <w:p w:rsidR="002164E0" w:rsidRDefault="002164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263F" w:rsidRDefault="0049263F">
      <w:r>
        <w:separator/>
      </w:r>
    </w:p>
  </w:footnote>
  <w:footnote w:type="continuationSeparator" w:id="0">
    <w:p w:rsidR="0049263F" w:rsidRDefault="004926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64E0" w:rsidRDefault="002164E0" w:rsidP="008170DD">
    <w:pPr>
      <w:pStyle w:val="Header"/>
      <w:tabs>
        <w:tab w:val="clear" w:pos="4320"/>
        <w:tab w:val="clear" w:pos="8640"/>
        <w:tab w:val="right" w:pos="9360"/>
      </w:tabs>
      <w:rPr>
        <w:i/>
        <w:szCs w:val="24"/>
      </w:rPr>
    </w:pPr>
    <w:r>
      <w:rPr>
        <w:i/>
        <w:szCs w:val="24"/>
      </w:rPr>
      <w:t>E. Asmatulu</w:t>
    </w:r>
    <w:r>
      <w:rPr>
        <w:i/>
        <w:szCs w:val="24"/>
      </w:rPr>
      <w:tab/>
    </w:r>
    <w:r w:rsidRPr="001547B1">
      <w:rPr>
        <w:i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64E0" w:rsidRPr="00837382" w:rsidRDefault="00633225" w:rsidP="00633225">
    <w:pPr>
      <w:pStyle w:val="Header"/>
      <w:tabs>
        <w:tab w:val="left" w:pos="1809"/>
        <w:tab w:val="right" w:pos="9360"/>
      </w:tabs>
      <w:rPr>
        <w:i/>
      </w:rPr>
    </w:pPr>
    <w:r>
      <w:fldChar w:fldCharType="begin"/>
    </w:r>
    <w:r>
      <w:instrText xml:space="preserve"> INCLUDEPICTURE "https://www.wichita.edu/profiles/_images/eylem.asmatulu.JPG" \* MERGEFORMATINET </w:instrText>
    </w:r>
    <w:r>
      <w:fldChar w:fldCharType="separate"/>
    </w: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Dr. Eylem Asmatulu PhD" style="width:63.75pt;height:75pt">
          <v:imagedata r:id="rId1" r:href="rId2" croptop="2650f" cropbottom="5343f"/>
        </v:shape>
      </w:pict>
    </w:r>
    <w:r>
      <w:fldChar w:fldCharType="end"/>
    </w:r>
    <w:r>
      <w:rPr>
        <w:i/>
      </w:rPr>
      <w:tab/>
    </w:r>
    <w:r>
      <w:rPr>
        <w:i/>
      </w:rPr>
      <w:tab/>
    </w:r>
    <w:r>
      <w:rPr>
        <w:i/>
      </w:rPr>
      <w:tab/>
    </w:r>
    <w:r w:rsidR="002164E0" w:rsidRPr="00837382">
      <w:rPr>
        <w:i/>
      </w:rPr>
      <w:t>Curriculum Vita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C40FE"/>
    <w:multiLevelType w:val="hybridMultilevel"/>
    <w:tmpl w:val="76A65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37956"/>
    <w:multiLevelType w:val="hybridMultilevel"/>
    <w:tmpl w:val="424E17BA"/>
    <w:lvl w:ilvl="0" w:tplc="7264F68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56E8"/>
    <w:multiLevelType w:val="hybridMultilevel"/>
    <w:tmpl w:val="7D4C3B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78515E"/>
    <w:multiLevelType w:val="multilevel"/>
    <w:tmpl w:val="082E4F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F11B62"/>
    <w:multiLevelType w:val="hybridMultilevel"/>
    <w:tmpl w:val="C41863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7547FB"/>
    <w:multiLevelType w:val="hybridMultilevel"/>
    <w:tmpl w:val="76A65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FF691F"/>
    <w:multiLevelType w:val="hybridMultilevel"/>
    <w:tmpl w:val="1E3E70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3203300">
      <w:start w:val="1"/>
      <w:numFmt w:val="bullet"/>
      <w:lvlText w:val="○"/>
      <w:lvlJc w:val="left"/>
      <w:pPr>
        <w:ind w:left="1800" w:hanging="360"/>
      </w:pPr>
      <w:rPr>
        <w:rFonts w:ascii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CDB559C"/>
    <w:multiLevelType w:val="multilevel"/>
    <w:tmpl w:val="FAF04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D750514"/>
    <w:multiLevelType w:val="hybridMultilevel"/>
    <w:tmpl w:val="95821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1D63C8"/>
    <w:multiLevelType w:val="hybridMultilevel"/>
    <w:tmpl w:val="8EB078E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068233F"/>
    <w:multiLevelType w:val="hybridMultilevel"/>
    <w:tmpl w:val="BECC086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143628E"/>
    <w:multiLevelType w:val="hybridMultilevel"/>
    <w:tmpl w:val="418609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3512EC9"/>
    <w:multiLevelType w:val="hybridMultilevel"/>
    <w:tmpl w:val="1DF0EA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3542124"/>
    <w:multiLevelType w:val="hybridMultilevel"/>
    <w:tmpl w:val="6A3CE3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1F394F"/>
    <w:multiLevelType w:val="hybridMultilevel"/>
    <w:tmpl w:val="C5747C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8466A2B"/>
    <w:multiLevelType w:val="hybridMultilevel"/>
    <w:tmpl w:val="48B260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8760ED1"/>
    <w:multiLevelType w:val="hybridMultilevel"/>
    <w:tmpl w:val="D38078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95F7882"/>
    <w:multiLevelType w:val="hybridMultilevel"/>
    <w:tmpl w:val="B7ACCB8A"/>
    <w:lvl w:ilvl="0" w:tplc="FD2E92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C43C1E"/>
    <w:multiLevelType w:val="hybridMultilevel"/>
    <w:tmpl w:val="BB24C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B80A9F"/>
    <w:multiLevelType w:val="hybridMultilevel"/>
    <w:tmpl w:val="D990F63E"/>
    <w:lvl w:ilvl="0" w:tplc="A9DE492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2A4E2978"/>
    <w:multiLevelType w:val="hybridMultilevel"/>
    <w:tmpl w:val="BECC086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CFC0667"/>
    <w:multiLevelType w:val="hybridMultilevel"/>
    <w:tmpl w:val="8098A9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F2445CA"/>
    <w:multiLevelType w:val="hybridMultilevel"/>
    <w:tmpl w:val="3638596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321046DA"/>
    <w:multiLevelType w:val="multilevel"/>
    <w:tmpl w:val="A02E9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7BC5D8E"/>
    <w:multiLevelType w:val="hybridMultilevel"/>
    <w:tmpl w:val="CB6473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13203300">
      <w:start w:val="1"/>
      <w:numFmt w:val="bullet"/>
      <w:lvlText w:val="○"/>
      <w:lvlJc w:val="left"/>
      <w:pPr>
        <w:ind w:left="18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8A12997"/>
    <w:multiLevelType w:val="hybridMultilevel"/>
    <w:tmpl w:val="8F16EBB2"/>
    <w:lvl w:ilvl="0" w:tplc="7264F68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C745E48"/>
    <w:multiLevelType w:val="multilevel"/>
    <w:tmpl w:val="082E4F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7" w15:restartNumberingAfterBreak="0">
    <w:nsid w:val="3DCA216C"/>
    <w:multiLevelType w:val="hybridMultilevel"/>
    <w:tmpl w:val="B2C262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3E534005"/>
    <w:multiLevelType w:val="hybridMultilevel"/>
    <w:tmpl w:val="CE2884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EF63634"/>
    <w:multiLevelType w:val="hybridMultilevel"/>
    <w:tmpl w:val="BD98F5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4F22C1C"/>
    <w:multiLevelType w:val="hybridMultilevel"/>
    <w:tmpl w:val="BECC086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5A62507"/>
    <w:multiLevelType w:val="hybridMultilevel"/>
    <w:tmpl w:val="6ADCDC30"/>
    <w:lvl w:ilvl="0" w:tplc="DAC8E874">
      <w:start w:val="1"/>
      <w:numFmt w:val="decimal"/>
      <w:lvlText w:val="%1."/>
      <w:lvlJc w:val="left"/>
      <w:pPr>
        <w:ind w:left="720" w:hanging="360"/>
      </w:pPr>
      <w:rPr>
        <w:b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7DC0EB3"/>
    <w:multiLevelType w:val="hybridMultilevel"/>
    <w:tmpl w:val="BC5EFC32"/>
    <w:lvl w:ilvl="0" w:tplc="5FC6B7A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4B0255B5"/>
    <w:multiLevelType w:val="hybridMultilevel"/>
    <w:tmpl w:val="AB30D2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F5A6B41"/>
    <w:multiLevelType w:val="hybridMultilevel"/>
    <w:tmpl w:val="EFF66BA8"/>
    <w:lvl w:ilvl="0" w:tplc="C0806C46">
      <w:start w:val="1"/>
      <w:numFmt w:val="decimal"/>
      <w:lvlText w:val="%1."/>
      <w:lvlJc w:val="left"/>
      <w:pPr>
        <w:ind w:left="1710" w:hanging="360"/>
      </w:pPr>
      <w:rPr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1805416"/>
    <w:multiLevelType w:val="hybridMultilevel"/>
    <w:tmpl w:val="20D4C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4C0352"/>
    <w:multiLevelType w:val="multilevel"/>
    <w:tmpl w:val="082E4F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7" w15:restartNumberingAfterBreak="0">
    <w:nsid w:val="571C0C41"/>
    <w:multiLevelType w:val="hybridMultilevel"/>
    <w:tmpl w:val="73A4C6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9C2C66"/>
    <w:multiLevelType w:val="hybridMultilevel"/>
    <w:tmpl w:val="ED7A14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9" w15:restartNumberingAfterBreak="0">
    <w:nsid w:val="5BF75C3E"/>
    <w:multiLevelType w:val="hybridMultilevel"/>
    <w:tmpl w:val="F35C9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FE77177"/>
    <w:multiLevelType w:val="hybridMultilevel"/>
    <w:tmpl w:val="830E48B8"/>
    <w:lvl w:ilvl="0" w:tplc="07C8EAE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32B42C5"/>
    <w:multiLevelType w:val="hybridMultilevel"/>
    <w:tmpl w:val="7F9052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87D448E"/>
    <w:multiLevelType w:val="multilevel"/>
    <w:tmpl w:val="082E4F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3" w15:restartNumberingAfterBreak="0">
    <w:nsid w:val="6E0057A5"/>
    <w:multiLevelType w:val="hybridMultilevel"/>
    <w:tmpl w:val="1966A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09E2D45"/>
    <w:multiLevelType w:val="hybridMultilevel"/>
    <w:tmpl w:val="D38078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91702E"/>
    <w:multiLevelType w:val="hybridMultilevel"/>
    <w:tmpl w:val="B60A3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38331B1"/>
    <w:multiLevelType w:val="hybridMultilevel"/>
    <w:tmpl w:val="AB4855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4C50C5C"/>
    <w:multiLevelType w:val="hybridMultilevel"/>
    <w:tmpl w:val="75CA2C64"/>
    <w:lvl w:ilvl="0" w:tplc="6004EE62">
      <w:start w:val="1"/>
      <w:numFmt w:val="decimal"/>
      <w:lvlText w:val="%1."/>
      <w:lvlJc w:val="left"/>
      <w:pPr>
        <w:ind w:left="54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8" w15:restartNumberingAfterBreak="0">
    <w:nsid w:val="7EB24896"/>
    <w:multiLevelType w:val="hybridMultilevel"/>
    <w:tmpl w:val="CE4CDA6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48"/>
  </w:num>
  <w:num w:numId="3">
    <w:abstractNumId w:val="38"/>
  </w:num>
  <w:num w:numId="4">
    <w:abstractNumId w:val="44"/>
  </w:num>
  <w:num w:numId="5">
    <w:abstractNumId w:val="33"/>
  </w:num>
  <w:num w:numId="6">
    <w:abstractNumId w:val="37"/>
  </w:num>
  <w:num w:numId="7">
    <w:abstractNumId w:val="4"/>
  </w:num>
  <w:num w:numId="8">
    <w:abstractNumId w:val="27"/>
  </w:num>
  <w:num w:numId="9">
    <w:abstractNumId w:val="11"/>
  </w:num>
  <w:num w:numId="10">
    <w:abstractNumId w:val="22"/>
  </w:num>
  <w:num w:numId="11">
    <w:abstractNumId w:val="8"/>
  </w:num>
  <w:num w:numId="12">
    <w:abstractNumId w:val="9"/>
  </w:num>
  <w:num w:numId="13">
    <w:abstractNumId w:val="13"/>
  </w:num>
  <w:num w:numId="14">
    <w:abstractNumId w:val="36"/>
  </w:num>
  <w:num w:numId="15">
    <w:abstractNumId w:val="29"/>
  </w:num>
  <w:num w:numId="16">
    <w:abstractNumId w:val="18"/>
  </w:num>
  <w:num w:numId="17">
    <w:abstractNumId w:val="45"/>
  </w:num>
  <w:num w:numId="18">
    <w:abstractNumId w:val="15"/>
  </w:num>
  <w:num w:numId="19">
    <w:abstractNumId w:val="2"/>
  </w:num>
  <w:num w:numId="20">
    <w:abstractNumId w:val="46"/>
  </w:num>
  <w:num w:numId="21">
    <w:abstractNumId w:val="25"/>
  </w:num>
  <w:num w:numId="22">
    <w:abstractNumId w:val="12"/>
  </w:num>
  <w:num w:numId="23">
    <w:abstractNumId w:val="39"/>
  </w:num>
  <w:num w:numId="24">
    <w:abstractNumId w:val="28"/>
  </w:num>
  <w:num w:numId="25">
    <w:abstractNumId w:val="32"/>
  </w:num>
  <w:num w:numId="2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</w:num>
  <w:num w:numId="28">
    <w:abstractNumId w:val="19"/>
  </w:num>
  <w:num w:numId="29">
    <w:abstractNumId w:val="16"/>
  </w:num>
  <w:num w:numId="30">
    <w:abstractNumId w:val="21"/>
  </w:num>
  <w:num w:numId="31">
    <w:abstractNumId w:val="35"/>
  </w:num>
  <w:num w:numId="3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5"/>
  </w:num>
  <w:num w:numId="34">
    <w:abstractNumId w:val="30"/>
  </w:num>
  <w:num w:numId="35">
    <w:abstractNumId w:val="6"/>
  </w:num>
  <w:num w:numId="36">
    <w:abstractNumId w:val="24"/>
  </w:num>
  <w:num w:numId="37">
    <w:abstractNumId w:val="23"/>
  </w:num>
  <w:num w:numId="38">
    <w:abstractNumId w:val="40"/>
  </w:num>
  <w:num w:numId="39">
    <w:abstractNumId w:val="17"/>
  </w:num>
  <w:num w:numId="40">
    <w:abstractNumId w:val="0"/>
  </w:num>
  <w:num w:numId="41">
    <w:abstractNumId w:val="42"/>
  </w:num>
  <w:num w:numId="42">
    <w:abstractNumId w:val="26"/>
  </w:num>
  <w:num w:numId="43">
    <w:abstractNumId w:val="3"/>
  </w:num>
  <w:num w:numId="44">
    <w:abstractNumId w:val="7"/>
  </w:num>
  <w:num w:numId="4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47"/>
  </w:num>
  <w:num w:numId="47">
    <w:abstractNumId w:val="10"/>
  </w:num>
  <w:num w:numId="48">
    <w:abstractNumId w:val="20"/>
  </w:num>
  <w:num w:numId="49">
    <w:abstractNumId w:val="14"/>
  </w:num>
  <w:num w:numId="50">
    <w:abstractNumId w:val="4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zc1NzOwNDcyMDExNDVT0lEKTi0uzszPAykwtqgFAALl0IotAAAA"/>
  </w:docVars>
  <w:rsids>
    <w:rsidRoot w:val="0080781C"/>
    <w:rsid w:val="000000AC"/>
    <w:rsid w:val="000001BF"/>
    <w:rsid w:val="0000041F"/>
    <w:rsid w:val="000007C2"/>
    <w:rsid w:val="00000D8F"/>
    <w:rsid w:val="00001040"/>
    <w:rsid w:val="00001840"/>
    <w:rsid w:val="000018D1"/>
    <w:rsid w:val="000030C1"/>
    <w:rsid w:val="00003B98"/>
    <w:rsid w:val="00003D20"/>
    <w:rsid w:val="00003D59"/>
    <w:rsid w:val="00003F38"/>
    <w:rsid w:val="00004898"/>
    <w:rsid w:val="000052A1"/>
    <w:rsid w:val="000053FD"/>
    <w:rsid w:val="00005550"/>
    <w:rsid w:val="00005C40"/>
    <w:rsid w:val="00005D54"/>
    <w:rsid w:val="00005F3B"/>
    <w:rsid w:val="000069F9"/>
    <w:rsid w:val="00006BA2"/>
    <w:rsid w:val="00006ED2"/>
    <w:rsid w:val="00007212"/>
    <w:rsid w:val="00010AC7"/>
    <w:rsid w:val="00011736"/>
    <w:rsid w:val="00012378"/>
    <w:rsid w:val="00012991"/>
    <w:rsid w:val="00012AD6"/>
    <w:rsid w:val="0001409E"/>
    <w:rsid w:val="000157CE"/>
    <w:rsid w:val="0001582A"/>
    <w:rsid w:val="00015A9F"/>
    <w:rsid w:val="00015BE0"/>
    <w:rsid w:val="000168BF"/>
    <w:rsid w:val="00016AFC"/>
    <w:rsid w:val="000172F6"/>
    <w:rsid w:val="00017798"/>
    <w:rsid w:val="000200D0"/>
    <w:rsid w:val="0002098F"/>
    <w:rsid w:val="00021B3A"/>
    <w:rsid w:val="00021BF6"/>
    <w:rsid w:val="00021F54"/>
    <w:rsid w:val="00022876"/>
    <w:rsid w:val="000229FE"/>
    <w:rsid w:val="00022E3C"/>
    <w:rsid w:val="0002334F"/>
    <w:rsid w:val="000234C5"/>
    <w:rsid w:val="000235DE"/>
    <w:rsid w:val="0002361B"/>
    <w:rsid w:val="000237E7"/>
    <w:rsid w:val="00023847"/>
    <w:rsid w:val="00023942"/>
    <w:rsid w:val="00023D8E"/>
    <w:rsid w:val="000242FC"/>
    <w:rsid w:val="000244C0"/>
    <w:rsid w:val="0002529B"/>
    <w:rsid w:val="000257FF"/>
    <w:rsid w:val="00025DF4"/>
    <w:rsid w:val="00026108"/>
    <w:rsid w:val="00026651"/>
    <w:rsid w:val="00026A32"/>
    <w:rsid w:val="00026BE0"/>
    <w:rsid w:val="000270EF"/>
    <w:rsid w:val="0002722D"/>
    <w:rsid w:val="00027356"/>
    <w:rsid w:val="00027E9C"/>
    <w:rsid w:val="00030322"/>
    <w:rsid w:val="000305B2"/>
    <w:rsid w:val="0003074D"/>
    <w:rsid w:val="00030E5E"/>
    <w:rsid w:val="00031493"/>
    <w:rsid w:val="00031786"/>
    <w:rsid w:val="000317DD"/>
    <w:rsid w:val="000327AA"/>
    <w:rsid w:val="00033D84"/>
    <w:rsid w:val="00033EC4"/>
    <w:rsid w:val="0003488E"/>
    <w:rsid w:val="00034B2B"/>
    <w:rsid w:val="00034F21"/>
    <w:rsid w:val="00035555"/>
    <w:rsid w:val="00035731"/>
    <w:rsid w:val="00035B4A"/>
    <w:rsid w:val="00036487"/>
    <w:rsid w:val="000367BB"/>
    <w:rsid w:val="00036D07"/>
    <w:rsid w:val="000372EC"/>
    <w:rsid w:val="00037425"/>
    <w:rsid w:val="0003753E"/>
    <w:rsid w:val="0004053E"/>
    <w:rsid w:val="000406FA"/>
    <w:rsid w:val="00040A23"/>
    <w:rsid w:val="00040BE6"/>
    <w:rsid w:val="00041370"/>
    <w:rsid w:val="000415D4"/>
    <w:rsid w:val="00041C80"/>
    <w:rsid w:val="00042578"/>
    <w:rsid w:val="0004275F"/>
    <w:rsid w:val="00042864"/>
    <w:rsid w:val="00042980"/>
    <w:rsid w:val="00042D46"/>
    <w:rsid w:val="0004318F"/>
    <w:rsid w:val="000434E2"/>
    <w:rsid w:val="000437FC"/>
    <w:rsid w:val="000438A1"/>
    <w:rsid w:val="00043ADA"/>
    <w:rsid w:val="00043C8D"/>
    <w:rsid w:val="00043E44"/>
    <w:rsid w:val="000447BB"/>
    <w:rsid w:val="00044BE9"/>
    <w:rsid w:val="000457A3"/>
    <w:rsid w:val="00045C39"/>
    <w:rsid w:val="00046038"/>
    <w:rsid w:val="00046199"/>
    <w:rsid w:val="00046274"/>
    <w:rsid w:val="000467DC"/>
    <w:rsid w:val="00047419"/>
    <w:rsid w:val="000475B7"/>
    <w:rsid w:val="000478AF"/>
    <w:rsid w:val="00047E1A"/>
    <w:rsid w:val="00047E33"/>
    <w:rsid w:val="00050633"/>
    <w:rsid w:val="000514F6"/>
    <w:rsid w:val="00051C4B"/>
    <w:rsid w:val="00051F13"/>
    <w:rsid w:val="0005222C"/>
    <w:rsid w:val="00053820"/>
    <w:rsid w:val="0005397C"/>
    <w:rsid w:val="0005445C"/>
    <w:rsid w:val="00054B4A"/>
    <w:rsid w:val="0005505D"/>
    <w:rsid w:val="00055085"/>
    <w:rsid w:val="0005542A"/>
    <w:rsid w:val="00055DC1"/>
    <w:rsid w:val="00055FDC"/>
    <w:rsid w:val="000564D1"/>
    <w:rsid w:val="00056900"/>
    <w:rsid w:val="00056D5D"/>
    <w:rsid w:val="0006008B"/>
    <w:rsid w:val="000600AD"/>
    <w:rsid w:val="00060480"/>
    <w:rsid w:val="0006072D"/>
    <w:rsid w:val="000609B0"/>
    <w:rsid w:val="000609B3"/>
    <w:rsid w:val="000609E8"/>
    <w:rsid w:val="000613D2"/>
    <w:rsid w:val="00061893"/>
    <w:rsid w:val="00061C28"/>
    <w:rsid w:val="00061E78"/>
    <w:rsid w:val="0006204D"/>
    <w:rsid w:val="0006205C"/>
    <w:rsid w:val="000621FE"/>
    <w:rsid w:val="000629F3"/>
    <w:rsid w:val="00063064"/>
    <w:rsid w:val="000638BD"/>
    <w:rsid w:val="00063B13"/>
    <w:rsid w:val="00064179"/>
    <w:rsid w:val="000647D8"/>
    <w:rsid w:val="00064A72"/>
    <w:rsid w:val="00064DC7"/>
    <w:rsid w:val="00064F1E"/>
    <w:rsid w:val="00065073"/>
    <w:rsid w:val="0006518C"/>
    <w:rsid w:val="000653D2"/>
    <w:rsid w:val="0006581F"/>
    <w:rsid w:val="00065829"/>
    <w:rsid w:val="0006582D"/>
    <w:rsid w:val="00065B52"/>
    <w:rsid w:val="0006643D"/>
    <w:rsid w:val="00066ADD"/>
    <w:rsid w:val="00067335"/>
    <w:rsid w:val="0006755F"/>
    <w:rsid w:val="0007011D"/>
    <w:rsid w:val="00070AAF"/>
    <w:rsid w:val="00071124"/>
    <w:rsid w:val="00071478"/>
    <w:rsid w:val="000714B8"/>
    <w:rsid w:val="00071715"/>
    <w:rsid w:val="00071F17"/>
    <w:rsid w:val="000724EB"/>
    <w:rsid w:val="000728D1"/>
    <w:rsid w:val="000739CA"/>
    <w:rsid w:val="00073AA8"/>
    <w:rsid w:val="000745E0"/>
    <w:rsid w:val="0007489C"/>
    <w:rsid w:val="000748BC"/>
    <w:rsid w:val="0007514A"/>
    <w:rsid w:val="00075D27"/>
    <w:rsid w:val="00075D56"/>
    <w:rsid w:val="00075D92"/>
    <w:rsid w:val="00075DAF"/>
    <w:rsid w:val="0007639C"/>
    <w:rsid w:val="00076553"/>
    <w:rsid w:val="00076663"/>
    <w:rsid w:val="0007674E"/>
    <w:rsid w:val="00076926"/>
    <w:rsid w:val="00076A15"/>
    <w:rsid w:val="00076B11"/>
    <w:rsid w:val="00076E7E"/>
    <w:rsid w:val="00076ECE"/>
    <w:rsid w:val="000775E0"/>
    <w:rsid w:val="00077C63"/>
    <w:rsid w:val="00077C8A"/>
    <w:rsid w:val="00080350"/>
    <w:rsid w:val="000804CE"/>
    <w:rsid w:val="000806F8"/>
    <w:rsid w:val="00081290"/>
    <w:rsid w:val="000815A9"/>
    <w:rsid w:val="00081A94"/>
    <w:rsid w:val="00081CA6"/>
    <w:rsid w:val="00081D3B"/>
    <w:rsid w:val="00081D6C"/>
    <w:rsid w:val="00082061"/>
    <w:rsid w:val="0008247D"/>
    <w:rsid w:val="0008266A"/>
    <w:rsid w:val="0008295C"/>
    <w:rsid w:val="00082B61"/>
    <w:rsid w:val="00082B83"/>
    <w:rsid w:val="0008307E"/>
    <w:rsid w:val="00083448"/>
    <w:rsid w:val="0008400B"/>
    <w:rsid w:val="0008464A"/>
    <w:rsid w:val="000846BA"/>
    <w:rsid w:val="00084713"/>
    <w:rsid w:val="0008472E"/>
    <w:rsid w:val="00084960"/>
    <w:rsid w:val="00084A6A"/>
    <w:rsid w:val="00084D9C"/>
    <w:rsid w:val="0008505C"/>
    <w:rsid w:val="000853FA"/>
    <w:rsid w:val="00085796"/>
    <w:rsid w:val="000866E3"/>
    <w:rsid w:val="00086851"/>
    <w:rsid w:val="000868B3"/>
    <w:rsid w:val="00086D84"/>
    <w:rsid w:val="000872FD"/>
    <w:rsid w:val="00087B7E"/>
    <w:rsid w:val="00087E08"/>
    <w:rsid w:val="0009009D"/>
    <w:rsid w:val="00090240"/>
    <w:rsid w:val="000903FF"/>
    <w:rsid w:val="00090A36"/>
    <w:rsid w:val="00091345"/>
    <w:rsid w:val="00091678"/>
    <w:rsid w:val="000919C7"/>
    <w:rsid w:val="00091ED2"/>
    <w:rsid w:val="00092201"/>
    <w:rsid w:val="00092C76"/>
    <w:rsid w:val="00092D83"/>
    <w:rsid w:val="00092E69"/>
    <w:rsid w:val="0009552C"/>
    <w:rsid w:val="000958F2"/>
    <w:rsid w:val="00095FE9"/>
    <w:rsid w:val="000964BA"/>
    <w:rsid w:val="000969CC"/>
    <w:rsid w:val="00097E86"/>
    <w:rsid w:val="000A066D"/>
    <w:rsid w:val="000A07D9"/>
    <w:rsid w:val="000A0AA6"/>
    <w:rsid w:val="000A14A4"/>
    <w:rsid w:val="000A1AF7"/>
    <w:rsid w:val="000A1B53"/>
    <w:rsid w:val="000A286C"/>
    <w:rsid w:val="000A2B59"/>
    <w:rsid w:val="000A30EF"/>
    <w:rsid w:val="000A33B0"/>
    <w:rsid w:val="000A36AE"/>
    <w:rsid w:val="000A3730"/>
    <w:rsid w:val="000A3CEC"/>
    <w:rsid w:val="000A3E40"/>
    <w:rsid w:val="000A44A1"/>
    <w:rsid w:val="000A44CB"/>
    <w:rsid w:val="000A504B"/>
    <w:rsid w:val="000A5A76"/>
    <w:rsid w:val="000A671A"/>
    <w:rsid w:val="000A6863"/>
    <w:rsid w:val="000A6A41"/>
    <w:rsid w:val="000A6B5A"/>
    <w:rsid w:val="000A7231"/>
    <w:rsid w:val="000A73EA"/>
    <w:rsid w:val="000A7B4A"/>
    <w:rsid w:val="000B01CA"/>
    <w:rsid w:val="000B0272"/>
    <w:rsid w:val="000B1417"/>
    <w:rsid w:val="000B1D4C"/>
    <w:rsid w:val="000B2643"/>
    <w:rsid w:val="000B2971"/>
    <w:rsid w:val="000B2B37"/>
    <w:rsid w:val="000B2CA5"/>
    <w:rsid w:val="000B37CE"/>
    <w:rsid w:val="000B4B08"/>
    <w:rsid w:val="000B4CD9"/>
    <w:rsid w:val="000B543A"/>
    <w:rsid w:val="000B5673"/>
    <w:rsid w:val="000B5A61"/>
    <w:rsid w:val="000B5C0D"/>
    <w:rsid w:val="000B6024"/>
    <w:rsid w:val="000B6054"/>
    <w:rsid w:val="000B6099"/>
    <w:rsid w:val="000B6357"/>
    <w:rsid w:val="000B6532"/>
    <w:rsid w:val="000B679C"/>
    <w:rsid w:val="000B6A15"/>
    <w:rsid w:val="000B6A5C"/>
    <w:rsid w:val="000B7D3D"/>
    <w:rsid w:val="000B7E29"/>
    <w:rsid w:val="000C0236"/>
    <w:rsid w:val="000C0270"/>
    <w:rsid w:val="000C081F"/>
    <w:rsid w:val="000C0F86"/>
    <w:rsid w:val="000C1387"/>
    <w:rsid w:val="000C154F"/>
    <w:rsid w:val="000C16BA"/>
    <w:rsid w:val="000C1900"/>
    <w:rsid w:val="000C1BBF"/>
    <w:rsid w:val="000C1D89"/>
    <w:rsid w:val="000C260D"/>
    <w:rsid w:val="000C26B3"/>
    <w:rsid w:val="000C26E5"/>
    <w:rsid w:val="000C2871"/>
    <w:rsid w:val="000C2DF2"/>
    <w:rsid w:val="000C3594"/>
    <w:rsid w:val="000C37D7"/>
    <w:rsid w:val="000C3D88"/>
    <w:rsid w:val="000C4414"/>
    <w:rsid w:val="000C486D"/>
    <w:rsid w:val="000C4964"/>
    <w:rsid w:val="000C4C92"/>
    <w:rsid w:val="000C4CDF"/>
    <w:rsid w:val="000C50ED"/>
    <w:rsid w:val="000C50FD"/>
    <w:rsid w:val="000C53D1"/>
    <w:rsid w:val="000C562D"/>
    <w:rsid w:val="000C6076"/>
    <w:rsid w:val="000C63BC"/>
    <w:rsid w:val="000C6411"/>
    <w:rsid w:val="000C6541"/>
    <w:rsid w:val="000C66EC"/>
    <w:rsid w:val="000C69DA"/>
    <w:rsid w:val="000C69FE"/>
    <w:rsid w:val="000C7459"/>
    <w:rsid w:val="000C7788"/>
    <w:rsid w:val="000C7A31"/>
    <w:rsid w:val="000C7BA4"/>
    <w:rsid w:val="000C7E1E"/>
    <w:rsid w:val="000D05B7"/>
    <w:rsid w:val="000D05C1"/>
    <w:rsid w:val="000D071C"/>
    <w:rsid w:val="000D0864"/>
    <w:rsid w:val="000D0C24"/>
    <w:rsid w:val="000D203C"/>
    <w:rsid w:val="000D2513"/>
    <w:rsid w:val="000D2722"/>
    <w:rsid w:val="000D294E"/>
    <w:rsid w:val="000D2A92"/>
    <w:rsid w:val="000D3551"/>
    <w:rsid w:val="000D48CA"/>
    <w:rsid w:val="000D4D90"/>
    <w:rsid w:val="000D5846"/>
    <w:rsid w:val="000D63C4"/>
    <w:rsid w:val="000D6619"/>
    <w:rsid w:val="000D6A5A"/>
    <w:rsid w:val="000D6ABB"/>
    <w:rsid w:val="000D7B51"/>
    <w:rsid w:val="000E00BD"/>
    <w:rsid w:val="000E08BA"/>
    <w:rsid w:val="000E0CD6"/>
    <w:rsid w:val="000E0D15"/>
    <w:rsid w:val="000E14F8"/>
    <w:rsid w:val="000E1FE1"/>
    <w:rsid w:val="000E21BA"/>
    <w:rsid w:val="000E2648"/>
    <w:rsid w:val="000E2F36"/>
    <w:rsid w:val="000E3610"/>
    <w:rsid w:val="000E3940"/>
    <w:rsid w:val="000E3F84"/>
    <w:rsid w:val="000E4C40"/>
    <w:rsid w:val="000E5D96"/>
    <w:rsid w:val="000E62D9"/>
    <w:rsid w:val="000E62DC"/>
    <w:rsid w:val="000E6314"/>
    <w:rsid w:val="000E63B1"/>
    <w:rsid w:val="000E6644"/>
    <w:rsid w:val="000E6DEB"/>
    <w:rsid w:val="000F07EB"/>
    <w:rsid w:val="000F09ED"/>
    <w:rsid w:val="000F0B3A"/>
    <w:rsid w:val="000F0C00"/>
    <w:rsid w:val="000F1142"/>
    <w:rsid w:val="000F2288"/>
    <w:rsid w:val="000F2794"/>
    <w:rsid w:val="000F39BA"/>
    <w:rsid w:val="000F3B38"/>
    <w:rsid w:val="000F3F9F"/>
    <w:rsid w:val="000F422B"/>
    <w:rsid w:val="000F507D"/>
    <w:rsid w:val="000F53E3"/>
    <w:rsid w:val="000F61C0"/>
    <w:rsid w:val="000F6437"/>
    <w:rsid w:val="000F6B55"/>
    <w:rsid w:val="000F6E17"/>
    <w:rsid w:val="000F6E27"/>
    <w:rsid w:val="000F7513"/>
    <w:rsid w:val="0010046E"/>
    <w:rsid w:val="00100989"/>
    <w:rsid w:val="00100F40"/>
    <w:rsid w:val="001014B1"/>
    <w:rsid w:val="001015A9"/>
    <w:rsid w:val="001018A0"/>
    <w:rsid w:val="00102D89"/>
    <w:rsid w:val="00103247"/>
    <w:rsid w:val="00104063"/>
    <w:rsid w:val="00104459"/>
    <w:rsid w:val="0010464D"/>
    <w:rsid w:val="001046AC"/>
    <w:rsid w:val="00104A53"/>
    <w:rsid w:val="001052D4"/>
    <w:rsid w:val="0010635B"/>
    <w:rsid w:val="001063B3"/>
    <w:rsid w:val="0010642F"/>
    <w:rsid w:val="0010679D"/>
    <w:rsid w:val="00106ADA"/>
    <w:rsid w:val="001072D1"/>
    <w:rsid w:val="001106BE"/>
    <w:rsid w:val="001107DB"/>
    <w:rsid w:val="00111010"/>
    <w:rsid w:val="0011125F"/>
    <w:rsid w:val="00111297"/>
    <w:rsid w:val="00111487"/>
    <w:rsid w:val="001123EC"/>
    <w:rsid w:val="00113540"/>
    <w:rsid w:val="001140AB"/>
    <w:rsid w:val="00114523"/>
    <w:rsid w:val="00114941"/>
    <w:rsid w:val="001151B5"/>
    <w:rsid w:val="00115BDD"/>
    <w:rsid w:val="00115E89"/>
    <w:rsid w:val="00116398"/>
    <w:rsid w:val="00116464"/>
    <w:rsid w:val="00116960"/>
    <w:rsid w:val="00117A2C"/>
    <w:rsid w:val="00117A58"/>
    <w:rsid w:val="00117DF7"/>
    <w:rsid w:val="00117F16"/>
    <w:rsid w:val="001205AC"/>
    <w:rsid w:val="00120624"/>
    <w:rsid w:val="00120D99"/>
    <w:rsid w:val="00121565"/>
    <w:rsid w:val="00121907"/>
    <w:rsid w:val="001219B6"/>
    <w:rsid w:val="001221E7"/>
    <w:rsid w:val="0012224C"/>
    <w:rsid w:val="00122B33"/>
    <w:rsid w:val="0012344C"/>
    <w:rsid w:val="00124755"/>
    <w:rsid w:val="00124778"/>
    <w:rsid w:val="00124897"/>
    <w:rsid w:val="00125277"/>
    <w:rsid w:val="001254C1"/>
    <w:rsid w:val="001254E8"/>
    <w:rsid w:val="001259E4"/>
    <w:rsid w:val="00125A67"/>
    <w:rsid w:val="00125A78"/>
    <w:rsid w:val="00125DC2"/>
    <w:rsid w:val="00125FDC"/>
    <w:rsid w:val="00126231"/>
    <w:rsid w:val="00126650"/>
    <w:rsid w:val="00126920"/>
    <w:rsid w:val="00126AA8"/>
    <w:rsid w:val="00126CCE"/>
    <w:rsid w:val="00126CD5"/>
    <w:rsid w:val="0012744F"/>
    <w:rsid w:val="00130D7F"/>
    <w:rsid w:val="00131070"/>
    <w:rsid w:val="00131A31"/>
    <w:rsid w:val="00131C10"/>
    <w:rsid w:val="00131D7C"/>
    <w:rsid w:val="001321FF"/>
    <w:rsid w:val="0013245D"/>
    <w:rsid w:val="001328C4"/>
    <w:rsid w:val="00132952"/>
    <w:rsid w:val="0013308C"/>
    <w:rsid w:val="001335AA"/>
    <w:rsid w:val="001335E6"/>
    <w:rsid w:val="00133A59"/>
    <w:rsid w:val="001343CD"/>
    <w:rsid w:val="0013459F"/>
    <w:rsid w:val="001345DB"/>
    <w:rsid w:val="00134B31"/>
    <w:rsid w:val="00134D21"/>
    <w:rsid w:val="00134F47"/>
    <w:rsid w:val="0013596C"/>
    <w:rsid w:val="001359BD"/>
    <w:rsid w:val="00136078"/>
    <w:rsid w:val="0013625D"/>
    <w:rsid w:val="00136282"/>
    <w:rsid w:val="00136525"/>
    <w:rsid w:val="001367B7"/>
    <w:rsid w:val="00136848"/>
    <w:rsid w:val="00136973"/>
    <w:rsid w:val="00136CC2"/>
    <w:rsid w:val="00136E4D"/>
    <w:rsid w:val="00136FC9"/>
    <w:rsid w:val="001370B4"/>
    <w:rsid w:val="0013730B"/>
    <w:rsid w:val="00137E5D"/>
    <w:rsid w:val="0014043C"/>
    <w:rsid w:val="00140DA7"/>
    <w:rsid w:val="00140E5C"/>
    <w:rsid w:val="00140FE1"/>
    <w:rsid w:val="00141297"/>
    <w:rsid w:val="001416BF"/>
    <w:rsid w:val="001417F4"/>
    <w:rsid w:val="00142CEF"/>
    <w:rsid w:val="00142E24"/>
    <w:rsid w:val="001433E1"/>
    <w:rsid w:val="00143E2D"/>
    <w:rsid w:val="00145124"/>
    <w:rsid w:val="00145162"/>
    <w:rsid w:val="001452BF"/>
    <w:rsid w:val="0014542F"/>
    <w:rsid w:val="001454C7"/>
    <w:rsid w:val="00145ADB"/>
    <w:rsid w:val="00146D4F"/>
    <w:rsid w:val="00147146"/>
    <w:rsid w:val="0014762B"/>
    <w:rsid w:val="00147C3F"/>
    <w:rsid w:val="0015026C"/>
    <w:rsid w:val="00150643"/>
    <w:rsid w:val="00150F2C"/>
    <w:rsid w:val="001510A7"/>
    <w:rsid w:val="00151547"/>
    <w:rsid w:val="00151884"/>
    <w:rsid w:val="00151CD4"/>
    <w:rsid w:val="001522B4"/>
    <w:rsid w:val="001526B8"/>
    <w:rsid w:val="001526D7"/>
    <w:rsid w:val="00152A88"/>
    <w:rsid w:val="00152F1F"/>
    <w:rsid w:val="00152F96"/>
    <w:rsid w:val="00153131"/>
    <w:rsid w:val="00153D8E"/>
    <w:rsid w:val="00153DA4"/>
    <w:rsid w:val="00153F5B"/>
    <w:rsid w:val="00154068"/>
    <w:rsid w:val="001541BD"/>
    <w:rsid w:val="0015471B"/>
    <w:rsid w:val="001547B1"/>
    <w:rsid w:val="001549A4"/>
    <w:rsid w:val="00154DCE"/>
    <w:rsid w:val="001554EE"/>
    <w:rsid w:val="0015572F"/>
    <w:rsid w:val="00157699"/>
    <w:rsid w:val="001576AC"/>
    <w:rsid w:val="001578EA"/>
    <w:rsid w:val="00157C3A"/>
    <w:rsid w:val="00157C3D"/>
    <w:rsid w:val="001605CD"/>
    <w:rsid w:val="00160C85"/>
    <w:rsid w:val="00160E95"/>
    <w:rsid w:val="001617A4"/>
    <w:rsid w:val="00161CD1"/>
    <w:rsid w:val="0016255C"/>
    <w:rsid w:val="00162B54"/>
    <w:rsid w:val="00162C1B"/>
    <w:rsid w:val="00162E71"/>
    <w:rsid w:val="0016333E"/>
    <w:rsid w:val="00163C51"/>
    <w:rsid w:val="00163E43"/>
    <w:rsid w:val="0016538C"/>
    <w:rsid w:val="0016582A"/>
    <w:rsid w:val="001669C7"/>
    <w:rsid w:val="00166C36"/>
    <w:rsid w:val="0017009A"/>
    <w:rsid w:val="00170255"/>
    <w:rsid w:val="00170B2C"/>
    <w:rsid w:val="00170B68"/>
    <w:rsid w:val="00170BD1"/>
    <w:rsid w:val="00170E73"/>
    <w:rsid w:val="00171153"/>
    <w:rsid w:val="00171EC3"/>
    <w:rsid w:val="00171EDD"/>
    <w:rsid w:val="001726E3"/>
    <w:rsid w:val="001726E9"/>
    <w:rsid w:val="00172788"/>
    <w:rsid w:val="001727F0"/>
    <w:rsid w:val="00172860"/>
    <w:rsid w:val="00172BC6"/>
    <w:rsid w:val="00172DCA"/>
    <w:rsid w:val="00172EAC"/>
    <w:rsid w:val="00172F48"/>
    <w:rsid w:val="001732A9"/>
    <w:rsid w:val="0017490D"/>
    <w:rsid w:val="00175667"/>
    <w:rsid w:val="00175ABE"/>
    <w:rsid w:val="00175AE1"/>
    <w:rsid w:val="00175CA2"/>
    <w:rsid w:val="00175DCC"/>
    <w:rsid w:val="00176D24"/>
    <w:rsid w:val="00176EFE"/>
    <w:rsid w:val="00176FEC"/>
    <w:rsid w:val="0017787F"/>
    <w:rsid w:val="00177B1A"/>
    <w:rsid w:val="00180054"/>
    <w:rsid w:val="0018097D"/>
    <w:rsid w:val="001809E5"/>
    <w:rsid w:val="00180E0E"/>
    <w:rsid w:val="00181177"/>
    <w:rsid w:val="00181274"/>
    <w:rsid w:val="00181BF4"/>
    <w:rsid w:val="00181F61"/>
    <w:rsid w:val="00182193"/>
    <w:rsid w:val="0018234A"/>
    <w:rsid w:val="00182670"/>
    <w:rsid w:val="00182671"/>
    <w:rsid w:val="00182A9D"/>
    <w:rsid w:val="00182B16"/>
    <w:rsid w:val="00182B36"/>
    <w:rsid w:val="00182D54"/>
    <w:rsid w:val="0018320F"/>
    <w:rsid w:val="00183B6E"/>
    <w:rsid w:val="00183FC7"/>
    <w:rsid w:val="00184A36"/>
    <w:rsid w:val="00184DBA"/>
    <w:rsid w:val="001851FF"/>
    <w:rsid w:val="0018527D"/>
    <w:rsid w:val="00185334"/>
    <w:rsid w:val="001858BB"/>
    <w:rsid w:val="00185BD1"/>
    <w:rsid w:val="00185FAE"/>
    <w:rsid w:val="00186033"/>
    <w:rsid w:val="0018630A"/>
    <w:rsid w:val="00186F80"/>
    <w:rsid w:val="001870CB"/>
    <w:rsid w:val="00187925"/>
    <w:rsid w:val="00187B0C"/>
    <w:rsid w:val="00187B6D"/>
    <w:rsid w:val="00190FDD"/>
    <w:rsid w:val="0019151B"/>
    <w:rsid w:val="00191809"/>
    <w:rsid w:val="001919CA"/>
    <w:rsid w:val="00191B13"/>
    <w:rsid w:val="00191FA5"/>
    <w:rsid w:val="001920CB"/>
    <w:rsid w:val="0019247B"/>
    <w:rsid w:val="001925DF"/>
    <w:rsid w:val="00192764"/>
    <w:rsid w:val="0019334D"/>
    <w:rsid w:val="00193379"/>
    <w:rsid w:val="001943B3"/>
    <w:rsid w:val="00195075"/>
    <w:rsid w:val="00195441"/>
    <w:rsid w:val="00195BD8"/>
    <w:rsid w:val="001963DF"/>
    <w:rsid w:val="00196DE9"/>
    <w:rsid w:val="00196E3D"/>
    <w:rsid w:val="001979AA"/>
    <w:rsid w:val="00197A2B"/>
    <w:rsid w:val="00197F90"/>
    <w:rsid w:val="001A0331"/>
    <w:rsid w:val="001A0F10"/>
    <w:rsid w:val="001A1445"/>
    <w:rsid w:val="001A1569"/>
    <w:rsid w:val="001A1F40"/>
    <w:rsid w:val="001A2E7F"/>
    <w:rsid w:val="001A4B3D"/>
    <w:rsid w:val="001A522C"/>
    <w:rsid w:val="001A5C38"/>
    <w:rsid w:val="001A5FB2"/>
    <w:rsid w:val="001A5FC3"/>
    <w:rsid w:val="001A6C4A"/>
    <w:rsid w:val="001A70F3"/>
    <w:rsid w:val="001A7215"/>
    <w:rsid w:val="001A73F7"/>
    <w:rsid w:val="001A787F"/>
    <w:rsid w:val="001A7A72"/>
    <w:rsid w:val="001B0585"/>
    <w:rsid w:val="001B05FB"/>
    <w:rsid w:val="001B0795"/>
    <w:rsid w:val="001B0CDD"/>
    <w:rsid w:val="001B0E81"/>
    <w:rsid w:val="001B1906"/>
    <w:rsid w:val="001B1F66"/>
    <w:rsid w:val="001B23B5"/>
    <w:rsid w:val="001B2889"/>
    <w:rsid w:val="001B3166"/>
    <w:rsid w:val="001B372F"/>
    <w:rsid w:val="001B377A"/>
    <w:rsid w:val="001B3D3E"/>
    <w:rsid w:val="001B3EED"/>
    <w:rsid w:val="001B3FC6"/>
    <w:rsid w:val="001B4318"/>
    <w:rsid w:val="001B48E1"/>
    <w:rsid w:val="001B4C8C"/>
    <w:rsid w:val="001B50F9"/>
    <w:rsid w:val="001B5474"/>
    <w:rsid w:val="001B5D9E"/>
    <w:rsid w:val="001B65E4"/>
    <w:rsid w:val="001B69E5"/>
    <w:rsid w:val="001B6D4B"/>
    <w:rsid w:val="001B6D5F"/>
    <w:rsid w:val="001B7170"/>
    <w:rsid w:val="001B77DC"/>
    <w:rsid w:val="001B7C9F"/>
    <w:rsid w:val="001C0318"/>
    <w:rsid w:val="001C04D0"/>
    <w:rsid w:val="001C186E"/>
    <w:rsid w:val="001C22D7"/>
    <w:rsid w:val="001C28BE"/>
    <w:rsid w:val="001C2CF2"/>
    <w:rsid w:val="001C3B29"/>
    <w:rsid w:val="001C41DB"/>
    <w:rsid w:val="001C4309"/>
    <w:rsid w:val="001C4C5B"/>
    <w:rsid w:val="001C68F7"/>
    <w:rsid w:val="001C6906"/>
    <w:rsid w:val="001C6B4A"/>
    <w:rsid w:val="001C6F27"/>
    <w:rsid w:val="001C77A2"/>
    <w:rsid w:val="001C78CC"/>
    <w:rsid w:val="001C7DF8"/>
    <w:rsid w:val="001D069C"/>
    <w:rsid w:val="001D073B"/>
    <w:rsid w:val="001D0791"/>
    <w:rsid w:val="001D0CAE"/>
    <w:rsid w:val="001D1964"/>
    <w:rsid w:val="001D1C6B"/>
    <w:rsid w:val="001D1DDD"/>
    <w:rsid w:val="001D22D3"/>
    <w:rsid w:val="001D267A"/>
    <w:rsid w:val="001D29CA"/>
    <w:rsid w:val="001D3224"/>
    <w:rsid w:val="001D360E"/>
    <w:rsid w:val="001D3692"/>
    <w:rsid w:val="001D40D2"/>
    <w:rsid w:val="001D4332"/>
    <w:rsid w:val="001D4B76"/>
    <w:rsid w:val="001D4CB8"/>
    <w:rsid w:val="001D51DE"/>
    <w:rsid w:val="001D5866"/>
    <w:rsid w:val="001D639F"/>
    <w:rsid w:val="001D7779"/>
    <w:rsid w:val="001D791D"/>
    <w:rsid w:val="001D79DE"/>
    <w:rsid w:val="001D7B17"/>
    <w:rsid w:val="001E00F3"/>
    <w:rsid w:val="001E014B"/>
    <w:rsid w:val="001E0421"/>
    <w:rsid w:val="001E281C"/>
    <w:rsid w:val="001E3B17"/>
    <w:rsid w:val="001E3EFC"/>
    <w:rsid w:val="001E41D2"/>
    <w:rsid w:val="001E4544"/>
    <w:rsid w:val="001E4DA1"/>
    <w:rsid w:val="001E5220"/>
    <w:rsid w:val="001E524D"/>
    <w:rsid w:val="001E6175"/>
    <w:rsid w:val="001E61A5"/>
    <w:rsid w:val="001E6217"/>
    <w:rsid w:val="001E6A59"/>
    <w:rsid w:val="001E6C90"/>
    <w:rsid w:val="001E735A"/>
    <w:rsid w:val="001E74F3"/>
    <w:rsid w:val="001E78BC"/>
    <w:rsid w:val="001F087E"/>
    <w:rsid w:val="001F1FA9"/>
    <w:rsid w:val="001F389B"/>
    <w:rsid w:val="001F3F24"/>
    <w:rsid w:val="001F4282"/>
    <w:rsid w:val="001F460E"/>
    <w:rsid w:val="001F4765"/>
    <w:rsid w:val="001F480A"/>
    <w:rsid w:val="001F51F3"/>
    <w:rsid w:val="001F549B"/>
    <w:rsid w:val="001F554C"/>
    <w:rsid w:val="001F5CB2"/>
    <w:rsid w:val="001F6B25"/>
    <w:rsid w:val="001F6BC7"/>
    <w:rsid w:val="001F7873"/>
    <w:rsid w:val="001F7DED"/>
    <w:rsid w:val="002009CF"/>
    <w:rsid w:val="00201418"/>
    <w:rsid w:val="00201AB3"/>
    <w:rsid w:val="00201F25"/>
    <w:rsid w:val="00202019"/>
    <w:rsid w:val="00202163"/>
    <w:rsid w:val="002026C8"/>
    <w:rsid w:val="00202BEF"/>
    <w:rsid w:val="002030EF"/>
    <w:rsid w:val="00203277"/>
    <w:rsid w:val="002032EF"/>
    <w:rsid w:val="00203DB0"/>
    <w:rsid w:val="00203FED"/>
    <w:rsid w:val="0020454C"/>
    <w:rsid w:val="00204AA2"/>
    <w:rsid w:val="002053A9"/>
    <w:rsid w:val="00205AE6"/>
    <w:rsid w:val="00206492"/>
    <w:rsid w:val="00206927"/>
    <w:rsid w:val="002072A0"/>
    <w:rsid w:val="00207E8E"/>
    <w:rsid w:val="00207F34"/>
    <w:rsid w:val="00207F90"/>
    <w:rsid w:val="00207FB8"/>
    <w:rsid w:val="00210297"/>
    <w:rsid w:val="00210524"/>
    <w:rsid w:val="00210A07"/>
    <w:rsid w:val="00210FE9"/>
    <w:rsid w:val="002113BA"/>
    <w:rsid w:val="0021222B"/>
    <w:rsid w:val="00212730"/>
    <w:rsid w:val="002135BA"/>
    <w:rsid w:val="00214051"/>
    <w:rsid w:val="0021422A"/>
    <w:rsid w:val="0021423E"/>
    <w:rsid w:val="0021433A"/>
    <w:rsid w:val="002148BA"/>
    <w:rsid w:val="00215553"/>
    <w:rsid w:val="00215C41"/>
    <w:rsid w:val="00215C6D"/>
    <w:rsid w:val="00216451"/>
    <w:rsid w:val="002164E0"/>
    <w:rsid w:val="00216506"/>
    <w:rsid w:val="0021702F"/>
    <w:rsid w:val="00221077"/>
    <w:rsid w:val="0022114A"/>
    <w:rsid w:val="0022122B"/>
    <w:rsid w:val="00221363"/>
    <w:rsid w:val="00221423"/>
    <w:rsid w:val="00221881"/>
    <w:rsid w:val="00221A29"/>
    <w:rsid w:val="00221C0F"/>
    <w:rsid w:val="00221F5B"/>
    <w:rsid w:val="0022265A"/>
    <w:rsid w:val="00222868"/>
    <w:rsid w:val="00222A6D"/>
    <w:rsid w:val="0022335A"/>
    <w:rsid w:val="00223772"/>
    <w:rsid w:val="0022386B"/>
    <w:rsid w:val="002238FE"/>
    <w:rsid w:val="00224295"/>
    <w:rsid w:val="00224299"/>
    <w:rsid w:val="00224585"/>
    <w:rsid w:val="0022464F"/>
    <w:rsid w:val="00224674"/>
    <w:rsid w:val="002257D5"/>
    <w:rsid w:val="002262E6"/>
    <w:rsid w:val="00226924"/>
    <w:rsid w:val="0022751C"/>
    <w:rsid w:val="0022762F"/>
    <w:rsid w:val="00227AB3"/>
    <w:rsid w:val="00230126"/>
    <w:rsid w:val="0023254D"/>
    <w:rsid w:val="00232821"/>
    <w:rsid w:val="00232BB7"/>
    <w:rsid w:val="00232F53"/>
    <w:rsid w:val="00233005"/>
    <w:rsid w:val="00233266"/>
    <w:rsid w:val="0023384E"/>
    <w:rsid w:val="0023399D"/>
    <w:rsid w:val="00234D34"/>
    <w:rsid w:val="00235213"/>
    <w:rsid w:val="002353D0"/>
    <w:rsid w:val="00235B2D"/>
    <w:rsid w:val="00235EFA"/>
    <w:rsid w:val="002362C6"/>
    <w:rsid w:val="002364F5"/>
    <w:rsid w:val="00236721"/>
    <w:rsid w:val="002369C4"/>
    <w:rsid w:val="00236C1D"/>
    <w:rsid w:val="00236D6E"/>
    <w:rsid w:val="00236E1F"/>
    <w:rsid w:val="00237301"/>
    <w:rsid w:val="002376B7"/>
    <w:rsid w:val="00237A09"/>
    <w:rsid w:val="0024015D"/>
    <w:rsid w:val="00240528"/>
    <w:rsid w:val="00240D52"/>
    <w:rsid w:val="002416B6"/>
    <w:rsid w:val="00241935"/>
    <w:rsid w:val="00241AE4"/>
    <w:rsid w:val="00242418"/>
    <w:rsid w:val="0024246C"/>
    <w:rsid w:val="0024249A"/>
    <w:rsid w:val="00242A5F"/>
    <w:rsid w:val="00242CC6"/>
    <w:rsid w:val="00242EF6"/>
    <w:rsid w:val="00242F16"/>
    <w:rsid w:val="002431D5"/>
    <w:rsid w:val="0024363E"/>
    <w:rsid w:val="00243668"/>
    <w:rsid w:val="00243D75"/>
    <w:rsid w:val="00243EF5"/>
    <w:rsid w:val="00244205"/>
    <w:rsid w:val="00244584"/>
    <w:rsid w:val="00244CF2"/>
    <w:rsid w:val="00244E57"/>
    <w:rsid w:val="0024508A"/>
    <w:rsid w:val="00245B8C"/>
    <w:rsid w:val="00246089"/>
    <w:rsid w:val="002464AE"/>
    <w:rsid w:val="0024756C"/>
    <w:rsid w:val="0024765F"/>
    <w:rsid w:val="00247B4E"/>
    <w:rsid w:val="00247F07"/>
    <w:rsid w:val="002501EE"/>
    <w:rsid w:val="00250370"/>
    <w:rsid w:val="00250C70"/>
    <w:rsid w:val="00250DA9"/>
    <w:rsid w:val="002518CF"/>
    <w:rsid w:val="00251DF9"/>
    <w:rsid w:val="0025200E"/>
    <w:rsid w:val="002528DA"/>
    <w:rsid w:val="00252B16"/>
    <w:rsid w:val="00252CDB"/>
    <w:rsid w:val="00253797"/>
    <w:rsid w:val="00253992"/>
    <w:rsid w:val="002544D6"/>
    <w:rsid w:val="002549AB"/>
    <w:rsid w:val="002549E5"/>
    <w:rsid w:val="00254DBD"/>
    <w:rsid w:val="00254DF5"/>
    <w:rsid w:val="00254F46"/>
    <w:rsid w:val="00255168"/>
    <w:rsid w:val="0025523F"/>
    <w:rsid w:val="00255588"/>
    <w:rsid w:val="00255F51"/>
    <w:rsid w:val="00256137"/>
    <w:rsid w:val="00256B4D"/>
    <w:rsid w:val="00256BE2"/>
    <w:rsid w:val="00257ACB"/>
    <w:rsid w:val="00257FE5"/>
    <w:rsid w:val="00261B0B"/>
    <w:rsid w:val="0026265C"/>
    <w:rsid w:val="0026281D"/>
    <w:rsid w:val="00262A36"/>
    <w:rsid w:val="00262F7F"/>
    <w:rsid w:val="002634EF"/>
    <w:rsid w:val="0026392D"/>
    <w:rsid w:val="00263FFF"/>
    <w:rsid w:val="00264115"/>
    <w:rsid w:val="0026588D"/>
    <w:rsid w:val="00265E6C"/>
    <w:rsid w:val="00265EEC"/>
    <w:rsid w:val="00266100"/>
    <w:rsid w:val="00266525"/>
    <w:rsid w:val="002668B3"/>
    <w:rsid w:val="00267408"/>
    <w:rsid w:val="002678E3"/>
    <w:rsid w:val="00267932"/>
    <w:rsid w:val="00270A32"/>
    <w:rsid w:val="00270FA6"/>
    <w:rsid w:val="002713DC"/>
    <w:rsid w:val="0027251C"/>
    <w:rsid w:val="0027273B"/>
    <w:rsid w:val="00272C7B"/>
    <w:rsid w:val="00272CC8"/>
    <w:rsid w:val="0027309A"/>
    <w:rsid w:val="002737E4"/>
    <w:rsid w:val="00273DEC"/>
    <w:rsid w:val="00274496"/>
    <w:rsid w:val="00274A9D"/>
    <w:rsid w:val="00274EC9"/>
    <w:rsid w:val="00275741"/>
    <w:rsid w:val="0027579B"/>
    <w:rsid w:val="00275854"/>
    <w:rsid w:val="00276147"/>
    <w:rsid w:val="00276CD1"/>
    <w:rsid w:val="00276D22"/>
    <w:rsid w:val="00277242"/>
    <w:rsid w:val="0027743D"/>
    <w:rsid w:val="002803D2"/>
    <w:rsid w:val="002807E3"/>
    <w:rsid w:val="00281BE8"/>
    <w:rsid w:val="00281F42"/>
    <w:rsid w:val="002822A1"/>
    <w:rsid w:val="00282E41"/>
    <w:rsid w:val="0028311A"/>
    <w:rsid w:val="0028335F"/>
    <w:rsid w:val="002837E9"/>
    <w:rsid w:val="00283999"/>
    <w:rsid w:val="00283E99"/>
    <w:rsid w:val="002843EC"/>
    <w:rsid w:val="002847E4"/>
    <w:rsid w:val="0028540B"/>
    <w:rsid w:val="00285B23"/>
    <w:rsid w:val="00286420"/>
    <w:rsid w:val="00286536"/>
    <w:rsid w:val="00286A07"/>
    <w:rsid w:val="00286C2B"/>
    <w:rsid w:val="00286D5F"/>
    <w:rsid w:val="00286F3E"/>
    <w:rsid w:val="00287E7F"/>
    <w:rsid w:val="0029007C"/>
    <w:rsid w:val="0029074D"/>
    <w:rsid w:val="00290D90"/>
    <w:rsid w:val="00291210"/>
    <w:rsid w:val="002914DA"/>
    <w:rsid w:val="0029192C"/>
    <w:rsid w:val="002919E5"/>
    <w:rsid w:val="00291D31"/>
    <w:rsid w:val="002921D8"/>
    <w:rsid w:val="00292251"/>
    <w:rsid w:val="0029248B"/>
    <w:rsid w:val="002930FF"/>
    <w:rsid w:val="0029318A"/>
    <w:rsid w:val="00293219"/>
    <w:rsid w:val="0029337E"/>
    <w:rsid w:val="0029348D"/>
    <w:rsid w:val="00294F90"/>
    <w:rsid w:val="00295080"/>
    <w:rsid w:val="0029558A"/>
    <w:rsid w:val="00296159"/>
    <w:rsid w:val="00296836"/>
    <w:rsid w:val="00296DB3"/>
    <w:rsid w:val="00296E7A"/>
    <w:rsid w:val="00297278"/>
    <w:rsid w:val="00297A93"/>
    <w:rsid w:val="00297C84"/>
    <w:rsid w:val="002A124A"/>
    <w:rsid w:val="002A12B2"/>
    <w:rsid w:val="002A13C7"/>
    <w:rsid w:val="002A1507"/>
    <w:rsid w:val="002A1B5B"/>
    <w:rsid w:val="002A21E6"/>
    <w:rsid w:val="002A233C"/>
    <w:rsid w:val="002A2A3E"/>
    <w:rsid w:val="002A2FF1"/>
    <w:rsid w:val="002A4059"/>
    <w:rsid w:val="002A562D"/>
    <w:rsid w:val="002A5A28"/>
    <w:rsid w:val="002A5C8D"/>
    <w:rsid w:val="002A65D3"/>
    <w:rsid w:val="002A66E6"/>
    <w:rsid w:val="002A6B5F"/>
    <w:rsid w:val="002A7228"/>
    <w:rsid w:val="002A76A5"/>
    <w:rsid w:val="002B00A5"/>
    <w:rsid w:val="002B01EF"/>
    <w:rsid w:val="002B064C"/>
    <w:rsid w:val="002B0C7E"/>
    <w:rsid w:val="002B0F81"/>
    <w:rsid w:val="002B1066"/>
    <w:rsid w:val="002B1350"/>
    <w:rsid w:val="002B1E4A"/>
    <w:rsid w:val="002B1F05"/>
    <w:rsid w:val="002B1F5A"/>
    <w:rsid w:val="002B1F75"/>
    <w:rsid w:val="002B27C9"/>
    <w:rsid w:val="002B36F6"/>
    <w:rsid w:val="002B3AFC"/>
    <w:rsid w:val="002B3C2D"/>
    <w:rsid w:val="002B3FAB"/>
    <w:rsid w:val="002B51DE"/>
    <w:rsid w:val="002B554F"/>
    <w:rsid w:val="002B65B0"/>
    <w:rsid w:val="002B660E"/>
    <w:rsid w:val="002B6678"/>
    <w:rsid w:val="002B67CB"/>
    <w:rsid w:val="002B6B7A"/>
    <w:rsid w:val="002B6D65"/>
    <w:rsid w:val="002B77D8"/>
    <w:rsid w:val="002B7937"/>
    <w:rsid w:val="002B7D7F"/>
    <w:rsid w:val="002B7E6B"/>
    <w:rsid w:val="002C0D52"/>
    <w:rsid w:val="002C10DD"/>
    <w:rsid w:val="002C1256"/>
    <w:rsid w:val="002C1E66"/>
    <w:rsid w:val="002C214C"/>
    <w:rsid w:val="002C2D48"/>
    <w:rsid w:val="002C364B"/>
    <w:rsid w:val="002C3A14"/>
    <w:rsid w:val="002C3EE1"/>
    <w:rsid w:val="002C4662"/>
    <w:rsid w:val="002C4A36"/>
    <w:rsid w:val="002C4EB5"/>
    <w:rsid w:val="002C5514"/>
    <w:rsid w:val="002C5563"/>
    <w:rsid w:val="002C5E0B"/>
    <w:rsid w:val="002C68DF"/>
    <w:rsid w:val="002C6B9F"/>
    <w:rsid w:val="002C6C5F"/>
    <w:rsid w:val="002C7208"/>
    <w:rsid w:val="002C79EF"/>
    <w:rsid w:val="002C7CD9"/>
    <w:rsid w:val="002C7F2C"/>
    <w:rsid w:val="002D00EE"/>
    <w:rsid w:val="002D09C4"/>
    <w:rsid w:val="002D0B74"/>
    <w:rsid w:val="002D1287"/>
    <w:rsid w:val="002D1331"/>
    <w:rsid w:val="002D14DA"/>
    <w:rsid w:val="002D1F39"/>
    <w:rsid w:val="002D358E"/>
    <w:rsid w:val="002D3781"/>
    <w:rsid w:val="002D3890"/>
    <w:rsid w:val="002D3DC8"/>
    <w:rsid w:val="002D4DE0"/>
    <w:rsid w:val="002D5034"/>
    <w:rsid w:val="002D59B2"/>
    <w:rsid w:val="002D5AE6"/>
    <w:rsid w:val="002D5D44"/>
    <w:rsid w:val="002D6559"/>
    <w:rsid w:val="002D6CBB"/>
    <w:rsid w:val="002D7539"/>
    <w:rsid w:val="002D7916"/>
    <w:rsid w:val="002E01AF"/>
    <w:rsid w:val="002E05C0"/>
    <w:rsid w:val="002E07ED"/>
    <w:rsid w:val="002E0971"/>
    <w:rsid w:val="002E0CBE"/>
    <w:rsid w:val="002E1076"/>
    <w:rsid w:val="002E1B8D"/>
    <w:rsid w:val="002E2442"/>
    <w:rsid w:val="002E2483"/>
    <w:rsid w:val="002E2699"/>
    <w:rsid w:val="002E2A43"/>
    <w:rsid w:val="002E3157"/>
    <w:rsid w:val="002E35E3"/>
    <w:rsid w:val="002E3C74"/>
    <w:rsid w:val="002E415B"/>
    <w:rsid w:val="002E41F9"/>
    <w:rsid w:val="002E5031"/>
    <w:rsid w:val="002E520C"/>
    <w:rsid w:val="002E587B"/>
    <w:rsid w:val="002E62B2"/>
    <w:rsid w:val="002E68AA"/>
    <w:rsid w:val="002E6A1F"/>
    <w:rsid w:val="002E7452"/>
    <w:rsid w:val="002E7E46"/>
    <w:rsid w:val="002F0008"/>
    <w:rsid w:val="002F0298"/>
    <w:rsid w:val="002F18EC"/>
    <w:rsid w:val="002F1C20"/>
    <w:rsid w:val="002F1EBF"/>
    <w:rsid w:val="002F25A1"/>
    <w:rsid w:val="002F3548"/>
    <w:rsid w:val="002F3AA7"/>
    <w:rsid w:val="002F3B49"/>
    <w:rsid w:val="002F3B7E"/>
    <w:rsid w:val="002F3D10"/>
    <w:rsid w:val="002F4054"/>
    <w:rsid w:val="002F42DC"/>
    <w:rsid w:val="002F5511"/>
    <w:rsid w:val="002F55EB"/>
    <w:rsid w:val="002F58B2"/>
    <w:rsid w:val="002F5902"/>
    <w:rsid w:val="002F59DF"/>
    <w:rsid w:val="002F6DD1"/>
    <w:rsid w:val="002F74F0"/>
    <w:rsid w:val="0030004C"/>
    <w:rsid w:val="0030027D"/>
    <w:rsid w:val="00300B0E"/>
    <w:rsid w:val="0030101B"/>
    <w:rsid w:val="00301657"/>
    <w:rsid w:val="003018EB"/>
    <w:rsid w:val="00301EFF"/>
    <w:rsid w:val="0030283B"/>
    <w:rsid w:val="00302950"/>
    <w:rsid w:val="00302B73"/>
    <w:rsid w:val="00302BA0"/>
    <w:rsid w:val="00302CB7"/>
    <w:rsid w:val="00302D52"/>
    <w:rsid w:val="00303370"/>
    <w:rsid w:val="00303FC8"/>
    <w:rsid w:val="0030425E"/>
    <w:rsid w:val="003045B6"/>
    <w:rsid w:val="0030508A"/>
    <w:rsid w:val="0030567A"/>
    <w:rsid w:val="00305CB9"/>
    <w:rsid w:val="003069C4"/>
    <w:rsid w:val="00307010"/>
    <w:rsid w:val="003070D9"/>
    <w:rsid w:val="003072C7"/>
    <w:rsid w:val="003072F5"/>
    <w:rsid w:val="00307527"/>
    <w:rsid w:val="00307D00"/>
    <w:rsid w:val="00310669"/>
    <w:rsid w:val="00310A5D"/>
    <w:rsid w:val="003111A6"/>
    <w:rsid w:val="00311AB8"/>
    <w:rsid w:val="00313C25"/>
    <w:rsid w:val="00314276"/>
    <w:rsid w:val="003142F9"/>
    <w:rsid w:val="0031469B"/>
    <w:rsid w:val="00314E33"/>
    <w:rsid w:val="00315058"/>
    <w:rsid w:val="0031523C"/>
    <w:rsid w:val="00315396"/>
    <w:rsid w:val="00315977"/>
    <w:rsid w:val="00316D5D"/>
    <w:rsid w:val="0031792F"/>
    <w:rsid w:val="00317F16"/>
    <w:rsid w:val="003203BC"/>
    <w:rsid w:val="0032047F"/>
    <w:rsid w:val="0032105F"/>
    <w:rsid w:val="00321108"/>
    <w:rsid w:val="003214DC"/>
    <w:rsid w:val="00321DB6"/>
    <w:rsid w:val="00321E7A"/>
    <w:rsid w:val="003223DB"/>
    <w:rsid w:val="0032342F"/>
    <w:rsid w:val="0032377D"/>
    <w:rsid w:val="003248D0"/>
    <w:rsid w:val="00324CB1"/>
    <w:rsid w:val="00324DE7"/>
    <w:rsid w:val="00325072"/>
    <w:rsid w:val="00325DD5"/>
    <w:rsid w:val="00325F9B"/>
    <w:rsid w:val="0032742D"/>
    <w:rsid w:val="00327667"/>
    <w:rsid w:val="00327A3C"/>
    <w:rsid w:val="00327FBD"/>
    <w:rsid w:val="00330BD4"/>
    <w:rsid w:val="00330BEB"/>
    <w:rsid w:val="00330DBA"/>
    <w:rsid w:val="00331026"/>
    <w:rsid w:val="0033201A"/>
    <w:rsid w:val="003328B4"/>
    <w:rsid w:val="0033291E"/>
    <w:rsid w:val="00333530"/>
    <w:rsid w:val="00333948"/>
    <w:rsid w:val="003341EA"/>
    <w:rsid w:val="003344A6"/>
    <w:rsid w:val="003346D5"/>
    <w:rsid w:val="003348B7"/>
    <w:rsid w:val="00334E4E"/>
    <w:rsid w:val="00334F77"/>
    <w:rsid w:val="00335665"/>
    <w:rsid w:val="003358A1"/>
    <w:rsid w:val="00335978"/>
    <w:rsid w:val="00335C9D"/>
    <w:rsid w:val="00335CEE"/>
    <w:rsid w:val="00335DFD"/>
    <w:rsid w:val="003361F6"/>
    <w:rsid w:val="00336420"/>
    <w:rsid w:val="0033702D"/>
    <w:rsid w:val="00337F6A"/>
    <w:rsid w:val="0034032D"/>
    <w:rsid w:val="00340828"/>
    <w:rsid w:val="00340F35"/>
    <w:rsid w:val="00341718"/>
    <w:rsid w:val="003418D9"/>
    <w:rsid w:val="00341908"/>
    <w:rsid w:val="00341D9C"/>
    <w:rsid w:val="00341EFD"/>
    <w:rsid w:val="00342173"/>
    <w:rsid w:val="0034299F"/>
    <w:rsid w:val="00342B9F"/>
    <w:rsid w:val="00344062"/>
    <w:rsid w:val="00344C86"/>
    <w:rsid w:val="00344DC8"/>
    <w:rsid w:val="00344DD9"/>
    <w:rsid w:val="0034511A"/>
    <w:rsid w:val="00345B93"/>
    <w:rsid w:val="00345C90"/>
    <w:rsid w:val="00345E32"/>
    <w:rsid w:val="00345FB4"/>
    <w:rsid w:val="00346206"/>
    <w:rsid w:val="00346A1E"/>
    <w:rsid w:val="00346CDF"/>
    <w:rsid w:val="00347116"/>
    <w:rsid w:val="0035039F"/>
    <w:rsid w:val="0035102E"/>
    <w:rsid w:val="00351DD9"/>
    <w:rsid w:val="00351ED6"/>
    <w:rsid w:val="00351EF7"/>
    <w:rsid w:val="0035334B"/>
    <w:rsid w:val="00353A5D"/>
    <w:rsid w:val="00354282"/>
    <w:rsid w:val="00354788"/>
    <w:rsid w:val="0035499B"/>
    <w:rsid w:val="003549B7"/>
    <w:rsid w:val="00355395"/>
    <w:rsid w:val="00355691"/>
    <w:rsid w:val="00355FC6"/>
    <w:rsid w:val="0035610B"/>
    <w:rsid w:val="00356500"/>
    <w:rsid w:val="00356AEA"/>
    <w:rsid w:val="00356FB5"/>
    <w:rsid w:val="00357A7E"/>
    <w:rsid w:val="00357BA7"/>
    <w:rsid w:val="00357DFD"/>
    <w:rsid w:val="00357F8C"/>
    <w:rsid w:val="0036000A"/>
    <w:rsid w:val="00360040"/>
    <w:rsid w:val="0036040F"/>
    <w:rsid w:val="00360DEC"/>
    <w:rsid w:val="00360E79"/>
    <w:rsid w:val="00363135"/>
    <w:rsid w:val="00364609"/>
    <w:rsid w:val="003646C6"/>
    <w:rsid w:val="003649D4"/>
    <w:rsid w:val="00364F22"/>
    <w:rsid w:val="003657D2"/>
    <w:rsid w:val="0036630D"/>
    <w:rsid w:val="003663DB"/>
    <w:rsid w:val="0036676D"/>
    <w:rsid w:val="003668AF"/>
    <w:rsid w:val="00366C2C"/>
    <w:rsid w:val="0036786A"/>
    <w:rsid w:val="00367F32"/>
    <w:rsid w:val="00370044"/>
    <w:rsid w:val="00370536"/>
    <w:rsid w:val="00370825"/>
    <w:rsid w:val="00370B2D"/>
    <w:rsid w:val="00370BB8"/>
    <w:rsid w:val="00370CB0"/>
    <w:rsid w:val="00370E20"/>
    <w:rsid w:val="00371248"/>
    <w:rsid w:val="003722DF"/>
    <w:rsid w:val="00372901"/>
    <w:rsid w:val="00372B3A"/>
    <w:rsid w:val="0037332B"/>
    <w:rsid w:val="003734EA"/>
    <w:rsid w:val="0037377B"/>
    <w:rsid w:val="00374D48"/>
    <w:rsid w:val="00375415"/>
    <w:rsid w:val="0037571B"/>
    <w:rsid w:val="00375B8B"/>
    <w:rsid w:val="0037607C"/>
    <w:rsid w:val="0037619A"/>
    <w:rsid w:val="0037656B"/>
    <w:rsid w:val="00376FAE"/>
    <w:rsid w:val="0037782E"/>
    <w:rsid w:val="00377892"/>
    <w:rsid w:val="003778CA"/>
    <w:rsid w:val="00380001"/>
    <w:rsid w:val="00380082"/>
    <w:rsid w:val="003802FF"/>
    <w:rsid w:val="00381C09"/>
    <w:rsid w:val="00381DB6"/>
    <w:rsid w:val="0038391E"/>
    <w:rsid w:val="00383C11"/>
    <w:rsid w:val="003847CF"/>
    <w:rsid w:val="003849CF"/>
    <w:rsid w:val="00384AF3"/>
    <w:rsid w:val="003851D5"/>
    <w:rsid w:val="00385552"/>
    <w:rsid w:val="00386436"/>
    <w:rsid w:val="0038670C"/>
    <w:rsid w:val="003869E2"/>
    <w:rsid w:val="00386EA6"/>
    <w:rsid w:val="00386F92"/>
    <w:rsid w:val="003907C2"/>
    <w:rsid w:val="00390FED"/>
    <w:rsid w:val="003912EA"/>
    <w:rsid w:val="00391469"/>
    <w:rsid w:val="00391719"/>
    <w:rsid w:val="00391959"/>
    <w:rsid w:val="00391C06"/>
    <w:rsid w:val="003926F7"/>
    <w:rsid w:val="00392944"/>
    <w:rsid w:val="00393802"/>
    <w:rsid w:val="00393A36"/>
    <w:rsid w:val="00394488"/>
    <w:rsid w:val="00394567"/>
    <w:rsid w:val="0039533A"/>
    <w:rsid w:val="0039567F"/>
    <w:rsid w:val="00396369"/>
    <w:rsid w:val="00396B14"/>
    <w:rsid w:val="00396C31"/>
    <w:rsid w:val="00396EAB"/>
    <w:rsid w:val="0039738F"/>
    <w:rsid w:val="00397733"/>
    <w:rsid w:val="003978BB"/>
    <w:rsid w:val="0039795C"/>
    <w:rsid w:val="003A0012"/>
    <w:rsid w:val="003A00C0"/>
    <w:rsid w:val="003A0B84"/>
    <w:rsid w:val="003A0BC6"/>
    <w:rsid w:val="003A14A4"/>
    <w:rsid w:val="003A1699"/>
    <w:rsid w:val="003A1793"/>
    <w:rsid w:val="003A1B87"/>
    <w:rsid w:val="003A1DAE"/>
    <w:rsid w:val="003A2BF1"/>
    <w:rsid w:val="003A2D5C"/>
    <w:rsid w:val="003A2F20"/>
    <w:rsid w:val="003A35E6"/>
    <w:rsid w:val="003A3CFE"/>
    <w:rsid w:val="003A412E"/>
    <w:rsid w:val="003A43DE"/>
    <w:rsid w:val="003A4A5A"/>
    <w:rsid w:val="003A4A90"/>
    <w:rsid w:val="003A4E69"/>
    <w:rsid w:val="003A5550"/>
    <w:rsid w:val="003A55B3"/>
    <w:rsid w:val="003A56A4"/>
    <w:rsid w:val="003A5B42"/>
    <w:rsid w:val="003A5DDD"/>
    <w:rsid w:val="003A6131"/>
    <w:rsid w:val="003A628F"/>
    <w:rsid w:val="003A6499"/>
    <w:rsid w:val="003A709A"/>
    <w:rsid w:val="003A7B67"/>
    <w:rsid w:val="003B00D3"/>
    <w:rsid w:val="003B0C02"/>
    <w:rsid w:val="003B160C"/>
    <w:rsid w:val="003B31AE"/>
    <w:rsid w:val="003B3B44"/>
    <w:rsid w:val="003B4AA0"/>
    <w:rsid w:val="003B4ABB"/>
    <w:rsid w:val="003B532A"/>
    <w:rsid w:val="003B58F7"/>
    <w:rsid w:val="003B5CF6"/>
    <w:rsid w:val="003B6713"/>
    <w:rsid w:val="003B68C8"/>
    <w:rsid w:val="003B76A6"/>
    <w:rsid w:val="003C0681"/>
    <w:rsid w:val="003C0CDB"/>
    <w:rsid w:val="003C0D02"/>
    <w:rsid w:val="003C0EEB"/>
    <w:rsid w:val="003C0FAF"/>
    <w:rsid w:val="003C1E41"/>
    <w:rsid w:val="003C206F"/>
    <w:rsid w:val="003C2341"/>
    <w:rsid w:val="003C2520"/>
    <w:rsid w:val="003C36ED"/>
    <w:rsid w:val="003C38F1"/>
    <w:rsid w:val="003C3C15"/>
    <w:rsid w:val="003C41D3"/>
    <w:rsid w:val="003C41F2"/>
    <w:rsid w:val="003C4609"/>
    <w:rsid w:val="003C4B4B"/>
    <w:rsid w:val="003C5076"/>
    <w:rsid w:val="003C50B8"/>
    <w:rsid w:val="003C5119"/>
    <w:rsid w:val="003C69B6"/>
    <w:rsid w:val="003C6FF8"/>
    <w:rsid w:val="003C79DC"/>
    <w:rsid w:val="003C7CE0"/>
    <w:rsid w:val="003C7F0B"/>
    <w:rsid w:val="003D0275"/>
    <w:rsid w:val="003D037E"/>
    <w:rsid w:val="003D0C02"/>
    <w:rsid w:val="003D0E6F"/>
    <w:rsid w:val="003D1858"/>
    <w:rsid w:val="003D32F8"/>
    <w:rsid w:val="003D37AA"/>
    <w:rsid w:val="003D381E"/>
    <w:rsid w:val="003D3A17"/>
    <w:rsid w:val="003D3BAD"/>
    <w:rsid w:val="003D3EE4"/>
    <w:rsid w:val="003D4375"/>
    <w:rsid w:val="003D479C"/>
    <w:rsid w:val="003D4BD4"/>
    <w:rsid w:val="003D531C"/>
    <w:rsid w:val="003D54BC"/>
    <w:rsid w:val="003D54D1"/>
    <w:rsid w:val="003D5DBE"/>
    <w:rsid w:val="003D65E7"/>
    <w:rsid w:val="003D6607"/>
    <w:rsid w:val="003D6824"/>
    <w:rsid w:val="003D6AE8"/>
    <w:rsid w:val="003D6B55"/>
    <w:rsid w:val="003D6EA6"/>
    <w:rsid w:val="003D72F9"/>
    <w:rsid w:val="003D7434"/>
    <w:rsid w:val="003E0F94"/>
    <w:rsid w:val="003E0FDC"/>
    <w:rsid w:val="003E1080"/>
    <w:rsid w:val="003E12B0"/>
    <w:rsid w:val="003E15BA"/>
    <w:rsid w:val="003E197B"/>
    <w:rsid w:val="003E21D3"/>
    <w:rsid w:val="003E2706"/>
    <w:rsid w:val="003E2B0D"/>
    <w:rsid w:val="003E3E9F"/>
    <w:rsid w:val="003E56E5"/>
    <w:rsid w:val="003E59B1"/>
    <w:rsid w:val="003E6134"/>
    <w:rsid w:val="003E6890"/>
    <w:rsid w:val="003E6BEA"/>
    <w:rsid w:val="003E759A"/>
    <w:rsid w:val="003E7734"/>
    <w:rsid w:val="003E7813"/>
    <w:rsid w:val="003E7846"/>
    <w:rsid w:val="003E7A65"/>
    <w:rsid w:val="003E7FE8"/>
    <w:rsid w:val="003F0115"/>
    <w:rsid w:val="003F0663"/>
    <w:rsid w:val="003F0FE9"/>
    <w:rsid w:val="003F19FB"/>
    <w:rsid w:val="003F1AB7"/>
    <w:rsid w:val="003F1F9B"/>
    <w:rsid w:val="003F2720"/>
    <w:rsid w:val="003F2CFB"/>
    <w:rsid w:val="003F2E28"/>
    <w:rsid w:val="003F2EB0"/>
    <w:rsid w:val="003F2F1D"/>
    <w:rsid w:val="003F30C3"/>
    <w:rsid w:val="003F334B"/>
    <w:rsid w:val="003F3931"/>
    <w:rsid w:val="003F3BC9"/>
    <w:rsid w:val="003F3FB2"/>
    <w:rsid w:val="003F4034"/>
    <w:rsid w:val="003F493D"/>
    <w:rsid w:val="003F4946"/>
    <w:rsid w:val="003F4A34"/>
    <w:rsid w:val="003F4C17"/>
    <w:rsid w:val="003F4DA8"/>
    <w:rsid w:val="003F4F07"/>
    <w:rsid w:val="003F56D0"/>
    <w:rsid w:val="003F5D3D"/>
    <w:rsid w:val="003F6D86"/>
    <w:rsid w:val="003F6E0E"/>
    <w:rsid w:val="003F6EA2"/>
    <w:rsid w:val="003F743A"/>
    <w:rsid w:val="003F7EBE"/>
    <w:rsid w:val="004003F0"/>
    <w:rsid w:val="00400528"/>
    <w:rsid w:val="004007BE"/>
    <w:rsid w:val="00400824"/>
    <w:rsid w:val="00400C20"/>
    <w:rsid w:val="004016C5"/>
    <w:rsid w:val="00401B60"/>
    <w:rsid w:val="00401E39"/>
    <w:rsid w:val="00401EFD"/>
    <w:rsid w:val="004020C6"/>
    <w:rsid w:val="004022CA"/>
    <w:rsid w:val="00402C7B"/>
    <w:rsid w:val="00402D77"/>
    <w:rsid w:val="00403638"/>
    <w:rsid w:val="00403871"/>
    <w:rsid w:val="00404388"/>
    <w:rsid w:val="00404483"/>
    <w:rsid w:val="0040476A"/>
    <w:rsid w:val="00405C23"/>
    <w:rsid w:val="00405C68"/>
    <w:rsid w:val="00405D16"/>
    <w:rsid w:val="00406470"/>
    <w:rsid w:val="0040656F"/>
    <w:rsid w:val="00406769"/>
    <w:rsid w:val="004071E6"/>
    <w:rsid w:val="00407A69"/>
    <w:rsid w:val="0041003D"/>
    <w:rsid w:val="004108FB"/>
    <w:rsid w:val="00410959"/>
    <w:rsid w:val="0041196D"/>
    <w:rsid w:val="00412F7D"/>
    <w:rsid w:val="00412FD9"/>
    <w:rsid w:val="0041326D"/>
    <w:rsid w:val="00415B90"/>
    <w:rsid w:val="00416337"/>
    <w:rsid w:val="004172E1"/>
    <w:rsid w:val="00420147"/>
    <w:rsid w:val="004204D1"/>
    <w:rsid w:val="00420FED"/>
    <w:rsid w:val="00421288"/>
    <w:rsid w:val="004212F4"/>
    <w:rsid w:val="004217F1"/>
    <w:rsid w:val="00421B07"/>
    <w:rsid w:val="0042290D"/>
    <w:rsid w:val="00422A4D"/>
    <w:rsid w:val="00423334"/>
    <w:rsid w:val="0042355A"/>
    <w:rsid w:val="004237FC"/>
    <w:rsid w:val="00423E57"/>
    <w:rsid w:val="004240B2"/>
    <w:rsid w:val="00424119"/>
    <w:rsid w:val="004249CF"/>
    <w:rsid w:val="00425509"/>
    <w:rsid w:val="00426284"/>
    <w:rsid w:val="00426653"/>
    <w:rsid w:val="004267D5"/>
    <w:rsid w:val="004268B7"/>
    <w:rsid w:val="004268BA"/>
    <w:rsid w:val="00426F53"/>
    <w:rsid w:val="00427054"/>
    <w:rsid w:val="00427162"/>
    <w:rsid w:val="004277E0"/>
    <w:rsid w:val="00427AAB"/>
    <w:rsid w:val="00430920"/>
    <w:rsid w:val="00430E42"/>
    <w:rsid w:val="00431724"/>
    <w:rsid w:val="00431BC7"/>
    <w:rsid w:val="00431EF0"/>
    <w:rsid w:val="0043235F"/>
    <w:rsid w:val="00432D1A"/>
    <w:rsid w:val="00432EDA"/>
    <w:rsid w:val="00433AC3"/>
    <w:rsid w:val="00433E9F"/>
    <w:rsid w:val="0043430A"/>
    <w:rsid w:val="004345F7"/>
    <w:rsid w:val="0043466D"/>
    <w:rsid w:val="004351E2"/>
    <w:rsid w:val="0043556E"/>
    <w:rsid w:val="00435597"/>
    <w:rsid w:val="0043581D"/>
    <w:rsid w:val="00435F30"/>
    <w:rsid w:val="0043654A"/>
    <w:rsid w:val="0043671F"/>
    <w:rsid w:val="00436AB8"/>
    <w:rsid w:val="00436B84"/>
    <w:rsid w:val="00436CC0"/>
    <w:rsid w:val="00437895"/>
    <w:rsid w:val="0044056B"/>
    <w:rsid w:val="00440F18"/>
    <w:rsid w:val="004416F5"/>
    <w:rsid w:val="004418DF"/>
    <w:rsid w:val="004421F2"/>
    <w:rsid w:val="0044246E"/>
    <w:rsid w:val="00442654"/>
    <w:rsid w:val="004429A4"/>
    <w:rsid w:val="00442C9C"/>
    <w:rsid w:val="00442F0F"/>
    <w:rsid w:val="00442F4A"/>
    <w:rsid w:val="0044333D"/>
    <w:rsid w:val="004435BA"/>
    <w:rsid w:val="004437DD"/>
    <w:rsid w:val="00443DEB"/>
    <w:rsid w:val="004442B6"/>
    <w:rsid w:val="00444B48"/>
    <w:rsid w:val="004456DA"/>
    <w:rsid w:val="004458FF"/>
    <w:rsid w:val="00445CCD"/>
    <w:rsid w:val="00445F8E"/>
    <w:rsid w:val="004463C4"/>
    <w:rsid w:val="00446F47"/>
    <w:rsid w:val="004470BB"/>
    <w:rsid w:val="00447CF8"/>
    <w:rsid w:val="0045023F"/>
    <w:rsid w:val="00450666"/>
    <w:rsid w:val="00450D83"/>
    <w:rsid w:val="00450FAC"/>
    <w:rsid w:val="00451247"/>
    <w:rsid w:val="004513D6"/>
    <w:rsid w:val="00451D56"/>
    <w:rsid w:val="0045295F"/>
    <w:rsid w:val="004533EE"/>
    <w:rsid w:val="00453572"/>
    <w:rsid w:val="0045361F"/>
    <w:rsid w:val="00453D55"/>
    <w:rsid w:val="00453DAA"/>
    <w:rsid w:val="004547E9"/>
    <w:rsid w:val="004548FC"/>
    <w:rsid w:val="0045507E"/>
    <w:rsid w:val="00455298"/>
    <w:rsid w:val="0045585A"/>
    <w:rsid w:val="00455F0F"/>
    <w:rsid w:val="004561BA"/>
    <w:rsid w:val="004565AE"/>
    <w:rsid w:val="004567DF"/>
    <w:rsid w:val="004569DD"/>
    <w:rsid w:val="00457628"/>
    <w:rsid w:val="00457E47"/>
    <w:rsid w:val="00460343"/>
    <w:rsid w:val="00460504"/>
    <w:rsid w:val="00460A23"/>
    <w:rsid w:val="0046140A"/>
    <w:rsid w:val="00462361"/>
    <w:rsid w:val="0046271F"/>
    <w:rsid w:val="00462CBC"/>
    <w:rsid w:val="00464266"/>
    <w:rsid w:val="00464B39"/>
    <w:rsid w:val="00464DAA"/>
    <w:rsid w:val="004656B4"/>
    <w:rsid w:val="00465903"/>
    <w:rsid w:val="00465AA7"/>
    <w:rsid w:val="00465D96"/>
    <w:rsid w:val="004663CE"/>
    <w:rsid w:val="004664A3"/>
    <w:rsid w:val="004665D9"/>
    <w:rsid w:val="00467007"/>
    <w:rsid w:val="00467073"/>
    <w:rsid w:val="0046775C"/>
    <w:rsid w:val="00470B8F"/>
    <w:rsid w:val="00472625"/>
    <w:rsid w:val="00472721"/>
    <w:rsid w:val="0047322B"/>
    <w:rsid w:val="004734DA"/>
    <w:rsid w:val="004736BB"/>
    <w:rsid w:val="00473C80"/>
    <w:rsid w:val="00473F32"/>
    <w:rsid w:val="00475213"/>
    <w:rsid w:val="00475894"/>
    <w:rsid w:val="00475C6E"/>
    <w:rsid w:val="00476E5A"/>
    <w:rsid w:val="0047701E"/>
    <w:rsid w:val="00477110"/>
    <w:rsid w:val="00481235"/>
    <w:rsid w:val="004813F5"/>
    <w:rsid w:val="004819DF"/>
    <w:rsid w:val="0048248D"/>
    <w:rsid w:val="004827EC"/>
    <w:rsid w:val="00482812"/>
    <w:rsid w:val="004831BF"/>
    <w:rsid w:val="00483A09"/>
    <w:rsid w:val="00484003"/>
    <w:rsid w:val="0048491D"/>
    <w:rsid w:val="0048497E"/>
    <w:rsid w:val="00484C3A"/>
    <w:rsid w:val="004852BA"/>
    <w:rsid w:val="004854C5"/>
    <w:rsid w:val="0048559E"/>
    <w:rsid w:val="004859C5"/>
    <w:rsid w:val="00485A91"/>
    <w:rsid w:val="00485E2E"/>
    <w:rsid w:val="004863AF"/>
    <w:rsid w:val="00486A9F"/>
    <w:rsid w:val="00487515"/>
    <w:rsid w:val="0048761B"/>
    <w:rsid w:val="00487E02"/>
    <w:rsid w:val="00490262"/>
    <w:rsid w:val="00490BB5"/>
    <w:rsid w:val="00490C11"/>
    <w:rsid w:val="00490D7C"/>
    <w:rsid w:val="0049148C"/>
    <w:rsid w:val="0049159E"/>
    <w:rsid w:val="00491931"/>
    <w:rsid w:val="00491A12"/>
    <w:rsid w:val="0049205F"/>
    <w:rsid w:val="0049259A"/>
    <w:rsid w:val="0049263F"/>
    <w:rsid w:val="0049294A"/>
    <w:rsid w:val="00492B2C"/>
    <w:rsid w:val="00493E2B"/>
    <w:rsid w:val="00493EC2"/>
    <w:rsid w:val="0049464F"/>
    <w:rsid w:val="004949E6"/>
    <w:rsid w:val="00494C03"/>
    <w:rsid w:val="00494E65"/>
    <w:rsid w:val="004952A5"/>
    <w:rsid w:val="00495630"/>
    <w:rsid w:val="00495B50"/>
    <w:rsid w:val="00495DE2"/>
    <w:rsid w:val="00495FF8"/>
    <w:rsid w:val="00496342"/>
    <w:rsid w:val="004965F1"/>
    <w:rsid w:val="0049696A"/>
    <w:rsid w:val="00496BBC"/>
    <w:rsid w:val="0049785E"/>
    <w:rsid w:val="004A01DA"/>
    <w:rsid w:val="004A0294"/>
    <w:rsid w:val="004A0326"/>
    <w:rsid w:val="004A0E98"/>
    <w:rsid w:val="004A1211"/>
    <w:rsid w:val="004A1224"/>
    <w:rsid w:val="004A1228"/>
    <w:rsid w:val="004A1E05"/>
    <w:rsid w:val="004A2197"/>
    <w:rsid w:val="004A2353"/>
    <w:rsid w:val="004A29FC"/>
    <w:rsid w:val="004A2B97"/>
    <w:rsid w:val="004A2D5C"/>
    <w:rsid w:val="004A3121"/>
    <w:rsid w:val="004A3124"/>
    <w:rsid w:val="004A32B9"/>
    <w:rsid w:val="004A38DE"/>
    <w:rsid w:val="004A38FA"/>
    <w:rsid w:val="004A3E6B"/>
    <w:rsid w:val="004A4138"/>
    <w:rsid w:val="004A4196"/>
    <w:rsid w:val="004A44E8"/>
    <w:rsid w:val="004A4551"/>
    <w:rsid w:val="004A48EB"/>
    <w:rsid w:val="004A5335"/>
    <w:rsid w:val="004A537A"/>
    <w:rsid w:val="004A56D7"/>
    <w:rsid w:val="004A5744"/>
    <w:rsid w:val="004A5815"/>
    <w:rsid w:val="004A5A06"/>
    <w:rsid w:val="004A5C25"/>
    <w:rsid w:val="004A5F4D"/>
    <w:rsid w:val="004A6AB8"/>
    <w:rsid w:val="004A725A"/>
    <w:rsid w:val="004A79B9"/>
    <w:rsid w:val="004B0179"/>
    <w:rsid w:val="004B0354"/>
    <w:rsid w:val="004B04D5"/>
    <w:rsid w:val="004B0502"/>
    <w:rsid w:val="004B0F1C"/>
    <w:rsid w:val="004B1D68"/>
    <w:rsid w:val="004B2E04"/>
    <w:rsid w:val="004B339A"/>
    <w:rsid w:val="004B376B"/>
    <w:rsid w:val="004B38D4"/>
    <w:rsid w:val="004B3AEE"/>
    <w:rsid w:val="004B5019"/>
    <w:rsid w:val="004B613A"/>
    <w:rsid w:val="004B64E8"/>
    <w:rsid w:val="004B721D"/>
    <w:rsid w:val="004B72F0"/>
    <w:rsid w:val="004B736C"/>
    <w:rsid w:val="004B759D"/>
    <w:rsid w:val="004B7ED0"/>
    <w:rsid w:val="004C02A3"/>
    <w:rsid w:val="004C0505"/>
    <w:rsid w:val="004C0BE5"/>
    <w:rsid w:val="004C0CEE"/>
    <w:rsid w:val="004C11C9"/>
    <w:rsid w:val="004C1710"/>
    <w:rsid w:val="004C1C87"/>
    <w:rsid w:val="004C1D5D"/>
    <w:rsid w:val="004C2403"/>
    <w:rsid w:val="004C274E"/>
    <w:rsid w:val="004C27FD"/>
    <w:rsid w:val="004C2A26"/>
    <w:rsid w:val="004C2FCA"/>
    <w:rsid w:val="004C31C8"/>
    <w:rsid w:val="004C3264"/>
    <w:rsid w:val="004C327A"/>
    <w:rsid w:val="004C3FB1"/>
    <w:rsid w:val="004C400F"/>
    <w:rsid w:val="004C4234"/>
    <w:rsid w:val="004C4627"/>
    <w:rsid w:val="004C4695"/>
    <w:rsid w:val="004C4C88"/>
    <w:rsid w:val="004C54E2"/>
    <w:rsid w:val="004C6903"/>
    <w:rsid w:val="004C6B72"/>
    <w:rsid w:val="004C6B94"/>
    <w:rsid w:val="004C7178"/>
    <w:rsid w:val="004C71DB"/>
    <w:rsid w:val="004C73CB"/>
    <w:rsid w:val="004C78CB"/>
    <w:rsid w:val="004D0272"/>
    <w:rsid w:val="004D0523"/>
    <w:rsid w:val="004D064B"/>
    <w:rsid w:val="004D0970"/>
    <w:rsid w:val="004D09ED"/>
    <w:rsid w:val="004D27AE"/>
    <w:rsid w:val="004D2914"/>
    <w:rsid w:val="004D37C3"/>
    <w:rsid w:val="004D3C3D"/>
    <w:rsid w:val="004D3F5E"/>
    <w:rsid w:val="004D44E7"/>
    <w:rsid w:val="004D4741"/>
    <w:rsid w:val="004D4902"/>
    <w:rsid w:val="004D4D08"/>
    <w:rsid w:val="004D57AC"/>
    <w:rsid w:val="004D5FEA"/>
    <w:rsid w:val="004D6725"/>
    <w:rsid w:val="004D6BB5"/>
    <w:rsid w:val="004D78F4"/>
    <w:rsid w:val="004E0127"/>
    <w:rsid w:val="004E1766"/>
    <w:rsid w:val="004E17ED"/>
    <w:rsid w:val="004E22AB"/>
    <w:rsid w:val="004E249D"/>
    <w:rsid w:val="004E24D7"/>
    <w:rsid w:val="004E2807"/>
    <w:rsid w:val="004E2A2A"/>
    <w:rsid w:val="004E3022"/>
    <w:rsid w:val="004E559A"/>
    <w:rsid w:val="004E58A1"/>
    <w:rsid w:val="004E64A4"/>
    <w:rsid w:val="004E6853"/>
    <w:rsid w:val="004E6AD4"/>
    <w:rsid w:val="004E72E2"/>
    <w:rsid w:val="004E7375"/>
    <w:rsid w:val="004E7DE8"/>
    <w:rsid w:val="004E7EDD"/>
    <w:rsid w:val="004F10F6"/>
    <w:rsid w:val="004F1354"/>
    <w:rsid w:val="004F15D1"/>
    <w:rsid w:val="004F19F2"/>
    <w:rsid w:val="004F1FDF"/>
    <w:rsid w:val="004F243A"/>
    <w:rsid w:val="004F24D0"/>
    <w:rsid w:val="004F25D5"/>
    <w:rsid w:val="004F2A06"/>
    <w:rsid w:val="004F2C7B"/>
    <w:rsid w:val="004F2EF3"/>
    <w:rsid w:val="004F3031"/>
    <w:rsid w:val="004F321C"/>
    <w:rsid w:val="004F3268"/>
    <w:rsid w:val="004F37BD"/>
    <w:rsid w:val="004F54F4"/>
    <w:rsid w:val="004F5539"/>
    <w:rsid w:val="004F5D52"/>
    <w:rsid w:val="004F5F15"/>
    <w:rsid w:val="004F65F4"/>
    <w:rsid w:val="004F661D"/>
    <w:rsid w:val="004F6B6F"/>
    <w:rsid w:val="004F6C48"/>
    <w:rsid w:val="004F7086"/>
    <w:rsid w:val="004F7138"/>
    <w:rsid w:val="005000FA"/>
    <w:rsid w:val="005004DF"/>
    <w:rsid w:val="00500D66"/>
    <w:rsid w:val="00501834"/>
    <w:rsid w:val="00501B7E"/>
    <w:rsid w:val="00503404"/>
    <w:rsid w:val="005034DD"/>
    <w:rsid w:val="00503BA0"/>
    <w:rsid w:val="00503CCF"/>
    <w:rsid w:val="00503F24"/>
    <w:rsid w:val="00504EC1"/>
    <w:rsid w:val="0050567F"/>
    <w:rsid w:val="005056B8"/>
    <w:rsid w:val="005056D6"/>
    <w:rsid w:val="0050598D"/>
    <w:rsid w:val="0050605B"/>
    <w:rsid w:val="00506203"/>
    <w:rsid w:val="005063D8"/>
    <w:rsid w:val="005064F9"/>
    <w:rsid w:val="00506DEF"/>
    <w:rsid w:val="0050790F"/>
    <w:rsid w:val="00510492"/>
    <w:rsid w:val="00510E72"/>
    <w:rsid w:val="0051107E"/>
    <w:rsid w:val="005110D5"/>
    <w:rsid w:val="00511DF5"/>
    <w:rsid w:val="00512079"/>
    <w:rsid w:val="005124ED"/>
    <w:rsid w:val="005129E2"/>
    <w:rsid w:val="00513C65"/>
    <w:rsid w:val="00513D5B"/>
    <w:rsid w:val="0051481E"/>
    <w:rsid w:val="00514DA4"/>
    <w:rsid w:val="005152C9"/>
    <w:rsid w:val="005156CA"/>
    <w:rsid w:val="0051576B"/>
    <w:rsid w:val="005158F8"/>
    <w:rsid w:val="00515D11"/>
    <w:rsid w:val="00516947"/>
    <w:rsid w:val="005175F8"/>
    <w:rsid w:val="00520646"/>
    <w:rsid w:val="00520D02"/>
    <w:rsid w:val="00520F6E"/>
    <w:rsid w:val="005211E0"/>
    <w:rsid w:val="005222B1"/>
    <w:rsid w:val="00522A9A"/>
    <w:rsid w:val="005231A6"/>
    <w:rsid w:val="005238F8"/>
    <w:rsid w:val="005242E8"/>
    <w:rsid w:val="00524462"/>
    <w:rsid w:val="00524510"/>
    <w:rsid w:val="005248B5"/>
    <w:rsid w:val="00524DB1"/>
    <w:rsid w:val="005253AC"/>
    <w:rsid w:val="00526537"/>
    <w:rsid w:val="00526583"/>
    <w:rsid w:val="00526681"/>
    <w:rsid w:val="00526AF3"/>
    <w:rsid w:val="00526EB3"/>
    <w:rsid w:val="00527B0F"/>
    <w:rsid w:val="00527CE1"/>
    <w:rsid w:val="00530A7A"/>
    <w:rsid w:val="00531B19"/>
    <w:rsid w:val="00531B51"/>
    <w:rsid w:val="00531B9A"/>
    <w:rsid w:val="005323C0"/>
    <w:rsid w:val="0053288C"/>
    <w:rsid w:val="0053310E"/>
    <w:rsid w:val="00533594"/>
    <w:rsid w:val="0053392A"/>
    <w:rsid w:val="00533B5F"/>
    <w:rsid w:val="00533F46"/>
    <w:rsid w:val="0053472A"/>
    <w:rsid w:val="00535808"/>
    <w:rsid w:val="005361CD"/>
    <w:rsid w:val="00536786"/>
    <w:rsid w:val="00536CD9"/>
    <w:rsid w:val="00537719"/>
    <w:rsid w:val="00537EE6"/>
    <w:rsid w:val="00537FF1"/>
    <w:rsid w:val="0054036B"/>
    <w:rsid w:val="00540AC8"/>
    <w:rsid w:val="005411F5"/>
    <w:rsid w:val="005418B7"/>
    <w:rsid w:val="00541AB9"/>
    <w:rsid w:val="00541DBA"/>
    <w:rsid w:val="00542099"/>
    <w:rsid w:val="005423E4"/>
    <w:rsid w:val="00542475"/>
    <w:rsid w:val="00543247"/>
    <w:rsid w:val="005436F8"/>
    <w:rsid w:val="00543819"/>
    <w:rsid w:val="00543E9A"/>
    <w:rsid w:val="005445CB"/>
    <w:rsid w:val="00544882"/>
    <w:rsid w:val="00544AD0"/>
    <w:rsid w:val="00544BB8"/>
    <w:rsid w:val="00545745"/>
    <w:rsid w:val="00546378"/>
    <w:rsid w:val="00547AC1"/>
    <w:rsid w:val="00550A25"/>
    <w:rsid w:val="005512EA"/>
    <w:rsid w:val="005516C1"/>
    <w:rsid w:val="00551A65"/>
    <w:rsid w:val="00551DA6"/>
    <w:rsid w:val="005523C3"/>
    <w:rsid w:val="0055255C"/>
    <w:rsid w:val="00552730"/>
    <w:rsid w:val="005527BB"/>
    <w:rsid w:val="00552F8E"/>
    <w:rsid w:val="0055320A"/>
    <w:rsid w:val="00553626"/>
    <w:rsid w:val="00554253"/>
    <w:rsid w:val="00554576"/>
    <w:rsid w:val="00555B5D"/>
    <w:rsid w:val="00555E6D"/>
    <w:rsid w:val="00556138"/>
    <w:rsid w:val="0055685F"/>
    <w:rsid w:val="00556D0E"/>
    <w:rsid w:val="005572CD"/>
    <w:rsid w:val="005577BD"/>
    <w:rsid w:val="00557EFE"/>
    <w:rsid w:val="005600E2"/>
    <w:rsid w:val="00560F5E"/>
    <w:rsid w:val="005611A1"/>
    <w:rsid w:val="0056131F"/>
    <w:rsid w:val="0056145B"/>
    <w:rsid w:val="005621A7"/>
    <w:rsid w:val="00562201"/>
    <w:rsid w:val="005623BE"/>
    <w:rsid w:val="00562479"/>
    <w:rsid w:val="00562B02"/>
    <w:rsid w:val="00562EAC"/>
    <w:rsid w:val="00563006"/>
    <w:rsid w:val="005633CF"/>
    <w:rsid w:val="00563444"/>
    <w:rsid w:val="005636A2"/>
    <w:rsid w:val="005638F2"/>
    <w:rsid w:val="00563DA4"/>
    <w:rsid w:val="00563EDD"/>
    <w:rsid w:val="0056414F"/>
    <w:rsid w:val="005658DB"/>
    <w:rsid w:val="00566B58"/>
    <w:rsid w:val="00566C3D"/>
    <w:rsid w:val="00566D5F"/>
    <w:rsid w:val="00567D6E"/>
    <w:rsid w:val="00570227"/>
    <w:rsid w:val="00571327"/>
    <w:rsid w:val="005713DC"/>
    <w:rsid w:val="00571AAC"/>
    <w:rsid w:val="005727F3"/>
    <w:rsid w:val="00572B22"/>
    <w:rsid w:val="00572C38"/>
    <w:rsid w:val="00572FEB"/>
    <w:rsid w:val="00573F17"/>
    <w:rsid w:val="005745A4"/>
    <w:rsid w:val="005746B7"/>
    <w:rsid w:val="00574912"/>
    <w:rsid w:val="00574D82"/>
    <w:rsid w:val="00575DB4"/>
    <w:rsid w:val="005764C4"/>
    <w:rsid w:val="00576533"/>
    <w:rsid w:val="0057678F"/>
    <w:rsid w:val="00577197"/>
    <w:rsid w:val="005773AF"/>
    <w:rsid w:val="005776CA"/>
    <w:rsid w:val="00580C22"/>
    <w:rsid w:val="00580E25"/>
    <w:rsid w:val="00580E82"/>
    <w:rsid w:val="0058108A"/>
    <w:rsid w:val="0058173D"/>
    <w:rsid w:val="00581E20"/>
    <w:rsid w:val="00582F3E"/>
    <w:rsid w:val="0058342B"/>
    <w:rsid w:val="00584EC4"/>
    <w:rsid w:val="00585261"/>
    <w:rsid w:val="00585605"/>
    <w:rsid w:val="005856D9"/>
    <w:rsid w:val="005857CF"/>
    <w:rsid w:val="005859D2"/>
    <w:rsid w:val="00585B25"/>
    <w:rsid w:val="00585FC8"/>
    <w:rsid w:val="00586570"/>
    <w:rsid w:val="00586A6E"/>
    <w:rsid w:val="00586AA3"/>
    <w:rsid w:val="00586E22"/>
    <w:rsid w:val="00587064"/>
    <w:rsid w:val="00587C9C"/>
    <w:rsid w:val="00587CCD"/>
    <w:rsid w:val="00590064"/>
    <w:rsid w:val="00590E56"/>
    <w:rsid w:val="005911E4"/>
    <w:rsid w:val="005911EF"/>
    <w:rsid w:val="00591292"/>
    <w:rsid w:val="00591542"/>
    <w:rsid w:val="00591DCC"/>
    <w:rsid w:val="00591FB6"/>
    <w:rsid w:val="00592151"/>
    <w:rsid w:val="005929A3"/>
    <w:rsid w:val="00592C30"/>
    <w:rsid w:val="005937EC"/>
    <w:rsid w:val="00593835"/>
    <w:rsid w:val="00594023"/>
    <w:rsid w:val="00594300"/>
    <w:rsid w:val="005946BE"/>
    <w:rsid w:val="00594C60"/>
    <w:rsid w:val="0059537D"/>
    <w:rsid w:val="00595932"/>
    <w:rsid w:val="005962E9"/>
    <w:rsid w:val="00596EAB"/>
    <w:rsid w:val="0059714A"/>
    <w:rsid w:val="005A0FBF"/>
    <w:rsid w:val="005A1073"/>
    <w:rsid w:val="005A19DB"/>
    <w:rsid w:val="005A1B62"/>
    <w:rsid w:val="005A1C37"/>
    <w:rsid w:val="005A1D1E"/>
    <w:rsid w:val="005A1D33"/>
    <w:rsid w:val="005A2BA5"/>
    <w:rsid w:val="005A3BCF"/>
    <w:rsid w:val="005A4695"/>
    <w:rsid w:val="005A4E3F"/>
    <w:rsid w:val="005A55F5"/>
    <w:rsid w:val="005A5915"/>
    <w:rsid w:val="005A6529"/>
    <w:rsid w:val="005A6E46"/>
    <w:rsid w:val="005A7587"/>
    <w:rsid w:val="005A7672"/>
    <w:rsid w:val="005A7CC9"/>
    <w:rsid w:val="005A7CDA"/>
    <w:rsid w:val="005A7F8B"/>
    <w:rsid w:val="005B01AE"/>
    <w:rsid w:val="005B0435"/>
    <w:rsid w:val="005B0A51"/>
    <w:rsid w:val="005B1A12"/>
    <w:rsid w:val="005B21C8"/>
    <w:rsid w:val="005B22E1"/>
    <w:rsid w:val="005B2654"/>
    <w:rsid w:val="005B2FF0"/>
    <w:rsid w:val="005B3224"/>
    <w:rsid w:val="005B3841"/>
    <w:rsid w:val="005B38AE"/>
    <w:rsid w:val="005B43BB"/>
    <w:rsid w:val="005B4BC9"/>
    <w:rsid w:val="005B574E"/>
    <w:rsid w:val="005B65CA"/>
    <w:rsid w:val="005B6FF2"/>
    <w:rsid w:val="005B78D2"/>
    <w:rsid w:val="005C0778"/>
    <w:rsid w:val="005C163F"/>
    <w:rsid w:val="005C20D5"/>
    <w:rsid w:val="005C232B"/>
    <w:rsid w:val="005C27D0"/>
    <w:rsid w:val="005C3C3F"/>
    <w:rsid w:val="005C4709"/>
    <w:rsid w:val="005C527E"/>
    <w:rsid w:val="005C5BCC"/>
    <w:rsid w:val="005C5C2C"/>
    <w:rsid w:val="005C5CEE"/>
    <w:rsid w:val="005C64FA"/>
    <w:rsid w:val="005C66C0"/>
    <w:rsid w:val="005C6DF3"/>
    <w:rsid w:val="005C7172"/>
    <w:rsid w:val="005C7839"/>
    <w:rsid w:val="005C7F8E"/>
    <w:rsid w:val="005D0718"/>
    <w:rsid w:val="005D1081"/>
    <w:rsid w:val="005D12D2"/>
    <w:rsid w:val="005D19FF"/>
    <w:rsid w:val="005D1CAF"/>
    <w:rsid w:val="005D1D1C"/>
    <w:rsid w:val="005D1E89"/>
    <w:rsid w:val="005D1F69"/>
    <w:rsid w:val="005D248A"/>
    <w:rsid w:val="005D24E4"/>
    <w:rsid w:val="005D26DE"/>
    <w:rsid w:val="005D334F"/>
    <w:rsid w:val="005D35EB"/>
    <w:rsid w:val="005D36B0"/>
    <w:rsid w:val="005D417A"/>
    <w:rsid w:val="005D46BF"/>
    <w:rsid w:val="005D53E6"/>
    <w:rsid w:val="005D62D3"/>
    <w:rsid w:val="005D6473"/>
    <w:rsid w:val="005D6EED"/>
    <w:rsid w:val="005D7725"/>
    <w:rsid w:val="005D7E66"/>
    <w:rsid w:val="005E01C5"/>
    <w:rsid w:val="005E053D"/>
    <w:rsid w:val="005E05A3"/>
    <w:rsid w:val="005E0652"/>
    <w:rsid w:val="005E0CF7"/>
    <w:rsid w:val="005E1077"/>
    <w:rsid w:val="005E157D"/>
    <w:rsid w:val="005E1606"/>
    <w:rsid w:val="005E1BEA"/>
    <w:rsid w:val="005E1E9C"/>
    <w:rsid w:val="005E2B90"/>
    <w:rsid w:val="005E2F06"/>
    <w:rsid w:val="005E3FFF"/>
    <w:rsid w:val="005E4074"/>
    <w:rsid w:val="005E4443"/>
    <w:rsid w:val="005E456E"/>
    <w:rsid w:val="005E45C5"/>
    <w:rsid w:val="005E47C4"/>
    <w:rsid w:val="005E4A18"/>
    <w:rsid w:val="005E4C97"/>
    <w:rsid w:val="005E5593"/>
    <w:rsid w:val="005E61C0"/>
    <w:rsid w:val="005E653B"/>
    <w:rsid w:val="005E6EE4"/>
    <w:rsid w:val="005E70A8"/>
    <w:rsid w:val="005E7A69"/>
    <w:rsid w:val="005E7ED4"/>
    <w:rsid w:val="005F029A"/>
    <w:rsid w:val="005F0478"/>
    <w:rsid w:val="005F0731"/>
    <w:rsid w:val="005F109C"/>
    <w:rsid w:val="005F2199"/>
    <w:rsid w:val="005F28E7"/>
    <w:rsid w:val="005F2915"/>
    <w:rsid w:val="005F2AC5"/>
    <w:rsid w:val="005F340B"/>
    <w:rsid w:val="005F3F92"/>
    <w:rsid w:val="005F3F9B"/>
    <w:rsid w:val="005F5AB4"/>
    <w:rsid w:val="005F5F2C"/>
    <w:rsid w:val="005F6413"/>
    <w:rsid w:val="005F6638"/>
    <w:rsid w:val="005F671C"/>
    <w:rsid w:val="005F6E4F"/>
    <w:rsid w:val="005F7304"/>
    <w:rsid w:val="005F7409"/>
    <w:rsid w:val="005F7587"/>
    <w:rsid w:val="005F78F0"/>
    <w:rsid w:val="005F7A2F"/>
    <w:rsid w:val="005F7DB9"/>
    <w:rsid w:val="00600308"/>
    <w:rsid w:val="00600D1B"/>
    <w:rsid w:val="00601008"/>
    <w:rsid w:val="006015BE"/>
    <w:rsid w:val="006016DD"/>
    <w:rsid w:val="00601BAA"/>
    <w:rsid w:val="0060208B"/>
    <w:rsid w:val="00602573"/>
    <w:rsid w:val="00602903"/>
    <w:rsid w:val="006029B1"/>
    <w:rsid w:val="00602E1D"/>
    <w:rsid w:val="00602F02"/>
    <w:rsid w:val="00602F8F"/>
    <w:rsid w:val="006035B4"/>
    <w:rsid w:val="00603EDF"/>
    <w:rsid w:val="006040A1"/>
    <w:rsid w:val="00604207"/>
    <w:rsid w:val="00605923"/>
    <w:rsid w:val="00605DD6"/>
    <w:rsid w:val="00606341"/>
    <w:rsid w:val="00606902"/>
    <w:rsid w:val="006071AF"/>
    <w:rsid w:val="00607274"/>
    <w:rsid w:val="006074CF"/>
    <w:rsid w:val="00607680"/>
    <w:rsid w:val="00607867"/>
    <w:rsid w:val="00607AB7"/>
    <w:rsid w:val="00607ECA"/>
    <w:rsid w:val="006105CB"/>
    <w:rsid w:val="0061062C"/>
    <w:rsid w:val="00610CEE"/>
    <w:rsid w:val="00610FF3"/>
    <w:rsid w:val="00611143"/>
    <w:rsid w:val="00611832"/>
    <w:rsid w:val="006118E6"/>
    <w:rsid w:val="006126C7"/>
    <w:rsid w:val="0061292D"/>
    <w:rsid w:val="00612990"/>
    <w:rsid w:val="00612D69"/>
    <w:rsid w:val="006130D8"/>
    <w:rsid w:val="0061485C"/>
    <w:rsid w:val="0061498A"/>
    <w:rsid w:val="006155F3"/>
    <w:rsid w:val="006159A9"/>
    <w:rsid w:val="00615BC8"/>
    <w:rsid w:val="00615F43"/>
    <w:rsid w:val="0061602C"/>
    <w:rsid w:val="00616235"/>
    <w:rsid w:val="00616A37"/>
    <w:rsid w:val="00616C83"/>
    <w:rsid w:val="0061715C"/>
    <w:rsid w:val="00617E56"/>
    <w:rsid w:val="00621E6B"/>
    <w:rsid w:val="006222E1"/>
    <w:rsid w:val="00622A01"/>
    <w:rsid w:val="00622B1C"/>
    <w:rsid w:val="00622F24"/>
    <w:rsid w:val="00623470"/>
    <w:rsid w:val="006234E2"/>
    <w:rsid w:val="00624094"/>
    <w:rsid w:val="00624521"/>
    <w:rsid w:val="00624750"/>
    <w:rsid w:val="00624E8B"/>
    <w:rsid w:val="00625DC9"/>
    <w:rsid w:val="00626820"/>
    <w:rsid w:val="00626933"/>
    <w:rsid w:val="00626CF1"/>
    <w:rsid w:val="0062747C"/>
    <w:rsid w:val="00627C45"/>
    <w:rsid w:val="00630077"/>
    <w:rsid w:val="00630EBE"/>
    <w:rsid w:val="006320F9"/>
    <w:rsid w:val="0063244F"/>
    <w:rsid w:val="00632630"/>
    <w:rsid w:val="0063268F"/>
    <w:rsid w:val="006328FF"/>
    <w:rsid w:val="00632AF1"/>
    <w:rsid w:val="0063316C"/>
    <w:rsid w:val="00633225"/>
    <w:rsid w:val="006337E6"/>
    <w:rsid w:val="006338F6"/>
    <w:rsid w:val="00633B6D"/>
    <w:rsid w:val="00633CCA"/>
    <w:rsid w:val="00634033"/>
    <w:rsid w:val="006340F9"/>
    <w:rsid w:val="00634382"/>
    <w:rsid w:val="00634459"/>
    <w:rsid w:val="006349F1"/>
    <w:rsid w:val="006351E3"/>
    <w:rsid w:val="00635553"/>
    <w:rsid w:val="006360D6"/>
    <w:rsid w:val="0063618F"/>
    <w:rsid w:val="006362B6"/>
    <w:rsid w:val="006362BD"/>
    <w:rsid w:val="006363E6"/>
    <w:rsid w:val="00636D23"/>
    <w:rsid w:val="0064056E"/>
    <w:rsid w:val="00640952"/>
    <w:rsid w:val="00640B21"/>
    <w:rsid w:val="00640D6C"/>
    <w:rsid w:val="00640EA8"/>
    <w:rsid w:val="006410CD"/>
    <w:rsid w:val="006410D9"/>
    <w:rsid w:val="0064110C"/>
    <w:rsid w:val="006413EB"/>
    <w:rsid w:val="006419D2"/>
    <w:rsid w:val="00641EE5"/>
    <w:rsid w:val="0064203F"/>
    <w:rsid w:val="006424C8"/>
    <w:rsid w:val="0064347D"/>
    <w:rsid w:val="00643FFB"/>
    <w:rsid w:val="00644016"/>
    <w:rsid w:val="00644067"/>
    <w:rsid w:val="00644C5C"/>
    <w:rsid w:val="0064536C"/>
    <w:rsid w:val="0064670C"/>
    <w:rsid w:val="00646B86"/>
    <w:rsid w:val="00647553"/>
    <w:rsid w:val="00647FEB"/>
    <w:rsid w:val="0065038D"/>
    <w:rsid w:val="00650698"/>
    <w:rsid w:val="006510ED"/>
    <w:rsid w:val="00651673"/>
    <w:rsid w:val="006525E0"/>
    <w:rsid w:val="006527C1"/>
    <w:rsid w:val="006531D1"/>
    <w:rsid w:val="006535CC"/>
    <w:rsid w:val="0065370E"/>
    <w:rsid w:val="006538AF"/>
    <w:rsid w:val="00653E40"/>
    <w:rsid w:val="00654183"/>
    <w:rsid w:val="00654BDB"/>
    <w:rsid w:val="00654F3C"/>
    <w:rsid w:val="006556C5"/>
    <w:rsid w:val="00655907"/>
    <w:rsid w:val="00655F6B"/>
    <w:rsid w:val="00656687"/>
    <w:rsid w:val="00657696"/>
    <w:rsid w:val="00657772"/>
    <w:rsid w:val="006602B2"/>
    <w:rsid w:val="0066045D"/>
    <w:rsid w:val="00660CEB"/>
    <w:rsid w:val="00660D89"/>
    <w:rsid w:val="006618F9"/>
    <w:rsid w:val="00661953"/>
    <w:rsid w:val="00662114"/>
    <w:rsid w:val="00662642"/>
    <w:rsid w:val="0066266E"/>
    <w:rsid w:val="00662713"/>
    <w:rsid w:val="00663064"/>
    <w:rsid w:val="00663740"/>
    <w:rsid w:val="00663865"/>
    <w:rsid w:val="00663C37"/>
    <w:rsid w:val="00664C3B"/>
    <w:rsid w:val="00664D0B"/>
    <w:rsid w:val="006652EA"/>
    <w:rsid w:val="00665350"/>
    <w:rsid w:val="00665604"/>
    <w:rsid w:val="00666B19"/>
    <w:rsid w:val="00666E0D"/>
    <w:rsid w:val="00667C17"/>
    <w:rsid w:val="00667E9B"/>
    <w:rsid w:val="00670169"/>
    <w:rsid w:val="0067022F"/>
    <w:rsid w:val="00670323"/>
    <w:rsid w:val="0067056F"/>
    <w:rsid w:val="00670D5A"/>
    <w:rsid w:val="00670FBD"/>
    <w:rsid w:val="00671823"/>
    <w:rsid w:val="0067191F"/>
    <w:rsid w:val="00672710"/>
    <w:rsid w:val="006728B9"/>
    <w:rsid w:val="00672BF4"/>
    <w:rsid w:val="00672E0B"/>
    <w:rsid w:val="00673CEE"/>
    <w:rsid w:val="00673D33"/>
    <w:rsid w:val="00673F9A"/>
    <w:rsid w:val="006748DA"/>
    <w:rsid w:val="0067504E"/>
    <w:rsid w:val="00675FD0"/>
    <w:rsid w:val="006762C6"/>
    <w:rsid w:val="00676AFC"/>
    <w:rsid w:val="00676E48"/>
    <w:rsid w:val="00677CF3"/>
    <w:rsid w:val="00680195"/>
    <w:rsid w:val="00680771"/>
    <w:rsid w:val="00681B7C"/>
    <w:rsid w:val="00681B82"/>
    <w:rsid w:val="00681EEE"/>
    <w:rsid w:val="00681EF6"/>
    <w:rsid w:val="00682A56"/>
    <w:rsid w:val="00682C4E"/>
    <w:rsid w:val="006837EB"/>
    <w:rsid w:val="006839E2"/>
    <w:rsid w:val="00683C5F"/>
    <w:rsid w:val="006849A6"/>
    <w:rsid w:val="00685BAB"/>
    <w:rsid w:val="006860CE"/>
    <w:rsid w:val="00686157"/>
    <w:rsid w:val="00686948"/>
    <w:rsid w:val="00687186"/>
    <w:rsid w:val="00687AD4"/>
    <w:rsid w:val="00690980"/>
    <w:rsid w:val="00690F5F"/>
    <w:rsid w:val="0069112F"/>
    <w:rsid w:val="00691F9E"/>
    <w:rsid w:val="00692026"/>
    <w:rsid w:val="00693AEA"/>
    <w:rsid w:val="00693C34"/>
    <w:rsid w:val="00693CE2"/>
    <w:rsid w:val="00693EB4"/>
    <w:rsid w:val="00694AFE"/>
    <w:rsid w:val="00695111"/>
    <w:rsid w:val="006957DD"/>
    <w:rsid w:val="00695F94"/>
    <w:rsid w:val="00696CCC"/>
    <w:rsid w:val="00696F71"/>
    <w:rsid w:val="0069738E"/>
    <w:rsid w:val="006978D0"/>
    <w:rsid w:val="006978F3"/>
    <w:rsid w:val="00697994"/>
    <w:rsid w:val="00697D32"/>
    <w:rsid w:val="006A01D2"/>
    <w:rsid w:val="006A01E7"/>
    <w:rsid w:val="006A08CE"/>
    <w:rsid w:val="006A146E"/>
    <w:rsid w:val="006A197C"/>
    <w:rsid w:val="006A1D7D"/>
    <w:rsid w:val="006A1DC7"/>
    <w:rsid w:val="006A22C0"/>
    <w:rsid w:val="006A2624"/>
    <w:rsid w:val="006A2E5F"/>
    <w:rsid w:val="006A3188"/>
    <w:rsid w:val="006A3FC6"/>
    <w:rsid w:val="006A46C9"/>
    <w:rsid w:val="006A4880"/>
    <w:rsid w:val="006A48B9"/>
    <w:rsid w:val="006A4DE2"/>
    <w:rsid w:val="006A4F12"/>
    <w:rsid w:val="006A508A"/>
    <w:rsid w:val="006A5095"/>
    <w:rsid w:val="006A558B"/>
    <w:rsid w:val="006A56C1"/>
    <w:rsid w:val="006A5820"/>
    <w:rsid w:val="006A5DED"/>
    <w:rsid w:val="006A6043"/>
    <w:rsid w:val="006A6A14"/>
    <w:rsid w:val="006A6D21"/>
    <w:rsid w:val="006A7405"/>
    <w:rsid w:val="006A7E67"/>
    <w:rsid w:val="006B073D"/>
    <w:rsid w:val="006B0893"/>
    <w:rsid w:val="006B094C"/>
    <w:rsid w:val="006B0B6B"/>
    <w:rsid w:val="006B1187"/>
    <w:rsid w:val="006B1573"/>
    <w:rsid w:val="006B1865"/>
    <w:rsid w:val="006B1889"/>
    <w:rsid w:val="006B1AA6"/>
    <w:rsid w:val="006B1F82"/>
    <w:rsid w:val="006B1F8D"/>
    <w:rsid w:val="006B2517"/>
    <w:rsid w:val="006B2830"/>
    <w:rsid w:val="006B2A89"/>
    <w:rsid w:val="006B2E90"/>
    <w:rsid w:val="006B2F88"/>
    <w:rsid w:val="006B3223"/>
    <w:rsid w:val="006B3235"/>
    <w:rsid w:val="006B32CA"/>
    <w:rsid w:val="006B3877"/>
    <w:rsid w:val="006B3940"/>
    <w:rsid w:val="006B3DA2"/>
    <w:rsid w:val="006B4319"/>
    <w:rsid w:val="006B4BBF"/>
    <w:rsid w:val="006B5181"/>
    <w:rsid w:val="006B5B62"/>
    <w:rsid w:val="006B5FDB"/>
    <w:rsid w:val="006B62D6"/>
    <w:rsid w:val="006B62D8"/>
    <w:rsid w:val="006B6580"/>
    <w:rsid w:val="006B6C05"/>
    <w:rsid w:val="006B6DDE"/>
    <w:rsid w:val="006B6E6F"/>
    <w:rsid w:val="006B7852"/>
    <w:rsid w:val="006B7A33"/>
    <w:rsid w:val="006B7BA3"/>
    <w:rsid w:val="006B7C36"/>
    <w:rsid w:val="006B7EE9"/>
    <w:rsid w:val="006B7F08"/>
    <w:rsid w:val="006C070B"/>
    <w:rsid w:val="006C110B"/>
    <w:rsid w:val="006C127B"/>
    <w:rsid w:val="006C1964"/>
    <w:rsid w:val="006C2509"/>
    <w:rsid w:val="006C28B9"/>
    <w:rsid w:val="006C2ADD"/>
    <w:rsid w:val="006C2DFD"/>
    <w:rsid w:val="006C3160"/>
    <w:rsid w:val="006C3F6C"/>
    <w:rsid w:val="006C4410"/>
    <w:rsid w:val="006C4456"/>
    <w:rsid w:val="006C4578"/>
    <w:rsid w:val="006C4DF5"/>
    <w:rsid w:val="006C5067"/>
    <w:rsid w:val="006C51B8"/>
    <w:rsid w:val="006C523B"/>
    <w:rsid w:val="006C540A"/>
    <w:rsid w:val="006C567E"/>
    <w:rsid w:val="006C63F2"/>
    <w:rsid w:val="006C692A"/>
    <w:rsid w:val="006C697E"/>
    <w:rsid w:val="006C6F3B"/>
    <w:rsid w:val="006C6F6D"/>
    <w:rsid w:val="006C6FEF"/>
    <w:rsid w:val="006C7346"/>
    <w:rsid w:val="006C79AA"/>
    <w:rsid w:val="006C7A08"/>
    <w:rsid w:val="006C7A3A"/>
    <w:rsid w:val="006C7D2E"/>
    <w:rsid w:val="006D0264"/>
    <w:rsid w:val="006D0A13"/>
    <w:rsid w:val="006D0FEE"/>
    <w:rsid w:val="006D1614"/>
    <w:rsid w:val="006D2079"/>
    <w:rsid w:val="006D216E"/>
    <w:rsid w:val="006D234C"/>
    <w:rsid w:val="006D261B"/>
    <w:rsid w:val="006D2DE0"/>
    <w:rsid w:val="006D2ED0"/>
    <w:rsid w:val="006D32A3"/>
    <w:rsid w:val="006D3573"/>
    <w:rsid w:val="006D39B4"/>
    <w:rsid w:val="006D508A"/>
    <w:rsid w:val="006D5557"/>
    <w:rsid w:val="006D5BB1"/>
    <w:rsid w:val="006D5C53"/>
    <w:rsid w:val="006D5E32"/>
    <w:rsid w:val="006D5E92"/>
    <w:rsid w:val="006D6230"/>
    <w:rsid w:val="006D6970"/>
    <w:rsid w:val="006D7088"/>
    <w:rsid w:val="006D70C1"/>
    <w:rsid w:val="006E0753"/>
    <w:rsid w:val="006E0E4E"/>
    <w:rsid w:val="006E1329"/>
    <w:rsid w:val="006E1898"/>
    <w:rsid w:val="006E1E27"/>
    <w:rsid w:val="006E2550"/>
    <w:rsid w:val="006E2C82"/>
    <w:rsid w:val="006E33F4"/>
    <w:rsid w:val="006E3446"/>
    <w:rsid w:val="006E371A"/>
    <w:rsid w:val="006E41E2"/>
    <w:rsid w:val="006E4411"/>
    <w:rsid w:val="006E4ED9"/>
    <w:rsid w:val="006E6EEA"/>
    <w:rsid w:val="006E75EC"/>
    <w:rsid w:val="006F0220"/>
    <w:rsid w:val="006F070C"/>
    <w:rsid w:val="006F14AC"/>
    <w:rsid w:val="006F15F2"/>
    <w:rsid w:val="006F1925"/>
    <w:rsid w:val="006F25C6"/>
    <w:rsid w:val="006F2A79"/>
    <w:rsid w:val="006F2DEA"/>
    <w:rsid w:val="006F3492"/>
    <w:rsid w:val="006F3A58"/>
    <w:rsid w:val="006F3DC9"/>
    <w:rsid w:val="006F4221"/>
    <w:rsid w:val="006F5329"/>
    <w:rsid w:val="006F57A8"/>
    <w:rsid w:val="006F5BE3"/>
    <w:rsid w:val="006F5C97"/>
    <w:rsid w:val="006F6976"/>
    <w:rsid w:val="006F72B8"/>
    <w:rsid w:val="006F7610"/>
    <w:rsid w:val="006F7D64"/>
    <w:rsid w:val="00700120"/>
    <w:rsid w:val="00700135"/>
    <w:rsid w:val="0070031A"/>
    <w:rsid w:val="00700695"/>
    <w:rsid w:val="00700AF7"/>
    <w:rsid w:val="00700BDB"/>
    <w:rsid w:val="007018F0"/>
    <w:rsid w:val="00701D08"/>
    <w:rsid w:val="007024EA"/>
    <w:rsid w:val="00702A0D"/>
    <w:rsid w:val="00703666"/>
    <w:rsid w:val="007038D8"/>
    <w:rsid w:val="00703C36"/>
    <w:rsid w:val="00703C4B"/>
    <w:rsid w:val="00703DD5"/>
    <w:rsid w:val="00703FDF"/>
    <w:rsid w:val="007043D8"/>
    <w:rsid w:val="0070497C"/>
    <w:rsid w:val="0070602B"/>
    <w:rsid w:val="00706056"/>
    <w:rsid w:val="0070659E"/>
    <w:rsid w:val="007066B5"/>
    <w:rsid w:val="0070748B"/>
    <w:rsid w:val="00707F47"/>
    <w:rsid w:val="0071012C"/>
    <w:rsid w:val="00710A96"/>
    <w:rsid w:val="00710DD6"/>
    <w:rsid w:val="0071124A"/>
    <w:rsid w:val="007114B0"/>
    <w:rsid w:val="007114E6"/>
    <w:rsid w:val="007115E4"/>
    <w:rsid w:val="0071174E"/>
    <w:rsid w:val="00711C56"/>
    <w:rsid w:val="00711CB7"/>
    <w:rsid w:val="0071201B"/>
    <w:rsid w:val="007124A5"/>
    <w:rsid w:val="007125D6"/>
    <w:rsid w:val="00712B18"/>
    <w:rsid w:val="00712C77"/>
    <w:rsid w:val="00713358"/>
    <w:rsid w:val="00713733"/>
    <w:rsid w:val="00713AED"/>
    <w:rsid w:val="00713D29"/>
    <w:rsid w:val="00713F9D"/>
    <w:rsid w:val="00714738"/>
    <w:rsid w:val="007148B3"/>
    <w:rsid w:val="00714BEA"/>
    <w:rsid w:val="00715DE8"/>
    <w:rsid w:val="00715F9E"/>
    <w:rsid w:val="00716D51"/>
    <w:rsid w:val="00717287"/>
    <w:rsid w:val="00717773"/>
    <w:rsid w:val="007177E4"/>
    <w:rsid w:val="00717E59"/>
    <w:rsid w:val="007203B9"/>
    <w:rsid w:val="0072099F"/>
    <w:rsid w:val="0072139C"/>
    <w:rsid w:val="007215B6"/>
    <w:rsid w:val="0072172A"/>
    <w:rsid w:val="00722347"/>
    <w:rsid w:val="007229D2"/>
    <w:rsid w:val="00722F8F"/>
    <w:rsid w:val="0072397C"/>
    <w:rsid w:val="00723C32"/>
    <w:rsid w:val="00723FEC"/>
    <w:rsid w:val="00724D9F"/>
    <w:rsid w:val="0072541D"/>
    <w:rsid w:val="00725A79"/>
    <w:rsid w:val="00725FEF"/>
    <w:rsid w:val="00726146"/>
    <w:rsid w:val="0072622A"/>
    <w:rsid w:val="0072699D"/>
    <w:rsid w:val="00726C4E"/>
    <w:rsid w:val="00727583"/>
    <w:rsid w:val="00727A9A"/>
    <w:rsid w:val="00727D38"/>
    <w:rsid w:val="00727D57"/>
    <w:rsid w:val="00727F00"/>
    <w:rsid w:val="0073008C"/>
    <w:rsid w:val="0073017B"/>
    <w:rsid w:val="00730B83"/>
    <w:rsid w:val="0073108F"/>
    <w:rsid w:val="00731118"/>
    <w:rsid w:val="0073113A"/>
    <w:rsid w:val="00731265"/>
    <w:rsid w:val="007316D7"/>
    <w:rsid w:val="0073182F"/>
    <w:rsid w:val="00731D2C"/>
    <w:rsid w:val="00731D31"/>
    <w:rsid w:val="00731F59"/>
    <w:rsid w:val="00732055"/>
    <w:rsid w:val="007323C0"/>
    <w:rsid w:val="00732CAF"/>
    <w:rsid w:val="0073307A"/>
    <w:rsid w:val="00734D08"/>
    <w:rsid w:val="00734DEF"/>
    <w:rsid w:val="00734F64"/>
    <w:rsid w:val="00735733"/>
    <w:rsid w:val="00736651"/>
    <w:rsid w:val="0073798B"/>
    <w:rsid w:val="0074031B"/>
    <w:rsid w:val="00740873"/>
    <w:rsid w:val="00740AC3"/>
    <w:rsid w:val="00741235"/>
    <w:rsid w:val="00741980"/>
    <w:rsid w:val="00741B98"/>
    <w:rsid w:val="00741E94"/>
    <w:rsid w:val="00741FE4"/>
    <w:rsid w:val="0074207C"/>
    <w:rsid w:val="00742163"/>
    <w:rsid w:val="00742AB2"/>
    <w:rsid w:val="00742EB8"/>
    <w:rsid w:val="00743665"/>
    <w:rsid w:val="00744120"/>
    <w:rsid w:val="00744BC1"/>
    <w:rsid w:val="00744CE6"/>
    <w:rsid w:val="00745038"/>
    <w:rsid w:val="00745F14"/>
    <w:rsid w:val="007462DC"/>
    <w:rsid w:val="00746A17"/>
    <w:rsid w:val="007475BC"/>
    <w:rsid w:val="00747D6B"/>
    <w:rsid w:val="00747E93"/>
    <w:rsid w:val="00750BFF"/>
    <w:rsid w:val="007511AF"/>
    <w:rsid w:val="00751623"/>
    <w:rsid w:val="0075164D"/>
    <w:rsid w:val="00751679"/>
    <w:rsid w:val="00751B06"/>
    <w:rsid w:val="00751B49"/>
    <w:rsid w:val="00751F42"/>
    <w:rsid w:val="00752471"/>
    <w:rsid w:val="0075264F"/>
    <w:rsid w:val="00752948"/>
    <w:rsid w:val="00752CC8"/>
    <w:rsid w:val="007532E6"/>
    <w:rsid w:val="007533A7"/>
    <w:rsid w:val="0075362C"/>
    <w:rsid w:val="00753772"/>
    <w:rsid w:val="00753BB1"/>
    <w:rsid w:val="00753E41"/>
    <w:rsid w:val="007543C0"/>
    <w:rsid w:val="007544BC"/>
    <w:rsid w:val="00754BB9"/>
    <w:rsid w:val="00754F02"/>
    <w:rsid w:val="00755299"/>
    <w:rsid w:val="007556B3"/>
    <w:rsid w:val="00755EEA"/>
    <w:rsid w:val="0075748B"/>
    <w:rsid w:val="007576E6"/>
    <w:rsid w:val="00757706"/>
    <w:rsid w:val="00757912"/>
    <w:rsid w:val="007605B6"/>
    <w:rsid w:val="00760805"/>
    <w:rsid w:val="00760D71"/>
    <w:rsid w:val="00760FAD"/>
    <w:rsid w:val="0076141A"/>
    <w:rsid w:val="0076176E"/>
    <w:rsid w:val="00762666"/>
    <w:rsid w:val="0076286A"/>
    <w:rsid w:val="00762A39"/>
    <w:rsid w:val="00762BD7"/>
    <w:rsid w:val="00762E7D"/>
    <w:rsid w:val="0076463B"/>
    <w:rsid w:val="007647B7"/>
    <w:rsid w:val="00764BC2"/>
    <w:rsid w:val="0076694B"/>
    <w:rsid w:val="0076697D"/>
    <w:rsid w:val="00766A39"/>
    <w:rsid w:val="00767ADE"/>
    <w:rsid w:val="00767BDB"/>
    <w:rsid w:val="0077026D"/>
    <w:rsid w:val="00770317"/>
    <w:rsid w:val="0077051F"/>
    <w:rsid w:val="00770A2C"/>
    <w:rsid w:val="00770BFB"/>
    <w:rsid w:val="00770C6D"/>
    <w:rsid w:val="007713F1"/>
    <w:rsid w:val="007714A2"/>
    <w:rsid w:val="00771573"/>
    <w:rsid w:val="00771A46"/>
    <w:rsid w:val="0077292B"/>
    <w:rsid w:val="00772CAD"/>
    <w:rsid w:val="00773160"/>
    <w:rsid w:val="00773CB3"/>
    <w:rsid w:val="00773DB9"/>
    <w:rsid w:val="00774037"/>
    <w:rsid w:val="00774105"/>
    <w:rsid w:val="007743B8"/>
    <w:rsid w:val="007746B1"/>
    <w:rsid w:val="00774B34"/>
    <w:rsid w:val="00774C3D"/>
    <w:rsid w:val="00774ECA"/>
    <w:rsid w:val="00775437"/>
    <w:rsid w:val="00775B4E"/>
    <w:rsid w:val="007761A6"/>
    <w:rsid w:val="0077662A"/>
    <w:rsid w:val="00776DAB"/>
    <w:rsid w:val="007774E9"/>
    <w:rsid w:val="007775B5"/>
    <w:rsid w:val="007803DA"/>
    <w:rsid w:val="0078066F"/>
    <w:rsid w:val="00780E88"/>
    <w:rsid w:val="0078138C"/>
    <w:rsid w:val="0078147F"/>
    <w:rsid w:val="00782938"/>
    <w:rsid w:val="00782B4E"/>
    <w:rsid w:val="0078364E"/>
    <w:rsid w:val="00783D94"/>
    <w:rsid w:val="0078413C"/>
    <w:rsid w:val="00784E0A"/>
    <w:rsid w:val="00785F43"/>
    <w:rsid w:val="00786D4A"/>
    <w:rsid w:val="00786D85"/>
    <w:rsid w:val="00787536"/>
    <w:rsid w:val="0078784E"/>
    <w:rsid w:val="00790608"/>
    <w:rsid w:val="00790E46"/>
    <w:rsid w:val="00791363"/>
    <w:rsid w:val="00791536"/>
    <w:rsid w:val="00791B54"/>
    <w:rsid w:val="00791EB9"/>
    <w:rsid w:val="00791F35"/>
    <w:rsid w:val="00791FBC"/>
    <w:rsid w:val="007920ED"/>
    <w:rsid w:val="00792E0E"/>
    <w:rsid w:val="00793367"/>
    <w:rsid w:val="00793434"/>
    <w:rsid w:val="0079352D"/>
    <w:rsid w:val="0079385C"/>
    <w:rsid w:val="00793A0A"/>
    <w:rsid w:val="00793A47"/>
    <w:rsid w:val="007940E3"/>
    <w:rsid w:val="0079465B"/>
    <w:rsid w:val="00794CC2"/>
    <w:rsid w:val="0079503B"/>
    <w:rsid w:val="00796086"/>
    <w:rsid w:val="007960C5"/>
    <w:rsid w:val="007964CB"/>
    <w:rsid w:val="007972CC"/>
    <w:rsid w:val="00797D44"/>
    <w:rsid w:val="007A0203"/>
    <w:rsid w:val="007A097D"/>
    <w:rsid w:val="007A1102"/>
    <w:rsid w:val="007A1166"/>
    <w:rsid w:val="007A1795"/>
    <w:rsid w:val="007A1FD6"/>
    <w:rsid w:val="007A27B0"/>
    <w:rsid w:val="007A2800"/>
    <w:rsid w:val="007A2A19"/>
    <w:rsid w:val="007A2CD7"/>
    <w:rsid w:val="007A3168"/>
    <w:rsid w:val="007A33A3"/>
    <w:rsid w:val="007A3720"/>
    <w:rsid w:val="007A3BA0"/>
    <w:rsid w:val="007A4003"/>
    <w:rsid w:val="007A4474"/>
    <w:rsid w:val="007A4FD0"/>
    <w:rsid w:val="007A51B9"/>
    <w:rsid w:val="007A55C1"/>
    <w:rsid w:val="007A5895"/>
    <w:rsid w:val="007A5A87"/>
    <w:rsid w:val="007A5D76"/>
    <w:rsid w:val="007A6822"/>
    <w:rsid w:val="007A68F5"/>
    <w:rsid w:val="007A7331"/>
    <w:rsid w:val="007B098E"/>
    <w:rsid w:val="007B0A2F"/>
    <w:rsid w:val="007B10AE"/>
    <w:rsid w:val="007B1116"/>
    <w:rsid w:val="007B1516"/>
    <w:rsid w:val="007B17BE"/>
    <w:rsid w:val="007B215A"/>
    <w:rsid w:val="007B2ECF"/>
    <w:rsid w:val="007B3032"/>
    <w:rsid w:val="007B38B7"/>
    <w:rsid w:val="007B3ABB"/>
    <w:rsid w:val="007B4218"/>
    <w:rsid w:val="007B42C0"/>
    <w:rsid w:val="007B47ED"/>
    <w:rsid w:val="007B581C"/>
    <w:rsid w:val="007B594B"/>
    <w:rsid w:val="007B62E5"/>
    <w:rsid w:val="007B7422"/>
    <w:rsid w:val="007B770B"/>
    <w:rsid w:val="007B7851"/>
    <w:rsid w:val="007B7BCF"/>
    <w:rsid w:val="007C0347"/>
    <w:rsid w:val="007C03A0"/>
    <w:rsid w:val="007C05FD"/>
    <w:rsid w:val="007C0687"/>
    <w:rsid w:val="007C0AA3"/>
    <w:rsid w:val="007C0F9D"/>
    <w:rsid w:val="007C1099"/>
    <w:rsid w:val="007C1EFF"/>
    <w:rsid w:val="007C2125"/>
    <w:rsid w:val="007C247A"/>
    <w:rsid w:val="007C2BD7"/>
    <w:rsid w:val="007C2EA6"/>
    <w:rsid w:val="007C2EDC"/>
    <w:rsid w:val="007C2FF6"/>
    <w:rsid w:val="007C35F1"/>
    <w:rsid w:val="007C36AA"/>
    <w:rsid w:val="007C3779"/>
    <w:rsid w:val="007C3B90"/>
    <w:rsid w:val="007C477E"/>
    <w:rsid w:val="007C55BF"/>
    <w:rsid w:val="007C5B09"/>
    <w:rsid w:val="007C6738"/>
    <w:rsid w:val="007C6A21"/>
    <w:rsid w:val="007C7468"/>
    <w:rsid w:val="007C7C9A"/>
    <w:rsid w:val="007D0440"/>
    <w:rsid w:val="007D0B1E"/>
    <w:rsid w:val="007D11FF"/>
    <w:rsid w:val="007D148B"/>
    <w:rsid w:val="007D243F"/>
    <w:rsid w:val="007D2686"/>
    <w:rsid w:val="007D2BB7"/>
    <w:rsid w:val="007D2C2A"/>
    <w:rsid w:val="007D2CF6"/>
    <w:rsid w:val="007D2E93"/>
    <w:rsid w:val="007D38B3"/>
    <w:rsid w:val="007D4538"/>
    <w:rsid w:val="007D4DB2"/>
    <w:rsid w:val="007D557B"/>
    <w:rsid w:val="007D5607"/>
    <w:rsid w:val="007D5DB7"/>
    <w:rsid w:val="007D5E6D"/>
    <w:rsid w:val="007D6AEA"/>
    <w:rsid w:val="007D725C"/>
    <w:rsid w:val="007D7A67"/>
    <w:rsid w:val="007D7EF3"/>
    <w:rsid w:val="007E05DA"/>
    <w:rsid w:val="007E0AE2"/>
    <w:rsid w:val="007E1615"/>
    <w:rsid w:val="007E225B"/>
    <w:rsid w:val="007E2688"/>
    <w:rsid w:val="007E3493"/>
    <w:rsid w:val="007E38D8"/>
    <w:rsid w:val="007E3981"/>
    <w:rsid w:val="007E400A"/>
    <w:rsid w:val="007E40AA"/>
    <w:rsid w:val="007E4670"/>
    <w:rsid w:val="007E5E9E"/>
    <w:rsid w:val="007E6347"/>
    <w:rsid w:val="007E68F6"/>
    <w:rsid w:val="007E7323"/>
    <w:rsid w:val="007E76E4"/>
    <w:rsid w:val="007E7821"/>
    <w:rsid w:val="007E78E6"/>
    <w:rsid w:val="007E7971"/>
    <w:rsid w:val="007E7B29"/>
    <w:rsid w:val="007E7B98"/>
    <w:rsid w:val="007F000C"/>
    <w:rsid w:val="007F02B9"/>
    <w:rsid w:val="007F03BB"/>
    <w:rsid w:val="007F0EDE"/>
    <w:rsid w:val="007F0F27"/>
    <w:rsid w:val="007F194F"/>
    <w:rsid w:val="007F287F"/>
    <w:rsid w:val="007F293A"/>
    <w:rsid w:val="007F3387"/>
    <w:rsid w:val="007F393D"/>
    <w:rsid w:val="007F3F10"/>
    <w:rsid w:val="007F4653"/>
    <w:rsid w:val="007F46FD"/>
    <w:rsid w:val="007F48A4"/>
    <w:rsid w:val="007F4F48"/>
    <w:rsid w:val="007F6136"/>
    <w:rsid w:val="007F61AD"/>
    <w:rsid w:val="007F6CE7"/>
    <w:rsid w:val="007F7332"/>
    <w:rsid w:val="007F7825"/>
    <w:rsid w:val="007F78BB"/>
    <w:rsid w:val="007F7B37"/>
    <w:rsid w:val="008000E4"/>
    <w:rsid w:val="008010B7"/>
    <w:rsid w:val="008013FC"/>
    <w:rsid w:val="008015E5"/>
    <w:rsid w:val="00801D81"/>
    <w:rsid w:val="00802530"/>
    <w:rsid w:val="008026BC"/>
    <w:rsid w:val="008031CA"/>
    <w:rsid w:val="00803233"/>
    <w:rsid w:val="00803876"/>
    <w:rsid w:val="00803A35"/>
    <w:rsid w:val="00803E0F"/>
    <w:rsid w:val="00804066"/>
    <w:rsid w:val="00804316"/>
    <w:rsid w:val="0080462B"/>
    <w:rsid w:val="00804D8D"/>
    <w:rsid w:val="008054AB"/>
    <w:rsid w:val="00805DAE"/>
    <w:rsid w:val="00805FBD"/>
    <w:rsid w:val="00806BDD"/>
    <w:rsid w:val="008071E7"/>
    <w:rsid w:val="00807240"/>
    <w:rsid w:val="0080781C"/>
    <w:rsid w:val="00807BAB"/>
    <w:rsid w:val="00807CD6"/>
    <w:rsid w:val="008101D0"/>
    <w:rsid w:val="008101E0"/>
    <w:rsid w:val="00810433"/>
    <w:rsid w:val="00810A54"/>
    <w:rsid w:val="00810A7D"/>
    <w:rsid w:val="00810EE1"/>
    <w:rsid w:val="00811095"/>
    <w:rsid w:val="00811A52"/>
    <w:rsid w:val="00811B53"/>
    <w:rsid w:val="00811F63"/>
    <w:rsid w:val="00812495"/>
    <w:rsid w:val="00812BD8"/>
    <w:rsid w:val="00812C41"/>
    <w:rsid w:val="00813363"/>
    <w:rsid w:val="008133DE"/>
    <w:rsid w:val="008134E1"/>
    <w:rsid w:val="0081395D"/>
    <w:rsid w:val="00813F9E"/>
    <w:rsid w:val="008141D6"/>
    <w:rsid w:val="0081451B"/>
    <w:rsid w:val="0081618A"/>
    <w:rsid w:val="008162FF"/>
    <w:rsid w:val="008164D2"/>
    <w:rsid w:val="00816CCE"/>
    <w:rsid w:val="00816D48"/>
    <w:rsid w:val="008170DD"/>
    <w:rsid w:val="0081749D"/>
    <w:rsid w:val="00817E7B"/>
    <w:rsid w:val="0082043B"/>
    <w:rsid w:val="008209CB"/>
    <w:rsid w:val="00820D2E"/>
    <w:rsid w:val="008210FA"/>
    <w:rsid w:val="008216BC"/>
    <w:rsid w:val="008218EA"/>
    <w:rsid w:val="00822F63"/>
    <w:rsid w:val="00823361"/>
    <w:rsid w:val="00823DDA"/>
    <w:rsid w:val="00825CF3"/>
    <w:rsid w:val="00825E28"/>
    <w:rsid w:val="008260E5"/>
    <w:rsid w:val="00826820"/>
    <w:rsid w:val="00826F75"/>
    <w:rsid w:val="00827557"/>
    <w:rsid w:val="00827614"/>
    <w:rsid w:val="00827D98"/>
    <w:rsid w:val="00830126"/>
    <w:rsid w:val="00830133"/>
    <w:rsid w:val="0083016C"/>
    <w:rsid w:val="00831969"/>
    <w:rsid w:val="00831A53"/>
    <w:rsid w:val="00831D1F"/>
    <w:rsid w:val="00831ECA"/>
    <w:rsid w:val="008328C4"/>
    <w:rsid w:val="008330EB"/>
    <w:rsid w:val="008337F4"/>
    <w:rsid w:val="008338FD"/>
    <w:rsid w:val="008339F0"/>
    <w:rsid w:val="008347ED"/>
    <w:rsid w:val="00834983"/>
    <w:rsid w:val="00834E5A"/>
    <w:rsid w:val="0083559D"/>
    <w:rsid w:val="00835A00"/>
    <w:rsid w:val="00835FA1"/>
    <w:rsid w:val="0083623C"/>
    <w:rsid w:val="00836404"/>
    <w:rsid w:val="00836795"/>
    <w:rsid w:val="00836DED"/>
    <w:rsid w:val="0083706C"/>
    <w:rsid w:val="00837195"/>
    <w:rsid w:val="00837382"/>
    <w:rsid w:val="0083740D"/>
    <w:rsid w:val="00840142"/>
    <w:rsid w:val="00840201"/>
    <w:rsid w:val="00840446"/>
    <w:rsid w:val="008421CC"/>
    <w:rsid w:val="00842BA9"/>
    <w:rsid w:val="00842F4B"/>
    <w:rsid w:val="008438ED"/>
    <w:rsid w:val="008439AA"/>
    <w:rsid w:val="00844289"/>
    <w:rsid w:val="00844394"/>
    <w:rsid w:val="0084442C"/>
    <w:rsid w:val="0084512A"/>
    <w:rsid w:val="00845906"/>
    <w:rsid w:val="00845A54"/>
    <w:rsid w:val="00845C3E"/>
    <w:rsid w:val="00845E5E"/>
    <w:rsid w:val="00846029"/>
    <w:rsid w:val="008466A5"/>
    <w:rsid w:val="008467A8"/>
    <w:rsid w:val="00846A02"/>
    <w:rsid w:val="00846A45"/>
    <w:rsid w:val="00846F03"/>
    <w:rsid w:val="00846F59"/>
    <w:rsid w:val="008472B1"/>
    <w:rsid w:val="00847348"/>
    <w:rsid w:val="00850628"/>
    <w:rsid w:val="00851075"/>
    <w:rsid w:val="008517B2"/>
    <w:rsid w:val="008521C0"/>
    <w:rsid w:val="0085239D"/>
    <w:rsid w:val="00853015"/>
    <w:rsid w:val="00853325"/>
    <w:rsid w:val="0085356A"/>
    <w:rsid w:val="00853DE6"/>
    <w:rsid w:val="00854284"/>
    <w:rsid w:val="00854333"/>
    <w:rsid w:val="00854386"/>
    <w:rsid w:val="008543C8"/>
    <w:rsid w:val="008544CE"/>
    <w:rsid w:val="00854974"/>
    <w:rsid w:val="00854DE4"/>
    <w:rsid w:val="00854F5B"/>
    <w:rsid w:val="008558ED"/>
    <w:rsid w:val="008561D5"/>
    <w:rsid w:val="00856B0F"/>
    <w:rsid w:val="00857951"/>
    <w:rsid w:val="00857F34"/>
    <w:rsid w:val="00860FF8"/>
    <w:rsid w:val="0086133C"/>
    <w:rsid w:val="0086191C"/>
    <w:rsid w:val="00861A1B"/>
    <w:rsid w:val="00861E1A"/>
    <w:rsid w:val="00862806"/>
    <w:rsid w:val="00862809"/>
    <w:rsid w:val="00862BC3"/>
    <w:rsid w:val="00862DCE"/>
    <w:rsid w:val="00862DE1"/>
    <w:rsid w:val="008632AB"/>
    <w:rsid w:val="008638EA"/>
    <w:rsid w:val="00864450"/>
    <w:rsid w:val="00864761"/>
    <w:rsid w:val="00864CBC"/>
    <w:rsid w:val="00864DA6"/>
    <w:rsid w:val="0086581E"/>
    <w:rsid w:val="008660BF"/>
    <w:rsid w:val="00866430"/>
    <w:rsid w:val="0086694C"/>
    <w:rsid w:val="00866963"/>
    <w:rsid w:val="00866BF5"/>
    <w:rsid w:val="008674A3"/>
    <w:rsid w:val="008674BE"/>
    <w:rsid w:val="00867511"/>
    <w:rsid w:val="00867545"/>
    <w:rsid w:val="0086791D"/>
    <w:rsid w:val="00867936"/>
    <w:rsid w:val="00871219"/>
    <w:rsid w:val="00871DA7"/>
    <w:rsid w:val="00871E6E"/>
    <w:rsid w:val="0087245C"/>
    <w:rsid w:val="008729C0"/>
    <w:rsid w:val="008729C6"/>
    <w:rsid w:val="0087363B"/>
    <w:rsid w:val="0087414C"/>
    <w:rsid w:val="00874C76"/>
    <w:rsid w:val="00874DE5"/>
    <w:rsid w:val="00874E6B"/>
    <w:rsid w:val="008753A7"/>
    <w:rsid w:val="00876D92"/>
    <w:rsid w:val="00877364"/>
    <w:rsid w:val="008776E6"/>
    <w:rsid w:val="008778E8"/>
    <w:rsid w:val="00877A57"/>
    <w:rsid w:val="00877C81"/>
    <w:rsid w:val="00877D9D"/>
    <w:rsid w:val="00880734"/>
    <w:rsid w:val="00880767"/>
    <w:rsid w:val="00880ED9"/>
    <w:rsid w:val="00880F6D"/>
    <w:rsid w:val="0088154B"/>
    <w:rsid w:val="008817D4"/>
    <w:rsid w:val="0088267D"/>
    <w:rsid w:val="0088292D"/>
    <w:rsid w:val="008831A5"/>
    <w:rsid w:val="0088329A"/>
    <w:rsid w:val="00883316"/>
    <w:rsid w:val="008837B8"/>
    <w:rsid w:val="00884331"/>
    <w:rsid w:val="00884E4E"/>
    <w:rsid w:val="0088571F"/>
    <w:rsid w:val="00886367"/>
    <w:rsid w:val="00886E06"/>
    <w:rsid w:val="00890FD4"/>
    <w:rsid w:val="00891034"/>
    <w:rsid w:val="008910BA"/>
    <w:rsid w:val="00891707"/>
    <w:rsid w:val="00891A3F"/>
    <w:rsid w:val="0089218E"/>
    <w:rsid w:val="00892440"/>
    <w:rsid w:val="00892605"/>
    <w:rsid w:val="008927E6"/>
    <w:rsid w:val="00892E54"/>
    <w:rsid w:val="0089301A"/>
    <w:rsid w:val="008935CD"/>
    <w:rsid w:val="00893767"/>
    <w:rsid w:val="00894A0D"/>
    <w:rsid w:val="008951A6"/>
    <w:rsid w:val="008952E4"/>
    <w:rsid w:val="00895A3A"/>
    <w:rsid w:val="0089606B"/>
    <w:rsid w:val="00897161"/>
    <w:rsid w:val="00897CA7"/>
    <w:rsid w:val="00897DD7"/>
    <w:rsid w:val="008A0459"/>
    <w:rsid w:val="008A0C22"/>
    <w:rsid w:val="008A1E1C"/>
    <w:rsid w:val="008A21B7"/>
    <w:rsid w:val="008A249E"/>
    <w:rsid w:val="008A27A0"/>
    <w:rsid w:val="008A2B8D"/>
    <w:rsid w:val="008A3D18"/>
    <w:rsid w:val="008A3EE7"/>
    <w:rsid w:val="008A4191"/>
    <w:rsid w:val="008A4C83"/>
    <w:rsid w:val="008A4D34"/>
    <w:rsid w:val="008A559F"/>
    <w:rsid w:val="008A60E4"/>
    <w:rsid w:val="008A6197"/>
    <w:rsid w:val="008A68FC"/>
    <w:rsid w:val="008A6E8C"/>
    <w:rsid w:val="008A7471"/>
    <w:rsid w:val="008A75E2"/>
    <w:rsid w:val="008A787E"/>
    <w:rsid w:val="008B03A5"/>
    <w:rsid w:val="008B07FE"/>
    <w:rsid w:val="008B1FA6"/>
    <w:rsid w:val="008B20C3"/>
    <w:rsid w:val="008B283F"/>
    <w:rsid w:val="008B3DA2"/>
    <w:rsid w:val="008B3DEE"/>
    <w:rsid w:val="008B4F69"/>
    <w:rsid w:val="008B58D3"/>
    <w:rsid w:val="008B5A53"/>
    <w:rsid w:val="008B6311"/>
    <w:rsid w:val="008B6733"/>
    <w:rsid w:val="008B67BB"/>
    <w:rsid w:val="008B6F2E"/>
    <w:rsid w:val="008C0059"/>
    <w:rsid w:val="008C0325"/>
    <w:rsid w:val="008C0C04"/>
    <w:rsid w:val="008C1C8C"/>
    <w:rsid w:val="008C1DC0"/>
    <w:rsid w:val="008C270F"/>
    <w:rsid w:val="008C2A66"/>
    <w:rsid w:val="008C3146"/>
    <w:rsid w:val="008C3B42"/>
    <w:rsid w:val="008C4162"/>
    <w:rsid w:val="008C43B0"/>
    <w:rsid w:val="008C4554"/>
    <w:rsid w:val="008C4E0B"/>
    <w:rsid w:val="008C5151"/>
    <w:rsid w:val="008C53DC"/>
    <w:rsid w:val="008C5B77"/>
    <w:rsid w:val="008C5D75"/>
    <w:rsid w:val="008C6911"/>
    <w:rsid w:val="008C72AD"/>
    <w:rsid w:val="008C74A7"/>
    <w:rsid w:val="008C75B5"/>
    <w:rsid w:val="008C75FC"/>
    <w:rsid w:val="008C79CD"/>
    <w:rsid w:val="008D006E"/>
    <w:rsid w:val="008D1C9E"/>
    <w:rsid w:val="008D1E16"/>
    <w:rsid w:val="008D1ECB"/>
    <w:rsid w:val="008D1F8E"/>
    <w:rsid w:val="008D24D0"/>
    <w:rsid w:val="008D2ABC"/>
    <w:rsid w:val="008D2B17"/>
    <w:rsid w:val="008D2F1B"/>
    <w:rsid w:val="008D2F98"/>
    <w:rsid w:val="008D3059"/>
    <w:rsid w:val="008D31F4"/>
    <w:rsid w:val="008D3238"/>
    <w:rsid w:val="008D43E3"/>
    <w:rsid w:val="008D45F3"/>
    <w:rsid w:val="008D4B91"/>
    <w:rsid w:val="008D556B"/>
    <w:rsid w:val="008D5605"/>
    <w:rsid w:val="008D58F4"/>
    <w:rsid w:val="008D5A04"/>
    <w:rsid w:val="008D5DF6"/>
    <w:rsid w:val="008D66FC"/>
    <w:rsid w:val="008D6811"/>
    <w:rsid w:val="008D705E"/>
    <w:rsid w:val="008E00E1"/>
    <w:rsid w:val="008E0203"/>
    <w:rsid w:val="008E0B6E"/>
    <w:rsid w:val="008E0FD1"/>
    <w:rsid w:val="008E1464"/>
    <w:rsid w:val="008E14D0"/>
    <w:rsid w:val="008E17B9"/>
    <w:rsid w:val="008E1810"/>
    <w:rsid w:val="008E1842"/>
    <w:rsid w:val="008E1D4D"/>
    <w:rsid w:val="008E2848"/>
    <w:rsid w:val="008E2A9B"/>
    <w:rsid w:val="008E2AA5"/>
    <w:rsid w:val="008E2D76"/>
    <w:rsid w:val="008E2F37"/>
    <w:rsid w:val="008E363F"/>
    <w:rsid w:val="008E3F5D"/>
    <w:rsid w:val="008E4D6E"/>
    <w:rsid w:val="008E5117"/>
    <w:rsid w:val="008E54A3"/>
    <w:rsid w:val="008E56A5"/>
    <w:rsid w:val="008E5953"/>
    <w:rsid w:val="008E6174"/>
    <w:rsid w:val="008E6230"/>
    <w:rsid w:val="008E6761"/>
    <w:rsid w:val="008E67E1"/>
    <w:rsid w:val="008E7944"/>
    <w:rsid w:val="008E7ACF"/>
    <w:rsid w:val="008F029E"/>
    <w:rsid w:val="008F072B"/>
    <w:rsid w:val="008F17AB"/>
    <w:rsid w:val="008F1E11"/>
    <w:rsid w:val="008F1F28"/>
    <w:rsid w:val="008F203C"/>
    <w:rsid w:val="008F2FFC"/>
    <w:rsid w:val="008F3144"/>
    <w:rsid w:val="008F3F8B"/>
    <w:rsid w:val="008F42F6"/>
    <w:rsid w:val="008F4F86"/>
    <w:rsid w:val="008F5407"/>
    <w:rsid w:val="008F58E8"/>
    <w:rsid w:val="008F5B7A"/>
    <w:rsid w:val="008F5CFB"/>
    <w:rsid w:val="008F5FE9"/>
    <w:rsid w:val="008F689E"/>
    <w:rsid w:val="008F6E82"/>
    <w:rsid w:val="008F6F88"/>
    <w:rsid w:val="008F6FAC"/>
    <w:rsid w:val="00900058"/>
    <w:rsid w:val="0090034E"/>
    <w:rsid w:val="009009B9"/>
    <w:rsid w:val="00900F52"/>
    <w:rsid w:val="00900FFD"/>
    <w:rsid w:val="009019D2"/>
    <w:rsid w:val="00901E41"/>
    <w:rsid w:val="00903068"/>
    <w:rsid w:val="00903C28"/>
    <w:rsid w:val="00903D9C"/>
    <w:rsid w:val="00904186"/>
    <w:rsid w:val="00904408"/>
    <w:rsid w:val="00904ADC"/>
    <w:rsid w:val="00904E88"/>
    <w:rsid w:val="00906487"/>
    <w:rsid w:val="0090668C"/>
    <w:rsid w:val="00906972"/>
    <w:rsid w:val="00906C55"/>
    <w:rsid w:val="009071B3"/>
    <w:rsid w:val="00907559"/>
    <w:rsid w:val="00907878"/>
    <w:rsid w:val="00907A0D"/>
    <w:rsid w:val="00907A5A"/>
    <w:rsid w:val="009100B4"/>
    <w:rsid w:val="009104BF"/>
    <w:rsid w:val="009107EA"/>
    <w:rsid w:val="00910FEC"/>
    <w:rsid w:val="0091102D"/>
    <w:rsid w:val="00911097"/>
    <w:rsid w:val="009116E8"/>
    <w:rsid w:val="00911C06"/>
    <w:rsid w:val="00911D0B"/>
    <w:rsid w:val="00911D58"/>
    <w:rsid w:val="00911E3A"/>
    <w:rsid w:val="00911FBC"/>
    <w:rsid w:val="00912781"/>
    <w:rsid w:val="009129E5"/>
    <w:rsid w:val="009137D2"/>
    <w:rsid w:val="009141E5"/>
    <w:rsid w:val="00915242"/>
    <w:rsid w:val="00915601"/>
    <w:rsid w:val="009157A2"/>
    <w:rsid w:val="00915F07"/>
    <w:rsid w:val="00915F32"/>
    <w:rsid w:val="0091781C"/>
    <w:rsid w:val="00920963"/>
    <w:rsid w:val="009219E5"/>
    <w:rsid w:val="00921E7B"/>
    <w:rsid w:val="0092205E"/>
    <w:rsid w:val="00922B4C"/>
    <w:rsid w:val="00922BA8"/>
    <w:rsid w:val="00922FE1"/>
    <w:rsid w:val="009231AB"/>
    <w:rsid w:val="00923829"/>
    <w:rsid w:val="00923862"/>
    <w:rsid w:val="009238B7"/>
    <w:rsid w:val="00923F79"/>
    <w:rsid w:val="00925BC6"/>
    <w:rsid w:val="00925BFC"/>
    <w:rsid w:val="00926353"/>
    <w:rsid w:val="009264B0"/>
    <w:rsid w:val="00926CF6"/>
    <w:rsid w:val="00927166"/>
    <w:rsid w:val="009272E2"/>
    <w:rsid w:val="009273B3"/>
    <w:rsid w:val="009275F0"/>
    <w:rsid w:val="0092770C"/>
    <w:rsid w:val="00927900"/>
    <w:rsid w:val="00930B7C"/>
    <w:rsid w:val="00930DE3"/>
    <w:rsid w:val="009312B8"/>
    <w:rsid w:val="00931A55"/>
    <w:rsid w:val="00932B84"/>
    <w:rsid w:val="009330DE"/>
    <w:rsid w:val="00933523"/>
    <w:rsid w:val="00933DFE"/>
    <w:rsid w:val="00934D25"/>
    <w:rsid w:val="00934EF8"/>
    <w:rsid w:val="00934FD3"/>
    <w:rsid w:val="009350E7"/>
    <w:rsid w:val="009352E5"/>
    <w:rsid w:val="009355C5"/>
    <w:rsid w:val="009355DE"/>
    <w:rsid w:val="009358BF"/>
    <w:rsid w:val="009367FD"/>
    <w:rsid w:val="00936D8B"/>
    <w:rsid w:val="0093779F"/>
    <w:rsid w:val="0093790E"/>
    <w:rsid w:val="009400EF"/>
    <w:rsid w:val="00940525"/>
    <w:rsid w:val="00940E19"/>
    <w:rsid w:val="0094139E"/>
    <w:rsid w:val="0094203C"/>
    <w:rsid w:val="00942382"/>
    <w:rsid w:val="0094277F"/>
    <w:rsid w:val="0094290D"/>
    <w:rsid w:val="00943289"/>
    <w:rsid w:val="0094480D"/>
    <w:rsid w:val="00944CFE"/>
    <w:rsid w:val="0094534F"/>
    <w:rsid w:val="009456DD"/>
    <w:rsid w:val="00947239"/>
    <w:rsid w:val="0094739A"/>
    <w:rsid w:val="00947FE9"/>
    <w:rsid w:val="00950E1E"/>
    <w:rsid w:val="0095102F"/>
    <w:rsid w:val="0095116B"/>
    <w:rsid w:val="00952BFF"/>
    <w:rsid w:val="009534BC"/>
    <w:rsid w:val="00953990"/>
    <w:rsid w:val="00953FF6"/>
    <w:rsid w:val="009540EB"/>
    <w:rsid w:val="009542F9"/>
    <w:rsid w:val="009543C1"/>
    <w:rsid w:val="009544D3"/>
    <w:rsid w:val="009548EF"/>
    <w:rsid w:val="00954A52"/>
    <w:rsid w:val="00954C7B"/>
    <w:rsid w:val="00954D45"/>
    <w:rsid w:val="00954D52"/>
    <w:rsid w:val="00954F88"/>
    <w:rsid w:val="009553AB"/>
    <w:rsid w:val="009559C2"/>
    <w:rsid w:val="00955D39"/>
    <w:rsid w:val="00955D8F"/>
    <w:rsid w:val="00956007"/>
    <w:rsid w:val="00956C5F"/>
    <w:rsid w:val="009571CC"/>
    <w:rsid w:val="00957D3B"/>
    <w:rsid w:val="00957EEE"/>
    <w:rsid w:val="0096015B"/>
    <w:rsid w:val="0096018A"/>
    <w:rsid w:val="009606DD"/>
    <w:rsid w:val="00960A4D"/>
    <w:rsid w:val="00961479"/>
    <w:rsid w:val="00962B8F"/>
    <w:rsid w:val="00962C1C"/>
    <w:rsid w:val="00962DA0"/>
    <w:rsid w:val="00963416"/>
    <w:rsid w:val="00963440"/>
    <w:rsid w:val="009640A2"/>
    <w:rsid w:val="0096413A"/>
    <w:rsid w:val="00965BBD"/>
    <w:rsid w:val="0096623A"/>
    <w:rsid w:val="0096630B"/>
    <w:rsid w:val="009669BB"/>
    <w:rsid w:val="0097072F"/>
    <w:rsid w:val="00970D66"/>
    <w:rsid w:val="00971110"/>
    <w:rsid w:val="00971180"/>
    <w:rsid w:val="009714CA"/>
    <w:rsid w:val="00971ECE"/>
    <w:rsid w:val="00971FF8"/>
    <w:rsid w:val="0097223C"/>
    <w:rsid w:val="009725BD"/>
    <w:rsid w:val="00973C02"/>
    <w:rsid w:val="00973D15"/>
    <w:rsid w:val="00973E4E"/>
    <w:rsid w:val="00974908"/>
    <w:rsid w:val="009751F0"/>
    <w:rsid w:val="00975466"/>
    <w:rsid w:val="0097584B"/>
    <w:rsid w:val="00976730"/>
    <w:rsid w:val="00976EDC"/>
    <w:rsid w:val="00976EE8"/>
    <w:rsid w:val="009772A3"/>
    <w:rsid w:val="00977633"/>
    <w:rsid w:val="00977E2D"/>
    <w:rsid w:val="009811AC"/>
    <w:rsid w:val="009813F5"/>
    <w:rsid w:val="00981598"/>
    <w:rsid w:val="009815C2"/>
    <w:rsid w:val="00981832"/>
    <w:rsid w:val="00981BFD"/>
    <w:rsid w:val="0098213B"/>
    <w:rsid w:val="00982824"/>
    <w:rsid w:val="00982F51"/>
    <w:rsid w:val="00983444"/>
    <w:rsid w:val="009835BB"/>
    <w:rsid w:val="00983AF3"/>
    <w:rsid w:val="00983E54"/>
    <w:rsid w:val="009843D1"/>
    <w:rsid w:val="009847C3"/>
    <w:rsid w:val="00984B07"/>
    <w:rsid w:val="00984F97"/>
    <w:rsid w:val="0098508C"/>
    <w:rsid w:val="0098551C"/>
    <w:rsid w:val="00985CE2"/>
    <w:rsid w:val="00986272"/>
    <w:rsid w:val="009868AB"/>
    <w:rsid w:val="009873B4"/>
    <w:rsid w:val="00987550"/>
    <w:rsid w:val="009876A5"/>
    <w:rsid w:val="00987CC8"/>
    <w:rsid w:val="009901F4"/>
    <w:rsid w:val="00990743"/>
    <w:rsid w:val="00990B4A"/>
    <w:rsid w:val="00990BE0"/>
    <w:rsid w:val="00991A44"/>
    <w:rsid w:val="009922CA"/>
    <w:rsid w:val="00992C8A"/>
    <w:rsid w:val="00992DFF"/>
    <w:rsid w:val="00992F6E"/>
    <w:rsid w:val="00993211"/>
    <w:rsid w:val="009939B6"/>
    <w:rsid w:val="00993A07"/>
    <w:rsid w:val="00994251"/>
    <w:rsid w:val="009946D3"/>
    <w:rsid w:val="00995071"/>
    <w:rsid w:val="00995CCA"/>
    <w:rsid w:val="00995E37"/>
    <w:rsid w:val="009967A0"/>
    <w:rsid w:val="009970AD"/>
    <w:rsid w:val="00997B35"/>
    <w:rsid w:val="009A0D0B"/>
    <w:rsid w:val="009A0E6D"/>
    <w:rsid w:val="009A10DC"/>
    <w:rsid w:val="009A1671"/>
    <w:rsid w:val="009A1BFB"/>
    <w:rsid w:val="009A1D4B"/>
    <w:rsid w:val="009A2AC9"/>
    <w:rsid w:val="009A2D47"/>
    <w:rsid w:val="009A2FE8"/>
    <w:rsid w:val="009A318D"/>
    <w:rsid w:val="009A38F5"/>
    <w:rsid w:val="009A4248"/>
    <w:rsid w:val="009A48B0"/>
    <w:rsid w:val="009A5490"/>
    <w:rsid w:val="009A5D7E"/>
    <w:rsid w:val="009A5DF0"/>
    <w:rsid w:val="009A683B"/>
    <w:rsid w:val="009A692A"/>
    <w:rsid w:val="009A70C2"/>
    <w:rsid w:val="009A7CD1"/>
    <w:rsid w:val="009A7DB3"/>
    <w:rsid w:val="009B0854"/>
    <w:rsid w:val="009B086F"/>
    <w:rsid w:val="009B1A0A"/>
    <w:rsid w:val="009B1B02"/>
    <w:rsid w:val="009B1B72"/>
    <w:rsid w:val="009B251C"/>
    <w:rsid w:val="009B529A"/>
    <w:rsid w:val="009B5F90"/>
    <w:rsid w:val="009B675C"/>
    <w:rsid w:val="009B7523"/>
    <w:rsid w:val="009C0005"/>
    <w:rsid w:val="009C01C5"/>
    <w:rsid w:val="009C08CA"/>
    <w:rsid w:val="009C0B1B"/>
    <w:rsid w:val="009C1830"/>
    <w:rsid w:val="009C1C49"/>
    <w:rsid w:val="009C2017"/>
    <w:rsid w:val="009C23CB"/>
    <w:rsid w:val="009C2458"/>
    <w:rsid w:val="009C2BFE"/>
    <w:rsid w:val="009C3078"/>
    <w:rsid w:val="009C3C9E"/>
    <w:rsid w:val="009C4035"/>
    <w:rsid w:val="009C4685"/>
    <w:rsid w:val="009C4786"/>
    <w:rsid w:val="009C4B54"/>
    <w:rsid w:val="009C4EC1"/>
    <w:rsid w:val="009C56CC"/>
    <w:rsid w:val="009C56D9"/>
    <w:rsid w:val="009C5838"/>
    <w:rsid w:val="009C5E78"/>
    <w:rsid w:val="009C5F0D"/>
    <w:rsid w:val="009C61FD"/>
    <w:rsid w:val="009C6C9D"/>
    <w:rsid w:val="009C6EA9"/>
    <w:rsid w:val="009C72C5"/>
    <w:rsid w:val="009C7DE3"/>
    <w:rsid w:val="009C7DE7"/>
    <w:rsid w:val="009D2273"/>
    <w:rsid w:val="009D2A31"/>
    <w:rsid w:val="009D34D3"/>
    <w:rsid w:val="009D4580"/>
    <w:rsid w:val="009D472F"/>
    <w:rsid w:val="009D4B08"/>
    <w:rsid w:val="009D50A5"/>
    <w:rsid w:val="009D5495"/>
    <w:rsid w:val="009D6448"/>
    <w:rsid w:val="009D644B"/>
    <w:rsid w:val="009D6C34"/>
    <w:rsid w:val="009D7312"/>
    <w:rsid w:val="009E008E"/>
    <w:rsid w:val="009E067F"/>
    <w:rsid w:val="009E06AE"/>
    <w:rsid w:val="009E0F66"/>
    <w:rsid w:val="009E0FF2"/>
    <w:rsid w:val="009E114E"/>
    <w:rsid w:val="009E142B"/>
    <w:rsid w:val="009E1777"/>
    <w:rsid w:val="009E1BF2"/>
    <w:rsid w:val="009E24F3"/>
    <w:rsid w:val="009E360C"/>
    <w:rsid w:val="009E55DD"/>
    <w:rsid w:val="009E56FD"/>
    <w:rsid w:val="009E58B3"/>
    <w:rsid w:val="009E58F0"/>
    <w:rsid w:val="009E5CE2"/>
    <w:rsid w:val="009E5CF9"/>
    <w:rsid w:val="009E5D15"/>
    <w:rsid w:val="009E5D36"/>
    <w:rsid w:val="009E60A4"/>
    <w:rsid w:val="009E6C3F"/>
    <w:rsid w:val="009E6F43"/>
    <w:rsid w:val="009E7B23"/>
    <w:rsid w:val="009F0540"/>
    <w:rsid w:val="009F1018"/>
    <w:rsid w:val="009F1A54"/>
    <w:rsid w:val="009F1AE1"/>
    <w:rsid w:val="009F2092"/>
    <w:rsid w:val="009F26AF"/>
    <w:rsid w:val="009F319B"/>
    <w:rsid w:val="009F3277"/>
    <w:rsid w:val="009F3453"/>
    <w:rsid w:val="009F42A8"/>
    <w:rsid w:val="009F4413"/>
    <w:rsid w:val="009F4559"/>
    <w:rsid w:val="009F45DF"/>
    <w:rsid w:val="009F49E4"/>
    <w:rsid w:val="009F4BBC"/>
    <w:rsid w:val="009F50C0"/>
    <w:rsid w:val="009F5CF3"/>
    <w:rsid w:val="009F62F7"/>
    <w:rsid w:val="009F631D"/>
    <w:rsid w:val="009F721D"/>
    <w:rsid w:val="009F7E35"/>
    <w:rsid w:val="00A000AB"/>
    <w:rsid w:val="00A001DE"/>
    <w:rsid w:val="00A0032E"/>
    <w:rsid w:val="00A0036F"/>
    <w:rsid w:val="00A00553"/>
    <w:rsid w:val="00A00AB1"/>
    <w:rsid w:val="00A01476"/>
    <w:rsid w:val="00A02456"/>
    <w:rsid w:val="00A026EB"/>
    <w:rsid w:val="00A0355A"/>
    <w:rsid w:val="00A035B4"/>
    <w:rsid w:val="00A03B95"/>
    <w:rsid w:val="00A04668"/>
    <w:rsid w:val="00A048AB"/>
    <w:rsid w:val="00A04B2F"/>
    <w:rsid w:val="00A04BC7"/>
    <w:rsid w:val="00A04CCA"/>
    <w:rsid w:val="00A051A0"/>
    <w:rsid w:val="00A0544D"/>
    <w:rsid w:val="00A05665"/>
    <w:rsid w:val="00A05911"/>
    <w:rsid w:val="00A05EED"/>
    <w:rsid w:val="00A061B5"/>
    <w:rsid w:val="00A062FC"/>
    <w:rsid w:val="00A0634C"/>
    <w:rsid w:val="00A06366"/>
    <w:rsid w:val="00A072C2"/>
    <w:rsid w:val="00A073AE"/>
    <w:rsid w:val="00A10A8E"/>
    <w:rsid w:val="00A10C46"/>
    <w:rsid w:val="00A11236"/>
    <w:rsid w:val="00A11321"/>
    <w:rsid w:val="00A115B2"/>
    <w:rsid w:val="00A11B8D"/>
    <w:rsid w:val="00A11E16"/>
    <w:rsid w:val="00A129CD"/>
    <w:rsid w:val="00A12CBE"/>
    <w:rsid w:val="00A13086"/>
    <w:rsid w:val="00A14EE2"/>
    <w:rsid w:val="00A15588"/>
    <w:rsid w:val="00A15D83"/>
    <w:rsid w:val="00A16019"/>
    <w:rsid w:val="00A162FB"/>
    <w:rsid w:val="00A16BD4"/>
    <w:rsid w:val="00A17236"/>
    <w:rsid w:val="00A17E1E"/>
    <w:rsid w:val="00A20815"/>
    <w:rsid w:val="00A20AC2"/>
    <w:rsid w:val="00A20CAA"/>
    <w:rsid w:val="00A210DF"/>
    <w:rsid w:val="00A21C05"/>
    <w:rsid w:val="00A21E2B"/>
    <w:rsid w:val="00A22203"/>
    <w:rsid w:val="00A22A34"/>
    <w:rsid w:val="00A22C84"/>
    <w:rsid w:val="00A22F06"/>
    <w:rsid w:val="00A231AF"/>
    <w:rsid w:val="00A2381E"/>
    <w:rsid w:val="00A23B3C"/>
    <w:rsid w:val="00A23B7F"/>
    <w:rsid w:val="00A23E28"/>
    <w:rsid w:val="00A242CD"/>
    <w:rsid w:val="00A24CB9"/>
    <w:rsid w:val="00A263C8"/>
    <w:rsid w:val="00A2671C"/>
    <w:rsid w:val="00A26C1C"/>
    <w:rsid w:val="00A26FB3"/>
    <w:rsid w:val="00A27ECB"/>
    <w:rsid w:val="00A30437"/>
    <w:rsid w:val="00A31508"/>
    <w:rsid w:val="00A31509"/>
    <w:rsid w:val="00A32B26"/>
    <w:rsid w:val="00A33B03"/>
    <w:rsid w:val="00A343FB"/>
    <w:rsid w:val="00A34703"/>
    <w:rsid w:val="00A351CB"/>
    <w:rsid w:val="00A354F2"/>
    <w:rsid w:val="00A35658"/>
    <w:rsid w:val="00A356A5"/>
    <w:rsid w:val="00A35F0C"/>
    <w:rsid w:val="00A36275"/>
    <w:rsid w:val="00A3630F"/>
    <w:rsid w:val="00A3662F"/>
    <w:rsid w:val="00A372B5"/>
    <w:rsid w:val="00A37603"/>
    <w:rsid w:val="00A3791E"/>
    <w:rsid w:val="00A37B4E"/>
    <w:rsid w:val="00A40703"/>
    <w:rsid w:val="00A40ACD"/>
    <w:rsid w:val="00A40C0D"/>
    <w:rsid w:val="00A40DBA"/>
    <w:rsid w:val="00A41330"/>
    <w:rsid w:val="00A416D3"/>
    <w:rsid w:val="00A417DF"/>
    <w:rsid w:val="00A419B5"/>
    <w:rsid w:val="00A42776"/>
    <w:rsid w:val="00A428EB"/>
    <w:rsid w:val="00A42B29"/>
    <w:rsid w:val="00A42B38"/>
    <w:rsid w:val="00A43121"/>
    <w:rsid w:val="00A432C4"/>
    <w:rsid w:val="00A43485"/>
    <w:rsid w:val="00A4350F"/>
    <w:rsid w:val="00A4384D"/>
    <w:rsid w:val="00A439CD"/>
    <w:rsid w:val="00A43F60"/>
    <w:rsid w:val="00A44096"/>
    <w:rsid w:val="00A4500B"/>
    <w:rsid w:val="00A45644"/>
    <w:rsid w:val="00A462AE"/>
    <w:rsid w:val="00A4635A"/>
    <w:rsid w:val="00A469DA"/>
    <w:rsid w:val="00A46AF6"/>
    <w:rsid w:val="00A47081"/>
    <w:rsid w:val="00A4732B"/>
    <w:rsid w:val="00A474A1"/>
    <w:rsid w:val="00A475D1"/>
    <w:rsid w:val="00A47646"/>
    <w:rsid w:val="00A47B78"/>
    <w:rsid w:val="00A50413"/>
    <w:rsid w:val="00A506FC"/>
    <w:rsid w:val="00A509BE"/>
    <w:rsid w:val="00A51040"/>
    <w:rsid w:val="00A510B5"/>
    <w:rsid w:val="00A510BC"/>
    <w:rsid w:val="00A52546"/>
    <w:rsid w:val="00A52AB9"/>
    <w:rsid w:val="00A5302E"/>
    <w:rsid w:val="00A53802"/>
    <w:rsid w:val="00A53D99"/>
    <w:rsid w:val="00A54AA6"/>
    <w:rsid w:val="00A54EF8"/>
    <w:rsid w:val="00A54F0F"/>
    <w:rsid w:val="00A54F84"/>
    <w:rsid w:val="00A553F0"/>
    <w:rsid w:val="00A556D3"/>
    <w:rsid w:val="00A5589B"/>
    <w:rsid w:val="00A558CA"/>
    <w:rsid w:val="00A55AB3"/>
    <w:rsid w:val="00A55CCF"/>
    <w:rsid w:val="00A60175"/>
    <w:rsid w:val="00A604A4"/>
    <w:rsid w:val="00A6055C"/>
    <w:rsid w:val="00A605A3"/>
    <w:rsid w:val="00A605EE"/>
    <w:rsid w:val="00A60C44"/>
    <w:rsid w:val="00A61246"/>
    <w:rsid w:val="00A61455"/>
    <w:rsid w:val="00A619E3"/>
    <w:rsid w:val="00A61C53"/>
    <w:rsid w:val="00A623A9"/>
    <w:rsid w:val="00A62F9D"/>
    <w:rsid w:val="00A63279"/>
    <w:rsid w:val="00A636E6"/>
    <w:rsid w:val="00A637B7"/>
    <w:rsid w:val="00A63E72"/>
    <w:rsid w:val="00A64748"/>
    <w:rsid w:val="00A64BE5"/>
    <w:rsid w:val="00A6533F"/>
    <w:rsid w:val="00A65626"/>
    <w:rsid w:val="00A65866"/>
    <w:rsid w:val="00A65ACA"/>
    <w:rsid w:val="00A65BD3"/>
    <w:rsid w:val="00A65F96"/>
    <w:rsid w:val="00A66A2B"/>
    <w:rsid w:val="00A66A63"/>
    <w:rsid w:val="00A67140"/>
    <w:rsid w:val="00A672E5"/>
    <w:rsid w:val="00A677E7"/>
    <w:rsid w:val="00A67B2B"/>
    <w:rsid w:val="00A700C8"/>
    <w:rsid w:val="00A70BF4"/>
    <w:rsid w:val="00A70C77"/>
    <w:rsid w:val="00A7159F"/>
    <w:rsid w:val="00A71647"/>
    <w:rsid w:val="00A71733"/>
    <w:rsid w:val="00A718BD"/>
    <w:rsid w:val="00A71C54"/>
    <w:rsid w:val="00A7314C"/>
    <w:rsid w:val="00A73410"/>
    <w:rsid w:val="00A73D2C"/>
    <w:rsid w:val="00A7471F"/>
    <w:rsid w:val="00A7489D"/>
    <w:rsid w:val="00A748F3"/>
    <w:rsid w:val="00A74DE9"/>
    <w:rsid w:val="00A75658"/>
    <w:rsid w:val="00A7707D"/>
    <w:rsid w:val="00A777EC"/>
    <w:rsid w:val="00A77A42"/>
    <w:rsid w:val="00A77C2E"/>
    <w:rsid w:val="00A807C8"/>
    <w:rsid w:val="00A808DA"/>
    <w:rsid w:val="00A80945"/>
    <w:rsid w:val="00A80C2E"/>
    <w:rsid w:val="00A8155C"/>
    <w:rsid w:val="00A8170D"/>
    <w:rsid w:val="00A81D55"/>
    <w:rsid w:val="00A82452"/>
    <w:rsid w:val="00A82AAF"/>
    <w:rsid w:val="00A82B9B"/>
    <w:rsid w:val="00A82F2D"/>
    <w:rsid w:val="00A83149"/>
    <w:rsid w:val="00A835EF"/>
    <w:rsid w:val="00A836D2"/>
    <w:rsid w:val="00A83776"/>
    <w:rsid w:val="00A83951"/>
    <w:rsid w:val="00A843D0"/>
    <w:rsid w:val="00A846FA"/>
    <w:rsid w:val="00A84F88"/>
    <w:rsid w:val="00A850E3"/>
    <w:rsid w:val="00A85302"/>
    <w:rsid w:val="00A85417"/>
    <w:rsid w:val="00A86692"/>
    <w:rsid w:val="00A86ACD"/>
    <w:rsid w:val="00A86C09"/>
    <w:rsid w:val="00A86C1F"/>
    <w:rsid w:val="00A871A1"/>
    <w:rsid w:val="00A878A9"/>
    <w:rsid w:val="00A90047"/>
    <w:rsid w:val="00A90690"/>
    <w:rsid w:val="00A91093"/>
    <w:rsid w:val="00A91AE7"/>
    <w:rsid w:val="00A91BDB"/>
    <w:rsid w:val="00A926EB"/>
    <w:rsid w:val="00A927A2"/>
    <w:rsid w:val="00A92965"/>
    <w:rsid w:val="00A92F19"/>
    <w:rsid w:val="00A92FA3"/>
    <w:rsid w:val="00A935CF"/>
    <w:rsid w:val="00A94ACA"/>
    <w:rsid w:val="00A95A45"/>
    <w:rsid w:val="00A95BD5"/>
    <w:rsid w:val="00A96558"/>
    <w:rsid w:val="00A97426"/>
    <w:rsid w:val="00A97C3B"/>
    <w:rsid w:val="00AA0133"/>
    <w:rsid w:val="00AA0421"/>
    <w:rsid w:val="00AA069E"/>
    <w:rsid w:val="00AA0DC0"/>
    <w:rsid w:val="00AA0E7E"/>
    <w:rsid w:val="00AA1115"/>
    <w:rsid w:val="00AA22EF"/>
    <w:rsid w:val="00AA3111"/>
    <w:rsid w:val="00AA3191"/>
    <w:rsid w:val="00AA3197"/>
    <w:rsid w:val="00AA3257"/>
    <w:rsid w:val="00AA3321"/>
    <w:rsid w:val="00AA37BC"/>
    <w:rsid w:val="00AA4629"/>
    <w:rsid w:val="00AA4867"/>
    <w:rsid w:val="00AA4958"/>
    <w:rsid w:val="00AA4AC5"/>
    <w:rsid w:val="00AA4E4D"/>
    <w:rsid w:val="00AA4E4F"/>
    <w:rsid w:val="00AA536A"/>
    <w:rsid w:val="00AA5D78"/>
    <w:rsid w:val="00AA602C"/>
    <w:rsid w:val="00AA64D7"/>
    <w:rsid w:val="00AA6622"/>
    <w:rsid w:val="00AA6F43"/>
    <w:rsid w:val="00AA7085"/>
    <w:rsid w:val="00AA7C64"/>
    <w:rsid w:val="00AA7D78"/>
    <w:rsid w:val="00AB0080"/>
    <w:rsid w:val="00AB00B0"/>
    <w:rsid w:val="00AB01E1"/>
    <w:rsid w:val="00AB03CE"/>
    <w:rsid w:val="00AB14BB"/>
    <w:rsid w:val="00AB17BD"/>
    <w:rsid w:val="00AB1A4F"/>
    <w:rsid w:val="00AB1C77"/>
    <w:rsid w:val="00AB23B7"/>
    <w:rsid w:val="00AB2A04"/>
    <w:rsid w:val="00AB2ABA"/>
    <w:rsid w:val="00AB2BB4"/>
    <w:rsid w:val="00AB2BFE"/>
    <w:rsid w:val="00AB2E32"/>
    <w:rsid w:val="00AB3271"/>
    <w:rsid w:val="00AB3A5C"/>
    <w:rsid w:val="00AB3FB8"/>
    <w:rsid w:val="00AB4491"/>
    <w:rsid w:val="00AB45C1"/>
    <w:rsid w:val="00AB4771"/>
    <w:rsid w:val="00AB4B20"/>
    <w:rsid w:val="00AB528C"/>
    <w:rsid w:val="00AB53BD"/>
    <w:rsid w:val="00AB54FC"/>
    <w:rsid w:val="00AB57A8"/>
    <w:rsid w:val="00AB5841"/>
    <w:rsid w:val="00AB5A45"/>
    <w:rsid w:val="00AB6351"/>
    <w:rsid w:val="00AB63F9"/>
    <w:rsid w:val="00AB6EDA"/>
    <w:rsid w:val="00AB6FFE"/>
    <w:rsid w:val="00AB707E"/>
    <w:rsid w:val="00AB7AD4"/>
    <w:rsid w:val="00AB7BF3"/>
    <w:rsid w:val="00AB7EED"/>
    <w:rsid w:val="00AC0DEF"/>
    <w:rsid w:val="00AC0E42"/>
    <w:rsid w:val="00AC17DB"/>
    <w:rsid w:val="00AC18FC"/>
    <w:rsid w:val="00AC19A5"/>
    <w:rsid w:val="00AC34F5"/>
    <w:rsid w:val="00AC4A2F"/>
    <w:rsid w:val="00AC4ECF"/>
    <w:rsid w:val="00AC5D4E"/>
    <w:rsid w:val="00AC6400"/>
    <w:rsid w:val="00AC6420"/>
    <w:rsid w:val="00AC64BA"/>
    <w:rsid w:val="00AC6C14"/>
    <w:rsid w:val="00AC6C78"/>
    <w:rsid w:val="00AC7908"/>
    <w:rsid w:val="00AC7D60"/>
    <w:rsid w:val="00AC7DE4"/>
    <w:rsid w:val="00AD049C"/>
    <w:rsid w:val="00AD071A"/>
    <w:rsid w:val="00AD129B"/>
    <w:rsid w:val="00AD1BA1"/>
    <w:rsid w:val="00AD1CC6"/>
    <w:rsid w:val="00AD25A7"/>
    <w:rsid w:val="00AD2AC7"/>
    <w:rsid w:val="00AD2D59"/>
    <w:rsid w:val="00AD3D2F"/>
    <w:rsid w:val="00AD3E6B"/>
    <w:rsid w:val="00AD49E0"/>
    <w:rsid w:val="00AD4C0A"/>
    <w:rsid w:val="00AD5049"/>
    <w:rsid w:val="00AD510C"/>
    <w:rsid w:val="00AD5BF0"/>
    <w:rsid w:val="00AD6DD9"/>
    <w:rsid w:val="00AD7A9F"/>
    <w:rsid w:val="00AD7ABF"/>
    <w:rsid w:val="00AD7FBC"/>
    <w:rsid w:val="00AE0BF2"/>
    <w:rsid w:val="00AE11A8"/>
    <w:rsid w:val="00AE1213"/>
    <w:rsid w:val="00AE1825"/>
    <w:rsid w:val="00AE1A4C"/>
    <w:rsid w:val="00AE1D9D"/>
    <w:rsid w:val="00AE20D7"/>
    <w:rsid w:val="00AE2526"/>
    <w:rsid w:val="00AE29C7"/>
    <w:rsid w:val="00AE3B65"/>
    <w:rsid w:val="00AE3C4D"/>
    <w:rsid w:val="00AE422C"/>
    <w:rsid w:val="00AE4E14"/>
    <w:rsid w:val="00AE51D8"/>
    <w:rsid w:val="00AE54BB"/>
    <w:rsid w:val="00AE612F"/>
    <w:rsid w:val="00AE6190"/>
    <w:rsid w:val="00AE6F1D"/>
    <w:rsid w:val="00AE71D5"/>
    <w:rsid w:val="00AE7B55"/>
    <w:rsid w:val="00AF0221"/>
    <w:rsid w:val="00AF038E"/>
    <w:rsid w:val="00AF03FD"/>
    <w:rsid w:val="00AF0D9B"/>
    <w:rsid w:val="00AF11EA"/>
    <w:rsid w:val="00AF1364"/>
    <w:rsid w:val="00AF139B"/>
    <w:rsid w:val="00AF1B11"/>
    <w:rsid w:val="00AF1C80"/>
    <w:rsid w:val="00AF2219"/>
    <w:rsid w:val="00AF25DC"/>
    <w:rsid w:val="00AF3288"/>
    <w:rsid w:val="00AF3C25"/>
    <w:rsid w:val="00AF3D74"/>
    <w:rsid w:val="00AF4B5A"/>
    <w:rsid w:val="00AF5716"/>
    <w:rsid w:val="00AF575D"/>
    <w:rsid w:val="00AF58BD"/>
    <w:rsid w:val="00AF5C5D"/>
    <w:rsid w:val="00AF730F"/>
    <w:rsid w:val="00AF755B"/>
    <w:rsid w:val="00AF7A1B"/>
    <w:rsid w:val="00AF7C8A"/>
    <w:rsid w:val="00B00636"/>
    <w:rsid w:val="00B00B7C"/>
    <w:rsid w:val="00B0167C"/>
    <w:rsid w:val="00B02082"/>
    <w:rsid w:val="00B0261C"/>
    <w:rsid w:val="00B02D92"/>
    <w:rsid w:val="00B03775"/>
    <w:rsid w:val="00B03D3E"/>
    <w:rsid w:val="00B04746"/>
    <w:rsid w:val="00B04BF2"/>
    <w:rsid w:val="00B04E90"/>
    <w:rsid w:val="00B04F44"/>
    <w:rsid w:val="00B0509C"/>
    <w:rsid w:val="00B05DEB"/>
    <w:rsid w:val="00B06389"/>
    <w:rsid w:val="00B06428"/>
    <w:rsid w:val="00B06963"/>
    <w:rsid w:val="00B07318"/>
    <w:rsid w:val="00B078A9"/>
    <w:rsid w:val="00B119CE"/>
    <w:rsid w:val="00B12281"/>
    <w:rsid w:val="00B12527"/>
    <w:rsid w:val="00B12563"/>
    <w:rsid w:val="00B128DB"/>
    <w:rsid w:val="00B13490"/>
    <w:rsid w:val="00B13877"/>
    <w:rsid w:val="00B13B0F"/>
    <w:rsid w:val="00B13D95"/>
    <w:rsid w:val="00B14265"/>
    <w:rsid w:val="00B143B6"/>
    <w:rsid w:val="00B1463D"/>
    <w:rsid w:val="00B148F0"/>
    <w:rsid w:val="00B156D3"/>
    <w:rsid w:val="00B15C19"/>
    <w:rsid w:val="00B15CA2"/>
    <w:rsid w:val="00B15EB3"/>
    <w:rsid w:val="00B1625C"/>
    <w:rsid w:val="00B162DE"/>
    <w:rsid w:val="00B16369"/>
    <w:rsid w:val="00B165F7"/>
    <w:rsid w:val="00B168B8"/>
    <w:rsid w:val="00B172CC"/>
    <w:rsid w:val="00B17ECE"/>
    <w:rsid w:val="00B20894"/>
    <w:rsid w:val="00B20E5B"/>
    <w:rsid w:val="00B2154A"/>
    <w:rsid w:val="00B216E2"/>
    <w:rsid w:val="00B217D5"/>
    <w:rsid w:val="00B21C9D"/>
    <w:rsid w:val="00B228DE"/>
    <w:rsid w:val="00B229CF"/>
    <w:rsid w:val="00B234F1"/>
    <w:rsid w:val="00B2399A"/>
    <w:rsid w:val="00B23A93"/>
    <w:rsid w:val="00B241D4"/>
    <w:rsid w:val="00B24D5E"/>
    <w:rsid w:val="00B24E94"/>
    <w:rsid w:val="00B25860"/>
    <w:rsid w:val="00B259CC"/>
    <w:rsid w:val="00B26415"/>
    <w:rsid w:val="00B265A7"/>
    <w:rsid w:val="00B2675B"/>
    <w:rsid w:val="00B2720C"/>
    <w:rsid w:val="00B2729B"/>
    <w:rsid w:val="00B275AD"/>
    <w:rsid w:val="00B275E9"/>
    <w:rsid w:val="00B27DC4"/>
    <w:rsid w:val="00B27EE1"/>
    <w:rsid w:val="00B3065E"/>
    <w:rsid w:val="00B3082E"/>
    <w:rsid w:val="00B3098F"/>
    <w:rsid w:val="00B30A9A"/>
    <w:rsid w:val="00B30DE8"/>
    <w:rsid w:val="00B3144C"/>
    <w:rsid w:val="00B31BA0"/>
    <w:rsid w:val="00B31E40"/>
    <w:rsid w:val="00B32045"/>
    <w:rsid w:val="00B321CB"/>
    <w:rsid w:val="00B32864"/>
    <w:rsid w:val="00B33BA2"/>
    <w:rsid w:val="00B33CD5"/>
    <w:rsid w:val="00B344F0"/>
    <w:rsid w:val="00B3470F"/>
    <w:rsid w:val="00B3475D"/>
    <w:rsid w:val="00B3485E"/>
    <w:rsid w:val="00B3553D"/>
    <w:rsid w:val="00B356C7"/>
    <w:rsid w:val="00B36635"/>
    <w:rsid w:val="00B36648"/>
    <w:rsid w:val="00B37438"/>
    <w:rsid w:val="00B40C03"/>
    <w:rsid w:val="00B40E3C"/>
    <w:rsid w:val="00B41CBB"/>
    <w:rsid w:val="00B42150"/>
    <w:rsid w:val="00B42217"/>
    <w:rsid w:val="00B423A4"/>
    <w:rsid w:val="00B4255D"/>
    <w:rsid w:val="00B43338"/>
    <w:rsid w:val="00B4380E"/>
    <w:rsid w:val="00B4469D"/>
    <w:rsid w:val="00B44BF6"/>
    <w:rsid w:val="00B44F46"/>
    <w:rsid w:val="00B453E7"/>
    <w:rsid w:val="00B453FA"/>
    <w:rsid w:val="00B4547A"/>
    <w:rsid w:val="00B456DF"/>
    <w:rsid w:val="00B45B50"/>
    <w:rsid w:val="00B4619C"/>
    <w:rsid w:val="00B46697"/>
    <w:rsid w:val="00B46A16"/>
    <w:rsid w:val="00B46C06"/>
    <w:rsid w:val="00B47228"/>
    <w:rsid w:val="00B472C1"/>
    <w:rsid w:val="00B47512"/>
    <w:rsid w:val="00B47883"/>
    <w:rsid w:val="00B478DF"/>
    <w:rsid w:val="00B47B2C"/>
    <w:rsid w:val="00B47FCC"/>
    <w:rsid w:val="00B504AC"/>
    <w:rsid w:val="00B50776"/>
    <w:rsid w:val="00B50A8F"/>
    <w:rsid w:val="00B50F08"/>
    <w:rsid w:val="00B512AC"/>
    <w:rsid w:val="00B5166E"/>
    <w:rsid w:val="00B51671"/>
    <w:rsid w:val="00B521B1"/>
    <w:rsid w:val="00B539C7"/>
    <w:rsid w:val="00B53C43"/>
    <w:rsid w:val="00B53CFD"/>
    <w:rsid w:val="00B54890"/>
    <w:rsid w:val="00B54AE9"/>
    <w:rsid w:val="00B54B2F"/>
    <w:rsid w:val="00B54E8C"/>
    <w:rsid w:val="00B553E2"/>
    <w:rsid w:val="00B55533"/>
    <w:rsid w:val="00B555DE"/>
    <w:rsid w:val="00B55A29"/>
    <w:rsid w:val="00B55B4F"/>
    <w:rsid w:val="00B55CF0"/>
    <w:rsid w:val="00B56332"/>
    <w:rsid w:val="00B56C91"/>
    <w:rsid w:val="00B574F8"/>
    <w:rsid w:val="00B57D08"/>
    <w:rsid w:val="00B57E5C"/>
    <w:rsid w:val="00B605D6"/>
    <w:rsid w:val="00B607E7"/>
    <w:rsid w:val="00B61270"/>
    <w:rsid w:val="00B6148E"/>
    <w:rsid w:val="00B6167B"/>
    <w:rsid w:val="00B61C47"/>
    <w:rsid w:val="00B622CA"/>
    <w:rsid w:val="00B625E8"/>
    <w:rsid w:val="00B63104"/>
    <w:rsid w:val="00B633A1"/>
    <w:rsid w:val="00B638E2"/>
    <w:rsid w:val="00B63A21"/>
    <w:rsid w:val="00B63E41"/>
    <w:rsid w:val="00B64745"/>
    <w:rsid w:val="00B64778"/>
    <w:rsid w:val="00B64E0E"/>
    <w:rsid w:val="00B658FC"/>
    <w:rsid w:val="00B65C55"/>
    <w:rsid w:val="00B65CC7"/>
    <w:rsid w:val="00B663E0"/>
    <w:rsid w:val="00B66B15"/>
    <w:rsid w:val="00B66B44"/>
    <w:rsid w:val="00B6720F"/>
    <w:rsid w:val="00B678AA"/>
    <w:rsid w:val="00B67D95"/>
    <w:rsid w:val="00B67DD1"/>
    <w:rsid w:val="00B67ECF"/>
    <w:rsid w:val="00B67EF7"/>
    <w:rsid w:val="00B7069D"/>
    <w:rsid w:val="00B709BC"/>
    <w:rsid w:val="00B7131A"/>
    <w:rsid w:val="00B71FBA"/>
    <w:rsid w:val="00B72F39"/>
    <w:rsid w:val="00B73040"/>
    <w:rsid w:val="00B73AAA"/>
    <w:rsid w:val="00B73FCB"/>
    <w:rsid w:val="00B741DD"/>
    <w:rsid w:val="00B74321"/>
    <w:rsid w:val="00B748FF"/>
    <w:rsid w:val="00B74980"/>
    <w:rsid w:val="00B74EE4"/>
    <w:rsid w:val="00B757D2"/>
    <w:rsid w:val="00B759CE"/>
    <w:rsid w:val="00B75C89"/>
    <w:rsid w:val="00B769AC"/>
    <w:rsid w:val="00B76BEA"/>
    <w:rsid w:val="00B76BF5"/>
    <w:rsid w:val="00B77383"/>
    <w:rsid w:val="00B7762C"/>
    <w:rsid w:val="00B779FF"/>
    <w:rsid w:val="00B77E32"/>
    <w:rsid w:val="00B80129"/>
    <w:rsid w:val="00B809C7"/>
    <w:rsid w:val="00B80D22"/>
    <w:rsid w:val="00B82115"/>
    <w:rsid w:val="00B8222E"/>
    <w:rsid w:val="00B82AD6"/>
    <w:rsid w:val="00B82B15"/>
    <w:rsid w:val="00B82B50"/>
    <w:rsid w:val="00B82BF2"/>
    <w:rsid w:val="00B854B4"/>
    <w:rsid w:val="00B8579F"/>
    <w:rsid w:val="00B85A6D"/>
    <w:rsid w:val="00B865E5"/>
    <w:rsid w:val="00B86642"/>
    <w:rsid w:val="00B866E9"/>
    <w:rsid w:val="00B8671A"/>
    <w:rsid w:val="00B875A9"/>
    <w:rsid w:val="00B877A5"/>
    <w:rsid w:val="00B879E9"/>
    <w:rsid w:val="00B87A9B"/>
    <w:rsid w:val="00B901CB"/>
    <w:rsid w:val="00B90553"/>
    <w:rsid w:val="00B9100F"/>
    <w:rsid w:val="00B9194B"/>
    <w:rsid w:val="00B9199A"/>
    <w:rsid w:val="00B93D63"/>
    <w:rsid w:val="00B93EA8"/>
    <w:rsid w:val="00B949AD"/>
    <w:rsid w:val="00B949C3"/>
    <w:rsid w:val="00B94B7F"/>
    <w:rsid w:val="00B952F7"/>
    <w:rsid w:val="00B95D7E"/>
    <w:rsid w:val="00B962AC"/>
    <w:rsid w:val="00B96766"/>
    <w:rsid w:val="00B967F0"/>
    <w:rsid w:val="00B9763F"/>
    <w:rsid w:val="00BA11AB"/>
    <w:rsid w:val="00BA2776"/>
    <w:rsid w:val="00BA2CB1"/>
    <w:rsid w:val="00BA313D"/>
    <w:rsid w:val="00BA31B4"/>
    <w:rsid w:val="00BA3201"/>
    <w:rsid w:val="00BA381D"/>
    <w:rsid w:val="00BA3CF4"/>
    <w:rsid w:val="00BA469C"/>
    <w:rsid w:val="00BA4B7A"/>
    <w:rsid w:val="00BA4BFC"/>
    <w:rsid w:val="00BA4C83"/>
    <w:rsid w:val="00BA4CC1"/>
    <w:rsid w:val="00BA51E3"/>
    <w:rsid w:val="00BA531F"/>
    <w:rsid w:val="00BA5B1C"/>
    <w:rsid w:val="00BA606E"/>
    <w:rsid w:val="00BA6CAD"/>
    <w:rsid w:val="00BA6F1E"/>
    <w:rsid w:val="00BA7EA8"/>
    <w:rsid w:val="00BB04F0"/>
    <w:rsid w:val="00BB0701"/>
    <w:rsid w:val="00BB096C"/>
    <w:rsid w:val="00BB0AA0"/>
    <w:rsid w:val="00BB0B0F"/>
    <w:rsid w:val="00BB11AD"/>
    <w:rsid w:val="00BB12F4"/>
    <w:rsid w:val="00BB169A"/>
    <w:rsid w:val="00BB20B5"/>
    <w:rsid w:val="00BB2363"/>
    <w:rsid w:val="00BB23F2"/>
    <w:rsid w:val="00BB2F5E"/>
    <w:rsid w:val="00BB3963"/>
    <w:rsid w:val="00BB39B8"/>
    <w:rsid w:val="00BB3A5F"/>
    <w:rsid w:val="00BB418B"/>
    <w:rsid w:val="00BB4B38"/>
    <w:rsid w:val="00BB6061"/>
    <w:rsid w:val="00BB6442"/>
    <w:rsid w:val="00BB671B"/>
    <w:rsid w:val="00BB7571"/>
    <w:rsid w:val="00BC00FB"/>
    <w:rsid w:val="00BC07C1"/>
    <w:rsid w:val="00BC0876"/>
    <w:rsid w:val="00BC094E"/>
    <w:rsid w:val="00BC1473"/>
    <w:rsid w:val="00BC186A"/>
    <w:rsid w:val="00BC1BC9"/>
    <w:rsid w:val="00BC24E6"/>
    <w:rsid w:val="00BC3A2C"/>
    <w:rsid w:val="00BC3C5B"/>
    <w:rsid w:val="00BC4032"/>
    <w:rsid w:val="00BC40A9"/>
    <w:rsid w:val="00BC435E"/>
    <w:rsid w:val="00BC5222"/>
    <w:rsid w:val="00BC6159"/>
    <w:rsid w:val="00BC676A"/>
    <w:rsid w:val="00BC6AE8"/>
    <w:rsid w:val="00BC6B58"/>
    <w:rsid w:val="00BC7584"/>
    <w:rsid w:val="00BD02E2"/>
    <w:rsid w:val="00BD0EF6"/>
    <w:rsid w:val="00BD1242"/>
    <w:rsid w:val="00BD1929"/>
    <w:rsid w:val="00BD1F53"/>
    <w:rsid w:val="00BD2363"/>
    <w:rsid w:val="00BD24C3"/>
    <w:rsid w:val="00BD2826"/>
    <w:rsid w:val="00BD35F8"/>
    <w:rsid w:val="00BD370C"/>
    <w:rsid w:val="00BD3BCB"/>
    <w:rsid w:val="00BD3DB5"/>
    <w:rsid w:val="00BD4B7C"/>
    <w:rsid w:val="00BD51C6"/>
    <w:rsid w:val="00BD56EB"/>
    <w:rsid w:val="00BD57CB"/>
    <w:rsid w:val="00BD5A93"/>
    <w:rsid w:val="00BD5C76"/>
    <w:rsid w:val="00BD61F5"/>
    <w:rsid w:val="00BD6BC5"/>
    <w:rsid w:val="00BD74E3"/>
    <w:rsid w:val="00BD7833"/>
    <w:rsid w:val="00BE01F5"/>
    <w:rsid w:val="00BE0629"/>
    <w:rsid w:val="00BE0F12"/>
    <w:rsid w:val="00BE0F2A"/>
    <w:rsid w:val="00BE132A"/>
    <w:rsid w:val="00BE1600"/>
    <w:rsid w:val="00BE203A"/>
    <w:rsid w:val="00BE221E"/>
    <w:rsid w:val="00BE29AE"/>
    <w:rsid w:val="00BE2A7B"/>
    <w:rsid w:val="00BE2EC4"/>
    <w:rsid w:val="00BE316C"/>
    <w:rsid w:val="00BE32B8"/>
    <w:rsid w:val="00BE41D8"/>
    <w:rsid w:val="00BE4218"/>
    <w:rsid w:val="00BE4854"/>
    <w:rsid w:val="00BE4861"/>
    <w:rsid w:val="00BE56F9"/>
    <w:rsid w:val="00BE57A0"/>
    <w:rsid w:val="00BE6138"/>
    <w:rsid w:val="00BE6164"/>
    <w:rsid w:val="00BE645F"/>
    <w:rsid w:val="00BE6AC7"/>
    <w:rsid w:val="00BE718C"/>
    <w:rsid w:val="00BF0ECE"/>
    <w:rsid w:val="00BF0F8E"/>
    <w:rsid w:val="00BF109B"/>
    <w:rsid w:val="00BF2871"/>
    <w:rsid w:val="00BF34EC"/>
    <w:rsid w:val="00BF3E67"/>
    <w:rsid w:val="00BF4837"/>
    <w:rsid w:val="00BF4ACE"/>
    <w:rsid w:val="00BF4B27"/>
    <w:rsid w:val="00BF4C95"/>
    <w:rsid w:val="00BF4DCC"/>
    <w:rsid w:val="00BF4F53"/>
    <w:rsid w:val="00BF5294"/>
    <w:rsid w:val="00BF530D"/>
    <w:rsid w:val="00BF5D1C"/>
    <w:rsid w:val="00BF5E54"/>
    <w:rsid w:val="00BF5E64"/>
    <w:rsid w:val="00BF6088"/>
    <w:rsid w:val="00BF62CE"/>
    <w:rsid w:val="00BF638D"/>
    <w:rsid w:val="00BF646E"/>
    <w:rsid w:val="00BF65E9"/>
    <w:rsid w:val="00BF7465"/>
    <w:rsid w:val="00BF7586"/>
    <w:rsid w:val="00BF76D7"/>
    <w:rsid w:val="00BF76E0"/>
    <w:rsid w:val="00BF789A"/>
    <w:rsid w:val="00BF798C"/>
    <w:rsid w:val="00BF7B81"/>
    <w:rsid w:val="00BF7FCD"/>
    <w:rsid w:val="00C0037A"/>
    <w:rsid w:val="00C00633"/>
    <w:rsid w:val="00C009BD"/>
    <w:rsid w:val="00C0171A"/>
    <w:rsid w:val="00C01746"/>
    <w:rsid w:val="00C02481"/>
    <w:rsid w:val="00C02E2D"/>
    <w:rsid w:val="00C02FA3"/>
    <w:rsid w:val="00C0380D"/>
    <w:rsid w:val="00C03919"/>
    <w:rsid w:val="00C039B7"/>
    <w:rsid w:val="00C04082"/>
    <w:rsid w:val="00C045C4"/>
    <w:rsid w:val="00C04840"/>
    <w:rsid w:val="00C05656"/>
    <w:rsid w:val="00C05777"/>
    <w:rsid w:val="00C05846"/>
    <w:rsid w:val="00C0625F"/>
    <w:rsid w:val="00C06600"/>
    <w:rsid w:val="00C0696A"/>
    <w:rsid w:val="00C06F03"/>
    <w:rsid w:val="00C102A0"/>
    <w:rsid w:val="00C10756"/>
    <w:rsid w:val="00C10CDB"/>
    <w:rsid w:val="00C112F5"/>
    <w:rsid w:val="00C11A28"/>
    <w:rsid w:val="00C11B39"/>
    <w:rsid w:val="00C123C5"/>
    <w:rsid w:val="00C12434"/>
    <w:rsid w:val="00C1254A"/>
    <w:rsid w:val="00C1255C"/>
    <w:rsid w:val="00C12F79"/>
    <w:rsid w:val="00C1378E"/>
    <w:rsid w:val="00C13D05"/>
    <w:rsid w:val="00C14361"/>
    <w:rsid w:val="00C15301"/>
    <w:rsid w:val="00C153AB"/>
    <w:rsid w:val="00C15471"/>
    <w:rsid w:val="00C154A9"/>
    <w:rsid w:val="00C155DA"/>
    <w:rsid w:val="00C16847"/>
    <w:rsid w:val="00C173A0"/>
    <w:rsid w:val="00C173F3"/>
    <w:rsid w:val="00C17987"/>
    <w:rsid w:val="00C20003"/>
    <w:rsid w:val="00C20757"/>
    <w:rsid w:val="00C20DBF"/>
    <w:rsid w:val="00C2135E"/>
    <w:rsid w:val="00C2162F"/>
    <w:rsid w:val="00C21AF0"/>
    <w:rsid w:val="00C21CE3"/>
    <w:rsid w:val="00C21DCA"/>
    <w:rsid w:val="00C2217F"/>
    <w:rsid w:val="00C226EE"/>
    <w:rsid w:val="00C23003"/>
    <w:rsid w:val="00C23524"/>
    <w:rsid w:val="00C237CE"/>
    <w:rsid w:val="00C240B9"/>
    <w:rsid w:val="00C24A0B"/>
    <w:rsid w:val="00C25699"/>
    <w:rsid w:val="00C256F6"/>
    <w:rsid w:val="00C269C4"/>
    <w:rsid w:val="00C27802"/>
    <w:rsid w:val="00C27C41"/>
    <w:rsid w:val="00C27FE9"/>
    <w:rsid w:val="00C305C1"/>
    <w:rsid w:val="00C317E0"/>
    <w:rsid w:val="00C318F5"/>
    <w:rsid w:val="00C31C65"/>
    <w:rsid w:val="00C31D38"/>
    <w:rsid w:val="00C31F36"/>
    <w:rsid w:val="00C322B5"/>
    <w:rsid w:val="00C32370"/>
    <w:rsid w:val="00C3288E"/>
    <w:rsid w:val="00C336EB"/>
    <w:rsid w:val="00C33B15"/>
    <w:rsid w:val="00C34249"/>
    <w:rsid w:val="00C34318"/>
    <w:rsid w:val="00C34541"/>
    <w:rsid w:val="00C3555A"/>
    <w:rsid w:val="00C35C0D"/>
    <w:rsid w:val="00C36483"/>
    <w:rsid w:val="00C36733"/>
    <w:rsid w:val="00C36BA9"/>
    <w:rsid w:val="00C36F47"/>
    <w:rsid w:val="00C37757"/>
    <w:rsid w:val="00C37AA4"/>
    <w:rsid w:val="00C37D8F"/>
    <w:rsid w:val="00C37DF4"/>
    <w:rsid w:val="00C4027F"/>
    <w:rsid w:val="00C40665"/>
    <w:rsid w:val="00C40CC3"/>
    <w:rsid w:val="00C40D2B"/>
    <w:rsid w:val="00C40E58"/>
    <w:rsid w:val="00C42480"/>
    <w:rsid w:val="00C42807"/>
    <w:rsid w:val="00C42A0A"/>
    <w:rsid w:val="00C42CE0"/>
    <w:rsid w:val="00C42EAA"/>
    <w:rsid w:val="00C4310A"/>
    <w:rsid w:val="00C43B20"/>
    <w:rsid w:val="00C442CC"/>
    <w:rsid w:val="00C44591"/>
    <w:rsid w:val="00C445CC"/>
    <w:rsid w:val="00C4510C"/>
    <w:rsid w:val="00C45A35"/>
    <w:rsid w:val="00C45B11"/>
    <w:rsid w:val="00C46C56"/>
    <w:rsid w:val="00C47566"/>
    <w:rsid w:val="00C47763"/>
    <w:rsid w:val="00C47BBD"/>
    <w:rsid w:val="00C507B9"/>
    <w:rsid w:val="00C5115C"/>
    <w:rsid w:val="00C51676"/>
    <w:rsid w:val="00C51E91"/>
    <w:rsid w:val="00C52B86"/>
    <w:rsid w:val="00C52E94"/>
    <w:rsid w:val="00C53586"/>
    <w:rsid w:val="00C538EB"/>
    <w:rsid w:val="00C54190"/>
    <w:rsid w:val="00C54319"/>
    <w:rsid w:val="00C5437A"/>
    <w:rsid w:val="00C54867"/>
    <w:rsid w:val="00C548DD"/>
    <w:rsid w:val="00C54B23"/>
    <w:rsid w:val="00C54C20"/>
    <w:rsid w:val="00C54CA9"/>
    <w:rsid w:val="00C5503D"/>
    <w:rsid w:val="00C55894"/>
    <w:rsid w:val="00C55F65"/>
    <w:rsid w:val="00C569E2"/>
    <w:rsid w:val="00C56E6B"/>
    <w:rsid w:val="00C5712E"/>
    <w:rsid w:val="00C573A9"/>
    <w:rsid w:val="00C57845"/>
    <w:rsid w:val="00C57B2D"/>
    <w:rsid w:val="00C57CB2"/>
    <w:rsid w:val="00C6079A"/>
    <w:rsid w:val="00C60BA0"/>
    <w:rsid w:val="00C60C37"/>
    <w:rsid w:val="00C60D9F"/>
    <w:rsid w:val="00C6149D"/>
    <w:rsid w:val="00C619B7"/>
    <w:rsid w:val="00C620CB"/>
    <w:rsid w:val="00C62C4A"/>
    <w:rsid w:val="00C631E8"/>
    <w:rsid w:val="00C63557"/>
    <w:rsid w:val="00C63874"/>
    <w:rsid w:val="00C64852"/>
    <w:rsid w:val="00C649D3"/>
    <w:rsid w:val="00C649F1"/>
    <w:rsid w:val="00C65946"/>
    <w:rsid w:val="00C661FC"/>
    <w:rsid w:val="00C663A1"/>
    <w:rsid w:val="00C6659C"/>
    <w:rsid w:val="00C66C4E"/>
    <w:rsid w:val="00C6720D"/>
    <w:rsid w:val="00C67433"/>
    <w:rsid w:val="00C67C76"/>
    <w:rsid w:val="00C70432"/>
    <w:rsid w:val="00C71271"/>
    <w:rsid w:val="00C7161E"/>
    <w:rsid w:val="00C7196E"/>
    <w:rsid w:val="00C71AB3"/>
    <w:rsid w:val="00C71AD9"/>
    <w:rsid w:val="00C71D80"/>
    <w:rsid w:val="00C71EDD"/>
    <w:rsid w:val="00C7239C"/>
    <w:rsid w:val="00C7294F"/>
    <w:rsid w:val="00C72AA0"/>
    <w:rsid w:val="00C72C84"/>
    <w:rsid w:val="00C72CAF"/>
    <w:rsid w:val="00C72D3C"/>
    <w:rsid w:val="00C72FBA"/>
    <w:rsid w:val="00C750B0"/>
    <w:rsid w:val="00C75AFD"/>
    <w:rsid w:val="00C75EEF"/>
    <w:rsid w:val="00C75FAB"/>
    <w:rsid w:val="00C76167"/>
    <w:rsid w:val="00C77663"/>
    <w:rsid w:val="00C777BC"/>
    <w:rsid w:val="00C77CD7"/>
    <w:rsid w:val="00C80455"/>
    <w:rsid w:val="00C81710"/>
    <w:rsid w:val="00C81B71"/>
    <w:rsid w:val="00C82827"/>
    <w:rsid w:val="00C82CAE"/>
    <w:rsid w:val="00C82CF9"/>
    <w:rsid w:val="00C83053"/>
    <w:rsid w:val="00C83FAD"/>
    <w:rsid w:val="00C84064"/>
    <w:rsid w:val="00C84C43"/>
    <w:rsid w:val="00C84D4E"/>
    <w:rsid w:val="00C855AC"/>
    <w:rsid w:val="00C855F3"/>
    <w:rsid w:val="00C8560D"/>
    <w:rsid w:val="00C856BF"/>
    <w:rsid w:val="00C858B1"/>
    <w:rsid w:val="00C8741E"/>
    <w:rsid w:val="00C874E1"/>
    <w:rsid w:val="00C87E29"/>
    <w:rsid w:val="00C87F71"/>
    <w:rsid w:val="00C90114"/>
    <w:rsid w:val="00C9045C"/>
    <w:rsid w:val="00C906EB"/>
    <w:rsid w:val="00C90719"/>
    <w:rsid w:val="00C9075A"/>
    <w:rsid w:val="00C91347"/>
    <w:rsid w:val="00C9159F"/>
    <w:rsid w:val="00C92A32"/>
    <w:rsid w:val="00C92AEC"/>
    <w:rsid w:val="00C92F2D"/>
    <w:rsid w:val="00C93B7A"/>
    <w:rsid w:val="00C942E5"/>
    <w:rsid w:val="00C94824"/>
    <w:rsid w:val="00C95569"/>
    <w:rsid w:val="00C9592E"/>
    <w:rsid w:val="00C95B5A"/>
    <w:rsid w:val="00C95DF5"/>
    <w:rsid w:val="00C96347"/>
    <w:rsid w:val="00C969DB"/>
    <w:rsid w:val="00CA0337"/>
    <w:rsid w:val="00CA0571"/>
    <w:rsid w:val="00CA14E6"/>
    <w:rsid w:val="00CA157B"/>
    <w:rsid w:val="00CA1ED8"/>
    <w:rsid w:val="00CA2024"/>
    <w:rsid w:val="00CA23E5"/>
    <w:rsid w:val="00CA2E64"/>
    <w:rsid w:val="00CA2F17"/>
    <w:rsid w:val="00CA328B"/>
    <w:rsid w:val="00CA3698"/>
    <w:rsid w:val="00CA376E"/>
    <w:rsid w:val="00CA38B8"/>
    <w:rsid w:val="00CA3FB3"/>
    <w:rsid w:val="00CA42A8"/>
    <w:rsid w:val="00CA4AA2"/>
    <w:rsid w:val="00CA4EBE"/>
    <w:rsid w:val="00CA5352"/>
    <w:rsid w:val="00CA57DD"/>
    <w:rsid w:val="00CA5DD7"/>
    <w:rsid w:val="00CA621E"/>
    <w:rsid w:val="00CA693A"/>
    <w:rsid w:val="00CA6C48"/>
    <w:rsid w:val="00CB070E"/>
    <w:rsid w:val="00CB091C"/>
    <w:rsid w:val="00CB09FC"/>
    <w:rsid w:val="00CB1DB8"/>
    <w:rsid w:val="00CB1F4B"/>
    <w:rsid w:val="00CB2637"/>
    <w:rsid w:val="00CB272F"/>
    <w:rsid w:val="00CB3137"/>
    <w:rsid w:val="00CB3BCC"/>
    <w:rsid w:val="00CB494E"/>
    <w:rsid w:val="00CB4A0E"/>
    <w:rsid w:val="00CB4E95"/>
    <w:rsid w:val="00CB4EC8"/>
    <w:rsid w:val="00CB5658"/>
    <w:rsid w:val="00CB5E66"/>
    <w:rsid w:val="00CB6DD8"/>
    <w:rsid w:val="00CB6DF8"/>
    <w:rsid w:val="00CB7B18"/>
    <w:rsid w:val="00CC033E"/>
    <w:rsid w:val="00CC0380"/>
    <w:rsid w:val="00CC06E4"/>
    <w:rsid w:val="00CC081A"/>
    <w:rsid w:val="00CC1377"/>
    <w:rsid w:val="00CC1467"/>
    <w:rsid w:val="00CC17C6"/>
    <w:rsid w:val="00CC1A5F"/>
    <w:rsid w:val="00CC1AA4"/>
    <w:rsid w:val="00CC1EEB"/>
    <w:rsid w:val="00CC21AE"/>
    <w:rsid w:val="00CC2DB1"/>
    <w:rsid w:val="00CC35A8"/>
    <w:rsid w:val="00CC41A1"/>
    <w:rsid w:val="00CC4275"/>
    <w:rsid w:val="00CC4688"/>
    <w:rsid w:val="00CC67D9"/>
    <w:rsid w:val="00CC686D"/>
    <w:rsid w:val="00CC72DA"/>
    <w:rsid w:val="00CC7D42"/>
    <w:rsid w:val="00CC7D5C"/>
    <w:rsid w:val="00CD021A"/>
    <w:rsid w:val="00CD0832"/>
    <w:rsid w:val="00CD1287"/>
    <w:rsid w:val="00CD1965"/>
    <w:rsid w:val="00CD1CB0"/>
    <w:rsid w:val="00CD234B"/>
    <w:rsid w:val="00CD3142"/>
    <w:rsid w:val="00CD3720"/>
    <w:rsid w:val="00CD44C1"/>
    <w:rsid w:val="00CD4BF4"/>
    <w:rsid w:val="00CD53DE"/>
    <w:rsid w:val="00CD5880"/>
    <w:rsid w:val="00CD5B12"/>
    <w:rsid w:val="00CD6441"/>
    <w:rsid w:val="00CD6AF8"/>
    <w:rsid w:val="00CD71E0"/>
    <w:rsid w:val="00CD769A"/>
    <w:rsid w:val="00CD7AF7"/>
    <w:rsid w:val="00CE096E"/>
    <w:rsid w:val="00CE0F95"/>
    <w:rsid w:val="00CE16E6"/>
    <w:rsid w:val="00CE1B85"/>
    <w:rsid w:val="00CE2558"/>
    <w:rsid w:val="00CE33C4"/>
    <w:rsid w:val="00CE36E1"/>
    <w:rsid w:val="00CE3A38"/>
    <w:rsid w:val="00CE4E58"/>
    <w:rsid w:val="00CE5215"/>
    <w:rsid w:val="00CE5CEE"/>
    <w:rsid w:val="00CE5D73"/>
    <w:rsid w:val="00CE6364"/>
    <w:rsid w:val="00CE67D7"/>
    <w:rsid w:val="00CE6B58"/>
    <w:rsid w:val="00CE743B"/>
    <w:rsid w:val="00CE79B6"/>
    <w:rsid w:val="00CE7C33"/>
    <w:rsid w:val="00CF0065"/>
    <w:rsid w:val="00CF0431"/>
    <w:rsid w:val="00CF05AE"/>
    <w:rsid w:val="00CF06E7"/>
    <w:rsid w:val="00CF079A"/>
    <w:rsid w:val="00CF0D07"/>
    <w:rsid w:val="00CF1378"/>
    <w:rsid w:val="00CF14D0"/>
    <w:rsid w:val="00CF241F"/>
    <w:rsid w:val="00CF2F16"/>
    <w:rsid w:val="00CF390D"/>
    <w:rsid w:val="00CF3B67"/>
    <w:rsid w:val="00CF3F77"/>
    <w:rsid w:val="00CF3FC8"/>
    <w:rsid w:val="00CF43B6"/>
    <w:rsid w:val="00CF4C8F"/>
    <w:rsid w:val="00CF521E"/>
    <w:rsid w:val="00CF5A8C"/>
    <w:rsid w:val="00CF5BFA"/>
    <w:rsid w:val="00CF5E3A"/>
    <w:rsid w:val="00CF6387"/>
    <w:rsid w:val="00CF682A"/>
    <w:rsid w:val="00CF6BAD"/>
    <w:rsid w:val="00CF7351"/>
    <w:rsid w:val="00CF78B5"/>
    <w:rsid w:val="00D00B7E"/>
    <w:rsid w:val="00D00FA1"/>
    <w:rsid w:val="00D0246B"/>
    <w:rsid w:val="00D03951"/>
    <w:rsid w:val="00D03EE8"/>
    <w:rsid w:val="00D04AB5"/>
    <w:rsid w:val="00D05D22"/>
    <w:rsid w:val="00D06292"/>
    <w:rsid w:val="00D0657F"/>
    <w:rsid w:val="00D0683F"/>
    <w:rsid w:val="00D06EC3"/>
    <w:rsid w:val="00D07543"/>
    <w:rsid w:val="00D07D30"/>
    <w:rsid w:val="00D10313"/>
    <w:rsid w:val="00D10893"/>
    <w:rsid w:val="00D11258"/>
    <w:rsid w:val="00D11A40"/>
    <w:rsid w:val="00D11E8E"/>
    <w:rsid w:val="00D12485"/>
    <w:rsid w:val="00D131D6"/>
    <w:rsid w:val="00D14025"/>
    <w:rsid w:val="00D14881"/>
    <w:rsid w:val="00D14B28"/>
    <w:rsid w:val="00D1545B"/>
    <w:rsid w:val="00D154A9"/>
    <w:rsid w:val="00D1572C"/>
    <w:rsid w:val="00D15D13"/>
    <w:rsid w:val="00D1644F"/>
    <w:rsid w:val="00D16B5C"/>
    <w:rsid w:val="00D200C5"/>
    <w:rsid w:val="00D20114"/>
    <w:rsid w:val="00D20662"/>
    <w:rsid w:val="00D20711"/>
    <w:rsid w:val="00D208D8"/>
    <w:rsid w:val="00D20AFB"/>
    <w:rsid w:val="00D20F95"/>
    <w:rsid w:val="00D21280"/>
    <w:rsid w:val="00D212AB"/>
    <w:rsid w:val="00D21A29"/>
    <w:rsid w:val="00D22A2B"/>
    <w:rsid w:val="00D22A91"/>
    <w:rsid w:val="00D235BE"/>
    <w:rsid w:val="00D2365B"/>
    <w:rsid w:val="00D23808"/>
    <w:rsid w:val="00D24176"/>
    <w:rsid w:val="00D241F2"/>
    <w:rsid w:val="00D24991"/>
    <w:rsid w:val="00D249F7"/>
    <w:rsid w:val="00D24C2C"/>
    <w:rsid w:val="00D24EB6"/>
    <w:rsid w:val="00D253CC"/>
    <w:rsid w:val="00D25678"/>
    <w:rsid w:val="00D25A9E"/>
    <w:rsid w:val="00D25C9A"/>
    <w:rsid w:val="00D26D4F"/>
    <w:rsid w:val="00D26F9D"/>
    <w:rsid w:val="00D27125"/>
    <w:rsid w:val="00D275E5"/>
    <w:rsid w:val="00D27A68"/>
    <w:rsid w:val="00D27FCF"/>
    <w:rsid w:val="00D306A9"/>
    <w:rsid w:val="00D30781"/>
    <w:rsid w:val="00D308FD"/>
    <w:rsid w:val="00D30C92"/>
    <w:rsid w:val="00D313A1"/>
    <w:rsid w:val="00D31A34"/>
    <w:rsid w:val="00D31DCE"/>
    <w:rsid w:val="00D32093"/>
    <w:rsid w:val="00D325B8"/>
    <w:rsid w:val="00D32C31"/>
    <w:rsid w:val="00D32CC3"/>
    <w:rsid w:val="00D33DFB"/>
    <w:rsid w:val="00D34BD7"/>
    <w:rsid w:val="00D34C09"/>
    <w:rsid w:val="00D350C9"/>
    <w:rsid w:val="00D355C5"/>
    <w:rsid w:val="00D35832"/>
    <w:rsid w:val="00D35DA5"/>
    <w:rsid w:val="00D362A5"/>
    <w:rsid w:val="00D3639B"/>
    <w:rsid w:val="00D36781"/>
    <w:rsid w:val="00D369CE"/>
    <w:rsid w:val="00D36B96"/>
    <w:rsid w:val="00D37A22"/>
    <w:rsid w:val="00D37C3B"/>
    <w:rsid w:val="00D37C5D"/>
    <w:rsid w:val="00D4038D"/>
    <w:rsid w:val="00D4056E"/>
    <w:rsid w:val="00D405F4"/>
    <w:rsid w:val="00D40742"/>
    <w:rsid w:val="00D408D7"/>
    <w:rsid w:val="00D40AFB"/>
    <w:rsid w:val="00D41338"/>
    <w:rsid w:val="00D41ACF"/>
    <w:rsid w:val="00D423D2"/>
    <w:rsid w:val="00D425AC"/>
    <w:rsid w:val="00D429A0"/>
    <w:rsid w:val="00D42A55"/>
    <w:rsid w:val="00D42B34"/>
    <w:rsid w:val="00D43200"/>
    <w:rsid w:val="00D45B17"/>
    <w:rsid w:val="00D46C85"/>
    <w:rsid w:val="00D46CE8"/>
    <w:rsid w:val="00D46FD3"/>
    <w:rsid w:val="00D47013"/>
    <w:rsid w:val="00D47E16"/>
    <w:rsid w:val="00D47E8C"/>
    <w:rsid w:val="00D50123"/>
    <w:rsid w:val="00D505C2"/>
    <w:rsid w:val="00D5066C"/>
    <w:rsid w:val="00D50D43"/>
    <w:rsid w:val="00D5112F"/>
    <w:rsid w:val="00D515BC"/>
    <w:rsid w:val="00D53D04"/>
    <w:rsid w:val="00D548DE"/>
    <w:rsid w:val="00D54F46"/>
    <w:rsid w:val="00D55501"/>
    <w:rsid w:val="00D5571A"/>
    <w:rsid w:val="00D55992"/>
    <w:rsid w:val="00D55B55"/>
    <w:rsid w:val="00D55DB5"/>
    <w:rsid w:val="00D56599"/>
    <w:rsid w:val="00D5724A"/>
    <w:rsid w:val="00D573C2"/>
    <w:rsid w:val="00D57480"/>
    <w:rsid w:val="00D57BFE"/>
    <w:rsid w:val="00D57D5D"/>
    <w:rsid w:val="00D57F0B"/>
    <w:rsid w:val="00D601D2"/>
    <w:rsid w:val="00D60DEF"/>
    <w:rsid w:val="00D6114F"/>
    <w:rsid w:val="00D61324"/>
    <w:rsid w:val="00D620D7"/>
    <w:rsid w:val="00D62208"/>
    <w:rsid w:val="00D628CF"/>
    <w:rsid w:val="00D62900"/>
    <w:rsid w:val="00D62EE3"/>
    <w:rsid w:val="00D62F81"/>
    <w:rsid w:val="00D63A30"/>
    <w:rsid w:val="00D63CB3"/>
    <w:rsid w:val="00D65017"/>
    <w:rsid w:val="00D651CC"/>
    <w:rsid w:val="00D652D3"/>
    <w:rsid w:val="00D6537A"/>
    <w:rsid w:val="00D6560C"/>
    <w:rsid w:val="00D65ADD"/>
    <w:rsid w:val="00D65E21"/>
    <w:rsid w:val="00D65EC7"/>
    <w:rsid w:val="00D65F15"/>
    <w:rsid w:val="00D66F4E"/>
    <w:rsid w:val="00D674F3"/>
    <w:rsid w:val="00D67570"/>
    <w:rsid w:val="00D679F3"/>
    <w:rsid w:val="00D70074"/>
    <w:rsid w:val="00D7094A"/>
    <w:rsid w:val="00D70BC0"/>
    <w:rsid w:val="00D7105E"/>
    <w:rsid w:val="00D716E8"/>
    <w:rsid w:val="00D71DAD"/>
    <w:rsid w:val="00D722AA"/>
    <w:rsid w:val="00D72EEB"/>
    <w:rsid w:val="00D735EC"/>
    <w:rsid w:val="00D7372A"/>
    <w:rsid w:val="00D743B3"/>
    <w:rsid w:val="00D75323"/>
    <w:rsid w:val="00D754A4"/>
    <w:rsid w:val="00D75882"/>
    <w:rsid w:val="00D75A75"/>
    <w:rsid w:val="00D766BB"/>
    <w:rsid w:val="00D76A7D"/>
    <w:rsid w:val="00D77157"/>
    <w:rsid w:val="00D77446"/>
    <w:rsid w:val="00D77600"/>
    <w:rsid w:val="00D77A36"/>
    <w:rsid w:val="00D77DBD"/>
    <w:rsid w:val="00D8073A"/>
    <w:rsid w:val="00D81621"/>
    <w:rsid w:val="00D824CD"/>
    <w:rsid w:val="00D82ED9"/>
    <w:rsid w:val="00D830ED"/>
    <w:rsid w:val="00D8340C"/>
    <w:rsid w:val="00D8384D"/>
    <w:rsid w:val="00D83BD3"/>
    <w:rsid w:val="00D84E4F"/>
    <w:rsid w:val="00D851FE"/>
    <w:rsid w:val="00D85248"/>
    <w:rsid w:val="00D853E9"/>
    <w:rsid w:val="00D8544A"/>
    <w:rsid w:val="00D8545C"/>
    <w:rsid w:val="00D85A39"/>
    <w:rsid w:val="00D85B8D"/>
    <w:rsid w:val="00D863DD"/>
    <w:rsid w:val="00D876AD"/>
    <w:rsid w:val="00D87B2F"/>
    <w:rsid w:val="00D90486"/>
    <w:rsid w:val="00D91B8E"/>
    <w:rsid w:val="00D925F2"/>
    <w:rsid w:val="00D9331F"/>
    <w:rsid w:val="00D9353F"/>
    <w:rsid w:val="00D9376A"/>
    <w:rsid w:val="00D939DF"/>
    <w:rsid w:val="00D93D06"/>
    <w:rsid w:val="00D94216"/>
    <w:rsid w:val="00D942C5"/>
    <w:rsid w:val="00D9456B"/>
    <w:rsid w:val="00D949EB"/>
    <w:rsid w:val="00D94D17"/>
    <w:rsid w:val="00D95058"/>
    <w:rsid w:val="00D95206"/>
    <w:rsid w:val="00D952AB"/>
    <w:rsid w:val="00D95670"/>
    <w:rsid w:val="00D95C32"/>
    <w:rsid w:val="00D962FD"/>
    <w:rsid w:val="00D9650C"/>
    <w:rsid w:val="00D96A04"/>
    <w:rsid w:val="00D96FAB"/>
    <w:rsid w:val="00DA03C4"/>
    <w:rsid w:val="00DA0955"/>
    <w:rsid w:val="00DA1312"/>
    <w:rsid w:val="00DA1529"/>
    <w:rsid w:val="00DA1A23"/>
    <w:rsid w:val="00DA1D9F"/>
    <w:rsid w:val="00DA229A"/>
    <w:rsid w:val="00DA2A9A"/>
    <w:rsid w:val="00DA408B"/>
    <w:rsid w:val="00DA4176"/>
    <w:rsid w:val="00DA450B"/>
    <w:rsid w:val="00DA491D"/>
    <w:rsid w:val="00DA4B06"/>
    <w:rsid w:val="00DA4EA7"/>
    <w:rsid w:val="00DA5218"/>
    <w:rsid w:val="00DA55EA"/>
    <w:rsid w:val="00DA5C56"/>
    <w:rsid w:val="00DA606F"/>
    <w:rsid w:val="00DA6A15"/>
    <w:rsid w:val="00DA77EC"/>
    <w:rsid w:val="00DA78ED"/>
    <w:rsid w:val="00DB009F"/>
    <w:rsid w:val="00DB0161"/>
    <w:rsid w:val="00DB01BB"/>
    <w:rsid w:val="00DB0DF2"/>
    <w:rsid w:val="00DB1110"/>
    <w:rsid w:val="00DB151C"/>
    <w:rsid w:val="00DB1BD1"/>
    <w:rsid w:val="00DB1C16"/>
    <w:rsid w:val="00DB1F59"/>
    <w:rsid w:val="00DB20F2"/>
    <w:rsid w:val="00DB21C6"/>
    <w:rsid w:val="00DB3CFF"/>
    <w:rsid w:val="00DB3D8A"/>
    <w:rsid w:val="00DB402A"/>
    <w:rsid w:val="00DB4687"/>
    <w:rsid w:val="00DB46DA"/>
    <w:rsid w:val="00DB4879"/>
    <w:rsid w:val="00DB4886"/>
    <w:rsid w:val="00DB49B0"/>
    <w:rsid w:val="00DB517A"/>
    <w:rsid w:val="00DB57AA"/>
    <w:rsid w:val="00DB57BE"/>
    <w:rsid w:val="00DB5CEA"/>
    <w:rsid w:val="00DB5D67"/>
    <w:rsid w:val="00DB6CD6"/>
    <w:rsid w:val="00DB7891"/>
    <w:rsid w:val="00DC010E"/>
    <w:rsid w:val="00DC0464"/>
    <w:rsid w:val="00DC04FB"/>
    <w:rsid w:val="00DC067E"/>
    <w:rsid w:val="00DC07BA"/>
    <w:rsid w:val="00DC0D2B"/>
    <w:rsid w:val="00DC0D70"/>
    <w:rsid w:val="00DC1560"/>
    <w:rsid w:val="00DC1FB7"/>
    <w:rsid w:val="00DC21CF"/>
    <w:rsid w:val="00DC2228"/>
    <w:rsid w:val="00DC2304"/>
    <w:rsid w:val="00DC33AF"/>
    <w:rsid w:val="00DC3975"/>
    <w:rsid w:val="00DC3CF6"/>
    <w:rsid w:val="00DC40BF"/>
    <w:rsid w:val="00DC44FB"/>
    <w:rsid w:val="00DC51A1"/>
    <w:rsid w:val="00DC526C"/>
    <w:rsid w:val="00DC5946"/>
    <w:rsid w:val="00DC594D"/>
    <w:rsid w:val="00DC5AC1"/>
    <w:rsid w:val="00DC6041"/>
    <w:rsid w:val="00DC62AF"/>
    <w:rsid w:val="00DC64A0"/>
    <w:rsid w:val="00DC6D65"/>
    <w:rsid w:val="00DC7076"/>
    <w:rsid w:val="00DC7AEC"/>
    <w:rsid w:val="00DD1196"/>
    <w:rsid w:val="00DD1251"/>
    <w:rsid w:val="00DD18F1"/>
    <w:rsid w:val="00DD1AB3"/>
    <w:rsid w:val="00DD1DED"/>
    <w:rsid w:val="00DD20D2"/>
    <w:rsid w:val="00DD249E"/>
    <w:rsid w:val="00DD2594"/>
    <w:rsid w:val="00DD2EFC"/>
    <w:rsid w:val="00DD3176"/>
    <w:rsid w:val="00DD33A1"/>
    <w:rsid w:val="00DD354A"/>
    <w:rsid w:val="00DD3A10"/>
    <w:rsid w:val="00DD3AC7"/>
    <w:rsid w:val="00DD3BF5"/>
    <w:rsid w:val="00DD433C"/>
    <w:rsid w:val="00DD533F"/>
    <w:rsid w:val="00DD5450"/>
    <w:rsid w:val="00DD5596"/>
    <w:rsid w:val="00DD6319"/>
    <w:rsid w:val="00DD65D7"/>
    <w:rsid w:val="00DD6D46"/>
    <w:rsid w:val="00DD6DAF"/>
    <w:rsid w:val="00DD7CFB"/>
    <w:rsid w:val="00DE0396"/>
    <w:rsid w:val="00DE0510"/>
    <w:rsid w:val="00DE0A3A"/>
    <w:rsid w:val="00DE1696"/>
    <w:rsid w:val="00DE2048"/>
    <w:rsid w:val="00DE3104"/>
    <w:rsid w:val="00DE32FA"/>
    <w:rsid w:val="00DE36D0"/>
    <w:rsid w:val="00DE3F6D"/>
    <w:rsid w:val="00DE401C"/>
    <w:rsid w:val="00DE4022"/>
    <w:rsid w:val="00DE447A"/>
    <w:rsid w:val="00DE49D4"/>
    <w:rsid w:val="00DE4BC3"/>
    <w:rsid w:val="00DE6046"/>
    <w:rsid w:val="00DE6A89"/>
    <w:rsid w:val="00DE6C02"/>
    <w:rsid w:val="00DE6D16"/>
    <w:rsid w:val="00DE6DEA"/>
    <w:rsid w:val="00DE7B98"/>
    <w:rsid w:val="00DE7BE6"/>
    <w:rsid w:val="00DE7E97"/>
    <w:rsid w:val="00DF0C6B"/>
    <w:rsid w:val="00DF0E6C"/>
    <w:rsid w:val="00DF2506"/>
    <w:rsid w:val="00DF2AC1"/>
    <w:rsid w:val="00DF2C94"/>
    <w:rsid w:val="00DF31C9"/>
    <w:rsid w:val="00DF4249"/>
    <w:rsid w:val="00DF5459"/>
    <w:rsid w:val="00DF583F"/>
    <w:rsid w:val="00DF5930"/>
    <w:rsid w:val="00DF63E3"/>
    <w:rsid w:val="00DF697A"/>
    <w:rsid w:val="00DF6C6B"/>
    <w:rsid w:val="00DF797B"/>
    <w:rsid w:val="00DF7B4D"/>
    <w:rsid w:val="00DF7D5A"/>
    <w:rsid w:val="00E0035A"/>
    <w:rsid w:val="00E008F1"/>
    <w:rsid w:val="00E00DF6"/>
    <w:rsid w:val="00E00F6B"/>
    <w:rsid w:val="00E01A52"/>
    <w:rsid w:val="00E01B1F"/>
    <w:rsid w:val="00E02479"/>
    <w:rsid w:val="00E02A52"/>
    <w:rsid w:val="00E02E65"/>
    <w:rsid w:val="00E038A5"/>
    <w:rsid w:val="00E03C1A"/>
    <w:rsid w:val="00E03C85"/>
    <w:rsid w:val="00E03F51"/>
    <w:rsid w:val="00E041DE"/>
    <w:rsid w:val="00E04543"/>
    <w:rsid w:val="00E04DAF"/>
    <w:rsid w:val="00E04DB1"/>
    <w:rsid w:val="00E04F15"/>
    <w:rsid w:val="00E054BC"/>
    <w:rsid w:val="00E05532"/>
    <w:rsid w:val="00E05D80"/>
    <w:rsid w:val="00E05F7C"/>
    <w:rsid w:val="00E06906"/>
    <w:rsid w:val="00E06BF3"/>
    <w:rsid w:val="00E06E97"/>
    <w:rsid w:val="00E06F84"/>
    <w:rsid w:val="00E07192"/>
    <w:rsid w:val="00E077DE"/>
    <w:rsid w:val="00E07866"/>
    <w:rsid w:val="00E0790A"/>
    <w:rsid w:val="00E079B0"/>
    <w:rsid w:val="00E105C4"/>
    <w:rsid w:val="00E10FD6"/>
    <w:rsid w:val="00E11499"/>
    <w:rsid w:val="00E11802"/>
    <w:rsid w:val="00E11856"/>
    <w:rsid w:val="00E119DE"/>
    <w:rsid w:val="00E11AB2"/>
    <w:rsid w:val="00E11DC4"/>
    <w:rsid w:val="00E11FF4"/>
    <w:rsid w:val="00E121B7"/>
    <w:rsid w:val="00E1298E"/>
    <w:rsid w:val="00E12CDE"/>
    <w:rsid w:val="00E12D60"/>
    <w:rsid w:val="00E132C9"/>
    <w:rsid w:val="00E13CB2"/>
    <w:rsid w:val="00E1445D"/>
    <w:rsid w:val="00E145D5"/>
    <w:rsid w:val="00E14AEB"/>
    <w:rsid w:val="00E14FE1"/>
    <w:rsid w:val="00E15176"/>
    <w:rsid w:val="00E15590"/>
    <w:rsid w:val="00E15A1F"/>
    <w:rsid w:val="00E161A3"/>
    <w:rsid w:val="00E16ED8"/>
    <w:rsid w:val="00E217E1"/>
    <w:rsid w:val="00E21AF1"/>
    <w:rsid w:val="00E21E66"/>
    <w:rsid w:val="00E227BB"/>
    <w:rsid w:val="00E22C22"/>
    <w:rsid w:val="00E22CAB"/>
    <w:rsid w:val="00E22F26"/>
    <w:rsid w:val="00E237AD"/>
    <w:rsid w:val="00E24BF7"/>
    <w:rsid w:val="00E255C4"/>
    <w:rsid w:val="00E2579E"/>
    <w:rsid w:val="00E26039"/>
    <w:rsid w:val="00E26176"/>
    <w:rsid w:val="00E26FCE"/>
    <w:rsid w:val="00E271DE"/>
    <w:rsid w:val="00E27410"/>
    <w:rsid w:val="00E276D3"/>
    <w:rsid w:val="00E27FD9"/>
    <w:rsid w:val="00E30400"/>
    <w:rsid w:val="00E30972"/>
    <w:rsid w:val="00E30A70"/>
    <w:rsid w:val="00E3153E"/>
    <w:rsid w:val="00E3167E"/>
    <w:rsid w:val="00E32504"/>
    <w:rsid w:val="00E327FD"/>
    <w:rsid w:val="00E32CCB"/>
    <w:rsid w:val="00E338E1"/>
    <w:rsid w:val="00E33C9A"/>
    <w:rsid w:val="00E33CE3"/>
    <w:rsid w:val="00E33F58"/>
    <w:rsid w:val="00E34062"/>
    <w:rsid w:val="00E343A9"/>
    <w:rsid w:val="00E34430"/>
    <w:rsid w:val="00E34800"/>
    <w:rsid w:val="00E34A25"/>
    <w:rsid w:val="00E34A74"/>
    <w:rsid w:val="00E34AF2"/>
    <w:rsid w:val="00E351F0"/>
    <w:rsid w:val="00E353EC"/>
    <w:rsid w:val="00E354F8"/>
    <w:rsid w:val="00E35860"/>
    <w:rsid w:val="00E35D0D"/>
    <w:rsid w:val="00E35DCB"/>
    <w:rsid w:val="00E3632F"/>
    <w:rsid w:val="00E368C2"/>
    <w:rsid w:val="00E36F79"/>
    <w:rsid w:val="00E3749B"/>
    <w:rsid w:val="00E37793"/>
    <w:rsid w:val="00E378AD"/>
    <w:rsid w:val="00E37DBF"/>
    <w:rsid w:val="00E418A0"/>
    <w:rsid w:val="00E41EE8"/>
    <w:rsid w:val="00E41F71"/>
    <w:rsid w:val="00E42255"/>
    <w:rsid w:val="00E422EC"/>
    <w:rsid w:val="00E4294D"/>
    <w:rsid w:val="00E42DC6"/>
    <w:rsid w:val="00E42FB4"/>
    <w:rsid w:val="00E433AD"/>
    <w:rsid w:val="00E43812"/>
    <w:rsid w:val="00E43B38"/>
    <w:rsid w:val="00E43F9C"/>
    <w:rsid w:val="00E4435F"/>
    <w:rsid w:val="00E44543"/>
    <w:rsid w:val="00E456FD"/>
    <w:rsid w:val="00E4574A"/>
    <w:rsid w:val="00E45DAD"/>
    <w:rsid w:val="00E469A7"/>
    <w:rsid w:val="00E46A55"/>
    <w:rsid w:val="00E46DD5"/>
    <w:rsid w:val="00E470C2"/>
    <w:rsid w:val="00E47A42"/>
    <w:rsid w:val="00E47ECB"/>
    <w:rsid w:val="00E50125"/>
    <w:rsid w:val="00E5016E"/>
    <w:rsid w:val="00E5061B"/>
    <w:rsid w:val="00E50C91"/>
    <w:rsid w:val="00E50D10"/>
    <w:rsid w:val="00E51073"/>
    <w:rsid w:val="00E516CB"/>
    <w:rsid w:val="00E51DCA"/>
    <w:rsid w:val="00E523FD"/>
    <w:rsid w:val="00E52939"/>
    <w:rsid w:val="00E52B64"/>
    <w:rsid w:val="00E5391F"/>
    <w:rsid w:val="00E53A92"/>
    <w:rsid w:val="00E53C79"/>
    <w:rsid w:val="00E54724"/>
    <w:rsid w:val="00E55079"/>
    <w:rsid w:val="00E551EE"/>
    <w:rsid w:val="00E56AA8"/>
    <w:rsid w:val="00E56B7D"/>
    <w:rsid w:val="00E5720F"/>
    <w:rsid w:val="00E57404"/>
    <w:rsid w:val="00E57898"/>
    <w:rsid w:val="00E60184"/>
    <w:rsid w:val="00E602D5"/>
    <w:rsid w:val="00E605BF"/>
    <w:rsid w:val="00E605D5"/>
    <w:rsid w:val="00E60607"/>
    <w:rsid w:val="00E60779"/>
    <w:rsid w:val="00E60C2F"/>
    <w:rsid w:val="00E61629"/>
    <w:rsid w:val="00E61B44"/>
    <w:rsid w:val="00E61D73"/>
    <w:rsid w:val="00E61F0D"/>
    <w:rsid w:val="00E62B93"/>
    <w:rsid w:val="00E62FF6"/>
    <w:rsid w:val="00E6341A"/>
    <w:rsid w:val="00E6468D"/>
    <w:rsid w:val="00E647F2"/>
    <w:rsid w:val="00E64D2B"/>
    <w:rsid w:val="00E6597C"/>
    <w:rsid w:val="00E65DF0"/>
    <w:rsid w:val="00E65F08"/>
    <w:rsid w:val="00E667A1"/>
    <w:rsid w:val="00E6683E"/>
    <w:rsid w:val="00E6738B"/>
    <w:rsid w:val="00E676CA"/>
    <w:rsid w:val="00E67F75"/>
    <w:rsid w:val="00E70E8E"/>
    <w:rsid w:val="00E71081"/>
    <w:rsid w:val="00E7140E"/>
    <w:rsid w:val="00E7142D"/>
    <w:rsid w:val="00E7154A"/>
    <w:rsid w:val="00E71B5E"/>
    <w:rsid w:val="00E71D79"/>
    <w:rsid w:val="00E72B6F"/>
    <w:rsid w:val="00E7349F"/>
    <w:rsid w:val="00E738FC"/>
    <w:rsid w:val="00E73AF5"/>
    <w:rsid w:val="00E74026"/>
    <w:rsid w:val="00E749FD"/>
    <w:rsid w:val="00E74B09"/>
    <w:rsid w:val="00E74BA2"/>
    <w:rsid w:val="00E74EBC"/>
    <w:rsid w:val="00E75CF0"/>
    <w:rsid w:val="00E75EBA"/>
    <w:rsid w:val="00E76433"/>
    <w:rsid w:val="00E766CB"/>
    <w:rsid w:val="00E76766"/>
    <w:rsid w:val="00E767EB"/>
    <w:rsid w:val="00E76BDE"/>
    <w:rsid w:val="00E77ABD"/>
    <w:rsid w:val="00E81C89"/>
    <w:rsid w:val="00E82303"/>
    <w:rsid w:val="00E823E7"/>
    <w:rsid w:val="00E82677"/>
    <w:rsid w:val="00E83081"/>
    <w:rsid w:val="00E837A7"/>
    <w:rsid w:val="00E83A55"/>
    <w:rsid w:val="00E83EF9"/>
    <w:rsid w:val="00E847C1"/>
    <w:rsid w:val="00E84899"/>
    <w:rsid w:val="00E8591A"/>
    <w:rsid w:val="00E85A2F"/>
    <w:rsid w:val="00E86205"/>
    <w:rsid w:val="00E8673B"/>
    <w:rsid w:val="00E8676C"/>
    <w:rsid w:val="00E868DF"/>
    <w:rsid w:val="00E86ED9"/>
    <w:rsid w:val="00E873D9"/>
    <w:rsid w:val="00E8774D"/>
    <w:rsid w:val="00E87BCF"/>
    <w:rsid w:val="00E87EDA"/>
    <w:rsid w:val="00E90381"/>
    <w:rsid w:val="00E91887"/>
    <w:rsid w:val="00E919D5"/>
    <w:rsid w:val="00E926A1"/>
    <w:rsid w:val="00E928BD"/>
    <w:rsid w:val="00E92D19"/>
    <w:rsid w:val="00E92EE5"/>
    <w:rsid w:val="00E939B7"/>
    <w:rsid w:val="00E94320"/>
    <w:rsid w:val="00E9493A"/>
    <w:rsid w:val="00E94BD3"/>
    <w:rsid w:val="00E94FBD"/>
    <w:rsid w:val="00E955A4"/>
    <w:rsid w:val="00E96212"/>
    <w:rsid w:val="00E962DE"/>
    <w:rsid w:val="00E970C0"/>
    <w:rsid w:val="00E97716"/>
    <w:rsid w:val="00E97A9E"/>
    <w:rsid w:val="00E97C9C"/>
    <w:rsid w:val="00E97E71"/>
    <w:rsid w:val="00EA00E4"/>
    <w:rsid w:val="00EA0583"/>
    <w:rsid w:val="00EA0F9B"/>
    <w:rsid w:val="00EA1386"/>
    <w:rsid w:val="00EA1757"/>
    <w:rsid w:val="00EA1DBE"/>
    <w:rsid w:val="00EA2569"/>
    <w:rsid w:val="00EA258D"/>
    <w:rsid w:val="00EA304E"/>
    <w:rsid w:val="00EA3773"/>
    <w:rsid w:val="00EA4030"/>
    <w:rsid w:val="00EA413B"/>
    <w:rsid w:val="00EA4307"/>
    <w:rsid w:val="00EA450C"/>
    <w:rsid w:val="00EA45C3"/>
    <w:rsid w:val="00EA4EAB"/>
    <w:rsid w:val="00EA54B6"/>
    <w:rsid w:val="00EA561D"/>
    <w:rsid w:val="00EA5750"/>
    <w:rsid w:val="00EA5884"/>
    <w:rsid w:val="00EA5B0E"/>
    <w:rsid w:val="00EA5F4F"/>
    <w:rsid w:val="00EA6602"/>
    <w:rsid w:val="00EA6945"/>
    <w:rsid w:val="00EA6C68"/>
    <w:rsid w:val="00EA6FD9"/>
    <w:rsid w:val="00EA7930"/>
    <w:rsid w:val="00EB0074"/>
    <w:rsid w:val="00EB01AF"/>
    <w:rsid w:val="00EB0890"/>
    <w:rsid w:val="00EB146B"/>
    <w:rsid w:val="00EB1745"/>
    <w:rsid w:val="00EB197C"/>
    <w:rsid w:val="00EB1C3F"/>
    <w:rsid w:val="00EB1D6E"/>
    <w:rsid w:val="00EB1DDD"/>
    <w:rsid w:val="00EB208C"/>
    <w:rsid w:val="00EB33C7"/>
    <w:rsid w:val="00EB4351"/>
    <w:rsid w:val="00EB46F5"/>
    <w:rsid w:val="00EB5676"/>
    <w:rsid w:val="00EB567A"/>
    <w:rsid w:val="00EB58C3"/>
    <w:rsid w:val="00EB5D54"/>
    <w:rsid w:val="00EB64E5"/>
    <w:rsid w:val="00EB6B42"/>
    <w:rsid w:val="00EB6B6F"/>
    <w:rsid w:val="00EB6E6E"/>
    <w:rsid w:val="00EB7ABC"/>
    <w:rsid w:val="00EB7B9F"/>
    <w:rsid w:val="00EC0354"/>
    <w:rsid w:val="00EC0383"/>
    <w:rsid w:val="00EC068E"/>
    <w:rsid w:val="00EC06CC"/>
    <w:rsid w:val="00EC0C7B"/>
    <w:rsid w:val="00EC137C"/>
    <w:rsid w:val="00EC1434"/>
    <w:rsid w:val="00EC14BC"/>
    <w:rsid w:val="00EC1A50"/>
    <w:rsid w:val="00EC2804"/>
    <w:rsid w:val="00EC3817"/>
    <w:rsid w:val="00EC3AF7"/>
    <w:rsid w:val="00EC44BF"/>
    <w:rsid w:val="00EC46C1"/>
    <w:rsid w:val="00EC481D"/>
    <w:rsid w:val="00EC4940"/>
    <w:rsid w:val="00EC5275"/>
    <w:rsid w:val="00EC53E3"/>
    <w:rsid w:val="00EC5876"/>
    <w:rsid w:val="00EC5BBD"/>
    <w:rsid w:val="00EC5ED5"/>
    <w:rsid w:val="00EC5F0E"/>
    <w:rsid w:val="00EC6365"/>
    <w:rsid w:val="00EC64EF"/>
    <w:rsid w:val="00EC6BE8"/>
    <w:rsid w:val="00EC77C9"/>
    <w:rsid w:val="00EC7E2F"/>
    <w:rsid w:val="00ED056B"/>
    <w:rsid w:val="00ED06E7"/>
    <w:rsid w:val="00ED0898"/>
    <w:rsid w:val="00ED0981"/>
    <w:rsid w:val="00ED190C"/>
    <w:rsid w:val="00ED1987"/>
    <w:rsid w:val="00ED1FEC"/>
    <w:rsid w:val="00ED2341"/>
    <w:rsid w:val="00ED2907"/>
    <w:rsid w:val="00ED29CB"/>
    <w:rsid w:val="00ED3561"/>
    <w:rsid w:val="00ED403B"/>
    <w:rsid w:val="00ED4FDD"/>
    <w:rsid w:val="00ED6509"/>
    <w:rsid w:val="00ED65CC"/>
    <w:rsid w:val="00ED6664"/>
    <w:rsid w:val="00ED6BBE"/>
    <w:rsid w:val="00ED7302"/>
    <w:rsid w:val="00ED7481"/>
    <w:rsid w:val="00ED764D"/>
    <w:rsid w:val="00ED7CE6"/>
    <w:rsid w:val="00EE03A3"/>
    <w:rsid w:val="00EE0458"/>
    <w:rsid w:val="00EE0461"/>
    <w:rsid w:val="00EE05D2"/>
    <w:rsid w:val="00EE08AC"/>
    <w:rsid w:val="00EE0F6E"/>
    <w:rsid w:val="00EE1271"/>
    <w:rsid w:val="00EE1335"/>
    <w:rsid w:val="00EE16AE"/>
    <w:rsid w:val="00EE172E"/>
    <w:rsid w:val="00EE1B11"/>
    <w:rsid w:val="00EE2736"/>
    <w:rsid w:val="00EE34CB"/>
    <w:rsid w:val="00EE45FA"/>
    <w:rsid w:val="00EE541F"/>
    <w:rsid w:val="00EE54FB"/>
    <w:rsid w:val="00EE5ACF"/>
    <w:rsid w:val="00EE62B8"/>
    <w:rsid w:val="00EE7424"/>
    <w:rsid w:val="00EE753B"/>
    <w:rsid w:val="00EE7F7C"/>
    <w:rsid w:val="00EF0820"/>
    <w:rsid w:val="00EF085B"/>
    <w:rsid w:val="00EF0C1B"/>
    <w:rsid w:val="00EF0E61"/>
    <w:rsid w:val="00EF1104"/>
    <w:rsid w:val="00EF11CF"/>
    <w:rsid w:val="00EF20AD"/>
    <w:rsid w:val="00EF268A"/>
    <w:rsid w:val="00EF29C4"/>
    <w:rsid w:val="00EF3730"/>
    <w:rsid w:val="00EF3D5D"/>
    <w:rsid w:val="00EF41E8"/>
    <w:rsid w:val="00EF434B"/>
    <w:rsid w:val="00EF5392"/>
    <w:rsid w:val="00EF545C"/>
    <w:rsid w:val="00EF5FF9"/>
    <w:rsid w:val="00EF7627"/>
    <w:rsid w:val="00EF765E"/>
    <w:rsid w:val="00EF7A91"/>
    <w:rsid w:val="00EF7B0F"/>
    <w:rsid w:val="00EF7D29"/>
    <w:rsid w:val="00F0028C"/>
    <w:rsid w:val="00F005C4"/>
    <w:rsid w:val="00F00C09"/>
    <w:rsid w:val="00F01039"/>
    <w:rsid w:val="00F01319"/>
    <w:rsid w:val="00F013DA"/>
    <w:rsid w:val="00F01CEC"/>
    <w:rsid w:val="00F01E70"/>
    <w:rsid w:val="00F0279C"/>
    <w:rsid w:val="00F02BAA"/>
    <w:rsid w:val="00F0340A"/>
    <w:rsid w:val="00F034D1"/>
    <w:rsid w:val="00F03B19"/>
    <w:rsid w:val="00F03B65"/>
    <w:rsid w:val="00F03EFF"/>
    <w:rsid w:val="00F03FA5"/>
    <w:rsid w:val="00F04719"/>
    <w:rsid w:val="00F04A96"/>
    <w:rsid w:val="00F05256"/>
    <w:rsid w:val="00F0550F"/>
    <w:rsid w:val="00F057BA"/>
    <w:rsid w:val="00F06187"/>
    <w:rsid w:val="00F06275"/>
    <w:rsid w:val="00F0780C"/>
    <w:rsid w:val="00F10599"/>
    <w:rsid w:val="00F117F4"/>
    <w:rsid w:val="00F11917"/>
    <w:rsid w:val="00F119E0"/>
    <w:rsid w:val="00F120A2"/>
    <w:rsid w:val="00F1231F"/>
    <w:rsid w:val="00F124C1"/>
    <w:rsid w:val="00F12585"/>
    <w:rsid w:val="00F137F3"/>
    <w:rsid w:val="00F13CEE"/>
    <w:rsid w:val="00F13DE1"/>
    <w:rsid w:val="00F13E0D"/>
    <w:rsid w:val="00F14977"/>
    <w:rsid w:val="00F14EBB"/>
    <w:rsid w:val="00F15480"/>
    <w:rsid w:val="00F15620"/>
    <w:rsid w:val="00F15D3C"/>
    <w:rsid w:val="00F15FB2"/>
    <w:rsid w:val="00F160BB"/>
    <w:rsid w:val="00F1650B"/>
    <w:rsid w:val="00F1658F"/>
    <w:rsid w:val="00F165CA"/>
    <w:rsid w:val="00F165EF"/>
    <w:rsid w:val="00F16B17"/>
    <w:rsid w:val="00F16CFF"/>
    <w:rsid w:val="00F16DAC"/>
    <w:rsid w:val="00F171B8"/>
    <w:rsid w:val="00F1761E"/>
    <w:rsid w:val="00F17EFC"/>
    <w:rsid w:val="00F2083A"/>
    <w:rsid w:val="00F20D85"/>
    <w:rsid w:val="00F22099"/>
    <w:rsid w:val="00F223A2"/>
    <w:rsid w:val="00F23C4F"/>
    <w:rsid w:val="00F2404A"/>
    <w:rsid w:val="00F24217"/>
    <w:rsid w:val="00F24FFC"/>
    <w:rsid w:val="00F2535E"/>
    <w:rsid w:val="00F2588C"/>
    <w:rsid w:val="00F25F03"/>
    <w:rsid w:val="00F25F6B"/>
    <w:rsid w:val="00F263FF"/>
    <w:rsid w:val="00F26447"/>
    <w:rsid w:val="00F3074D"/>
    <w:rsid w:val="00F30BE4"/>
    <w:rsid w:val="00F30C3C"/>
    <w:rsid w:val="00F30CFE"/>
    <w:rsid w:val="00F3141C"/>
    <w:rsid w:val="00F316DC"/>
    <w:rsid w:val="00F31D5B"/>
    <w:rsid w:val="00F32523"/>
    <w:rsid w:val="00F32603"/>
    <w:rsid w:val="00F329A9"/>
    <w:rsid w:val="00F3308A"/>
    <w:rsid w:val="00F340A4"/>
    <w:rsid w:val="00F34185"/>
    <w:rsid w:val="00F34362"/>
    <w:rsid w:val="00F347BE"/>
    <w:rsid w:val="00F34A8D"/>
    <w:rsid w:val="00F34E3A"/>
    <w:rsid w:val="00F34EF8"/>
    <w:rsid w:val="00F35810"/>
    <w:rsid w:val="00F372F1"/>
    <w:rsid w:val="00F37383"/>
    <w:rsid w:val="00F375B2"/>
    <w:rsid w:val="00F37722"/>
    <w:rsid w:val="00F37C9A"/>
    <w:rsid w:val="00F37E6B"/>
    <w:rsid w:val="00F4169C"/>
    <w:rsid w:val="00F41711"/>
    <w:rsid w:val="00F41D4D"/>
    <w:rsid w:val="00F41E85"/>
    <w:rsid w:val="00F42998"/>
    <w:rsid w:val="00F429A0"/>
    <w:rsid w:val="00F43473"/>
    <w:rsid w:val="00F4362E"/>
    <w:rsid w:val="00F43C9C"/>
    <w:rsid w:val="00F444C9"/>
    <w:rsid w:val="00F4490D"/>
    <w:rsid w:val="00F44BDA"/>
    <w:rsid w:val="00F455A4"/>
    <w:rsid w:val="00F455E1"/>
    <w:rsid w:val="00F45C25"/>
    <w:rsid w:val="00F46D74"/>
    <w:rsid w:val="00F4799E"/>
    <w:rsid w:val="00F504AA"/>
    <w:rsid w:val="00F50738"/>
    <w:rsid w:val="00F50A66"/>
    <w:rsid w:val="00F514AF"/>
    <w:rsid w:val="00F5161B"/>
    <w:rsid w:val="00F5220B"/>
    <w:rsid w:val="00F5232B"/>
    <w:rsid w:val="00F524DA"/>
    <w:rsid w:val="00F52B09"/>
    <w:rsid w:val="00F52C4D"/>
    <w:rsid w:val="00F5373F"/>
    <w:rsid w:val="00F54206"/>
    <w:rsid w:val="00F54DCA"/>
    <w:rsid w:val="00F551FD"/>
    <w:rsid w:val="00F55245"/>
    <w:rsid w:val="00F55517"/>
    <w:rsid w:val="00F55573"/>
    <w:rsid w:val="00F556CF"/>
    <w:rsid w:val="00F55BC5"/>
    <w:rsid w:val="00F56911"/>
    <w:rsid w:val="00F5746C"/>
    <w:rsid w:val="00F57C5C"/>
    <w:rsid w:val="00F614C2"/>
    <w:rsid w:val="00F61683"/>
    <w:rsid w:val="00F61C0F"/>
    <w:rsid w:val="00F6234C"/>
    <w:rsid w:val="00F627FC"/>
    <w:rsid w:val="00F62A14"/>
    <w:rsid w:val="00F62D02"/>
    <w:rsid w:val="00F636C1"/>
    <w:rsid w:val="00F63AE3"/>
    <w:rsid w:val="00F63ED8"/>
    <w:rsid w:val="00F63EE6"/>
    <w:rsid w:val="00F64E7F"/>
    <w:rsid w:val="00F65279"/>
    <w:rsid w:val="00F65542"/>
    <w:rsid w:val="00F659D4"/>
    <w:rsid w:val="00F65C8B"/>
    <w:rsid w:val="00F66A53"/>
    <w:rsid w:val="00F66C30"/>
    <w:rsid w:val="00F6741B"/>
    <w:rsid w:val="00F678FD"/>
    <w:rsid w:val="00F67C38"/>
    <w:rsid w:val="00F67C3C"/>
    <w:rsid w:val="00F67FC0"/>
    <w:rsid w:val="00F7033B"/>
    <w:rsid w:val="00F70CE8"/>
    <w:rsid w:val="00F718A3"/>
    <w:rsid w:val="00F71D5A"/>
    <w:rsid w:val="00F7247A"/>
    <w:rsid w:val="00F72CA2"/>
    <w:rsid w:val="00F73B1D"/>
    <w:rsid w:val="00F73D98"/>
    <w:rsid w:val="00F7402C"/>
    <w:rsid w:val="00F74529"/>
    <w:rsid w:val="00F75004"/>
    <w:rsid w:val="00F755C1"/>
    <w:rsid w:val="00F75C84"/>
    <w:rsid w:val="00F76304"/>
    <w:rsid w:val="00F76C8B"/>
    <w:rsid w:val="00F770C4"/>
    <w:rsid w:val="00F80BD2"/>
    <w:rsid w:val="00F80D8F"/>
    <w:rsid w:val="00F81B62"/>
    <w:rsid w:val="00F822C2"/>
    <w:rsid w:val="00F830A6"/>
    <w:rsid w:val="00F83364"/>
    <w:rsid w:val="00F83B47"/>
    <w:rsid w:val="00F83FE1"/>
    <w:rsid w:val="00F845E7"/>
    <w:rsid w:val="00F84A3A"/>
    <w:rsid w:val="00F84C4D"/>
    <w:rsid w:val="00F84F6B"/>
    <w:rsid w:val="00F85650"/>
    <w:rsid w:val="00F8592B"/>
    <w:rsid w:val="00F85FBA"/>
    <w:rsid w:val="00F86CF4"/>
    <w:rsid w:val="00F86D33"/>
    <w:rsid w:val="00F87053"/>
    <w:rsid w:val="00F87493"/>
    <w:rsid w:val="00F874BC"/>
    <w:rsid w:val="00F8769A"/>
    <w:rsid w:val="00F90129"/>
    <w:rsid w:val="00F9034C"/>
    <w:rsid w:val="00F9139F"/>
    <w:rsid w:val="00F91695"/>
    <w:rsid w:val="00F918DA"/>
    <w:rsid w:val="00F918EA"/>
    <w:rsid w:val="00F91BCA"/>
    <w:rsid w:val="00F9208B"/>
    <w:rsid w:val="00F92D19"/>
    <w:rsid w:val="00F93642"/>
    <w:rsid w:val="00F93CC5"/>
    <w:rsid w:val="00F93DEF"/>
    <w:rsid w:val="00F94291"/>
    <w:rsid w:val="00F94CE3"/>
    <w:rsid w:val="00F94F04"/>
    <w:rsid w:val="00F95C64"/>
    <w:rsid w:val="00F96115"/>
    <w:rsid w:val="00F96BE5"/>
    <w:rsid w:val="00F96E0B"/>
    <w:rsid w:val="00F97138"/>
    <w:rsid w:val="00F9772D"/>
    <w:rsid w:val="00F97CE9"/>
    <w:rsid w:val="00FA00B1"/>
    <w:rsid w:val="00FA0E7A"/>
    <w:rsid w:val="00FA16C0"/>
    <w:rsid w:val="00FA1B28"/>
    <w:rsid w:val="00FA1B4B"/>
    <w:rsid w:val="00FA27DA"/>
    <w:rsid w:val="00FA2E92"/>
    <w:rsid w:val="00FA2FCE"/>
    <w:rsid w:val="00FA3429"/>
    <w:rsid w:val="00FA42E9"/>
    <w:rsid w:val="00FA476C"/>
    <w:rsid w:val="00FA47B2"/>
    <w:rsid w:val="00FA5BF5"/>
    <w:rsid w:val="00FA5E74"/>
    <w:rsid w:val="00FA6598"/>
    <w:rsid w:val="00FA6686"/>
    <w:rsid w:val="00FA67B0"/>
    <w:rsid w:val="00FA7267"/>
    <w:rsid w:val="00FA76E4"/>
    <w:rsid w:val="00FA7DFF"/>
    <w:rsid w:val="00FA7F56"/>
    <w:rsid w:val="00FB03BF"/>
    <w:rsid w:val="00FB0654"/>
    <w:rsid w:val="00FB09D7"/>
    <w:rsid w:val="00FB0B90"/>
    <w:rsid w:val="00FB0ED3"/>
    <w:rsid w:val="00FB0FD7"/>
    <w:rsid w:val="00FB120C"/>
    <w:rsid w:val="00FB127D"/>
    <w:rsid w:val="00FB1372"/>
    <w:rsid w:val="00FB1D87"/>
    <w:rsid w:val="00FB1E2A"/>
    <w:rsid w:val="00FB22FF"/>
    <w:rsid w:val="00FB25DA"/>
    <w:rsid w:val="00FB3A68"/>
    <w:rsid w:val="00FB541A"/>
    <w:rsid w:val="00FB5C8A"/>
    <w:rsid w:val="00FB5F76"/>
    <w:rsid w:val="00FB69E6"/>
    <w:rsid w:val="00FB70A1"/>
    <w:rsid w:val="00FB7150"/>
    <w:rsid w:val="00FB7185"/>
    <w:rsid w:val="00FB74C7"/>
    <w:rsid w:val="00FB789D"/>
    <w:rsid w:val="00FC01DC"/>
    <w:rsid w:val="00FC03A3"/>
    <w:rsid w:val="00FC0419"/>
    <w:rsid w:val="00FC08E2"/>
    <w:rsid w:val="00FC0BE5"/>
    <w:rsid w:val="00FC0E41"/>
    <w:rsid w:val="00FC1448"/>
    <w:rsid w:val="00FC1FCF"/>
    <w:rsid w:val="00FC21F1"/>
    <w:rsid w:val="00FC370F"/>
    <w:rsid w:val="00FC4266"/>
    <w:rsid w:val="00FC47F4"/>
    <w:rsid w:val="00FC59C6"/>
    <w:rsid w:val="00FC5B86"/>
    <w:rsid w:val="00FC5D4E"/>
    <w:rsid w:val="00FC6177"/>
    <w:rsid w:val="00FC648C"/>
    <w:rsid w:val="00FC701E"/>
    <w:rsid w:val="00FC7132"/>
    <w:rsid w:val="00FC79A4"/>
    <w:rsid w:val="00FC7A5F"/>
    <w:rsid w:val="00FC7B05"/>
    <w:rsid w:val="00FD0601"/>
    <w:rsid w:val="00FD1204"/>
    <w:rsid w:val="00FD12A0"/>
    <w:rsid w:val="00FD1876"/>
    <w:rsid w:val="00FD210C"/>
    <w:rsid w:val="00FD23BC"/>
    <w:rsid w:val="00FD27FE"/>
    <w:rsid w:val="00FD2F23"/>
    <w:rsid w:val="00FD36F8"/>
    <w:rsid w:val="00FD3C52"/>
    <w:rsid w:val="00FD3D18"/>
    <w:rsid w:val="00FD459C"/>
    <w:rsid w:val="00FD474E"/>
    <w:rsid w:val="00FD50ED"/>
    <w:rsid w:val="00FD6182"/>
    <w:rsid w:val="00FD6698"/>
    <w:rsid w:val="00FD6C9B"/>
    <w:rsid w:val="00FD6E66"/>
    <w:rsid w:val="00FD6F84"/>
    <w:rsid w:val="00FD715E"/>
    <w:rsid w:val="00FD72AC"/>
    <w:rsid w:val="00FE049F"/>
    <w:rsid w:val="00FE10F4"/>
    <w:rsid w:val="00FE123A"/>
    <w:rsid w:val="00FE1246"/>
    <w:rsid w:val="00FE1945"/>
    <w:rsid w:val="00FE22F4"/>
    <w:rsid w:val="00FE33A4"/>
    <w:rsid w:val="00FE3824"/>
    <w:rsid w:val="00FE3DC8"/>
    <w:rsid w:val="00FE40CD"/>
    <w:rsid w:val="00FE4278"/>
    <w:rsid w:val="00FE4763"/>
    <w:rsid w:val="00FE4BA5"/>
    <w:rsid w:val="00FE4E12"/>
    <w:rsid w:val="00FE55B0"/>
    <w:rsid w:val="00FE5A4F"/>
    <w:rsid w:val="00FE5E63"/>
    <w:rsid w:val="00FE613C"/>
    <w:rsid w:val="00FE64E4"/>
    <w:rsid w:val="00FE656C"/>
    <w:rsid w:val="00FE6A22"/>
    <w:rsid w:val="00FE6A3A"/>
    <w:rsid w:val="00FE6A4A"/>
    <w:rsid w:val="00FE7103"/>
    <w:rsid w:val="00FE7C0A"/>
    <w:rsid w:val="00FE7ED7"/>
    <w:rsid w:val="00FF02A5"/>
    <w:rsid w:val="00FF0360"/>
    <w:rsid w:val="00FF0816"/>
    <w:rsid w:val="00FF082C"/>
    <w:rsid w:val="00FF205E"/>
    <w:rsid w:val="00FF234C"/>
    <w:rsid w:val="00FF2388"/>
    <w:rsid w:val="00FF25FE"/>
    <w:rsid w:val="00FF2B41"/>
    <w:rsid w:val="00FF36F1"/>
    <w:rsid w:val="00FF3A7C"/>
    <w:rsid w:val="00FF3CDB"/>
    <w:rsid w:val="00FF461B"/>
    <w:rsid w:val="00FF5766"/>
    <w:rsid w:val="00FF586D"/>
    <w:rsid w:val="00FF5A1E"/>
    <w:rsid w:val="00FF5ACD"/>
    <w:rsid w:val="00FF5CEB"/>
    <w:rsid w:val="00FF621D"/>
    <w:rsid w:val="00FF630B"/>
    <w:rsid w:val="00FF633C"/>
    <w:rsid w:val="00FF63E4"/>
    <w:rsid w:val="00FF6457"/>
    <w:rsid w:val="00FF65C1"/>
    <w:rsid w:val="00FF6995"/>
    <w:rsid w:val="00FF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451FB12-6799-4B12-BA8B-564C98A69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Plain Text" w:uiPriority="99"/>
    <w:lsdException w:name="Normal (Web)" w:uiPriority="99"/>
    <w:lsdException w:name="HTML Cite" w:uiPriority="99"/>
    <w:lsdException w:name="Table Gri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right"/>
      <w:outlineLvl w:val="0"/>
    </w:pPr>
    <w:rPr>
      <w:lang w:val="x-none" w:eastAsia="x-non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rFonts w:eastAsia="Arial Unicode MS"/>
      <w:iCs/>
      <w:sz w:val="22"/>
      <w:u w:val="single"/>
    </w:rPr>
  </w:style>
  <w:style w:type="paragraph" w:styleId="Heading6">
    <w:name w:val="heading 6"/>
    <w:basedOn w:val="Normal"/>
    <w:next w:val="Normal"/>
    <w:qFormat/>
    <w:pPr>
      <w:keepNext/>
      <w:jc w:val="both"/>
      <w:outlineLvl w:val="5"/>
    </w:pPr>
    <w:rPr>
      <w:b/>
      <w:bCs/>
      <w:sz w:val="22"/>
      <w:u w:val="single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</w:style>
  <w:style w:type="paragraph" w:styleId="Heading8">
    <w:name w:val="heading 8"/>
    <w:basedOn w:val="Normal"/>
    <w:next w:val="Normal"/>
    <w:qFormat/>
    <w:pPr>
      <w:keepNext/>
      <w:ind w:left="1440" w:hanging="1440"/>
      <w:jc w:val="both"/>
      <w:outlineLvl w:val="7"/>
    </w:pPr>
    <w:rPr>
      <w:i/>
      <w:iCs/>
      <w:u w:val="single"/>
    </w:rPr>
  </w:style>
  <w:style w:type="paragraph" w:styleId="Heading9">
    <w:name w:val="heading 9"/>
    <w:basedOn w:val="Normal"/>
    <w:next w:val="Normal"/>
    <w:qFormat/>
    <w:pPr>
      <w:keepNext/>
      <w:ind w:left="720" w:hanging="720"/>
      <w:jc w:val="both"/>
      <w:outlineLvl w:val="8"/>
    </w:pPr>
    <w:rPr>
      <w:i/>
      <w:i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uiPriority w:val="99"/>
    <w:rPr>
      <w:color w:val="0000FF"/>
      <w:u w:val="single"/>
    </w:rPr>
  </w:style>
  <w:style w:type="paragraph" w:styleId="BodyText2">
    <w:name w:val="Body Text 2"/>
    <w:basedOn w:val="Normal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360" w:hanging="360"/>
      <w:jc w:val="both"/>
    </w:pPr>
    <w:rPr>
      <w:sz w:val="22"/>
    </w:rPr>
  </w:style>
  <w:style w:type="paragraph" w:styleId="BodyTextIndent2">
    <w:name w:val="Body Text Indent 2"/>
    <w:basedOn w:val="Normal"/>
    <w:pPr>
      <w:ind w:left="360"/>
      <w:jc w:val="both"/>
    </w:pPr>
    <w:rPr>
      <w:sz w:val="22"/>
    </w:rPr>
  </w:style>
  <w:style w:type="paragraph" w:styleId="BodyTextIndent3">
    <w:name w:val="Body Text Indent 3"/>
    <w:basedOn w:val="Normal"/>
    <w:pPr>
      <w:ind w:left="360"/>
    </w:pPr>
    <w:rPr>
      <w:sz w:val="22"/>
    </w:rPr>
  </w:style>
  <w:style w:type="paragraph" w:styleId="BodyText">
    <w:name w:val="Body Text"/>
    <w:basedOn w:val="Normal"/>
    <w:rPr>
      <w:sz w:val="22"/>
    </w:rPr>
  </w:style>
  <w:style w:type="paragraph" w:styleId="BodyText3">
    <w:name w:val="Body Text 3"/>
    <w:basedOn w:val="Normal"/>
    <w:link w:val="BodyText3Char"/>
    <w:pPr>
      <w:jc w:val="both"/>
    </w:pPr>
    <w:rPr>
      <w:sz w:val="22"/>
    </w:rPr>
  </w:style>
  <w:style w:type="character" w:styleId="FollowedHyperlink">
    <w:name w:val="FollowedHyperlink"/>
    <w:rPr>
      <w:color w:val="800080"/>
      <w:u w:val="single"/>
    </w:rPr>
  </w:style>
  <w:style w:type="paragraph" w:styleId="Title">
    <w:name w:val="Title"/>
    <w:basedOn w:val="Normal"/>
    <w:link w:val="TitleChar"/>
    <w:qFormat/>
    <w:pPr>
      <w:jc w:val="center"/>
    </w:pPr>
    <w:rPr>
      <w:sz w:val="28"/>
      <w:szCs w:val="24"/>
      <w:lang w:val="x-none" w:eastAsia="x-non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c2">
    <w:name w:val="c2"/>
    <w:basedOn w:val="Normal"/>
    <w:pPr>
      <w:spacing w:before="100" w:beforeAutospacing="1" w:after="100" w:afterAutospacing="1"/>
      <w:jc w:val="center"/>
    </w:pPr>
    <w:rPr>
      <w:szCs w:val="24"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</w:rPr>
  </w:style>
  <w:style w:type="paragraph" w:styleId="EndnoteText">
    <w:name w:val="endnote text"/>
    <w:basedOn w:val="Normal"/>
    <w:semiHidden/>
    <w:rPr>
      <w:sz w:val="20"/>
    </w:rPr>
  </w:style>
  <w:style w:type="character" w:styleId="EndnoteReference">
    <w:name w:val="endnote reference"/>
    <w:semiHidden/>
    <w:rPr>
      <w:vertAlign w:val="superscript"/>
    </w:rPr>
  </w:style>
  <w:style w:type="character" w:customStyle="1" w:styleId="times2">
    <w:name w:val="times2"/>
    <w:rPr>
      <w:rFonts w:ascii="Times New Roman" w:hAnsi="Times New Roman" w:cs="Times New Roman"/>
      <w:color w:val="000000"/>
      <w:sz w:val="24"/>
      <w:szCs w:val="24"/>
    </w:rPr>
  </w:style>
  <w:style w:type="character" w:styleId="Strong">
    <w:name w:val="Strong"/>
    <w:uiPriority w:val="22"/>
    <w:qFormat/>
    <w:rPr>
      <w:b/>
      <w:bCs/>
    </w:rPr>
  </w:style>
  <w:style w:type="character" w:styleId="Emphasis">
    <w:name w:val="Emphasis"/>
    <w:uiPriority w:val="20"/>
    <w:qFormat/>
    <w:rsid w:val="000C0270"/>
    <w:rPr>
      <w:b/>
      <w:bCs/>
      <w:i w:val="0"/>
      <w:iCs w:val="0"/>
    </w:rPr>
  </w:style>
  <w:style w:type="paragraph" w:customStyle="1" w:styleId="inline">
    <w:name w:val="inline"/>
    <w:basedOn w:val="Normal"/>
    <w:rsid w:val="003D0C02"/>
    <w:pPr>
      <w:spacing w:before="100" w:beforeAutospacing="1" w:after="100" w:afterAutospacing="1"/>
    </w:pPr>
    <w:rPr>
      <w:szCs w:val="24"/>
    </w:rPr>
  </w:style>
  <w:style w:type="paragraph" w:customStyle="1" w:styleId="style10">
    <w:name w:val="style10"/>
    <w:basedOn w:val="Normal"/>
    <w:rsid w:val="007A55C1"/>
    <w:pPr>
      <w:spacing w:before="100" w:beforeAutospacing="1" w:after="100" w:afterAutospacing="1"/>
    </w:pPr>
    <w:rPr>
      <w:b/>
      <w:bCs/>
      <w:color w:val="000033"/>
      <w:sz w:val="34"/>
      <w:szCs w:val="34"/>
    </w:rPr>
  </w:style>
  <w:style w:type="paragraph" w:styleId="NormalWeb">
    <w:name w:val="Normal (Web)"/>
    <w:basedOn w:val="Normal"/>
    <w:uiPriority w:val="99"/>
    <w:unhideWhenUsed/>
    <w:rsid w:val="00EF434B"/>
    <w:pPr>
      <w:spacing w:before="100" w:beforeAutospacing="1" w:after="100" w:afterAutospacing="1"/>
    </w:pPr>
    <w:rPr>
      <w:szCs w:val="24"/>
    </w:rPr>
  </w:style>
  <w:style w:type="paragraph" w:styleId="NoSpacing">
    <w:name w:val="No Spacing"/>
    <w:aliases w:val="Body Caption"/>
    <w:uiPriority w:val="1"/>
    <w:qFormat/>
    <w:rsid w:val="005E4443"/>
    <w:pPr>
      <w:autoSpaceDE w:val="0"/>
      <w:autoSpaceDN w:val="0"/>
      <w:adjustRightInd w:val="0"/>
    </w:pPr>
    <w:rPr>
      <w:rFonts w:ascii="Symbol" w:eastAsia="PMingLiU" w:hAnsi="Symbol" w:cs="Symbol"/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877364"/>
    <w:pPr>
      <w:ind w:left="720"/>
    </w:pPr>
  </w:style>
  <w:style w:type="character" w:customStyle="1" w:styleId="TitleChar">
    <w:name w:val="Title Char"/>
    <w:link w:val="Title"/>
    <w:rsid w:val="001C186E"/>
    <w:rPr>
      <w:sz w:val="28"/>
      <w:szCs w:val="24"/>
    </w:rPr>
  </w:style>
  <w:style w:type="paragraph" w:customStyle="1" w:styleId="Authors">
    <w:name w:val="Authors"/>
    <w:basedOn w:val="BodyText"/>
    <w:autoRedefine/>
    <w:uiPriority w:val="99"/>
    <w:rsid w:val="00D50123"/>
    <w:pPr>
      <w:jc w:val="center"/>
    </w:pPr>
    <w:rPr>
      <w:noProof/>
      <w:sz w:val="24"/>
      <w:szCs w:val="24"/>
    </w:rPr>
  </w:style>
  <w:style w:type="paragraph" w:customStyle="1" w:styleId="Default">
    <w:name w:val="Default"/>
    <w:rsid w:val="00201F25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1B372F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1B372F"/>
    <w:rPr>
      <w:rFonts w:ascii="Consolas" w:eastAsia="Calibri" w:hAnsi="Consolas" w:cs="Times New Roman"/>
      <w:sz w:val="21"/>
      <w:szCs w:val="21"/>
    </w:rPr>
  </w:style>
  <w:style w:type="character" w:customStyle="1" w:styleId="style81">
    <w:name w:val="style81"/>
    <w:rsid w:val="00D47E16"/>
    <w:rPr>
      <w:color w:val="000000"/>
    </w:rPr>
  </w:style>
  <w:style w:type="character" w:customStyle="1" w:styleId="ft">
    <w:name w:val="ft"/>
    <w:basedOn w:val="DefaultParagraphFont"/>
    <w:rsid w:val="00B44F46"/>
  </w:style>
  <w:style w:type="paragraph" w:customStyle="1" w:styleId="BATitle">
    <w:name w:val="BA_Title"/>
    <w:basedOn w:val="Normal"/>
    <w:next w:val="Normal"/>
    <w:rsid w:val="009815C2"/>
    <w:pPr>
      <w:spacing w:before="720" w:after="360" w:line="480" w:lineRule="auto"/>
      <w:jc w:val="center"/>
    </w:pPr>
    <w:rPr>
      <w:sz w:val="44"/>
    </w:rPr>
  </w:style>
  <w:style w:type="character" w:customStyle="1" w:styleId="googqs-tidbit1">
    <w:name w:val="goog_qs-tidbit1"/>
    <w:rsid w:val="008E17B9"/>
    <w:rPr>
      <w:vanish w:val="0"/>
      <w:webHidden w:val="0"/>
      <w:specVanish w:val="0"/>
    </w:rPr>
  </w:style>
  <w:style w:type="character" w:customStyle="1" w:styleId="apple-style-span">
    <w:name w:val="apple-style-span"/>
    <w:basedOn w:val="DefaultParagraphFont"/>
    <w:rsid w:val="00344C86"/>
  </w:style>
  <w:style w:type="character" w:customStyle="1" w:styleId="apple-converted-space">
    <w:name w:val="apple-converted-space"/>
    <w:basedOn w:val="DefaultParagraphFont"/>
    <w:rsid w:val="00344C86"/>
  </w:style>
  <w:style w:type="character" w:styleId="HTMLCite">
    <w:name w:val="HTML Cite"/>
    <w:uiPriority w:val="99"/>
    <w:unhideWhenUsed/>
    <w:rsid w:val="00AB03CE"/>
    <w:rPr>
      <w:i/>
      <w:iCs/>
    </w:rPr>
  </w:style>
  <w:style w:type="character" w:customStyle="1" w:styleId="citationyear1">
    <w:name w:val="citation_year1"/>
    <w:rsid w:val="00AB03CE"/>
    <w:rPr>
      <w:b/>
      <w:bCs/>
    </w:rPr>
  </w:style>
  <w:style w:type="character" w:customStyle="1" w:styleId="citationvolume1">
    <w:name w:val="citation_volume1"/>
    <w:rsid w:val="00AB03CE"/>
    <w:rPr>
      <w:i/>
      <w:iCs/>
    </w:rPr>
  </w:style>
  <w:style w:type="paragraph" w:customStyle="1" w:styleId="xmsolistparagraph">
    <w:name w:val="x_msolistparagraph"/>
    <w:basedOn w:val="Normal"/>
    <w:rsid w:val="00B63A21"/>
    <w:pPr>
      <w:spacing w:before="100" w:beforeAutospacing="1" w:after="100" w:afterAutospacing="1"/>
    </w:pPr>
    <w:rPr>
      <w:szCs w:val="24"/>
    </w:rPr>
  </w:style>
  <w:style w:type="paragraph" w:customStyle="1" w:styleId="Author">
    <w:name w:val="Author"/>
    <w:basedOn w:val="Normal"/>
    <w:next w:val="Normal"/>
    <w:rsid w:val="0094739A"/>
    <w:pPr>
      <w:keepNext/>
      <w:suppressAutoHyphen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kern w:val="14"/>
      <w:sz w:val="20"/>
    </w:rPr>
  </w:style>
  <w:style w:type="paragraph" w:customStyle="1" w:styleId="Affiliation">
    <w:name w:val="Affiliation"/>
    <w:basedOn w:val="Normal"/>
    <w:rsid w:val="00356AEA"/>
    <w:pPr>
      <w:suppressAutoHyphen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kern w:val="14"/>
      <w:sz w:val="20"/>
    </w:rPr>
  </w:style>
  <w:style w:type="character" w:customStyle="1" w:styleId="Heading1Char">
    <w:name w:val="Heading 1 Char"/>
    <w:link w:val="Heading1"/>
    <w:uiPriority w:val="9"/>
    <w:locked/>
    <w:rsid w:val="00142CEF"/>
    <w:rPr>
      <w:sz w:val="24"/>
    </w:rPr>
  </w:style>
  <w:style w:type="table" w:styleId="TableGrid">
    <w:name w:val="Table Grid"/>
    <w:basedOn w:val="TableNormal"/>
    <w:uiPriority w:val="99"/>
    <w:rsid w:val="00C33B1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F0279C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F0279C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AA32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AA325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A3257"/>
  </w:style>
  <w:style w:type="paragraph" w:styleId="CommentSubject">
    <w:name w:val="annotation subject"/>
    <w:basedOn w:val="CommentText"/>
    <w:next w:val="CommentText"/>
    <w:link w:val="CommentSubjectChar"/>
    <w:rsid w:val="00AA3257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AA3257"/>
    <w:rPr>
      <w:b/>
      <w:bCs/>
    </w:rPr>
  </w:style>
  <w:style w:type="paragraph" w:styleId="Revision">
    <w:name w:val="Revision"/>
    <w:hidden/>
    <w:uiPriority w:val="99"/>
    <w:semiHidden/>
    <w:rsid w:val="00AA3257"/>
    <w:rPr>
      <w:sz w:val="24"/>
    </w:rPr>
  </w:style>
  <w:style w:type="paragraph" w:customStyle="1" w:styleId="01PaperTitle">
    <w:name w:val="01 Paper Title"/>
    <w:rsid w:val="00986272"/>
    <w:pPr>
      <w:spacing w:after="180" w:line="360" w:lineRule="exact"/>
    </w:pPr>
    <w:rPr>
      <w:rFonts w:eastAsia="SimSun"/>
      <w:b/>
      <w:noProof/>
      <w:position w:val="7"/>
      <w:sz w:val="32"/>
      <w:szCs w:val="32"/>
      <w:lang w:val="en-GB" w:eastAsia="en-GB"/>
    </w:rPr>
  </w:style>
  <w:style w:type="paragraph" w:customStyle="1" w:styleId="02PaperAuthors">
    <w:name w:val="02 Paper Authors"/>
    <w:rsid w:val="00986272"/>
    <w:pPr>
      <w:spacing w:line="240" w:lineRule="exact"/>
    </w:pPr>
    <w:rPr>
      <w:rFonts w:eastAsia="SimSun"/>
      <w:b/>
      <w:noProof/>
      <w:sz w:val="22"/>
      <w:szCs w:val="22"/>
      <w:lang w:val="en-GB" w:eastAsia="en-GB"/>
    </w:rPr>
  </w:style>
  <w:style w:type="character" w:customStyle="1" w:styleId="st">
    <w:name w:val="st"/>
    <w:basedOn w:val="DefaultParagraphFont"/>
    <w:rsid w:val="009A7DB3"/>
  </w:style>
  <w:style w:type="character" w:customStyle="1" w:styleId="rwrro">
    <w:name w:val="rwrro"/>
    <w:basedOn w:val="DefaultParagraphFont"/>
    <w:rsid w:val="006C51B8"/>
  </w:style>
  <w:style w:type="character" w:customStyle="1" w:styleId="eventsubhead">
    <w:name w:val="eventsubhead"/>
    <w:basedOn w:val="DefaultParagraphFont"/>
    <w:rsid w:val="002D14DA"/>
  </w:style>
  <w:style w:type="paragraph" w:customStyle="1" w:styleId="CenteredSingle">
    <w:name w:val="Centered Single"/>
    <w:basedOn w:val="Normal"/>
    <w:link w:val="CenteredSingleChar"/>
    <w:qFormat/>
    <w:rsid w:val="00AB23B7"/>
    <w:pPr>
      <w:jc w:val="center"/>
    </w:pPr>
    <w:rPr>
      <w:rFonts w:eastAsia="Calibri"/>
      <w:szCs w:val="24"/>
      <w:lang w:val="x-none" w:eastAsia="x-none"/>
    </w:rPr>
  </w:style>
  <w:style w:type="character" w:customStyle="1" w:styleId="CenteredSingleChar">
    <w:name w:val="Centered Single Char"/>
    <w:link w:val="CenteredSingle"/>
    <w:rsid w:val="00AB23B7"/>
    <w:rPr>
      <w:rFonts w:eastAsia="Calibri"/>
      <w:sz w:val="24"/>
      <w:szCs w:val="24"/>
    </w:rPr>
  </w:style>
  <w:style w:type="paragraph" w:customStyle="1" w:styleId="yiv1470232198msonormal">
    <w:name w:val="yiv1470232198msonormal"/>
    <w:basedOn w:val="Normal"/>
    <w:rsid w:val="000868B3"/>
    <w:pPr>
      <w:spacing w:before="100" w:beforeAutospacing="1" w:after="100" w:afterAutospacing="1"/>
    </w:pPr>
    <w:rPr>
      <w:szCs w:val="24"/>
    </w:rPr>
  </w:style>
  <w:style w:type="paragraph" w:customStyle="1" w:styleId="TAMainText">
    <w:name w:val="TA_Main_Text"/>
    <w:basedOn w:val="Normal"/>
    <w:rsid w:val="006F5329"/>
    <w:pPr>
      <w:spacing w:line="480" w:lineRule="auto"/>
      <w:ind w:firstLine="202"/>
    </w:pPr>
    <w:rPr>
      <w:szCs w:val="22"/>
      <w:lang w:bidi="en-US"/>
    </w:rPr>
  </w:style>
  <w:style w:type="paragraph" w:customStyle="1" w:styleId="head">
    <w:name w:val="head"/>
    <w:basedOn w:val="Normal"/>
    <w:rsid w:val="00B638E2"/>
    <w:pPr>
      <w:spacing w:before="100" w:beforeAutospacing="1" w:after="100" w:afterAutospacing="1"/>
    </w:pPr>
    <w:rPr>
      <w:szCs w:val="24"/>
    </w:rPr>
  </w:style>
  <w:style w:type="character" w:customStyle="1" w:styleId="st1">
    <w:name w:val="st1"/>
    <w:rsid w:val="0058342B"/>
  </w:style>
  <w:style w:type="character" w:customStyle="1" w:styleId="bylinepipe1">
    <w:name w:val="bylinepipe1"/>
    <w:rsid w:val="00846F03"/>
    <w:rPr>
      <w:color w:val="666666"/>
    </w:rPr>
  </w:style>
  <w:style w:type="paragraph" w:customStyle="1" w:styleId="yiv1597405257msonormal">
    <w:name w:val="yiv1597405257msonormal"/>
    <w:basedOn w:val="Normal"/>
    <w:rsid w:val="00F85FBA"/>
    <w:pPr>
      <w:spacing w:before="100" w:beforeAutospacing="1" w:after="100" w:afterAutospacing="1"/>
    </w:pPr>
    <w:rPr>
      <w:szCs w:val="24"/>
    </w:rPr>
  </w:style>
  <w:style w:type="paragraph" w:customStyle="1" w:styleId="TitleofDocument">
    <w:name w:val="Title of Document"/>
    <w:basedOn w:val="Heading1"/>
    <w:rsid w:val="00051F13"/>
    <w:pPr>
      <w:spacing w:before="3600" w:after="960"/>
      <w:jc w:val="center"/>
      <w:outlineLvl w:val="9"/>
    </w:pPr>
    <w:rPr>
      <w:rFonts w:ascii="Arial" w:hAnsi="Arial"/>
      <w:b/>
      <w:kern w:val="28"/>
      <w:sz w:val="40"/>
      <w:lang w:val="en-US" w:eastAsia="en-US"/>
    </w:rPr>
  </w:style>
  <w:style w:type="character" w:customStyle="1" w:styleId="BodyText3Char">
    <w:name w:val="Body Text 3 Char"/>
    <w:link w:val="BodyText3"/>
    <w:rsid w:val="00F22099"/>
    <w:rPr>
      <w:sz w:val="22"/>
    </w:rPr>
  </w:style>
  <w:style w:type="character" w:customStyle="1" w:styleId="peb">
    <w:name w:val="_pe_b"/>
    <w:rsid w:val="00104063"/>
  </w:style>
  <w:style w:type="character" w:customStyle="1" w:styleId="bidi">
    <w:name w:val="bidi"/>
    <w:rsid w:val="00104063"/>
  </w:style>
  <w:style w:type="character" w:customStyle="1" w:styleId="highlight">
    <w:name w:val="highlight"/>
    <w:rsid w:val="00EC0383"/>
  </w:style>
  <w:style w:type="character" w:customStyle="1" w:styleId="pej">
    <w:name w:val="_pe_j"/>
    <w:rsid w:val="00A85302"/>
  </w:style>
  <w:style w:type="paragraph" w:customStyle="1" w:styleId="h3">
    <w:name w:val="h3"/>
    <w:basedOn w:val="Normal"/>
    <w:rsid w:val="00D96FAB"/>
    <w:pPr>
      <w:spacing w:before="300" w:after="150"/>
    </w:pPr>
    <w:rPr>
      <w:rFonts w:ascii="inherit" w:hAnsi="inherit"/>
      <w:sz w:val="36"/>
      <w:szCs w:val="36"/>
    </w:rPr>
  </w:style>
  <w:style w:type="character" w:customStyle="1" w:styleId="rpd1">
    <w:name w:val="_rp_d1"/>
    <w:rsid w:val="00D405F4"/>
  </w:style>
  <w:style w:type="character" w:customStyle="1" w:styleId="pel3">
    <w:name w:val="_pe_l3"/>
    <w:rsid w:val="00CA2024"/>
    <w:rPr>
      <w:rFonts w:ascii="Arial" w:hAnsi="Arial" w:cs="Arial" w:hint="default"/>
      <w:b/>
      <w:bCs/>
      <w:color w:val="FFFFFF"/>
      <w:sz w:val="20"/>
      <w:szCs w:val="20"/>
    </w:rPr>
  </w:style>
  <w:style w:type="paragraph" w:customStyle="1" w:styleId="BodyA">
    <w:name w:val="Body A"/>
    <w:rsid w:val="007E40AA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eastAsia="Arial Unicode MS" w:cs="Arial Unicode MS"/>
      <w:color w:val="000000"/>
      <w:u w:color="000000"/>
      <w:bdr w:val="nil"/>
    </w:rPr>
  </w:style>
  <w:style w:type="paragraph" w:customStyle="1" w:styleId="u-mb-2">
    <w:name w:val="u-mb-2"/>
    <w:basedOn w:val="Normal"/>
    <w:rsid w:val="0033291E"/>
    <w:pPr>
      <w:spacing w:before="100" w:beforeAutospacing="1" w:after="100" w:afterAutospacing="1"/>
    </w:pPr>
    <w:rPr>
      <w:szCs w:val="24"/>
    </w:rPr>
  </w:style>
  <w:style w:type="character" w:customStyle="1" w:styleId="authorsname">
    <w:name w:val="authors__name"/>
    <w:rsid w:val="0033291E"/>
  </w:style>
  <w:style w:type="character" w:customStyle="1" w:styleId="authorscontact">
    <w:name w:val="authors__contact"/>
    <w:rsid w:val="0033291E"/>
  </w:style>
  <w:style w:type="character" w:customStyle="1" w:styleId="UnresolvedMention">
    <w:name w:val="Unresolved Mention"/>
    <w:uiPriority w:val="99"/>
    <w:semiHidden/>
    <w:unhideWhenUsed/>
    <w:rsid w:val="0033291E"/>
    <w:rPr>
      <w:color w:val="605E5C"/>
      <w:shd w:val="clear" w:color="auto" w:fill="E1DFDD"/>
    </w:rPr>
  </w:style>
  <w:style w:type="character" w:customStyle="1" w:styleId="pec1">
    <w:name w:val="_pe_c1"/>
    <w:rsid w:val="00376FAE"/>
  </w:style>
  <w:style w:type="character" w:customStyle="1" w:styleId="peu1">
    <w:name w:val="_pe_u1"/>
    <w:rsid w:val="00376FAE"/>
  </w:style>
  <w:style w:type="character" w:customStyle="1" w:styleId="u-visually-hidden">
    <w:name w:val="u-visually-hidden"/>
    <w:basedOn w:val="DefaultParagraphFont"/>
    <w:rsid w:val="00CE36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9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02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713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730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112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955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83794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9840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4383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2668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89030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44178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785301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76880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292432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928899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043291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8423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411898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43231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14313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4390462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0365377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933706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2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754">
      <w:bodyDiv w:val="1"/>
      <w:marLeft w:val="3"/>
      <w:marRight w:val="3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524201">
          <w:marLeft w:val="0"/>
          <w:marRight w:val="0"/>
          <w:marTop w:val="2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98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55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28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2488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77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6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2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048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895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671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00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8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873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973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433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9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7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3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546361">
          <w:marLeft w:val="0"/>
          <w:marRight w:val="0"/>
          <w:marTop w:val="15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551055">
              <w:marLeft w:val="0"/>
              <w:marRight w:val="0"/>
              <w:marTop w:val="0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033625">
                  <w:marLeft w:val="75"/>
                  <w:marRight w:val="0"/>
                  <w:marTop w:val="0"/>
                  <w:marBottom w:val="300"/>
                  <w:divBdr>
                    <w:top w:val="single" w:sz="6" w:space="0" w:color="B6B6E1"/>
                    <w:left w:val="single" w:sz="6" w:space="0" w:color="B6B6E1"/>
                    <w:bottom w:val="single" w:sz="6" w:space="0" w:color="B6B6E1"/>
                    <w:right w:val="single" w:sz="6" w:space="0" w:color="B6B6E1"/>
                  </w:divBdr>
                  <w:divsChild>
                    <w:div w:id="1203324697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71134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998356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15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1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8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52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090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23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874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457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54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03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02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16005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7476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62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7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0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55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092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580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4201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983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6653619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963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82000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0893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192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11" w:color="D3D3D3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206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1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3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6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528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011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63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23009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0227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6451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747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5334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48401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64477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69744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00932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04657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29836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116944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580555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495415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7841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117165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37436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8681777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6493277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9376395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56225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5934423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642974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9899581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88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78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2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1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92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562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49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7758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708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5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056963">
              <w:marLeft w:val="-778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754744">
                  <w:marLeft w:val="75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66409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0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02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0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0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0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1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1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17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06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808541">
                  <w:marLeft w:val="0"/>
                  <w:marRight w:val="0"/>
                  <w:marTop w:val="30"/>
                  <w:marBottom w:val="30"/>
                  <w:divBdr>
                    <w:top w:val="single" w:sz="6" w:space="0" w:color="D9655A"/>
                    <w:left w:val="single" w:sz="6" w:space="0" w:color="D9655A"/>
                    <w:bottom w:val="single" w:sz="6" w:space="0" w:color="D9655A"/>
                    <w:right w:val="single" w:sz="6" w:space="0" w:color="D9655A"/>
                  </w:divBdr>
                </w:div>
              </w:divsChild>
            </w:div>
          </w:divsChild>
        </w:div>
      </w:divsChild>
    </w:div>
    <w:div w:id="10072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3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8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19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63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046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159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6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7959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27225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9806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6955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74021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79814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10851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27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0248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85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6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0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681748">
              <w:marLeft w:val="-778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68137">
                  <w:marLeft w:val="75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1205411450">
      <w:bodyDiv w:val="1"/>
      <w:marLeft w:val="0"/>
      <w:marRight w:val="0"/>
      <w:marTop w:val="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9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401024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556219">
                  <w:marLeft w:val="240"/>
                  <w:marRight w:val="0"/>
                  <w:marTop w:val="96"/>
                  <w:marBottom w:val="1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026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65393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86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034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08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32543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5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05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70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773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5091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22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7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66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54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1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6895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0487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4862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6646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1001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34521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2451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0367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2090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779818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26013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55275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84461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69557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031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85453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780737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01644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461766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80919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963290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8647563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4374850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117723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4565051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177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17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59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65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8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2654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8943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2980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4515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62720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7446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81422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082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9478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16588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26383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899490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510325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40797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00056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58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029002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301529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448915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972271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6241835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137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0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28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405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6579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057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2236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4644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0308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91273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923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04532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30239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34074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37165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73928701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93844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37060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09229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6171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38571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035843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037203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15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single" w:sz="6" w:space="15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0929630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18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5062665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44988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6131282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3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141630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4412794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8966193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886288787">
                                                                                                                                  <w:marLeft w:val="96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24854231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306397734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578758456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78468765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53840123">
                                                                                                                                                      <w:marLeft w:val="96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75192588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79565333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280"/>
                                                                                                                                                              <w:marBottom w:val="28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<w:div w:id="1253513947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280"/>
                                                                                                                                                              <w:marBottom w:val="28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<w:div w:id="1461798650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280"/>
                                                                                                                                                              <w:marBottom w:val="28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<w:div w:id="1698893560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280"/>
                                                                                                                                                              <w:marBottom w:val="28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552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2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18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576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02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3032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5955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0179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3666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858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51317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81554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06843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40120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2952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451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58178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2515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849547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36135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108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390757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15877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517845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0635389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2515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2653374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1097405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2627330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20659035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16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743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477657">
              <w:marLeft w:val="-778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894813">
                  <w:marLeft w:val="75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168991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957152">
          <w:marLeft w:val="0"/>
          <w:marRight w:val="0"/>
          <w:marTop w:val="0"/>
          <w:marBottom w:val="0"/>
          <w:divBdr>
            <w:top w:val="single" w:sz="2" w:space="0" w:color="2E2E2E"/>
            <w:left w:val="single" w:sz="2" w:space="0" w:color="2E2E2E"/>
            <w:bottom w:val="single" w:sz="2" w:space="0" w:color="2E2E2E"/>
            <w:right w:val="single" w:sz="2" w:space="0" w:color="2E2E2E"/>
          </w:divBdr>
          <w:divsChild>
            <w:div w:id="8795773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64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426006">
                      <w:marLeft w:val="0"/>
                      <w:marRight w:val="0"/>
                      <w:marTop w:val="0"/>
                      <w:marBottom w:val="315"/>
                      <w:divBdr>
                        <w:top w:val="single" w:sz="6" w:space="0" w:color="D7D7D7"/>
                        <w:left w:val="single" w:sz="2" w:space="0" w:color="D7D7D7"/>
                        <w:bottom w:val="single" w:sz="6" w:space="0" w:color="D7D7D7"/>
                        <w:right w:val="single" w:sz="2" w:space="0" w:color="D7D7D7"/>
                      </w:divBdr>
                      <w:divsChild>
                        <w:div w:id="561058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243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921885">
                  <w:marLeft w:val="0"/>
                  <w:marRight w:val="0"/>
                  <w:marTop w:val="9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37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972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0" w:color="DDDDDD"/>
                            <w:right w:val="none" w:sz="0" w:space="0" w:color="auto"/>
                          </w:divBdr>
                          <w:divsChild>
                            <w:div w:id="457068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DDDDDD"/>
                                <w:right w:val="none" w:sz="0" w:space="0" w:color="auto"/>
                              </w:divBdr>
                              <w:divsChild>
                                <w:div w:id="1255939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6846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6564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2331524">
                                              <w:marLeft w:val="0"/>
                                              <w:marRight w:val="0"/>
                                              <w:marTop w:val="0"/>
                                              <w:marBottom w:val="22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43567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00545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343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087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1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964480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93410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807330">
          <w:marLeft w:val="0"/>
          <w:marRight w:val="0"/>
          <w:marTop w:val="0"/>
          <w:marBottom w:val="450"/>
          <w:divBdr>
            <w:top w:val="single" w:sz="6" w:space="8" w:color="E6DDDB"/>
            <w:left w:val="none" w:sz="0" w:space="0" w:color="auto"/>
            <w:bottom w:val="single" w:sz="6" w:space="8" w:color="E6DDDB"/>
            <w:right w:val="none" w:sz="0" w:space="0" w:color="auto"/>
          </w:divBdr>
          <w:divsChild>
            <w:div w:id="154062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485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60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66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02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62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824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343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803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0941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481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5924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9541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1271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20346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23987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34359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03341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79966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02829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09992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00779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57800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665097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345202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472504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8714064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311146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460589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524208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4886261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7266771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6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59179">
              <w:marLeft w:val="-778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350854">
                  <w:marLeft w:val="75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196438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1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497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9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3333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6209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2855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2458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0790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75175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92937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76970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54392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3837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76311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86763660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648570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566871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03543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0570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70422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9700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1334586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15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single" w:sz="6" w:space="15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1646377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6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654249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9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4659112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938860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3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1288670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60195935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5311404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7898947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94958101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203025627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440347431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3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227062">
      <w:bodyDiv w:val="1"/>
      <w:marLeft w:val="0"/>
      <w:marRight w:val="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05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7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265539">
                  <w:marLeft w:val="0"/>
                  <w:marRight w:val="18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8873087">
      <w:bodyDiv w:val="1"/>
      <w:marLeft w:val="0"/>
      <w:marRight w:val="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8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07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72560">
                  <w:marLeft w:val="0"/>
                  <w:marRight w:val="18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955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06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88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730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681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5906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9578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1410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50455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61765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15245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33175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09827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98149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04246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808168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722637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554573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34383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74791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029906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850867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157168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1160836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9310883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3916072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818905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7655546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043591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54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7241">
      <w:bodyDiv w:val="1"/>
      <w:marLeft w:val="0"/>
      <w:marRight w:val="0"/>
      <w:marTop w:val="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33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99262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081935">
                  <w:marLeft w:val="240"/>
                  <w:marRight w:val="0"/>
                  <w:marTop w:val="96"/>
                  <w:marBottom w:val="1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75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34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24433">
                  <w:marLeft w:val="0"/>
                  <w:marRight w:val="0"/>
                  <w:marTop w:val="30"/>
                  <w:marBottom w:val="30"/>
                  <w:divBdr>
                    <w:top w:val="single" w:sz="6" w:space="0" w:color="D9655A"/>
                    <w:left w:val="single" w:sz="6" w:space="0" w:color="D9655A"/>
                    <w:bottom w:val="single" w:sz="6" w:space="0" w:color="D9655A"/>
                    <w:right w:val="single" w:sz="6" w:space="0" w:color="D9655A"/>
                  </w:divBdr>
                </w:div>
              </w:divsChild>
            </w:div>
          </w:divsChild>
        </w:div>
      </w:divsChild>
    </w:div>
    <w:div w:id="212245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.asmatulu@wichita.edu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scholar.google.com.tr/citations?hl=tr&amp;view_op=search_authors&amp;mauthors=Eylem+Asmatulu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https://www.wichita.edu/profiles/_images/eylem.asmatulu.JPG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E91490-0BDA-4D0A-A01D-B6E587F711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6794</Words>
  <Characters>38732</Characters>
  <Application>Microsoft Office Word</Application>
  <DocSecurity>0</DocSecurity>
  <Lines>322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1, 2001</vt:lpstr>
    </vt:vector>
  </TitlesOfParts>
  <Company>vt</Company>
  <LinksUpToDate>false</LinksUpToDate>
  <CharactersWithSpaces>45436</CharactersWithSpaces>
  <SharedDoc>false</SharedDoc>
  <HLinks>
    <vt:vector size="12" baseType="variant">
      <vt:variant>
        <vt:i4>2949161</vt:i4>
      </vt:variant>
      <vt:variant>
        <vt:i4>3</vt:i4>
      </vt:variant>
      <vt:variant>
        <vt:i4>0</vt:i4>
      </vt:variant>
      <vt:variant>
        <vt:i4>5</vt:i4>
      </vt:variant>
      <vt:variant>
        <vt:lpwstr>http://scholar.google.com.tr/citations?hl=tr&amp;view_op=search_authors&amp;mauthors=Eylem+Asmatulu</vt:lpwstr>
      </vt:variant>
      <vt:variant>
        <vt:lpwstr/>
      </vt:variant>
      <vt:variant>
        <vt:i4>7077903</vt:i4>
      </vt:variant>
      <vt:variant>
        <vt:i4>0</vt:i4>
      </vt:variant>
      <vt:variant>
        <vt:i4>0</vt:i4>
      </vt:variant>
      <vt:variant>
        <vt:i4>5</vt:i4>
      </vt:variant>
      <vt:variant>
        <vt:lpwstr>mailto:e.asmatulu@wichit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1, 2001</dc:title>
  <dc:subject/>
  <dc:creator>romazon</dc:creator>
  <cp:keywords/>
  <cp:lastModifiedBy>Young, Linda</cp:lastModifiedBy>
  <cp:revision>2</cp:revision>
  <cp:lastPrinted>2017-03-21T20:18:00Z</cp:lastPrinted>
  <dcterms:created xsi:type="dcterms:W3CDTF">2021-04-19T14:28:00Z</dcterms:created>
  <dcterms:modified xsi:type="dcterms:W3CDTF">2021-04-19T14:28:00Z</dcterms:modified>
</cp:coreProperties>
</file>